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16C6C" w14:textId="4C6798CD" w:rsidR="00EF1E33" w:rsidRPr="00A03AF8" w:rsidRDefault="00EF1E33" w:rsidP="00A36DF2">
      <w:pPr>
        <w:pStyle w:val="Heading4"/>
        <w:numPr>
          <w:ilvl w:val="0"/>
          <w:numId w:val="0"/>
        </w:numPr>
        <w:ind w:left="2880" w:firstLine="720"/>
        <w:jc w:val="left"/>
      </w:pPr>
      <w:r w:rsidRPr="00A03AF8">
        <w:t>STATE OF OKLAHOMA</w:t>
      </w:r>
    </w:p>
    <w:p w14:paraId="159933D8" w14:textId="77777777" w:rsidR="007B599B" w:rsidRPr="00A03AF8" w:rsidRDefault="007B599B" w:rsidP="00A36DF2">
      <w:pPr>
        <w:pStyle w:val="Title"/>
        <w:rPr>
          <w:rFonts w:cs="Arial"/>
          <w:color w:val="000000"/>
        </w:rPr>
      </w:pPr>
      <w:r w:rsidRPr="00A03AF8">
        <w:rPr>
          <w:rFonts w:cs="Arial"/>
          <w:color w:val="000000"/>
        </w:rPr>
        <w:t>DEPARTMENT OF REHABILITATION SERVICES</w:t>
      </w:r>
    </w:p>
    <w:p w14:paraId="31669952" w14:textId="375A063C" w:rsidR="00787693" w:rsidRPr="00A03AF8" w:rsidRDefault="00427830" w:rsidP="00A36DF2">
      <w:pPr>
        <w:pStyle w:val="Title"/>
        <w:rPr>
          <w:rFonts w:cs="Arial"/>
          <w:color w:val="000000"/>
          <w:lang w:val="en-US"/>
        </w:rPr>
      </w:pPr>
      <w:r>
        <w:rPr>
          <w:rFonts w:cs="Arial"/>
          <w:color w:val="000000"/>
          <w:lang w:val="en-US"/>
        </w:rPr>
        <w:t>SUPPLEMENTAL</w:t>
      </w:r>
      <w:r w:rsidRPr="00A03AF8">
        <w:rPr>
          <w:rFonts w:cs="Arial"/>
          <w:color w:val="000000"/>
          <w:lang w:val="en-US"/>
        </w:rPr>
        <w:t xml:space="preserve"> </w:t>
      </w:r>
      <w:r w:rsidR="0083021E" w:rsidRPr="00A03AF8">
        <w:rPr>
          <w:rFonts w:cs="Arial"/>
          <w:color w:val="000000"/>
          <w:lang w:val="en-US"/>
        </w:rPr>
        <w:t>EMPLOYMENT</w:t>
      </w:r>
      <w:r w:rsidR="00B668FC" w:rsidRPr="00A03AF8">
        <w:rPr>
          <w:rFonts w:cs="Arial"/>
          <w:color w:val="000000"/>
          <w:lang w:val="en-US"/>
        </w:rPr>
        <w:t xml:space="preserve"> </w:t>
      </w:r>
      <w:r w:rsidR="00EC4AFF" w:rsidRPr="00A03AF8">
        <w:rPr>
          <w:rFonts w:cs="Arial"/>
          <w:color w:val="000000"/>
          <w:lang w:val="en-US"/>
        </w:rPr>
        <w:t xml:space="preserve">SERVICES </w:t>
      </w:r>
      <w:r w:rsidR="00F050AA" w:rsidRPr="00A03AF8">
        <w:rPr>
          <w:rFonts w:cs="Arial"/>
          <w:color w:val="000000"/>
          <w:lang w:val="en-US"/>
        </w:rPr>
        <w:t>PILOT PROJECT</w:t>
      </w:r>
    </w:p>
    <w:p w14:paraId="4814ACF0" w14:textId="77777777" w:rsidR="007B599B" w:rsidRPr="00A03AF8" w:rsidRDefault="007B599B" w:rsidP="00A36DF2">
      <w:pPr>
        <w:pStyle w:val="Title"/>
        <w:jc w:val="left"/>
        <w:rPr>
          <w:rFonts w:cs="Arial"/>
          <w:color w:val="000000"/>
        </w:rPr>
      </w:pPr>
    </w:p>
    <w:p w14:paraId="5C3B5E55" w14:textId="1E80A99B" w:rsidR="00EF1E33" w:rsidRPr="00A03AF8" w:rsidRDefault="00EF1E33" w:rsidP="00B90645">
      <w:pPr>
        <w:pStyle w:val="Title"/>
        <w:jc w:val="both"/>
        <w:rPr>
          <w:rFonts w:cs="Arial"/>
          <w:b w:val="0"/>
          <w:color w:val="000000"/>
        </w:rPr>
      </w:pPr>
      <w:r w:rsidRPr="00A03AF8">
        <w:rPr>
          <w:rFonts w:cs="Arial"/>
          <w:b w:val="0"/>
          <w:color w:val="000000"/>
        </w:rPr>
        <w:t>This agreement, consisting of</w:t>
      </w:r>
      <w:r w:rsidR="00ED066B" w:rsidRPr="00A03AF8">
        <w:rPr>
          <w:rFonts w:cs="Arial"/>
          <w:b w:val="0"/>
          <w:color w:val="000000"/>
        </w:rPr>
        <w:t xml:space="preserve"> </w:t>
      </w:r>
      <w:r w:rsidR="000C284B" w:rsidRPr="00446A43">
        <w:rPr>
          <w:rFonts w:cs="Arial"/>
          <w:b w:val="0"/>
          <w:color w:val="000000"/>
          <w:lang w:val="en-US"/>
        </w:rPr>
        <w:t>thirty</w:t>
      </w:r>
      <w:r w:rsidR="00C5659B" w:rsidRPr="00446A43">
        <w:rPr>
          <w:rFonts w:cs="Arial"/>
          <w:b w:val="0"/>
          <w:color w:val="000000"/>
          <w:lang w:val="en-US"/>
        </w:rPr>
        <w:t>-</w:t>
      </w:r>
      <w:r w:rsidR="001B26F7" w:rsidRPr="00446A43">
        <w:rPr>
          <w:rFonts w:cs="Arial"/>
          <w:b w:val="0"/>
          <w:color w:val="000000"/>
          <w:lang w:val="en-US"/>
        </w:rPr>
        <w:t>five</w:t>
      </w:r>
      <w:r w:rsidR="00C5659B" w:rsidRPr="00446A43">
        <w:rPr>
          <w:rFonts w:cs="Arial"/>
          <w:b w:val="0"/>
          <w:color w:val="000000"/>
          <w:lang w:val="en-US"/>
        </w:rPr>
        <w:t xml:space="preserve"> (3</w:t>
      </w:r>
      <w:r w:rsidR="001B26F7" w:rsidRPr="00446A43">
        <w:rPr>
          <w:rFonts w:cs="Arial"/>
          <w:b w:val="0"/>
          <w:color w:val="000000"/>
          <w:lang w:val="en-US"/>
        </w:rPr>
        <w:t>5</w:t>
      </w:r>
      <w:r w:rsidR="003B18BD" w:rsidRPr="00446A43">
        <w:rPr>
          <w:rFonts w:cs="Arial"/>
          <w:b w:val="0"/>
          <w:color w:val="000000"/>
          <w:lang w:val="en-US"/>
        </w:rPr>
        <w:t>)</w:t>
      </w:r>
      <w:r w:rsidRPr="00A03AF8">
        <w:rPr>
          <w:rFonts w:cs="Arial"/>
          <w:b w:val="0"/>
          <w:color w:val="000000"/>
        </w:rPr>
        <w:t xml:space="preserve"> pages (the “Contract”), is hereby made between the Oklahoma Department of Rehabilitation Services (DRS) and </w:t>
      </w:r>
    </w:p>
    <w:p w14:paraId="6C9ED957" w14:textId="77777777" w:rsidR="006340BF" w:rsidRPr="00A03AF8" w:rsidRDefault="006340BF" w:rsidP="00A36DF2">
      <w:pPr>
        <w:pStyle w:val="Default"/>
      </w:pPr>
    </w:p>
    <w:p w14:paraId="2504BF1D" w14:textId="77777777" w:rsidR="00EF1E33" w:rsidRPr="00222265" w:rsidRDefault="006279F6" w:rsidP="00A36DF2">
      <w:pPr>
        <w:pStyle w:val="NoSpacing"/>
        <w:jc w:val="center"/>
        <w:rPr>
          <w:b/>
          <w:color w:val="984806"/>
        </w:rPr>
      </w:pPr>
      <w:r w:rsidRPr="00222265">
        <w:rPr>
          <w:b/>
          <w:color w:val="984806"/>
        </w:rPr>
        <w:t>Contractor Business Name</w:t>
      </w:r>
    </w:p>
    <w:p w14:paraId="42249393" w14:textId="77777777" w:rsidR="00C0343C" w:rsidRPr="00222265" w:rsidRDefault="006279F6" w:rsidP="00A36DF2">
      <w:pPr>
        <w:pStyle w:val="NoSpacing"/>
        <w:jc w:val="center"/>
        <w:rPr>
          <w:b/>
          <w:color w:val="984806"/>
        </w:rPr>
      </w:pPr>
      <w:r w:rsidRPr="00222265">
        <w:rPr>
          <w:b/>
          <w:color w:val="984806"/>
        </w:rPr>
        <w:t>Billing/Mailing Address</w:t>
      </w:r>
    </w:p>
    <w:p w14:paraId="103E58A7" w14:textId="77777777" w:rsidR="00C0343C" w:rsidRPr="00A03AF8" w:rsidRDefault="006279F6" w:rsidP="00A36DF2">
      <w:pPr>
        <w:pStyle w:val="NoSpacing"/>
        <w:jc w:val="center"/>
        <w:rPr>
          <w:b/>
          <w:color w:val="984806"/>
        </w:rPr>
      </w:pPr>
      <w:r w:rsidRPr="00222265">
        <w:rPr>
          <w:b/>
          <w:color w:val="984806"/>
        </w:rPr>
        <w:t>City, State Zip</w:t>
      </w:r>
    </w:p>
    <w:p w14:paraId="42DBC7E0" w14:textId="77777777" w:rsidR="00C0343C" w:rsidRPr="00A03AF8" w:rsidRDefault="00C0343C" w:rsidP="00A36DF2">
      <w:pPr>
        <w:pStyle w:val="NoSpacing"/>
        <w:rPr>
          <w:color w:val="984806"/>
        </w:rPr>
      </w:pPr>
    </w:p>
    <w:p w14:paraId="048FA19D" w14:textId="77777777" w:rsidR="00EF1E33" w:rsidRPr="00A03AF8" w:rsidRDefault="00EF1E33" w:rsidP="00B90645">
      <w:pPr>
        <w:pStyle w:val="DefaultText1"/>
        <w:jc w:val="both"/>
        <w:rPr>
          <w:rStyle w:val="InitialStyle"/>
          <w:rFonts w:ascii="Arial" w:hAnsi="Arial" w:cs="Arial"/>
          <w:szCs w:val="24"/>
        </w:rPr>
      </w:pPr>
      <w:r w:rsidRPr="00A03AF8">
        <w:rPr>
          <w:rStyle w:val="InitialStyle"/>
          <w:rFonts w:ascii="Arial" w:hAnsi="Arial" w:cs="Arial"/>
          <w:szCs w:val="24"/>
        </w:rPr>
        <w:t>(“</w:t>
      </w:r>
      <w:r w:rsidR="0072602D" w:rsidRPr="00A03AF8">
        <w:rPr>
          <w:rStyle w:val="InitialStyle"/>
          <w:rFonts w:ascii="Arial" w:hAnsi="Arial" w:cs="Arial"/>
          <w:szCs w:val="24"/>
        </w:rPr>
        <w:t>Contract</w:t>
      </w:r>
      <w:r w:rsidR="00E0465B" w:rsidRPr="00A03AF8">
        <w:rPr>
          <w:rStyle w:val="InitialStyle"/>
          <w:rFonts w:ascii="Arial" w:hAnsi="Arial" w:cs="Arial"/>
          <w:szCs w:val="24"/>
        </w:rPr>
        <w:t>or</w:t>
      </w:r>
      <w:r w:rsidRPr="00A03AF8">
        <w:rPr>
          <w:rStyle w:val="InitialStyle"/>
          <w:rFonts w:ascii="Arial" w:hAnsi="Arial" w:cs="Arial"/>
          <w:szCs w:val="24"/>
        </w:rPr>
        <w:t xml:space="preserve">”), and constitutes the entire agreement between </w:t>
      </w:r>
      <w:r w:rsidR="00E23D09" w:rsidRPr="00A03AF8">
        <w:rPr>
          <w:rStyle w:val="InitialStyle"/>
          <w:rFonts w:ascii="Arial" w:hAnsi="Arial" w:cs="Arial"/>
          <w:szCs w:val="24"/>
        </w:rPr>
        <w:t xml:space="preserve">the </w:t>
      </w:r>
      <w:r w:rsidRPr="00A03AF8">
        <w:rPr>
          <w:rStyle w:val="InitialStyle"/>
          <w:rFonts w:ascii="Arial" w:hAnsi="Arial" w:cs="Arial"/>
          <w:szCs w:val="24"/>
        </w:rPr>
        <w:t xml:space="preserve">DRS and </w:t>
      </w:r>
      <w:r w:rsidR="00E23D09" w:rsidRPr="00A03AF8">
        <w:rPr>
          <w:rStyle w:val="InitialStyle"/>
          <w:rFonts w:ascii="Arial" w:hAnsi="Arial" w:cs="Arial"/>
          <w:szCs w:val="24"/>
        </w:rPr>
        <w:t xml:space="preserve">the </w:t>
      </w:r>
      <w:r w:rsidR="0072602D" w:rsidRPr="00A03AF8">
        <w:rPr>
          <w:rStyle w:val="InitialStyle"/>
          <w:rFonts w:ascii="Arial" w:hAnsi="Arial" w:cs="Arial"/>
          <w:szCs w:val="24"/>
        </w:rPr>
        <w:t>Contractor</w:t>
      </w:r>
      <w:r w:rsidR="00F0257F" w:rsidRPr="00A03AF8">
        <w:rPr>
          <w:rStyle w:val="InitialStyle"/>
          <w:rFonts w:ascii="Arial" w:hAnsi="Arial" w:cs="Arial"/>
          <w:szCs w:val="24"/>
        </w:rPr>
        <w:t>,</w:t>
      </w:r>
      <w:r w:rsidRPr="00A03AF8">
        <w:rPr>
          <w:rStyle w:val="InitialStyle"/>
          <w:rFonts w:ascii="Arial" w:hAnsi="Arial" w:cs="Arial"/>
          <w:szCs w:val="24"/>
        </w:rPr>
        <w:t xml:space="preserve"> and no other representations are given or should be implied from written or oral agreements or negotiations that preceded the Contract.</w:t>
      </w:r>
    </w:p>
    <w:p w14:paraId="1537B138" w14:textId="77777777" w:rsidR="00EF1E33" w:rsidRPr="00A03AF8" w:rsidRDefault="00787693" w:rsidP="00B90645">
      <w:pPr>
        <w:pStyle w:val="Title"/>
        <w:rPr>
          <w:rFonts w:cs="Arial"/>
          <w:color w:val="000000"/>
        </w:rPr>
      </w:pPr>
      <w:r w:rsidRPr="00A03AF8">
        <w:rPr>
          <w:rFonts w:cs="Arial"/>
          <w:color w:val="000000"/>
        </w:rPr>
        <w:t>RECITALS</w:t>
      </w:r>
    </w:p>
    <w:p w14:paraId="14967921" w14:textId="77777777" w:rsidR="00787693" w:rsidRPr="00A03AF8" w:rsidRDefault="00787693" w:rsidP="00A36DF2">
      <w:pPr>
        <w:pStyle w:val="Title"/>
        <w:jc w:val="left"/>
        <w:rPr>
          <w:rFonts w:cs="Arial"/>
          <w:color w:val="000000"/>
        </w:rPr>
      </w:pPr>
    </w:p>
    <w:p w14:paraId="6BB19AE9" w14:textId="77777777" w:rsidR="00E23D09" w:rsidRPr="00A03AF8" w:rsidRDefault="00E23D09" w:rsidP="00B90645">
      <w:pPr>
        <w:pStyle w:val="DefaultText1"/>
        <w:jc w:val="both"/>
        <w:rPr>
          <w:rStyle w:val="InitialStyle"/>
          <w:rFonts w:ascii="Arial" w:hAnsi="Arial" w:cs="Arial"/>
          <w:szCs w:val="24"/>
        </w:rPr>
      </w:pPr>
      <w:proofErr w:type="gramStart"/>
      <w:r w:rsidRPr="00A03AF8">
        <w:rPr>
          <w:rStyle w:val="InitialStyle"/>
          <w:rFonts w:ascii="Arial" w:hAnsi="Arial" w:cs="Arial"/>
          <w:b/>
          <w:szCs w:val="24"/>
        </w:rPr>
        <w:t>WHEREAS</w:t>
      </w:r>
      <w:r w:rsidRPr="00A03AF8">
        <w:rPr>
          <w:rStyle w:val="InitialStyle"/>
          <w:rFonts w:ascii="Arial" w:hAnsi="Arial" w:cs="Arial"/>
          <w:szCs w:val="24"/>
        </w:rPr>
        <w:t>,</w:t>
      </w:r>
      <w:proofErr w:type="gramEnd"/>
      <w:r w:rsidRPr="00A03AF8">
        <w:rPr>
          <w:rStyle w:val="InitialStyle"/>
          <w:rFonts w:ascii="Arial" w:hAnsi="Arial" w:cs="Arial"/>
          <w:szCs w:val="24"/>
        </w:rPr>
        <w:t xml:space="preserve"> the Oklahoma Department of Rehabilitation Services is authorized to make and enter into all contracts necessary or incidental to the performance of its duties, and may purchase or lease equipment, furniture, materials and supplies, and incur such other expenses as may be necessary to maintain and operate the Department, 74 O.S. § 166.1.C; and</w:t>
      </w:r>
    </w:p>
    <w:p w14:paraId="1790D821" w14:textId="77777777" w:rsidR="00787693" w:rsidRPr="00A03AF8" w:rsidRDefault="00787693" w:rsidP="00A36DF2">
      <w:pPr>
        <w:pStyle w:val="Title"/>
        <w:jc w:val="left"/>
        <w:rPr>
          <w:rFonts w:cs="Arial"/>
          <w:color w:val="000000"/>
        </w:rPr>
      </w:pPr>
    </w:p>
    <w:p w14:paraId="2AC02AA7" w14:textId="77777777" w:rsidR="00787693" w:rsidRPr="00A03AF8" w:rsidRDefault="00787693" w:rsidP="00B90645">
      <w:pPr>
        <w:pStyle w:val="DefaultText1"/>
        <w:jc w:val="both"/>
        <w:rPr>
          <w:rFonts w:ascii="Arial" w:hAnsi="Arial" w:cs="Arial"/>
          <w:szCs w:val="24"/>
        </w:rPr>
      </w:pPr>
      <w:r w:rsidRPr="00A03AF8">
        <w:rPr>
          <w:rFonts w:ascii="Arial" w:hAnsi="Arial" w:cs="Arial"/>
          <w:b/>
          <w:szCs w:val="24"/>
        </w:rPr>
        <w:t>WHEREAS,</w:t>
      </w:r>
      <w:r w:rsidRPr="00A03AF8">
        <w:rPr>
          <w:rFonts w:ascii="Arial" w:hAnsi="Arial" w:cs="Arial"/>
          <w:szCs w:val="24"/>
        </w:rPr>
        <w:t xml:space="preserve"> the</w:t>
      </w:r>
      <w:r w:rsidR="00E23D09" w:rsidRPr="00A03AF8">
        <w:rPr>
          <w:rStyle w:val="InitialStyle"/>
          <w:rFonts w:ascii="Arial" w:hAnsi="Arial" w:cs="Arial"/>
          <w:szCs w:val="24"/>
        </w:rPr>
        <w:t xml:space="preserve"> Oklahoma</w:t>
      </w:r>
      <w:r w:rsidRPr="00A03AF8">
        <w:rPr>
          <w:rFonts w:ascii="Arial" w:hAnsi="Arial" w:cs="Arial"/>
          <w:szCs w:val="24"/>
        </w:rPr>
        <w:t xml:space="preserve"> Department of Rehabilitation Services is the designated state agency authorized to provide</w:t>
      </w:r>
      <w:r w:rsidR="00985FD3" w:rsidRPr="00A03AF8">
        <w:rPr>
          <w:rFonts w:ascii="Arial" w:hAnsi="Arial" w:cs="Arial"/>
          <w:szCs w:val="24"/>
        </w:rPr>
        <w:t xml:space="preserve"> supported employment services</w:t>
      </w:r>
      <w:r w:rsidRPr="00A03AF8">
        <w:rPr>
          <w:rFonts w:ascii="Arial" w:hAnsi="Arial" w:cs="Arial"/>
          <w:szCs w:val="24"/>
        </w:rPr>
        <w:t xml:space="preserve"> for Oklahomans with the most significant </w:t>
      </w:r>
      <w:r w:rsidR="00AB5517" w:rsidRPr="00A03AF8">
        <w:rPr>
          <w:rFonts w:ascii="Arial" w:hAnsi="Arial" w:cs="Arial"/>
          <w:szCs w:val="24"/>
        </w:rPr>
        <w:t>disabilities</w:t>
      </w:r>
      <w:r w:rsidRPr="00A03AF8">
        <w:rPr>
          <w:rFonts w:ascii="Arial" w:hAnsi="Arial" w:cs="Arial"/>
          <w:szCs w:val="24"/>
        </w:rPr>
        <w:t xml:space="preserve"> </w:t>
      </w:r>
      <w:r w:rsidR="00B9660C" w:rsidRPr="00A03AF8">
        <w:rPr>
          <w:rFonts w:ascii="Arial" w:hAnsi="Arial" w:cs="Arial"/>
          <w:szCs w:val="24"/>
        </w:rPr>
        <w:t xml:space="preserve">to employment </w:t>
      </w:r>
      <w:r w:rsidRPr="00A03AF8">
        <w:rPr>
          <w:rFonts w:ascii="Arial" w:hAnsi="Arial" w:cs="Arial"/>
          <w:szCs w:val="24"/>
        </w:rPr>
        <w:t xml:space="preserve">pursuant to 29 U.S.C. § 795 -795n, 34 C.F.R. Part 363 and the State Plan for Vocational Rehabilitation Services and Supplement for </w:t>
      </w:r>
      <w:r w:rsidR="00F75A72" w:rsidRPr="00A03AF8">
        <w:rPr>
          <w:rFonts w:ascii="Arial" w:hAnsi="Arial" w:cs="Arial"/>
          <w:szCs w:val="24"/>
        </w:rPr>
        <w:t>Supported Employment Services</w:t>
      </w:r>
      <w:r w:rsidRPr="00A03AF8">
        <w:rPr>
          <w:rFonts w:ascii="Arial" w:hAnsi="Arial" w:cs="Arial"/>
          <w:szCs w:val="24"/>
        </w:rPr>
        <w:t>; and</w:t>
      </w:r>
    </w:p>
    <w:p w14:paraId="29311925" w14:textId="77777777" w:rsidR="00787693" w:rsidRPr="00A03AF8" w:rsidRDefault="00787693" w:rsidP="00B90645">
      <w:pPr>
        <w:pStyle w:val="DefaultText1"/>
        <w:jc w:val="both"/>
        <w:rPr>
          <w:rFonts w:ascii="Arial" w:hAnsi="Arial" w:cs="Arial"/>
          <w:szCs w:val="24"/>
        </w:rPr>
      </w:pPr>
    </w:p>
    <w:p w14:paraId="5B9E5710" w14:textId="2625B893" w:rsidR="00787693" w:rsidRPr="00A03AF8" w:rsidRDefault="00787693" w:rsidP="00B90645">
      <w:pPr>
        <w:pStyle w:val="DefaultText1"/>
        <w:jc w:val="both"/>
        <w:rPr>
          <w:rFonts w:ascii="Arial" w:hAnsi="Arial" w:cs="Arial"/>
          <w:szCs w:val="24"/>
        </w:rPr>
      </w:pPr>
      <w:r w:rsidRPr="00471503">
        <w:rPr>
          <w:rFonts w:ascii="Arial" w:hAnsi="Arial" w:cs="Arial"/>
          <w:b/>
          <w:szCs w:val="24"/>
        </w:rPr>
        <w:t>WHEREAS,</w:t>
      </w:r>
      <w:r w:rsidRPr="00471503">
        <w:rPr>
          <w:rFonts w:ascii="Arial" w:hAnsi="Arial" w:cs="Arial"/>
          <w:szCs w:val="24"/>
        </w:rPr>
        <w:t xml:space="preserve"> the </w:t>
      </w:r>
      <w:r w:rsidR="00E23D09" w:rsidRPr="00471503">
        <w:rPr>
          <w:rStyle w:val="InitialStyle"/>
          <w:rFonts w:ascii="Arial" w:hAnsi="Arial" w:cs="Arial"/>
          <w:szCs w:val="24"/>
        </w:rPr>
        <w:t>Oklahoma</w:t>
      </w:r>
      <w:r w:rsidR="00E23D09" w:rsidRPr="00471503">
        <w:rPr>
          <w:rFonts w:ascii="Arial" w:hAnsi="Arial" w:cs="Arial"/>
          <w:szCs w:val="24"/>
        </w:rPr>
        <w:t xml:space="preserve"> </w:t>
      </w:r>
      <w:r w:rsidRPr="00471503">
        <w:rPr>
          <w:rFonts w:ascii="Arial" w:hAnsi="Arial" w:cs="Arial"/>
          <w:szCs w:val="24"/>
        </w:rPr>
        <w:t>Department of Rehabilitation Services desires to purchase</w:t>
      </w:r>
      <w:r w:rsidR="00985FD3" w:rsidRPr="00471503">
        <w:rPr>
          <w:rFonts w:ascii="Arial" w:hAnsi="Arial" w:cs="Arial"/>
          <w:szCs w:val="24"/>
        </w:rPr>
        <w:t xml:space="preserve"> </w:t>
      </w:r>
      <w:r w:rsidR="00F576F8">
        <w:rPr>
          <w:rFonts w:ascii="Arial" w:hAnsi="Arial" w:cs="Arial"/>
          <w:szCs w:val="24"/>
        </w:rPr>
        <w:t>s</w:t>
      </w:r>
      <w:r w:rsidR="00427830" w:rsidRPr="00471503">
        <w:rPr>
          <w:rFonts w:ascii="Arial" w:hAnsi="Arial" w:cs="Arial"/>
          <w:szCs w:val="24"/>
        </w:rPr>
        <w:t xml:space="preserve">upplemental </w:t>
      </w:r>
      <w:r w:rsidR="00F576F8">
        <w:rPr>
          <w:rFonts w:ascii="Arial" w:hAnsi="Arial" w:cs="Arial"/>
          <w:szCs w:val="24"/>
        </w:rPr>
        <w:t>e</w:t>
      </w:r>
      <w:r w:rsidR="00427830" w:rsidRPr="00471503">
        <w:rPr>
          <w:rFonts w:ascii="Arial" w:hAnsi="Arial" w:cs="Arial"/>
          <w:szCs w:val="24"/>
        </w:rPr>
        <w:t xml:space="preserve">mployment </w:t>
      </w:r>
      <w:r w:rsidR="00F576F8">
        <w:rPr>
          <w:rFonts w:ascii="Arial" w:hAnsi="Arial" w:cs="Arial"/>
          <w:szCs w:val="24"/>
        </w:rPr>
        <w:t>s</w:t>
      </w:r>
      <w:r w:rsidR="00427830" w:rsidRPr="00471503">
        <w:rPr>
          <w:rFonts w:ascii="Arial" w:hAnsi="Arial" w:cs="Arial"/>
          <w:szCs w:val="24"/>
        </w:rPr>
        <w:t>ervices</w:t>
      </w:r>
      <w:r w:rsidR="00A92AB9" w:rsidRPr="00471503">
        <w:rPr>
          <w:rFonts w:ascii="Arial" w:hAnsi="Arial" w:cs="Arial"/>
          <w:szCs w:val="24"/>
        </w:rPr>
        <w:t xml:space="preserve"> and/or other employment services</w:t>
      </w:r>
      <w:r w:rsidR="00985FD3" w:rsidRPr="00471503">
        <w:rPr>
          <w:rFonts w:ascii="Arial" w:hAnsi="Arial" w:cs="Arial"/>
          <w:szCs w:val="24"/>
        </w:rPr>
        <w:t xml:space="preserve"> </w:t>
      </w:r>
      <w:r w:rsidR="009D5B20" w:rsidRPr="00471503">
        <w:rPr>
          <w:rFonts w:ascii="Arial" w:hAnsi="Arial" w:cs="Arial"/>
          <w:szCs w:val="24"/>
        </w:rPr>
        <w:t>w</w:t>
      </w:r>
      <w:r w:rsidRPr="00471503">
        <w:rPr>
          <w:rFonts w:ascii="Arial" w:hAnsi="Arial" w:cs="Arial"/>
          <w:szCs w:val="24"/>
        </w:rPr>
        <w:t xml:space="preserve">hich will result in integrated, competitive employment with supports for individuals with the most </w:t>
      </w:r>
      <w:r w:rsidR="00225A3C" w:rsidRPr="00471503">
        <w:rPr>
          <w:rFonts w:ascii="Arial" w:hAnsi="Arial" w:cs="Arial"/>
          <w:szCs w:val="24"/>
        </w:rPr>
        <w:t xml:space="preserve">significant </w:t>
      </w:r>
      <w:r w:rsidR="00AB5517" w:rsidRPr="00471503">
        <w:rPr>
          <w:rFonts w:ascii="Arial" w:hAnsi="Arial" w:cs="Arial"/>
          <w:szCs w:val="24"/>
        </w:rPr>
        <w:t>disabilities</w:t>
      </w:r>
      <w:r w:rsidR="00B9660C" w:rsidRPr="00471503">
        <w:rPr>
          <w:rFonts w:ascii="Arial" w:hAnsi="Arial" w:cs="Arial"/>
          <w:szCs w:val="24"/>
        </w:rPr>
        <w:t xml:space="preserve"> to employment</w:t>
      </w:r>
      <w:r w:rsidRPr="00A03AF8">
        <w:rPr>
          <w:rFonts w:ascii="Arial" w:hAnsi="Arial" w:cs="Arial"/>
          <w:szCs w:val="24"/>
        </w:rPr>
        <w:t>; and</w:t>
      </w:r>
    </w:p>
    <w:p w14:paraId="647EEA9C" w14:textId="77777777" w:rsidR="00787693" w:rsidRPr="00A03AF8" w:rsidRDefault="00787693" w:rsidP="00B90645">
      <w:pPr>
        <w:pStyle w:val="Title"/>
        <w:jc w:val="both"/>
        <w:rPr>
          <w:rFonts w:cs="Arial"/>
          <w:color w:val="000000"/>
        </w:rPr>
      </w:pPr>
    </w:p>
    <w:p w14:paraId="0B0A9FB6" w14:textId="5EFCEB9A" w:rsidR="006A1C5D" w:rsidRPr="00471503" w:rsidRDefault="00471503" w:rsidP="00B90645">
      <w:pPr>
        <w:pStyle w:val="DefaultText1"/>
        <w:jc w:val="both"/>
        <w:rPr>
          <w:rStyle w:val="InitialStyle"/>
          <w:rFonts w:ascii="Arial" w:hAnsi="Arial" w:cs="Arial"/>
        </w:rPr>
      </w:pPr>
      <w:r w:rsidRPr="00471503">
        <w:rPr>
          <w:rStyle w:val="InitialStyle"/>
          <w:rFonts w:ascii="Arial" w:hAnsi="Arial" w:cs="Arial"/>
          <w:b/>
        </w:rPr>
        <w:t>WHEREAS</w:t>
      </w:r>
      <w:r w:rsidRPr="00471503">
        <w:rPr>
          <w:rStyle w:val="InitialStyle"/>
          <w:rFonts w:ascii="Arial" w:hAnsi="Arial" w:cs="Arial"/>
        </w:rPr>
        <w:t xml:space="preserve">, the administrative rules of the Oklahoma Department of Rehabilitation Services authorize Supplemental Employment Services and/or other employment services for eligible individuals, O.A.C. </w:t>
      </w:r>
      <w:r w:rsidRPr="00471503">
        <w:rPr>
          <w:rStyle w:val="InitialStyle"/>
          <w:rFonts w:ascii="Arial" w:hAnsi="Arial" w:cs="Arial"/>
          <w:b/>
        </w:rPr>
        <w:t>612:10-7</w:t>
      </w:r>
      <w:r w:rsidRPr="00471503">
        <w:rPr>
          <w:rStyle w:val="InitialStyle"/>
          <w:rFonts w:ascii="Arial" w:hAnsi="Arial" w:cs="Arial"/>
        </w:rPr>
        <w:t xml:space="preserve">-2.3, </w:t>
      </w:r>
      <w:r w:rsidRPr="00471503">
        <w:rPr>
          <w:rStyle w:val="InitialStyle"/>
          <w:rFonts w:ascii="Arial" w:hAnsi="Arial" w:cs="Arial"/>
          <w:b/>
        </w:rPr>
        <w:t>612:10-7-</w:t>
      </w:r>
      <w:r w:rsidRPr="00471503">
        <w:rPr>
          <w:rStyle w:val="InitialStyle"/>
          <w:rFonts w:ascii="Arial" w:hAnsi="Arial" w:cs="Arial"/>
        </w:rPr>
        <w:t xml:space="preserve">170, </w:t>
      </w:r>
      <w:r w:rsidRPr="00471503">
        <w:rPr>
          <w:rStyle w:val="InitialStyle"/>
          <w:rFonts w:ascii="Arial" w:hAnsi="Arial" w:cs="Arial"/>
          <w:b/>
        </w:rPr>
        <w:t>612:10-7-</w:t>
      </w:r>
      <w:r w:rsidRPr="00471503">
        <w:rPr>
          <w:rStyle w:val="InitialStyle"/>
          <w:rFonts w:ascii="Arial" w:hAnsi="Arial" w:cs="Arial"/>
        </w:rPr>
        <w:t xml:space="preserve">184–188, </w:t>
      </w:r>
      <w:r w:rsidRPr="00471503">
        <w:rPr>
          <w:rStyle w:val="InitialStyle"/>
          <w:rFonts w:ascii="Arial" w:hAnsi="Arial" w:cs="Arial"/>
          <w:b/>
        </w:rPr>
        <w:t>612:10-7</w:t>
      </w:r>
      <w:r w:rsidRPr="00471503">
        <w:rPr>
          <w:rStyle w:val="InitialStyle"/>
          <w:rFonts w:ascii="Arial" w:hAnsi="Arial" w:cs="Arial"/>
        </w:rPr>
        <w:t>-242; and</w:t>
      </w:r>
    </w:p>
    <w:p w14:paraId="27E7497D" w14:textId="77777777" w:rsidR="00471503" w:rsidRPr="00471503" w:rsidRDefault="00471503" w:rsidP="00B90645">
      <w:pPr>
        <w:pStyle w:val="DefaultText1"/>
        <w:jc w:val="both"/>
        <w:rPr>
          <w:rStyle w:val="InitialStyle"/>
          <w:rFonts w:ascii="Arial" w:hAnsi="Arial" w:cs="Arial"/>
          <w:szCs w:val="24"/>
        </w:rPr>
      </w:pPr>
    </w:p>
    <w:p w14:paraId="319DB434" w14:textId="77777777" w:rsidR="009F2D4B" w:rsidRPr="00A03AF8" w:rsidRDefault="009F2D4B" w:rsidP="00B90645">
      <w:pPr>
        <w:pStyle w:val="Title"/>
        <w:jc w:val="both"/>
        <w:rPr>
          <w:rFonts w:cs="Arial"/>
          <w:b w:val="0"/>
          <w:color w:val="000000"/>
          <w:lang w:val="en-US"/>
        </w:rPr>
      </w:pPr>
      <w:r w:rsidRPr="00A03AF8">
        <w:rPr>
          <w:rFonts w:cs="Arial"/>
          <w:color w:val="000000"/>
          <w:lang w:val="en-US"/>
        </w:rPr>
        <w:t xml:space="preserve">WHEREAS, </w:t>
      </w:r>
      <w:r w:rsidRPr="00A03AF8">
        <w:rPr>
          <w:rFonts w:cs="Arial"/>
          <w:b w:val="0"/>
          <w:color w:val="000000"/>
          <w:lang w:val="en-US"/>
        </w:rPr>
        <w:t>the Rehabilitation Act of 1973, 29 U.S.C.A. § 7</w:t>
      </w:r>
      <w:r w:rsidR="00307356" w:rsidRPr="00A03AF8">
        <w:rPr>
          <w:rFonts w:cs="Arial"/>
          <w:b w:val="0"/>
          <w:color w:val="000000"/>
          <w:lang w:val="en-US"/>
        </w:rPr>
        <w:t>21(a)(4)</w:t>
      </w:r>
      <w:r w:rsidRPr="00A03AF8">
        <w:rPr>
          <w:rFonts w:cs="Arial"/>
          <w:b w:val="0"/>
          <w:color w:val="000000"/>
          <w:lang w:val="en-US"/>
        </w:rPr>
        <w:t>, promotes the concept of statewideness, and requires that the Oklahoma State Plan for Vocational Rehabilitation Services be in effect in all political subdivisions of the State of Oklahoma; and</w:t>
      </w:r>
    </w:p>
    <w:p w14:paraId="0A16F361" w14:textId="77777777" w:rsidR="009F2D4B" w:rsidRPr="00A03AF8" w:rsidRDefault="009F2D4B" w:rsidP="00B90645">
      <w:pPr>
        <w:pStyle w:val="Title"/>
        <w:jc w:val="both"/>
        <w:rPr>
          <w:rFonts w:cs="Arial"/>
          <w:color w:val="000000"/>
          <w:lang w:val="en-US"/>
        </w:rPr>
      </w:pPr>
    </w:p>
    <w:p w14:paraId="2D838477" w14:textId="77777777" w:rsidR="00152ECC" w:rsidRPr="00A03AF8" w:rsidRDefault="009F2D4B" w:rsidP="00B90645">
      <w:pPr>
        <w:pStyle w:val="Title"/>
        <w:jc w:val="both"/>
        <w:rPr>
          <w:rFonts w:cs="Arial"/>
          <w:b w:val="0"/>
          <w:color w:val="000000"/>
          <w:lang w:val="en-US"/>
        </w:rPr>
      </w:pPr>
      <w:r w:rsidRPr="00A03AF8">
        <w:rPr>
          <w:rFonts w:cs="Arial"/>
          <w:color w:val="000000"/>
          <w:lang w:val="en-US"/>
        </w:rPr>
        <w:t xml:space="preserve">WHEREAS, </w:t>
      </w:r>
      <w:r w:rsidRPr="00A03AF8">
        <w:rPr>
          <w:rFonts w:cs="Arial"/>
          <w:b w:val="0"/>
          <w:color w:val="000000"/>
          <w:lang w:val="en-US"/>
        </w:rPr>
        <w:t>the Rehabilitation Act of 1973, 29 U.S.C.A. § 7</w:t>
      </w:r>
      <w:r w:rsidR="00AA4003" w:rsidRPr="00A03AF8">
        <w:rPr>
          <w:rFonts w:cs="Arial"/>
          <w:b w:val="0"/>
          <w:color w:val="000000"/>
          <w:lang w:val="en-US"/>
        </w:rPr>
        <w:t>2</w:t>
      </w:r>
      <w:r w:rsidRPr="00A03AF8">
        <w:rPr>
          <w:rFonts w:cs="Arial"/>
          <w:b w:val="0"/>
          <w:color w:val="000000"/>
          <w:lang w:val="en-US"/>
        </w:rPr>
        <w:t>1</w:t>
      </w:r>
      <w:r w:rsidR="00AA4003" w:rsidRPr="00A03AF8">
        <w:rPr>
          <w:rFonts w:cs="Arial"/>
          <w:b w:val="0"/>
          <w:color w:val="000000"/>
          <w:lang w:val="en-US"/>
        </w:rPr>
        <w:t>(a)(18)</w:t>
      </w:r>
      <w:r w:rsidRPr="00A03AF8">
        <w:rPr>
          <w:rFonts w:cs="Arial"/>
          <w:b w:val="0"/>
          <w:color w:val="000000"/>
          <w:lang w:val="en-US"/>
        </w:rPr>
        <w:t>, authorizes innovation and expansion activities to improve the provision of vocational rehabilitation services to individuals with disabilities; and</w:t>
      </w:r>
    </w:p>
    <w:p w14:paraId="297D93DC" w14:textId="77777777" w:rsidR="009F68FE" w:rsidRPr="00A03AF8" w:rsidRDefault="009F68FE" w:rsidP="00B90645">
      <w:pPr>
        <w:pStyle w:val="Title"/>
        <w:jc w:val="both"/>
        <w:rPr>
          <w:rFonts w:cs="Arial"/>
          <w:b w:val="0"/>
          <w:color w:val="000000"/>
          <w:lang w:val="en-US"/>
        </w:rPr>
      </w:pPr>
    </w:p>
    <w:p w14:paraId="45428AA9" w14:textId="1809FE65" w:rsidR="00471503" w:rsidRDefault="00471503" w:rsidP="00B90645">
      <w:pPr>
        <w:overflowPunct w:val="0"/>
        <w:autoSpaceDE w:val="0"/>
        <w:autoSpaceDN w:val="0"/>
        <w:adjustRightInd w:val="0"/>
        <w:jc w:val="both"/>
        <w:textAlignment w:val="baseline"/>
        <w:rPr>
          <w:szCs w:val="20"/>
        </w:rPr>
      </w:pPr>
      <w:r>
        <w:rPr>
          <w:b/>
          <w:color w:val="333333"/>
          <w:szCs w:val="20"/>
        </w:rPr>
        <w:t>WHEREAS</w:t>
      </w:r>
      <w:r>
        <w:rPr>
          <w:color w:val="333333"/>
          <w:szCs w:val="20"/>
        </w:rPr>
        <w:t xml:space="preserve">, the Oklahoma Department of Rehabilitation Services is authorized to enter into this contract pursuant to the approved </w:t>
      </w:r>
      <w:r>
        <w:rPr>
          <w:szCs w:val="20"/>
        </w:rPr>
        <w:t>Oklahoma Department of Rehabilitation Services Internal Acquisition Procedures.</w:t>
      </w:r>
    </w:p>
    <w:p w14:paraId="3D75E834" w14:textId="77777777" w:rsidR="009F2D4B" w:rsidRPr="00A03AF8" w:rsidRDefault="009F2D4B" w:rsidP="00A36DF2">
      <w:pPr>
        <w:pStyle w:val="Title"/>
        <w:jc w:val="left"/>
        <w:rPr>
          <w:rFonts w:cs="Arial"/>
          <w:color w:val="000000"/>
          <w:lang w:val="en-US"/>
        </w:rPr>
      </w:pPr>
    </w:p>
    <w:p w14:paraId="6F59E1CA" w14:textId="6C62F72E" w:rsidR="00403347" w:rsidRPr="00A03AF8" w:rsidRDefault="00BC5AE1" w:rsidP="00B90645">
      <w:pPr>
        <w:pStyle w:val="Title"/>
        <w:jc w:val="both"/>
        <w:rPr>
          <w:rFonts w:cs="Arial"/>
          <w:b w:val="0"/>
          <w:color w:val="000000"/>
        </w:rPr>
      </w:pPr>
      <w:r w:rsidRPr="000B4E26">
        <w:t>NOW</w:t>
      </w:r>
      <w:r w:rsidRPr="00A03AF8">
        <w:rPr>
          <w:rFonts w:cs="Arial"/>
          <w:color w:val="000000"/>
        </w:rPr>
        <w:t xml:space="preserve"> </w:t>
      </w:r>
      <w:r w:rsidR="00A93235" w:rsidRPr="00A03AF8">
        <w:rPr>
          <w:rFonts w:cs="Arial"/>
          <w:color w:val="000000"/>
        </w:rPr>
        <w:t xml:space="preserve">THEREFORE, </w:t>
      </w:r>
      <w:r w:rsidR="00E23D09" w:rsidRPr="00A03AF8">
        <w:rPr>
          <w:rFonts w:cs="Arial"/>
          <w:b w:val="0"/>
          <w:color w:val="000000"/>
        </w:rPr>
        <w:t>the</w:t>
      </w:r>
      <w:r w:rsidR="00E23D09" w:rsidRPr="00A03AF8">
        <w:rPr>
          <w:rFonts w:cs="Arial"/>
          <w:color w:val="000000"/>
        </w:rPr>
        <w:t xml:space="preserve"> </w:t>
      </w:r>
      <w:r w:rsidR="00A93235" w:rsidRPr="00A03AF8">
        <w:rPr>
          <w:rFonts w:cs="Arial"/>
          <w:b w:val="0"/>
          <w:color w:val="000000"/>
        </w:rPr>
        <w:t xml:space="preserve">DRS and </w:t>
      </w:r>
      <w:r w:rsidR="00E23D09" w:rsidRPr="00A03AF8">
        <w:rPr>
          <w:rFonts w:cs="Arial"/>
          <w:b w:val="0"/>
          <w:color w:val="000000"/>
        </w:rPr>
        <w:t xml:space="preserve">the </w:t>
      </w:r>
      <w:r w:rsidR="0072602D" w:rsidRPr="00A03AF8">
        <w:rPr>
          <w:rFonts w:cs="Arial"/>
          <w:b w:val="0"/>
          <w:color w:val="000000"/>
        </w:rPr>
        <w:t>Contractor</w:t>
      </w:r>
      <w:r w:rsidR="00A93235" w:rsidRPr="00A03AF8">
        <w:rPr>
          <w:rFonts w:cs="Arial"/>
          <w:b w:val="0"/>
          <w:color w:val="000000"/>
        </w:rPr>
        <w:t xml:space="preserve"> agree as follows:</w:t>
      </w:r>
    </w:p>
    <w:p w14:paraId="447C35A6" w14:textId="78051EC4" w:rsidR="004272A0" w:rsidRDefault="004272A0" w:rsidP="00A36DF2">
      <w:pPr>
        <w:pStyle w:val="Title"/>
        <w:jc w:val="left"/>
        <w:rPr>
          <w:rFonts w:cs="Arial"/>
          <w:b w:val="0"/>
          <w:color w:val="000000"/>
          <w:lang w:val="en-US"/>
        </w:rPr>
      </w:pPr>
    </w:p>
    <w:p w14:paraId="777A4268" w14:textId="77777777" w:rsidR="006C1A87" w:rsidRPr="00A03AF8" w:rsidRDefault="006C1A87" w:rsidP="00A36DF2">
      <w:pPr>
        <w:pStyle w:val="Title"/>
        <w:jc w:val="left"/>
        <w:rPr>
          <w:rFonts w:cs="Arial"/>
          <w:b w:val="0"/>
          <w:color w:val="000000"/>
          <w:lang w:val="en-US"/>
        </w:rPr>
      </w:pPr>
    </w:p>
    <w:p w14:paraId="6C22FC7D" w14:textId="1790BF14" w:rsidR="00F5649C" w:rsidRPr="00A03AF8" w:rsidRDefault="00F5649C" w:rsidP="00A36DF2">
      <w:pPr>
        <w:rPr>
          <w:b/>
        </w:rPr>
      </w:pPr>
    </w:p>
    <w:p w14:paraId="153D49CA" w14:textId="1CBDD3DC" w:rsidR="00A93235" w:rsidRPr="00A03AF8" w:rsidRDefault="00A93235" w:rsidP="00A36DF2">
      <w:pPr>
        <w:pStyle w:val="ESSH1"/>
        <w:spacing w:after="120"/>
        <w:rPr>
          <w:b/>
          <w:u w:val="single"/>
        </w:rPr>
      </w:pPr>
      <w:r w:rsidRPr="00A03AF8">
        <w:rPr>
          <w:b/>
          <w:u w:val="single"/>
        </w:rPr>
        <w:t>Contract Period</w:t>
      </w:r>
    </w:p>
    <w:p w14:paraId="3DEDAEF9" w14:textId="5E47BBBD" w:rsidR="00172073" w:rsidRPr="00A03AF8" w:rsidRDefault="00E23D09" w:rsidP="00B90645">
      <w:pPr>
        <w:pStyle w:val="DefaultText1"/>
        <w:numPr>
          <w:ilvl w:val="12"/>
          <w:numId w:val="0"/>
        </w:numPr>
        <w:spacing w:after="120"/>
        <w:jc w:val="both"/>
        <w:rPr>
          <w:rStyle w:val="InitialStyle"/>
          <w:rFonts w:ascii="Arial" w:hAnsi="Arial" w:cs="Arial"/>
          <w:szCs w:val="24"/>
        </w:rPr>
      </w:pPr>
      <w:r w:rsidRPr="00A03AF8">
        <w:rPr>
          <w:rStyle w:val="InitialStyle"/>
          <w:rFonts w:ascii="Arial" w:hAnsi="Arial" w:cs="Arial"/>
          <w:szCs w:val="24"/>
        </w:rPr>
        <w:t xml:space="preserve">The Contract is effective from the latest date of signature of both parties, or </w:t>
      </w:r>
      <w:r w:rsidR="0003795C" w:rsidRPr="00A03AF8">
        <w:rPr>
          <w:rStyle w:val="InitialStyle"/>
          <w:rFonts w:ascii="Arial" w:hAnsi="Arial" w:cs="Arial"/>
          <w:szCs w:val="24"/>
        </w:rPr>
        <w:t>July</w:t>
      </w:r>
      <w:r w:rsidR="009F68FE" w:rsidRPr="00A03AF8">
        <w:rPr>
          <w:rStyle w:val="InitialStyle"/>
          <w:rFonts w:ascii="Arial" w:hAnsi="Arial" w:cs="Arial"/>
          <w:szCs w:val="24"/>
        </w:rPr>
        <w:t xml:space="preserve"> 01, 202</w:t>
      </w:r>
      <w:r w:rsidR="00C5659B">
        <w:rPr>
          <w:rStyle w:val="InitialStyle"/>
          <w:rFonts w:ascii="Arial" w:hAnsi="Arial" w:cs="Arial"/>
          <w:szCs w:val="24"/>
        </w:rPr>
        <w:t>3</w:t>
      </w:r>
      <w:r w:rsidRPr="00A03AF8">
        <w:rPr>
          <w:rStyle w:val="InitialStyle"/>
          <w:rFonts w:ascii="Arial" w:hAnsi="Arial" w:cs="Arial"/>
          <w:szCs w:val="24"/>
        </w:rPr>
        <w:t>, whichever is the latter, through June 30, 20</w:t>
      </w:r>
      <w:r w:rsidR="009F68FE" w:rsidRPr="00A03AF8">
        <w:rPr>
          <w:rStyle w:val="InitialStyle"/>
          <w:rFonts w:ascii="Arial" w:hAnsi="Arial" w:cs="Arial"/>
          <w:szCs w:val="24"/>
        </w:rPr>
        <w:t>2</w:t>
      </w:r>
      <w:r w:rsidR="00C5659B">
        <w:rPr>
          <w:rStyle w:val="InitialStyle"/>
          <w:rFonts w:ascii="Arial" w:hAnsi="Arial" w:cs="Arial"/>
          <w:szCs w:val="24"/>
        </w:rPr>
        <w:t>4</w:t>
      </w:r>
      <w:r w:rsidRPr="00A03AF8">
        <w:rPr>
          <w:rStyle w:val="InitialStyle"/>
          <w:rFonts w:ascii="Arial" w:hAnsi="Arial" w:cs="Arial"/>
          <w:szCs w:val="24"/>
        </w:rPr>
        <w:t>. The Contract may be renewed for two (2) additional one-year periods upon written agreement of the DRS and the Contractor.</w:t>
      </w:r>
    </w:p>
    <w:p w14:paraId="598A1651" w14:textId="77777777" w:rsidR="00A574E8" w:rsidRPr="00A03AF8" w:rsidRDefault="00A93235" w:rsidP="00A36DF2">
      <w:pPr>
        <w:pStyle w:val="ESSH1"/>
        <w:spacing w:after="120"/>
        <w:rPr>
          <w:b/>
          <w:u w:val="single"/>
        </w:rPr>
      </w:pPr>
      <w:r w:rsidRPr="00A03AF8">
        <w:rPr>
          <w:b/>
          <w:u w:val="single"/>
        </w:rPr>
        <w:t>Contract Services</w:t>
      </w:r>
    </w:p>
    <w:p w14:paraId="0298C5CC" w14:textId="061A7802" w:rsidR="004A46F3" w:rsidRPr="00A03AF8" w:rsidRDefault="0078340D" w:rsidP="00B90645">
      <w:pPr>
        <w:spacing w:after="120"/>
        <w:jc w:val="both"/>
        <w:rPr>
          <w:rFonts w:eastAsia="Calibri"/>
          <w:b/>
          <w:sz w:val="22"/>
          <w:szCs w:val="22"/>
          <w:u w:val="single"/>
        </w:rPr>
      </w:pPr>
      <w:r w:rsidRPr="00375FE4">
        <w:t>This section describes requirements for services to be delivered by the Contractor, rates t</w:t>
      </w:r>
      <w:r w:rsidRPr="00830355">
        <w:t xml:space="preserve">hat will be paid after the required service has been delivered and approved, outcomes that are expected to be achieved for the individuals receiving </w:t>
      </w:r>
      <w:r w:rsidR="000826EB" w:rsidRPr="006B6F42">
        <w:t xml:space="preserve">supplemental </w:t>
      </w:r>
      <w:r w:rsidRPr="006B6F42">
        <w:t>employment services</w:t>
      </w:r>
      <w:r w:rsidRPr="00830355">
        <w:t>, and qualifications and performance expectations for Contractors delivering services under this Contract.</w:t>
      </w:r>
    </w:p>
    <w:p w14:paraId="341E2E6F" w14:textId="68487DA0" w:rsidR="00172073" w:rsidRPr="00A03AF8" w:rsidRDefault="00A93235" w:rsidP="00A36DF2">
      <w:pPr>
        <w:pStyle w:val="ESSH2"/>
        <w:tabs>
          <w:tab w:val="left" w:pos="360"/>
        </w:tabs>
        <w:spacing w:after="120"/>
        <w:ind w:left="450" w:hanging="450"/>
        <w:rPr>
          <w:b/>
          <w:u w:val="single"/>
        </w:rPr>
      </w:pPr>
      <w:r w:rsidRPr="00A03AF8">
        <w:rPr>
          <w:b/>
          <w:u w:val="single"/>
        </w:rPr>
        <w:t>Definitions</w:t>
      </w:r>
      <w:r w:rsidR="00397B6C" w:rsidRPr="00A03AF8">
        <w:rPr>
          <w:b/>
          <w:u w:val="single"/>
        </w:rPr>
        <w:t xml:space="preserve"> for </w:t>
      </w:r>
      <w:r w:rsidR="0078340D">
        <w:rPr>
          <w:b/>
          <w:u w:val="single"/>
        </w:rPr>
        <w:t>Supplemental</w:t>
      </w:r>
      <w:r w:rsidR="0078340D" w:rsidRPr="00A03AF8">
        <w:rPr>
          <w:b/>
          <w:u w:val="single"/>
        </w:rPr>
        <w:t xml:space="preserve"> </w:t>
      </w:r>
      <w:r w:rsidR="00172073" w:rsidRPr="00A03AF8">
        <w:rPr>
          <w:b/>
          <w:u w:val="single"/>
        </w:rPr>
        <w:t>Employment</w:t>
      </w:r>
      <w:r w:rsidR="0006708C" w:rsidRPr="00A03AF8">
        <w:rPr>
          <w:b/>
          <w:u w:val="single"/>
        </w:rPr>
        <w:t xml:space="preserve"> Services</w:t>
      </w:r>
      <w:r w:rsidR="00164C17" w:rsidRPr="00A03AF8">
        <w:rPr>
          <w:b/>
          <w:u w:val="single"/>
        </w:rPr>
        <w:t xml:space="preserve"> and </w:t>
      </w:r>
    </w:p>
    <w:p w14:paraId="5B9CBE22" w14:textId="44B5D7F9" w:rsidR="00E753A6" w:rsidRPr="00B86B64" w:rsidRDefault="0078340D" w:rsidP="00B90645">
      <w:pPr>
        <w:pStyle w:val="Title"/>
        <w:spacing w:after="120"/>
        <w:ind w:left="450"/>
        <w:jc w:val="both"/>
        <w:rPr>
          <w:rFonts w:cs="Arial"/>
          <w:b w:val="0"/>
          <w:bCs w:val="0"/>
          <w:color w:val="000000"/>
          <w:lang w:val="en-US"/>
        </w:rPr>
      </w:pPr>
      <w:r>
        <w:rPr>
          <w:rFonts w:cs="Arial"/>
          <w:bCs w:val="0"/>
          <w:color w:val="000000"/>
          <w:lang w:val="en-US"/>
        </w:rPr>
        <w:t>Supplemental</w:t>
      </w:r>
      <w:r w:rsidRPr="00A03AF8">
        <w:rPr>
          <w:rFonts w:cs="Arial"/>
          <w:bCs w:val="0"/>
          <w:color w:val="000000"/>
          <w:lang w:val="en-US"/>
        </w:rPr>
        <w:t xml:space="preserve"> </w:t>
      </w:r>
      <w:r w:rsidR="0006708C" w:rsidRPr="00A03AF8">
        <w:rPr>
          <w:rFonts w:cs="Arial"/>
          <w:bCs w:val="0"/>
          <w:color w:val="000000"/>
          <w:lang w:val="en-US"/>
        </w:rPr>
        <w:t>Employment Services</w:t>
      </w:r>
      <w:r w:rsidR="0006708C" w:rsidRPr="00A03AF8">
        <w:rPr>
          <w:rFonts w:cs="Arial"/>
          <w:b w:val="0"/>
          <w:bCs w:val="0"/>
          <w:color w:val="000000"/>
          <w:lang w:val="en-US"/>
        </w:rPr>
        <w:t xml:space="preserve"> </w:t>
      </w:r>
      <w:r w:rsidR="007F2021" w:rsidRPr="00A03AF8">
        <w:rPr>
          <w:rFonts w:cs="Arial"/>
          <w:b w:val="0"/>
          <w:bCs w:val="0"/>
          <w:color w:val="000000"/>
          <w:lang w:val="en-US"/>
        </w:rPr>
        <w:t>pro</w:t>
      </w:r>
      <w:r w:rsidR="007F2021" w:rsidRPr="00A03AF8">
        <w:rPr>
          <w:rFonts w:cs="Arial"/>
          <w:b w:val="0"/>
          <w:bCs w:val="0"/>
          <w:color w:val="000000"/>
        </w:rPr>
        <w:t>vided</w:t>
      </w:r>
      <w:r w:rsidR="00E753A6" w:rsidRPr="00A03AF8">
        <w:rPr>
          <w:rFonts w:cs="Arial"/>
          <w:b w:val="0"/>
          <w:bCs w:val="0"/>
          <w:color w:val="000000"/>
        </w:rPr>
        <w:t xml:space="preserve"> under the provisions of this contract must comply with the definitions as described</w:t>
      </w:r>
      <w:r w:rsidR="00DB7F96" w:rsidRPr="00A03AF8">
        <w:rPr>
          <w:rFonts w:cs="Arial"/>
          <w:b w:val="0"/>
          <w:bCs w:val="0"/>
          <w:color w:val="000000"/>
          <w:lang w:val="en-US"/>
        </w:rPr>
        <w:t xml:space="preserve">. Some definitions below </w:t>
      </w:r>
      <w:r w:rsidR="00FD26AB">
        <w:rPr>
          <w:rFonts w:cs="Arial"/>
          <w:b w:val="0"/>
          <w:bCs w:val="0"/>
          <w:color w:val="000000"/>
          <w:lang w:val="en-US"/>
        </w:rPr>
        <w:t>refer</w:t>
      </w:r>
      <w:r w:rsidR="00DB7F96" w:rsidRPr="00A03AF8">
        <w:rPr>
          <w:rFonts w:cs="Arial"/>
          <w:b w:val="0"/>
          <w:bCs w:val="0"/>
          <w:color w:val="000000"/>
          <w:lang w:val="en-US"/>
        </w:rPr>
        <w:t xml:space="preserve"> to the Work Innovation and </w:t>
      </w:r>
      <w:r w:rsidR="00DB7F96" w:rsidRPr="00B86B64">
        <w:rPr>
          <w:rFonts w:cs="Arial"/>
          <w:b w:val="0"/>
          <w:bCs w:val="0"/>
          <w:color w:val="000000"/>
          <w:lang w:val="en-US"/>
        </w:rPr>
        <w:t>Opportunity Act (WIOA) Federal Regulations as located in the following link</w:t>
      </w:r>
      <w:r w:rsidR="00E753A6" w:rsidRPr="00B86B64">
        <w:rPr>
          <w:rFonts w:cs="Arial"/>
          <w:b w:val="0"/>
          <w:bCs w:val="0"/>
          <w:color w:val="000000"/>
        </w:rPr>
        <w:t>:</w:t>
      </w:r>
    </w:p>
    <w:p w14:paraId="06CA5436" w14:textId="77777777" w:rsidR="00DB7F96" w:rsidRPr="00B86B64" w:rsidRDefault="00DA4B05" w:rsidP="00A36DF2">
      <w:pPr>
        <w:pStyle w:val="Title"/>
        <w:spacing w:after="120"/>
        <w:jc w:val="left"/>
        <w:rPr>
          <w:rFonts w:cs="Arial"/>
          <w:bCs w:val="0"/>
          <w:color w:val="000000"/>
          <w:spacing w:val="40"/>
          <w:lang w:val="en-US"/>
        </w:rPr>
      </w:pPr>
      <w:hyperlink r:id="rId11" w:history="1">
        <w:r w:rsidR="00DB7F96" w:rsidRPr="00B86B64">
          <w:rPr>
            <w:rStyle w:val="Hyperlink"/>
            <w:rFonts w:cs="Arial"/>
            <w:bCs w:val="0"/>
            <w:spacing w:val="40"/>
            <w:lang w:val="en-US"/>
          </w:rPr>
          <w:t>https://www.gpo.gov/fdsys/pkg/FR-2016-08-19/pdf/2016-15980.pdf</w:t>
        </w:r>
      </w:hyperlink>
    </w:p>
    <w:p w14:paraId="6ADF0386" w14:textId="508BB30D" w:rsidR="00BE302B" w:rsidRPr="00B86B64" w:rsidRDefault="00BE302B" w:rsidP="00B90645">
      <w:pPr>
        <w:pStyle w:val="Title"/>
        <w:numPr>
          <w:ilvl w:val="2"/>
          <w:numId w:val="7"/>
        </w:numPr>
        <w:tabs>
          <w:tab w:val="left" w:pos="630"/>
        </w:tabs>
        <w:spacing w:after="120"/>
        <w:jc w:val="both"/>
        <w:rPr>
          <w:rFonts w:cs="Arial"/>
          <w:bCs w:val="0"/>
          <w:color w:val="000000"/>
        </w:rPr>
      </w:pPr>
      <w:r w:rsidRPr="00B86B64">
        <w:rPr>
          <w:rFonts w:cs="Arial"/>
          <w:bCs w:val="0"/>
          <w:color w:val="000000"/>
          <w:lang w:val="en-US"/>
        </w:rPr>
        <w:t xml:space="preserve">Career Exploration </w:t>
      </w:r>
      <w:r w:rsidRPr="00B86B64">
        <w:rPr>
          <w:rFonts w:cs="Arial"/>
          <w:b w:val="0"/>
          <w:bCs w:val="0"/>
          <w:color w:val="000000"/>
          <w:lang w:val="en-US"/>
        </w:rPr>
        <w:t>is a</w:t>
      </w:r>
      <w:r w:rsidR="0088036A" w:rsidRPr="00B86B64">
        <w:rPr>
          <w:rFonts w:cs="Arial"/>
          <w:b w:val="0"/>
          <w:bCs w:val="0"/>
          <w:color w:val="000000"/>
          <w:lang w:val="en-US"/>
        </w:rPr>
        <w:t xml:space="preserve"> continual</w:t>
      </w:r>
      <w:r w:rsidRPr="00B86B64">
        <w:rPr>
          <w:rFonts w:cs="Arial"/>
          <w:b w:val="0"/>
          <w:bCs w:val="0"/>
          <w:color w:val="000000"/>
          <w:lang w:val="en-US"/>
        </w:rPr>
        <w:t xml:space="preserve"> process </w:t>
      </w:r>
      <w:r w:rsidR="0088036A" w:rsidRPr="00B86B64">
        <w:rPr>
          <w:rFonts w:cs="Arial"/>
          <w:b w:val="0"/>
          <w:bCs w:val="0"/>
          <w:color w:val="000000"/>
          <w:lang w:val="en-US"/>
        </w:rPr>
        <w:t xml:space="preserve">that </w:t>
      </w:r>
      <w:r w:rsidR="00F43C99" w:rsidRPr="00B86B64">
        <w:rPr>
          <w:rFonts w:cs="Arial"/>
          <w:b w:val="0"/>
          <w:bCs w:val="0"/>
          <w:color w:val="000000"/>
          <w:lang w:val="en-US"/>
        </w:rPr>
        <w:t>provides the opportunity for</w:t>
      </w:r>
      <w:r w:rsidR="0088036A" w:rsidRPr="00B86B64">
        <w:rPr>
          <w:rFonts w:cs="Arial"/>
          <w:b w:val="0"/>
          <w:bCs w:val="0"/>
          <w:color w:val="000000"/>
          <w:lang w:val="en-US"/>
        </w:rPr>
        <w:t xml:space="preserve"> an individual to gather information about their likes and dislikes related to employment. In addition, this includes opportunities for the individual to learn about careers and identify </w:t>
      </w:r>
      <w:r w:rsidRPr="00B86B64">
        <w:rPr>
          <w:rFonts w:cs="Arial"/>
          <w:b w:val="0"/>
          <w:bCs w:val="0"/>
          <w:color w:val="000000"/>
          <w:lang w:val="en-US"/>
        </w:rPr>
        <w:t>and explor</w:t>
      </w:r>
      <w:r w:rsidR="0088036A" w:rsidRPr="00B86B64">
        <w:rPr>
          <w:rFonts w:cs="Arial"/>
          <w:b w:val="0"/>
          <w:bCs w:val="0"/>
          <w:color w:val="000000"/>
          <w:lang w:val="en-US"/>
        </w:rPr>
        <w:t>e</w:t>
      </w:r>
      <w:r w:rsidRPr="00B86B64">
        <w:rPr>
          <w:rFonts w:cs="Arial"/>
          <w:b w:val="0"/>
          <w:bCs w:val="0"/>
          <w:color w:val="000000"/>
          <w:lang w:val="en-US"/>
        </w:rPr>
        <w:t xml:space="preserve"> potentially satisfying </w:t>
      </w:r>
      <w:r w:rsidR="00FB5FBA" w:rsidRPr="00B86B64">
        <w:rPr>
          <w:rFonts w:cs="Arial"/>
          <w:b w:val="0"/>
          <w:bCs w:val="0"/>
          <w:color w:val="000000"/>
          <w:lang w:val="en-US"/>
        </w:rPr>
        <w:t>occupations and</w:t>
      </w:r>
      <w:r w:rsidRPr="00B86B64">
        <w:rPr>
          <w:rFonts w:cs="Arial"/>
          <w:b w:val="0"/>
          <w:bCs w:val="0"/>
          <w:color w:val="000000"/>
          <w:lang w:val="en-US"/>
        </w:rPr>
        <w:t xml:space="preserve"> develop effective strategies to achieve a successful employment outcome.</w:t>
      </w:r>
    </w:p>
    <w:p w14:paraId="27A12FB3" w14:textId="1B5F2669" w:rsidR="001E4AE1" w:rsidRDefault="00AF0E32" w:rsidP="00B90645">
      <w:pPr>
        <w:pStyle w:val="Title"/>
        <w:numPr>
          <w:ilvl w:val="2"/>
          <w:numId w:val="7"/>
        </w:numPr>
        <w:tabs>
          <w:tab w:val="left" w:pos="630"/>
        </w:tabs>
        <w:spacing w:after="120"/>
        <w:jc w:val="both"/>
        <w:rPr>
          <w:rFonts w:cs="Arial"/>
          <w:b w:val="0"/>
          <w:bCs w:val="0"/>
          <w:color w:val="000000"/>
          <w:lang w:val="en-US"/>
        </w:rPr>
      </w:pPr>
      <w:r w:rsidRPr="00A03AF8">
        <w:rPr>
          <w:rFonts w:cs="Arial"/>
          <w:bCs w:val="0"/>
          <w:color w:val="000000"/>
        </w:rPr>
        <w:t>Competitive</w:t>
      </w:r>
      <w:r w:rsidRPr="00A03AF8">
        <w:rPr>
          <w:rFonts w:cs="Arial"/>
          <w:bCs w:val="0"/>
          <w:color w:val="000000"/>
          <w:lang w:val="en-US"/>
        </w:rPr>
        <w:t>, integrated</w:t>
      </w:r>
      <w:r w:rsidRPr="00A03AF8">
        <w:rPr>
          <w:rFonts w:cs="Arial"/>
          <w:bCs w:val="0"/>
          <w:color w:val="000000"/>
        </w:rPr>
        <w:t xml:space="preserve"> employment</w:t>
      </w:r>
      <w:r w:rsidR="001E4AE1" w:rsidRPr="00A03AF8">
        <w:rPr>
          <w:rFonts w:cs="Arial"/>
          <w:bCs w:val="0"/>
          <w:color w:val="000000"/>
        </w:rPr>
        <w:t xml:space="preserve"> </w:t>
      </w:r>
      <w:r w:rsidR="001E4AE1" w:rsidRPr="00A03AF8">
        <w:rPr>
          <w:rFonts w:cs="Arial"/>
          <w:b w:val="0"/>
          <w:bCs w:val="0"/>
          <w:color w:val="000000"/>
        </w:rPr>
        <w:t>means work tha</w:t>
      </w:r>
      <w:r w:rsidR="00B66FF1" w:rsidRPr="00A03AF8">
        <w:rPr>
          <w:rFonts w:cs="Arial"/>
          <w:b w:val="0"/>
          <w:bCs w:val="0"/>
          <w:color w:val="000000"/>
          <w:lang w:val="en-US"/>
        </w:rPr>
        <w:t>t</w:t>
      </w:r>
      <w:r w:rsidR="00B856DD" w:rsidRPr="00A03AF8">
        <w:rPr>
          <w:rFonts w:cs="Arial"/>
          <w:b w:val="0"/>
          <w:bCs w:val="0"/>
          <w:color w:val="000000"/>
          <w:lang w:val="en-US"/>
        </w:rPr>
        <w:t>:</w:t>
      </w:r>
    </w:p>
    <w:p w14:paraId="2C515214" w14:textId="286C1134" w:rsidR="00471C66" w:rsidRDefault="00471C66" w:rsidP="00B90645">
      <w:pPr>
        <w:pStyle w:val="Title"/>
        <w:numPr>
          <w:ilvl w:val="3"/>
          <w:numId w:val="7"/>
        </w:numPr>
        <w:tabs>
          <w:tab w:val="left" w:pos="630"/>
        </w:tabs>
        <w:spacing w:after="120"/>
        <w:jc w:val="both"/>
        <w:rPr>
          <w:rFonts w:cs="Arial"/>
          <w:b w:val="0"/>
          <w:bCs w:val="0"/>
          <w:color w:val="000000"/>
          <w:lang w:val="en-US"/>
        </w:rPr>
      </w:pPr>
      <w:r w:rsidRPr="00A03AF8">
        <w:rPr>
          <w:rFonts w:cs="Arial"/>
          <w:b w:val="0"/>
          <w:bCs w:val="0"/>
          <w:color w:val="000000"/>
          <w:lang w:val="en-US"/>
        </w:rPr>
        <w:t>Is performed on a full-time or part-time basis (including self-employment) and for which an individual is compensated at a rate that:</w:t>
      </w:r>
      <w:bookmarkStart w:id="0" w:name="_Hlk70951853"/>
    </w:p>
    <w:bookmarkEnd w:id="0"/>
    <w:p w14:paraId="54DCAEBD" w14:textId="41820D4E" w:rsidR="00471C66" w:rsidRPr="00471C66" w:rsidRDefault="00471C66" w:rsidP="00B90645">
      <w:pPr>
        <w:pStyle w:val="Title"/>
        <w:numPr>
          <w:ilvl w:val="4"/>
          <w:numId w:val="7"/>
        </w:numPr>
        <w:tabs>
          <w:tab w:val="left" w:pos="630"/>
        </w:tabs>
        <w:spacing w:after="120"/>
        <w:jc w:val="both"/>
        <w:rPr>
          <w:rFonts w:cs="Arial"/>
          <w:b w:val="0"/>
          <w:bCs w:val="0"/>
          <w:color w:val="000000"/>
          <w:lang w:val="en-US"/>
        </w:rPr>
      </w:pPr>
      <w:r w:rsidRPr="00E226AD">
        <w:rPr>
          <w:b w:val="0"/>
          <w:bCs w:val="0"/>
        </w:rPr>
        <w:t>Is not less than the higher of the rate specified in section 6(a)(1) of the Fair Labor Standards Act of 1938 (29 U.S.C. 206(a)(1)) or the rate required under the applicable State or local minimum wage law for the place of employment;</w:t>
      </w:r>
    </w:p>
    <w:p w14:paraId="273A9134" w14:textId="6FFD6D60" w:rsidR="00E21EAA" w:rsidRPr="00020D4C" w:rsidRDefault="0051292C" w:rsidP="00B90645">
      <w:pPr>
        <w:pStyle w:val="Title"/>
        <w:numPr>
          <w:ilvl w:val="4"/>
          <w:numId w:val="7"/>
        </w:numPr>
        <w:tabs>
          <w:tab w:val="left" w:pos="630"/>
        </w:tabs>
        <w:spacing w:after="120"/>
        <w:jc w:val="both"/>
        <w:rPr>
          <w:b w:val="0"/>
          <w:color w:val="000000"/>
        </w:rPr>
      </w:pPr>
      <w:r w:rsidRPr="00020D4C">
        <w:rPr>
          <w:b w:val="0"/>
          <w:color w:val="000000"/>
        </w:rPr>
        <w:t>Is not less than the customary rate paid by the employer for the same or similar work performed by other employees who are not individuals with disabilities and who are similarly situated in similar occupations by the same employer and who have similar training, experience, and skills; and</w:t>
      </w:r>
    </w:p>
    <w:p w14:paraId="377A0D9A" w14:textId="5C5C9D4A" w:rsidR="00E21EAA" w:rsidRPr="00020D4C" w:rsidRDefault="0051292C" w:rsidP="00B90645">
      <w:pPr>
        <w:pStyle w:val="Title"/>
        <w:numPr>
          <w:ilvl w:val="4"/>
          <w:numId w:val="7"/>
        </w:numPr>
        <w:tabs>
          <w:tab w:val="left" w:pos="630"/>
        </w:tabs>
        <w:spacing w:after="120"/>
        <w:jc w:val="both"/>
        <w:rPr>
          <w:b w:val="0"/>
          <w:color w:val="000000"/>
        </w:rPr>
      </w:pPr>
      <w:r w:rsidRPr="00020D4C">
        <w:rPr>
          <w:b w:val="0"/>
          <w:color w:val="000000"/>
        </w:rPr>
        <w:t>In the case of an individual who is self-employed, yields an income that is comparable to the income received by other individuals who are not individuals with disabilities and who are self-employed in similar occupations or on similar tasks and who have similar training, experience, and skills; and</w:t>
      </w:r>
    </w:p>
    <w:p w14:paraId="00AC1AF3" w14:textId="77777777" w:rsidR="00471C66" w:rsidRPr="00020D4C" w:rsidRDefault="0051292C" w:rsidP="00B90645">
      <w:pPr>
        <w:pStyle w:val="Title"/>
        <w:numPr>
          <w:ilvl w:val="4"/>
          <w:numId w:val="7"/>
        </w:numPr>
        <w:tabs>
          <w:tab w:val="left" w:pos="630"/>
        </w:tabs>
        <w:spacing w:after="120"/>
        <w:jc w:val="both"/>
        <w:rPr>
          <w:b w:val="0"/>
          <w:color w:val="000000"/>
        </w:rPr>
      </w:pPr>
      <w:r w:rsidRPr="00020D4C">
        <w:rPr>
          <w:b w:val="0"/>
          <w:color w:val="000000"/>
        </w:rPr>
        <w:t>Is eligible for the level of benefits provided to other employees; and</w:t>
      </w:r>
    </w:p>
    <w:p w14:paraId="72A732BC" w14:textId="5C6FBDD0" w:rsidR="00471C66" w:rsidRPr="00E226AD" w:rsidRDefault="0051292C" w:rsidP="00B90645">
      <w:pPr>
        <w:pStyle w:val="Title"/>
        <w:numPr>
          <w:ilvl w:val="3"/>
          <w:numId w:val="7"/>
        </w:numPr>
        <w:tabs>
          <w:tab w:val="left" w:pos="630"/>
        </w:tabs>
        <w:spacing w:after="120"/>
        <w:jc w:val="both"/>
        <w:rPr>
          <w:rFonts w:cs="Arial"/>
          <w:b w:val="0"/>
          <w:bCs w:val="0"/>
          <w:color w:val="000000"/>
          <w:lang w:val="en-US"/>
        </w:rPr>
      </w:pPr>
      <w:r w:rsidRPr="00471C66">
        <w:rPr>
          <w:rFonts w:cs="Arial"/>
          <w:b w:val="0"/>
          <w:bCs w:val="0"/>
          <w:color w:val="000000"/>
          <w:lang w:val="en-US"/>
        </w:rPr>
        <w:t>Is at a location:</w:t>
      </w:r>
      <w:r w:rsidR="00927C4B" w:rsidRPr="00471C66">
        <w:rPr>
          <w:rFonts w:cs="Arial"/>
          <w:bCs w:val="0"/>
          <w:color w:val="000000"/>
          <w:lang w:val="en-US"/>
        </w:rPr>
        <w:t xml:space="preserve"> </w:t>
      </w:r>
    </w:p>
    <w:p w14:paraId="45D1B359" w14:textId="0538D388" w:rsidR="00471C66" w:rsidRDefault="00471C66" w:rsidP="00B90645">
      <w:pPr>
        <w:pStyle w:val="Title"/>
        <w:numPr>
          <w:ilvl w:val="4"/>
          <w:numId w:val="7"/>
        </w:numPr>
        <w:tabs>
          <w:tab w:val="left" w:pos="630"/>
        </w:tabs>
        <w:spacing w:after="120"/>
        <w:jc w:val="both"/>
        <w:rPr>
          <w:rFonts w:cs="Arial"/>
          <w:b w:val="0"/>
          <w:bCs w:val="0"/>
          <w:color w:val="000000"/>
          <w:lang w:val="en-US"/>
        </w:rPr>
      </w:pPr>
      <w:r w:rsidRPr="00471C66">
        <w:rPr>
          <w:rFonts w:cs="Arial"/>
          <w:b w:val="0"/>
          <w:color w:val="000000"/>
          <w:lang w:val="en-US"/>
        </w:rPr>
        <w:t>Typically found in the community; and</w:t>
      </w:r>
    </w:p>
    <w:p w14:paraId="56477781" w14:textId="77777777" w:rsidR="00FC7594" w:rsidRDefault="0051292C" w:rsidP="00B90645">
      <w:pPr>
        <w:pStyle w:val="Title"/>
        <w:numPr>
          <w:ilvl w:val="4"/>
          <w:numId w:val="7"/>
        </w:numPr>
        <w:tabs>
          <w:tab w:val="left" w:pos="630"/>
        </w:tabs>
        <w:spacing w:after="120"/>
        <w:jc w:val="both"/>
        <w:rPr>
          <w:rFonts w:cs="Arial"/>
          <w:b w:val="0"/>
          <w:bCs w:val="0"/>
          <w:color w:val="000000"/>
          <w:lang w:val="en-US"/>
        </w:rPr>
      </w:pPr>
      <w:r w:rsidRPr="00FC7594">
        <w:rPr>
          <w:rFonts w:cs="Arial"/>
          <w:b w:val="0"/>
          <w:bCs w:val="0"/>
          <w:color w:val="000000"/>
          <w:lang w:val="en-US"/>
        </w:rPr>
        <w:t xml:space="preserve">Where the employee with a disability interacts for the purpose of performing the duties of the position with other employees within the particular work unit and the entire worksite, and, as appropriate to the work performed, other persons (e.g., customers and Contractors), who are not individuals with disabilities (not including supervisory personnel or individuals who are providing services to such employee) to the same </w:t>
      </w:r>
      <w:r w:rsidRPr="00FC7594">
        <w:rPr>
          <w:rFonts w:cs="Arial"/>
          <w:b w:val="0"/>
          <w:bCs w:val="0"/>
          <w:color w:val="000000"/>
          <w:lang w:val="en-US"/>
        </w:rPr>
        <w:lastRenderedPageBreak/>
        <w:t>extent that employees who are not individuals with disabilities and who are in comparable positions interact with these persons; and</w:t>
      </w:r>
    </w:p>
    <w:p w14:paraId="62ED82CC" w14:textId="77777777" w:rsidR="00FC7594" w:rsidRDefault="0051292C" w:rsidP="00B90645">
      <w:pPr>
        <w:pStyle w:val="Title"/>
        <w:numPr>
          <w:ilvl w:val="4"/>
          <w:numId w:val="7"/>
        </w:numPr>
        <w:tabs>
          <w:tab w:val="left" w:pos="630"/>
        </w:tabs>
        <w:spacing w:after="120"/>
        <w:jc w:val="both"/>
        <w:rPr>
          <w:rFonts w:cs="Arial"/>
          <w:b w:val="0"/>
          <w:bCs w:val="0"/>
          <w:color w:val="000000"/>
          <w:lang w:val="en-US"/>
        </w:rPr>
      </w:pPr>
      <w:r w:rsidRPr="00FC7594">
        <w:rPr>
          <w:rFonts w:cs="Arial"/>
          <w:b w:val="0"/>
          <w:bCs w:val="0"/>
          <w:color w:val="000000"/>
          <w:lang w:val="en-US"/>
        </w:rPr>
        <w:t>Presents, as appropriate, opportunities for advancement that are similar to those for other employees who are not individuals with disabilities and who have similar positions.</w:t>
      </w:r>
      <w:r w:rsidR="00242AB5" w:rsidRPr="00FC7594">
        <w:rPr>
          <w:rFonts w:cs="Arial"/>
          <w:b w:val="0"/>
          <w:bCs w:val="0"/>
          <w:color w:val="000000"/>
          <w:lang w:val="en-US"/>
        </w:rPr>
        <w:t xml:space="preserve"> </w:t>
      </w:r>
    </w:p>
    <w:p w14:paraId="1664612C" w14:textId="77777777" w:rsidR="00FC7594" w:rsidRDefault="00644EED" w:rsidP="00B90645">
      <w:pPr>
        <w:pStyle w:val="Title"/>
        <w:numPr>
          <w:ilvl w:val="2"/>
          <w:numId w:val="7"/>
        </w:numPr>
        <w:tabs>
          <w:tab w:val="left" w:pos="630"/>
        </w:tabs>
        <w:spacing w:after="120"/>
        <w:jc w:val="both"/>
        <w:rPr>
          <w:rFonts w:cs="Arial"/>
          <w:b w:val="0"/>
          <w:bCs w:val="0"/>
          <w:color w:val="000000"/>
          <w:lang w:val="en-US"/>
        </w:rPr>
      </w:pPr>
      <w:r w:rsidRPr="00FC7594">
        <w:rPr>
          <w:rFonts w:cs="Arial"/>
          <w:bCs w:val="0"/>
          <w:color w:val="000000"/>
          <w:lang w:val="en-US"/>
        </w:rPr>
        <w:t>E</w:t>
      </w:r>
      <w:r w:rsidR="00AF0E32" w:rsidRPr="00FC7594">
        <w:rPr>
          <w:rFonts w:cs="Arial"/>
          <w:bCs w:val="0"/>
          <w:color w:val="000000"/>
          <w:lang w:val="en-US"/>
        </w:rPr>
        <w:t>mployee</w:t>
      </w:r>
      <w:r w:rsidR="00AF0E32" w:rsidRPr="00FC7594">
        <w:rPr>
          <w:rFonts w:cs="Arial"/>
          <w:bCs w:val="0"/>
          <w:color w:val="000000"/>
        </w:rPr>
        <w:t>’s Work Week</w:t>
      </w:r>
      <w:r w:rsidR="00AF0E32" w:rsidRPr="00FC7594">
        <w:rPr>
          <w:rFonts w:cs="Arial"/>
          <w:b w:val="0"/>
          <w:bCs w:val="0"/>
          <w:color w:val="000000"/>
        </w:rPr>
        <w:t xml:space="preserve"> begins the first day of employment and includes the next six (6) days. </w:t>
      </w:r>
      <w:r w:rsidR="00AF0E32" w:rsidRPr="00FC7594">
        <w:rPr>
          <w:rFonts w:cs="Arial"/>
          <w:b w:val="0"/>
          <w:bCs w:val="0"/>
        </w:rPr>
        <w:t>This sequence remains constant throughout employment. If the individual is placed in another job, the work week begins the first day of the new employment</w:t>
      </w:r>
    </w:p>
    <w:p w14:paraId="501C014F" w14:textId="77777777" w:rsidR="00FC7594" w:rsidRPr="00FC7594" w:rsidRDefault="005459F7" w:rsidP="00B90645">
      <w:pPr>
        <w:pStyle w:val="ESSL3"/>
        <w:numPr>
          <w:ilvl w:val="2"/>
          <w:numId w:val="7"/>
        </w:numPr>
        <w:tabs>
          <w:tab w:val="left" w:pos="630"/>
        </w:tabs>
        <w:spacing w:after="120"/>
        <w:jc w:val="both"/>
        <w:rPr>
          <w:color w:val="000000"/>
        </w:rPr>
      </w:pPr>
      <w:r w:rsidRPr="00E226AD">
        <w:rPr>
          <w:b/>
          <w:bCs/>
        </w:rPr>
        <w:t>Employment Consultant</w:t>
      </w:r>
      <w:r w:rsidRPr="00FC7594">
        <w:t xml:space="preserve"> (EC) refers to a specialist who uses structured intervention techniques to help the individual learn job tasks to the employer’s specifications and learn the interpersonal skills necessary to be accepted as an employee at the job site. In addition to job site training, job coaching includes related assessment, job development, advocacy, travel training, and other services needed to maintain the employment.</w:t>
      </w:r>
      <w:r w:rsidR="00F76ABE" w:rsidRPr="00FC7594" w:rsidDel="00644EED">
        <w:t xml:space="preserve"> </w:t>
      </w:r>
    </w:p>
    <w:p w14:paraId="6DC71708" w14:textId="77777777" w:rsidR="00FC7594" w:rsidRDefault="00A32FBB" w:rsidP="00B90645">
      <w:pPr>
        <w:pStyle w:val="Title"/>
        <w:numPr>
          <w:ilvl w:val="2"/>
          <w:numId w:val="7"/>
        </w:numPr>
        <w:tabs>
          <w:tab w:val="left" w:pos="630"/>
        </w:tabs>
        <w:spacing w:after="120"/>
        <w:jc w:val="both"/>
        <w:rPr>
          <w:rFonts w:cs="Arial"/>
          <w:b w:val="0"/>
          <w:bCs w:val="0"/>
          <w:color w:val="000000"/>
          <w:lang w:val="en-US"/>
        </w:rPr>
      </w:pPr>
      <w:r w:rsidRPr="00FC7594">
        <w:rPr>
          <w:rFonts w:cs="Arial"/>
          <w:bCs w:val="0"/>
          <w:lang w:val="en-US"/>
        </w:rPr>
        <w:t>Employment Outcome</w:t>
      </w:r>
      <w:r w:rsidRPr="00FC7594">
        <w:rPr>
          <w:rFonts w:cs="Arial"/>
          <w:b w:val="0"/>
          <w:bCs w:val="0"/>
          <w:lang w:val="en-US"/>
        </w:rPr>
        <w:t xml:space="preserve"> means, with respect to an individual, entering, advancing in, or retaining full-time or, if appropriate, part-time competitive integrated employment, as </w:t>
      </w:r>
      <w:r w:rsidR="00C108B6" w:rsidRPr="00FC7594">
        <w:rPr>
          <w:rFonts w:cs="Arial"/>
          <w:b w:val="0"/>
          <w:bCs w:val="0"/>
          <w:u w:val="single"/>
          <w:lang w:val="en-US"/>
        </w:rPr>
        <w:t xml:space="preserve">at </w:t>
      </w:r>
      <w:r w:rsidR="00C108B6" w:rsidRPr="00FC7594">
        <w:rPr>
          <w:rFonts w:cs="Arial"/>
          <w:b w:val="0"/>
          <w:bCs w:val="0"/>
          <w:color w:val="000000"/>
          <w:u w:val="single"/>
          <w:lang w:val="en-US"/>
        </w:rPr>
        <w:t>34 C.F.R. 361.5(c)(9)</w:t>
      </w:r>
      <w:r w:rsidR="00C108B6" w:rsidRPr="00FC7594">
        <w:rPr>
          <w:rFonts w:cs="Arial"/>
          <w:b w:val="0"/>
          <w:bCs w:val="0"/>
          <w:color w:val="000000"/>
        </w:rPr>
        <w:t>,</w:t>
      </w:r>
      <w:r w:rsidRPr="00FC7594">
        <w:rPr>
          <w:rFonts w:cs="Arial"/>
          <w:b w:val="0"/>
          <w:bCs w:val="0"/>
          <w:lang w:val="en-US"/>
        </w:rPr>
        <w:t xml:space="preserve"> (including customized employment, self-employment, telecommuting, or business ownership), or supported employment as defined </w:t>
      </w:r>
      <w:r w:rsidR="00C108B6" w:rsidRPr="00FC7594">
        <w:rPr>
          <w:rFonts w:cs="Arial"/>
          <w:b w:val="0"/>
          <w:bCs w:val="0"/>
          <w:lang w:val="en-US"/>
        </w:rPr>
        <w:t xml:space="preserve">at </w:t>
      </w:r>
      <w:r w:rsidR="00C108B6" w:rsidRPr="00FC7594">
        <w:rPr>
          <w:rFonts w:cs="Arial"/>
          <w:b w:val="0"/>
          <w:bCs w:val="0"/>
          <w:color w:val="000000"/>
          <w:u w:val="single"/>
          <w:lang w:val="en-US"/>
        </w:rPr>
        <w:t>34 C.F.R. 361.5(c)(53)</w:t>
      </w:r>
      <w:r w:rsidRPr="00FC7594">
        <w:rPr>
          <w:rFonts w:cs="Arial"/>
          <w:b w:val="0"/>
          <w:bCs w:val="0"/>
          <w:lang w:val="en-US"/>
        </w:rPr>
        <w:t>, that is consistent with an individual’s unique strengths, resources, priorities, concerns, abilities,</w:t>
      </w:r>
      <w:r w:rsidR="007A1DB8" w:rsidRPr="00FC7594">
        <w:rPr>
          <w:rFonts w:cs="Arial"/>
          <w:b w:val="0"/>
          <w:bCs w:val="0"/>
          <w:lang w:val="en-US"/>
        </w:rPr>
        <w:t xml:space="preserve"> </w:t>
      </w:r>
      <w:r w:rsidRPr="00FC7594">
        <w:rPr>
          <w:rFonts w:cs="Arial"/>
          <w:b w:val="0"/>
          <w:bCs w:val="0"/>
          <w:lang w:val="en-US"/>
        </w:rPr>
        <w:t>capabilities, interests, and informed choice.</w:t>
      </w:r>
      <w:r w:rsidR="00592DCD" w:rsidRPr="00FC7594" w:rsidDel="00592DCD">
        <w:rPr>
          <w:rFonts w:cs="Arial"/>
          <w:b w:val="0"/>
          <w:bCs w:val="0"/>
          <w:lang w:val="en-US"/>
        </w:rPr>
        <w:t xml:space="preserve"> </w:t>
      </w:r>
    </w:p>
    <w:p w14:paraId="1D362AF9" w14:textId="77777777" w:rsidR="00FC7594" w:rsidRDefault="00AF0E32" w:rsidP="00B90645">
      <w:pPr>
        <w:pStyle w:val="Title"/>
        <w:numPr>
          <w:ilvl w:val="2"/>
          <w:numId w:val="7"/>
        </w:numPr>
        <w:tabs>
          <w:tab w:val="left" w:pos="630"/>
        </w:tabs>
        <w:spacing w:after="120"/>
        <w:jc w:val="both"/>
        <w:rPr>
          <w:rFonts w:cs="Arial"/>
          <w:b w:val="0"/>
          <w:bCs w:val="0"/>
          <w:color w:val="000000"/>
          <w:lang w:val="en-US"/>
        </w:rPr>
      </w:pPr>
      <w:r w:rsidRPr="00FC7594">
        <w:rPr>
          <w:rFonts w:cs="Arial"/>
          <w:bCs w:val="0"/>
          <w:color w:val="000000"/>
        </w:rPr>
        <w:t>ESS</w:t>
      </w:r>
      <w:r w:rsidRPr="00FC7594">
        <w:rPr>
          <w:rFonts w:cs="Arial"/>
          <w:b w:val="0"/>
          <w:bCs w:val="0"/>
          <w:color w:val="000000"/>
        </w:rPr>
        <w:t xml:space="preserve"> means Employment Support Services Unit of </w:t>
      </w:r>
      <w:r w:rsidR="001E4AE1" w:rsidRPr="00FC7594">
        <w:rPr>
          <w:rFonts w:cs="Arial"/>
          <w:b w:val="0"/>
          <w:bCs w:val="0"/>
          <w:color w:val="000000"/>
          <w:lang w:val="en-US"/>
        </w:rPr>
        <w:t xml:space="preserve">the </w:t>
      </w:r>
      <w:r w:rsidRPr="00FC7594">
        <w:rPr>
          <w:rFonts w:cs="Arial"/>
          <w:b w:val="0"/>
          <w:bCs w:val="0"/>
          <w:color w:val="000000"/>
        </w:rPr>
        <w:t>DRS</w:t>
      </w:r>
      <w:r w:rsidR="00CE2F97" w:rsidRPr="00FC7594">
        <w:rPr>
          <w:rFonts w:cs="Arial"/>
          <w:b w:val="0"/>
          <w:bCs w:val="0"/>
          <w:color w:val="000000"/>
          <w:lang w:val="en-US"/>
        </w:rPr>
        <w:t>.</w:t>
      </w:r>
      <w:r w:rsidR="00592DCD" w:rsidRPr="00FC7594" w:rsidDel="00592DCD">
        <w:rPr>
          <w:rFonts w:cs="Arial"/>
          <w:b w:val="0"/>
          <w:bCs w:val="0"/>
          <w:color w:val="000000"/>
        </w:rPr>
        <w:t xml:space="preserve"> </w:t>
      </w:r>
    </w:p>
    <w:p w14:paraId="3388154B" w14:textId="77777777" w:rsidR="00FC7594" w:rsidRDefault="00AF0E32" w:rsidP="00B90645">
      <w:pPr>
        <w:pStyle w:val="Title"/>
        <w:numPr>
          <w:ilvl w:val="2"/>
          <w:numId w:val="7"/>
        </w:numPr>
        <w:tabs>
          <w:tab w:val="left" w:pos="630"/>
        </w:tabs>
        <w:spacing w:after="120"/>
        <w:jc w:val="both"/>
        <w:rPr>
          <w:rFonts w:cs="Arial"/>
          <w:b w:val="0"/>
          <w:bCs w:val="0"/>
          <w:color w:val="000000"/>
          <w:lang w:val="en-US"/>
        </w:rPr>
      </w:pPr>
      <w:r w:rsidRPr="00FC7594">
        <w:rPr>
          <w:rFonts w:cs="Arial"/>
          <w:bCs w:val="0"/>
          <w:color w:val="000000"/>
          <w:lang w:val="en-US"/>
        </w:rPr>
        <w:t>ESS TA</w:t>
      </w:r>
      <w:r w:rsidRPr="00FC7594">
        <w:rPr>
          <w:rFonts w:cs="Arial"/>
          <w:b w:val="0"/>
          <w:bCs w:val="0"/>
          <w:color w:val="000000"/>
          <w:lang w:val="en-US"/>
        </w:rPr>
        <w:t xml:space="preserve"> means </w:t>
      </w:r>
      <w:r w:rsidR="001E4AE1" w:rsidRPr="00FC7594">
        <w:rPr>
          <w:rFonts w:cs="Arial"/>
          <w:b w:val="0"/>
          <w:bCs w:val="0"/>
          <w:color w:val="000000"/>
          <w:lang w:val="en-US"/>
        </w:rPr>
        <w:t xml:space="preserve">the </w:t>
      </w:r>
      <w:r w:rsidRPr="00FC7594">
        <w:rPr>
          <w:rFonts w:cs="Arial"/>
          <w:b w:val="0"/>
          <w:bCs w:val="0"/>
          <w:color w:val="000000"/>
          <w:lang w:val="en-US"/>
        </w:rPr>
        <w:t>DRS Employment Support Services Technical Assistant.</w:t>
      </w:r>
      <w:r w:rsidR="00592DCD" w:rsidRPr="00FC7594" w:rsidDel="00592DCD">
        <w:rPr>
          <w:rFonts w:cs="Arial"/>
          <w:b w:val="0"/>
          <w:bCs w:val="0"/>
          <w:color w:val="000000"/>
        </w:rPr>
        <w:t xml:space="preserve"> </w:t>
      </w:r>
    </w:p>
    <w:p w14:paraId="0534B0A9" w14:textId="2A6ECFEB" w:rsidR="00AF0E32" w:rsidRPr="000359FD" w:rsidRDefault="00AF0E32" w:rsidP="00B90645">
      <w:pPr>
        <w:pStyle w:val="Title"/>
        <w:numPr>
          <w:ilvl w:val="2"/>
          <w:numId w:val="7"/>
        </w:numPr>
        <w:tabs>
          <w:tab w:val="left" w:pos="630"/>
        </w:tabs>
        <w:spacing w:after="120"/>
        <w:jc w:val="both"/>
        <w:rPr>
          <w:rFonts w:cs="Arial"/>
          <w:b w:val="0"/>
          <w:bCs w:val="0"/>
          <w:color w:val="000000"/>
        </w:rPr>
      </w:pPr>
      <w:r w:rsidRPr="00FF35B1">
        <w:rPr>
          <w:bCs w:val="0"/>
          <w:color w:val="000000"/>
          <w:u w:val="single"/>
        </w:rPr>
        <w:t>Extended Services</w:t>
      </w:r>
      <w:r w:rsidRPr="00FF35B1">
        <w:rPr>
          <w:bCs w:val="0"/>
          <w:color w:val="000000"/>
        </w:rPr>
        <w:t xml:space="preserve"> </w:t>
      </w:r>
      <w:r w:rsidR="004B74F0" w:rsidRPr="00FF35B1">
        <w:rPr>
          <w:b w:val="0"/>
          <w:bCs w:val="0"/>
        </w:rPr>
        <w:t>means ongoing support services provided to individuals with the most significant disabilities, including youth with the most significant disabilities, after the time-limited vocational rehabilitation services have been completed and job stabilization has been achieved. They consist of specific services, including natural supports, needed to maintain the supported employment placement. Extended services are paid from funding sources other than DRS and are specifically identified in the IPE, except that DRS may provide and pay for extended services for youth with the most significant disabilities for a period not to exceed 4 years or extend beyond the date when the youth reaches age 25.</w:t>
      </w:r>
      <w:r w:rsidR="004B74F0">
        <w:rPr>
          <w:lang w:val="en-US"/>
        </w:rPr>
        <w:t xml:space="preserve"> </w:t>
      </w:r>
    </w:p>
    <w:p w14:paraId="46F1D9FB" w14:textId="77777777" w:rsidR="002E2FDB" w:rsidRPr="0031311A" w:rsidRDefault="002E2FDB" w:rsidP="00B90645">
      <w:pPr>
        <w:pStyle w:val="Title"/>
        <w:numPr>
          <w:ilvl w:val="2"/>
          <w:numId w:val="7"/>
        </w:numPr>
        <w:tabs>
          <w:tab w:val="left" w:pos="630"/>
        </w:tabs>
        <w:spacing w:after="120"/>
        <w:jc w:val="both"/>
        <w:rPr>
          <w:rFonts w:cs="Arial"/>
          <w:b w:val="0"/>
          <w:bCs w:val="0"/>
          <w:color w:val="000000"/>
          <w:lang w:val="en-US"/>
        </w:rPr>
      </w:pPr>
      <w:bookmarkStart w:id="1" w:name="_Hlk129268405"/>
      <w:r w:rsidRPr="0031311A">
        <w:rPr>
          <w:color w:val="000000"/>
        </w:rPr>
        <w:t>Individualized Plan for Employment (IPE)</w:t>
      </w:r>
      <w:r w:rsidRPr="000D2D35">
        <w:rPr>
          <w:color w:val="000000"/>
        </w:rPr>
        <w:t xml:space="preserve"> </w:t>
      </w:r>
      <w:r w:rsidRPr="0031311A">
        <w:rPr>
          <w:b w:val="0"/>
          <w:bCs w:val="0"/>
          <w:color w:val="000000"/>
          <w:u w:val="single"/>
        </w:rPr>
        <w:t xml:space="preserve">is a plan developed by the individual and DRS Counselor designed to achieve a specific employment outcome chosen by the individual, and is consistent with the individual's unique strengths, resources, priorities, concerns, abilities, capabilities, career interests, and informed choice consistent with the general goal of competitive integrated employment. (Refer to </w:t>
      </w:r>
      <w:r w:rsidRPr="0031311A">
        <w:rPr>
          <w:b w:val="0"/>
          <w:bCs w:val="0"/>
          <w:color w:val="000000"/>
          <w:u w:val="single"/>
          <w:shd w:val="clear" w:color="auto" w:fill="FFFFFF"/>
        </w:rPr>
        <w:t>§361.45 and §361.46 for more details)</w:t>
      </w:r>
      <w:bookmarkEnd w:id="1"/>
    </w:p>
    <w:p w14:paraId="1EA7A1CB" w14:textId="6174551B" w:rsidR="00FC7594" w:rsidRDefault="00B13320" w:rsidP="00B90645">
      <w:pPr>
        <w:pStyle w:val="Title"/>
        <w:numPr>
          <w:ilvl w:val="2"/>
          <w:numId w:val="7"/>
        </w:numPr>
        <w:tabs>
          <w:tab w:val="left" w:pos="630"/>
        </w:tabs>
        <w:spacing w:after="120"/>
        <w:jc w:val="both"/>
        <w:rPr>
          <w:rFonts w:cs="Arial"/>
          <w:b w:val="0"/>
          <w:bCs w:val="0"/>
          <w:color w:val="000000"/>
          <w:lang w:val="en-US"/>
        </w:rPr>
      </w:pPr>
      <w:r w:rsidRPr="00FC7594">
        <w:rPr>
          <w:color w:val="000000"/>
        </w:rPr>
        <w:t xml:space="preserve">Informational Interview </w:t>
      </w:r>
      <w:r w:rsidRPr="00E226AD">
        <w:rPr>
          <w:b w:val="0"/>
          <w:bCs w:val="0"/>
          <w:color w:val="000000"/>
        </w:rPr>
        <w:t>refers to an informal conversation or meeting to learn about the real life experience of someone working in a specific job, career field, industry, or company of interest. Informational interviews are often casual and candid conversations where both parties focus on simply gathering and sharing knowledge.</w:t>
      </w:r>
    </w:p>
    <w:p w14:paraId="5212B4E3" w14:textId="1FF6ADC2" w:rsidR="00FC7594" w:rsidRPr="00FC7594" w:rsidRDefault="00AF0E32" w:rsidP="00B90645">
      <w:pPr>
        <w:pStyle w:val="Title"/>
        <w:numPr>
          <w:ilvl w:val="2"/>
          <w:numId w:val="7"/>
        </w:numPr>
        <w:tabs>
          <w:tab w:val="left" w:pos="630"/>
        </w:tabs>
        <w:spacing w:after="120"/>
        <w:jc w:val="both"/>
        <w:rPr>
          <w:rFonts w:cs="Arial"/>
          <w:b w:val="0"/>
          <w:bCs w:val="0"/>
          <w:color w:val="000000"/>
          <w:lang w:val="en-US"/>
        </w:rPr>
      </w:pPr>
      <w:r w:rsidRPr="00FC7594">
        <w:rPr>
          <w:rFonts w:cs="Arial"/>
          <w:color w:val="000000"/>
        </w:rPr>
        <w:t xml:space="preserve">Integrated </w:t>
      </w:r>
      <w:r w:rsidRPr="00FC7594">
        <w:rPr>
          <w:rFonts w:cs="Arial"/>
          <w:color w:val="000000"/>
          <w:lang w:val="en-US"/>
        </w:rPr>
        <w:t>setting</w:t>
      </w:r>
      <w:r w:rsidR="001B7F8F" w:rsidRPr="00FC7594">
        <w:rPr>
          <w:rFonts w:cs="Arial"/>
          <w:color w:val="000000"/>
          <w:lang w:val="en-US"/>
        </w:rPr>
        <w:t xml:space="preserve"> </w:t>
      </w:r>
      <w:r w:rsidR="00AF1404" w:rsidRPr="00FC7594">
        <w:rPr>
          <w:rFonts w:cs="Arial"/>
          <w:b w:val="0"/>
          <w:color w:val="000000"/>
          <w:lang w:val="en-US"/>
        </w:rPr>
        <w:t>means</w:t>
      </w:r>
      <w:r w:rsidR="0061089E" w:rsidRPr="00FC7594">
        <w:rPr>
          <w:rFonts w:cs="Arial"/>
          <w:color w:val="000000"/>
          <w:lang w:val="en-US"/>
        </w:rPr>
        <w:t>:</w:t>
      </w:r>
      <w:r w:rsidR="00592DCD" w:rsidRPr="00FC7594">
        <w:rPr>
          <w:rFonts w:cs="Arial"/>
          <w:b w:val="0"/>
          <w:bCs w:val="0"/>
          <w:color w:val="000000"/>
          <w:lang w:val="en-US"/>
        </w:rPr>
        <w:t xml:space="preserve"> </w:t>
      </w:r>
    </w:p>
    <w:p w14:paraId="59F4E408" w14:textId="77777777" w:rsidR="0061089E" w:rsidRPr="00FC7594" w:rsidRDefault="0061089E" w:rsidP="00B90645">
      <w:pPr>
        <w:pStyle w:val="Title"/>
        <w:numPr>
          <w:ilvl w:val="3"/>
          <w:numId w:val="7"/>
        </w:numPr>
        <w:tabs>
          <w:tab w:val="left" w:pos="630"/>
        </w:tabs>
        <w:spacing w:after="120"/>
        <w:jc w:val="both"/>
        <w:rPr>
          <w:color w:val="000000"/>
        </w:rPr>
      </w:pPr>
      <w:r w:rsidRPr="00FC7594">
        <w:rPr>
          <w:rFonts w:cs="Arial"/>
          <w:b w:val="0"/>
          <w:bCs w:val="0"/>
          <w:color w:val="000000"/>
        </w:rPr>
        <w:t>With respect to the provision of services, a setting typically found in the community in which applicants or eligible individuals interact with nondisabled individuals other than nondisabled individuals who are providing services to those applicants or eligible individuals; and</w:t>
      </w:r>
    </w:p>
    <w:p w14:paraId="3BCF0A08" w14:textId="685F75A6" w:rsidR="00471C66" w:rsidRPr="00471503" w:rsidRDefault="0061089E" w:rsidP="00B90645">
      <w:pPr>
        <w:pStyle w:val="Title"/>
        <w:numPr>
          <w:ilvl w:val="3"/>
          <w:numId w:val="7"/>
        </w:numPr>
        <w:tabs>
          <w:tab w:val="left" w:pos="630"/>
        </w:tabs>
        <w:spacing w:after="120"/>
        <w:jc w:val="both"/>
        <w:rPr>
          <w:color w:val="000000"/>
        </w:rPr>
      </w:pPr>
      <w:r w:rsidRPr="00E226AD">
        <w:rPr>
          <w:rFonts w:cs="Arial"/>
          <w:b w:val="0"/>
          <w:bCs w:val="0"/>
          <w:color w:val="000000"/>
          <w:lang w:val="en-US"/>
        </w:rPr>
        <w:t>With</w:t>
      </w:r>
      <w:r w:rsidRPr="000359FD">
        <w:rPr>
          <w:rFonts w:cs="Arial"/>
          <w:b w:val="0"/>
          <w:bCs w:val="0"/>
          <w:color w:val="000000"/>
        </w:rPr>
        <w:t xml:space="preserve"> respect to an employment outcome, means a setting:</w:t>
      </w:r>
      <w:r w:rsidR="00471C66" w:rsidRPr="00471C66">
        <w:rPr>
          <w:bCs w:val="0"/>
          <w:color w:val="000000"/>
        </w:rPr>
        <w:t xml:space="preserve"> </w:t>
      </w:r>
    </w:p>
    <w:p w14:paraId="22DCE338" w14:textId="19B47A93" w:rsidR="0061089E" w:rsidRPr="00E226AD" w:rsidRDefault="00471C66" w:rsidP="007B4002">
      <w:pPr>
        <w:pStyle w:val="Title"/>
        <w:numPr>
          <w:ilvl w:val="4"/>
          <w:numId w:val="7"/>
        </w:numPr>
        <w:tabs>
          <w:tab w:val="left" w:pos="630"/>
        </w:tabs>
        <w:spacing w:after="120"/>
        <w:ind w:hanging="180"/>
        <w:jc w:val="both"/>
        <w:rPr>
          <w:b w:val="0"/>
          <w:color w:val="000000"/>
        </w:rPr>
      </w:pPr>
      <w:r w:rsidRPr="00E226AD">
        <w:rPr>
          <w:b w:val="0"/>
          <w:bCs w:val="0"/>
          <w:color w:val="000000"/>
        </w:rPr>
        <w:lastRenderedPageBreak/>
        <w:t xml:space="preserve">Typically </w:t>
      </w:r>
      <w:r w:rsidRPr="00E226AD">
        <w:rPr>
          <w:b w:val="0"/>
          <w:color w:val="000000"/>
        </w:rPr>
        <w:t>found in the community; and</w:t>
      </w:r>
    </w:p>
    <w:p w14:paraId="32562E06" w14:textId="7DF9FB02" w:rsidR="00047232" w:rsidRPr="00471503" w:rsidRDefault="0061089E" w:rsidP="007B4002">
      <w:pPr>
        <w:pStyle w:val="Title"/>
        <w:numPr>
          <w:ilvl w:val="4"/>
          <w:numId w:val="7"/>
        </w:numPr>
        <w:tabs>
          <w:tab w:val="left" w:pos="630"/>
        </w:tabs>
        <w:spacing w:after="120"/>
        <w:ind w:hanging="180"/>
        <w:jc w:val="both"/>
        <w:rPr>
          <w:color w:val="000000"/>
        </w:rPr>
      </w:pPr>
      <w:r w:rsidRPr="00E226AD">
        <w:rPr>
          <w:b w:val="0"/>
          <w:bCs w:val="0"/>
          <w:color w:val="000000"/>
        </w:rPr>
        <w:t xml:space="preserve">Where </w:t>
      </w:r>
      <w:r w:rsidRPr="00E226AD">
        <w:rPr>
          <w:b w:val="0"/>
          <w:color w:val="000000"/>
        </w:rPr>
        <w:t>the employee with a disability interacts, for the purpose of performing the duties of the position, with other employees within the particular work unit and the entire work site, and, as appropriate to the work performed, other persons (e.g., customers and Contractors) who are not individuals with disabilities (not including supervisory personnel or individuals who are providing services to such employee) to the same extent that employees who are not individuals with disabilities and who are in comparable positions interact with these persons.</w:t>
      </w:r>
      <w:r w:rsidRPr="00E226AD" w:rsidDel="0061089E">
        <w:rPr>
          <w:b w:val="0"/>
          <w:color w:val="000000"/>
        </w:rPr>
        <w:t xml:space="preserve"> </w:t>
      </w:r>
    </w:p>
    <w:p w14:paraId="2DB9152F" w14:textId="32E8B348" w:rsidR="00FC7594" w:rsidRPr="00B86B64" w:rsidRDefault="00C3666B" w:rsidP="00B90645">
      <w:pPr>
        <w:pStyle w:val="Title"/>
        <w:numPr>
          <w:ilvl w:val="2"/>
          <w:numId w:val="7"/>
        </w:numPr>
        <w:tabs>
          <w:tab w:val="left" w:pos="630"/>
        </w:tabs>
        <w:spacing w:after="120"/>
        <w:jc w:val="both"/>
        <w:rPr>
          <w:rFonts w:cs="Arial"/>
          <w:b w:val="0"/>
          <w:bCs w:val="0"/>
          <w:color w:val="000000"/>
          <w:lang w:val="en-US"/>
        </w:rPr>
      </w:pPr>
      <w:r w:rsidRPr="00B86B64">
        <w:rPr>
          <w:bCs w:val="0"/>
          <w:color w:val="000000"/>
        </w:rPr>
        <w:t>Internship</w:t>
      </w:r>
      <w:r w:rsidR="00D86A4C" w:rsidRPr="00B86B64">
        <w:rPr>
          <w:bCs w:val="0"/>
          <w:color w:val="000000"/>
        </w:rPr>
        <w:t xml:space="preserve"> </w:t>
      </w:r>
      <w:r w:rsidR="00D86A4C" w:rsidRPr="00B86B64">
        <w:rPr>
          <w:b w:val="0"/>
          <w:color w:val="000000"/>
        </w:rPr>
        <w:t xml:space="preserve">refers to </w:t>
      </w:r>
      <w:r w:rsidR="00B13320" w:rsidRPr="00B86B64">
        <w:rPr>
          <w:b w:val="0"/>
          <w:color w:val="000000"/>
          <w:lang w:val="en-US"/>
        </w:rPr>
        <w:t xml:space="preserve">employer </w:t>
      </w:r>
      <w:r w:rsidR="00D86A4C" w:rsidRPr="00B86B64">
        <w:rPr>
          <w:b w:val="0"/>
          <w:color w:val="000000"/>
        </w:rPr>
        <w:t>supervised training (on-the-job training), paid or unpaid, at a business or organization for a set timeframe to gain work experience or satisfy requirements for a qualification or profession.</w:t>
      </w:r>
      <w:r w:rsidR="00073DBA" w:rsidRPr="00B86B64">
        <w:rPr>
          <w:rFonts w:cs="Arial"/>
          <w:b w:val="0"/>
          <w:bCs w:val="0"/>
          <w:color w:val="000000"/>
          <w:lang w:val="en-US"/>
        </w:rPr>
        <w:t xml:space="preserve"> </w:t>
      </w:r>
    </w:p>
    <w:p w14:paraId="6724BEFD" w14:textId="3453C682" w:rsidR="00FC7594" w:rsidRPr="00B86B64" w:rsidRDefault="00B13320" w:rsidP="00B90645">
      <w:pPr>
        <w:pStyle w:val="Title"/>
        <w:numPr>
          <w:ilvl w:val="2"/>
          <w:numId w:val="7"/>
        </w:numPr>
        <w:tabs>
          <w:tab w:val="left" w:pos="630"/>
        </w:tabs>
        <w:spacing w:after="120"/>
        <w:jc w:val="both"/>
        <w:rPr>
          <w:rFonts w:cs="Arial"/>
          <w:b w:val="0"/>
          <w:bCs w:val="0"/>
          <w:color w:val="000000"/>
          <w:lang w:val="en-US"/>
        </w:rPr>
      </w:pPr>
      <w:r w:rsidRPr="00B86B64">
        <w:rPr>
          <w:rFonts w:cs="Arial"/>
          <w:color w:val="000000"/>
          <w:lang w:val="en-US" w:eastAsia="en-US"/>
        </w:rPr>
        <w:t>Job Accommodation</w:t>
      </w:r>
      <w:r w:rsidRPr="00B86B64">
        <w:rPr>
          <w:b w:val="0"/>
          <w:bCs w:val="0"/>
          <w:color w:val="000000"/>
        </w:rPr>
        <w:t xml:space="preserve"> is an adjustment to a job or work environment that makes it possible for an individual with a disability to perform their job duties. Accommodations may include specialized equipment, modifications to the work environment or adjustments to work schedules or responsibilities. Not all people with disabilities (or </w:t>
      </w:r>
      <w:r w:rsidR="001A62B4">
        <w:rPr>
          <w:b w:val="0"/>
          <w:bCs w:val="0"/>
          <w:color w:val="000000"/>
          <w:lang w:val="en-US"/>
        </w:rPr>
        <w:t xml:space="preserve">others </w:t>
      </w:r>
      <w:r w:rsidRPr="00B86B64">
        <w:rPr>
          <w:b w:val="0"/>
          <w:bCs w:val="0"/>
          <w:color w:val="000000"/>
        </w:rPr>
        <w:t>with the same disability) need the same accommodation. For example, a job applicant who is deaf may need a sign language interpreter during the job interview; an employee who is blind or who has low vision may need someone to read information posted on a bulletin board; and an employee with diabetes may need regularly scheduled breaks during the workday to monitor blood sugar and insulin levels.</w:t>
      </w:r>
      <w:r w:rsidRPr="00B86B64">
        <w:rPr>
          <w:rFonts w:cs="Arial"/>
          <w:b w:val="0"/>
          <w:bCs w:val="0"/>
          <w:color w:val="000000"/>
          <w:lang w:val="en-US"/>
        </w:rPr>
        <w:t xml:space="preserve"> </w:t>
      </w:r>
    </w:p>
    <w:p w14:paraId="33EB34E1" w14:textId="750F8D6F" w:rsidR="002E2FDB" w:rsidRPr="0031311A" w:rsidRDefault="0031311A" w:rsidP="00B90645">
      <w:pPr>
        <w:pStyle w:val="Title"/>
        <w:numPr>
          <w:ilvl w:val="2"/>
          <w:numId w:val="7"/>
        </w:numPr>
        <w:tabs>
          <w:tab w:val="left" w:pos="630"/>
        </w:tabs>
        <w:spacing w:after="120"/>
        <w:jc w:val="both"/>
        <w:rPr>
          <w:rFonts w:cs="Arial"/>
          <w:b w:val="0"/>
          <w:bCs w:val="0"/>
          <w:color w:val="000000"/>
          <w:lang w:val="en-US"/>
        </w:rPr>
      </w:pPr>
      <w:r w:rsidRPr="0031311A">
        <w:rPr>
          <w:rStyle w:val="Strong"/>
          <w:b/>
          <w:bCs/>
          <w:color w:val="333333"/>
          <w:shd w:val="clear" w:color="auto" w:fill="FFFFFF"/>
        </w:rPr>
        <w:t>Job Development</w:t>
      </w:r>
      <w:r w:rsidR="002E2FDB" w:rsidRPr="0031311A">
        <w:rPr>
          <w:color w:val="333333"/>
          <w:shd w:val="clear" w:color="auto" w:fill="FFFFFF"/>
        </w:rPr>
        <w:t> </w:t>
      </w:r>
      <w:r w:rsidR="002E2FDB" w:rsidRPr="0031311A">
        <w:rPr>
          <w:b w:val="0"/>
          <w:bCs w:val="0"/>
          <w:color w:val="333333"/>
          <w:u w:val="single"/>
          <w:shd w:val="clear" w:color="auto" w:fill="FFFFFF"/>
        </w:rPr>
        <w:t>means services that assist individuals in preparing for, securing, and maintaining gainful, competitive employment. Employment shall be integrated into normalized work settings, shall provide pay of at least minimum wage, and shall be based on the individual’s skills, preferences, abilities, and talents. Services assist individuals seeking employment to develop or re-establish skills, attitudes, personal characteristics, interpersonal skills, work behaviors, and functional capacities to achieve positive employment outcomes</w:t>
      </w:r>
      <w:r w:rsidR="002E2FDB" w:rsidRPr="0031311A">
        <w:rPr>
          <w:b w:val="0"/>
          <w:bCs w:val="0"/>
          <w:color w:val="333333"/>
          <w:shd w:val="clear" w:color="auto" w:fill="FFFFFF"/>
        </w:rPr>
        <w:t>.</w:t>
      </w:r>
    </w:p>
    <w:p w14:paraId="4AC03E94" w14:textId="05FC1CD8" w:rsidR="00FC7594" w:rsidRPr="00B86B64" w:rsidRDefault="00B13320" w:rsidP="00B90645">
      <w:pPr>
        <w:pStyle w:val="Title"/>
        <w:numPr>
          <w:ilvl w:val="2"/>
          <w:numId w:val="7"/>
        </w:numPr>
        <w:tabs>
          <w:tab w:val="left" w:pos="630"/>
        </w:tabs>
        <w:spacing w:after="120"/>
        <w:jc w:val="both"/>
        <w:rPr>
          <w:rFonts w:cs="Arial"/>
          <w:b w:val="0"/>
          <w:bCs w:val="0"/>
          <w:color w:val="000000"/>
          <w:lang w:val="en-US"/>
        </w:rPr>
      </w:pPr>
      <w:r w:rsidRPr="00B86B64">
        <w:rPr>
          <w:rFonts w:cs="Arial"/>
          <w:color w:val="000000"/>
          <w:lang w:val="en-US" w:eastAsia="en-US"/>
        </w:rPr>
        <w:t>Job Shadowing</w:t>
      </w:r>
      <w:r w:rsidRPr="00B86B64">
        <w:rPr>
          <w:b w:val="0"/>
          <w:bCs w:val="0"/>
          <w:color w:val="000000"/>
        </w:rPr>
        <w:t xml:space="preserve"> is the opportunity to observe an employee performing their daily work routine in the workplace environment. It allows the observer a chance to explore specific careers, get a realistic picture of the tasks performed for that job, and to make an informed career choice.</w:t>
      </w:r>
    </w:p>
    <w:p w14:paraId="67F92873" w14:textId="09226593" w:rsidR="00FC7594" w:rsidRDefault="00AF0E32" w:rsidP="00B90645">
      <w:pPr>
        <w:pStyle w:val="Title"/>
        <w:numPr>
          <w:ilvl w:val="2"/>
          <w:numId w:val="7"/>
        </w:numPr>
        <w:tabs>
          <w:tab w:val="left" w:pos="630"/>
        </w:tabs>
        <w:spacing w:after="120"/>
        <w:jc w:val="both"/>
        <w:rPr>
          <w:rFonts w:cs="Arial"/>
          <w:b w:val="0"/>
          <w:bCs w:val="0"/>
          <w:color w:val="000000"/>
          <w:lang w:val="en-US"/>
        </w:rPr>
      </w:pPr>
      <w:r w:rsidRPr="00FC7594">
        <w:rPr>
          <w:rFonts w:cs="Arial"/>
          <w:color w:val="000000"/>
        </w:rPr>
        <w:t>Metro Contractor</w:t>
      </w:r>
      <w:r w:rsidRPr="00FC7594">
        <w:rPr>
          <w:rFonts w:cs="Arial"/>
          <w:color w:val="000000"/>
          <w:lang w:val="en-US"/>
        </w:rPr>
        <w:t xml:space="preserve"> </w:t>
      </w:r>
      <w:r w:rsidRPr="00FC7594">
        <w:rPr>
          <w:rFonts w:cs="Arial"/>
          <w:b w:val="0"/>
          <w:color w:val="000000"/>
          <w:lang w:val="en-US"/>
        </w:rPr>
        <w:t>is a</w:t>
      </w:r>
      <w:r w:rsidR="004B6249" w:rsidRPr="00FC7594">
        <w:rPr>
          <w:rFonts w:cs="Arial"/>
          <w:b w:val="0"/>
          <w:color w:val="000000"/>
          <w:lang w:val="en-US"/>
        </w:rPr>
        <w:t xml:space="preserve"> </w:t>
      </w:r>
      <w:r w:rsidRPr="00FC7594">
        <w:rPr>
          <w:rFonts w:cs="Arial"/>
          <w:b w:val="0"/>
          <w:color w:val="000000"/>
          <w:lang w:val="en-US"/>
        </w:rPr>
        <w:t>C</w:t>
      </w:r>
      <w:r w:rsidRPr="00FC7594">
        <w:rPr>
          <w:rFonts w:cs="Arial"/>
          <w:b w:val="0"/>
          <w:color w:val="000000"/>
        </w:rPr>
        <w:t>ontractor whose primary service areas are Lawton, Oklah</w:t>
      </w:r>
      <w:r w:rsidRPr="00FC7594">
        <w:rPr>
          <w:rFonts w:cs="Arial"/>
          <w:b w:val="0"/>
        </w:rPr>
        <w:t>oma City, Tulsa</w:t>
      </w:r>
      <w:r w:rsidR="001A7DD0">
        <w:rPr>
          <w:rFonts w:cs="Arial"/>
          <w:b w:val="0"/>
          <w:lang w:val="en-US"/>
        </w:rPr>
        <w:t>,</w:t>
      </w:r>
      <w:r w:rsidRPr="00FC7594">
        <w:rPr>
          <w:rFonts w:cs="Arial"/>
          <w:b w:val="0"/>
        </w:rPr>
        <w:t xml:space="preserve"> and surrounding areas</w:t>
      </w:r>
      <w:r w:rsidR="00310CB3" w:rsidRPr="00FC7594">
        <w:rPr>
          <w:rFonts w:cs="Arial"/>
          <w:b w:val="0"/>
          <w:lang w:val="en-US"/>
        </w:rPr>
        <w:t>.</w:t>
      </w:r>
    </w:p>
    <w:p w14:paraId="013D4CC1" w14:textId="62E0C21F" w:rsidR="00FC7594" w:rsidRDefault="00AF0E32" w:rsidP="00B90645">
      <w:pPr>
        <w:pStyle w:val="Title"/>
        <w:numPr>
          <w:ilvl w:val="2"/>
          <w:numId w:val="7"/>
        </w:numPr>
        <w:tabs>
          <w:tab w:val="left" w:pos="630"/>
        </w:tabs>
        <w:spacing w:after="120"/>
        <w:jc w:val="both"/>
        <w:rPr>
          <w:rFonts w:cs="Arial"/>
          <w:b w:val="0"/>
          <w:bCs w:val="0"/>
          <w:color w:val="000000"/>
          <w:lang w:val="en-US"/>
        </w:rPr>
      </w:pPr>
      <w:r w:rsidRPr="00FC7594">
        <w:rPr>
          <w:rFonts w:cs="Arial"/>
          <w:bCs w:val="0"/>
          <w:color w:val="000000"/>
        </w:rPr>
        <w:t xml:space="preserve">Natural </w:t>
      </w:r>
      <w:r w:rsidR="00B13320" w:rsidRPr="00FC7594">
        <w:rPr>
          <w:rFonts w:cs="Arial"/>
          <w:bCs w:val="0"/>
          <w:color w:val="000000"/>
          <w:lang w:val="en-US"/>
        </w:rPr>
        <w:t>S</w:t>
      </w:r>
      <w:r w:rsidRPr="00FC7594">
        <w:rPr>
          <w:rFonts w:cs="Arial"/>
          <w:bCs w:val="0"/>
          <w:color w:val="000000"/>
        </w:rPr>
        <w:t>upports</w:t>
      </w:r>
      <w:r w:rsidRPr="00FC7594">
        <w:rPr>
          <w:rFonts w:cs="Arial"/>
          <w:b w:val="0"/>
          <w:bCs w:val="0"/>
          <w:color w:val="000000"/>
        </w:rPr>
        <w:t xml:space="preserve"> mean any assistance, relationships or interactions that allow a</w:t>
      </w:r>
      <w:r w:rsidR="00F61050" w:rsidRPr="00FC7594">
        <w:rPr>
          <w:rFonts w:cs="Arial"/>
          <w:b w:val="0"/>
          <w:bCs w:val="0"/>
          <w:color w:val="000000"/>
          <w:lang w:val="en-US"/>
        </w:rPr>
        <w:t>n</w:t>
      </w:r>
      <w:r w:rsidRPr="00FC7594">
        <w:rPr>
          <w:rFonts w:cs="Arial"/>
          <w:b w:val="0"/>
          <w:bCs w:val="0"/>
          <w:color w:val="000000"/>
        </w:rPr>
        <w:t xml:space="preserve"> </w:t>
      </w:r>
      <w:r w:rsidR="00F61050" w:rsidRPr="00FC7594">
        <w:rPr>
          <w:rFonts w:cs="Arial"/>
          <w:b w:val="0"/>
          <w:bCs w:val="0"/>
          <w:color w:val="000000"/>
          <w:lang w:val="en-US"/>
        </w:rPr>
        <w:t>individual</w:t>
      </w:r>
      <w:r w:rsidRPr="00FC7594">
        <w:rPr>
          <w:rFonts w:cs="Arial"/>
          <w:b w:val="0"/>
          <w:bCs w:val="0"/>
          <w:color w:val="000000"/>
        </w:rPr>
        <w:t xml:space="preserve"> to maintain employment in ways that correspond to the typical work routines and social interactions of other employees. Natural supports may be developed through relationships with</w:t>
      </w:r>
      <w:r w:rsidR="00695129" w:rsidRPr="00FC7594">
        <w:rPr>
          <w:rFonts w:cs="Arial"/>
          <w:b w:val="0"/>
          <w:bCs w:val="0"/>
          <w:color w:val="000000"/>
          <w:lang w:val="en-US"/>
        </w:rPr>
        <w:t xml:space="preserve"> </w:t>
      </w:r>
      <w:r w:rsidRPr="00FC7594">
        <w:rPr>
          <w:rFonts w:cs="Arial"/>
          <w:b w:val="0"/>
          <w:bCs w:val="0"/>
          <w:color w:val="000000"/>
          <w:lang w:val="en-US"/>
        </w:rPr>
        <w:t>co-workers</w:t>
      </w:r>
      <w:r w:rsidRPr="00FC7594">
        <w:rPr>
          <w:rFonts w:cs="Arial"/>
          <w:b w:val="0"/>
          <w:bCs w:val="0"/>
          <w:color w:val="000000"/>
        </w:rPr>
        <w:t xml:space="preserve"> or put into place by the adaptation of the work environment itself, depending on the support needs of the </w:t>
      </w:r>
      <w:r w:rsidR="00F61050" w:rsidRPr="00FC7594">
        <w:rPr>
          <w:rFonts w:cs="Arial"/>
          <w:b w:val="0"/>
          <w:bCs w:val="0"/>
          <w:color w:val="000000"/>
          <w:lang w:val="en-US"/>
        </w:rPr>
        <w:t>individual</w:t>
      </w:r>
      <w:r w:rsidRPr="00FC7594">
        <w:rPr>
          <w:rFonts w:cs="Arial"/>
          <w:b w:val="0"/>
          <w:bCs w:val="0"/>
          <w:color w:val="000000"/>
        </w:rPr>
        <w:t xml:space="preserve"> and the environment.</w:t>
      </w:r>
    </w:p>
    <w:p w14:paraId="34DE75A7" w14:textId="15D179D0" w:rsidR="00FC7594" w:rsidRDefault="000C7702" w:rsidP="00B90645">
      <w:pPr>
        <w:pStyle w:val="Title"/>
        <w:numPr>
          <w:ilvl w:val="2"/>
          <w:numId w:val="7"/>
        </w:numPr>
        <w:tabs>
          <w:tab w:val="left" w:pos="630"/>
        </w:tabs>
        <w:spacing w:after="120"/>
        <w:jc w:val="both"/>
        <w:rPr>
          <w:rFonts w:cs="Arial"/>
          <w:b w:val="0"/>
          <w:bCs w:val="0"/>
          <w:color w:val="000000"/>
          <w:lang w:val="en-US"/>
        </w:rPr>
      </w:pPr>
      <w:r w:rsidRPr="00FC7594">
        <w:rPr>
          <w:rFonts w:cs="Arial"/>
          <w:bCs w:val="0"/>
          <w:color w:val="000000"/>
        </w:rPr>
        <w:t xml:space="preserve">Ongoing </w:t>
      </w:r>
      <w:r w:rsidR="00E517B4" w:rsidRPr="00FC7594">
        <w:rPr>
          <w:rFonts w:cs="Arial"/>
          <w:bCs w:val="0"/>
          <w:color w:val="000000"/>
          <w:lang w:val="en-US"/>
        </w:rPr>
        <w:t>S</w:t>
      </w:r>
      <w:r w:rsidRPr="00FC7594">
        <w:rPr>
          <w:rFonts w:cs="Arial"/>
          <w:bCs w:val="0"/>
          <w:color w:val="000000"/>
        </w:rPr>
        <w:t xml:space="preserve">upport </w:t>
      </w:r>
      <w:r w:rsidR="00E517B4" w:rsidRPr="00FC7594">
        <w:rPr>
          <w:rFonts w:cs="Arial"/>
          <w:bCs w:val="0"/>
          <w:color w:val="000000"/>
          <w:lang w:val="en-US"/>
        </w:rPr>
        <w:t>S</w:t>
      </w:r>
      <w:r w:rsidRPr="00FC7594">
        <w:rPr>
          <w:rFonts w:cs="Arial"/>
          <w:bCs w:val="0"/>
          <w:color w:val="000000"/>
        </w:rPr>
        <w:t xml:space="preserve">ervices, </w:t>
      </w:r>
      <w:r w:rsidRPr="00FC7594">
        <w:rPr>
          <w:rFonts w:cs="Arial"/>
          <w:b w:val="0"/>
          <w:bCs w:val="0"/>
          <w:color w:val="000000"/>
        </w:rPr>
        <w:t>as used</w:t>
      </w:r>
      <w:r w:rsidRPr="00FC7594">
        <w:rPr>
          <w:rFonts w:cs="Arial"/>
          <w:b w:val="0"/>
          <w:bCs w:val="0"/>
          <w:color w:val="000000"/>
          <w:lang w:val="en-US"/>
        </w:rPr>
        <w:t xml:space="preserve"> </w:t>
      </w:r>
      <w:r w:rsidRPr="00FC7594">
        <w:rPr>
          <w:rFonts w:cs="Arial"/>
          <w:b w:val="0"/>
          <w:bCs w:val="0"/>
          <w:color w:val="000000"/>
        </w:rPr>
        <w:t>in the definition of supported</w:t>
      </w:r>
      <w:r w:rsidRPr="00FC7594">
        <w:rPr>
          <w:rFonts w:cs="Arial"/>
          <w:b w:val="0"/>
          <w:bCs w:val="0"/>
          <w:color w:val="000000"/>
          <w:lang w:val="en-US"/>
        </w:rPr>
        <w:t xml:space="preserve"> </w:t>
      </w:r>
      <w:r w:rsidRPr="00FC7594">
        <w:rPr>
          <w:rFonts w:cs="Arial"/>
          <w:b w:val="0"/>
          <w:bCs w:val="0"/>
          <w:color w:val="000000"/>
        </w:rPr>
        <w:t>employment, means services that</w:t>
      </w:r>
      <w:r w:rsidR="00B471D5" w:rsidRPr="00FC7594">
        <w:rPr>
          <w:rFonts w:cs="Arial"/>
          <w:b w:val="0"/>
          <w:bCs w:val="0"/>
          <w:color w:val="000000"/>
          <w:lang w:val="en-US"/>
        </w:rPr>
        <w:t>:</w:t>
      </w:r>
    </w:p>
    <w:p w14:paraId="6950C719" w14:textId="77777777" w:rsidR="00B471D5" w:rsidRPr="00FC7594" w:rsidRDefault="00B471D5" w:rsidP="00B90645">
      <w:pPr>
        <w:pStyle w:val="Title"/>
        <w:numPr>
          <w:ilvl w:val="3"/>
          <w:numId w:val="7"/>
        </w:numPr>
        <w:tabs>
          <w:tab w:val="left" w:pos="630"/>
        </w:tabs>
        <w:spacing w:after="120"/>
        <w:jc w:val="both"/>
        <w:rPr>
          <w:rFonts w:cs="Arial"/>
          <w:b w:val="0"/>
          <w:bCs w:val="0"/>
          <w:color w:val="000000"/>
        </w:rPr>
      </w:pPr>
      <w:r w:rsidRPr="00FC7594">
        <w:rPr>
          <w:rFonts w:cs="Arial"/>
          <w:b w:val="0"/>
          <w:bCs w:val="0"/>
          <w:color w:val="000000"/>
        </w:rPr>
        <w:t>Are needed to support and maintain an individual with a most significant disability, including a youth with a most significant disability, in supported employment;</w:t>
      </w:r>
    </w:p>
    <w:p w14:paraId="5AF2F800" w14:textId="77777777" w:rsidR="00B471D5" w:rsidRPr="000359FD" w:rsidRDefault="00B471D5" w:rsidP="00B90645">
      <w:pPr>
        <w:pStyle w:val="Title"/>
        <w:numPr>
          <w:ilvl w:val="3"/>
          <w:numId w:val="7"/>
        </w:numPr>
        <w:tabs>
          <w:tab w:val="left" w:pos="630"/>
        </w:tabs>
        <w:spacing w:after="120"/>
        <w:jc w:val="both"/>
        <w:rPr>
          <w:rFonts w:cs="Arial"/>
          <w:b w:val="0"/>
          <w:bCs w:val="0"/>
          <w:color w:val="000000"/>
        </w:rPr>
      </w:pPr>
      <w:r w:rsidRPr="000359FD">
        <w:rPr>
          <w:rFonts w:cs="Arial"/>
          <w:b w:val="0"/>
          <w:bCs w:val="0"/>
          <w:color w:val="000000"/>
        </w:rPr>
        <w:t>Are identified based on a determination by the DRS of the individual’s need as specified in an individualized plan for employment;</w:t>
      </w:r>
    </w:p>
    <w:p w14:paraId="362103BF" w14:textId="77777777" w:rsidR="00B471D5" w:rsidRPr="000359FD" w:rsidRDefault="00B471D5" w:rsidP="00B90645">
      <w:pPr>
        <w:pStyle w:val="Title"/>
        <w:numPr>
          <w:ilvl w:val="3"/>
          <w:numId w:val="7"/>
        </w:numPr>
        <w:tabs>
          <w:tab w:val="left" w:pos="630"/>
        </w:tabs>
        <w:spacing w:after="120"/>
        <w:jc w:val="both"/>
        <w:rPr>
          <w:rFonts w:cs="Arial"/>
          <w:b w:val="0"/>
          <w:bCs w:val="0"/>
          <w:color w:val="000000"/>
        </w:rPr>
      </w:pPr>
      <w:r w:rsidRPr="000359FD">
        <w:rPr>
          <w:rFonts w:cs="Arial"/>
          <w:b w:val="0"/>
          <w:bCs w:val="0"/>
          <w:color w:val="000000"/>
        </w:rPr>
        <w:lastRenderedPageBreak/>
        <w:t>Are furnished by the DRS from the time of job placement until transition to extended services, unless post-employment services are provided following transition, and thereafter by one or more extended services providers throughout the individual’s term of employment in a particular job placement;</w:t>
      </w:r>
    </w:p>
    <w:p w14:paraId="2B9997DF" w14:textId="23C34421" w:rsidR="00B471D5" w:rsidRPr="000359FD" w:rsidRDefault="00B471D5" w:rsidP="00B90645">
      <w:pPr>
        <w:pStyle w:val="Title"/>
        <w:numPr>
          <w:ilvl w:val="3"/>
          <w:numId w:val="7"/>
        </w:numPr>
        <w:tabs>
          <w:tab w:val="left" w:pos="630"/>
        </w:tabs>
        <w:spacing w:after="120"/>
        <w:jc w:val="both"/>
        <w:rPr>
          <w:rFonts w:cs="Arial"/>
          <w:b w:val="0"/>
          <w:bCs w:val="0"/>
          <w:color w:val="000000"/>
        </w:rPr>
      </w:pPr>
      <w:r w:rsidRPr="000359FD">
        <w:rPr>
          <w:rFonts w:cs="Arial"/>
          <w:b w:val="0"/>
          <w:bCs w:val="0"/>
          <w:color w:val="000000"/>
        </w:rPr>
        <w:t>Include an assessment of employment stability and provision of specific services or the coordination of services at or away from the worksite that are needed to maintain stability</w:t>
      </w:r>
      <w:r w:rsidR="00372A3F">
        <w:rPr>
          <w:rFonts w:cs="Arial"/>
          <w:b w:val="0"/>
          <w:bCs w:val="0"/>
          <w:color w:val="000000"/>
          <w:lang w:val="en-US"/>
        </w:rPr>
        <w:t xml:space="preserve"> </w:t>
      </w:r>
      <w:r w:rsidR="00372A3F" w:rsidRPr="000359FD">
        <w:rPr>
          <w:rFonts w:cs="Arial"/>
          <w:b w:val="0"/>
          <w:bCs w:val="0"/>
          <w:color w:val="000000"/>
        </w:rPr>
        <w:t>based on:</w:t>
      </w:r>
    </w:p>
    <w:p w14:paraId="1110516B" w14:textId="073D8B3D" w:rsidR="00B471D5" w:rsidRPr="000359FD" w:rsidRDefault="00B471D5" w:rsidP="007B4002">
      <w:pPr>
        <w:pStyle w:val="Title"/>
        <w:numPr>
          <w:ilvl w:val="4"/>
          <w:numId w:val="7"/>
        </w:numPr>
        <w:tabs>
          <w:tab w:val="left" w:pos="630"/>
        </w:tabs>
        <w:spacing w:after="120"/>
        <w:ind w:hanging="180"/>
        <w:jc w:val="both"/>
        <w:rPr>
          <w:rFonts w:cs="Arial"/>
          <w:b w:val="0"/>
          <w:bCs w:val="0"/>
          <w:color w:val="000000"/>
          <w:lang w:val="en-US"/>
        </w:rPr>
      </w:pPr>
      <w:r w:rsidRPr="000359FD">
        <w:rPr>
          <w:rFonts w:cs="Arial"/>
          <w:b w:val="0"/>
          <w:bCs w:val="0"/>
          <w:color w:val="000000"/>
          <w:lang w:val="en-US"/>
        </w:rPr>
        <w:t>At a minimum, twice-monthly monitoring at the worksite of each individual in supported employment; or</w:t>
      </w:r>
    </w:p>
    <w:p w14:paraId="3D655BA8" w14:textId="7295E7CA" w:rsidR="00FF35B1" w:rsidRPr="00CB6E65" w:rsidRDefault="00B471D5" w:rsidP="007B4002">
      <w:pPr>
        <w:pStyle w:val="Title"/>
        <w:numPr>
          <w:ilvl w:val="4"/>
          <w:numId w:val="7"/>
        </w:numPr>
        <w:tabs>
          <w:tab w:val="left" w:pos="630"/>
        </w:tabs>
        <w:spacing w:after="120"/>
        <w:ind w:hanging="180"/>
        <w:jc w:val="both"/>
        <w:rPr>
          <w:color w:val="000000"/>
        </w:rPr>
      </w:pPr>
      <w:r w:rsidRPr="00CB6E65">
        <w:rPr>
          <w:rFonts w:cs="Arial"/>
          <w:b w:val="0"/>
          <w:bCs w:val="0"/>
          <w:color w:val="000000"/>
          <w:lang w:val="en-US"/>
        </w:rPr>
        <w:t xml:space="preserve">If </w:t>
      </w:r>
      <w:r w:rsidRPr="00CB6E65">
        <w:rPr>
          <w:rFonts w:cs="Arial"/>
          <w:b w:val="0"/>
          <w:bCs w:val="0"/>
          <w:color w:val="000000"/>
        </w:rPr>
        <w:t>under</w:t>
      </w:r>
      <w:r w:rsidRPr="00CB6E65">
        <w:rPr>
          <w:rFonts w:cs="Arial"/>
          <w:b w:val="0"/>
          <w:bCs w:val="0"/>
          <w:color w:val="000000"/>
          <w:lang w:val="en-US"/>
        </w:rPr>
        <w:t xml:space="preserve"> specific circumstances, especially at the request of the individual, the individualized plan for employment provides for off-site monitoring, twice monthly meetings with the individual;</w:t>
      </w:r>
    </w:p>
    <w:p w14:paraId="6367CDAA" w14:textId="77777777" w:rsidR="002E33EA" w:rsidRPr="000359FD" w:rsidRDefault="00B471D5" w:rsidP="00B90645">
      <w:pPr>
        <w:pStyle w:val="Title"/>
        <w:numPr>
          <w:ilvl w:val="3"/>
          <w:numId w:val="7"/>
        </w:numPr>
        <w:tabs>
          <w:tab w:val="left" w:pos="630"/>
        </w:tabs>
        <w:spacing w:after="120"/>
        <w:jc w:val="both"/>
        <w:rPr>
          <w:rFonts w:cs="Arial"/>
          <w:b w:val="0"/>
          <w:bCs w:val="0"/>
          <w:color w:val="000000"/>
        </w:rPr>
      </w:pPr>
      <w:r w:rsidRPr="00E226AD">
        <w:rPr>
          <w:rFonts w:cs="Arial"/>
          <w:b w:val="0"/>
          <w:bCs w:val="0"/>
          <w:color w:val="000000"/>
        </w:rPr>
        <w:t>Consist</w:t>
      </w:r>
      <w:r w:rsidRPr="000359FD">
        <w:rPr>
          <w:rFonts w:cs="Arial"/>
          <w:b w:val="0"/>
          <w:bCs w:val="0"/>
          <w:color w:val="000000"/>
          <w:lang w:val="en-US"/>
        </w:rPr>
        <w:t xml:space="preserve"> of:</w:t>
      </w:r>
      <w:r w:rsidR="002E33EA" w:rsidRPr="000359FD">
        <w:rPr>
          <w:rFonts w:cs="Arial"/>
          <w:b w:val="0"/>
          <w:bCs w:val="0"/>
          <w:color w:val="000000"/>
        </w:rPr>
        <w:t xml:space="preserve"> </w:t>
      </w:r>
    </w:p>
    <w:p w14:paraId="4E206FAA" w14:textId="366409B5" w:rsidR="0033388C" w:rsidRPr="00A03AF8" w:rsidRDefault="00B471D5" w:rsidP="007B4002">
      <w:pPr>
        <w:pStyle w:val="Title"/>
        <w:numPr>
          <w:ilvl w:val="4"/>
          <w:numId w:val="7"/>
        </w:numPr>
        <w:tabs>
          <w:tab w:val="left" w:pos="630"/>
        </w:tabs>
        <w:spacing w:after="120"/>
        <w:ind w:hanging="180"/>
        <w:jc w:val="both"/>
        <w:rPr>
          <w:rFonts w:cs="Arial"/>
          <w:b w:val="0"/>
          <w:bCs w:val="0"/>
          <w:color w:val="000000"/>
          <w:lang w:val="en-US"/>
        </w:rPr>
      </w:pPr>
      <w:r w:rsidRPr="000359FD">
        <w:rPr>
          <w:rFonts w:cs="Arial"/>
          <w:b w:val="0"/>
          <w:bCs w:val="0"/>
          <w:color w:val="000000"/>
          <w:lang w:val="en-US"/>
        </w:rPr>
        <w:t>Any</w:t>
      </w:r>
      <w:r w:rsidR="0091385E" w:rsidRPr="000359FD">
        <w:rPr>
          <w:rFonts w:cs="Arial"/>
          <w:b w:val="0"/>
          <w:bCs w:val="0"/>
          <w:color w:val="000000"/>
          <w:lang w:val="en-US"/>
        </w:rPr>
        <w:t xml:space="preserve"> </w:t>
      </w:r>
      <w:r w:rsidRPr="000359FD">
        <w:rPr>
          <w:rFonts w:cs="Arial"/>
          <w:b w:val="0"/>
          <w:bCs w:val="0"/>
          <w:color w:val="000000"/>
          <w:lang w:val="en-US"/>
        </w:rPr>
        <w:t xml:space="preserve">particularized assessment supplementary to the comprehensive assessment of rehabilitation needs described </w:t>
      </w:r>
      <w:r w:rsidR="0011345B" w:rsidRPr="000359FD">
        <w:rPr>
          <w:rFonts w:cs="Arial"/>
          <w:b w:val="0"/>
          <w:bCs w:val="0"/>
          <w:color w:val="000000"/>
          <w:u w:val="single"/>
          <w:lang w:val="en-US"/>
        </w:rPr>
        <w:t>at 34 C.F.R. § 361.5(c)(5)(ii)</w:t>
      </w:r>
      <w:r w:rsidRPr="000359FD">
        <w:rPr>
          <w:rFonts w:cs="Arial"/>
          <w:b w:val="0"/>
          <w:bCs w:val="0"/>
          <w:color w:val="000000"/>
          <w:lang w:val="en-US"/>
        </w:rPr>
        <w:t>;</w:t>
      </w:r>
      <w:r w:rsidR="0033388C" w:rsidRPr="00A03AF8">
        <w:rPr>
          <w:rFonts w:cs="Arial"/>
          <w:b w:val="0"/>
          <w:bCs w:val="0"/>
          <w:color w:val="000000"/>
          <w:lang w:val="en-US"/>
        </w:rPr>
        <w:t xml:space="preserve"> </w:t>
      </w:r>
    </w:p>
    <w:p w14:paraId="0E5A8591" w14:textId="2BEF147D" w:rsidR="0033388C" w:rsidRPr="000359FD" w:rsidRDefault="00B471D5" w:rsidP="007B4002">
      <w:pPr>
        <w:pStyle w:val="Title"/>
        <w:numPr>
          <w:ilvl w:val="4"/>
          <w:numId w:val="7"/>
        </w:numPr>
        <w:tabs>
          <w:tab w:val="left" w:pos="630"/>
        </w:tabs>
        <w:spacing w:after="120"/>
        <w:ind w:hanging="180"/>
        <w:jc w:val="both"/>
        <w:rPr>
          <w:rFonts w:cs="Arial"/>
          <w:b w:val="0"/>
          <w:bCs w:val="0"/>
          <w:color w:val="000000"/>
          <w:lang w:val="en-US"/>
        </w:rPr>
      </w:pPr>
      <w:r w:rsidRPr="000359FD">
        <w:rPr>
          <w:rFonts w:cs="Arial"/>
          <w:b w:val="0"/>
          <w:bCs w:val="0"/>
          <w:color w:val="000000"/>
          <w:lang w:val="en-US"/>
        </w:rPr>
        <w:t>The provision of skilled job trainers who accompany the individual for intensive job skill training at the work site;</w:t>
      </w:r>
      <w:r w:rsidR="0033388C" w:rsidRPr="000359FD">
        <w:rPr>
          <w:rFonts w:cs="Arial"/>
          <w:b w:val="0"/>
          <w:bCs w:val="0"/>
          <w:color w:val="000000"/>
          <w:lang w:val="en-US"/>
        </w:rPr>
        <w:t xml:space="preserve"> </w:t>
      </w:r>
    </w:p>
    <w:p w14:paraId="1C6FA13C" w14:textId="11BDE2B6" w:rsidR="0033388C" w:rsidRPr="000359FD" w:rsidRDefault="00372A3F" w:rsidP="007B4002">
      <w:pPr>
        <w:pStyle w:val="Title"/>
        <w:numPr>
          <w:ilvl w:val="4"/>
          <w:numId w:val="7"/>
        </w:numPr>
        <w:tabs>
          <w:tab w:val="left" w:pos="630"/>
        </w:tabs>
        <w:spacing w:after="120"/>
        <w:ind w:hanging="180"/>
        <w:jc w:val="both"/>
        <w:rPr>
          <w:rFonts w:cs="Arial"/>
          <w:b w:val="0"/>
          <w:bCs w:val="0"/>
          <w:color w:val="000000"/>
          <w:lang w:val="en-US"/>
        </w:rPr>
      </w:pPr>
      <w:r>
        <w:rPr>
          <w:rFonts w:cs="Arial"/>
          <w:b w:val="0"/>
          <w:bCs w:val="0"/>
          <w:color w:val="000000"/>
          <w:lang w:val="en-US"/>
        </w:rPr>
        <w:t>J</w:t>
      </w:r>
      <w:r w:rsidR="00B471D5" w:rsidRPr="000359FD">
        <w:rPr>
          <w:rFonts w:cs="Arial"/>
          <w:b w:val="0"/>
          <w:bCs w:val="0"/>
          <w:color w:val="000000"/>
          <w:lang w:val="en-US"/>
        </w:rPr>
        <w:t>ob development and training;</w:t>
      </w:r>
      <w:r w:rsidR="0033388C" w:rsidRPr="000359FD">
        <w:rPr>
          <w:rFonts w:cs="Arial"/>
          <w:b w:val="0"/>
          <w:bCs w:val="0"/>
          <w:color w:val="000000"/>
          <w:lang w:val="en-US"/>
        </w:rPr>
        <w:t xml:space="preserve"> </w:t>
      </w:r>
    </w:p>
    <w:p w14:paraId="29B7C8C1" w14:textId="23F04B4C" w:rsidR="0033388C" w:rsidRPr="000359FD" w:rsidRDefault="00B471D5" w:rsidP="007B4002">
      <w:pPr>
        <w:pStyle w:val="Title"/>
        <w:numPr>
          <w:ilvl w:val="4"/>
          <w:numId w:val="7"/>
        </w:numPr>
        <w:tabs>
          <w:tab w:val="left" w:pos="630"/>
        </w:tabs>
        <w:spacing w:after="120"/>
        <w:ind w:hanging="180"/>
        <w:jc w:val="both"/>
        <w:rPr>
          <w:rFonts w:cs="Arial"/>
          <w:b w:val="0"/>
          <w:bCs w:val="0"/>
          <w:color w:val="000000"/>
          <w:lang w:val="en-US"/>
        </w:rPr>
      </w:pPr>
      <w:r w:rsidRPr="000359FD">
        <w:rPr>
          <w:rFonts w:cs="Arial"/>
          <w:b w:val="0"/>
          <w:bCs w:val="0"/>
          <w:color w:val="000000"/>
          <w:lang w:val="en-US"/>
        </w:rPr>
        <w:t>Social skills training;</w:t>
      </w:r>
      <w:r w:rsidR="0033388C" w:rsidRPr="000359FD">
        <w:rPr>
          <w:rFonts w:cs="Arial"/>
          <w:b w:val="0"/>
          <w:bCs w:val="0"/>
          <w:color w:val="000000"/>
          <w:lang w:val="en-US"/>
        </w:rPr>
        <w:t xml:space="preserve"> </w:t>
      </w:r>
    </w:p>
    <w:p w14:paraId="38EF6E2A" w14:textId="1D3579C8" w:rsidR="0033388C" w:rsidRPr="000359FD" w:rsidRDefault="00B471D5" w:rsidP="007B4002">
      <w:pPr>
        <w:pStyle w:val="Title"/>
        <w:numPr>
          <w:ilvl w:val="4"/>
          <w:numId w:val="7"/>
        </w:numPr>
        <w:tabs>
          <w:tab w:val="left" w:pos="630"/>
        </w:tabs>
        <w:spacing w:after="120"/>
        <w:ind w:hanging="180"/>
        <w:jc w:val="both"/>
        <w:rPr>
          <w:rFonts w:cs="Arial"/>
          <w:b w:val="0"/>
          <w:bCs w:val="0"/>
          <w:color w:val="000000"/>
          <w:lang w:val="en-US"/>
        </w:rPr>
      </w:pPr>
      <w:r w:rsidRPr="000359FD">
        <w:rPr>
          <w:rFonts w:cs="Arial"/>
          <w:b w:val="0"/>
          <w:bCs w:val="0"/>
          <w:color w:val="000000"/>
          <w:lang w:val="en-US"/>
        </w:rPr>
        <w:t>Regular observation or supervision of the individual;</w:t>
      </w:r>
      <w:r w:rsidR="0033388C" w:rsidRPr="000359FD">
        <w:rPr>
          <w:rFonts w:cs="Arial"/>
          <w:b w:val="0"/>
          <w:bCs w:val="0"/>
          <w:color w:val="000000"/>
          <w:lang w:val="en-US"/>
        </w:rPr>
        <w:t xml:space="preserve"> </w:t>
      </w:r>
    </w:p>
    <w:p w14:paraId="594D6142" w14:textId="04452F29" w:rsidR="0033388C" w:rsidRPr="000359FD" w:rsidRDefault="00B471D5" w:rsidP="007B4002">
      <w:pPr>
        <w:pStyle w:val="Title"/>
        <w:numPr>
          <w:ilvl w:val="4"/>
          <w:numId w:val="7"/>
        </w:numPr>
        <w:tabs>
          <w:tab w:val="left" w:pos="630"/>
        </w:tabs>
        <w:spacing w:after="120"/>
        <w:ind w:hanging="180"/>
        <w:jc w:val="both"/>
        <w:rPr>
          <w:rFonts w:cs="Arial"/>
          <w:b w:val="0"/>
          <w:bCs w:val="0"/>
          <w:color w:val="000000"/>
          <w:lang w:val="en-US"/>
        </w:rPr>
      </w:pPr>
      <w:r w:rsidRPr="000359FD">
        <w:rPr>
          <w:rFonts w:cs="Arial"/>
          <w:b w:val="0"/>
          <w:bCs w:val="0"/>
          <w:color w:val="000000"/>
          <w:lang w:val="en-US"/>
        </w:rPr>
        <w:t>Follow-up services including regular contact with the employers, the individuals, the parents, family members, guardians, advocates or authorized representatives of the individuals, and other suitable professional and informed advisors, in order to reinforce and stabilize the job placement;</w:t>
      </w:r>
      <w:r w:rsidR="0033388C" w:rsidRPr="000359FD">
        <w:rPr>
          <w:rFonts w:cs="Arial"/>
          <w:b w:val="0"/>
          <w:bCs w:val="0"/>
          <w:color w:val="000000"/>
          <w:lang w:val="en-US"/>
        </w:rPr>
        <w:t xml:space="preserve"> </w:t>
      </w:r>
    </w:p>
    <w:p w14:paraId="610FB36D" w14:textId="39A148DC" w:rsidR="0033388C" w:rsidRPr="000359FD" w:rsidRDefault="00B471D5" w:rsidP="007B4002">
      <w:pPr>
        <w:pStyle w:val="Title"/>
        <w:numPr>
          <w:ilvl w:val="4"/>
          <w:numId w:val="7"/>
        </w:numPr>
        <w:tabs>
          <w:tab w:val="left" w:pos="630"/>
        </w:tabs>
        <w:spacing w:after="120"/>
        <w:ind w:hanging="180"/>
        <w:jc w:val="both"/>
        <w:rPr>
          <w:rFonts w:cs="Arial"/>
          <w:b w:val="0"/>
          <w:bCs w:val="0"/>
          <w:color w:val="000000"/>
          <w:lang w:val="en-US"/>
        </w:rPr>
      </w:pPr>
      <w:r w:rsidRPr="000359FD">
        <w:rPr>
          <w:rFonts w:cs="Arial"/>
          <w:b w:val="0"/>
          <w:bCs w:val="0"/>
          <w:color w:val="000000"/>
          <w:lang w:val="en-US"/>
        </w:rPr>
        <w:t>Facilitation of natural supports at the worksite;</w:t>
      </w:r>
      <w:r w:rsidR="0033388C" w:rsidRPr="000359FD">
        <w:rPr>
          <w:rFonts w:cs="Arial"/>
          <w:b w:val="0"/>
          <w:bCs w:val="0"/>
          <w:color w:val="000000"/>
          <w:lang w:val="en-US"/>
        </w:rPr>
        <w:t xml:space="preserve"> </w:t>
      </w:r>
    </w:p>
    <w:p w14:paraId="1572E979" w14:textId="517C0110" w:rsidR="0033388C" w:rsidRPr="00A03AF8" w:rsidRDefault="00B471D5" w:rsidP="007B4002">
      <w:pPr>
        <w:pStyle w:val="Title"/>
        <w:numPr>
          <w:ilvl w:val="4"/>
          <w:numId w:val="7"/>
        </w:numPr>
        <w:tabs>
          <w:tab w:val="left" w:pos="630"/>
        </w:tabs>
        <w:spacing w:after="120"/>
        <w:ind w:hanging="180"/>
        <w:jc w:val="both"/>
        <w:rPr>
          <w:rFonts w:cs="Arial"/>
          <w:b w:val="0"/>
          <w:bCs w:val="0"/>
          <w:color w:val="000000"/>
          <w:lang w:val="en-US"/>
        </w:rPr>
      </w:pPr>
      <w:r w:rsidRPr="000359FD">
        <w:rPr>
          <w:rFonts w:cs="Arial"/>
          <w:b w:val="0"/>
          <w:bCs w:val="0"/>
          <w:color w:val="000000"/>
          <w:lang w:val="en-US"/>
        </w:rPr>
        <w:t>Any other service identified in the scope of vocational rehabilitation services for individuals, described in</w:t>
      </w:r>
      <w:r w:rsidR="00334133" w:rsidRPr="000359FD">
        <w:rPr>
          <w:rFonts w:cs="Arial"/>
          <w:b w:val="0"/>
          <w:bCs w:val="0"/>
          <w:color w:val="000000"/>
          <w:lang w:val="en-US"/>
        </w:rPr>
        <w:t xml:space="preserve"> </w:t>
      </w:r>
      <w:r w:rsidR="00334133" w:rsidRPr="000359FD">
        <w:rPr>
          <w:rFonts w:cs="Arial"/>
          <w:b w:val="0"/>
          <w:bCs w:val="0"/>
          <w:color w:val="000000"/>
          <w:u w:val="single"/>
          <w:lang w:val="en-US"/>
        </w:rPr>
        <w:t>34 C.FR.</w:t>
      </w:r>
      <w:r w:rsidRPr="00A03AF8">
        <w:rPr>
          <w:rFonts w:cs="Arial"/>
          <w:b w:val="0"/>
          <w:bCs w:val="0"/>
          <w:color w:val="000000"/>
          <w:lang w:val="en-US"/>
        </w:rPr>
        <w:t xml:space="preserve"> § 361.48(b); or</w:t>
      </w:r>
    </w:p>
    <w:p w14:paraId="5FFC83A2" w14:textId="7AC171B7" w:rsidR="004537C5" w:rsidRPr="000359FD" w:rsidRDefault="00B471D5" w:rsidP="007B4002">
      <w:pPr>
        <w:pStyle w:val="Title"/>
        <w:numPr>
          <w:ilvl w:val="4"/>
          <w:numId w:val="7"/>
        </w:numPr>
        <w:tabs>
          <w:tab w:val="left" w:pos="630"/>
        </w:tabs>
        <w:spacing w:after="120"/>
        <w:ind w:hanging="180"/>
        <w:jc w:val="both"/>
        <w:rPr>
          <w:rFonts w:cs="Arial"/>
          <w:b w:val="0"/>
          <w:bCs w:val="0"/>
          <w:color w:val="000000"/>
          <w:lang w:val="en-US"/>
        </w:rPr>
      </w:pPr>
      <w:r w:rsidRPr="000359FD">
        <w:rPr>
          <w:rFonts w:cs="Arial"/>
          <w:b w:val="0"/>
          <w:bCs w:val="0"/>
          <w:color w:val="000000"/>
          <w:lang w:val="en-US"/>
        </w:rPr>
        <w:t>Any service similar to the foregoing services.</w:t>
      </w:r>
    </w:p>
    <w:p w14:paraId="20907B87" w14:textId="533E9015" w:rsidR="009D0072" w:rsidRPr="001B26F7" w:rsidRDefault="009D0072" w:rsidP="00B90645">
      <w:pPr>
        <w:pStyle w:val="Title"/>
        <w:numPr>
          <w:ilvl w:val="2"/>
          <w:numId w:val="7"/>
        </w:numPr>
        <w:tabs>
          <w:tab w:val="left" w:pos="630"/>
        </w:tabs>
        <w:spacing w:after="120"/>
        <w:jc w:val="both"/>
        <w:rPr>
          <w:b w:val="0"/>
          <w:bCs w:val="0"/>
          <w:color w:val="000000"/>
        </w:rPr>
      </w:pPr>
      <w:r w:rsidRPr="004C1E08">
        <w:rPr>
          <w:color w:val="000000"/>
        </w:rPr>
        <w:t>Post-Employment Services</w:t>
      </w:r>
      <w:r w:rsidRPr="00096FD6">
        <w:rPr>
          <w:b w:val="0"/>
          <w:bCs w:val="0"/>
          <w:color w:val="000000"/>
        </w:rPr>
        <w:t xml:space="preserve"> </w:t>
      </w:r>
      <w:r w:rsidRPr="001B26F7">
        <w:rPr>
          <w:b w:val="0"/>
          <w:bCs w:val="0"/>
          <w:color w:val="000000"/>
        </w:rPr>
        <w:t>are defined in 34 C.F.R. § 361.5(c)(41) as one or more of the VR services identified in 34 C.F.R. § 361.48(b) that are provided subsequent to the achievement of an employment outcome and that are necessary for an individual with a disability to maintain, regain, or advance in employment, consistent with the individual’s unique strengths, resources, priorities, concerns, abilities, capabilities, interests, and informed choice. As described in the</w:t>
      </w:r>
      <w:r w:rsidR="001F4008" w:rsidRPr="001B26F7">
        <w:rPr>
          <w:b w:val="0"/>
          <w:bCs w:val="0"/>
          <w:color w:val="000000"/>
          <w:lang w:val="en-US"/>
        </w:rPr>
        <w:t xml:space="preserve"> n</w:t>
      </w:r>
      <w:r w:rsidRPr="001B26F7">
        <w:rPr>
          <w:b w:val="0"/>
          <w:bCs w:val="0"/>
          <w:color w:val="000000"/>
        </w:rPr>
        <w:t>ote following the regulatory definition of “post-employment services” at 34 C.F.R. § 361.5(c)(41), post-employment services are:</w:t>
      </w:r>
    </w:p>
    <w:p w14:paraId="61DFB27F" w14:textId="77777777" w:rsidR="009D0072" w:rsidRPr="001B26F7" w:rsidRDefault="009D0072" w:rsidP="00B90645">
      <w:pPr>
        <w:pStyle w:val="Title"/>
        <w:numPr>
          <w:ilvl w:val="3"/>
          <w:numId w:val="42"/>
        </w:numPr>
        <w:tabs>
          <w:tab w:val="left" w:pos="630"/>
        </w:tabs>
        <w:spacing w:after="120"/>
        <w:jc w:val="both"/>
        <w:rPr>
          <w:b w:val="0"/>
          <w:bCs w:val="0"/>
          <w:color w:val="000000"/>
        </w:rPr>
      </w:pPr>
      <w:r w:rsidRPr="001B26F7">
        <w:rPr>
          <w:rFonts w:cs="Arial"/>
          <w:b w:val="0"/>
          <w:bCs w:val="0"/>
          <w:color w:val="000000"/>
          <w:lang w:val="en-US"/>
        </w:rPr>
        <w:t>Provided</w:t>
      </w:r>
      <w:r w:rsidRPr="001B26F7">
        <w:rPr>
          <w:b w:val="0"/>
          <w:bCs w:val="0"/>
          <w:color w:val="000000"/>
        </w:rPr>
        <w:t xml:space="preserve"> under an amended individualized plan for employment (IPE); thus, a re-determination of eligibility is not required;</w:t>
      </w:r>
    </w:p>
    <w:p w14:paraId="5DCFA4C7" w14:textId="77777777" w:rsidR="009D0072" w:rsidRPr="001B26F7" w:rsidRDefault="009D0072" w:rsidP="00B90645">
      <w:pPr>
        <w:pStyle w:val="Title"/>
        <w:numPr>
          <w:ilvl w:val="3"/>
          <w:numId w:val="42"/>
        </w:numPr>
        <w:tabs>
          <w:tab w:val="left" w:pos="630"/>
        </w:tabs>
        <w:spacing w:after="120"/>
        <w:jc w:val="both"/>
        <w:rPr>
          <w:b w:val="0"/>
          <w:bCs w:val="0"/>
          <w:color w:val="000000"/>
        </w:rPr>
      </w:pPr>
      <w:r w:rsidRPr="001B26F7">
        <w:rPr>
          <w:b w:val="0"/>
          <w:bCs w:val="0"/>
          <w:color w:val="000000"/>
        </w:rPr>
        <w:t>Limited in scope and duration; and</w:t>
      </w:r>
    </w:p>
    <w:p w14:paraId="01F13CB0" w14:textId="77777777" w:rsidR="009D0072" w:rsidRPr="001B26F7" w:rsidRDefault="009D0072" w:rsidP="00B90645">
      <w:pPr>
        <w:pStyle w:val="Title"/>
        <w:numPr>
          <w:ilvl w:val="3"/>
          <w:numId w:val="42"/>
        </w:numPr>
        <w:tabs>
          <w:tab w:val="left" w:pos="630"/>
        </w:tabs>
        <w:spacing w:after="120"/>
        <w:jc w:val="both"/>
        <w:rPr>
          <w:b w:val="0"/>
          <w:bCs w:val="0"/>
          <w:color w:val="000000"/>
        </w:rPr>
      </w:pPr>
      <w:r w:rsidRPr="001B26F7">
        <w:rPr>
          <w:b w:val="0"/>
          <w:bCs w:val="0"/>
          <w:color w:val="000000"/>
        </w:rPr>
        <w:t>Available to meet rehabilitation needs that do not require a complex and comprehensive provision of services.</w:t>
      </w:r>
    </w:p>
    <w:p w14:paraId="1EB1EFFA" w14:textId="77777777" w:rsidR="009D0072" w:rsidRDefault="009D0072" w:rsidP="00B90645">
      <w:pPr>
        <w:pStyle w:val="ListParagraph"/>
        <w:spacing w:after="120"/>
        <w:ind w:left="1080"/>
        <w:jc w:val="both"/>
        <w:rPr>
          <w:b/>
          <w:bCs/>
          <w:color w:val="000000"/>
        </w:rPr>
      </w:pPr>
      <w:r w:rsidRPr="001B26F7">
        <w:rPr>
          <w:color w:val="000000"/>
        </w:rPr>
        <w:lastRenderedPageBreak/>
        <w:t>Thus, after the employment outcome has been achieved but before the individual is reported as having exited the VR program is the period of time that the individual is most likely to need discrete short-term services (i.e., post-employment services) to ensure that the employment outcome can be maintained.</w:t>
      </w:r>
    </w:p>
    <w:p w14:paraId="3EB8B58A" w14:textId="6AA837E5" w:rsidR="00FC7594" w:rsidRDefault="00AF0E32" w:rsidP="00B90645">
      <w:pPr>
        <w:pStyle w:val="Title"/>
        <w:numPr>
          <w:ilvl w:val="2"/>
          <w:numId w:val="44"/>
        </w:numPr>
        <w:tabs>
          <w:tab w:val="left" w:pos="630"/>
        </w:tabs>
        <w:spacing w:after="120"/>
        <w:jc w:val="both"/>
        <w:rPr>
          <w:rFonts w:cs="Arial"/>
          <w:b w:val="0"/>
          <w:bCs w:val="0"/>
          <w:color w:val="000000"/>
          <w:lang w:val="en-US"/>
        </w:rPr>
      </w:pPr>
      <w:r w:rsidRPr="00FC7594">
        <w:rPr>
          <w:rFonts w:cs="Arial"/>
          <w:bCs w:val="0"/>
        </w:rPr>
        <w:t>Rural Contractor</w:t>
      </w:r>
      <w:r w:rsidRPr="00FC7594">
        <w:rPr>
          <w:rFonts w:cs="Arial"/>
          <w:bCs w:val="0"/>
          <w:lang w:val="en-US"/>
        </w:rPr>
        <w:t xml:space="preserve"> </w:t>
      </w:r>
      <w:r w:rsidRPr="00FC7594">
        <w:rPr>
          <w:rFonts w:cs="Arial"/>
          <w:b w:val="0"/>
          <w:bCs w:val="0"/>
          <w:lang w:val="en-US"/>
        </w:rPr>
        <w:t>is a</w:t>
      </w:r>
      <w:r w:rsidRPr="00FC7594">
        <w:rPr>
          <w:rFonts w:cs="Arial"/>
          <w:b w:val="0"/>
          <w:bCs w:val="0"/>
        </w:rPr>
        <w:t xml:space="preserve"> Contractor whose primary service areas </w:t>
      </w:r>
      <w:r w:rsidRPr="00FC7594">
        <w:rPr>
          <w:rFonts w:cs="Arial"/>
          <w:b w:val="0"/>
          <w:bCs w:val="0"/>
          <w:lang w:val="en-US"/>
        </w:rPr>
        <w:t xml:space="preserve">are </w:t>
      </w:r>
      <w:r w:rsidRPr="00FC7594">
        <w:rPr>
          <w:rFonts w:cs="Arial"/>
          <w:b w:val="0"/>
          <w:bCs w:val="0"/>
        </w:rPr>
        <w:t>not covered by the Metro definition</w:t>
      </w:r>
      <w:r w:rsidR="00310CB3" w:rsidRPr="00FC7594">
        <w:rPr>
          <w:rFonts w:cs="Arial"/>
          <w:b w:val="0"/>
          <w:bCs w:val="0"/>
          <w:lang w:val="en-US"/>
        </w:rPr>
        <w:t>.</w:t>
      </w:r>
      <w:r w:rsidR="004537C5" w:rsidRPr="00FC7594">
        <w:rPr>
          <w:rFonts w:cs="Arial"/>
          <w:b w:val="0"/>
          <w:bCs w:val="0"/>
          <w:lang w:val="en-US"/>
        </w:rPr>
        <w:t xml:space="preserve"> </w:t>
      </w:r>
    </w:p>
    <w:p w14:paraId="3C6BACF1" w14:textId="7A4FBED4" w:rsidR="00FC7594" w:rsidRDefault="000C37A4" w:rsidP="00B90645">
      <w:pPr>
        <w:pStyle w:val="Title"/>
        <w:numPr>
          <w:ilvl w:val="2"/>
          <w:numId w:val="44"/>
        </w:numPr>
        <w:tabs>
          <w:tab w:val="left" w:pos="630"/>
        </w:tabs>
        <w:spacing w:after="120"/>
        <w:jc w:val="both"/>
        <w:rPr>
          <w:rFonts w:cs="Arial"/>
          <w:b w:val="0"/>
          <w:bCs w:val="0"/>
          <w:color w:val="000000"/>
          <w:lang w:val="en-US"/>
        </w:rPr>
      </w:pPr>
      <w:r w:rsidRPr="00FC7594">
        <w:rPr>
          <w:rFonts w:cs="Arial"/>
          <w:bCs w:val="0"/>
          <w:lang w:val="en-US"/>
        </w:rPr>
        <w:t xml:space="preserve">Short-term Basis </w:t>
      </w:r>
      <w:r w:rsidR="003400FB" w:rsidRPr="00FC7594">
        <w:rPr>
          <w:rFonts w:cs="Arial"/>
          <w:b w:val="0"/>
          <w:bCs w:val="0"/>
          <w:lang w:val="en-US"/>
        </w:rPr>
        <w:t>refers to an i</w:t>
      </w:r>
      <w:r w:rsidRPr="00FC7594">
        <w:rPr>
          <w:rFonts w:cs="Arial"/>
          <w:b w:val="0"/>
          <w:bCs w:val="0"/>
          <w:lang w:val="en-US"/>
        </w:rPr>
        <w:t>ndividual with a most significant disability</w:t>
      </w:r>
      <w:r w:rsidR="003400FB" w:rsidRPr="00FC7594">
        <w:rPr>
          <w:rFonts w:cs="Arial"/>
          <w:b w:val="0"/>
          <w:bCs w:val="0"/>
          <w:lang w:val="en-US"/>
        </w:rPr>
        <w:t>,</w:t>
      </w:r>
      <w:r w:rsidRPr="00FC7594">
        <w:rPr>
          <w:rFonts w:cs="Arial"/>
          <w:b w:val="0"/>
          <w:bCs w:val="0"/>
          <w:lang w:val="en-US"/>
        </w:rPr>
        <w:t xml:space="preserve"> whose supported employment in an integrated setting does not satisfy the criteria of competitive integrated employment, as defined in 34CFR361.5(c)(9) is considered to be working on a short-term basis toward competitive integrated employment so long as the individual can reasonably anticipate achieving com</w:t>
      </w:r>
      <w:r w:rsidR="003400FB" w:rsidRPr="00FC7594">
        <w:rPr>
          <w:rFonts w:cs="Arial"/>
          <w:b w:val="0"/>
          <w:bCs w:val="0"/>
          <w:lang w:val="en-US"/>
        </w:rPr>
        <w:t>petitive integrated employment</w:t>
      </w:r>
      <w:r w:rsidR="00E60E1C" w:rsidRPr="00FC7594">
        <w:rPr>
          <w:rFonts w:cs="Arial"/>
          <w:b w:val="0"/>
          <w:bCs w:val="0"/>
          <w:lang w:val="en-US"/>
        </w:rPr>
        <w:t>:</w:t>
      </w:r>
    </w:p>
    <w:p w14:paraId="70F2D3DC" w14:textId="49E9101F" w:rsidR="003400FB" w:rsidRPr="000359FD" w:rsidRDefault="003400FB" w:rsidP="00B90645">
      <w:pPr>
        <w:pStyle w:val="Title"/>
        <w:numPr>
          <w:ilvl w:val="3"/>
          <w:numId w:val="44"/>
        </w:numPr>
        <w:tabs>
          <w:tab w:val="left" w:pos="630"/>
        </w:tabs>
        <w:spacing w:after="120"/>
        <w:jc w:val="both"/>
        <w:rPr>
          <w:rFonts w:cs="Arial"/>
          <w:b w:val="0"/>
          <w:bCs w:val="0"/>
          <w:lang w:val="en-US"/>
        </w:rPr>
      </w:pPr>
      <w:r w:rsidRPr="000359FD">
        <w:rPr>
          <w:rFonts w:cs="Arial"/>
          <w:b w:val="0"/>
          <w:bCs w:val="0"/>
          <w:lang w:val="en-US"/>
        </w:rPr>
        <w:t>Within six</w:t>
      </w:r>
      <w:r w:rsidR="005C7CA0" w:rsidRPr="000359FD">
        <w:rPr>
          <w:rFonts w:cs="Arial"/>
          <w:b w:val="0"/>
          <w:bCs w:val="0"/>
          <w:lang w:val="en-US"/>
        </w:rPr>
        <w:t xml:space="preserve"> (6)</w:t>
      </w:r>
      <w:r w:rsidRPr="000359FD">
        <w:rPr>
          <w:rFonts w:cs="Arial"/>
          <w:b w:val="0"/>
          <w:bCs w:val="0"/>
          <w:lang w:val="en-US"/>
        </w:rPr>
        <w:t xml:space="preserve"> months of achieving a supported employment outcome; or,</w:t>
      </w:r>
    </w:p>
    <w:p w14:paraId="2EB68859" w14:textId="1301FF63" w:rsidR="00E04F51" w:rsidRPr="000359FD" w:rsidRDefault="003400FB" w:rsidP="00B90645">
      <w:pPr>
        <w:pStyle w:val="Title"/>
        <w:numPr>
          <w:ilvl w:val="3"/>
          <w:numId w:val="44"/>
        </w:numPr>
        <w:tabs>
          <w:tab w:val="left" w:pos="630"/>
        </w:tabs>
        <w:spacing w:after="120"/>
        <w:jc w:val="both"/>
        <w:rPr>
          <w:rFonts w:cs="Arial"/>
          <w:b w:val="0"/>
          <w:bCs w:val="0"/>
          <w:lang w:val="en-US"/>
        </w:rPr>
      </w:pPr>
      <w:r w:rsidRPr="000359FD">
        <w:rPr>
          <w:rFonts w:cs="Arial"/>
          <w:b w:val="0"/>
          <w:bCs w:val="0"/>
          <w:lang w:val="en-US"/>
        </w:rPr>
        <w:t xml:space="preserve">In limited </w:t>
      </w:r>
      <w:r w:rsidRPr="00E226AD">
        <w:rPr>
          <w:rFonts w:cs="Arial"/>
          <w:b w:val="0"/>
          <w:bCs w:val="0"/>
          <w:color w:val="000000"/>
        </w:rPr>
        <w:t>circumstances</w:t>
      </w:r>
      <w:r w:rsidRPr="000359FD">
        <w:rPr>
          <w:rFonts w:cs="Arial"/>
          <w:b w:val="0"/>
          <w:bCs w:val="0"/>
          <w:lang w:val="en-US"/>
        </w:rPr>
        <w:t xml:space="preserve">, within a period not to exceed </w:t>
      </w:r>
      <w:r w:rsidR="005C7CA0" w:rsidRPr="000359FD">
        <w:rPr>
          <w:rFonts w:cs="Arial"/>
          <w:b w:val="0"/>
          <w:bCs w:val="0"/>
          <w:lang w:val="en-US"/>
        </w:rPr>
        <w:t>twelve (</w:t>
      </w:r>
      <w:r w:rsidRPr="000359FD">
        <w:rPr>
          <w:rFonts w:cs="Arial"/>
          <w:b w:val="0"/>
          <w:bCs w:val="0"/>
          <w:lang w:val="en-US"/>
        </w:rPr>
        <w:t>12</w:t>
      </w:r>
      <w:r w:rsidR="005C7CA0" w:rsidRPr="000359FD">
        <w:rPr>
          <w:rFonts w:cs="Arial"/>
          <w:b w:val="0"/>
          <w:bCs w:val="0"/>
          <w:lang w:val="en-US"/>
        </w:rPr>
        <w:t>)</w:t>
      </w:r>
      <w:r w:rsidRPr="000359FD">
        <w:rPr>
          <w:rFonts w:cs="Arial"/>
          <w:b w:val="0"/>
          <w:bCs w:val="0"/>
          <w:lang w:val="en-US"/>
        </w:rPr>
        <w:t xml:space="preserve"> months from achievement of the supported employment outcome, if a longer period is necessary based on the needs of the individual, and the individual has demonstrated progress toward competitive earnings based on information contained in the case service record.</w:t>
      </w:r>
    </w:p>
    <w:p w14:paraId="6181F0A9" w14:textId="77777777" w:rsidR="00FC7594" w:rsidRPr="00E226AD" w:rsidRDefault="00FC7594" w:rsidP="00B90645">
      <w:pPr>
        <w:pStyle w:val="Title"/>
        <w:numPr>
          <w:ilvl w:val="2"/>
          <w:numId w:val="44"/>
        </w:numPr>
        <w:tabs>
          <w:tab w:val="left" w:pos="630"/>
        </w:tabs>
        <w:spacing w:after="120"/>
        <w:jc w:val="both"/>
        <w:rPr>
          <w:rFonts w:cs="Arial"/>
          <w:b w:val="0"/>
          <w:bCs w:val="0"/>
          <w:color w:val="000000"/>
          <w:lang w:val="en-US"/>
        </w:rPr>
      </w:pPr>
      <w:r w:rsidRPr="001673F3">
        <w:rPr>
          <w:color w:val="000000"/>
        </w:rPr>
        <w:t>Situational Assessment</w:t>
      </w:r>
      <w:r w:rsidRPr="00E226AD">
        <w:rPr>
          <w:b w:val="0"/>
          <w:bCs w:val="0"/>
          <w:color w:val="000000"/>
        </w:rPr>
        <w:t xml:space="preserve"> is used to determine the best match between an individual, a type of job, and a work environment. Situational assessment (also known as job sampling, on-the-job assessment, or environmental assessment), is assessment using actual employment and community settings.</w:t>
      </w:r>
    </w:p>
    <w:p w14:paraId="415ED81C" w14:textId="77777777" w:rsidR="00F66FFF" w:rsidRDefault="00784C25" w:rsidP="00B90645">
      <w:pPr>
        <w:pStyle w:val="Title"/>
        <w:numPr>
          <w:ilvl w:val="2"/>
          <w:numId w:val="44"/>
        </w:numPr>
        <w:tabs>
          <w:tab w:val="left" w:pos="630"/>
        </w:tabs>
        <w:spacing w:after="120"/>
        <w:jc w:val="both"/>
        <w:rPr>
          <w:rFonts w:cs="Arial"/>
          <w:b w:val="0"/>
          <w:bCs w:val="0"/>
          <w:color w:val="000000"/>
          <w:lang w:val="en-US"/>
        </w:rPr>
      </w:pPr>
      <w:r w:rsidRPr="00FC7594">
        <w:rPr>
          <w:rFonts w:cs="Arial"/>
          <w:bCs w:val="0"/>
          <w:color w:val="000000"/>
          <w:lang w:val="en-US"/>
        </w:rPr>
        <w:t>Supported Employment</w:t>
      </w:r>
      <w:r w:rsidR="00171E9E" w:rsidRPr="00FC7594">
        <w:rPr>
          <w:rFonts w:cs="Arial"/>
          <w:bCs w:val="0"/>
          <w:color w:val="000000"/>
          <w:lang w:val="en-US"/>
        </w:rPr>
        <w:t xml:space="preserve"> (SE)</w:t>
      </w:r>
      <w:r w:rsidRPr="00FC7594">
        <w:rPr>
          <w:rFonts w:cs="Arial"/>
          <w:b w:val="0"/>
          <w:bCs w:val="0"/>
          <w:color w:val="000000"/>
          <w:lang w:val="en-US"/>
        </w:rPr>
        <w:t xml:space="preserve"> </w:t>
      </w:r>
    </w:p>
    <w:p w14:paraId="53E018CF" w14:textId="01AB6DCE" w:rsidR="00FC7594" w:rsidRDefault="00784C25" w:rsidP="00B90645">
      <w:pPr>
        <w:pStyle w:val="Title"/>
        <w:numPr>
          <w:ilvl w:val="3"/>
          <w:numId w:val="44"/>
        </w:numPr>
        <w:tabs>
          <w:tab w:val="left" w:pos="630"/>
        </w:tabs>
        <w:spacing w:after="120"/>
        <w:jc w:val="both"/>
        <w:rPr>
          <w:rFonts w:cs="Arial"/>
          <w:b w:val="0"/>
          <w:bCs w:val="0"/>
          <w:color w:val="000000"/>
          <w:lang w:val="en-US"/>
        </w:rPr>
      </w:pPr>
      <w:r w:rsidRPr="00FC7594">
        <w:rPr>
          <w:rFonts w:cs="Arial"/>
          <w:b w:val="0"/>
          <w:bCs w:val="0"/>
          <w:color w:val="000000"/>
          <w:lang w:val="en-US"/>
        </w:rPr>
        <w:t xml:space="preserve">means competitive integrated employment, including </w:t>
      </w:r>
      <w:r w:rsidRPr="00096FD6">
        <w:rPr>
          <w:rFonts w:cs="Arial"/>
          <w:b w:val="0"/>
          <w:color w:val="000000"/>
          <w:lang w:val="en-US"/>
        </w:rPr>
        <w:t>customized employment</w:t>
      </w:r>
      <w:r w:rsidRPr="00FC7594">
        <w:rPr>
          <w:rFonts w:cs="Arial"/>
          <w:b w:val="0"/>
          <w:bCs w:val="0"/>
          <w:color w:val="000000"/>
          <w:lang w:val="en-US"/>
        </w:rPr>
        <w:t>, or employment in an integrated work setting in which an individual with a most significant disability, including a youth with the most significant disability, is working on a short term basis toward competitive integrated employment that is individualized, and customized</w:t>
      </w:r>
      <w:r w:rsidR="00211A61" w:rsidRPr="00FC7594">
        <w:rPr>
          <w:rFonts w:cs="Arial"/>
          <w:b w:val="0"/>
          <w:bCs w:val="0"/>
          <w:color w:val="000000"/>
          <w:lang w:val="en-US"/>
        </w:rPr>
        <w:t>,</w:t>
      </w:r>
      <w:r w:rsidRPr="00FC7594">
        <w:rPr>
          <w:rFonts w:cs="Arial"/>
          <w:b w:val="0"/>
          <w:bCs w:val="0"/>
          <w:color w:val="000000"/>
          <w:lang w:val="en-US"/>
        </w:rPr>
        <w:t xml:space="preserve"> consistent with the unique strengths, abilities, interests and informed choice of the individual including with ongoing support services for individuals with the most significant disabilities</w:t>
      </w:r>
      <w:r w:rsidR="004B2449" w:rsidRPr="00FC7594">
        <w:rPr>
          <w:rFonts w:cs="Arial"/>
          <w:b w:val="0"/>
          <w:bCs w:val="0"/>
          <w:color w:val="000000"/>
          <w:lang w:val="en-US"/>
        </w:rPr>
        <w:t>:</w:t>
      </w:r>
    </w:p>
    <w:p w14:paraId="55BEA7DA" w14:textId="2C182E9B" w:rsidR="00784C25" w:rsidRPr="000359FD" w:rsidRDefault="004B2449" w:rsidP="007B4002">
      <w:pPr>
        <w:pStyle w:val="BodyText"/>
        <w:numPr>
          <w:ilvl w:val="4"/>
          <w:numId w:val="14"/>
        </w:numPr>
        <w:spacing w:after="120"/>
        <w:ind w:left="1800" w:hanging="180"/>
        <w:rPr>
          <w:rFonts w:cs="Arial"/>
          <w:color w:val="000000"/>
          <w:lang w:val="en-US"/>
        </w:rPr>
      </w:pPr>
      <w:r w:rsidRPr="000359FD">
        <w:rPr>
          <w:rFonts w:cs="Arial"/>
          <w:b/>
          <w:bCs/>
          <w:color w:val="000000"/>
        </w:rPr>
        <w:t xml:space="preserve">For whom </w:t>
      </w:r>
      <w:r w:rsidRPr="004C1E08">
        <w:rPr>
          <w:rFonts w:cs="Arial"/>
          <w:b/>
          <w:bCs/>
          <w:color w:val="000000"/>
        </w:rPr>
        <w:t>competitive</w:t>
      </w:r>
      <w:r w:rsidRPr="000359FD">
        <w:rPr>
          <w:rFonts w:cs="Arial"/>
          <w:b/>
          <w:bCs/>
          <w:color w:val="000000"/>
        </w:rPr>
        <w:t xml:space="preserve"> integrated employment has not historically occurred, or for whom competitive integrated employment has been interrupted or intermittent as a result of a significant disability; and</w:t>
      </w:r>
    </w:p>
    <w:p w14:paraId="0E3A2972" w14:textId="5293FFAF" w:rsidR="00784C25" w:rsidRDefault="00784C25" w:rsidP="007B4002">
      <w:pPr>
        <w:pStyle w:val="BodyText"/>
        <w:numPr>
          <w:ilvl w:val="4"/>
          <w:numId w:val="14"/>
        </w:numPr>
        <w:spacing w:after="120"/>
        <w:ind w:left="1800" w:hanging="180"/>
        <w:rPr>
          <w:rFonts w:cs="Arial"/>
          <w:b/>
          <w:bCs/>
          <w:color w:val="000000"/>
          <w:lang w:val="en-US"/>
        </w:rPr>
      </w:pPr>
      <w:r w:rsidRPr="000359FD">
        <w:rPr>
          <w:rFonts w:cs="Arial"/>
          <w:b/>
          <w:bCs/>
          <w:color w:val="000000"/>
          <w:lang w:val="en-US"/>
        </w:rPr>
        <w:t xml:space="preserve">Who, because of the nature and severity of their disabilities, need intensive supported </w:t>
      </w:r>
      <w:r w:rsidRPr="00096FD6">
        <w:rPr>
          <w:rFonts w:cs="Arial"/>
          <w:b/>
          <w:bCs/>
          <w:color w:val="000000"/>
        </w:rPr>
        <w:t>employment</w:t>
      </w:r>
      <w:r w:rsidRPr="000359FD">
        <w:rPr>
          <w:rFonts w:cs="Arial"/>
          <w:b/>
          <w:bCs/>
          <w:color w:val="000000"/>
          <w:lang w:val="en-US"/>
        </w:rPr>
        <w:t xml:space="preserve"> services and extended services after the transition from support provided by the designated state unit, in order to perform this work.</w:t>
      </w:r>
    </w:p>
    <w:p w14:paraId="62AB6C5D" w14:textId="77777777" w:rsidR="00F66FFF" w:rsidRPr="00F66FFF" w:rsidRDefault="00F66FFF" w:rsidP="00B90645">
      <w:pPr>
        <w:pStyle w:val="Title"/>
        <w:numPr>
          <w:ilvl w:val="3"/>
          <w:numId w:val="44"/>
        </w:numPr>
        <w:tabs>
          <w:tab w:val="left" w:pos="630"/>
        </w:tabs>
        <w:spacing w:after="120"/>
        <w:jc w:val="both"/>
        <w:rPr>
          <w:rFonts w:cs="Arial"/>
          <w:b w:val="0"/>
          <w:bCs w:val="0"/>
          <w:color w:val="000000"/>
          <w:lang w:val="en-US"/>
        </w:rPr>
      </w:pPr>
      <w:r w:rsidRPr="00F66FFF">
        <w:rPr>
          <w:rFonts w:cs="Arial"/>
          <w:b w:val="0"/>
          <w:bCs w:val="0"/>
          <w:color w:val="000000"/>
          <w:lang w:val="en-US"/>
        </w:rPr>
        <w:t xml:space="preserve">For purposes of this part, an individual with a most significant disability, whose supported employment in an integrated setting does not satisfy the criteria of competitive integrated employment, as defined in paragraph (c)(9) of this section is considered to be working on a short-term basis toward competitive integrated employment so long as the individual can reasonably anticipate achieving competitive integrated employment - </w:t>
      </w:r>
    </w:p>
    <w:p w14:paraId="656919EE" w14:textId="59F7A65B" w:rsidR="00F66FFF" w:rsidRPr="00F66FFF" w:rsidRDefault="00F66FFF" w:rsidP="007B4002">
      <w:pPr>
        <w:pStyle w:val="BodyText"/>
        <w:numPr>
          <w:ilvl w:val="4"/>
          <w:numId w:val="34"/>
        </w:numPr>
        <w:spacing w:after="120"/>
        <w:ind w:left="1800" w:hanging="270"/>
        <w:rPr>
          <w:rFonts w:cs="Arial"/>
          <w:color w:val="000000"/>
          <w:lang w:val="en-US"/>
        </w:rPr>
      </w:pPr>
      <w:r w:rsidRPr="00F66FFF">
        <w:rPr>
          <w:rFonts w:cs="Arial"/>
          <w:color w:val="000000"/>
          <w:lang w:val="en-US"/>
        </w:rPr>
        <w:t xml:space="preserve">Within </w:t>
      </w:r>
      <w:r w:rsidRPr="00096FD6">
        <w:rPr>
          <w:rFonts w:cs="Arial"/>
          <w:color w:val="000000"/>
        </w:rPr>
        <w:t>six</w:t>
      </w:r>
      <w:r w:rsidRPr="00F66FFF">
        <w:rPr>
          <w:rFonts w:cs="Arial"/>
          <w:color w:val="000000"/>
          <w:lang w:val="en-US"/>
        </w:rPr>
        <w:t xml:space="preserve"> months of achieving a supported employment outcome; or </w:t>
      </w:r>
    </w:p>
    <w:p w14:paraId="12C4B418" w14:textId="17F6D1E0" w:rsidR="00F66FFF" w:rsidRDefault="00F66FFF" w:rsidP="007B4002">
      <w:pPr>
        <w:pStyle w:val="BodyText"/>
        <w:numPr>
          <w:ilvl w:val="4"/>
          <w:numId w:val="34"/>
        </w:numPr>
        <w:spacing w:after="120"/>
        <w:ind w:left="1800"/>
        <w:rPr>
          <w:rFonts w:cs="Arial"/>
          <w:color w:val="000000"/>
          <w:lang w:val="en-US"/>
        </w:rPr>
      </w:pPr>
      <w:r w:rsidRPr="00F66FFF">
        <w:rPr>
          <w:rFonts w:cs="Arial"/>
          <w:color w:val="000000"/>
          <w:lang w:val="en-US"/>
        </w:rPr>
        <w:t xml:space="preserve">In </w:t>
      </w:r>
      <w:r w:rsidRPr="00096FD6">
        <w:rPr>
          <w:rFonts w:cs="Arial"/>
          <w:color w:val="000000"/>
        </w:rPr>
        <w:t>limited</w:t>
      </w:r>
      <w:r w:rsidRPr="00F66FFF">
        <w:rPr>
          <w:rFonts w:cs="Arial"/>
          <w:color w:val="000000"/>
          <w:lang w:val="en-US"/>
        </w:rPr>
        <w:t xml:space="preserve"> circumstances, within a period not to exceed 12 months from the achievement of the supported employment outcome, if a longer period is necessary based on the needs of the individual, and the individual has demonstrated progress toward competitive earnings based on information contained in the service record.</w:t>
      </w:r>
    </w:p>
    <w:p w14:paraId="64389E16" w14:textId="5F6B4602" w:rsidR="00FC7594" w:rsidRDefault="00211A61" w:rsidP="00B90645">
      <w:pPr>
        <w:pStyle w:val="Title"/>
        <w:numPr>
          <w:ilvl w:val="2"/>
          <w:numId w:val="44"/>
        </w:numPr>
        <w:tabs>
          <w:tab w:val="left" w:pos="630"/>
        </w:tabs>
        <w:spacing w:after="120"/>
        <w:jc w:val="both"/>
        <w:rPr>
          <w:rFonts w:cs="Arial"/>
          <w:b w:val="0"/>
          <w:bCs w:val="0"/>
          <w:color w:val="000000"/>
          <w:lang w:val="en-US"/>
        </w:rPr>
      </w:pPr>
      <w:r w:rsidRPr="00FC7594">
        <w:rPr>
          <w:rFonts w:cs="Arial"/>
          <w:bCs w:val="0"/>
          <w:color w:val="000000"/>
          <w:lang w:val="en-US"/>
        </w:rPr>
        <w:lastRenderedPageBreak/>
        <w:t xml:space="preserve">Supported Employment </w:t>
      </w:r>
      <w:r w:rsidR="00171E9E" w:rsidRPr="00FC7594">
        <w:rPr>
          <w:rFonts w:cs="Arial"/>
          <w:bCs w:val="0"/>
          <w:color w:val="000000"/>
          <w:lang w:val="en-US"/>
        </w:rPr>
        <w:t>S</w:t>
      </w:r>
      <w:r w:rsidRPr="00FC7594">
        <w:rPr>
          <w:rFonts w:cs="Arial"/>
          <w:bCs w:val="0"/>
          <w:color w:val="000000"/>
          <w:lang w:val="en-US"/>
        </w:rPr>
        <w:t>ervices</w:t>
      </w:r>
      <w:r w:rsidRPr="00FC7594">
        <w:rPr>
          <w:rFonts w:cs="Arial"/>
          <w:b w:val="0"/>
          <w:bCs w:val="0"/>
          <w:color w:val="000000"/>
          <w:lang w:val="en-US"/>
        </w:rPr>
        <w:t xml:space="preserve"> means ongoing support services, including </w:t>
      </w:r>
      <w:r w:rsidRPr="00096FD6">
        <w:rPr>
          <w:rFonts w:cs="Arial"/>
          <w:b w:val="0"/>
          <w:color w:val="000000"/>
          <w:lang w:val="en-US"/>
        </w:rPr>
        <w:t>customized employment</w:t>
      </w:r>
      <w:r w:rsidRPr="00FC7594">
        <w:rPr>
          <w:rFonts w:cs="Arial"/>
          <w:b w:val="0"/>
          <w:bCs w:val="0"/>
          <w:color w:val="000000"/>
          <w:lang w:val="en-US"/>
        </w:rPr>
        <w:t>, and other appropriate services needed to support and maintain an individual with a most significant disability, including a youth with a most significant disability, in supported employment that are</w:t>
      </w:r>
      <w:r w:rsidR="00413C7B" w:rsidRPr="00FC7594">
        <w:rPr>
          <w:rFonts w:cs="Arial"/>
          <w:b w:val="0"/>
          <w:bCs w:val="0"/>
          <w:color w:val="000000"/>
          <w:lang w:val="en-US"/>
        </w:rPr>
        <w:t>--</w:t>
      </w:r>
    </w:p>
    <w:p w14:paraId="3D7F1C93" w14:textId="3E2FA569" w:rsidR="00211A61" w:rsidRPr="000359FD" w:rsidRDefault="00211A61" w:rsidP="00B90645">
      <w:pPr>
        <w:pStyle w:val="Title"/>
        <w:numPr>
          <w:ilvl w:val="3"/>
          <w:numId w:val="44"/>
        </w:numPr>
        <w:tabs>
          <w:tab w:val="left" w:pos="630"/>
        </w:tabs>
        <w:spacing w:after="120"/>
        <w:jc w:val="both"/>
        <w:rPr>
          <w:rFonts w:cs="Arial"/>
          <w:b w:val="0"/>
          <w:bCs w:val="0"/>
          <w:color w:val="000000"/>
          <w:lang w:val="en-US"/>
        </w:rPr>
      </w:pPr>
      <w:r w:rsidRPr="00E226AD">
        <w:rPr>
          <w:rFonts w:cs="Arial"/>
          <w:b w:val="0"/>
          <w:bCs w:val="0"/>
          <w:color w:val="000000"/>
        </w:rPr>
        <w:t>Organized</w:t>
      </w:r>
      <w:r w:rsidRPr="000359FD">
        <w:rPr>
          <w:rFonts w:cs="Arial"/>
          <w:b w:val="0"/>
          <w:bCs w:val="0"/>
          <w:color w:val="000000"/>
          <w:lang w:val="en-US"/>
        </w:rPr>
        <w:t xml:space="preserve"> and made available, singly or in combination, in such a way as to assist an eligible individual to achieve competitive integrated employment;</w:t>
      </w:r>
    </w:p>
    <w:p w14:paraId="507809A5" w14:textId="4FC96DC0" w:rsidR="00C9620A" w:rsidRPr="000359FD" w:rsidRDefault="00211A61" w:rsidP="00B90645">
      <w:pPr>
        <w:pStyle w:val="Title"/>
        <w:numPr>
          <w:ilvl w:val="3"/>
          <w:numId w:val="44"/>
        </w:numPr>
        <w:tabs>
          <w:tab w:val="left" w:pos="630"/>
        </w:tabs>
        <w:spacing w:after="120"/>
        <w:jc w:val="both"/>
        <w:rPr>
          <w:rFonts w:cs="Arial"/>
          <w:b w:val="0"/>
          <w:bCs w:val="0"/>
          <w:color w:val="000000"/>
          <w:lang w:val="en-US"/>
        </w:rPr>
      </w:pPr>
      <w:r w:rsidRPr="000359FD">
        <w:rPr>
          <w:rFonts w:cs="Arial"/>
          <w:b w:val="0"/>
          <w:bCs w:val="0"/>
          <w:color w:val="000000"/>
          <w:lang w:val="en-US"/>
        </w:rPr>
        <w:t>Based on a determination of the needs of an eligible individual, as specified in an individualized plan for employment;</w:t>
      </w:r>
    </w:p>
    <w:p w14:paraId="2816DB68" w14:textId="5561C02E" w:rsidR="00211A61" w:rsidRPr="000359FD" w:rsidRDefault="00211A61" w:rsidP="00B90645">
      <w:pPr>
        <w:pStyle w:val="Title"/>
        <w:numPr>
          <w:ilvl w:val="3"/>
          <w:numId w:val="44"/>
        </w:numPr>
        <w:tabs>
          <w:tab w:val="left" w:pos="630"/>
        </w:tabs>
        <w:spacing w:after="120"/>
        <w:jc w:val="both"/>
        <w:rPr>
          <w:rFonts w:cs="Arial"/>
          <w:b w:val="0"/>
          <w:bCs w:val="0"/>
          <w:color w:val="000000"/>
          <w:lang w:val="en-US"/>
        </w:rPr>
      </w:pPr>
      <w:r w:rsidRPr="00E226AD">
        <w:rPr>
          <w:rFonts w:cs="Arial"/>
          <w:b w:val="0"/>
          <w:bCs w:val="0"/>
          <w:color w:val="000000"/>
        </w:rPr>
        <w:t>Provided</w:t>
      </w:r>
      <w:r w:rsidRPr="000359FD">
        <w:rPr>
          <w:rFonts w:cs="Arial"/>
          <w:b w:val="0"/>
          <w:bCs w:val="0"/>
          <w:color w:val="000000"/>
          <w:lang w:val="en-US"/>
        </w:rPr>
        <w:t xml:space="preserve"> by the </w:t>
      </w:r>
      <w:r w:rsidR="002D5794" w:rsidRPr="000359FD">
        <w:rPr>
          <w:rFonts w:cs="Arial"/>
          <w:b w:val="0"/>
          <w:bCs w:val="0"/>
          <w:color w:val="000000"/>
          <w:lang w:val="en-US"/>
        </w:rPr>
        <w:t>DRS</w:t>
      </w:r>
      <w:r w:rsidRPr="000359FD">
        <w:rPr>
          <w:rFonts w:cs="Arial"/>
          <w:b w:val="0"/>
          <w:bCs w:val="0"/>
          <w:color w:val="000000"/>
          <w:lang w:val="en-US"/>
        </w:rPr>
        <w:t xml:space="preserve"> for a period of time not to exceed 24 months, unless under special circumstances the eligible individual and the rehabilitation counselor jointly agree to extend the time to achieve the employment outcome identified in the individualized plan for employment; and</w:t>
      </w:r>
    </w:p>
    <w:p w14:paraId="0FEBDDCE" w14:textId="564C1E83" w:rsidR="003115FC" w:rsidRPr="00E226AD" w:rsidRDefault="003115FC" w:rsidP="00B90645">
      <w:pPr>
        <w:pStyle w:val="Title"/>
        <w:numPr>
          <w:ilvl w:val="3"/>
          <w:numId w:val="44"/>
        </w:numPr>
        <w:tabs>
          <w:tab w:val="left" w:pos="630"/>
        </w:tabs>
        <w:spacing w:after="120"/>
        <w:jc w:val="both"/>
        <w:rPr>
          <w:b w:val="0"/>
          <w:bCs w:val="0"/>
          <w:color w:val="000000"/>
        </w:rPr>
      </w:pPr>
      <w:r w:rsidRPr="00372A3F">
        <w:rPr>
          <w:rFonts w:cs="Arial"/>
          <w:b w:val="0"/>
          <w:bCs w:val="0"/>
          <w:color w:val="000000"/>
        </w:rPr>
        <w:t>Following</w:t>
      </w:r>
      <w:r w:rsidRPr="000359FD">
        <w:rPr>
          <w:color w:val="000000"/>
        </w:rPr>
        <w:t xml:space="preserve"> </w:t>
      </w:r>
      <w:r w:rsidRPr="00E226AD">
        <w:rPr>
          <w:b w:val="0"/>
          <w:bCs w:val="0"/>
          <w:color w:val="000000"/>
        </w:rPr>
        <w:t>transition, as postemployment services that are unavailable from an extended services provider and that are necessary to maintain or regain the job placement or advance in employment.</w:t>
      </w:r>
    </w:p>
    <w:p w14:paraId="62ADB182" w14:textId="553ACF60" w:rsidR="00DA3259" w:rsidRPr="00096FD6" w:rsidRDefault="00DA3259" w:rsidP="00B90645">
      <w:pPr>
        <w:pStyle w:val="Title"/>
        <w:numPr>
          <w:ilvl w:val="2"/>
          <w:numId w:val="44"/>
        </w:numPr>
        <w:tabs>
          <w:tab w:val="left" w:pos="630"/>
        </w:tabs>
        <w:spacing w:after="120"/>
        <w:jc w:val="both"/>
        <w:rPr>
          <w:rFonts w:cs="Arial"/>
          <w:b w:val="0"/>
          <w:bCs w:val="0"/>
          <w:color w:val="000000"/>
          <w:lang w:val="en-US"/>
        </w:rPr>
      </w:pPr>
      <w:r w:rsidRPr="00096FD6">
        <w:t>Team Meeting</w:t>
      </w:r>
      <w:r>
        <w:t xml:space="preserve"> </w:t>
      </w:r>
      <w:r w:rsidRPr="00274D67">
        <w:rPr>
          <w:b w:val="0"/>
          <w:bCs w:val="0"/>
        </w:rPr>
        <w:t xml:space="preserve">is a meeting </w:t>
      </w:r>
      <w:r>
        <w:rPr>
          <w:b w:val="0"/>
          <w:bCs w:val="0"/>
          <w:lang w:val="en-US"/>
        </w:rPr>
        <w:t>with the individual,</w:t>
      </w:r>
      <w:r w:rsidR="000807FF">
        <w:rPr>
          <w:b w:val="0"/>
          <w:bCs w:val="0"/>
          <w:lang w:val="en-US"/>
        </w:rPr>
        <w:t xml:space="preserve"> guardian, EC,</w:t>
      </w:r>
      <w:r w:rsidRPr="00274D67">
        <w:rPr>
          <w:b w:val="0"/>
          <w:bCs w:val="0"/>
        </w:rPr>
        <w:t xml:space="preserve"> DRS Counselor, and </w:t>
      </w:r>
      <w:r w:rsidR="000807FF">
        <w:rPr>
          <w:b w:val="0"/>
          <w:bCs w:val="0"/>
          <w:lang w:val="en-US"/>
        </w:rPr>
        <w:t xml:space="preserve">all </w:t>
      </w:r>
      <w:r w:rsidRPr="00274D67">
        <w:rPr>
          <w:b w:val="0"/>
          <w:bCs w:val="0"/>
        </w:rPr>
        <w:t>other team members</w:t>
      </w:r>
      <w:r w:rsidR="000807FF">
        <w:rPr>
          <w:b w:val="0"/>
          <w:bCs w:val="0"/>
          <w:lang w:val="en-US"/>
        </w:rPr>
        <w:t xml:space="preserve"> chosen by the individual and/or guardian.</w:t>
      </w:r>
      <w:r w:rsidRPr="00274D67">
        <w:rPr>
          <w:b w:val="0"/>
          <w:bCs w:val="0"/>
        </w:rPr>
        <w:t xml:space="preserve"> </w:t>
      </w:r>
      <w:r w:rsidRPr="00274D67">
        <w:rPr>
          <w:rFonts w:cs="Arial"/>
          <w:color w:val="000000"/>
          <w:lang w:val="en-US"/>
        </w:rPr>
        <w:t xml:space="preserve">The individual, or with the support of a designee identified by the individual, </w:t>
      </w:r>
      <w:r w:rsidR="000807FF">
        <w:rPr>
          <w:rFonts w:cs="Arial"/>
          <w:color w:val="000000"/>
          <w:lang w:val="en-US"/>
        </w:rPr>
        <w:t>will lead</w:t>
      </w:r>
      <w:r w:rsidRPr="00274D67">
        <w:rPr>
          <w:rFonts w:cs="Arial"/>
          <w:color w:val="000000"/>
          <w:lang w:val="en-US"/>
        </w:rPr>
        <w:t xml:space="preserve"> the meeting</w:t>
      </w:r>
      <w:r w:rsidR="000807FF">
        <w:rPr>
          <w:rFonts w:cs="Arial"/>
          <w:color w:val="000000"/>
          <w:lang w:val="en-US"/>
        </w:rPr>
        <w:t>.</w:t>
      </w:r>
    </w:p>
    <w:p w14:paraId="43DB9B42" w14:textId="2E147A89" w:rsidR="00FC7594" w:rsidRDefault="002D122F" w:rsidP="00B90645">
      <w:pPr>
        <w:pStyle w:val="Title"/>
        <w:numPr>
          <w:ilvl w:val="2"/>
          <w:numId w:val="44"/>
        </w:numPr>
        <w:tabs>
          <w:tab w:val="left" w:pos="630"/>
        </w:tabs>
        <w:spacing w:after="120"/>
        <w:jc w:val="both"/>
        <w:rPr>
          <w:rFonts w:cs="Arial"/>
          <w:b w:val="0"/>
          <w:bCs w:val="0"/>
          <w:color w:val="000000"/>
          <w:lang w:val="en-US"/>
        </w:rPr>
      </w:pPr>
      <w:r w:rsidRPr="002959A7">
        <w:rPr>
          <w:rFonts w:cs="Arial"/>
          <w:lang w:val="en-US" w:eastAsia="en-US"/>
        </w:rPr>
        <w:t>Temp-to-Hire Placement</w:t>
      </w:r>
      <w:r w:rsidRPr="00B10B22">
        <w:t xml:space="preserve"> </w:t>
      </w:r>
      <w:r w:rsidRPr="00E226AD">
        <w:rPr>
          <w:b w:val="0"/>
          <w:bCs w:val="0"/>
        </w:rPr>
        <w:t xml:space="preserve">is sometimes referred to as a probationary period and is </w:t>
      </w:r>
      <w:r w:rsidRPr="00E226AD">
        <w:rPr>
          <w:rFonts w:cs="Arial"/>
          <w:b w:val="0"/>
          <w:bCs w:val="0"/>
          <w:color w:val="000000"/>
          <w:lang w:val="en-US" w:eastAsia="en-US"/>
        </w:rPr>
        <w:t>utilized</w:t>
      </w:r>
      <w:r w:rsidRPr="00E226AD">
        <w:rPr>
          <w:b w:val="0"/>
          <w:bCs w:val="0"/>
        </w:rPr>
        <w:t xml:space="preserve"> by an employer to evaluate the individual’s readiness to be hired for permanent full or part-time employment. This must be the employer’s typical hiring practice for the position</w:t>
      </w:r>
      <w:r w:rsidR="00FC7594">
        <w:rPr>
          <w:b w:val="0"/>
          <w:bCs w:val="0"/>
          <w:lang w:val="en-US"/>
        </w:rPr>
        <w:t>.</w:t>
      </w:r>
    </w:p>
    <w:p w14:paraId="69A6D28A" w14:textId="31383163" w:rsidR="003A5532" w:rsidRPr="0031311A" w:rsidRDefault="002D122F" w:rsidP="00B90645">
      <w:pPr>
        <w:pStyle w:val="Title"/>
        <w:numPr>
          <w:ilvl w:val="2"/>
          <w:numId w:val="44"/>
        </w:numPr>
        <w:tabs>
          <w:tab w:val="left" w:pos="630"/>
        </w:tabs>
        <w:spacing w:after="120"/>
        <w:jc w:val="both"/>
        <w:rPr>
          <w:rFonts w:cs="Arial"/>
          <w:b w:val="0"/>
          <w:bCs w:val="0"/>
          <w:color w:val="000000"/>
          <w:lang w:val="en-US"/>
        </w:rPr>
      </w:pPr>
      <w:r w:rsidRPr="003A5532">
        <w:rPr>
          <w:color w:val="000000"/>
        </w:rPr>
        <w:t>Trial Work Experience</w:t>
      </w:r>
      <w:r w:rsidRPr="00471503">
        <w:rPr>
          <w:bCs w:val="0"/>
          <w:color w:val="000000"/>
        </w:rPr>
        <w:t xml:space="preserve"> </w:t>
      </w:r>
      <w:r w:rsidRPr="0031311A">
        <w:rPr>
          <w:b w:val="0"/>
          <w:color w:val="000000"/>
          <w:u w:val="single"/>
        </w:rPr>
        <w:t>is a type of assessment using on-the-job training, and other experiences using realistic work settings to explore the individual’s interests, abilities, capabilities and capacity to perform in a real work situation</w:t>
      </w:r>
      <w:r w:rsidRPr="00E226AD">
        <w:rPr>
          <w:b w:val="0"/>
          <w:color w:val="000000"/>
        </w:rPr>
        <w:t>.</w:t>
      </w:r>
    </w:p>
    <w:p w14:paraId="277242BA" w14:textId="052485ED" w:rsidR="00CE1092" w:rsidRPr="0031311A" w:rsidRDefault="00CE1092" w:rsidP="00B90645">
      <w:pPr>
        <w:pStyle w:val="Title"/>
        <w:tabs>
          <w:tab w:val="left" w:pos="630"/>
        </w:tabs>
        <w:spacing w:after="120"/>
        <w:ind w:left="1080"/>
        <w:jc w:val="both"/>
        <w:rPr>
          <w:rFonts w:cs="Arial"/>
          <w:b w:val="0"/>
          <w:bCs w:val="0"/>
          <w:color w:val="000000"/>
          <w:u w:val="single"/>
          <w:lang w:val="en-US"/>
        </w:rPr>
      </w:pPr>
      <w:r w:rsidRPr="0031311A">
        <w:rPr>
          <w:rFonts w:cs="Arial"/>
          <w:b w:val="0"/>
          <w:bCs w:val="0"/>
          <w:color w:val="000000"/>
          <w:u w:val="single"/>
          <w:lang w:val="en-US"/>
        </w:rPr>
        <w:t>It is presumed that an individual can benefit in terms of an employment outcome from vocational rehabilitation services unless clear and convincing evidence demonstrates that the individual is incapable of benefiting in terms of an employment outcome due to the severity of the individual's disability. The DRS Counselor with the EC and individual will explore the individual's capabilities to perform in realistic work settings using trial work experiences with appropriate supports including, but not limited to, assistive technology devices</w:t>
      </w:r>
      <w:r>
        <w:rPr>
          <w:rFonts w:cs="Arial"/>
          <w:b w:val="0"/>
          <w:bCs w:val="0"/>
          <w:color w:val="000000"/>
          <w:u w:val="single"/>
          <w:lang w:val="en-US"/>
        </w:rPr>
        <w:t>,</w:t>
      </w:r>
      <w:r w:rsidRPr="0031311A">
        <w:rPr>
          <w:rFonts w:cs="Arial"/>
          <w:b w:val="0"/>
          <w:bCs w:val="0"/>
          <w:color w:val="000000"/>
          <w:u w:val="single"/>
          <w:lang w:val="en-US"/>
        </w:rPr>
        <w:t xml:space="preserve"> personal assistance services, </w:t>
      </w:r>
      <w:r>
        <w:rPr>
          <w:rFonts w:cs="Arial"/>
          <w:b w:val="0"/>
          <w:bCs w:val="0"/>
          <w:color w:val="000000"/>
          <w:u w:val="single"/>
          <w:lang w:val="en-US"/>
        </w:rPr>
        <w:t xml:space="preserve">and other </w:t>
      </w:r>
      <w:r w:rsidR="0031435E">
        <w:rPr>
          <w:rFonts w:cs="Arial"/>
          <w:b w:val="0"/>
          <w:bCs w:val="0"/>
          <w:color w:val="000000"/>
          <w:u w:val="single"/>
          <w:lang w:val="en-US"/>
        </w:rPr>
        <w:t xml:space="preserve">support </w:t>
      </w:r>
      <w:r>
        <w:rPr>
          <w:rFonts w:cs="Arial"/>
          <w:b w:val="0"/>
          <w:bCs w:val="0"/>
          <w:color w:val="000000"/>
          <w:u w:val="single"/>
          <w:lang w:val="en-US"/>
        </w:rPr>
        <w:t xml:space="preserve">services </w:t>
      </w:r>
      <w:r w:rsidRPr="0031311A">
        <w:rPr>
          <w:rFonts w:cs="Arial"/>
          <w:b w:val="0"/>
          <w:bCs w:val="0"/>
          <w:color w:val="000000"/>
          <w:u w:val="single"/>
          <w:lang w:val="en-US"/>
        </w:rPr>
        <w:t>to accommodate the rehabilitation needs of the individual during the trial work experiences</w:t>
      </w:r>
      <w:r w:rsidRPr="00E13241">
        <w:rPr>
          <w:rFonts w:cs="Arial"/>
          <w:b w:val="0"/>
          <w:bCs w:val="0"/>
          <w:color w:val="000000"/>
          <w:lang w:val="en-US"/>
        </w:rPr>
        <w:t>.</w:t>
      </w:r>
    </w:p>
    <w:p w14:paraId="53CB6A12" w14:textId="6576ABB1" w:rsidR="00CE1092" w:rsidRPr="0031311A" w:rsidRDefault="00CE1092" w:rsidP="00B90645">
      <w:pPr>
        <w:pStyle w:val="Title"/>
        <w:tabs>
          <w:tab w:val="left" w:pos="630"/>
        </w:tabs>
        <w:spacing w:after="120"/>
        <w:ind w:left="1080"/>
        <w:jc w:val="both"/>
        <w:rPr>
          <w:rFonts w:cs="Arial"/>
          <w:b w:val="0"/>
          <w:bCs w:val="0"/>
          <w:color w:val="000000"/>
          <w:lang w:val="en-US"/>
        </w:rPr>
      </w:pPr>
      <w:r w:rsidRPr="0031311A">
        <w:rPr>
          <w:rFonts w:cs="Arial"/>
          <w:b w:val="0"/>
          <w:bCs w:val="0"/>
          <w:color w:val="000000"/>
          <w:u w:val="single"/>
          <w:lang w:val="en-US"/>
        </w:rPr>
        <w:t>The trial work experiences shall be provided in competitive integrated employment settings to the maximum extent possible, consistent with the individual's informed choice and rehabilitation needs, and shall be of sufficient variety and duration to determine the eligibility of the individual or to determine the existence of clear and convincing evidence that the individual is incapable of benefiting from DRS services in terms of an employment outcome</w:t>
      </w:r>
      <w:r w:rsidRPr="00E13241">
        <w:rPr>
          <w:rFonts w:cs="Arial"/>
          <w:b w:val="0"/>
          <w:bCs w:val="0"/>
          <w:color w:val="000000"/>
          <w:lang w:val="en-US"/>
        </w:rPr>
        <w:t>.</w:t>
      </w:r>
    </w:p>
    <w:p w14:paraId="02057AC7" w14:textId="77777777" w:rsidR="00477241" w:rsidRPr="0031311A" w:rsidRDefault="00510FD0" w:rsidP="00B90645">
      <w:pPr>
        <w:pStyle w:val="Title"/>
        <w:numPr>
          <w:ilvl w:val="2"/>
          <w:numId w:val="44"/>
        </w:numPr>
        <w:tabs>
          <w:tab w:val="left" w:pos="630"/>
        </w:tabs>
        <w:spacing w:after="120"/>
        <w:jc w:val="both"/>
        <w:rPr>
          <w:b w:val="0"/>
          <w:bCs w:val="0"/>
          <w:color w:val="000000"/>
          <w:u w:val="single"/>
          <w:lang w:val="en-US"/>
        </w:rPr>
      </w:pPr>
      <w:r>
        <w:rPr>
          <w:color w:val="000000"/>
          <w:lang w:val="en-US"/>
        </w:rPr>
        <w:t xml:space="preserve">Trial Work </w:t>
      </w:r>
      <w:r w:rsidR="002834C0">
        <w:rPr>
          <w:color w:val="000000"/>
          <w:lang w:val="en-US"/>
        </w:rPr>
        <w:t xml:space="preserve">Experiences </w:t>
      </w:r>
      <w:r>
        <w:rPr>
          <w:color w:val="000000"/>
          <w:lang w:val="en-US"/>
        </w:rPr>
        <w:t>Plan</w:t>
      </w:r>
      <w:r w:rsidR="002834C0">
        <w:rPr>
          <w:color w:val="000000"/>
          <w:lang w:val="en-US"/>
        </w:rPr>
        <w:t xml:space="preserve"> (TWEP)</w:t>
      </w:r>
      <w:r>
        <w:rPr>
          <w:color w:val="000000"/>
          <w:lang w:val="en-US"/>
        </w:rPr>
        <w:t xml:space="preserve"> </w:t>
      </w:r>
      <w:r w:rsidR="00477241" w:rsidRPr="0031311A">
        <w:rPr>
          <w:b w:val="0"/>
          <w:bCs w:val="0"/>
          <w:color w:val="000000"/>
          <w:u w:val="single"/>
          <w:lang w:val="en-US"/>
        </w:rPr>
        <w:t xml:space="preserve">is a written plan developed between the individual (and their legal guardian, if applicable) and the DRS Counselor to assess the individual's abilities, capabilities, and capacity to perform in competitive integrated work situations using trial work experience(s), which must be provided in competitive integrated employment settings to the maximum extent possible, consistent with the informed choice and rehabilitation needs of the individual. (34 CFR 361.42(e)(2)(i)). A Trial Work Plan is a written </w:t>
      </w:r>
      <w:r w:rsidR="00477241" w:rsidRPr="0031311A">
        <w:rPr>
          <w:b w:val="0"/>
          <w:bCs w:val="0"/>
          <w:color w:val="000000"/>
          <w:u w:val="single"/>
          <w:lang w:val="en-US"/>
        </w:rPr>
        <w:lastRenderedPageBreak/>
        <w:t>plan between the individual, (their legal guardian, if applicable) and the DRS Counselor that establishes</w:t>
      </w:r>
      <w:r w:rsidR="00477241" w:rsidRPr="0031311A">
        <w:rPr>
          <w:b w:val="0"/>
          <w:bCs w:val="0"/>
          <w:color w:val="000000"/>
          <w:lang w:val="en-US"/>
        </w:rPr>
        <w:t>:</w:t>
      </w:r>
      <w:r w:rsidR="00477241" w:rsidRPr="0031311A">
        <w:rPr>
          <w:b w:val="0"/>
          <w:bCs w:val="0"/>
          <w:color w:val="000000"/>
          <w:u w:val="single"/>
          <w:lang w:val="en-US"/>
        </w:rPr>
        <w:t xml:space="preserve"> </w:t>
      </w:r>
    </w:p>
    <w:p w14:paraId="2743E4A9" w14:textId="77777777" w:rsidR="00477241" w:rsidRPr="0031311A" w:rsidRDefault="00477241" w:rsidP="00B90645">
      <w:pPr>
        <w:pStyle w:val="Title"/>
        <w:numPr>
          <w:ilvl w:val="0"/>
          <w:numId w:val="46"/>
        </w:numPr>
        <w:tabs>
          <w:tab w:val="left" w:pos="630"/>
        </w:tabs>
        <w:spacing w:after="120"/>
        <w:jc w:val="both"/>
        <w:rPr>
          <w:b w:val="0"/>
          <w:bCs w:val="0"/>
          <w:color w:val="000000"/>
          <w:u w:val="single"/>
          <w:lang w:val="en-US"/>
        </w:rPr>
      </w:pPr>
      <w:r w:rsidRPr="0031311A">
        <w:rPr>
          <w:b w:val="0"/>
          <w:bCs w:val="0"/>
          <w:color w:val="000000"/>
          <w:u w:val="single"/>
          <w:lang w:val="en-US"/>
        </w:rPr>
        <w:t xml:space="preserve">the goal of the TWE, </w:t>
      </w:r>
    </w:p>
    <w:p w14:paraId="72A7DBFE" w14:textId="77777777" w:rsidR="00477241" w:rsidRPr="0031311A" w:rsidRDefault="00477241" w:rsidP="00B90645">
      <w:pPr>
        <w:pStyle w:val="Title"/>
        <w:numPr>
          <w:ilvl w:val="0"/>
          <w:numId w:val="46"/>
        </w:numPr>
        <w:tabs>
          <w:tab w:val="left" w:pos="630"/>
        </w:tabs>
        <w:spacing w:after="120"/>
        <w:jc w:val="both"/>
        <w:rPr>
          <w:b w:val="0"/>
          <w:bCs w:val="0"/>
          <w:color w:val="000000"/>
          <w:u w:val="single"/>
          <w:lang w:val="en-US"/>
        </w:rPr>
      </w:pPr>
      <w:r w:rsidRPr="0031311A">
        <w:rPr>
          <w:b w:val="0"/>
          <w:bCs w:val="0"/>
          <w:color w:val="000000"/>
          <w:u w:val="single"/>
          <w:lang w:val="en-US"/>
        </w:rPr>
        <w:t xml:space="preserve">the services to be provided, </w:t>
      </w:r>
    </w:p>
    <w:p w14:paraId="2CAFA3C0" w14:textId="77777777" w:rsidR="00477241" w:rsidRPr="0031311A" w:rsidRDefault="00477241" w:rsidP="00B90645">
      <w:pPr>
        <w:pStyle w:val="Title"/>
        <w:numPr>
          <w:ilvl w:val="0"/>
          <w:numId w:val="46"/>
        </w:numPr>
        <w:tabs>
          <w:tab w:val="left" w:pos="630"/>
        </w:tabs>
        <w:spacing w:after="120"/>
        <w:jc w:val="both"/>
        <w:rPr>
          <w:b w:val="0"/>
          <w:bCs w:val="0"/>
          <w:color w:val="000000"/>
          <w:u w:val="single"/>
          <w:lang w:val="en-US"/>
        </w:rPr>
      </w:pPr>
      <w:r w:rsidRPr="0031311A">
        <w:rPr>
          <w:b w:val="0"/>
          <w:bCs w:val="0"/>
          <w:color w:val="000000"/>
          <w:u w:val="single"/>
          <w:lang w:val="en-US"/>
        </w:rPr>
        <w:t xml:space="preserve">the rights of the individual, </w:t>
      </w:r>
    </w:p>
    <w:p w14:paraId="0029696F" w14:textId="2E7478A4" w:rsidR="00477241" w:rsidRPr="00CB6E65" w:rsidRDefault="00477241" w:rsidP="00B90645">
      <w:pPr>
        <w:pStyle w:val="Title"/>
        <w:numPr>
          <w:ilvl w:val="0"/>
          <w:numId w:val="46"/>
        </w:numPr>
        <w:tabs>
          <w:tab w:val="left" w:pos="630"/>
          <w:tab w:val="left" w:pos="1800"/>
        </w:tabs>
        <w:spacing w:after="120"/>
        <w:ind w:left="1080" w:firstLine="360"/>
        <w:jc w:val="both"/>
        <w:rPr>
          <w:b w:val="0"/>
          <w:bCs w:val="0"/>
          <w:color w:val="000000"/>
          <w:u w:val="single"/>
          <w:lang w:val="en-US"/>
        </w:rPr>
      </w:pPr>
      <w:r w:rsidRPr="00CB6E65">
        <w:rPr>
          <w:b w:val="0"/>
          <w:bCs w:val="0"/>
          <w:color w:val="000000"/>
          <w:u w:val="single"/>
          <w:lang w:val="en-US"/>
        </w:rPr>
        <w:t>and the responsibilities of each party</w:t>
      </w:r>
      <w:r w:rsidRPr="00CB6E65">
        <w:rPr>
          <w:b w:val="0"/>
          <w:bCs w:val="0"/>
          <w:color w:val="000000"/>
          <w:lang w:val="en-US"/>
        </w:rPr>
        <w:t>.</w:t>
      </w:r>
      <w:r w:rsidRPr="00CB6E65">
        <w:rPr>
          <w:b w:val="0"/>
          <w:bCs w:val="0"/>
          <w:color w:val="000000"/>
          <w:u w:val="single"/>
          <w:lang w:val="en-US"/>
        </w:rPr>
        <w:t xml:space="preserve"> </w:t>
      </w:r>
    </w:p>
    <w:p w14:paraId="333FA6B0" w14:textId="4FBE848A" w:rsidR="00510FD0" w:rsidRDefault="00477241" w:rsidP="00B90645">
      <w:pPr>
        <w:pStyle w:val="Title"/>
        <w:tabs>
          <w:tab w:val="left" w:pos="630"/>
        </w:tabs>
        <w:spacing w:after="120"/>
        <w:ind w:left="1080"/>
        <w:jc w:val="both"/>
        <w:rPr>
          <w:rFonts w:cs="Arial"/>
          <w:b w:val="0"/>
          <w:bCs w:val="0"/>
          <w:color w:val="000000"/>
          <w:lang w:val="en-US"/>
        </w:rPr>
      </w:pPr>
      <w:r w:rsidRPr="0031311A">
        <w:rPr>
          <w:b w:val="0"/>
          <w:bCs w:val="0"/>
          <w:color w:val="000000"/>
          <w:u w:val="single"/>
          <w:lang w:val="en-US"/>
        </w:rPr>
        <w:t>This plan may include any service necessary to establish whether the applicant is able to benefit from services</w:t>
      </w:r>
      <w:r w:rsidRPr="0031311A">
        <w:rPr>
          <w:b w:val="0"/>
          <w:bCs w:val="0"/>
          <w:color w:val="000000"/>
          <w:lang w:val="en-US"/>
        </w:rPr>
        <w:t>.</w:t>
      </w:r>
    </w:p>
    <w:p w14:paraId="7C52E254" w14:textId="77777777" w:rsidR="003A5532" w:rsidRDefault="002D122F" w:rsidP="00B90645">
      <w:pPr>
        <w:pStyle w:val="Title"/>
        <w:numPr>
          <w:ilvl w:val="2"/>
          <w:numId w:val="44"/>
        </w:numPr>
        <w:tabs>
          <w:tab w:val="left" w:pos="630"/>
        </w:tabs>
        <w:spacing w:after="120"/>
        <w:jc w:val="both"/>
        <w:rPr>
          <w:rFonts w:cs="Arial"/>
          <w:b w:val="0"/>
          <w:bCs w:val="0"/>
          <w:color w:val="000000"/>
          <w:lang w:val="en-US"/>
        </w:rPr>
      </w:pPr>
      <w:r w:rsidRPr="003A5532">
        <w:rPr>
          <w:color w:val="000000"/>
        </w:rPr>
        <w:t xml:space="preserve">Volunteer Experience </w:t>
      </w:r>
      <w:r w:rsidRPr="00020D4C">
        <w:rPr>
          <w:b w:val="0"/>
          <w:color w:val="000000"/>
        </w:rPr>
        <w:t>means an unpaid structured learning experience where individuals donate their services to nonprofit or public-sector employers for civic, religious, or humanitarian objectives. Volunteer work is a great way to showcase particular skills, or develop experience in a particular industry.</w:t>
      </w:r>
    </w:p>
    <w:p w14:paraId="11F9963C" w14:textId="64A992FA" w:rsidR="003A5532" w:rsidRPr="00020D4C" w:rsidRDefault="002D122F" w:rsidP="00644F67">
      <w:pPr>
        <w:pStyle w:val="Title"/>
        <w:numPr>
          <w:ilvl w:val="2"/>
          <w:numId w:val="44"/>
        </w:numPr>
        <w:tabs>
          <w:tab w:val="left" w:pos="630"/>
        </w:tabs>
        <w:spacing w:after="240"/>
        <w:jc w:val="both"/>
        <w:rPr>
          <w:rFonts w:cs="Arial"/>
          <w:b w:val="0"/>
          <w:bCs w:val="0"/>
          <w:color w:val="000000"/>
          <w:lang w:val="en-US"/>
        </w:rPr>
      </w:pPr>
      <w:r w:rsidRPr="003A5532">
        <w:rPr>
          <w:color w:val="000000"/>
        </w:rPr>
        <w:t>Work-Site</w:t>
      </w:r>
      <w:r w:rsidR="00510FD0">
        <w:rPr>
          <w:color w:val="000000"/>
          <w:lang w:val="en-US"/>
        </w:rPr>
        <w:t xml:space="preserve"> </w:t>
      </w:r>
      <w:r w:rsidRPr="003A5532">
        <w:rPr>
          <w:color w:val="000000"/>
        </w:rPr>
        <w:t xml:space="preserve">Tour </w:t>
      </w:r>
      <w:r w:rsidRPr="00020D4C">
        <w:rPr>
          <w:b w:val="0"/>
          <w:color w:val="000000"/>
        </w:rPr>
        <w:t>are community-based experiences where individuals visit a workplace of interest to discover what a company does, what services or products it offers, and to interact with employees about their educational and career paths.</w:t>
      </w:r>
    </w:p>
    <w:p w14:paraId="47A0AC09" w14:textId="77777777" w:rsidR="00B57F75" w:rsidRPr="000359FD" w:rsidRDefault="001202D5" w:rsidP="00B90645">
      <w:pPr>
        <w:pStyle w:val="Title"/>
        <w:numPr>
          <w:ilvl w:val="0"/>
          <w:numId w:val="9"/>
        </w:numPr>
        <w:tabs>
          <w:tab w:val="left" w:pos="360"/>
        </w:tabs>
        <w:spacing w:after="120"/>
        <w:ind w:hanging="720"/>
        <w:jc w:val="both"/>
        <w:rPr>
          <w:rFonts w:cs="Arial"/>
          <w:bCs w:val="0"/>
          <w:color w:val="000000"/>
          <w:lang w:val="en-US" w:eastAsia="en-US"/>
        </w:rPr>
      </w:pPr>
      <w:r w:rsidRPr="000359FD">
        <w:rPr>
          <w:bCs w:val="0"/>
          <w:u w:val="single"/>
        </w:rPr>
        <w:t>Service Model</w:t>
      </w:r>
      <w:r w:rsidR="009778BF" w:rsidRPr="000359FD">
        <w:rPr>
          <w:bCs w:val="0"/>
          <w:u w:val="single"/>
        </w:rPr>
        <w:t xml:space="preserve"> (Overview of Contract Objectives)</w:t>
      </w:r>
    </w:p>
    <w:p w14:paraId="317BC0B6" w14:textId="75DDDB9E" w:rsidR="004449ED" w:rsidRPr="004449ED" w:rsidRDefault="000A351A" w:rsidP="00B90645">
      <w:pPr>
        <w:contextualSpacing/>
        <w:jc w:val="both"/>
        <w:rPr>
          <w:b/>
          <w:i/>
          <w:iCs/>
          <w:color w:val="000000"/>
        </w:rPr>
      </w:pPr>
      <w:r>
        <w:rPr>
          <w:color w:val="000000"/>
        </w:rPr>
        <w:t xml:space="preserve">The </w:t>
      </w:r>
      <w:r w:rsidR="007768AC" w:rsidRPr="007400D6">
        <w:rPr>
          <w:color w:val="000000"/>
        </w:rPr>
        <w:t xml:space="preserve">Supplemental </w:t>
      </w:r>
      <w:r w:rsidR="007768AC" w:rsidRPr="007400D6">
        <w:rPr>
          <w:bCs/>
          <w:color w:val="000000"/>
        </w:rPr>
        <w:t>Employment</w:t>
      </w:r>
      <w:r w:rsidR="007768AC" w:rsidRPr="007400D6">
        <w:rPr>
          <w:color w:val="000000"/>
        </w:rPr>
        <w:t xml:space="preserve"> Services Pilot </w:t>
      </w:r>
      <w:r w:rsidR="00227B40">
        <w:rPr>
          <w:color w:val="000000"/>
        </w:rPr>
        <w:t>Project c</w:t>
      </w:r>
      <w:r w:rsidR="007768AC" w:rsidRPr="007400D6">
        <w:rPr>
          <w:color w:val="000000"/>
        </w:rPr>
        <w:t xml:space="preserve">ontract is intended to provide services required under WIOA, not available in other employment services contracts. Some services are limited to specific priority groups, as outlined in subsection </w:t>
      </w:r>
      <w:r w:rsidR="007768AC" w:rsidRPr="007400D6">
        <w:rPr>
          <w:b/>
          <w:bCs/>
          <w:color w:val="000000"/>
        </w:rPr>
        <w:t>C. Target Population</w:t>
      </w:r>
      <w:r w:rsidR="007768AC" w:rsidRPr="007400D6">
        <w:rPr>
          <w:color w:val="000000"/>
        </w:rPr>
        <w:t xml:space="preserve"> below. </w:t>
      </w:r>
      <w:r w:rsidR="007768AC" w:rsidRPr="0031311A">
        <w:rPr>
          <w:b/>
          <w:bCs/>
          <w:color w:val="000000"/>
        </w:rPr>
        <w:t>The services are intended to be used individually or with other ESS contracts to meet the individual’s employment needs.</w:t>
      </w:r>
      <w:r w:rsidR="007768AC" w:rsidRPr="007400D6">
        <w:rPr>
          <w:color w:val="000000"/>
        </w:rPr>
        <w:t xml:space="preserve"> </w:t>
      </w:r>
      <w:r w:rsidRPr="000A351A">
        <w:rPr>
          <w:b/>
          <w:i/>
          <w:iCs/>
          <w:color w:val="000000"/>
        </w:rPr>
        <w:t xml:space="preserve"> </w:t>
      </w:r>
    </w:p>
    <w:p w14:paraId="6893B621" w14:textId="77777777" w:rsidR="000A351A" w:rsidRDefault="000A351A" w:rsidP="00B90645">
      <w:pPr>
        <w:jc w:val="both"/>
        <w:rPr>
          <w:b/>
          <w:i/>
          <w:iCs/>
          <w:color w:val="000000"/>
        </w:rPr>
      </w:pPr>
    </w:p>
    <w:p w14:paraId="7DC7ED95" w14:textId="212442AB" w:rsidR="000A351A" w:rsidRDefault="000A351A" w:rsidP="00B90645">
      <w:pPr>
        <w:jc w:val="both"/>
        <w:rPr>
          <w:b/>
          <w:color w:val="000000"/>
        </w:rPr>
      </w:pPr>
      <w:r w:rsidRPr="0031311A">
        <w:rPr>
          <w:b/>
          <w:color w:val="000000"/>
        </w:rPr>
        <w:t>Career Exploration</w:t>
      </w:r>
      <w:r w:rsidRPr="007B5D00">
        <w:rPr>
          <w:b/>
          <w:color w:val="000000"/>
        </w:rPr>
        <w:t xml:space="preserve"> is the </w:t>
      </w:r>
      <w:r w:rsidRPr="0031311A">
        <w:rPr>
          <w:b/>
          <w:color w:val="000000"/>
          <w:u w:val="single"/>
        </w:rPr>
        <w:t>only</w:t>
      </w:r>
      <w:r w:rsidRPr="007B5D00">
        <w:rPr>
          <w:b/>
          <w:color w:val="000000"/>
        </w:rPr>
        <w:t xml:space="preserve"> service that can be provided to an individual under a Trial Work </w:t>
      </w:r>
      <w:r w:rsidR="002834C0">
        <w:rPr>
          <w:b/>
          <w:color w:val="000000"/>
        </w:rPr>
        <w:t xml:space="preserve">Experiences </w:t>
      </w:r>
      <w:r w:rsidRPr="007B5D00">
        <w:rPr>
          <w:b/>
          <w:color w:val="000000"/>
        </w:rPr>
        <w:t>Plan (TW</w:t>
      </w:r>
      <w:r w:rsidR="002834C0">
        <w:rPr>
          <w:b/>
          <w:color w:val="000000"/>
        </w:rPr>
        <w:t>E</w:t>
      </w:r>
      <w:r w:rsidRPr="007B5D00">
        <w:rPr>
          <w:b/>
          <w:color w:val="000000"/>
        </w:rPr>
        <w:t xml:space="preserve">P). </w:t>
      </w:r>
    </w:p>
    <w:p w14:paraId="19C746AD" w14:textId="77777777" w:rsidR="000A351A" w:rsidRPr="007B5D00" w:rsidRDefault="000A351A" w:rsidP="00B90645">
      <w:pPr>
        <w:jc w:val="both"/>
        <w:rPr>
          <w:b/>
          <w:color w:val="000000"/>
        </w:rPr>
      </w:pPr>
    </w:p>
    <w:p w14:paraId="241D71A2" w14:textId="71662633" w:rsidR="001C3BF0" w:rsidRDefault="000A351A" w:rsidP="00644F67">
      <w:pPr>
        <w:jc w:val="both"/>
        <w:rPr>
          <w:b/>
          <w:color w:val="000000"/>
        </w:rPr>
      </w:pPr>
      <w:r w:rsidRPr="003F2631">
        <w:rPr>
          <w:b/>
          <w:color w:val="000000"/>
        </w:rPr>
        <w:t xml:space="preserve">The </w:t>
      </w:r>
      <w:r w:rsidR="001C3BF0" w:rsidRPr="003F2631">
        <w:rPr>
          <w:b/>
          <w:color w:val="000000"/>
        </w:rPr>
        <w:t xml:space="preserve">Career Exploration service can also be used for an individual on an </w:t>
      </w:r>
      <w:r w:rsidR="00510FD0" w:rsidRPr="003F2631">
        <w:rPr>
          <w:b/>
          <w:color w:val="000000"/>
        </w:rPr>
        <w:t>Individualized Plan for Employment (</w:t>
      </w:r>
      <w:r w:rsidR="001C3BF0" w:rsidRPr="003F2631">
        <w:rPr>
          <w:b/>
          <w:color w:val="000000"/>
        </w:rPr>
        <w:t>IPE</w:t>
      </w:r>
      <w:r w:rsidR="00510FD0" w:rsidRPr="003F2631">
        <w:rPr>
          <w:b/>
          <w:color w:val="000000"/>
        </w:rPr>
        <w:t>)</w:t>
      </w:r>
      <w:r w:rsidR="001C3BF0" w:rsidRPr="003F2631">
        <w:rPr>
          <w:b/>
          <w:color w:val="000000"/>
        </w:rPr>
        <w:t xml:space="preserve"> who </w:t>
      </w:r>
      <w:r w:rsidRPr="003F2631">
        <w:rPr>
          <w:b/>
          <w:color w:val="000000"/>
        </w:rPr>
        <w:t xml:space="preserve">can benefit from </w:t>
      </w:r>
      <w:r w:rsidR="003F2631" w:rsidRPr="003F2631">
        <w:rPr>
          <w:b/>
          <w:color w:val="000000"/>
        </w:rPr>
        <w:t>career exploration activities.</w:t>
      </w:r>
      <w:r w:rsidR="001C3BF0" w:rsidRPr="007B5D00">
        <w:rPr>
          <w:b/>
          <w:color w:val="000000"/>
        </w:rPr>
        <w:t xml:space="preserve"> </w:t>
      </w:r>
    </w:p>
    <w:p w14:paraId="4EF028F2" w14:textId="19171887" w:rsidR="00510FD0" w:rsidRDefault="00510FD0" w:rsidP="00644F67">
      <w:pPr>
        <w:ind w:left="720" w:hanging="720"/>
        <w:jc w:val="both"/>
        <w:rPr>
          <w:b/>
          <w:color w:val="000000"/>
        </w:rPr>
      </w:pPr>
    </w:p>
    <w:p w14:paraId="2614C1CB" w14:textId="74D869FC" w:rsidR="00510FD0" w:rsidRPr="0031311A" w:rsidRDefault="00510FD0" w:rsidP="00B90645">
      <w:pPr>
        <w:jc w:val="both"/>
        <w:rPr>
          <w:b/>
          <w:bCs/>
          <w:color w:val="000000"/>
        </w:rPr>
      </w:pPr>
      <w:r w:rsidRPr="0031311A">
        <w:rPr>
          <w:b/>
          <w:bCs/>
          <w:color w:val="000000"/>
        </w:rPr>
        <w:t>The IPE or TW</w:t>
      </w:r>
      <w:r w:rsidR="002834C0">
        <w:rPr>
          <w:b/>
          <w:bCs/>
          <w:color w:val="000000"/>
        </w:rPr>
        <w:t>E</w:t>
      </w:r>
      <w:r w:rsidRPr="0031311A">
        <w:rPr>
          <w:b/>
          <w:bCs/>
          <w:color w:val="000000"/>
        </w:rPr>
        <w:t xml:space="preserve">P should include the service category, </w:t>
      </w:r>
      <w:r w:rsidRPr="0031311A">
        <w:rPr>
          <w:b/>
          <w:bCs/>
          <w:color w:val="000000"/>
          <w:u w:val="single"/>
        </w:rPr>
        <w:t>Supplemental Employment Services</w:t>
      </w:r>
      <w:r w:rsidRPr="0031311A">
        <w:rPr>
          <w:b/>
          <w:bCs/>
          <w:color w:val="000000"/>
        </w:rPr>
        <w:t xml:space="preserve">, and list the specific service(s) planned in the description. </w:t>
      </w:r>
    </w:p>
    <w:p w14:paraId="22F1AC24" w14:textId="189D1976" w:rsidR="007768AC" w:rsidRPr="007400D6" w:rsidRDefault="007768AC" w:rsidP="00B90645">
      <w:pPr>
        <w:pStyle w:val="ESSH1"/>
        <w:numPr>
          <w:ilvl w:val="0"/>
          <w:numId w:val="0"/>
        </w:numPr>
        <w:tabs>
          <w:tab w:val="left" w:pos="540"/>
          <w:tab w:val="left" w:pos="630"/>
        </w:tabs>
        <w:spacing w:after="120"/>
        <w:ind w:left="360"/>
        <w:jc w:val="both"/>
      </w:pPr>
    </w:p>
    <w:p w14:paraId="2C65AFE7" w14:textId="77777777" w:rsidR="007768AC" w:rsidRPr="005B2FD4" w:rsidRDefault="007768AC" w:rsidP="00B90645">
      <w:pPr>
        <w:pStyle w:val="ESSH1"/>
        <w:numPr>
          <w:ilvl w:val="0"/>
          <w:numId w:val="0"/>
        </w:numPr>
        <w:spacing w:after="120"/>
        <w:ind w:left="360"/>
        <w:jc w:val="both"/>
      </w:pPr>
      <w:r w:rsidRPr="007400D6">
        <w:t>At the time of referral, the DRS Counselor will provide the Contractor</w:t>
      </w:r>
      <w:r w:rsidRPr="005B2FD4">
        <w:t xml:space="preserve"> with copies of the following documents:</w:t>
      </w:r>
    </w:p>
    <w:p w14:paraId="541A0E0E" w14:textId="60C3B12F" w:rsidR="007768AC" w:rsidRPr="005B2FD4" w:rsidRDefault="007768AC" w:rsidP="00B90645">
      <w:pPr>
        <w:pStyle w:val="DefaultText1"/>
        <w:numPr>
          <w:ilvl w:val="3"/>
          <w:numId w:val="12"/>
        </w:numPr>
        <w:spacing w:after="120"/>
        <w:ind w:left="720"/>
        <w:jc w:val="both"/>
        <w:outlineLvl w:val="0"/>
        <w:rPr>
          <w:rFonts w:ascii="Arial" w:hAnsi="Arial" w:cs="Arial"/>
          <w:color w:val="000000"/>
          <w:szCs w:val="24"/>
        </w:rPr>
      </w:pPr>
      <w:r w:rsidRPr="005B2FD4">
        <w:rPr>
          <w:rFonts w:ascii="Arial" w:hAnsi="Arial" w:cs="Arial"/>
          <w:szCs w:val="24"/>
        </w:rPr>
        <w:t>DRS-C-301</w:t>
      </w:r>
      <w:r w:rsidR="00B36289">
        <w:rPr>
          <w:rFonts w:ascii="Arial" w:hAnsi="Arial" w:cs="Arial"/>
          <w:szCs w:val="24"/>
        </w:rPr>
        <w:t xml:space="preserve"> </w:t>
      </w:r>
      <w:r w:rsidRPr="005B2FD4">
        <w:rPr>
          <w:rFonts w:ascii="Arial" w:hAnsi="Arial" w:cs="Arial"/>
          <w:szCs w:val="24"/>
        </w:rPr>
        <w:t xml:space="preserve">Employment Services Referral; </w:t>
      </w:r>
    </w:p>
    <w:p w14:paraId="069A0076" w14:textId="4E71373C" w:rsidR="007768AC" w:rsidRPr="005B2FD4" w:rsidRDefault="007768AC" w:rsidP="00B90645">
      <w:pPr>
        <w:pStyle w:val="DefaultText1"/>
        <w:numPr>
          <w:ilvl w:val="3"/>
          <w:numId w:val="12"/>
        </w:numPr>
        <w:spacing w:after="120"/>
        <w:ind w:left="720"/>
        <w:jc w:val="both"/>
        <w:outlineLvl w:val="0"/>
        <w:rPr>
          <w:rFonts w:ascii="Arial" w:hAnsi="Arial" w:cs="Arial"/>
          <w:color w:val="000000"/>
          <w:szCs w:val="24"/>
        </w:rPr>
      </w:pPr>
      <w:r w:rsidRPr="005B2FD4">
        <w:rPr>
          <w:rFonts w:ascii="Arial" w:hAnsi="Arial" w:cs="Arial"/>
          <w:color w:val="000000"/>
          <w:szCs w:val="24"/>
        </w:rPr>
        <w:t>DRS-C-21</w:t>
      </w:r>
      <w:r w:rsidR="00B36289">
        <w:rPr>
          <w:rFonts w:ascii="Arial" w:hAnsi="Arial" w:cs="Arial"/>
          <w:color w:val="000000"/>
          <w:szCs w:val="24"/>
        </w:rPr>
        <w:t xml:space="preserve"> </w:t>
      </w:r>
      <w:r w:rsidRPr="005B2FD4">
        <w:rPr>
          <w:rFonts w:ascii="Arial" w:hAnsi="Arial" w:cs="Arial"/>
          <w:color w:val="000000"/>
          <w:szCs w:val="24"/>
        </w:rPr>
        <w:t xml:space="preserve">Eligibility Determination </w:t>
      </w:r>
    </w:p>
    <w:p w14:paraId="5D106C62" w14:textId="627F0D67" w:rsidR="007768AC" w:rsidRPr="005B2FD4" w:rsidRDefault="007768AC" w:rsidP="00B90645">
      <w:pPr>
        <w:pStyle w:val="DefaultText1"/>
        <w:numPr>
          <w:ilvl w:val="3"/>
          <w:numId w:val="12"/>
        </w:numPr>
        <w:spacing w:after="120"/>
        <w:ind w:left="720"/>
        <w:jc w:val="both"/>
        <w:outlineLvl w:val="0"/>
        <w:rPr>
          <w:rFonts w:ascii="Arial" w:hAnsi="Arial" w:cs="Arial"/>
          <w:color w:val="000000"/>
          <w:szCs w:val="24"/>
        </w:rPr>
      </w:pPr>
      <w:r w:rsidRPr="005B2FD4">
        <w:rPr>
          <w:rFonts w:ascii="Arial" w:hAnsi="Arial" w:cs="Arial"/>
          <w:color w:val="000000"/>
          <w:szCs w:val="24"/>
        </w:rPr>
        <w:t>DRS-C-29</w:t>
      </w:r>
      <w:r w:rsidR="00B36289">
        <w:rPr>
          <w:rFonts w:ascii="Arial" w:hAnsi="Arial" w:cs="Arial"/>
          <w:color w:val="000000"/>
          <w:szCs w:val="24"/>
        </w:rPr>
        <w:t xml:space="preserve"> </w:t>
      </w:r>
      <w:r w:rsidRPr="005B2FD4">
        <w:rPr>
          <w:rFonts w:ascii="Arial" w:hAnsi="Arial" w:cs="Arial"/>
          <w:color w:val="000000"/>
          <w:szCs w:val="24"/>
        </w:rPr>
        <w:t>Individualized Plan for Employment (IPE) or TW</w:t>
      </w:r>
      <w:r w:rsidR="00EF2CB7">
        <w:rPr>
          <w:rFonts w:ascii="Arial" w:hAnsi="Arial" w:cs="Arial"/>
          <w:color w:val="000000"/>
          <w:szCs w:val="24"/>
        </w:rPr>
        <w:t>E</w:t>
      </w:r>
      <w:r w:rsidRPr="005B2FD4">
        <w:rPr>
          <w:rFonts w:ascii="Arial" w:hAnsi="Arial" w:cs="Arial"/>
          <w:color w:val="000000"/>
          <w:szCs w:val="24"/>
        </w:rPr>
        <w:t>P; and</w:t>
      </w:r>
    </w:p>
    <w:p w14:paraId="5A1ACA4F" w14:textId="77777777" w:rsidR="007768AC" w:rsidRPr="005B2FD4" w:rsidRDefault="007768AC" w:rsidP="00B90645">
      <w:pPr>
        <w:pStyle w:val="DefaultText1"/>
        <w:numPr>
          <w:ilvl w:val="3"/>
          <w:numId w:val="12"/>
        </w:numPr>
        <w:spacing w:after="120"/>
        <w:ind w:left="720"/>
        <w:jc w:val="both"/>
        <w:outlineLvl w:val="0"/>
        <w:rPr>
          <w:rFonts w:ascii="Arial" w:hAnsi="Arial" w:cs="Arial"/>
          <w:szCs w:val="24"/>
          <w:lang w:val="x-none" w:eastAsia="x-none"/>
        </w:rPr>
      </w:pPr>
      <w:r w:rsidRPr="005B2FD4">
        <w:rPr>
          <w:rFonts w:ascii="Arial" w:hAnsi="Arial" w:cs="Arial"/>
          <w:color w:val="000000"/>
          <w:szCs w:val="24"/>
        </w:rPr>
        <w:t>DRS Personal Information report (AWARE).</w:t>
      </w:r>
    </w:p>
    <w:p w14:paraId="50D02951" w14:textId="17C20959" w:rsidR="007768AC" w:rsidRPr="005B2FD4" w:rsidRDefault="007768AC" w:rsidP="00B90645">
      <w:pPr>
        <w:pStyle w:val="ESSH1"/>
        <w:numPr>
          <w:ilvl w:val="0"/>
          <w:numId w:val="0"/>
        </w:numPr>
        <w:spacing w:after="120"/>
        <w:ind w:left="360"/>
        <w:jc w:val="both"/>
        <w:rPr>
          <w:color w:val="000000"/>
        </w:rPr>
      </w:pPr>
      <w:r w:rsidRPr="005B2FD4">
        <w:rPr>
          <w:color w:val="000000"/>
        </w:rPr>
        <w:t xml:space="preserve">Once the intake is scheduled, the Contractor will send an </w:t>
      </w:r>
      <w:r w:rsidRPr="005B2FD4">
        <w:rPr>
          <w:b/>
          <w:color w:val="000000"/>
        </w:rPr>
        <w:t>ESS-C-801</w:t>
      </w:r>
      <w:r w:rsidR="00B36289">
        <w:rPr>
          <w:b/>
          <w:i/>
          <w:iCs/>
          <w:color w:val="000000"/>
        </w:rPr>
        <w:t xml:space="preserve"> </w:t>
      </w:r>
      <w:r w:rsidRPr="005B2FD4">
        <w:rPr>
          <w:i/>
          <w:iCs/>
          <w:color w:val="000000"/>
        </w:rPr>
        <w:t xml:space="preserve">SES </w:t>
      </w:r>
      <w:r w:rsidR="008510CB">
        <w:rPr>
          <w:i/>
          <w:iCs/>
          <w:color w:val="000000"/>
        </w:rPr>
        <w:t>Authorization Request &amp; Invoice</w:t>
      </w:r>
      <w:r w:rsidRPr="005B2FD4">
        <w:rPr>
          <w:color w:val="000000"/>
        </w:rPr>
        <w:t xml:space="preserve"> to the DRS Counselor and Rehabilitation Technician. The DRS Counselor will authorize the service(s) to be used within five (5) business days. </w:t>
      </w:r>
      <w:r w:rsidR="00510FD0">
        <w:rPr>
          <w:color w:val="000000"/>
        </w:rPr>
        <w:t xml:space="preserve">Before </w:t>
      </w:r>
      <w:r w:rsidRPr="005B2FD4">
        <w:rPr>
          <w:color w:val="000000"/>
        </w:rPr>
        <w:t xml:space="preserve"> initiati</w:t>
      </w:r>
      <w:r w:rsidR="00510FD0">
        <w:rPr>
          <w:color w:val="000000"/>
        </w:rPr>
        <w:t>ng</w:t>
      </w:r>
      <w:r w:rsidRPr="005B2FD4">
        <w:rPr>
          <w:color w:val="000000"/>
        </w:rPr>
        <w:t xml:space="preserve"> services, the SES Services and travel (if applicable), must be </w:t>
      </w:r>
      <w:r w:rsidRPr="005B2FD4">
        <w:rPr>
          <w:b/>
          <w:bCs/>
          <w:color w:val="000000"/>
        </w:rPr>
        <w:t>pre-authorized</w:t>
      </w:r>
      <w:r w:rsidRPr="005B2FD4">
        <w:rPr>
          <w:color w:val="000000"/>
        </w:rPr>
        <w:t xml:space="preserve"> by the DRS Counselor. The Contractor should </w:t>
      </w:r>
      <w:r w:rsidRPr="005B2FD4">
        <w:rPr>
          <w:color w:val="000000"/>
        </w:rPr>
        <w:lastRenderedPageBreak/>
        <w:t xml:space="preserve">contact the DRS Counselor to request the </w:t>
      </w:r>
      <w:r w:rsidRPr="005B2FD4">
        <w:rPr>
          <w:b/>
          <w:color w:val="000000"/>
        </w:rPr>
        <w:t>Authorization for Purchase</w:t>
      </w:r>
      <w:r w:rsidRPr="005B2FD4">
        <w:rPr>
          <w:color w:val="000000"/>
        </w:rPr>
        <w:t>, if not received within five (5) business days.</w:t>
      </w:r>
    </w:p>
    <w:p w14:paraId="361DA4C7" w14:textId="3B3B5671" w:rsidR="00C44D43" w:rsidRDefault="0009571B" w:rsidP="00B90645">
      <w:pPr>
        <w:pStyle w:val="ESSH1"/>
        <w:numPr>
          <w:ilvl w:val="0"/>
          <w:numId w:val="0"/>
        </w:numPr>
        <w:spacing w:after="120"/>
        <w:ind w:left="360"/>
        <w:jc w:val="both"/>
        <w:rPr>
          <w:b/>
          <w:bCs/>
        </w:rPr>
      </w:pPr>
      <w:r w:rsidRPr="0009571B">
        <w:rPr>
          <w:b/>
          <w:bCs/>
        </w:rPr>
        <w:t xml:space="preserve">In addition to the required Team Meetings in this contract, optional Team Meetings can be conducted anytime throughout the delivery of services as needed to address concerns that </w:t>
      </w:r>
      <w:r w:rsidR="00124426">
        <w:rPr>
          <w:b/>
          <w:bCs/>
        </w:rPr>
        <w:t xml:space="preserve">may </w:t>
      </w:r>
      <w:r w:rsidRPr="0009571B">
        <w:rPr>
          <w:b/>
          <w:bCs/>
        </w:rPr>
        <w:t>arise during career exploration, internship, onsite supports and training, extended services for transition, additional placement rates, or other.</w:t>
      </w:r>
    </w:p>
    <w:p w14:paraId="37BBB2FF" w14:textId="6647F0EB" w:rsidR="00C44D43" w:rsidRPr="00C7640A" w:rsidRDefault="00C44D43" w:rsidP="00B90645">
      <w:pPr>
        <w:pStyle w:val="DefaultText1"/>
        <w:spacing w:after="120"/>
        <w:ind w:left="360"/>
        <w:jc w:val="both"/>
        <w:outlineLvl w:val="0"/>
        <w:rPr>
          <w:rFonts w:ascii="Arial" w:hAnsi="Arial" w:cs="Arial"/>
          <w:b/>
          <w:bCs/>
          <w:szCs w:val="24"/>
        </w:rPr>
      </w:pPr>
      <w:r w:rsidRPr="00C7640A">
        <w:rPr>
          <w:rFonts w:ascii="Arial" w:hAnsi="Arial" w:cs="Arial"/>
          <w:b/>
          <w:bCs/>
          <w:szCs w:val="24"/>
        </w:rPr>
        <w:t xml:space="preserve">Team Meetings are preferred to be in-person but can be conducted using other technology-assisted communication. (Such as: conference calls, Zoom, Teams, </w:t>
      </w:r>
      <w:r w:rsidRPr="00F50ACA">
        <w:rPr>
          <w:rFonts w:ascii="Arial" w:hAnsi="Arial" w:cs="Arial"/>
          <w:b/>
          <w:bCs/>
          <w:szCs w:val="24"/>
        </w:rPr>
        <w:t>Skype,</w:t>
      </w:r>
      <w:r w:rsidRPr="00C7640A">
        <w:rPr>
          <w:rFonts w:ascii="Arial" w:hAnsi="Arial" w:cs="Arial"/>
          <w:b/>
          <w:bCs/>
          <w:szCs w:val="24"/>
        </w:rPr>
        <w:t xml:space="preserve"> or other</w:t>
      </w:r>
      <w:r>
        <w:rPr>
          <w:rFonts w:ascii="Arial" w:hAnsi="Arial" w:cs="Arial"/>
          <w:b/>
          <w:bCs/>
          <w:szCs w:val="24"/>
        </w:rPr>
        <w:t xml:space="preserve"> virtual platforms/apps</w:t>
      </w:r>
      <w:r w:rsidRPr="00C7640A">
        <w:rPr>
          <w:rFonts w:ascii="Arial" w:hAnsi="Arial" w:cs="Arial"/>
          <w:b/>
          <w:bCs/>
          <w:szCs w:val="24"/>
        </w:rPr>
        <w:t xml:space="preserve">, to allow for real-time participation by all team members.) </w:t>
      </w:r>
      <w:r w:rsidR="0009571B" w:rsidRPr="0031311A">
        <w:rPr>
          <w:rFonts w:ascii="Arial" w:hAnsi="Arial" w:cs="Arial"/>
          <w:bCs/>
          <w:color w:val="000000"/>
        </w:rPr>
        <w:t xml:space="preserve">The individual must be physically present with either the DRS Counselor or Contractor when using other technology-assisted </w:t>
      </w:r>
      <w:r w:rsidR="00EF2CB7" w:rsidRPr="00EF2CB7">
        <w:rPr>
          <w:rFonts w:ascii="Arial" w:hAnsi="Arial" w:cs="Arial"/>
          <w:bCs/>
          <w:color w:val="000000"/>
        </w:rPr>
        <w:t>communication.</w:t>
      </w:r>
      <w:r w:rsidR="00EF2CB7" w:rsidRPr="00330B73">
        <w:rPr>
          <w:rFonts w:ascii="Arial" w:hAnsi="Arial" w:cs="Arial"/>
          <w:b/>
          <w:bCs/>
          <w:szCs w:val="24"/>
        </w:rPr>
        <w:t xml:space="preserve"> The</w:t>
      </w:r>
      <w:r w:rsidRPr="00330B73">
        <w:rPr>
          <w:rFonts w:ascii="Arial" w:hAnsi="Arial" w:cs="Arial"/>
          <w:b/>
          <w:bCs/>
          <w:szCs w:val="24"/>
        </w:rPr>
        <w:t xml:space="preserve"> individual, or with the support of a designee identified by the individual, will lead the meeting.</w:t>
      </w:r>
    </w:p>
    <w:p w14:paraId="51A96817" w14:textId="477DAE43" w:rsidR="00C44D43" w:rsidRDefault="00C44D43" w:rsidP="00B90645">
      <w:pPr>
        <w:pStyle w:val="ESSH1"/>
        <w:numPr>
          <w:ilvl w:val="0"/>
          <w:numId w:val="0"/>
        </w:numPr>
        <w:spacing w:after="120"/>
        <w:ind w:left="360"/>
        <w:jc w:val="both"/>
        <w:rPr>
          <w:b/>
          <w:bCs/>
        </w:rPr>
      </w:pPr>
      <w:r w:rsidRPr="00C7640A">
        <w:rPr>
          <w:b/>
          <w:bCs/>
        </w:rPr>
        <w:t>When an</w:t>
      </w:r>
      <w:r>
        <w:rPr>
          <w:b/>
          <w:bCs/>
        </w:rPr>
        <w:t>y</w:t>
      </w:r>
      <w:r w:rsidRPr="00C7640A">
        <w:rPr>
          <w:b/>
          <w:bCs/>
        </w:rPr>
        <w:t xml:space="preserve"> Team Meeting is conducted, an ESS-C-173 </w:t>
      </w:r>
      <w:r w:rsidRPr="00C7640A">
        <w:rPr>
          <w:i/>
          <w:iCs/>
        </w:rPr>
        <w:t xml:space="preserve">Team Meeting </w:t>
      </w:r>
      <w:r>
        <w:rPr>
          <w:i/>
          <w:iCs/>
        </w:rPr>
        <w:t>Report</w:t>
      </w:r>
      <w:r w:rsidRPr="00C7640A">
        <w:rPr>
          <w:b/>
          <w:bCs/>
        </w:rPr>
        <w:t xml:space="preserve"> must be completed by the Contractor and </w:t>
      </w:r>
      <w:r>
        <w:rPr>
          <w:b/>
          <w:bCs/>
        </w:rPr>
        <w:t>email</w:t>
      </w:r>
      <w:r w:rsidRPr="00C7640A">
        <w:rPr>
          <w:b/>
          <w:bCs/>
        </w:rPr>
        <w:t xml:space="preserve">ed to the DRS Counselor identifying the Team Members present and summarizing the results of the meeting. The </w:t>
      </w:r>
      <w:r w:rsidR="00D876C1">
        <w:rPr>
          <w:b/>
          <w:bCs/>
        </w:rPr>
        <w:t xml:space="preserve">completed </w:t>
      </w:r>
      <w:r w:rsidRPr="00C7640A">
        <w:rPr>
          <w:b/>
          <w:bCs/>
        </w:rPr>
        <w:t xml:space="preserve">ESS-C-173 </w:t>
      </w:r>
      <w:r w:rsidRPr="00C7640A">
        <w:rPr>
          <w:i/>
          <w:iCs/>
        </w:rPr>
        <w:t xml:space="preserve">Team Meeting </w:t>
      </w:r>
      <w:r>
        <w:rPr>
          <w:i/>
          <w:iCs/>
        </w:rPr>
        <w:t>Report</w:t>
      </w:r>
      <w:r w:rsidRPr="00C7640A">
        <w:rPr>
          <w:b/>
          <w:bCs/>
        </w:rPr>
        <w:t xml:space="preserve"> should be </w:t>
      </w:r>
      <w:r>
        <w:rPr>
          <w:b/>
          <w:bCs/>
        </w:rPr>
        <w:t>email</w:t>
      </w:r>
      <w:r w:rsidRPr="00C7640A">
        <w:rPr>
          <w:b/>
          <w:bCs/>
        </w:rPr>
        <w:t>ed to the DRS Counselor as soon as possible.</w:t>
      </w:r>
    </w:p>
    <w:p w14:paraId="5CCDE27D" w14:textId="6BE880FD" w:rsidR="007768AC" w:rsidRPr="002959A7" w:rsidRDefault="007768AC" w:rsidP="00B90645">
      <w:pPr>
        <w:pStyle w:val="ESSH1"/>
        <w:numPr>
          <w:ilvl w:val="0"/>
          <w:numId w:val="0"/>
        </w:numPr>
        <w:spacing w:after="120"/>
        <w:ind w:left="360"/>
        <w:jc w:val="both"/>
        <w:rPr>
          <w:b/>
          <w:bCs/>
        </w:rPr>
      </w:pPr>
      <w:r w:rsidRPr="005B2FD4">
        <w:rPr>
          <w:b/>
          <w:bCs/>
        </w:rPr>
        <w:t>Temporary Employment is not appropriate under this contract, except for Internship.</w:t>
      </w:r>
    </w:p>
    <w:p w14:paraId="6176BBFC" w14:textId="27590316" w:rsidR="007768AC" w:rsidRPr="005B2FD4" w:rsidRDefault="007768AC" w:rsidP="00DA0BCD">
      <w:pPr>
        <w:pStyle w:val="ESSH1"/>
        <w:numPr>
          <w:ilvl w:val="0"/>
          <w:numId w:val="0"/>
        </w:numPr>
        <w:spacing w:after="240"/>
        <w:ind w:left="360"/>
        <w:jc w:val="both"/>
        <w:rPr>
          <w:b/>
          <w:bCs/>
        </w:rPr>
      </w:pPr>
      <w:r w:rsidRPr="00830355">
        <w:rPr>
          <w:color w:val="000000"/>
        </w:rPr>
        <w:t xml:space="preserve">If an individual loses their job </w:t>
      </w:r>
      <w:r w:rsidR="00064623">
        <w:rPr>
          <w:color w:val="000000"/>
        </w:rPr>
        <w:t>b</w:t>
      </w:r>
      <w:r w:rsidR="00510FD0">
        <w:rPr>
          <w:color w:val="000000"/>
        </w:rPr>
        <w:t>efore</w:t>
      </w:r>
      <w:r w:rsidRPr="00830355">
        <w:rPr>
          <w:color w:val="000000"/>
        </w:rPr>
        <w:t xml:space="preserve"> </w:t>
      </w:r>
      <w:r w:rsidR="00064623">
        <w:rPr>
          <w:color w:val="000000"/>
        </w:rPr>
        <w:t>completing</w:t>
      </w:r>
      <w:r w:rsidRPr="00830355">
        <w:rPr>
          <w:color w:val="000000"/>
        </w:rPr>
        <w:t xml:space="preserve"> nine (9) months of employment, the Contractor is required to replace the individual in another job at no cost to </w:t>
      </w:r>
      <w:r w:rsidR="00EF2CB7" w:rsidRPr="00830355">
        <w:rPr>
          <w:color w:val="000000"/>
        </w:rPr>
        <w:t>DRS and</w:t>
      </w:r>
      <w:r w:rsidRPr="00830355">
        <w:rPr>
          <w:color w:val="000000"/>
        </w:rPr>
        <w:t xml:space="preserve"> continue to provide the training and supports necessary to get the individual to successful case closure.</w:t>
      </w:r>
    </w:p>
    <w:p w14:paraId="6CAAE818" w14:textId="622EBBC6" w:rsidR="00F6100E" w:rsidRPr="00B86B64" w:rsidRDefault="009778BF" w:rsidP="00B90645">
      <w:pPr>
        <w:pStyle w:val="Title"/>
        <w:numPr>
          <w:ilvl w:val="0"/>
          <w:numId w:val="9"/>
        </w:numPr>
        <w:tabs>
          <w:tab w:val="left" w:pos="540"/>
        </w:tabs>
        <w:spacing w:after="120"/>
        <w:ind w:hanging="720"/>
        <w:jc w:val="both"/>
        <w:rPr>
          <w:rFonts w:cs="Arial"/>
          <w:bCs w:val="0"/>
          <w:color w:val="000000"/>
          <w:u w:val="single"/>
          <w:lang w:val="en-US" w:eastAsia="en-US"/>
        </w:rPr>
      </w:pPr>
      <w:r w:rsidRPr="00B86B64">
        <w:rPr>
          <w:bCs w:val="0"/>
          <w:color w:val="000000"/>
          <w:u w:val="single"/>
        </w:rPr>
        <w:t>Target Population</w:t>
      </w:r>
    </w:p>
    <w:p w14:paraId="73F021F4" w14:textId="59801389" w:rsidR="007768AC" w:rsidRPr="00B86B64" w:rsidRDefault="007768AC" w:rsidP="00B90645">
      <w:pPr>
        <w:pStyle w:val="ESSH1"/>
        <w:numPr>
          <w:ilvl w:val="0"/>
          <w:numId w:val="0"/>
        </w:numPr>
        <w:spacing w:after="120"/>
        <w:ind w:left="360"/>
        <w:jc w:val="both"/>
        <w:rPr>
          <w:color w:val="000000"/>
        </w:rPr>
      </w:pPr>
      <w:bookmarkStart w:id="2" w:name="_Hlk67391648"/>
      <w:r w:rsidRPr="00B86B64">
        <w:rPr>
          <w:color w:val="000000"/>
        </w:rPr>
        <w:t xml:space="preserve">The Supplemental Employment Services Pilot Contract is primarily intended for individuals with the most significant disabilities in </w:t>
      </w:r>
      <w:r w:rsidRPr="00B86B64">
        <w:rPr>
          <w:b/>
          <w:color w:val="000000"/>
        </w:rPr>
        <w:t xml:space="preserve">Priority Group 1 who need intensive </w:t>
      </w:r>
      <w:r w:rsidR="00064623">
        <w:rPr>
          <w:b/>
          <w:color w:val="000000"/>
        </w:rPr>
        <w:t>support</w:t>
      </w:r>
      <w:r w:rsidR="00064623" w:rsidRPr="00B86B64">
        <w:rPr>
          <w:b/>
          <w:color w:val="000000"/>
        </w:rPr>
        <w:t xml:space="preserve"> </w:t>
      </w:r>
      <w:r w:rsidRPr="00B86B64">
        <w:rPr>
          <w:b/>
          <w:color w:val="000000"/>
        </w:rPr>
        <w:t xml:space="preserve">to prepare for, obtain and maintain successful, competitive integrated employment. </w:t>
      </w:r>
      <w:r w:rsidRPr="00B86B64">
        <w:rPr>
          <w:color w:val="000000"/>
        </w:rPr>
        <w:t>Individuals in Priority Group 1 can utilize any of the services in this contract. Individuals in Priority Group 2 can use the Career Exploration and Internship services</w:t>
      </w:r>
      <w:r w:rsidR="00165BA2" w:rsidRPr="00B86B64">
        <w:rPr>
          <w:color w:val="000000"/>
        </w:rPr>
        <w:t>.</w:t>
      </w:r>
    </w:p>
    <w:p w14:paraId="5E537CAF" w14:textId="77777777" w:rsidR="007768AC" w:rsidRPr="00B86B64" w:rsidRDefault="007768AC" w:rsidP="00B90645">
      <w:pPr>
        <w:pStyle w:val="ESSH1"/>
        <w:numPr>
          <w:ilvl w:val="0"/>
          <w:numId w:val="0"/>
        </w:numPr>
        <w:spacing w:after="120"/>
        <w:ind w:left="360"/>
        <w:jc w:val="both"/>
        <w:rPr>
          <w:color w:val="000000"/>
        </w:rPr>
      </w:pPr>
      <w:r w:rsidRPr="00B86B64">
        <w:rPr>
          <w:color w:val="000000"/>
        </w:rPr>
        <w:t xml:space="preserve">Those who may benefit from SES services include but are not limited to: </w:t>
      </w:r>
    </w:p>
    <w:p w14:paraId="43E326E8" w14:textId="77777777" w:rsidR="007768AC" w:rsidRPr="00B86B64" w:rsidRDefault="007768AC" w:rsidP="00B90645">
      <w:pPr>
        <w:pStyle w:val="ESSL3"/>
        <w:numPr>
          <w:ilvl w:val="3"/>
          <w:numId w:val="10"/>
        </w:numPr>
        <w:tabs>
          <w:tab w:val="left" w:pos="1800"/>
        </w:tabs>
        <w:spacing w:after="120"/>
        <w:ind w:left="720"/>
        <w:jc w:val="both"/>
        <w:rPr>
          <w:color w:val="000000"/>
        </w:rPr>
      </w:pPr>
      <w:r w:rsidRPr="00B86B64">
        <w:rPr>
          <w:color w:val="000000"/>
        </w:rPr>
        <w:t>Individuals with little or no work experience in a competitive integrated setting;</w:t>
      </w:r>
    </w:p>
    <w:p w14:paraId="7C586A3E" w14:textId="77777777" w:rsidR="007768AC" w:rsidRPr="00B86B64" w:rsidRDefault="007768AC" w:rsidP="00B90645">
      <w:pPr>
        <w:pStyle w:val="ESSL3"/>
        <w:numPr>
          <w:ilvl w:val="3"/>
          <w:numId w:val="10"/>
        </w:numPr>
        <w:tabs>
          <w:tab w:val="left" w:pos="1800"/>
        </w:tabs>
        <w:spacing w:after="120"/>
        <w:ind w:left="720"/>
        <w:jc w:val="both"/>
        <w:rPr>
          <w:color w:val="000000"/>
        </w:rPr>
      </w:pPr>
      <w:r w:rsidRPr="00B86B64">
        <w:rPr>
          <w:color w:val="000000"/>
        </w:rPr>
        <w:t>Individuals who may benefit from a trial work experience to evaluate their potential to achieve competitive integrated employment;</w:t>
      </w:r>
    </w:p>
    <w:p w14:paraId="66F0D62A" w14:textId="77777777" w:rsidR="007768AC" w:rsidRPr="00B86B64" w:rsidRDefault="007768AC" w:rsidP="00B90645">
      <w:pPr>
        <w:pStyle w:val="ESSL3"/>
        <w:numPr>
          <w:ilvl w:val="3"/>
          <w:numId w:val="10"/>
        </w:numPr>
        <w:tabs>
          <w:tab w:val="left" w:pos="1800"/>
        </w:tabs>
        <w:spacing w:after="120"/>
        <w:ind w:left="720"/>
        <w:jc w:val="both"/>
        <w:rPr>
          <w:color w:val="000000"/>
        </w:rPr>
      </w:pPr>
      <w:r w:rsidRPr="00B86B64">
        <w:rPr>
          <w:color w:val="000000"/>
        </w:rPr>
        <w:t>Individuals who require multiple services over an extended period of time;</w:t>
      </w:r>
    </w:p>
    <w:p w14:paraId="4054FD06" w14:textId="77777777" w:rsidR="007768AC" w:rsidRPr="00B86B64" w:rsidRDefault="007768AC" w:rsidP="00B90645">
      <w:pPr>
        <w:pStyle w:val="ESSL3"/>
        <w:numPr>
          <w:ilvl w:val="3"/>
          <w:numId w:val="10"/>
        </w:numPr>
        <w:tabs>
          <w:tab w:val="left" w:pos="1800"/>
        </w:tabs>
        <w:spacing w:after="120"/>
        <w:ind w:left="720"/>
        <w:jc w:val="both"/>
        <w:rPr>
          <w:color w:val="000000"/>
        </w:rPr>
      </w:pPr>
      <w:r w:rsidRPr="00B86B64">
        <w:rPr>
          <w:color w:val="000000"/>
        </w:rPr>
        <w:t>Individuals who require substantial assistance with preparing for employment and completing the job search process;</w:t>
      </w:r>
    </w:p>
    <w:p w14:paraId="177B9B03" w14:textId="77777777" w:rsidR="007768AC" w:rsidRPr="00B86B64" w:rsidRDefault="007768AC" w:rsidP="00B90645">
      <w:pPr>
        <w:pStyle w:val="ESSL3"/>
        <w:numPr>
          <w:ilvl w:val="3"/>
          <w:numId w:val="10"/>
        </w:numPr>
        <w:tabs>
          <w:tab w:val="left" w:pos="1800"/>
        </w:tabs>
        <w:spacing w:after="120"/>
        <w:ind w:left="720"/>
        <w:jc w:val="both"/>
        <w:rPr>
          <w:color w:val="000000"/>
        </w:rPr>
      </w:pPr>
      <w:r w:rsidRPr="00B86B64">
        <w:rPr>
          <w:color w:val="000000"/>
        </w:rPr>
        <w:t>Individuals who require significant job site support to learn job tasks, gain work adjustment skills and stabilize in employment;</w:t>
      </w:r>
    </w:p>
    <w:p w14:paraId="7BF66EAB" w14:textId="77777777" w:rsidR="007768AC" w:rsidRPr="00B86B64" w:rsidRDefault="007768AC" w:rsidP="00B90645">
      <w:pPr>
        <w:pStyle w:val="ESSL3"/>
        <w:numPr>
          <w:ilvl w:val="3"/>
          <w:numId w:val="10"/>
        </w:numPr>
        <w:tabs>
          <w:tab w:val="left" w:pos="1800"/>
        </w:tabs>
        <w:spacing w:after="120"/>
        <w:ind w:left="720"/>
        <w:jc w:val="both"/>
        <w:rPr>
          <w:color w:val="000000"/>
        </w:rPr>
      </w:pPr>
      <w:r w:rsidRPr="00B86B64">
        <w:rPr>
          <w:color w:val="000000"/>
        </w:rPr>
        <w:t>Individuals who require long-term support to retain employment; and</w:t>
      </w:r>
    </w:p>
    <w:p w14:paraId="3800993F" w14:textId="77777777" w:rsidR="007768AC" w:rsidRPr="00B86B64" w:rsidRDefault="007768AC" w:rsidP="00DA0BCD">
      <w:pPr>
        <w:pStyle w:val="ESSL3"/>
        <w:numPr>
          <w:ilvl w:val="3"/>
          <w:numId w:val="10"/>
        </w:numPr>
        <w:tabs>
          <w:tab w:val="left" w:pos="1800"/>
        </w:tabs>
        <w:spacing w:after="240"/>
        <w:ind w:left="720"/>
        <w:jc w:val="both"/>
        <w:rPr>
          <w:color w:val="000000"/>
        </w:rPr>
      </w:pPr>
      <w:r w:rsidRPr="00B86B64">
        <w:rPr>
          <w:color w:val="000000"/>
        </w:rPr>
        <w:t>Individuals under the age of 25 who may benefit from Extended Services for Transition.</w:t>
      </w:r>
    </w:p>
    <w:bookmarkEnd w:id="2"/>
    <w:p w14:paraId="7C61521B" w14:textId="77777777" w:rsidR="00691C74" w:rsidRPr="00B86B64" w:rsidRDefault="00DE3543" w:rsidP="00B90645">
      <w:pPr>
        <w:pStyle w:val="BodyText"/>
        <w:numPr>
          <w:ilvl w:val="0"/>
          <w:numId w:val="9"/>
        </w:numPr>
        <w:spacing w:after="120"/>
        <w:ind w:left="360"/>
        <w:rPr>
          <w:b/>
          <w:bCs/>
          <w:color w:val="000000"/>
          <w:u w:val="single"/>
        </w:rPr>
      </w:pPr>
      <w:r w:rsidRPr="00B86B64">
        <w:rPr>
          <w:b/>
          <w:bCs/>
          <w:color w:val="000000"/>
          <w:u w:val="single"/>
        </w:rPr>
        <w:t xml:space="preserve">Service </w:t>
      </w:r>
      <w:r w:rsidR="00002317" w:rsidRPr="00B86B64">
        <w:rPr>
          <w:b/>
          <w:bCs/>
          <w:color w:val="000000"/>
          <w:u w:val="single"/>
        </w:rPr>
        <w:t>Rates</w:t>
      </w:r>
    </w:p>
    <w:p w14:paraId="1AA2F338" w14:textId="35A7258A" w:rsidR="007768AC" w:rsidRPr="00E226AD" w:rsidRDefault="007768AC" w:rsidP="00B90645">
      <w:pPr>
        <w:pStyle w:val="ESSL3"/>
        <w:numPr>
          <w:ilvl w:val="0"/>
          <w:numId w:val="0"/>
        </w:numPr>
        <w:spacing w:after="120"/>
        <w:ind w:left="360"/>
        <w:jc w:val="both"/>
        <w:rPr>
          <w:bCs/>
          <w:color w:val="000000"/>
        </w:rPr>
      </w:pPr>
      <w:r w:rsidRPr="00E226AD">
        <w:rPr>
          <w:bCs/>
          <w:color w:val="000000"/>
        </w:rPr>
        <w:t xml:space="preserve">Each service for this contract can only be paid at the maximum rate, once per case, per Contractor, </w:t>
      </w:r>
      <w:r w:rsidR="00EF2CB7" w:rsidRPr="00E226AD">
        <w:rPr>
          <w:bCs/>
          <w:color w:val="000000"/>
        </w:rPr>
        <w:t>except for</w:t>
      </w:r>
      <w:r w:rsidRPr="00E226AD">
        <w:rPr>
          <w:bCs/>
          <w:color w:val="000000"/>
        </w:rPr>
        <w:t xml:space="preserve"> any service paid under a </w:t>
      </w:r>
      <w:r w:rsidR="00EF2CB7">
        <w:rPr>
          <w:bCs/>
          <w:color w:val="000000"/>
        </w:rPr>
        <w:t>TWEP</w:t>
      </w:r>
      <w:r w:rsidRPr="00E226AD">
        <w:rPr>
          <w:bCs/>
          <w:color w:val="000000"/>
        </w:rPr>
        <w:t xml:space="preserve">. When a service is initially paid under a </w:t>
      </w:r>
      <w:r w:rsidR="00EF2CB7" w:rsidRPr="009030F3">
        <w:rPr>
          <w:bCs/>
          <w:color w:val="000000"/>
        </w:rPr>
        <w:t>TWEP</w:t>
      </w:r>
      <w:r w:rsidRPr="00E226AD">
        <w:rPr>
          <w:bCs/>
          <w:color w:val="000000"/>
        </w:rPr>
        <w:t xml:space="preserve">, the same </w:t>
      </w:r>
      <w:r w:rsidRPr="00E226AD">
        <w:rPr>
          <w:bCs/>
          <w:color w:val="000000"/>
        </w:rPr>
        <w:lastRenderedPageBreak/>
        <w:t xml:space="preserve">service if </w:t>
      </w:r>
      <w:r w:rsidR="00F177AE" w:rsidRPr="00E226AD">
        <w:rPr>
          <w:bCs/>
          <w:color w:val="000000"/>
        </w:rPr>
        <w:t>needed</w:t>
      </w:r>
      <w:r w:rsidRPr="00E226AD">
        <w:rPr>
          <w:bCs/>
          <w:color w:val="000000"/>
        </w:rPr>
        <w:t xml:space="preserve"> can be paid again once the individual is determined eligible, and the IPE is developed. </w:t>
      </w:r>
    </w:p>
    <w:p w14:paraId="78595BE5" w14:textId="0973E3F6" w:rsidR="007768AC" w:rsidRPr="005B2FD4" w:rsidRDefault="007768AC" w:rsidP="00B90645">
      <w:pPr>
        <w:pStyle w:val="ESSL3"/>
        <w:numPr>
          <w:ilvl w:val="0"/>
          <w:numId w:val="0"/>
        </w:numPr>
        <w:tabs>
          <w:tab w:val="left" w:pos="9180"/>
        </w:tabs>
        <w:spacing w:after="120"/>
        <w:ind w:left="360"/>
        <w:jc w:val="both"/>
      </w:pPr>
      <w:bookmarkStart w:id="3" w:name="_Hlk130218039"/>
      <w:r w:rsidRPr="009030F3">
        <w:rPr>
          <w:u w:val="single"/>
        </w:rPr>
        <w:t xml:space="preserve">The Contractor </w:t>
      </w:r>
      <w:r w:rsidRPr="009030F3">
        <w:rPr>
          <w:b/>
          <w:bCs/>
          <w:u w:val="single"/>
        </w:rPr>
        <w:t>will only provide services</w:t>
      </w:r>
      <w:r w:rsidRPr="009030F3">
        <w:rPr>
          <w:u w:val="single"/>
        </w:rPr>
        <w:t xml:space="preserve"> if </w:t>
      </w:r>
      <w:r w:rsidR="00BB3845" w:rsidRPr="009030F3">
        <w:rPr>
          <w:u w:val="single"/>
        </w:rPr>
        <w:t>the DRS Counselor has pre-authorized the service(s)</w:t>
      </w:r>
      <w:r w:rsidRPr="009030F3">
        <w:rPr>
          <w:u w:val="single"/>
        </w:rPr>
        <w:t xml:space="preserve"> and </w:t>
      </w:r>
      <w:r w:rsidR="006C5DE1">
        <w:rPr>
          <w:u w:val="single"/>
        </w:rPr>
        <w:t xml:space="preserve">the </w:t>
      </w:r>
      <w:r w:rsidRPr="009030F3">
        <w:rPr>
          <w:b/>
          <w:u w:val="single"/>
        </w:rPr>
        <w:t>Authorization for Purchase</w:t>
      </w:r>
      <w:r w:rsidRPr="009030F3">
        <w:rPr>
          <w:u w:val="single"/>
        </w:rPr>
        <w:t xml:space="preserve"> has been </w:t>
      </w:r>
      <w:r w:rsidRPr="009030F3">
        <w:rPr>
          <w:b/>
          <w:bCs/>
          <w:u w:val="single"/>
        </w:rPr>
        <w:t>received</w:t>
      </w:r>
      <w:r w:rsidRPr="009030F3">
        <w:rPr>
          <w:u w:val="single"/>
        </w:rPr>
        <w:t xml:space="preserve"> </w:t>
      </w:r>
      <w:r w:rsidRPr="009030F3">
        <w:rPr>
          <w:b/>
          <w:bCs/>
          <w:u w:val="single"/>
        </w:rPr>
        <w:t>by the Contractor</w:t>
      </w:r>
      <w:r w:rsidRPr="005B2FD4">
        <w:t xml:space="preserve">. </w:t>
      </w:r>
    </w:p>
    <w:bookmarkEnd w:id="3"/>
    <w:p w14:paraId="17275502" w14:textId="120D18D4" w:rsidR="007768AC" w:rsidRPr="005B2FD4" w:rsidRDefault="007768AC" w:rsidP="00B90645">
      <w:pPr>
        <w:pStyle w:val="ESSL3"/>
        <w:numPr>
          <w:ilvl w:val="0"/>
          <w:numId w:val="0"/>
        </w:numPr>
        <w:spacing w:after="120"/>
        <w:ind w:left="360"/>
        <w:jc w:val="both"/>
      </w:pPr>
      <w:r w:rsidRPr="005B2FD4">
        <w:t xml:space="preserve">When requesting mileage reimbursement for travel of thirty-five (35) or more miles one-way, the request must be submitted in writing; and an </w:t>
      </w:r>
      <w:r w:rsidR="001E56DA" w:rsidRPr="009030F3">
        <w:rPr>
          <w:b/>
          <w:bCs/>
        </w:rPr>
        <w:t>A</w:t>
      </w:r>
      <w:r w:rsidRPr="009030F3">
        <w:rPr>
          <w:b/>
          <w:bCs/>
        </w:rPr>
        <w:t>uthorization</w:t>
      </w:r>
      <w:r w:rsidRPr="005B2FD4">
        <w:t xml:space="preserve"> </w:t>
      </w:r>
      <w:r w:rsidRPr="009030F3">
        <w:rPr>
          <w:b/>
          <w:bCs/>
        </w:rPr>
        <w:t>for</w:t>
      </w:r>
      <w:r w:rsidRPr="005B2FD4">
        <w:t xml:space="preserve"> </w:t>
      </w:r>
      <w:r w:rsidR="001E56DA" w:rsidRPr="009030F3">
        <w:rPr>
          <w:b/>
          <w:bCs/>
        </w:rPr>
        <w:t>Purchase</w:t>
      </w:r>
      <w:r w:rsidR="001E56DA">
        <w:rPr>
          <w:b/>
          <w:bCs/>
        </w:rPr>
        <w:t xml:space="preserve"> for travel</w:t>
      </w:r>
      <w:r w:rsidR="00BB3845">
        <w:rPr>
          <w:b/>
          <w:bCs/>
        </w:rPr>
        <w:t xml:space="preserve"> </w:t>
      </w:r>
      <w:r w:rsidRPr="005B2FD4">
        <w:t xml:space="preserve">at the </w:t>
      </w:r>
      <w:r w:rsidRPr="005B2FD4">
        <w:rPr>
          <w:b/>
          <w:u w:val="single"/>
        </w:rPr>
        <w:t>current state rate</w:t>
      </w:r>
      <w:r w:rsidRPr="005B2FD4">
        <w:t xml:space="preserve">, must be received from the DRS Counselor </w:t>
      </w:r>
      <w:r w:rsidR="001E56DA" w:rsidRPr="009030F3">
        <w:rPr>
          <w:b/>
          <w:bCs/>
        </w:rPr>
        <w:t>before</w:t>
      </w:r>
      <w:r w:rsidRPr="005B2FD4">
        <w:t xml:space="preserve"> travel</w:t>
      </w:r>
      <w:r w:rsidR="001E56DA">
        <w:t xml:space="preserve"> begins</w:t>
      </w:r>
      <w:r w:rsidRPr="005B2FD4">
        <w:t xml:space="preserve">. </w:t>
      </w:r>
    </w:p>
    <w:p w14:paraId="761B5B76" w14:textId="0D923D57" w:rsidR="007768AC" w:rsidRDefault="007768AC" w:rsidP="00B90645">
      <w:pPr>
        <w:pStyle w:val="ESSL3"/>
        <w:numPr>
          <w:ilvl w:val="0"/>
          <w:numId w:val="0"/>
        </w:numPr>
        <w:spacing w:after="120"/>
        <w:ind w:left="360"/>
        <w:jc w:val="both"/>
      </w:pPr>
      <w:r w:rsidRPr="005B2FD4">
        <w:t>B</w:t>
      </w:r>
      <w:r w:rsidRPr="005B2FD4">
        <w:rPr>
          <w:bCs/>
          <w:color w:val="000000"/>
        </w:rPr>
        <w:t xml:space="preserve">illing must include all </w:t>
      </w:r>
      <w:r w:rsidRPr="005B2FD4">
        <w:rPr>
          <w:b/>
          <w:color w:val="000000"/>
        </w:rPr>
        <w:t>Required Case Documentation for Payment</w:t>
      </w:r>
      <w:r w:rsidRPr="005B2FD4">
        <w:rPr>
          <w:bCs/>
          <w:color w:val="000000"/>
        </w:rPr>
        <w:t xml:space="preserve"> for the service(s), should be typed or legibly written</w:t>
      </w:r>
      <w:r w:rsidR="001E56DA">
        <w:rPr>
          <w:bCs/>
          <w:color w:val="000000"/>
        </w:rPr>
        <w:t>,</w:t>
      </w:r>
      <w:r w:rsidRPr="005B2FD4">
        <w:rPr>
          <w:bCs/>
          <w:color w:val="000000"/>
        </w:rPr>
        <w:t xml:space="preserve"> and submitted to the DRS Counselor. Payment of a SES contract service will constitute payment in full for all services delivered </w:t>
      </w:r>
      <w:r w:rsidR="00EF2CB7" w:rsidRPr="005B2FD4">
        <w:rPr>
          <w:bCs/>
          <w:color w:val="000000"/>
        </w:rPr>
        <w:t>except for</w:t>
      </w:r>
      <w:r w:rsidRPr="005B2FD4">
        <w:rPr>
          <w:bCs/>
          <w:color w:val="000000"/>
        </w:rPr>
        <w:t xml:space="preserve"> mileage reimbursement, if authorized</w:t>
      </w:r>
      <w:r w:rsidR="002E6F3E">
        <w:rPr>
          <w:bCs/>
          <w:color w:val="000000"/>
        </w:rPr>
        <w:t>.</w:t>
      </w:r>
    </w:p>
    <w:p w14:paraId="33C6FA3D" w14:textId="18F8C294" w:rsidR="007768AC" w:rsidRPr="00E226AD" w:rsidRDefault="007768AC" w:rsidP="00B90645">
      <w:pPr>
        <w:pStyle w:val="ESSL3"/>
        <w:numPr>
          <w:ilvl w:val="0"/>
          <w:numId w:val="0"/>
        </w:numPr>
        <w:spacing w:after="120"/>
        <w:ind w:left="360"/>
        <w:jc w:val="both"/>
        <w:rPr>
          <w:bCs/>
          <w:color w:val="000000"/>
        </w:rPr>
      </w:pPr>
      <w:r w:rsidRPr="00E226AD">
        <w:rPr>
          <w:b/>
          <w:bCs/>
          <w:color w:val="000000"/>
          <w:u w:val="single"/>
        </w:rPr>
        <w:t>SES Rates</w:t>
      </w:r>
      <w:r w:rsidRPr="00E226AD">
        <w:rPr>
          <w:b/>
          <w:bCs/>
          <w:color w:val="000000"/>
        </w:rPr>
        <w:tab/>
      </w:r>
      <w:r w:rsidR="002E6F3E">
        <w:rPr>
          <w:b/>
          <w:bCs/>
          <w:color w:val="000000"/>
        </w:rPr>
        <w:tab/>
      </w:r>
      <w:r w:rsidR="002E6F3E">
        <w:rPr>
          <w:b/>
          <w:bCs/>
          <w:color w:val="000000"/>
        </w:rPr>
        <w:tab/>
      </w:r>
      <w:r w:rsidR="002E6F3E">
        <w:rPr>
          <w:b/>
          <w:bCs/>
          <w:color w:val="000000"/>
        </w:rPr>
        <w:tab/>
      </w:r>
      <w:r w:rsidR="002E6F3E">
        <w:rPr>
          <w:b/>
          <w:bCs/>
          <w:color w:val="000000"/>
        </w:rPr>
        <w:tab/>
      </w:r>
      <w:r w:rsidR="00D15BDF">
        <w:rPr>
          <w:b/>
          <w:bCs/>
          <w:color w:val="000000"/>
        </w:rPr>
        <w:tab/>
      </w:r>
      <w:r w:rsidR="00D15BDF">
        <w:rPr>
          <w:b/>
          <w:bCs/>
          <w:color w:val="000000"/>
        </w:rPr>
        <w:tab/>
      </w:r>
      <w:r w:rsidRPr="00E226AD">
        <w:rPr>
          <w:b/>
          <w:bCs/>
          <w:color w:val="000000"/>
          <w:u w:val="single"/>
        </w:rPr>
        <w:t>Rate</w:t>
      </w:r>
      <w:r w:rsidRPr="00E226AD">
        <w:rPr>
          <w:b/>
          <w:bCs/>
          <w:color w:val="000000"/>
        </w:rPr>
        <w:tab/>
      </w:r>
      <w:r w:rsidR="002E6F3E">
        <w:rPr>
          <w:b/>
          <w:bCs/>
          <w:color w:val="000000"/>
        </w:rPr>
        <w:t xml:space="preserve">          </w:t>
      </w:r>
      <w:r w:rsidRPr="00E226AD">
        <w:rPr>
          <w:b/>
          <w:bCs/>
          <w:color w:val="000000"/>
          <w:u w:val="single"/>
        </w:rPr>
        <w:t>Maximum Payment</w:t>
      </w:r>
    </w:p>
    <w:p w14:paraId="737AD877" w14:textId="69846B5E" w:rsidR="007768AC" w:rsidRPr="00B86B64" w:rsidRDefault="00165BA2" w:rsidP="00B90645">
      <w:pPr>
        <w:pStyle w:val="ListParagraph"/>
        <w:numPr>
          <w:ilvl w:val="3"/>
          <w:numId w:val="13"/>
        </w:numPr>
        <w:tabs>
          <w:tab w:val="left" w:pos="6480"/>
          <w:tab w:val="left" w:pos="8280"/>
          <w:tab w:val="right" w:pos="10800"/>
        </w:tabs>
        <w:spacing w:after="120"/>
        <w:ind w:left="720"/>
        <w:jc w:val="both"/>
        <w:rPr>
          <w:b/>
          <w:bCs/>
          <w:color w:val="000000"/>
          <w:lang w:eastAsia="x-none"/>
        </w:rPr>
      </w:pPr>
      <w:r w:rsidRPr="00B86B64">
        <w:rPr>
          <w:b/>
          <w:bCs/>
          <w:color w:val="000000"/>
          <w:lang w:eastAsia="x-none"/>
        </w:rPr>
        <w:t>Career Exploration (PG 1 &amp; 2)</w:t>
      </w:r>
      <w:r w:rsidRPr="00B86B64">
        <w:rPr>
          <w:b/>
          <w:bCs/>
          <w:color w:val="000000"/>
          <w:lang w:eastAsia="x-none"/>
        </w:rPr>
        <w:tab/>
      </w:r>
      <w:r w:rsidR="007768AC" w:rsidRPr="00B86B64">
        <w:rPr>
          <w:b/>
          <w:bCs/>
          <w:color w:val="000000"/>
          <w:lang w:eastAsia="x-none"/>
        </w:rPr>
        <w:t>$50.00/hr.</w:t>
      </w:r>
      <w:r w:rsidR="007768AC" w:rsidRPr="00B86B64">
        <w:rPr>
          <w:b/>
          <w:bCs/>
          <w:color w:val="000000"/>
          <w:lang w:eastAsia="x-none"/>
        </w:rPr>
        <w:tab/>
        <w:t>($2,000.00 max)</w:t>
      </w:r>
    </w:p>
    <w:p w14:paraId="4ACF330F" w14:textId="77777777" w:rsidR="007768AC" w:rsidRPr="00E226AD" w:rsidRDefault="007768AC" w:rsidP="00B90645">
      <w:pPr>
        <w:pStyle w:val="ListParagraph"/>
        <w:numPr>
          <w:ilvl w:val="3"/>
          <w:numId w:val="13"/>
        </w:numPr>
        <w:tabs>
          <w:tab w:val="right" w:pos="10800"/>
        </w:tabs>
        <w:spacing w:after="120"/>
        <w:ind w:left="720"/>
        <w:jc w:val="both"/>
        <w:rPr>
          <w:b/>
          <w:bCs/>
          <w:color w:val="000000"/>
          <w:lang w:eastAsia="x-none"/>
        </w:rPr>
      </w:pPr>
      <w:r w:rsidRPr="00E226AD">
        <w:rPr>
          <w:b/>
          <w:bCs/>
          <w:color w:val="000000"/>
          <w:lang w:eastAsia="x-none"/>
        </w:rPr>
        <w:t>Internship (PG 1 &amp; 2)</w:t>
      </w:r>
      <w:r w:rsidRPr="00E226AD">
        <w:rPr>
          <w:b/>
          <w:bCs/>
          <w:color w:val="000000"/>
          <w:lang w:eastAsia="x-none"/>
        </w:rPr>
        <w:tab/>
      </w:r>
    </w:p>
    <w:p w14:paraId="09E69A99" w14:textId="77777777" w:rsidR="007768AC" w:rsidRPr="00E226AD" w:rsidRDefault="007768AC" w:rsidP="00DA0BCD">
      <w:pPr>
        <w:pStyle w:val="ListParagraph"/>
        <w:numPr>
          <w:ilvl w:val="4"/>
          <w:numId w:val="13"/>
        </w:numPr>
        <w:tabs>
          <w:tab w:val="left" w:pos="9180"/>
          <w:tab w:val="right" w:pos="10800"/>
        </w:tabs>
        <w:spacing w:after="120"/>
        <w:ind w:left="900" w:hanging="90"/>
        <w:jc w:val="both"/>
        <w:rPr>
          <w:b/>
          <w:bCs/>
          <w:color w:val="000000"/>
          <w:lang w:eastAsia="x-none"/>
        </w:rPr>
      </w:pPr>
      <w:r w:rsidRPr="00E226AD">
        <w:rPr>
          <w:b/>
          <w:bCs/>
          <w:color w:val="000000"/>
          <w:lang w:eastAsia="x-none"/>
        </w:rPr>
        <w:t xml:space="preserve">Initial Placement </w:t>
      </w:r>
      <w:r w:rsidRPr="00E226AD">
        <w:rPr>
          <w:b/>
          <w:bCs/>
          <w:color w:val="000000"/>
          <w:lang w:eastAsia="x-none"/>
        </w:rPr>
        <w:tab/>
        <w:t>$250.00</w:t>
      </w:r>
    </w:p>
    <w:p w14:paraId="6EC59262" w14:textId="77777777" w:rsidR="007768AC" w:rsidRPr="00E226AD" w:rsidRDefault="007768AC" w:rsidP="00DA0BCD">
      <w:pPr>
        <w:pStyle w:val="ListParagraph"/>
        <w:numPr>
          <w:ilvl w:val="4"/>
          <w:numId w:val="13"/>
        </w:numPr>
        <w:tabs>
          <w:tab w:val="left" w:pos="6480"/>
          <w:tab w:val="left" w:pos="8280"/>
          <w:tab w:val="right" w:pos="10800"/>
        </w:tabs>
        <w:spacing w:after="120"/>
        <w:ind w:left="900" w:hanging="90"/>
        <w:jc w:val="both"/>
        <w:rPr>
          <w:b/>
          <w:bCs/>
          <w:color w:val="000000"/>
          <w:lang w:eastAsia="x-none"/>
        </w:rPr>
      </w:pPr>
      <w:r w:rsidRPr="00E226AD">
        <w:rPr>
          <w:b/>
          <w:bCs/>
          <w:color w:val="000000"/>
          <w:lang w:eastAsia="x-none"/>
        </w:rPr>
        <w:t>Internship Support Services</w:t>
      </w:r>
      <w:r w:rsidRPr="00E226AD">
        <w:rPr>
          <w:b/>
          <w:bCs/>
          <w:color w:val="000000"/>
          <w:lang w:eastAsia="x-none"/>
        </w:rPr>
        <w:tab/>
        <w:t>$50.00/hr.</w:t>
      </w:r>
      <w:r w:rsidRPr="00E226AD">
        <w:rPr>
          <w:b/>
          <w:bCs/>
          <w:color w:val="000000"/>
          <w:lang w:eastAsia="x-none"/>
        </w:rPr>
        <w:tab/>
        <w:t>($3,000.00 max)</w:t>
      </w:r>
    </w:p>
    <w:p w14:paraId="2C8D9949" w14:textId="77777777" w:rsidR="007768AC" w:rsidRPr="00E226AD" w:rsidRDefault="007768AC" w:rsidP="00DA0BCD">
      <w:pPr>
        <w:pStyle w:val="ListParagraph"/>
        <w:numPr>
          <w:ilvl w:val="4"/>
          <w:numId w:val="13"/>
        </w:numPr>
        <w:tabs>
          <w:tab w:val="left" w:pos="9180"/>
          <w:tab w:val="right" w:pos="10800"/>
        </w:tabs>
        <w:spacing w:after="120"/>
        <w:ind w:left="900" w:hanging="90"/>
        <w:jc w:val="both"/>
        <w:rPr>
          <w:b/>
          <w:bCs/>
          <w:color w:val="000000"/>
          <w:lang w:eastAsia="x-none"/>
        </w:rPr>
      </w:pPr>
      <w:r w:rsidRPr="00E226AD">
        <w:rPr>
          <w:b/>
          <w:bCs/>
          <w:color w:val="000000"/>
          <w:lang w:eastAsia="x-none"/>
        </w:rPr>
        <w:t xml:space="preserve">Permanent Employment </w:t>
      </w:r>
      <w:r w:rsidRPr="00E226AD">
        <w:rPr>
          <w:b/>
          <w:bCs/>
          <w:color w:val="000000"/>
          <w:lang w:eastAsia="x-none"/>
        </w:rPr>
        <w:tab/>
        <w:t>$750.00</w:t>
      </w:r>
    </w:p>
    <w:p w14:paraId="4F3E5DB6" w14:textId="77F97123" w:rsidR="007768AC" w:rsidRPr="00096FD6" w:rsidRDefault="007768AC" w:rsidP="00B90645">
      <w:pPr>
        <w:pStyle w:val="ESSH1"/>
        <w:numPr>
          <w:ilvl w:val="3"/>
          <w:numId w:val="13"/>
        </w:numPr>
        <w:tabs>
          <w:tab w:val="left" w:pos="6480"/>
          <w:tab w:val="right" w:pos="10800"/>
        </w:tabs>
        <w:spacing w:after="120"/>
        <w:ind w:left="720"/>
        <w:jc w:val="both"/>
        <w:rPr>
          <w:bCs/>
          <w:color w:val="000000"/>
        </w:rPr>
      </w:pPr>
      <w:r w:rsidRPr="00FF1E46">
        <w:rPr>
          <w:b/>
          <w:bCs/>
          <w:color w:val="000000"/>
          <w:lang w:eastAsia="x-none"/>
        </w:rPr>
        <w:t>Onsite Supports &amp; Training (PG1)</w:t>
      </w:r>
      <w:r w:rsidRPr="00FF1E46">
        <w:rPr>
          <w:b/>
          <w:bCs/>
          <w:color w:val="000000"/>
          <w:lang w:eastAsia="x-none"/>
        </w:rPr>
        <w:tab/>
        <w:t>$200.00/mo.       ($3,</w:t>
      </w:r>
      <w:r w:rsidR="009D0072" w:rsidRPr="00FF1E46">
        <w:rPr>
          <w:b/>
          <w:bCs/>
          <w:color w:val="000000"/>
          <w:lang w:eastAsia="x-none"/>
        </w:rPr>
        <w:t>8</w:t>
      </w:r>
      <w:r w:rsidRPr="00096FD6">
        <w:rPr>
          <w:b/>
          <w:bCs/>
          <w:color w:val="000000"/>
          <w:lang w:eastAsia="x-none"/>
        </w:rPr>
        <w:t>00.00 max)</w:t>
      </w:r>
    </w:p>
    <w:p w14:paraId="2F9A2421" w14:textId="7EF2506F" w:rsidR="009600DB" w:rsidRPr="00096FD6" w:rsidRDefault="009600DB" w:rsidP="00B90645">
      <w:pPr>
        <w:pStyle w:val="ESSH1"/>
        <w:numPr>
          <w:ilvl w:val="0"/>
          <w:numId w:val="0"/>
        </w:numPr>
        <w:tabs>
          <w:tab w:val="left" w:pos="6480"/>
          <w:tab w:val="right" w:pos="10800"/>
        </w:tabs>
        <w:spacing w:after="120"/>
        <w:ind w:left="720"/>
        <w:jc w:val="both"/>
        <w:rPr>
          <w:b/>
          <w:color w:val="000000"/>
        </w:rPr>
      </w:pPr>
      <w:r w:rsidRPr="00096FD6">
        <w:rPr>
          <w:b/>
          <w:color w:val="000000"/>
        </w:rPr>
        <w:t>(up to 1</w:t>
      </w:r>
      <w:r w:rsidR="009D0072" w:rsidRPr="00FF1E46">
        <w:rPr>
          <w:b/>
          <w:color w:val="000000"/>
        </w:rPr>
        <w:t>9</w:t>
      </w:r>
      <w:r w:rsidRPr="00096FD6">
        <w:rPr>
          <w:b/>
          <w:color w:val="000000"/>
        </w:rPr>
        <w:t xml:space="preserve"> mos.</w:t>
      </w:r>
      <w:r w:rsidR="009E1E73">
        <w:rPr>
          <w:b/>
          <w:color w:val="000000"/>
        </w:rPr>
        <w:t>,</w:t>
      </w:r>
      <w:r w:rsidRPr="00096FD6">
        <w:rPr>
          <w:b/>
          <w:color w:val="000000"/>
        </w:rPr>
        <w:t xml:space="preserve"> </w:t>
      </w:r>
      <w:r w:rsidR="009E1E73">
        <w:rPr>
          <w:b/>
          <w:color w:val="000000"/>
        </w:rPr>
        <w:t>i</w:t>
      </w:r>
      <w:r w:rsidRPr="00096FD6">
        <w:rPr>
          <w:b/>
          <w:color w:val="000000"/>
        </w:rPr>
        <w:t>f needed)</w:t>
      </w:r>
    </w:p>
    <w:p w14:paraId="269DE0F1" w14:textId="291FB100" w:rsidR="007768AC" w:rsidRPr="00E226AD" w:rsidRDefault="007768AC" w:rsidP="00DA0BCD">
      <w:pPr>
        <w:pStyle w:val="ESSH1"/>
        <w:numPr>
          <w:ilvl w:val="3"/>
          <w:numId w:val="13"/>
        </w:numPr>
        <w:tabs>
          <w:tab w:val="left" w:pos="6480"/>
          <w:tab w:val="left" w:pos="8370"/>
          <w:tab w:val="left" w:pos="8640"/>
          <w:tab w:val="right" w:pos="10800"/>
        </w:tabs>
        <w:spacing w:after="240"/>
        <w:ind w:left="720"/>
        <w:jc w:val="both"/>
        <w:rPr>
          <w:bCs/>
          <w:color w:val="000000"/>
        </w:rPr>
      </w:pPr>
      <w:r w:rsidRPr="00E226AD">
        <w:rPr>
          <w:b/>
          <w:bCs/>
          <w:color w:val="000000"/>
          <w:lang w:eastAsia="x-none"/>
        </w:rPr>
        <w:t>EST Service (PG1) (up to 48 mos.</w:t>
      </w:r>
      <w:r w:rsidR="009E1E73">
        <w:rPr>
          <w:b/>
          <w:bCs/>
          <w:color w:val="000000"/>
          <w:lang w:eastAsia="x-none"/>
        </w:rPr>
        <w:t>,</w:t>
      </w:r>
      <w:r w:rsidRPr="00E226AD">
        <w:rPr>
          <w:b/>
          <w:bCs/>
          <w:color w:val="000000"/>
          <w:lang w:eastAsia="x-none"/>
        </w:rPr>
        <w:t xml:space="preserve"> </w:t>
      </w:r>
      <w:r w:rsidR="009E1E73">
        <w:rPr>
          <w:b/>
          <w:bCs/>
          <w:color w:val="000000"/>
          <w:lang w:eastAsia="x-none"/>
        </w:rPr>
        <w:t>i</w:t>
      </w:r>
      <w:r w:rsidRPr="00E226AD">
        <w:rPr>
          <w:b/>
          <w:bCs/>
          <w:color w:val="000000"/>
          <w:lang w:eastAsia="x-none"/>
        </w:rPr>
        <w:t>f needed)</w:t>
      </w:r>
      <w:r w:rsidRPr="00E226AD">
        <w:rPr>
          <w:b/>
          <w:bCs/>
          <w:color w:val="000000"/>
          <w:lang w:eastAsia="x-none"/>
        </w:rPr>
        <w:tab/>
        <w:t>$50.00/mo.</w:t>
      </w:r>
      <w:r w:rsidRPr="00E226AD">
        <w:rPr>
          <w:b/>
          <w:bCs/>
          <w:color w:val="000000"/>
          <w:lang w:eastAsia="x-none"/>
        </w:rPr>
        <w:tab/>
        <w:t xml:space="preserve">($2,400.00 max) </w:t>
      </w:r>
    </w:p>
    <w:p w14:paraId="11CB3E84" w14:textId="7922A7B6" w:rsidR="007768AC" w:rsidRPr="00E226AD" w:rsidRDefault="007768AC" w:rsidP="00B90645">
      <w:pPr>
        <w:pStyle w:val="ESSL3"/>
        <w:numPr>
          <w:ilvl w:val="0"/>
          <w:numId w:val="0"/>
        </w:numPr>
        <w:tabs>
          <w:tab w:val="left" w:pos="5040"/>
        </w:tabs>
        <w:spacing w:after="120"/>
        <w:ind w:left="360"/>
        <w:jc w:val="both"/>
        <w:rPr>
          <w:bCs/>
          <w:color w:val="000000"/>
        </w:rPr>
      </w:pPr>
      <w:r w:rsidRPr="00E226AD">
        <w:rPr>
          <w:b/>
          <w:bCs/>
          <w:color w:val="000000"/>
          <w:u w:val="single"/>
        </w:rPr>
        <w:t>Additional Placement Rates (PG 1)</w:t>
      </w:r>
      <w:r w:rsidRPr="00E226AD">
        <w:rPr>
          <w:b/>
          <w:bCs/>
          <w:color w:val="000000"/>
        </w:rPr>
        <w:tab/>
      </w:r>
      <w:r w:rsidR="002946F4">
        <w:rPr>
          <w:b/>
          <w:bCs/>
          <w:color w:val="000000"/>
        </w:rPr>
        <w:tab/>
      </w:r>
      <w:r w:rsidR="002946F4">
        <w:rPr>
          <w:b/>
          <w:bCs/>
          <w:color w:val="000000"/>
        </w:rPr>
        <w:tab/>
      </w:r>
      <w:r w:rsidR="002946F4">
        <w:rPr>
          <w:b/>
          <w:bCs/>
          <w:color w:val="000000"/>
        </w:rPr>
        <w:tab/>
        <w:t xml:space="preserve">          </w:t>
      </w:r>
      <w:r w:rsidRPr="00E226AD">
        <w:rPr>
          <w:b/>
          <w:bCs/>
          <w:color w:val="000000"/>
          <w:u w:val="single"/>
        </w:rPr>
        <w:t>Maximum Payment</w:t>
      </w:r>
    </w:p>
    <w:p w14:paraId="3D2A13F0" w14:textId="77777777" w:rsidR="007768AC" w:rsidRPr="00E226AD" w:rsidRDefault="007768AC" w:rsidP="00B90645">
      <w:pPr>
        <w:pStyle w:val="ESSH1"/>
        <w:numPr>
          <w:ilvl w:val="3"/>
          <w:numId w:val="22"/>
        </w:numPr>
        <w:tabs>
          <w:tab w:val="left" w:pos="9180"/>
          <w:tab w:val="right" w:pos="10800"/>
        </w:tabs>
        <w:spacing w:after="120"/>
        <w:ind w:left="720"/>
        <w:jc w:val="both"/>
        <w:rPr>
          <w:bCs/>
          <w:color w:val="000000"/>
        </w:rPr>
      </w:pPr>
      <w:r w:rsidRPr="00E226AD">
        <w:rPr>
          <w:b/>
          <w:bCs/>
          <w:color w:val="000000"/>
        </w:rPr>
        <w:t>2</w:t>
      </w:r>
      <w:r w:rsidRPr="00E226AD">
        <w:rPr>
          <w:b/>
          <w:bCs/>
          <w:color w:val="000000"/>
          <w:vertAlign w:val="superscript"/>
        </w:rPr>
        <w:t>nd</w:t>
      </w:r>
      <w:r w:rsidRPr="00E226AD">
        <w:rPr>
          <w:b/>
          <w:bCs/>
          <w:color w:val="000000"/>
        </w:rPr>
        <w:t xml:space="preserve"> Placement</w:t>
      </w:r>
      <w:r w:rsidRPr="00E226AD">
        <w:rPr>
          <w:b/>
          <w:bCs/>
          <w:color w:val="000000"/>
        </w:rPr>
        <w:tab/>
        <w:t>$900.00</w:t>
      </w:r>
    </w:p>
    <w:p w14:paraId="124BAAB1" w14:textId="77777777" w:rsidR="007768AC" w:rsidRPr="00E226AD" w:rsidRDefault="007768AC" w:rsidP="00B90645">
      <w:pPr>
        <w:pStyle w:val="ESSH1"/>
        <w:numPr>
          <w:ilvl w:val="3"/>
          <w:numId w:val="22"/>
        </w:numPr>
        <w:tabs>
          <w:tab w:val="left" w:pos="9180"/>
          <w:tab w:val="right" w:pos="10800"/>
        </w:tabs>
        <w:spacing w:after="120"/>
        <w:ind w:left="720"/>
        <w:jc w:val="both"/>
        <w:rPr>
          <w:bCs/>
          <w:color w:val="000000"/>
        </w:rPr>
      </w:pPr>
      <w:r w:rsidRPr="00E226AD">
        <w:rPr>
          <w:b/>
          <w:bCs/>
          <w:color w:val="000000"/>
        </w:rPr>
        <w:t>3</w:t>
      </w:r>
      <w:r w:rsidRPr="00E226AD">
        <w:rPr>
          <w:b/>
          <w:bCs/>
          <w:color w:val="000000"/>
          <w:vertAlign w:val="superscript"/>
        </w:rPr>
        <w:t>rd</w:t>
      </w:r>
      <w:r w:rsidRPr="00E226AD">
        <w:rPr>
          <w:b/>
          <w:bCs/>
          <w:color w:val="000000"/>
        </w:rPr>
        <w:t xml:space="preserve"> Placement</w:t>
      </w:r>
      <w:r w:rsidRPr="00E226AD">
        <w:rPr>
          <w:b/>
          <w:bCs/>
          <w:color w:val="000000"/>
        </w:rPr>
        <w:tab/>
        <w:t>$450.00</w:t>
      </w:r>
    </w:p>
    <w:p w14:paraId="7BE00D3B" w14:textId="77777777" w:rsidR="007768AC" w:rsidRPr="00E226AD" w:rsidRDefault="007768AC" w:rsidP="00DA0BCD">
      <w:pPr>
        <w:pStyle w:val="ESSH1"/>
        <w:numPr>
          <w:ilvl w:val="3"/>
          <w:numId w:val="22"/>
        </w:numPr>
        <w:tabs>
          <w:tab w:val="left" w:pos="9180"/>
          <w:tab w:val="right" w:pos="10800"/>
        </w:tabs>
        <w:spacing w:after="240"/>
        <w:ind w:left="720"/>
        <w:jc w:val="both"/>
        <w:rPr>
          <w:bCs/>
          <w:color w:val="000000"/>
        </w:rPr>
      </w:pPr>
      <w:r w:rsidRPr="00E226AD">
        <w:rPr>
          <w:b/>
          <w:bCs/>
          <w:color w:val="000000"/>
        </w:rPr>
        <w:t>4</w:t>
      </w:r>
      <w:r w:rsidRPr="00E226AD">
        <w:rPr>
          <w:b/>
          <w:bCs/>
          <w:color w:val="000000"/>
          <w:vertAlign w:val="superscript"/>
        </w:rPr>
        <w:t>th</w:t>
      </w:r>
      <w:r w:rsidRPr="00E226AD">
        <w:rPr>
          <w:b/>
          <w:bCs/>
          <w:color w:val="000000"/>
        </w:rPr>
        <w:t xml:space="preserve"> Placement</w:t>
      </w:r>
      <w:r w:rsidRPr="00E226AD">
        <w:rPr>
          <w:b/>
          <w:bCs/>
          <w:color w:val="000000"/>
        </w:rPr>
        <w:tab/>
        <w:t>$225.00</w:t>
      </w:r>
    </w:p>
    <w:p w14:paraId="1F595C70" w14:textId="5175C268" w:rsidR="00FD4F17" w:rsidRPr="000359FD" w:rsidRDefault="00AE1678" w:rsidP="00B90645">
      <w:pPr>
        <w:pStyle w:val="BodyText"/>
        <w:numPr>
          <w:ilvl w:val="0"/>
          <w:numId w:val="9"/>
        </w:numPr>
        <w:tabs>
          <w:tab w:val="clear" w:pos="0"/>
        </w:tabs>
        <w:spacing w:after="120"/>
        <w:ind w:left="540" w:hanging="540"/>
        <w:rPr>
          <w:b/>
          <w:bCs/>
          <w:color w:val="000000"/>
        </w:rPr>
      </w:pPr>
      <w:r w:rsidRPr="000359FD">
        <w:rPr>
          <w:b/>
          <w:bCs/>
          <w:color w:val="000000"/>
          <w:u w:val="single"/>
        </w:rPr>
        <w:t>Service</w:t>
      </w:r>
      <w:r w:rsidR="00002317" w:rsidRPr="000359FD">
        <w:rPr>
          <w:b/>
          <w:bCs/>
          <w:color w:val="000000"/>
          <w:u w:val="single"/>
        </w:rPr>
        <w:t xml:space="preserve"> Descriptions</w:t>
      </w:r>
      <w:r w:rsidR="00DC1041" w:rsidRPr="000359FD">
        <w:rPr>
          <w:b/>
          <w:bCs/>
          <w:color w:val="000000"/>
          <w:u w:val="single"/>
        </w:rPr>
        <w:t xml:space="preserve"> for </w:t>
      </w:r>
      <w:r w:rsidR="007768AC">
        <w:rPr>
          <w:b/>
          <w:bCs/>
          <w:color w:val="000000"/>
          <w:u w:val="single"/>
          <w:lang w:val="en-US"/>
        </w:rPr>
        <w:t xml:space="preserve">Supplemental </w:t>
      </w:r>
      <w:r w:rsidR="003368FE" w:rsidRPr="000359FD">
        <w:rPr>
          <w:b/>
          <w:bCs/>
          <w:color w:val="000000"/>
          <w:u w:val="single"/>
        </w:rPr>
        <w:t>Employment</w:t>
      </w:r>
      <w:r w:rsidR="005D67EE" w:rsidRPr="000359FD">
        <w:rPr>
          <w:b/>
          <w:bCs/>
          <w:color w:val="000000"/>
          <w:u w:val="single"/>
        </w:rPr>
        <w:t xml:space="preserve"> Services</w:t>
      </w:r>
    </w:p>
    <w:p w14:paraId="52CA6E84" w14:textId="77777777" w:rsidR="007768AC" w:rsidRPr="00B86B64" w:rsidRDefault="007768AC" w:rsidP="00B90645">
      <w:pPr>
        <w:pStyle w:val="BodyText"/>
        <w:numPr>
          <w:ilvl w:val="2"/>
          <w:numId w:val="15"/>
        </w:numPr>
        <w:tabs>
          <w:tab w:val="left" w:pos="1440"/>
        </w:tabs>
        <w:spacing w:after="120"/>
        <w:ind w:left="720"/>
        <w:rPr>
          <w:b/>
          <w:bCs/>
          <w:color w:val="000000"/>
          <w:u w:val="single"/>
        </w:rPr>
      </w:pPr>
      <w:r w:rsidRPr="00B86B64">
        <w:rPr>
          <w:rFonts w:cs="Arial"/>
          <w:b/>
          <w:color w:val="000000"/>
          <w:u w:val="single"/>
          <w:lang w:val="en-US"/>
        </w:rPr>
        <w:t>Career Exploration (SES CAEX)</w:t>
      </w:r>
      <w:r w:rsidRPr="00B86B64">
        <w:rPr>
          <w:rFonts w:cs="Arial"/>
          <w:b/>
          <w:color w:val="000000"/>
          <w:lang w:val="en-US"/>
        </w:rPr>
        <w:t>: (Priority Group (PG) 1 or 2)</w:t>
      </w:r>
    </w:p>
    <w:p w14:paraId="3AFE946C" w14:textId="77777777" w:rsidR="007768AC" w:rsidRPr="00B86B64" w:rsidRDefault="007768AC" w:rsidP="00B90645">
      <w:pPr>
        <w:pStyle w:val="BodyText"/>
        <w:spacing w:after="120"/>
        <w:ind w:left="720"/>
        <w:rPr>
          <w:b/>
          <w:bCs/>
          <w:color w:val="000000"/>
          <w:u w:val="single"/>
        </w:rPr>
      </w:pPr>
      <w:r w:rsidRPr="00B86B64">
        <w:rPr>
          <w:bCs/>
          <w:color w:val="000000"/>
        </w:rPr>
        <w:t xml:space="preserve">Career Exploration provides opportunities for an individual to participate in employment related activities. </w:t>
      </w:r>
      <w:r w:rsidRPr="00B86B64">
        <w:rPr>
          <w:b/>
          <w:bCs/>
          <w:color w:val="000000"/>
        </w:rPr>
        <w:t>Investigating</w:t>
      </w:r>
      <w:r w:rsidRPr="00B86B64">
        <w:rPr>
          <w:bCs/>
          <w:color w:val="000000"/>
        </w:rPr>
        <w:t xml:space="preserve"> different careers through assessments, </w:t>
      </w:r>
      <w:r w:rsidRPr="00B86B64">
        <w:rPr>
          <w:b/>
          <w:bCs/>
          <w:color w:val="000000"/>
        </w:rPr>
        <w:t>informational interviews</w:t>
      </w:r>
      <w:r w:rsidRPr="00B86B64">
        <w:rPr>
          <w:bCs/>
          <w:color w:val="000000"/>
        </w:rPr>
        <w:t xml:space="preserve"> and worksite experiences provides opportunities for the individual to explore potential occupations, </w:t>
      </w:r>
      <w:r w:rsidRPr="00B86B64">
        <w:rPr>
          <w:b/>
          <w:bCs/>
          <w:color w:val="000000"/>
        </w:rPr>
        <w:t>choose a career goal</w:t>
      </w:r>
      <w:r w:rsidRPr="00B86B64">
        <w:rPr>
          <w:bCs/>
          <w:color w:val="000000"/>
        </w:rPr>
        <w:t xml:space="preserve"> and develop next steps for achieving a successful employment outcome.</w:t>
      </w:r>
    </w:p>
    <w:p w14:paraId="5390BE3D" w14:textId="77777777" w:rsidR="007768AC" w:rsidRPr="00B86B64" w:rsidRDefault="007768AC" w:rsidP="00B90645">
      <w:pPr>
        <w:pStyle w:val="BodyText"/>
        <w:numPr>
          <w:ilvl w:val="3"/>
          <w:numId w:val="33"/>
        </w:numPr>
        <w:spacing w:after="120"/>
        <w:ind w:left="1170" w:hanging="450"/>
        <w:rPr>
          <w:b/>
          <w:bCs/>
          <w:color w:val="000000"/>
          <w:u w:val="single"/>
        </w:rPr>
      </w:pPr>
      <w:r w:rsidRPr="00B86B64">
        <w:rPr>
          <w:rFonts w:cs="Arial"/>
          <w:b/>
          <w:color w:val="000000"/>
          <w:lang w:val="en-US"/>
        </w:rPr>
        <w:t>Service Description:</w:t>
      </w:r>
    </w:p>
    <w:p w14:paraId="48F014E0" w14:textId="648EEEDD" w:rsidR="003C6BB8" w:rsidRDefault="003C6BB8" w:rsidP="00B90645">
      <w:pPr>
        <w:pStyle w:val="BodyText"/>
        <w:spacing w:after="120"/>
        <w:ind w:left="1195"/>
        <w:rPr>
          <w:rFonts w:cs="Arial"/>
          <w:b/>
          <w:bCs/>
          <w:color w:val="000000"/>
          <w:lang w:val="en-US"/>
        </w:rPr>
      </w:pPr>
      <w:r w:rsidRPr="009030F3">
        <w:rPr>
          <w:rFonts w:cs="Arial"/>
          <w:b/>
          <w:bCs/>
          <w:color w:val="000000"/>
          <w:lang w:val="en-US"/>
        </w:rPr>
        <w:t>All services and travel must be pre-authorized before the service begins.</w:t>
      </w:r>
    </w:p>
    <w:p w14:paraId="5A6E710C" w14:textId="0CDA3476" w:rsidR="002834C0" w:rsidRDefault="002834C0" w:rsidP="00B90645">
      <w:pPr>
        <w:pStyle w:val="BodyText"/>
        <w:spacing w:after="120"/>
        <w:ind w:left="1195"/>
        <w:rPr>
          <w:rFonts w:cs="Arial"/>
          <w:b/>
          <w:bCs/>
          <w:color w:val="000000"/>
          <w:u w:val="single"/>
          <w:lang w:val="en-US"/>
        </w:rPr>
      </w:pPr>
      <w:r>
        <w:rPr>
          <w:rFonts w:cs="Arial"/>
          <w:b/>
          <w:bCs/>
          <w:color w:val="000000"/>
          <w:u w:val="single"/>
          <w:lang w:val="en-US"/>
        </w:rPr>
        <w:t>When To Use:</w:t>
      </w:r>
    </w:p>
    <w:p w14:paraId="2A1B497E" w14:textId="017F04AB" w:rsidR="002834C0" w:rsidRDefault="002834C0" w:rsidP="00B90645">
      <w:pPr>
        <w:pStyle w:val="BodyText"/>
        <w:spacing w:after="120"/>
        <w:ind w:left="1195"/>
        <w:rPr>
          <w:rFonts w:cs="Arial"/>
          <w:b/>
          <w:bCs/>
          <w:color w:val="000000"/>
          <w:u w:val="single"/>
          <w:lang w:val="en-US"/>
        </w:rPr>
      </w:pPr>
      <w:r>
        <w:rPr>
          <w:rFonts w:cs="Arial"/>
          <w:b/>
          <w:bCs/>
          <w:color w:val="000000"/>
          <w:u w:val="single"/>
          <w:lang w:val="en-US"/>
        </w:rPr>
        <w:t>Before Eligibility Determination</w:t>
      </w:r>
    </w:p>
    <w:p w14:paraId="5F92061F" w14:textId="2D240F19" w:rsidR="00CB6E65" w:rsidRDefault="002834C0" w:rsidP="00B90645">
      <w:pPr>
        <w:pStyle w:val="BodyText"/>
        <w:ind w:left="1195"/>
        <w:rPr>
          <w:rFonts w:cs="Arial"/>
          <w:iCs/>
          <w:color w:val="000000"/>
          <w:lang w:val="en-US"/>
        </w:rPr>
      </w:pPr>
      <w:r>
        <w:rPr>
          <w:rFonts w:cs="Arial"/>
          <w:iCs/>
          <w:color w:val="000000"/>
          <w:lang w:val="en-US"/>
        </w:rPr>
        <w:t>Career Exploration</w:t>
      </w:r>
      <w:r w:rsidRPr="00B86B64">
        <w:rPr>
          <w:rFonts w:cs="Arial"/>
          <w:iCs/>
          <w:color w:val="000000"/>
          <w:lang w:val="en-US"/>
        </w:rPr>
        <w:t xml:space="preserve"> can be used for individuals on a </w:t>
      </w:r>
      <w:r w:rsidRPr="00EA654B">
        <w:rPr>
          <w:rFonts w:cs="Arial"/>
          <w:b/>
          <w:iCs/>
          <w:color w:val="000000"/>
          <w:lang w:val="en-US"/>
        </w:rPr>
        <w:t>TWEP</w:t>
      </w:r>
      <w:r>
        <w:rPr>
          <w:rFonts w:cs="Arial"/>
          <w:iCs/>
          <w:color w:val="000000"/>
          <w:lang w:val="en-US"/>
        </w:rPr>
        <w:t>, before eligibility</w:t>
      </w:r>
      <w:r w:rsidRPr="00B86B64">
        <w:rPr>
          <w:rFonts w:cs="Arial"/>
          <w:iCs/>
          <w:color w:val="000000"/>
          <w:lang w:val="en-US"/>
        </w:rPr>
        <w:t xml:space="preserve"> </w:t>
      </w:r>
      <w:r>
        <w:rPr>
          <w:rFonts w:cs="Arial"/>
          <w:iCs/>
          <w:color w:val="000000"/>
          <w:lang w:val="en-US"/>
        </w:rPr>
        <w:t xml:space="preserve">determination </w:t>
      </w:r>
      <w:r w:rsidRPr="00B86B64">
        <w:rPr>
          <w:rFonts w:cs="Arial"/>
          <w:iCs/>
          <w:color w:val="000000"/>
          <w:lang w:val="en-US"/>
        </w:rPr>
        <w:t xml:space="preserve">to </w:t>
      </w:r>
      <w:r>
        <w:rPr>
          <w:rFonts w:cs="Arial"/>
          <w:iCs/>
          <w:color w:val="000000"/>
          <w:lang w:val="en-US"/>
        </w:rPr>
        <w:t xml:space="preserve">assist </w:t>
      </w:r>
      <w:r w:rsidRPr="00B86B64">
        <w:rPr>
          <w:rFonts w:cs="Arial"/>
          <w:iCs/>
          <w:color w:val="000000"/>
          <w:lang w:val="en-US"/>
        </w:rPr>
        <w:t xml:space="preserve">the individual and DRS Counselor determine whether the individual is ready </w:t>
      </w:r>
      <w:r w:rsidRPr="00B86B64">
        <w:rPr>
          <w:rFonts w:cs="Arial"/>
          <w:b/>
          <w:iCs/>
          <w:color w:val="000000"/>
          <w:lang w:val="en-US"/>
        </w:rPr>
        <w:t>to pursue</w:t>
      </w:r>
      <w:r w:rsidRPr="00B86B64">
        <w:rPr>
          <w:rFonts w:cs="Arial"/>
          <w:iCs/>
          <w:color w:val="000000"/>
          <w:lang w:val="en-US"/>
        </w:rPr>
        <w:t xml:space="preserve"> competitive integrated employment at this time.</w:t>
      </w:r>
      <w:r w:rsidR="007768AC" w:rsidRPr="00B86B64">
        <w:rPr>
          <w:rFonts w:cs="Arial"/>
          <w:iCs/>
          <w:color w:val="000000"/>
          <w:lang w:val="en-US"/>
        </w:rPr>
        <w:t xml:space="preserve"> </w:t>
      </w:r>
    </w:p>
    <w:p w14:paraId="5B6400E8" w14:textId="77777777" w:rsidR="001B26F7" w:rsidRDefault="001B26F7" w:rsidP="00B90645">
      <w:pPr>
        <w:pStyle w:val="BodyText"/>
        <w:ind w:left="1195"/>
        <w:rPr>
          <w:rFonts w:cs="Arial"/>
          <w:b/>
          <w:bCs/>
          <w:iCs/>
          <w:color w:val="000000"/>
          <w:lang w:val="en-US"/>
        </w:rPr>
      </w:pPr>
    </w:p>
    <w:p w14:paraId="3CDD40A3" w14:textId="155E593C" w:rsidR="002834C0" w:rsidRDefault="002834C0" w:rsidP="00B90645">
      <w:pPr>
        <w:pStyle w:val="BodyText"/>
        <w:spacing w:after="120"/>
        <w:ind w:left="1195"/>
        <w:rPr>
          <w:rFonts w:cs="Arial"/>
          <w:b/>
          <w:bCs/>
          <w:iCs/>
          <w:color w:val="000000"/>
          <w:lang w:val="en-US"/>
        </w:rPr>
      </w:pPr>
      <w:r>
        <w:rPr>
          <w:rFonts w:cs="Arial"/>
          <w:b/>
          <w:bCs/>
          <w:iCs/>
          <w:color w:val="000000"/>
          <w:lang w:val="en-US"/>
        </w:rPr>
        <w:t>OR</w:t>
      </w:r>
    </w:p>
    <w:p w14:paraId="12B2F64F" w14:textId="75C77D19" w:rsidR="002834C0" w:rsidRDefault="002834C0" w:rsidP="00B90645">
      <w:pPr>
        <w:pStyle w:val="BodyText"/>
        <w:spacing w:after="120"/>
        <w:ind w:left="1195"/>
        <w:rPr>
          <w:rFonts w:cs="Arial"/>
          <w:color w:val="000000"/>
        </w:rPr>
      </w:pPr>
      <w:r>
        <w:rPr>
          <w:rFonts w:cs="Arial"/>
          <w:b/>
          <w:color w:val="000000"/>
          <w:u w:val="single"/>
          <w:lang w:val="en-US"/>
        </w:rPr>
        <w:t>Before IPE Development</w:t>
      </w:r>
    </w:p>
    <w:p w14:paraId="6FA3B170" w14:textId="373AAFC2" w:rsidR="007768AC" w:rsidRDefault="002834C0" w:rsidP="00B90645">
      <w:pPr>
        <w:pStyle w:val="BodyText"/>
        <w:ind w:left="1195"/>
        <w:rPr>
          <w:rFonts w:cs="Arial"/>
          <w:iCs/>
          <w:color w:val="000000"/>
          <w:lang w:val="en-US"/>
        </w:rPr>
      </w:pPr>
      <w:r w:rsidRPr="00B86B64">
        <w:rPr>
          <w:rFonts w:cs="Arial"/>
          <w:color w:val="000000"/>
        </w:rPr>
        <w:t xml:space="preserve">Individuals with the most significant or significant disabilities in </w:t>
      </w:r>
      <w:r w:rsidRPr="00B86B64">
        <w:rPr>
          <w:rFonts w:cs="Arial"/>
          <w:b/>
          <w:color w:val="000000"/>
          <w:lang w:val="en-US"/>
        </w:rPr>
        <w:t xml:space="preserve">PG </w:t>
      </w:r>
      <w:r w:rsidRPr="00B86B64">
        <w:rPr>
          <w:rFonts w:cs="Arial"/>
          <w:b/>
          <w:color w:val="000000"/>
        </w:rPr>
        <w:t>1</w:t>
      </w:r>
      <w:r w:rsidRPr="00B86B64">
        <w:rPr>
          <w:rFonts w:cs="Arial"/>
          <w:b/>
          <w:color w:val="000000"/>
          <w:lang w:val="en-US"/>
        </w:rPr>
        <w:t xml:space="preserve"> or 2 </w:t>
      </w:r>
      <w:r w:rsidRPr="00B86B64">
        <w:rPr>
          <w:rFonts w:cs="Arial"/>
          <w:color w:val="000000"/>
        </w:rPr>
        <w:t xml:space="preserve">can utilize </w:t>
      </w:r>
      <w:r w:rsidRPr="00EA654B">
        <w:rPr>
          <w:rFonts w:cs="Arial"/>
          <w:b/>
          <w:i/>
          <w:color w:val="000000"/>
        </w:rPr>
        <w:t>Career Exploration</w:t>
      </w:r>
      <w:r w:rsidRPr="00B86B64">
        <w:rPr>
          <w:rFonts w:cs="Arial"/>
          <w:i/>
          <w:color w:val="000000"/>
        </w:rPr>
        <w:t xml:space="preserve"> </w:t>
      </w:r>
      <w:r w:rsidRPr="00B86B64">
        <w:rPr>
          <w:rFonts w:cs="Arial"/>
          <w:iCs/>
          <w:color w:val="000000"/>
        </w:rPr>
        <w:t>to help develop their vocational goal and objectives.</w:t>
      </w:r>
    </w:p>
    <w:p w14:paraId="20013872" w14:textId="77777777" w:rsidR="00CB6E65" w:rsidRDefault="00CB6E65" w:rsidP="00B90645">
      <w:pPr>
        <w:pStyle w:val="BodyText"/>
        <w:ind w:left="1195"/>
        <w:rPr>
          <w:rFonts w:cs="Arial"/>
          <w:b/>
          <w:bCs/>
          <w:color w:val="000000"/>
          <w:lang w:val="en-US"/>
        </w:rPr>
      </w:pPr>
    </w:p>
    <w:p w14:paraId="4EB3CFD0" w14:textId="4EFF2DBA" w:rsidR="002834C0" w:rsidRDefault="002834C0" w:rsidP="00DA0BCD">
      <w:pPr>
        <w:pStyle w:val="BodyText"/>
        <w:ind w:left="1195"/>
        <w:rPr>
          <w:rFonts w:cs="Arial"/>
          <w:b/>
          <w:bCs/>
          <w:color w:val="000000"/>
          <w:lang w:val="en-US"/>
        </w:rPr>
      </w:pPr>
      <w:r>
        <w:rPr>
          <w:rFonts w:cs="Arial"/>
          <w:b/>
          <w:bCs/>
          <w:color w:val="000000"/>
          <w:lang w:val="en-US"/>
        </w:rPr>
        <w:t>OR</w:t>
      </w:r>
    </w:p>
    <w:p w14:paraId="2E8A1F00" w14:textId="03D40218" w:rsidR="00DA0BCD" w:rsidRDefault="00DA0BCD" w:rsidP="00DA0BCD">
      <w:pPr>
        <w:pStyle w:val="BodyText"/>
        <w:ind w:left="1195"/>
        <w:rPr>
          <w:rFonts w:cs="Arial"/>
          <w:b/>
          <w:bCs/>
          <w:color w:val="000000"/>
          <w:lang w:val="en-US"/>
        </w:rPr>
      </w:pPr>
    </w:p>
    <w:p w14:paraId="776103F2" w14:textId="5FE141B7" w:rsidR="00DA0BCD" w:rsidRDefault="00DA0BCD" w:rsidP="00DA0BCD">
      <w:pPr>
        <w:pStyle w:val="BodyText"/>
        <w:ind w:left="1195"/>
        <w:rPr>
          <w:rFonts w:cs="Arial"/>
          <w:b/>
          <w:bCs/>
          <w:color w:val="000000"/>
          <w:lang w:val="en-US"/>
        </w:rPr>
      </w:pPr>
    </w:p>
    <w:p w14:paraId="5FA2EB69" w14:textId="77777777" w:rsidR="00DA0BCD" w:rsidRDefault="00DA0BCD" w:rsidP="00DA0BCD">
      <w:pPr>
        <w:pStyle w:val="BodyText"/>
        <w:ind w:left="1195"/>
        <w:rPr>
          <w:rFonts w:cs="Arial"/>
          <w:b/>
          <w:bCs/>
          <w:color w:val="000000"/>
          <w:lang w:val="en-US"/>
        </w:rPr>
      </w:pPr>
    </w:p>
    <w:p w14:paraId="22D4573F" w14:textId="77777777" w:rsidR="001B26F7" w:rsidRDefault="001B26F7" w:rsidP="00DA0BCD">
      <w:pPr>
        <w:pStyle w:val="BodyText"/>
        <w:ind w:left="1195"/>
        <w:rPr>
          <w:rFonts w:cs="Arial"/>
          <w:b/>
          <w:bCs/>
          <w:color w:val="000000"/>
          <w:lang w:val="en-US"/>
        </w:rPr>
      </w:pPr>
    </w:p>
    <w:p w14:paraId="38D1B746" w14:textId="4C07EDC0" w:rsidR="002834C0" w:rsidRDefault="002834C0" w:rsidP="00B90645">
      <w:pPr>
        <w:pStyle w:val="BodyText"/>
        <w:spacing w:after="120"/>
        <w:ind w:left="1195"/>
        <w:rPr>
          <w:rFonts w:cs="Arial"/>
          <w:b/>
          <w:color w:val="000000"/>
          <w:u w:val="single"/>
          <w:lang w:val="en-US"/>
        </w:rPr>
      </w:pPr>
      <w:r>
        <w:rPr>
          <w:rFonts w:cs="Arial"/>
          <w:b/>
          <w:color w:val="000000"/>
          <w:u w:val="single"/>
          <w:lang w:val="en-US"/>
        </w:rPr>
        <w:t>After IPE Development</w:t>
      </w:r>
    </w:p>
    <w:p w14:paraId="365D9E16" w14:textId="1420DC1B" w:rsidR="002834C0" w:rsidRDefault="002834C0" w:rsidP="00B90645">
      <w:pPr>
        <w:pStyle w:val="BodyText"/>
        <w:spacing w:after="120"/>
        <w:ind w:left="1195"/>
        <w:rPr>
          <w:rFonts w:cs="Arial"/>
          <w:iCs/>
          <w:color w:val="000000"/>
          <w:lang w:val="en-US"/>
        </w:rPr>
      </w:pPr>
      <w:r w:rsidRPr="00B86B64">
        <w:rPr>
          <w:rFonts w:cs="Arial"/>
          <w:color w:val="000000"/>
        </w:rPr>
        <w:t xml:space="preserve">Individuals with the most significant or significant disabilities in </w:t>
      </w:r>
      <w:r w:rsidRPr="00B86B64">
        <w:rPr>
          <w:rFonts w:cs="Arial"/>
          <w:b/>
          <w:color w:val="000000"/>
          <w:lang w:val="en-US"/>
        </w:rPr>
        <w:t xml:space="preserve">PG </w:t>
      </w:r>
      <w:r w:rsidRPr="00B86B64">
        <w:rPr>
          <w:rFonts w:cs="Arial"/>
          <w:b/>
          <w:color w:val="000000"/>
        </w:rPr>
        <w:t>1</w:t>
      </w:r>
      <w:r w:rsidRPr="00B86B64">
        <w:rPr>
          <w:rFonts w:cs="Arial"/>
          <w:b/>
          <w:color w:val="000000"/>
          <w:lang w:val="en-US"/>
        </w:rPr>
        <w:t xml:space="preserve"> or 2 </w:t>
      </w:r>
      <w:r w:rsidRPr="00B86B64">
        <w:rPr>
          <w:rFonts w:cs="Arial"/>
          <w:color w:val="000000"/>
        </w:rPr>
        <w:t xml:space="preserve">can utilize </w:t>
      </w:r>
      <w:r w:rsidRPr="009C3681">
        <w:rPr>
          <w:rFonts w:cs="Arial"/>
          <w:b/>
          <w:i/>
          <w:color w:val="000000"/>
        </w:rPr>
        <w:t>Career Exploration</w:t>
      </w:r>
      <w:r w:rsidRPr="00B86B64">
        <w:rPr>
          <w:rFonts w:cs="Arial"/>
          <w:i/>
          <w:color w:val="000000"/>
        </w:rPr>
        <w:t xml:space="preserve"> </w:t>
      </w:r>
      <w:r w:rsidRPr="00B86B64">
        <w:rPr>
          <w:rFonts w:cs="Arial"/>
          <w:iCs/>
          <w:color w:val="000000"/>
        </w:rPr>
        <w:t xml:space="preserve">to </w:t>
      </w:r>
      <w:r>
        <w:rPr>
          <w:rFonts w:cs="Arial"/>
          <w:iCs/>
          <w:color w:val="000000"/>
          <w:lang w:val="en-US"/>
        </w:rPr>
        <w:t>modify their</w:t>
      </w:r>
      <w:r w:rsidRPr="00B86B64">
        <w:rPr>
          <w:rFonts w:cs="Arial"/>
          <w:iCs/>
          <w:color w:val="000000"/>
        </w:rPr>
        <w:t xml:space="preserve"> vocational goal and objectives</w:t>
      </w:r>
      <w:r>
        <w:rPr>
          <w:rFonts w:cs="Arial"/>
          <w:iCs/>
          <w:color w:val="000000"/>
          <w:lang w:val="en-US"/>
        </w:rPr>
        <w:t xml:space="preserve"> to meet the employment needs of the individual.</w:t>
      </w:r>
    </w:p>
    <w:p w14:paraId="75DB0CE5" w14:textId="5BDE87B3" w:rsidR="007768AC" w:rsidRPr="00B86B64" w:rsidRDefault="007768AC" w:rsidP="00B90645">
      <w:pPr>
        <w:pStyle w:val="BodyText"/>
        <w:spacing w:after="120"/>
        <w:ind w:left="1195"/>
        <w:rPr>
          <w:rFonts w:cs="Arial"/>
          <w:color w:val="000000"/>
          <w:lang w:val="en-US"/>
        </w:rPr>
      </w:pPr>
      <w:r w:rsidRPr="00B86B64">
        <w:rPr>
          <w:rFonts w:cs="Arial"/>
          <w:color w:val="000000"/>
          <w:lang w:val="en-US"/>
        </w:rPr>
        <w:t xml:space="preserve">The </w:t>
      </w:r>
      <w:r w:rsidRPr="00B86B64">
        <w:rPr>
          <w:rFonts w:cs="Arial"/>
          <w:b/>
          <w:color w:val="000000"/>
          <w:lang w:val="en-US"/>
        </w:rPr>
        <w:t>ESS-C-137</w:t>
      </w:r>
      <w:r w:rsidR="00B36289" w:rsidRPr="00B86B64">
        <w:rPr>
          <w:rFonts w:cs="Arial"/>
          <w:b/>
          <w:color w:val="000000"/>
          <w:lang w:val="en-US"/>
        </w:rPr>
        <w:t xml:space="preserve"> </w:t>
      </w:r>
      <w:r w:rsidRPr="00B86B64">
        <w:rPr>
          <w:rFonts w:cs="Arial"/>
          <w:i/>
          <w:color w:val="000000"/>
          <w:lang w:val="en-US"/>
        </w:rPr>
        <w:t>Plan of Career Exploration</w:t>
      </w:r>
      <w:r w:rsidRPr="00B86B64">
        <w:rPr>
          <w:rFonts w:cs="Arial"/>
          <w:color w:val="000000"/>
          <w:lang w:val="en-US"/>
        </w:rPr>
        <w:t xml:space="preserve"> will be developed with the individual outlining the career exploration activities to be used during this service. The Contractor will provide the individual with opportunities for at least three</w:t>
      </w:r>
      <w:r w:rsidR="00F177AE" w:rsidRPr="00B86B64">
        <w:rPr>
          <w:rFonts w:cs="Arial"/>
          <w:color w:val="000000"/>
          <w:lang w:val="en-US"/>
        </w:rPr>
        <w:t xml:space="preserve"> (3)</w:t>
      </w:r>
      <w:r w:rsidRPr="00B86B64">
        <w:rPr>
          <w:rFonts w:cs="Arial"/>
          <w:color w:val="000000"/>
          <w:lang w:val="en-US"/>
        </w:rPr>
        <w:t xml:space="preserve"> or more </w:t>
      </w:r>
      <w:r w:rsidRPr="00B86B64">
        <w:rPr>
          <w:rFonts w:cs="Arial"/>
          <w:b/>
          <w:color w:val="000000"/>
          <w:u w:val="single"/>
          <w:lang w:val="en-US"/>
        </w:rPr>
        <w:t>different</w:t>
      </w:r>
      <w:r w:rsidRPr="00B86B64">
        <w:rPr>
          <w:rFonts w:cs="Arial"/>
          <w:color w:val="000000"/>
          <w:lang w:val="en-US"/>
        </w:rPr>
        <w:t xml:space="preserve"> exploration activities for a </w:t>
      </w:r>
      <w:r w:rsidRPr="00B86B64">
        <w:rPr>
          <w:rFonts w:cs="Arial"/>
          <w:b/>
          <w:color w:val="000000"/>
          <w:lang w:val="en-US"/>
        </w:rPr>
        <w:t>maximum of up to forty (40) hours</w:t>
      </w:r>
      <w:r w:rsidRPr="00B86B64">
        <w:rPr>
          <w:rFonts w:cs="Arial"/>
          <w:color w:val="000000"/>
          <w:lang w:val="en-US"/>
        </w:rPr>
        <w:t>. The Contractor must be onsite with the individual for all Career Exploration activities to assess the individual’s work skills, interests</w:t>
      </w:r>
      <w:r w:rsidR="00FB5FBA">
        <w:rPr>
          <w:rFonts w:cs="Arial"/>
          <w:color w:val="000000"/>
          <w:lang w:val="en-US"/>
        </w:rPr>
        <w:t>,</w:t>
      </w:r>
      <w:r w:rsidRPr="00B86B64">
        <w:rPr>
          <w:rFonts w:cs="Arial"/>
          <w:color w:val="000000"/>
          <w:lang w:val="en-US"/>
        </w:rPr>
        <w:t xml:space="preserve"> and behaviors.</w:t>
      </w:r>
    </w:p>
    <w:p w14:paraId="6F8AAD17" w14:textId="20995C46" w:rsidR="007768AC" w:rsidRPr="00B86B64" w:rsidRDefault="009A1382" w:rsidP="00B90645">
      <w:pPr>
        <w:pStyle w:val="BodyText"/>
        <w:spacing w:after="120"/>
        <w:ind w:left="1195"/>
        <w:rPr>
          <w:rFonts w:cs="Arial"/>
          <w:color w:val="000000"/>
          <w:lang w:val="en-US"/>
        </w:rPr>
      </w:pPr>
      <w:r w:rsidRPr="00B86B64">
        <w:rPr>
          <w:rFonts w:cs="Arial"/>
          <w:color w:val="000000"/>
          <w:lang w:val="en-US"/>
        </w:rPr>
        <w:t>C</w:t>
      </w:r>
      <w:r w:rsidR="007768AC" w:rsidRPr="00B86B64">
        <w:rPr>
          <w:rFonts w:cs="Arial"/>
          <w:color w:val="000000"/>
          <w:lang w:val="en-US"/>
        </w:rPr>
        <w:t>areer Exploration activities can include but are not limited to:</w:t>
      </w:r>
    </w:p>
    <w:p w14:paraId="361F4DF5" w14:textId="77777777" w:rsidR="007768AC" w:rsidRPr="00B86B64" w:rsidRDefault="007768AC" w:rsidP="00482ECA">
      <w:pPr>
        <w:pStyle w:val="BodyText"/>
        <w:numPr>
          <w:ilvl w:val="4"/>
          <w:numId w:val="33"/>
        </w:numPr>
        <w:spacing w:after="120"/>
        <w:ind w:left="1530" w:hanging="180"/>
        <w:rPr>
          <w:b/>
          <w:bCs/>
          <w:color w:val="000000"/>
          <w:u w:val="single"/>
        </w:rPr>
      </w:pPr>
      <w:r w:rsidRPr="00B86B64">
        <w:rPr>
          <w:rFonts w:cs="Arial"/>
          <w:color w:val="000000"/>
        </w:rPr>
        <w:t>informational interviews with employers</w:t>
      </w:r>
      <w:r w:rsidRPr="00B86B64">
        <w:rPr>
          <w:rFonts w:cs="Arial"/>
          <w:color w:val="000000"/>
          <w:lang w:val="en-US"/>
        </w:rPr>
        <w:t>;</w:t>
      </w:r>
    </w:p>
    <w:p w14:paraId="69FE7A8E" w14:textId="127E724E" w:rsidR="007768AC" w:rsidRPr="009030F3" w:rsidRDefault="007768AC" w:rsidP="00482ECA">
      <w:pPr>
        <w:pStyle w:val="BodyText"/>
        <w:numPr>
          <w:ilvl w:val="4"/>
          <w:numId w:val="33"/>
        </w:numPr>
        <w:spacing w:after="120"/>
        <w:ind w:left="1530" w:hanging="180"/>
        <w:rPr>
          <w:b/>
          <w:bCs/>
          <w:color w:val="000000"/>
          <w:u w:val="single"/>
        </w:rPr>
      </w:pPr>
      <w:r w:rsidRPr="00B86B64">
        <w:rPr>
          <w:rFonts w:cs="Arial"/>
          <w:color w:val="000000"/>
        </w:rPr>
        <w:t>job shadowing;</w:t>
      </w:r>
    </w:p>
    <w:p w14:paraId="17F3E6FE" w14:textId="4578B21D" w:rsidR="00FB5FBA" w:rsidRPr="00B86B64" w:rsidRDefault="00FB5FBA" w:rsidP="00482ECA">
      <w:pPr>
        <w:pStyle w:val="BodyText"/>
        <w:numPr>
          <w:ilvl w:val="4"/>
          <w:numId w:val="33"/>
        </w:numPr>
        <w:spacing w:after="120"/>
        <w:ind w:left="1530" w:hanging="180"/>
        <w:rPr>
          <w:b/>
          <w:bCs/>
          <w:color w:val="000000"/>
          <w:u w:val="single"/>
        </w:rPr>
      </w:pPr>
      <w:r>
        <w:rPr>
          <w:rFonts w:cs="Arial"/>
          <w:color w:val="000000"/>
          <w:lang w:val="en-US"/>
        </w:rPr>
        <w:t>job sampling</w:t>
      </w:r>
    </w:p>
    <w:p w14:paraId="62B08F85" w14:textId="77777777" w:rsidR="007768AC" w:rsidRPr="00B86B64" w:rsidRDefault="007768AC" w:rsidP="00482ECA">
      <w:pPr>
        <w:pStyle w:val="BodyText"/>
        <w:numPr>
          <w:ilvl w:val="4"/>
          <w:numId w:val="33"/>
        </w:numPr>
        <w:spacing w:after="120"/>
        <w:ind w:left="1530" w:hanging="180"/>
        <w:rPr>
          <w:b/>
          <w:bCs/>
          <w:color w:val="000000"/>
          <w:u w:val="single"/>
        </w:rPr>
      </w:pPr>
      <w:r w:rsidRPr="00B86B64">
        <w:rPr>
          <w:rFonts w:cs="Arial"/>
          <w:color w:val="000000"/>
        </w:rPr>
        <w:t>situational assessments</w:t>
      </w:r>
      <w:r w:rsidRPr="00B86B64">
        <w:rPr>
          <w:rFonts w:cs="Arial"/>
          <w:color w:val="000000"/>
          <w:lang w:val="en-US" w:eastAsia="en-US"/>
        </w:rPr>
        <w:t>;</w:t>
      </w:r>
    </w:p>
    <w:p w14:paraId="2A7EDDC6" w14:textId="2D29A8B3" w:rsidR="007768AC" w:rsidRPr="00B86B64" w:rsidRDefault="007768AC" w:rsidP="00482ECA">
      <w:pPr>
        <w:pStyle w:val="BodyText"/>
        <w:numPr>
          <w:ilvl w:val="4"/>
          <w:numId w:val="33"/>
        </w:numPr>
        <w:spacing w:after="120"/>
        <w:ind w:left="1530" w:hanging="180"/>
        <w:rPr>
          <w:b/>
          <w:bCs/>
          <w:color w:val="000000"/>
          <w:u w:val="single"/>
        </w:rPr>
      </w:pPr>
      <w:r w:rsidRPr="00B86B64">
        <w:rPr>
          <w:rFonts w:cs="Arial"/>
          <w:color w:val="000000"/>
        </w:rPr>
        <w:t>trial work experiences</w:t>
      </w:r>
      <w:r w:rsidR="002834C0">
        <w:rPr>
          <w:rFonts w:cs="Arial"/>
          <w:color w:val="000000"/>
          <w:lang w:val="en-US"/>
        </w:rPr>
        <w:t xml:space="preserve"> </w:t>
      </w:r>
      <w:r w:rsidR="002834C0">
        <w:rPr>
          <w:rFonts w:cs="Arial"/>
          <w:b/>
          <w:bCs/>
          <w:color w:val="000000"/>
          <w:lang w:val="en-US"/>
        </w:rPr>
        <w:t>(for individuals on TWEPs only)</w:t>
      </w:r>
      <w:r w:rsidRPr="00B86B64">
        <w:rPr>
          <w:rFonts w:cs="Arial"/>
          <w:color w:val="000000"/>
        </w:rPr>
        <w:t>;</w:t>
      </w:r>
    </w:p>
    <w:p w14:paraId="600EC374" w14:textId="77777777" w:rsidR="007768AC" w:rsidRPr="00B86B64" w:rsidRDefault="007768AC" w:rsidP="00482ECA">
      <w:pPr>
        <w:pStyle w:val="BodyText"/>
        <w:numPr>
          <w:ilvl w:val="4"/>
          <w:numId w:val="33"/>
        </w:numPr>
        <w:spacing w:after="120"/>
        <w:ind w:left="1530" w:hanging="180"/>
        <w:rPr>
          <w:b/>
          <w:bCs/>
          <w:color w:val="000000"/>
          <w:u w:val="single"/>
        </w:rPr>
      </w:pPr>
      <w:r w:rsidRPr="00B86B64">
        <w:rPr>
          <w:rFonts w:cs="Arial"/>
          <w:color w:val="000000"/>
        </w:rPr>
        <w:t>volunteer experiences;</w:t>
      </w:r>
    </w:p>
    <w:p w14:paraId="316D20C5" w14:textId="77777777" w:rsidR="007768AC" w:rsidRPr="00B86B64" w:rsidRDefault="007768AC" w:rsidP="00482ECA">
      <w:pPr>
        <w:pStyle w:val="BodyText"/>
        <w:numPr>
          <w:ilvl w:val="4"/>
          <w:numId w:val="33"/>
        </w:numPr>
        <w:spacing w:after="120"/>
        <w:ind w:left="1530" w:hanging="180"/>
        <w:rPr>
          <w:b/>
          <w:bCs/>
          <w:color w:val="000000"/>
          <w:u w:val="single"/>
        </w:rPr>
      </w:pPr>
      <w:r w:rsidRPr="00B86B64">
        <w:rPr>
          <w:rFonts w:cs="Arial"/>
          <w:color w:val="000000"/>
        </w:rPr>
        <w:t>work-site tour</w:t>
      </w:r>
      <w:r w:rsidRPr="00B86B64">
        <w:rPr>
          <w:rFonts w:cs="Arial"/>
          <w:color w:val="000000"/>
          <w:lang w:val="en-US" w:eastAsia="en-US"/>
        </w:rPr>
        <w:t>, and</w:t>
      </w:r>
      <w:r w:rsidRPr="00B86B64">
        <w:rPr>
          <w:rFonts w:cs="Arial"/>
          <w:color w:val="000000"/>
        </w:rPr>
        <w:t>;</w:t>
      </w:r>
    </w:p>
    <w:p w14:paraId="428EE10F" w14:textId="77777777" w:rsidR="007768AC" w:rsidRPr="00B86B64" w:rsidRDefault="007768AC" w:rsidP="00482ECA">
      <w:pPr>
        <w:pStyle w:val="BodyText"/>
        <w:numPr>
          <w:ilvl w:val="4"/>
          <w:numId w:val="33"/>
        </w:numPr>
        <w:spacing w:after="120"/>
        <w:ind w:left="1530" w:hanging="180"/>
        <w:rPr>
          <w:b/>
          <w:bCs/>
          <w:color w:val="000000"/>
          <w:u w:val="single"/>
        </w:rPr>
      </w:pPr>
      <w:r w:rsidRPr="00B86B64">
        <w:rPr>
          <w:rFonts w:cs="Arial"/>
          <w:color w:val="000000"/>
        </w:rPr>
        <w:t xml:space="preserve">other </w:t>
      </w:r>
      <w:r w:rsidRPr="00B86B64">
        <w:rPr>
          <w:rFonts w:cs="Arial"/>
          <w:color w:val="000000"/>
          <w:lang w:val="en-US"/>
        </w:rPr>
        <w:t xml:space="preserve">career exploration </w:t>
      </w:r>
      <w:r w:rsidRPr="00B86B64">
        <w:rPr>
          <w:rFonts w:cs="Arial"/>
          <w:color w:val="000000"/>
        </w:rPr>
        <w:t xml:space="preserve">activities </w:t>
      </w:r>
      <w:r w:rsidRPr="00B86B64">
        <w:rPr>
          <w:rFonts w:cs="Arial"/>
          <w:b/>
          <w:bCs/>
          <w:color w:val="000000"/>
          <w:u w:val="single"/>
          <w:lang w:val="en-US"/>
        </w:rPr>
        <w:t>only</w:t>
      </w:r>
      <w:r w:rsidRPr="00B86B64">
        <w:rPr>
          <w:rFonts w:cs="Arial"/>
          <w:color w:val="000000"/>
          <w:u w:val="single"/>
          <w:lang w:val="en-US"/>
        </w:rPr>
        <w:t xml:space="preserve"> if </w:t>
      </w:r>
      <w:r w:rsidRPr="00B86B64">
        <w:rPr>
          <w:rFonts w:cs="Arial"/>
          <w:color w:val="000000"/>
          <w:u w:val="single"/>
        </w:rPr>
        <w:t>approved by DRS Counselor</w:t>
      </w:r>
      <w:r w:rsidRPr="00B86B64">
        <w:rPr>
          <w:rFonts w:cs="Arial"/>
          <w:color w:val="000000"/>
        </w:rPr>
        <w:t>.</w:t>
      </w:r>
    </w:p>
    <w:p w14:paraId="7E5CDED4" w14:textId="4D1128C0" w:rsidR="007768AC" w:rsidRPr="00B86B64" w:rsidRDefault="007768AC" w:rsidP="00B90645">
      <w:pPr>
        <w:pStyle w:val="BodyText"/>
        <w:spacing w:after="120"/>
        <w:ind w:left="1195"/>
        <w:rPr>
          <w:rFonts w:cs="Arial"/>
          <w:color w:val="000000"/>
        </w:rPr>
      </w:pPr>
      <w:r w:rsidRPr="00B86B64">
        <w:rPr>
          <w:rFonts w:cs="Arial"/>
          <w:color w:val="000000"/>
          <w:lang w:val="en-US"/>
        </w:rPr>
        <w:t xml:space="preserve">In some cases, less than three (3) different exploration activities may be needed to complete the Career Exploration service. Contractors must provide written documentation to justify their request to use less than the three (3) different activities to complete this </w:t>
      </w:r>
      <w:r w:rsidR="00681FB9" w:rsidRPr="00B86B64">
        <w:rPr>
          <w:rFonts w:cs="Arial"/>
          <w:color w:val="000000"/>
          <w:lang w:val="en-US"/>
        </w:rPr>
        <w:t>service and</w:t>
      </w:r>
      <w:r w:rsidRPr="00B86B64">
        <w:rPr>
          <w:rFonts w:cs="Arial"/>
          <w:color w:val="000000"/>
          <w:lang w:val="en-US"/>
        </w:rPr>
        <w:t xml:space="preserve"> obtain written approval from the DRS Counselor.</w:t>
      </w:r>
    </w:p>
    <w:p w14:paraId="4BDD57D0" w14:textId="11939794" w:rsidR="007768AC" w:rsidRPr="00B86B64" w:rsidRDefault="009E1E73" w:rsidP="00B90645">
      <w:pPr>
        <w:pStyle w:val="BodyText"/>
        <w:spacing w:after="120"/>
        <w:ind w:left="1195"/>
        <w:rPr>
          <w:rFonts w:cs="Arial"/>
          <w:color w:val="000000"/>
        </w:rPr>
      </w:pPr>
      <w:r>
        <w:rPr>
          <w:rFonts w:cs="Arial"/>
          <w:color w:val="000000"/>
          <w:lang w:val="en-US"/>
        </w:rPr>
        <w:t>Before</w:t>
      </w:r>
      <w:r w:rsidR="007768AC" w:rsidRPr="00B86B64">
        <w:rPr>
          <w:rFonts w:cs="Arial"/>
          <w:color w:val="000000"/>
          <w:lang w:val="en-US"/>
        </w:rPr>
        <w:t xml:space="preserve"> implementing the </w:t>
      </w:r>
      <w:r w:rsidR="007768AC" w:rsidRPr="00B86B64">
        <w:rPr>
          <w:rFonts w:cs="Arial"/>
          <w:b/>
          <w:color w:val="000000"/>
          <w:lang w:val="en-US"/>
        </w:rPr>
        <w:t>ESS-C-137</w:t>
      </w:r>
      <w:r w:rsidR="00B36289" w:rsidRPr="00B86B64">
        <w:rPr>
          <w:rFonts w:cs="Arial"/>
          <w:b/>
          <w:color w:val="000000"/>
          <w:lang w:val="en-US"/>
        </w:rPr>
        <w:t xml:space="preserve"> </w:t>
      </w:r>
      <w:r w:rsidR="007768AC" w:rsidRPr="00B86B64">
        <w:rPr>
          <w:rFonts w:cs="Arial"/>
          <w:i/>
          <w:color w:val="000000"/>
          <w:lang w:val="en-US"/>
        </w:rPr>
        <w:t>Plan of Career Exploration</w:t>
      </w:r>
      <w:r w:rsidR="007768AC" w:rsidRPr="00B86B64">
        <w:rPr>
          <w:rFonts w:cs="Arial"/>
          <w:color w:val="000000"/>
          <w:lang w:val="en-US"/>
        </w:rPr>
        <w:t xml:space="preserve">, the Contractor will </w:t>
      </w:r>
      <w:r w:rsidR="00CC4A61" w:rsidRPr="00B86B64">
        <w:rPr>
          <w:rFonts w:cs="Arial"/>
          <w:color w:val="000000"/>
          <w:lang w:val="en-US"/>
        </w:rPr>
        <w:t>email</w:t>
      </w:r>
      <w:r w:rsidR="007768AC" w:rsidRPr="00B86B64">
        <w:rPr>
          <w:rFonts w:cs="Arial"/>
          <w:color w:val="000000"/>
          <w:lang w:val="en-US"/>
        </w:rPr>
        <w:t xml:space="preserve"> the </w:t>
      </w:r>
      <w:r w:rsidR="007768AC" w:rsidRPr="00B86B64">
        <w:rPr>
          <w:rFonts w:cs="Arial"/>
          <w:b/>
          <w:color w:val="000000"/>
          <w:lang w:val="en-US"/>
        </w:rPr>
        <w:t>plan</w:t>
      </w:r>
      <w:r w:rsidR="007768AC" w:rsidRPr="00B86B64">
        <w:rPr>
          <w:rFonts w:cs="Arial"/>
          <w:color w:val="000000"/>
          <w:lang w:val="en-US"/>
        </w:rPr>
        <w:t xml:space="preserve"> to the DRS Counselor. If the DRS Counselor does not respond to the </w:t>
      </w:r>
      <w:r w:rsidR="00CC4A61" w:rsidRPr="00B86B64">
        <w:rPr>
          <w:rFonts w:cs="Arial"/>
          <w:color w:val="000000"/>
          <w:lang w:val="en-US"/>
        </w:rPr>
        <w:t>email</w:t>
      </w:r>
      <w:r w:rsidR="007768AC" w:rsidRPr="00B86B64">
        <w:rPr>
          <w:rFonts w:cs="Arial"/>
          <w:color w:val="000000"/>
          <w:lang w:val="en-US"/>
        </w:rPr>
        <w:t xml:space="preserve"> within five (5) working days, the Contractor may proceed with the planned </w:t>
      </w:r>
      <w:r w:rsidR="007768AC" w:rsidRPr="00B86B64">
        <w:rPr>
          <w:rFonts w:cs="Arial"/>
          <w:b/>
          <w:color w:val="000000"/>
          <w:lang w:val="en-US"/>
        </w:rPr>
        <w:t>career</w:t>
      </w:r>
      <w:r w:rsidR="007768AC" w:rsidRPr="00B86B64">
        <w:rPr>
          <w:rFonts w:cs="Arial"/>
          <w:color w:val="000000"/>
          <w:lang w:val="en-US"/>
        </w:rPr>
        <w:t xml:space="preserve"> exploration activities.</w:t>
      </w:r>
    </w:p>
    <w:p w14:paraId="057E9684" w14:textId="54D3913A" w:rsidR="007768AC" w:rsidRPr="00B86B64" w:rsidRDefault="007768AC" w:rsidP="00B90645">
      <w:pPr>
        <w:pStyle w:val="BodyText"/>
        <w:spacing w:after="120"/>
        <w:ind w:left="1195"/>
        <w:rPr>
          <w:rFonts w:cs="Arial"/>
          <w:color w:val="000000"/>
        </w:rPr>
      </w:pPr>
      <w:r w:rsidRPr="00B86B64">
        <w:rPr>
          <w:rFonts w:cs="Arial"/>
          <w:b/>
          <w:color w:val="000000"/>
          <w:lang w:val="en-US"/>
        </w:rPr>
        <w:t xml:space="preserve">The Contractor must have a copy of the individual’s DRS IPE or </w:t>
      </w:r>
      <w:r w:rsidR="00FB5FBA">
        <w:rPr>
          <w:rFonts w:cs="Arial"/>
          <w:b/>
          <w:color w:val="000000"/>
          <w:lang w:val="en-US"/>
        </w:rPr>
        <w:t>TWEP</w:t>
      </w:r>
      <w:r w:rsidRPr="00B86B64">
        <w:rPr>
          <w:rFonts w:cs="Arial"/>
          <w:b/>
          <w:color w:val="000000"/>
          <w:lang w:val="en-US"/>
        </w:rPr>
        <w:t xml:space="preserve"> </w:t>
      </w:r>
      <w:r w:rsidR="009E1E73">
        <w:rPr>
          <w:rFonts w:cs="Arial"/>
          <w:b/>
          <w:color w:val="000000"/>
          <w:lang w:val="en-US"/>
        </w:rPr>
        <w:t>before</w:t>
      </w:r>
      <w:r w:rsidRPr="00B86B64">
        <w:rPr>
          <w:rFonts w:cs="Arial"/>
          <w:b/>
          <w:color w:val="000000"/>
          <w:lang w:val="en-US"/>
        </w:rPr>
        <w:t xml:space="preserve"> conducting the exploration activities to </w:t>
      </w:r>
      <w:r w:rsidR="00F177AE" w:rsidRPr="00B86B64">
        <w:rPr>
          <w:rFonts w:cs="Arial"/>
          <w:b/>
          <w:color w:val="000000"/>
          <w:lang w:val="en-US"/>
        </w:rPr>
        <w:t>comply</w:t>
      </w:r>
      <w:r w:rsidRPr="00B86B64">
        <w:rPr>
          <w:rFonts w:cs="Arial"/>
          <w:b/>
          <w:color w:val="000000"/>
          <w:lang w:val="en-US"/>
        </w:rPr>
        <w:t xml:space="preserve"> with the Department of Labor (DOL) 64c08.</w:t>
      </w:r>
    </w:p>
    <w:p w14:paraId="6460F229" w14:textId="520E8337" w:rsidR="007768AC" w:rsidRPr="00B86B64" w:rsidRDefault="00681FB9" w:rsidP="00B90645">
      <w:pPr>
        <w:pStyle w:val="BodyText"/>
        <w:spacing w:after="120"/>
        <w:ind w:left="1195"/>
        <w:rPr>
          <w:rFonts w:cs="Arial"/>
          <w:color w:val="000000"/>
        </w:rPr>
      </w:pPr>
      <w:r w:rsidRPr="003A0FA7">
        <w:rPr>
          <w:rFonts w:cs="Arial"/>
          <w:color w:val="000000" w:themeColor="text1"/>
          <w:lang w:val="en-US"/>
        </w:rPr>
        <w:lastRenderedPageBreak/>
        <w:t xml:space="preserve">The Contractor will be paid $50.00 per hour </w:t>
      </w:r>
      <w:r w:rsidRPr="003A0FA7">
        <w:rPr>
          <w:color w:val="000000" w:themeColor="text1"/>
        </w:rPr>
        <w:t xml:space="preserve">for </w:t>
      </w:r>
      <w:r w:rsidRPr="003A0FA7">
        <w:rPr>
          <w:rFonts w:cs="Arial"/>
          <w:color w:val="000000" w:themeColor="text1"/>
          <w:lang w:val="en-US"/>
        </w:rPr>
        <w:t xml:space="preserve">up to </w:t>
      </w:r>
      <w:r w:rsidRPr="003A0FA7">
        <w:rPr>
          <w:color w:val="000000" w:themeColor="text1"/>
        </w:rPr>
        <w:t xml:space="preserve">a total of 40 hours and </w:t>
      </w:r>
      <w:r w:rsidRPr="003A0FA7">
        <w:rPr>
          <w:rFonts w:cs="Arial"/>
          <w:color w:val="000000" w:themeColor="text1"/>
          <w:lang w:val="en-US"/>
        </w:rPr>
        <w:t>a maximum of $2</w:t>
      </w:r>
      <w:r w:rsidRPr="003A0FA7">
        <w:rPr>
          <w:rFonts w:cs="Arial"/>
          <w:b/>
          <w:color w:val="000000" w:themeColor="text1"/>
          <w:lang w:val="en-US"/>
        </w:rPr>
        <w:t>,</w:t>
      </w:r>
      <w:r w:rsidRPr="003A0FA7">
        <w:rPr>
          <w:rFonts w:cs="Arial"/>
          <w:color w:val="000000" w:themeColor="text1"/>
          <w:lang w:val="en-US"/>
        </w:rPr>
        <w:t xml:space="preserve">000.00 based on the total </w:t>
      </w:r>
      <w:r w:rsidRPr="003A0FA7">
        <w:rPr>
          <w:color w:val="000000" w:themeColor="text1"/>
        </w:rPr>
        <w:t>hours</w:t>
      </w:r>
      <w:r w:rsidRPr="003A0FA7">
        <w:rPr>
          <w:rFonts w:cs="Arial"/>
          <w:color w:val="000000" w:themeColor="text1"/>
          <w:lang w:val="en-US"/>
        </w:rPr>
        <w:t xml:space="preserve"> completed for the career exploration activities</w:t>
      </w:r>
      <w:r w:rsidRPr="003A0FA7">
        <w:rPr>
          <w:color w:val="000000" w:themeColor="text1"/>
        </w:rPr>
        <w:t>. Contractors can bill monthly for this service when the service extends beyond one month.</w:t>
      </w:r>
    </w:p>
    <w:p w14:paraId="48DCEDCD" w14:textId="3D6D3424" w:rsidR="006E1747" w:rsidRPr="00B86B64" w:rsidRDefault="00A14F62" w:rsidP="00B90645">
      <w:pPr>
        <w:pStyle w:val="BodyText"/>
        <w:spacing w:after="120"/>
        <w:ind w:left="1195"/>
        <w:rPr>
          <w:rFonts w:cs="Arial"/>
          <w:b/>
          <w:color w:val="000000"/>
          <w:lang w:val="en-US"/>
        </w:rPr>
      </w:pPr>
      <w:bookmarkStart w:id="4" w:name="_Hlk131085524"/>
      <w:r w:rsidRPr="00B86B64">
        <w:rPr>
          <w:color w:val="000000"/>
        </w:rPr>
        <w:t>At the completion of this service, the individual will move to the next appropriate service that best meets their needs.</w:t>
      </w:r>
      <w:r>
        <w:rPr>
          <w:color w:val="000000"/>
        </w:rPr>
        <w:t xml:space="preserve"> The next suitable service may be an additional service in the SES contract, services available in the SE or ER contracts, or other services on their IPE.</w:t>
      </w:r>
      <w:bookmarkEnd w:id="4"/>
      <w:r w:rsidR="007768AC" w:rsidRPr="00B86B64">
        <w:rPr>
          <w:rFonts w:cs="Arial"/>
          <w:color w:val="000000"/>
          <w:lang w:val="en-US"/>
        </w:rPr>
        <w:t xml:space="preserve"> </w:t>
      </w:r>
    </w:p>
    <w:p w14:paraId="34827AD9" w14:textId="77C12CB4" w:rsidR="007768AC" w:rsidRPr="00B86B64" w:rsidRDefault="007768AC" w:rsidP="00B90645">
      <w:pPr>
        <w:pStyle w:val="BodyText"/>
        <w:numPr>
          <w:ilvl w:val="3"/>
          <w:numId w:val="33"/>
        </w:numPr>
        <w:spacing w:after="120"/>
        <w:ind w:left="1170" w:hanging="450"/>
        <w:rPr>
          <w:b/>
          <w:bCs/>
          <w:color w:val="000000"/>
          <w:u w:val="single"/>
        </w:rPr>
      </w:pPr>
      <w:r w:rsidRPr="00B86B64">
        <w:rPr>
          <w:rFonts w:cs="Arial"/>
          <w:b/>
          <w:color w:val="000000"/>
          <w:lang w:val="en-US"/>
        </w:rPr>
        <w:t>Outcome:</w:t>
      </w:r>
    </w:p>
    <w:p w14:paraId="0CAFA715" w14:textId="3015D44C" w:rsidR="007768AC" w:rsidRPr="00B86B64" w:rsidRDefault="007768AC" w:rsidP="00B90645">
      <w:pPr>
        <w:pStyle w:val="BodyText"/>
        <w:spacing w:after="120"/>
        <w:ind w:left="1195"/>
        <w:rPr>
          <w:b/>
          <w:bCs/>
          <w:color w:val="000000"/>
          <w:u w:val="single"/>
        </w:rPr>
      </w:pPr>
      <w:r w:rsidRPr="00B86B64">
        <w:rPr>
          <w:rFonts w:cs="Arial"/>
          <w:color w:val="000000"/>
          <w:lang w:val="en-US"/>
        </w:rPr>
        <w:t>The Contractor has provided opportunities for the individual to explore potential occupations, job conditions, interests</w:t>
      </w:r>
      <w:r w:rsidR="00FB5FBA">
        <w:rPr>
          <w:rFonts w:cs="Arial"/>
          <w:color w:val="000000"/>
          <w:lang w:val="en-US"/>
        </w:rPr>
        <w:t>,</w:t>
      </w:r>
      <w:r w:rsidRPr="00B86B64">
        <w:rPr>
          <w:rFonts w:cs="Arial"/>
          <w:color w:val="000000"/>
          <w:lang w:val="en-US"/>
        </w:rPr>
        <w:t xml:space="preserve"> and job tasks to </w:t>
      </w:r>
      <w:r w:rsidR="00FB5FBA">
        <w:rPr>
          <w:rFonts w:cs="Arial"/>
          <w:color w:val="000000"/>
          <w:lang w:val="en-US"/>
        </w:rPr>
        <w:t>help determine if the individual is ready for competitive integrated employment, identify or</w:t>
      </w:r>
      <w:r w:rsidR="00FB5FBA" w:rsidRPr="00B86B64">
        <w:rPr>
          <w:rFonts w:cs="Arial"/>
          <w:color w:val="000000"/>
          <w:lang w:val="en-US"/>
        </w:rPr>
        <w:t xml:space="preserve"> </w:t>
      </w:r>
      <w:r w:rsidR="00FB5FBA">
        <w:rPr>
          <w:rFonts w:cs="Arial"/>
          <w:color w:val="000000"/>
          <w:lang w:val="en-US"/>
        </w:rPr>
        <w:t xml:space="preserve">modify </w:t>
      </w:r>
      <w:r w:rsidRPr="00B86B64">
        <w:rPr>
          <w:rFonts w:cs="Arial"/>
          <w:color w:val="000000"/>
          <w:lang w:val="en-US"/>
        </w:rPr>
        <w:t>their vocational goal</w:t>
      </w:r>
      <w:r w:rsidR="00FB5FBA">
        <w:rPr>
          <w:rFonts w:cs="Arial"/>
          <w:color w:val="000000"/>
          <w:lang w:val="en-US"/>
        </w:rPr>
        <w:t>,</w:t>
      </w:r>
      <w:r w:rsidRPr="00B86B64">
        <w:rPr>
          <w:rFonts w:cs="Arial"/>
          <w:color w:val="000000"/>
          <w:lang w:val="en-US"/>
        </w:rPr>
        <w:t xml:space="preserve"> and prepare the individual for a successful job match. Career Exploration activities could include but are not limited </w:t>
      </w:r>
      <w:r w:rsidR="00A14F62" w:rsidRPr="00B86B64">
        <w:rPr>
          <w:rFonts w:cs="Arial"/>
          <w:color w:val="000000"/>
          <w:lang w:val="en-US"/>
        </w:rPr>
        <w:t>to</w:t>
      </w:r>
      <w:r w:rsidRPr="00B86B64">
        <w:rPr>
          <w:rFonts w:cs="Arial"/>
          <w:color w:val="000000"/>
          <w:lang w:val="en-US"/>
        </w:rPr>
        <w:t xml:space="preserve"> job shadowing, work-site tour, job sampling, trial work experiences</w:t>
      </w:r>
      <w:r w:rsidR="00A14F62">
        <w:rPr>
          <w:rFonts w:cs="Arial"/>
          <w:color w:val="000000"/>
          <w:lang w:val="en-US"/>
        </w:rPr>
        <w:t xml:space="preserve"> </w:t>
      </w:r>
      <w:r w:rsidR="00A14F62" w:rsidRPr="009030F3">
        <w:rPr>
          <w:rFonts w:cs="Arial"/>
          <w:b/>
          <w:bCs/>
          <w:color w:val="000000"/>
          <w:lang w:val="en-US"/>
        </w:rPr>
        <w:t>(for individuals on TWEPs only)</w:t>
      </w:r>
      <w:r w:rsidRPr="00B86B64">
        <w:rPr>
          <w:rFonts w:cs="Arial"/>
          <w:color w:val="000000"/>
          <w:lang w:val="en-US"/>
        </w:rPr>
        <w:t>, volunteer experiences and situational assessments.</w:t>
      </w:r>
    </w:p>
    <w:p w14:paraId="49A998B6" w14:textId="1A8E57BB" w:rsidR="007768AC" w:rsidRPr="00B86B64" w:rsidRDefault="006E1747" w:rsidP="00B90645">
      <w:pPr>
        <w:pStyle w:val="BodyText"/>
        <w:numPr>
          <w:ilvl w:val="3"/>
          <w:numId w:val="33"/>
        </w:numPr>
        <w:spacing w:after="120"/>
        <w:ind w:left="1170" w:hanging="450"/>
        <w:rPr>
          <w:b/>
          <w:bCs/>
          <w:color w:val="000000"/>
          <w:u w:val="single"/>
        </w:rPr>
      </w:pPr>
      <w:r w:rsidRPr="00B86B64">
        <w:rPr>
          <w:rFonts w:cs="Arial"/>
          <w:b/>
          <w:color w:val="000000"/>
          <w:u w:val="single"/>
          <w:lang w:val="en-US"/>
        </w:rPr>
        <w:t xml:space="preserve">Complete and Submit All </w:t>
      </w:r>
      <w:r w:rsidR="007768AC" w:rsidRPr="00B86B64">
        <w:rPr>
          <w:rFonts w:cs="Arial"/>
          <w:b/>
          <w:color w:val="000000"/>
          <w:u w:val="single"/>
          <w:lang w:val="en-US"/>
        </w:rPr>
        <w:t xml:space="preserve">Required Case Documentation for Payment of </w:t>
      </w:r>
      <w:r w:rsidRPr="00B86B64">
        <w:rPr>
          <w:rFonts w:cs="Arial"/>
          <w:b/>
          <w:color w:val="000000"/>
          <w:u w:val="single"/>
          <w:lang w:val="en-US"/>
        </w:rPr>
        <w:t xml:space="preserve">SES CAEX </w:t>
      </w:r>
      <w:r w:rsidR="007768AC" w:rsidRPr="00B86B64">
        <w:rPr>
          <w:rFonts w:cs="Arial"/>
          <w:b/>
          <w:color w:val="000000"/>
          <w:u w:val="single"/>
          <w:lang w:val="en-US"/>
        </w:rPr>
        <w:t xml:space="preserve"> Service</w:t>
      </w:r>
      <w:r w:rsidRPr="00B86B64">
        <w:rPr>
          <w:rFonts w:cs="Arial"/>
          <w:b/>
          <w:color w:val="000000"/>
          <w:u w:val="single"/>
          <w:lang w:val="en-US"/>
        </w:rPr>
        <w:t xml:space="preserve"> to the DRS Counselor</w:t>
      </w:r>
      <w:r w:rsidR="007768AC" w:rsidRPr="00B86B64">
        <w:rPr>
          <w:rFonts w:cs="Arial"/>
          <w:b/>
          <w:color w:val="000000"/>
          <w:lang w:val="en-US"/>
        </w:rPr>
        <w:t>:</w:t>
      </w:r>
    </w:p>
    <w:p w14:paraId="0A544DEB" w14:textId="328CCC98" w:rsidR="007768AC" w:rsidRPr="00B86B64" w:rsidRDefault="007768AC" w:rsidP="00482ECA">
      <w:pPr>
        <w:pStyle w:val="BodyText"/>
        <w:numPr>
          <w:ilvl w:val="4"/>
          <w:numId w:val="33"/>
        </w:numPr>
        <w:spacing w:after="120"/>
        <w:ind w:left="1620" w:hanging="270"/>
        <w:rPr>
          <w:b/>
          <w:bCs/>
          <w:color w:val="000000"/>
          <w:u w:val="single"/>
        </w:rPr>
      </w:pPr>
      <w:r w:rsidRPr="00B86B64">
        <w:rPr>
          <w:rFonts w:cs="Arial"/>
          <w:b/>
          <w:bCs/>
          <w:color w:val="000000"/>
        </w:rPr>
        <w:t>ESS-C-117</w:t>
      </w:r>
      <w:r w:rsidR="00B36289" w:rsidRPr="00B86B64">
        <w:rPr>
          <w:rFonts w:cs="Arial"/>
          <w:b/>
          <w:bCs/>
          <w:color w:val="000000"/>
        </w:rPr>
        <w:t xml:space="preserve"> </w:t>
      </w:r>
      <w:r w:rsidRPr="00B86B64">
        <w:rPr>
          <w:rFonts w:cs="Arial"/>
          <w:bCs/>
          <w:i/>
          <w:color w:val="000000"/>
        </w:rPr>
        <w:t>Travel Log and Invoice</w:t>
      </w:r>
      <w:r w:rsidRPr="00B86B64">
        <w:rPr>
          <w:rFonts w:cs="Arial"/>
          <w:b/>
          <w:bCs/>
          <w:color w:val="000000"/>
        </w:rPr>
        <w:t xml:space="preserve"> (when travel is authorized. See </w:t>
      </w:r>
      <w:r w:rsidRPr="00B86B64">
        <w:rPr>
          <w:rFonts w:cs="Arial"/>
          <w:b/>
          <w:bCs/>
        </w:rPr>
        <w:t>D</w:t>
      </w:r>
      <w:r w:rsidRPr="00B86B64">
        <w:rPr>
          <w:rFonts w:cs="Arial"/>
          <w:b/>
          <w:bCs/>
          <w:color w:val="000000"/>
        </w:rPr>
        <w:t>. Service Rates)</w:t>
      </w:r>
      <w:r w:rsidR="00E7124A">
        <w:rPr>
          <w:rFonts w:cs="Arial"/>
          <w:b/>
          <w:bCs/>
          <w:color w:val="000000"/>
          <w:lang w:val="en-US"/>
        </w:rPr>
        <w:t xml:space="preserve"> </w:t>
      </w:r>
      <w:r w:rsidR="00E7124A">
        <w:rPr>
          <w:b/>
          <w:bCs/>
        </w:rPr>
        <w:t>(submit monthly or with final billing if SES CAEX is completed within one month</w:t>
      </w:r>
      <w:r w:rsidR="00E7124A">
        <w:rPr>
          <w:b/>
          <w:bCs/>
          <w:lang w:val="en-US"/>
        </w:rPr>
        <w:t>, if applicable</w:t>
      </w:r>
      <w:r w:rsidR="00E7124A">
        <w:rPr>
          <w:b/>
          <w:bCs/>
        </w:rPr>
        <w:t>)</w:t>
      </w:r>
    </w:p>
    <w:p w14:paraId="5F3DF501" w14:textId="4AE67FD8" w:rsidR="007768AC" w:rsidRPr="00B86B64" w:rsidRDefault="007768AC" w:rsidP="00482ECA">
      <w:pPr>
        <w:pStyle w:val="BodyText"/>
        <w:numPr>
          <w:ilvl w:val="4"/>
          <w:numId w:val="33"/>
        </w:numPr>
        <w:spacing w:after="120"/>
        <w:ind w:left="1620" w:hanging="270"/>
        <w:rPr>
          <w:b/>
          <w:bCs/>
          <w:color w:val="000000"/>
          <w:u w:val="single"/>
        </w:rPr>
      </w:pPr>
      <w:r w:rsidRPr="00B86B64">
        <w:rPr>
          <w:rFonts w:cs="Arial"/>
          <w:b/>
          <w:bCs/>
          <w:color w:val="000000"/>
        </w:rPr>
        <w:t>ESS-C-133</w:t>
      </w:r>
      <w:r w:rsidR="00B36289" w:rsidRPr="00B86B64">
        <w:rPr>
          <w:rFonts w:cs="Arial"/>
          <w:b/>
          <w:bCs/>
          <w:color w:val="000000"/>
        </w:rPr>
        <w:t xml:space="preserve"> </w:t>
      </w:r>
      <w:r w:rsidRPr="00B86B64">
        <w:rPr>
          <w:rFonts w:cs="Arial"/>
          <w:bCs/>
          <w:i/>
          <w:color w:val="000000"/>
        </w:rPr>
        <w:t xml:space="preserve">DRS Counselor </w:t>
      </w:r>
      <w:r w:rsidRPr="00B86B64">
        <w:rPr>
          <w:rFonts w:cs="Arial"/>
          <w:i/>
          <w:color w:val="000000"/>
        </w:rPr>
        <w:t>Monthly</w:t>
      </w:r>
      <w:r w:rsidRPr="00B86B64">
        <w:rPr>
          <w:rFonts w:cs="Arial"/>
          <w:bCs/>
          <w:i/>
          <w:color w:val="000000"/>
        </w:rPr>
        <w:t xml:space="preserve"> Update Form(s)</w:t>
      </w:r>
      <w:r w:rsidR="006A141D">
        <w:rPr>
          <w:rFonts w:cs="Arial"/>
          <w:bCs/>
          <w:i/>
          <w:color w:val="000000"/>
          <w:lang w:val="en-US"/>
        </w:rPr>
        <w:t xml:space="preserve"> </w:t>
      </w:r>
      <w:r w:rsidR="006A141D">
        <w:rPr>
          <w:rFonts w:cs="Arial"/>
          <w:b/>
          <w:iCs/>
          <w:color w:val="000000"/>
          <w:lang w:val="en-US"/>
        </w:rPr>
        <w:t xml:space="preserve">(required </w:t>
      </w:r>
      <w:r w:rsidR="006A141D">
        <w:rPr>
          <w:rFonts w:cs="Arial"/>
          <w:b/>
          <w:iCs/>
          <w:color w:val="000000"/>
          <w:u w:val="single"/>
          <w:lang w:val="en-US"/>
        </w:rPr>
        <w:t xml:space="preserve">only </w:t>
      </w:r>
      <w:r w:rsidR="006A141D">
        <w:rPr>
          <w:rFonts w:cs="Arial"/>
          <w:b/>
          <w:iCs/>
          <w:color w:val="000000"/>
          <w:lang w:val="en-US"/>
        </w:rPr>
        <w:t xml:space="preserve">when SES CAEX </w:t>
      </w:r>
      <w:r w:rsidR="006A141D" w:rsidRPr="009030F3">
        <w:rPr>
          <w:rFonts w:cs="Arial"/>
          <w:b/>
          <w:iCs/>
          <w:color w:val="000000"/>
          <w:u w:val="single"/>
          <w:lang w:val="en-US"/>
        </w:rPr>
        <w:t>lasts more than one (1) month</w:t>
      </w:r>
      <w:r w:rsidR="006A141D">
        <w:rPr>
          <w:rFonts w:cs="Arial"/>
          <w:b/>
          <w:iCs/>
          <w:color w:val="000000"/>
          <w:lang w:val="en-US"/>
        </w:rPr>
        <w:t>, email the form each month to DRS Counselor; submit separately from required documentation for payment)</w:t>
      </w:r>
      <w:r w:rsidR="006A141D">
        <w:rPr>
          <w:rFonts w:cs="Arial"/>
          <w:b/>
          <w:iCs/>
          <w:color w:val="000000"/>
          <w:u w:val="single"/>
          <w:lang w:val="en-US"/>
        </w:rPr>
        <w:t xml:space="preserve"> </w:t>
      </w:r>
      <w:r w:rsidR="006A141D">
        <w:rPr>
          <w:rFonts w:cs="Arial"/>
          <w:b/>
          <w:iCs/>
          <w:color w:val="000000"/>
          <w:lang w:val="en-US"/>
        </w:rPr>
        <w:t xml:space="preserve"> </w:t>
      </w:r>
    </w:p>
    <w:p w14:paraId="66ED0FE3" w14:textId="342F975A" w:rsidR="007768AC" w:rsidRPr="009030F3" w:rsidRDefault="007768AC" w:rsidP="00482ECA">
      <w:pPr>
        <w:pStyle w:val="BodyText"/>
        <w:numPr>
          <w:ilvl w:val="4"/>
          <w:numId w:val="33"/>
        </w:numPr>
        <w:spacing w:after="120"/>
        <w:ind w:left="1620" w:hanging="270"/>
        <w:rPr>
          <w:b/>
          <w:bCs/>
          <w:color w:val="000000"/>
          <w:u w:val="single"/>
        </w:rPr>
      </w:pPr>
      <w:r w:rsidRPr="00B86B64">
        <w:rPr>
          <w:rFonts w:cs="Arial"/>
          <w:b/>
          <w:color w:val="000000"/>
          <w:lang w:val="en-US"/>
        </w:rPr>
        <w:t>ESS-C-137</w:t>
      </w:r>
      <w:r w:rsidR="00B36289" w:rsidRPr="00B86B64">
        <w:rPr>
          <w:rFonts w:cs="Arial"/>
          <w:b/>
          <w:color w:val="000000"/>
          <w:lang w:val="en-US"/>
        </w:rPr>
        <w:t xml:space="preserve"> </w:t>
      </w:r>
      <w:r w:rsidRPr="00B86B64">
        <w:rPr>
          <w:rFonts w:cs="Arial"/>
          <w:i/>
          <w:color w:val="000000"/>
          <w:lang w:val="en-US"/>
        </w:rPr>
        <w:t>Plan of Career Exploration</w:t>
      </w:r>
      <w:r w:rsidR="00E7124A">
        <w:rPr>
          <w:rFonts w:cs="Arial"/>
          <w:i/>
          <w:color w:val="000000"/>
          <w:lang w:val="en-US"/>
        </w:rPr>
        <w:t xml:space="preserve">(s) </w:t>
      </w:r>
      <w:r w:rsidR="00E7124A">
        <w:rPr>
          <w:b/>
          <w:bCs/>
        </w:rPr>
        <w:t>(submit monthly or with final billing if SES CAEX is completed within one month</w:t>
      </w:r>
      <w:r w:rsidR="00E7124A">
        <w:rPr>
          <w:b/>
          <w:bCs/>
          <w:lang w:val="en-US"/>
        </w:rPr>
        <w:t>, if applicable</w:t>
      </w:r>
      <w:r w:rsidR="00E7124A">
        <w:rPr>
          <w:b/>
          <w:bCs/>
        </w:rPr>
        <w:t>)</w:t>
      </w:r>
    </w:p>
    <w:p w14:paraId="510C21D7" w14:textId="4E14C721" w:rsidR="007433DA" w:rsidRPr="00B86B64" w:rsidRDefault="007433DA" w:rsidP="00482ECA">
      <w:pPr>
        <w:pStyle w:val="BodyText"/>
        <w:numPr>
          <w:ilvl w:val="4"/>
          <w:numId w:val="33"/>
        </w:numPr>
        <w:spacing w:after="120"/>
        <w:ind w:left="1620" w:hanging="270"/>
        <w:rPr>
          <w:b/>
          <w:bCs/>
          <w:color w:val="000000"/>
          <w:u w:val="single"/>
        </w:rPr>
      </w:pPr>
      <w:r w:rsidRPr="006C7F03">
        <w:rPr>
          <w:b/>
          <w:bCs/>
          <w:color w:val="000000"/>
        </w:rPr>
        <w:t>ESS-C-139</w:t>
      </w:r>
      <w:r>
        <w:rPr>
          <w:b/>
          <w:bCs/>
          <w:color w:val="000000"/>
        </w:rPr>
        <w:t xml:space="preserve"> </w:t>
      </w:r>
      <w:r w:rsidRPr="006C7F03">
        <w:rPr>
          <w:bCs/>
          <w:i/>
          <w:color w:val="000000"/>
        </w:rPr>
        <w:t>Situational Assessment Report</w:t>
      </w:r>
      <w:r>
        <w:rPr>
          <w:bCs/>
          <w:i/>
          <w:color w:val="000000"/>
          <w:lang w:val="en-US"/>
        </w:rPr>
        <w:t xml:space="preserve">(s) </w:t>
      </w:r>
      <w:r>
        <w:rPr>
          <w:b/>
          <w:iCs/>
          <w:color w:val="000000"/>
          <w:lang w:val="en-US"/>
        </w:rPr>
        <w:t xml:space="preserve">(required </w:t>
      </w:r>
      <w:r w:rsidR="00F93F53">
        <w:rPr>
          <w:b/>
          <w:iCs/>
          <w:color w:val="000000"/>
          <w:lang w:val="en-US"/>
        </w:rPr>
        <w:t>with each</w:t>
      </w:r>
      <w:r>
        <w:rPr>
          <w:b/>
          <w:iCs/>
          <w:color w:val="000000"/>
          <w:lang w:val="en-US"/>
        </w:rPr>
        <w:t xml:space="preserve"> situational assessment completed)</w:t>
      </w:r>
      <w:r w:rsidR="00E7124A">
        <w:rPr>
          <w:b/>
          <w:iCs/>
          <w:color w:val="000000"/>
          <w:lang w:val="en-US"/>
        </w:rPr>
        <w:t xml:space="preserve"> </w:t>
      </w:r>
      <w:r w:rsidR="00E7124A">
        <w:rPr>
          <w:b/>
          <w:bCs/>
        </w:rPr>
        <w:t>(submit monthly or with final billing if SES CAEX is completed within one month</w:t>
      </w:r>
      <w:r w:rsidR="00E7124A">
        <w:rPr>
          <w:b/>
          <w:bCs/>
          <w:lang w:val="en-US"/>
        </w:rPr>
        <w:t>, if applicable</w:t>
      </w:r>
      <w:r w:rsidR="00E7124A">
        <w:rPr>
          <w:b/>
          <w:bCs/>
        </w:rPr>
        <w:t>)</w:t>
      </w:r>
    </w:p>
    <w:p w14:paraId="2F876037" w14:textId="1814BC85" w:rsidR="007768AC" w:rsidRPr="00B86B64" w:rsidRDefault="007768AC" w:rsidP="00482ECA">
      <w:pPr>
        <w:pStyle w:val="BodyText"/>
        <w:numPr>
          <w:ilvl w:val="4"/>
          <w:numId w:val="33"/>
        </w:numPr>
        <w:spacing w:after="120"/>
        <w:ind w:left="1620" w:hanging="270"/>
        <w:rPr>
          <w:b/>
          <w:bCs/>
          <w:color w:val="000000"/>
          <w:u w:val="single"/>
        </w:rPr>
      </w:pPr>
      <w:r w:rsidRPr="00B86B64">
        <w:rPr>
          <w:rFonts w:cs="Arial"/>
          <w:b/>
          <w:color w:val="000000"/>
          <w:lang w:val="en-US"/>
        </w:rPr>
        <w:t>ESS-C-141</w:t>
      </w:r>
      <w:r w:rsidR="00B36289" w:rsidRPr="00B86B64">
        <w:rPr>
          <w:rFonts w:cs="Arial"/>
          <w:b/>
          <w:color w:val="000000"/>
          <w:lang w:val="en-US"/>
        </w:rPr>
        <w:t xml:space="preserve"> </w:t>
      </w:r>
      <w:r w:rsidRPr="00B86B64">
        <w:rPr>
          <w:rFonts w:cs="Arial"/>
          <w:i/>
          <w:color w:val="000000"/>
          <w:lang w:val="en-US"/>
        </w:rPr>
        <w:t>Career Exploration Report</w:t>
      </w:r>
      <w:r w:rsidR="00E7124A">
        <w:rPr>
          <w:rFonts w:cs="Arial"/>
          <w:i/>
          <w:color w:val="000000"/>
          <w:lang w:val="en-US"/>
        </w:rPr>
        <w:t xml:space="preserve">(s) </w:t>
      </w:r>
      <w:r w:rsidR="00E7124A">
        <w:rPr>
          <w:b/>
          <w:bCs/>
        </w:rPr>
        <w:t>(submit monthly or with final billing if SES CAEX is completed within one month)</w:t>
      </w:r>
    </w:p>
    <w:p w14:paraId="7782F545" w14:textId="2F79DBBD" w:rsidR="007768AC" w:rsidRPr="009030F3" w:rsidRDefault="007768AC" w:rsidP="00482ECA">
      <w:pPr>
        <w:pStyle w:val="BodyText"/>
        <w:numPr>
          <w:ilvl w:val="4"/>
          <w:numId w:val="33"/>
        </w:numPr>
        <w:spacing w:after="120"/>
        <w:ind w:left="1620" w:hanging="270"/>
        <w:rPr>
          <w:b/>
          <w:bCs/>
          <w:color w:val="000000"/>
          <w:u w:val="single"/>
        </w:rPr>
      </w:pPr>
      <w:r w:rsidRPr="00B86B64">
        <w:rPr>
          <w:rFonts w:cs="Arial"/>
          <w:b/>
          <w:color w:val="000000"/>
          <w:lang w:val="en-US"/>
        </w:rPr>
        <w:t>ESS-C-145n</w:t>
      </w:r>
      <w:r w:rsidR="00B36289" w:rsidRPr="00B86B64">
        <w:rPr>
          <w:rFonts w:cs="Arial"/>
          <w:b/>
          <w:color w:val="000000"/>
          <w:lang w:val="en-US"/>
        </w:rPr>
        <w:t xml:space="preserve"> </w:t>
      </w:r>
      <w:r w:rsidRPr="00B86B64">
        <w:rPr>
          <w:rFonts w:cs="Arial"/>
          <w:color w:val="000000"/>
          <w:lang w:val="en-US"/>
        </w:rPr>
        <w:t>DRS Counselor Response</w:t>
      </w:r>
      <w:r w:rsidR="00E7124A">
        <w:rPr>
          <w:rFonts w:cs="Arial"/>
          <w:color w:val="000000"/>
          <w:lang w:val="en-US"/>
        </w:rPr>
        <w:t>(s)</w:t>
      </w:r>
      <w:r w:rsidRPr="00B86B64">
        <w:rPr>
          <w:rFonts w:cs="Arial"/>
          <w:color w:val="000000"/>
          <w:lang w:val="en-US"/>
        </w:rPr>
        <w:t xml:space="preserve"> to </w:t>
      </w:r>
      <w:r w:rsidRPr="00B86B64">
        <w:rPr>
          <w:rFonts w:cs="Arial"/>
          <w:b/>
          <w:color w:val="000000"/>
          <w:lang w:val="en-US"/>
        </w:rPr>
        <w:t>ESS-C-137</w:t>
      </w:r>
      <w:r w:rsidR="00B36289" w:rsidRPr="00B86B64">
        <w:rPr>
          <w:rFonts w:cs="Arial"/>
          <w:b/>
          <w:color w:val="000000"/>
          <w:lang w:val="en-US"/>
        </w:rPr>
        <w:t xml:space="preserve"> </w:t>
      </w:r>
      <w:r w:rsidRPr="00B86B64">
        <w:rPr>
          <w:rFonts w:cs="Arial"/>
          <w:i/>
          <w:color w:val="000000"/>
          <w:lang w:val="en-US"/>
        </w:rPr>
        <w:t>Plan of Career Exploration</w:t>
      </w:r>
      <w:r w:rsidR="00E7124A">
        <w:rPr>
          <w:rFonts w:cs="Arial"/>
          <w:i/>
          <w:color w:val="000000"/>
          <w:lang w:val="en-US"/>
        </w:rPr>
        <w:t>(s)</w:t>
      </w:r>
    </w:p>
    <w:p w14:paraId="33C2F625" w14:textId="1A5CDC1C" w:rsidR="00784A2D" w:rsidRPr="009030F3" w:rsidRDefault="00784A2D" w:rsidP="00482ECA">
      <w:pPr>
        <w:pStyle w:val="BodyText"/>
        <w:numPr>
          <w:ilvl w:val="4"/>
          <w:numId w:val="33"/>
        </w:numPr>
        <w:spacing w:after="120"/>
        <w:ind w:left="1620" w:hanging="270"/>
        <w:rPr>
          <w:b/>
          <w:bCs/>
          <w:color w:val="000000"/>
          <w:u w:val="single"/>
        </w:rPr>
      </w:pPr>
      <w:r w:rsidRPr="008B0518">
        <w:rPr>
          <w:rFonts w:cs="Arial"/>
          <w:b/>
          <w:bCs/>
        </w:rPr>
        <w:t>ESS-C-149n</w:t>
      </w:r>
      <w:r w:rsidRPr="008B0518">
        <w:rPr>
          <w:rFonts w:cs="Arial"/>
        </w:rPr>
        <w:t xml:space="preserve"> Contractor’s Written Justification for completing less than the required three (3) different activities</w:t>
      </w:r>
      <w:r>
        <w:rPr>
          <w:rFonts w:cs="Arial"/>
          <w:lang w:val="en-US"/>
        </w:rPr>
        <w:t xml:space="preserve"> (</w:t>
      </w:r>
      <w:r w:rsidRPr="009030F3">
        <w:rPr>
          <w:rFonts w:cs="Arial"/>
          <w:b/>
          <w:bCs/>
          <w:lang w:val="en-US"/>
        </w:rPr>
        <w:t>when applicable</w:t>
      </w:r>
      <w:r>
        <w:rPr>
          <w:rFonts w:cs="Arial"/>
          <w:lang w:val="en-US"/>
        </w:rPr>
        <w:t>)</w:t>
      </w:r>
    </w:p>
    <w:p w14:paraId="02B5185F" w14:textId="7E3CA138" w:rsidR="00784A2D" w:rsidRPr="009030F3" w:rsidRDefault="00784A2D" w:rsidP="00482ECA">
      <w:pPr>
        <w:pStyle w:val="BodyText"/>
        <w:numPr>
          <w:ilvl w:val="4"/>
          <w:numId w:val="33"/>
        </w:numPr>
        <w:spacing w:after="120"/>
        <w:ind w:left="1620" w:hanging="270"/>
        <w:rPr>
          <w:b/>
          <w:bCs/>
          <w:color w:val="000000"/>
          <w:u w:val="single"/>
        </w:rPr>
      </w:pPr>
      <w:r w:rsidRPr="008B0518">
        <w:rPr>
          <w:rFonts w:cs="Arial"/>
          <w:b/>
          <w:bCs/>
        </w:rPr>
        <w:t>ESS-C-153n</w:t>
      </w:r>
      <w:r w:rsidRPr="008B0518">
        <w:rPr>
          <w:rFonts w:cs="Arial"/>
          <w:color w:val="0000FF"/>
        </w:rPr>
        <w:t xml:space="preserve"> </w:t>
      </w:r>
      <w:r w:rsidRPr="008B0518">
        <w:rPr>
          <w:rFonts w:cs="Arial"/>
        </w:rPr>
        <w:t>DRS Counselor Written Approval for completing less than three (3) different activities (</w:t>
      </w:r>
      <w:r w:rsidRPr="009030F3">
        <w:rPr>
          <w:rFonts w:cs="Arial"/>
          <w:b/>
          <w:bCs/>
          <w:lang w:val="en-US"/>
        </w:rPr>
        <w:t>when</w:t>
      </w:r>
      <w:r w:rsidRPr="009030F3">
        <w:rPr>
          <w:rFonts w:cs="Arial"/>
          <w:b/>
          <w:bCs/>
        </w:rPr>
        <w:t xml:space="preserve"> applicable</w:t>
      </w:r>
      <w:r w:rsidRPr="008B0518">
        <w:rPr>
          <w:rFonts w:cs="Arial"/>
        </w:rPr>
        <w:t>)</w:t>
      </w:r>
    </w:p>
    <w:p w14:paraId="7701EBF5" w14:textId="3B151E22" w:rsidR="007433DA" w:rsidRPr="009030F3" w:rsidRDefault="007433DA" w:rsidP="00482ECA">
      <w:pPr>
        <w:pStyle w:val="BodyText"/>
        <w:numPr>
          <w:ilvl w:val="4"/>
          <w:numId w:val="33"/>
        </w:numPr>
        <w:spacing w:after="120"/>
        <w:ind w:left="1620" w:hanging="270"/>
        <w:rPr>
          <w:b/>
          <w:bCs/>
          <w:color w:val="000000"/>
          <w:u w:val="single"/>
        </w:rPr>
      </w:pPr>
      <w:r w:rsidRPr="008A1E42">
        <w:rPr>
          <w:b/>
          <w:color w:val="000000"/>
        </w:rPr>
        <w:t>ESS-C-161</w:t>
      </w:r>
      <w:r>
        <w:rPr>
          <w:b/>
          <w:color w:val="000000"/>
        </w:rPr>
        <w:t xml:space="preserve"> </w:t>
      </w:r>
      <w:r w:rsidRPr="008A1E42">
        <w:rPr>
          <w:i/>
          <w:color w:val="000000"/>
        </w:rPr>
        <w:t>Job Analysis</w:t>
      </w:r>
      <w:r w:rsidR="00E7124A">
        <w:rPr>
          <w:i/>
          <w:color w:val="000000"/>
          <w:lang w:val="en-US"/>
        </w:rPr>
        <w:t>(s)</w:t>
      </w:r>
      <w:r>
        <w:rPr>
          <w:i/>
          <w:color w:val="000000"/>
        </w:rPr>
        <w:t xml:space="preserve"> </w:t>
      </w:r>
      <w:r>
        <w:rPr>
          <w:b/>
          <w:bCs/>
          <w:iCs/>
          <w:color w:val="000000"/>
        </w:rPr>
        <w:t>(completed before each situational assessment)</w:t>
      </w:r>
      <w:r w:rsidR="00E7124A">
        <w:rPr>
          <w:b/>
          <w:bCs/>
          <w:iCs/>
          <w:color w:val="000000"/>
          <w:lang w:val="en-US"/>
        </w:rPr>
        <w:t xml:space="preserve"> </w:t>
      </w:r>
      <w:r w:rsidR="00E7124A">
        <w:rPr>
          <w:b/>
          <w:bCs/>
        </w:rPr>
        <w:t>(submit monthly or with final billing if SES CAEX is completed within one month)</w:t>
      </w:r>
    </w:p>
    <w:p w14:paraId="5EDD0871" w14:textId="49757B93" w:rsidR="007433DA" w:rsidRPr="00B86B64" w:rsidRDefault="007433DA" w:rsidP="00482ECA">
      <w:pPr>
        <w:pStyle w:val="BodyText"/>
        <w:numPr>
          <w:ilvl w:val="4"/>
          <w:numId w:val="33"/>
        </w:numPr>
        <w:spacing w:after="120"/>
        <w:ind w:left="1620" w:hanging="270"/>
        <w:rPr>
          <w:b/>
          <w:bCs/>
          <w:color w:val="000000"/>
          <w:u w:val="single"/>
        </w:rPr>
      </w:pPr>
      <w:r w:rsidRPr="0026022E">
        <w:rPr>
          <w:b/>
          <w:bCs/>
          <w:color w:val="000000"/>
        </w:rPr>
        <w:t>ESS-C-297</w:t>
      </w:r>
      <w:r>
        <w:rPr>
          <w:b/>
          <w:bCs/>
          <w:color w:val="000000"/>
        </w:rPr>
        <w:t xml:space="preserve"> </w:t>
      </w:r>
      <w:r w:rsidRPr="00453209">
        <w:rPr>
          <w:bCs/>
          <w:i/>
          <w:color w:val="000000"/>
        </w:rPr>
        <w:t>Compatibility Analysis</w:t>
      </w:r>
      <w:r w:rsidR="00E7124A">
        <w:rPr>
          <w:bCs/>
          <w:i/>
          <w:color w:val="000000"/>
          <w:lang w:val="en-US"/>
        </w:rPr>
        <w:t>(s)</w:t>
      </w:r>
      <w:r>
        <w:rPr>
          <w:bCs/>
          <w:i/>
          <w:color w:val="000000"/>
          <w:lang w:val="en-US"/>
        </w:rPr>
        <w:t xml:space="preserve"> </w:t>
      </w:r>
      <w:r>
        <w:rPr>
          <w:b/>
          <w:iCs/>
          <w:color w:val="000000"/>
          <w:lang w:val="en-US"/>
        </w:rPr>
        <w:t>(required w</w:t>
      </w:r>
      <w:r w:rsidR="00F93F53">
        <w:rPr>
          <w:b/>
          <w:iCs/>
          <w:color w:val="000000"/>
          <w:lang w:val="en-US"/>
        </w:rPr>
        <w:t>ith each</w:t>
      </w:r>
      <w:r>
        <w:rPr>
          <w:b/>
          <w:iCs/>
          <w:color w:val="000000"/>
          <w:lang w:val="en-US"/>
        </w:rPr>
        <w:t xml:space="preserve"> situational assessment completed)</w:t>
      </w:r>
      <w:r w:rsidR="00E7124A">
        <w:rPr>
          <w:b/>
          <w:iCs/>
          <w:color w:val="000000"/>
          <w:lang w:val="en-US"/>
        </w:rPr>
        <w:t xml:space="preserve"> </w:t>
      </w:r>
      <w:r w:rsidR="00E7124A">
        <w:rPr>
          <w:b/>
          <w:bCs/>
        </w:rPr>
        <w:t>(submit monthly or with final billing if SES CAEX is completed within one month)</w:t>
      </w:r>
    </w:p>
    <w:p w14:paraId="7608495B" w14:textId="29AE5945" w:rsidR="007768AC" w:rsidRPr="00B86B64" w:rsidRDefault="007768AC" w:rsidP="00482ECA">
      <w:pPr>
        <w:pStyle w:val="BodyText"/>
        <w:numPr>
          <w:ilvl w:val="4"/>
          <w:numId w:val="33"/>
        </w:numPr>
        <w:ind w:left="1620" w:hanging="270"/>
        <w:rPr>
          <w:b/>
          <w:bCs/>
          <w:color w:val="000000"/>
          <w:u w:val="single"/>
        </w:rPr>
      </w:pPr>
      <w:r w:rsidRPr="00B86B64">
        <w:rPr>
          <w:rFonts w:cs="Arial"/>
          <w:b/>
          <w:color w:val="000000"/>
          <w:lang w:val="en-US"/>
        </w:rPr>
        <w:t>ESS-C-801</w:t>
      </w:r>
      <w:r w:rsidR="00B36289" w:rsidRPr="00B86B64">
        <w:rPr>
          <w:rFonts w:cs="Arial"/>
          <w:b/>
          <w:color w:val="000000"/>
          <w:lang w:val="en-US"/>
        </w:rPr>
        <w:t xml:space="preserve"> </w:t>
      </w:r>
      <w:r w:rsidR="00761790">
        <w:rPr>
          <w:rFonts w:cs="Arial"/>
          <w:i/>
          <w:color w:val="000000"/>
          <w:lang w:val="en-US"/>
        </w:rPr>
        <w:t>SES Authorization Request &amp; Invoice</w:t>
      </w:r>
      <w:r w:rsidR="00E7124A">
        <w:rPr>
          <w:rFonts w:cs="Arial"/>
          <w:i/>
          <w:color w:val="000000"/>
          <w:lang w:val="en-US"/>
        </w:rPr>
        <w:t xml:space="preserve"> </w:t>
      </w:r>
      <w:r w:rsidR="00E7124A">
        <w:rPr>
          <w:b/>
          <w:bCs/>
        </w:rPr>
        <w:t>(submit monthly or with final billing if SES CAEX is completed within one month)</w:t>
      </w:r>
    </w:p>
    <w:p w14:paraId="0AD0F863" w14:textId="77777777" w:rsidR="005D03B5" w:rsidRPr="00B86B64" w:rsidRDefault="005D03B5" w:rsidP="00B90645">
      <w:pPr>
        <w:pStyle w:val="BodyText"/>
        <w:spacing w:after="120"/>
        <w:ind w:left="1800"/>
        <w:rPr>
          <w:b/>
          <w:bCs/>
          <w:color w:val="000000"/>
          <w:u w:val="single"/>
        </w:rPr>
      </w:pPr>
    </w:p>
    <w:p w14:paraId="64FDE964" w14:textId="77777777" w:rsidR="00095F92" w:rsidRPr="00B86B64" w:rsidRDefault="00095F92" w:rsidP="00B90645">
      <w:pPr>
        <w:pStyle w:val="BodyText"/>
        <w:numPr>
          <w:ilvl w:val="2"/>
          <w:numId w:val="15"/>
        </w:numPr>
        <w:tabs>
          <w:tab w:val="left" w:pos="1440"/>
        </w:tabs>
        <w:spacing w:after="120"/>
        <w:ind w:left="720"/>
        <w:rPr>
          <w:b/>
          <w:bCs/>
          <w:color w:val="000000"/>
          <w:u w:val="single"/>
        </w:rPr>
      </w:pPr>
      <w:r w:rsidRPr="00B86B64">
        <w:rPr>
          <w:b/>
          <w:color w:val="000000"/>
          <w:u w:val="single"/>
        </w:rPr>
        <w:t>Internship (SES INT)</w:t>
      </w:r>
      <w:r w:rsidRPr="00B86B64">
        <w:rPr>
          <w:b/>
          <w:color w:val="000000"/>
        </w:rPr>
        <w:t>: (PG 1 or 2)</w:t>
      </w:r>
    </w:p>
    <w:p w14:paraId="281BC05E" w14:textId="1235FD3A" w:rsidR="006C1A87" w:rsidRPr="00B86B64" w:rsidRDefault="00095F92" w:rsidP="00B90645">
      <w:pPr>
        <w:pStyle w:val="BodyText"/>
        <w:spacing w:after="120"/>
        <w:ind w:left="720"/>
        <w:rPr>
          <w:color w:val="000000"/>
          <w:u w:val="single"/>
        </w:rPr>
      </w:pPr>
      <w:r w:rsidRPr="00B86B64">
        <w:rPr>
          <w:rFonts w:cs="Arial"/>
          <w:color w:val="333333"/>
          <w:shd w:val="clear" w:color="auto" w:fill="FFFFFF"/>
        </w:rPr>
        <w:lastRenderedPageBreak/>
        <w:t>An internship is a professional learning experience that offers meaningful, practical work related to an individual’s career interest. An internship gives the individual an opportunity for career exploration and development, to learn new skills</w:t>
      </w:r>
      <w:r w:rsidRPr="00B86B64">
        <w:rPr>
          <w:rFonts w:cs="Arial"/>
          <w:color w:val="333333"/>
          <w:shd w:val="clear" w:color="auto" w:fill="FFFFFF"/>
          <w:lang w:val="en-US"/>
        </w:rPr>
        <w:t xml:space="preserve"> and</w:t>
      </w:r>
      <w:r w:rsidRPr="00B86B64">
        <w:rPr>
          <w:rFonts w:cs="Arial"/>
          <w:color w:val="333333"/>
          <w:shd w:val="clear" w:color="auto" w:fill="FFFFFF"/>
        </w:rPr>
        <w:t xml:space="preserve"> develop </w:t>
      </w:r>
      <w:r w:rsidRPr="00B86B64">
        <w:rPr>
          <w:rFonts w:cs="Arial"/>
          <w:color w:val="333333"/>
          <w:shd w:val="clear" w:color="auto" w:fill="FFFFFF"/>
          <w:lang w:val="en-US"/>
        </w:rPr>
        <w:t>relationships in the profession or industry of their vocational goal</w:t>
      </w:r>
      <w:r w:rsidRPr="00B86B64">
        <w:rPr>
          <w:rFonts w:cs="Arial"/>
          <w:color w:val="333333"/>
          <w:shd w:val="clear" w:color="auto" w:fill="FFFFFF"/>
        </w:rPr>
        <w:t>.</w:t>
      </w:r>
    </w:p>
    <w:p w14:paraId="31116F48" w14:textId="77777777" w:rsidR="00095F92" w:rsidRPr="00B86B64" w:rsidRDefault="00095F92" w:rsidP="00B90645">
      <w:pPr>
        <w:pStyle w:val="BodyText"/>
        <w:numPr>
          <w:ilvl w:val="3"/>
          <w:numId w:val="23"/>
        </w:numPr>
        <w:spacing w:after="120"/>
        <w:ind w:left="1170" w:hanging="450"/>
        <w:rPr>
          <w:b/>
          <w:bCs/>
          <w:color w:val="000000"/>
          <w:u w:val="single"/>
        </w:rPr>
      </w:pPr>
      <w:r w:rsidRPr="00B86B64">
        <w:rPr>
          <w:rFonts w:cs="Arial"/>
          <w:b/>
          <w:bCs/>
          <w:iCs/>
          <w:color w:val="000000"/>
          <w:lang w:val="en-US"/>
        </w:rPr>
        <w:t>Service Description:</w:t>
      </w:r>
    </w:p>
    <w:p w14:paraId="406C5A35" w14:textId="77777777" w:rsidR="003C6BB8" w:rsidRDefault="003C6BB8" w:rsidP="00B90645">
      <w:pPr>
        <w:pStyle w:val="BodyText"/>
        <w:spacing w:after="120"/>
        <w:ind w:left="1195"/>
        <w:rPr>
          <w:rFonts w:cs="Arial"/>
          <w:b/>
          <w:bCs/>
          <w:color w:val="000000"/>
          <w:lang w:val="en-US"/>
        </w:rPr>
      </w:pPr>
      <w:r w:rsidRPr="00943B8E">
        <w:rPr>
          <w:rFonts w:cs="Arial"/>
          <w:b/>
          <w:bCs/>
          <w:color w:val="000000"/>
          <w:lang w:val="en-US"/>
        </w:rPr>
        <w:t>All services and travel must be pre-authorized before the service begins.</w:t>
      </w:r>
    </w:p>
    <w:p w14:paraId="04E6DBBA" w14:textId="704C7689" w:rsidR="00095F92" w:rsidRPr="00B86B64" w:rsidRDefault="00095F92" w:rsidP="00B90645">
      <w:pPr>
        <w:pStyle w:val="BodyText"/>
        <w:spacing w:after="120"/>
        <w:ind w:left="1195"/>
        <w:rPr>
          <w:color w:val="000000"/>
        </w:rPr>
      </w:pPr>
      <w:r w:rsidRPr="00B86B64">
        <w:rPr>
          <w:color w:val="000000"/>
        </w:rPr>
        <w:t>The Internship can be used for adults and, transition aged youth in their final semester of high school or out of school.</w:t>
      </w:r>
    </w:p>
    <w:p w14:paraId="27881563" w14:textId="77777777" w:rsidR="00095F92" w:rsidRPr="00B86B64" w:rsidRDefault="00095F92" w:rsidP="00B90645">
      <w:pPr>
        <w:pStyle w:val="BodyText"/>
        <w:spacing w:after="120"/>
        <w:ind w:left="1195"/>
        <w:rPr>
          <w:color w:val="000000"/>
        </w:rPr>
      </w:pPr>
      <w:r w:rsidRPr="00B86B64">
        <w:rPr>
          <w:color w:val="000000"/>
        </w:rPr>
        <w:t>Contractor will discuss internship opportunities with the individual, and develop an internship related to their vocational goal. The Contractor will prepare the individual for the internship placement. The Contractor will provide onsite and/or offsite supports and training on an individualized basis for the duration of the internship to meet the needs of the individual.</w:t>
      </w:r>
    </w:p>
    <w:p w14:paraId="2AA92DE4" w14:textId="74B0F81A" w:rsidR="00095F92" w:rsidRPr="002959A7" w:rsidRDefault="009E1E73" w:rsidP="00B90645">
      <w:pPr>
        <w:pStyle w:val="BodyText"/>
        <w:spacing w:after="120"/>
        <w:ind w:left="1195"/>
        <w:rPr>
          <w:color w:val="000000"/>
        </w:rPr>
      </w:pPr>
      <w:r>
        <w:rPr>
          <w:color w:val="000000"/>
        </w:rPr>
        <w:t>Before</w:t>
      </w:r>
      <w:r w:rsidR="00095F92" w:rsidRPr="00B86B64">
        <w:rPr>
          <w:color w:val="000000"/>
        </w:rPr>
        <w:t xml:space="preserve"> the internship start date, the Contractor will </w:t>
      </w:r>
      <w:r w:rsidR="00CC4A61" w:rsidRPr="00B86B64">
        <w:rPr>
          <w:color w:val="000000"/>
        </w:rPr>
        <w:t>email</w:t>
      </w:r>
      <w:r w:rsidR="00095F92" w:rsidRPr="00B86B64">
        <w:rPr>
          <w:color w:val="000000"/>
        </w:rPr>
        <w:t xml:space="preserve"> the completed </w:t>
      </w:r>
      <w:r w:rsidR="00095F92" w:rsidRPr="00B86B64">
        <w:rPr>
          <w:b/>
          <w:bCs/>
          <w:color w:val="000000"/>
        </w:rPr>
        <w:t>ESS-C-157</w:t>
      </w:r>
      <w:r w:rsidR="00B36289" w:rsidRPr="00B86B64">
        <w:rPr>
          <w:color w:val="000000"/>
        </w:rPr>
        <w:t xml:space="preserve"> </w:t>
      </w:r>
      <w:r w:rsidR="00095F92" w:rsidRPr="00B86B64">
        <w:rPr>
          <w:i/>
          <w:iCs/>
          <w:color w:val="000000"/>
        </w:rPr>
        <w:t>Pre-Placement Information Form</w:t>
      </w:r>
      <w:r w:rsidR="00095F92" w:rsidRPr="00B86B64">
        <w:rPr>
          <w:color w:val="000000"/>
        </w:rPr>
        <w:t xml:space="preserve"> to the DRS Counselor and ESS TA. The </w:t>
      </w:r>
      <w:r w:rsidR="00095F92" w:rsidRPr="00B86B64">
        <w:rPr>
          <w:b/>
          <w:bCs/>
          <w:color w:val="000000"/>
        </w:rPr>
        <w:t>ESS-C-161</w:t>
      </w:r>
      <w:r w:rsidR="00B36289" w:rsidRPr="00B86B64">
        <w:rPr>
          <w:color w:val="000000"/>
        </w:rPr>
        <w:t xml:space="preserve"> </w:t>
      </w:r>
      <w:r w:rsidR="00095F92" w:rsidRPr="00B86B64">
        <w:rPr>
          <w:i/>
          <w:iCs/>
          <w:color w:val="000000"/>
        </w:rPr>
        <w:t>Job Analysis</w:t>
      </w:r>
      <w:r w:rsidR="00095F92" w:rsidRPr="00B86B64">
        <w:rPr>
          <w:color w:val="000000"/>
        </w:rPr>
        <w:t xml:space="preserve"> will be used to identify specific supports and accommodations </w:t>
      </w:r>
      <w:r w:rsidR="00761790">
        <w:rPr>
          <w:color w:val="000000"/>
          <w:lang w:val="en-US"/>
        </w:rPr>
        <w:t xml:space="preserve">to be documented </w:t>
      </w:r>
      <w:r w:rsidR="00095F92" w:rsidRPr="00B86B64">
        <w:rPr>
          <w:color w:val="000000"/>
        </w:rPr>
        <w:t xml:space="preserve">on the </w:t>
      </w:r>
      <w:r w:rsidR="00095F92" w:rsidRPr="00B86B64">
        <w:rPr>
          <w:b/>
          <w:bCs/>
          <w:color w:val="000000"/>
        </w:rPr>
        <w:t>ESS-C-185</w:t>
      </w:r>
      <w:r w:rsidR="00B36289" w:rsidRPr="00B86B64">
        <w:rPr>
          <w:color w:val="000000"/>
        </w:rPr>
        <w:t xml:space="preserve"> </w:t>
      </w:r>
      <w:r w:rsidR="00095F92" w:rsidRPr="00B86B64">
        <w:rPr>
          <w:i/>
          <w:iCs/>
          <w:color w:val="000000"/>
        </w:rPr>
        <w:t>Job Accommodation Form</w:t>
      </w:r>
      <w:r w:rsidR="00095F92" w:rsidRPr="00B86B64">
        <w:rPr>
          <w:color w:val="000000"/>
        </w:rPr>
        <w:t>.</w:t>
      </w:r>
    </w:p>
    <w:p w14:paraId="37523CC6" w14:textId="2872C124" w:rsidR="00095F92" w:rsidRPr="002959A7" w:rsidRDefault="00095F92" w:rsidP="00B90645">
      <w:pPr>
        <w:pStyle w:val="BodyText"/>
        <w:spacing w:after="120"/>
        <w:ind w:left="1195"/>
        <w:rPr>
          <w:color w:val="000000"/>
        </w:rPr>
      </w:pPr>
      <w:r w:rsidRPr="002959A7">
        <w:rPr>
          <w:color w:val="000000"/>
        </w:rPr>
        <w:t xml:space="preserve">Payment for this service will begin, once the individual has been employed in the internship for one (1) month. The Contractor will be paid two hundred and fifty dollars ($250.00) for the internship placement, in addition to the total amount of supports and training hours provided by the EC during the first month, as documented on the </w:t>
      </w:r>
      <w:r w:rsidRPr="00096FD6">
        <w:rPr>
          <w:b/>
          <w:bCs/>
          <w:color w:val="000000"/>
        </w:rPr>
        <w:t>ESS-C-169</w:t>
      </w:r>
      <w:r w:rsidR="00B36289">
        <w:rPr>
          <w:color w:val="000000"/>
        </w:rPr>
        <w:t xml:space="preserve"> </w:t>
      </w:r>
      <w:r w:rsidRPr="00096FD6">
        <w:rPr>
          <w:i/>
          <w:iCs/>
          <w:color w:val="000000"/>
        </w:rPr>
        <w:t>Internship Time Log</w:t>
      </w:r>
      <w:r w:rsidRPr="002959A7">
        <w:rPr>
          <w:color w:val="000000"/>
        </w:rPr>
        <w:t>.</w:t>
      </w:r>
    </w:p>
    <w:p w14:paraId="68F25391" w14:textId="77777777" w:rsidR="00095F92" w:rsidRPr="002959A7" w:rsidRDefault="00095F92" w:rsidP="00B90645">
      <w:pPr>
        <w:pStyle w:val="BodyText"/>
        <w:spacing w:after="120"/>
        <w:ind w:left="1195"/>
        <w:rPr>
          <w:color w:val="000000"/>
        </w:rPr>
      </w:pPr>
      <w:r w:rsidRPr="002959A7">
        <w:rPr>
          <w:color w:val="000000"/>
        </w:rPr>
        <w:t>The Contractor will complete and submit all Required Case Documentation for Payment of Internship for the first month of the Internship to DRS Counselor.</w:t>
      </w:r>
    </w:p>
    <w:p w14:paraId="337CC123" w14:textId="4A62D25B" w:rsidR="00095F92" w:rsidRPr="002959A7" w:rsidRDefault="009A1382" w:rsidP="00B90645">
      <w:pPr>
        <w:pStyle w:val="BodyText"/>
        <w:spacing w:after="120"/>
        <w:ind w:left="1195"/>
        <w:rPr>
          <w:color w:val="000000"/>
        </w:rPr>
      </w:pPr>
      <w:r>
        <w:rPr>
          <w:color w:val="000000"/>
          <w:lang w:val="en-US"/>
        </w:rPr>
        <w:t>T</w:t>
      </w:r>
      <w:r w:rsidR="00095F92" w:rsidRPr="002959A7">
        <w:rPr>
          <w:color w:val="000000"/>
        </w:rPr>
        <w:t xml:space="preserve">he Contractor will bill and be paid monthly for additional months of the internship (if applicable), based on documented support and training hours provided by the </w:t>
      </w:r>
      <w:r w:rsidR="00D32E60" w:rsidRPr="002959A7">
        <w:rPr>
          <w:color w:val="000000"/>
        </w:rPr>
        <w:t>EC,</w:t>
      </w:r>
      <w:r w:rsidR="00095F92" w:rsidRPr="002959A7">
        <w:rPr>
          <w:color w:val="000000"/>
        </w:rPr>
        <w:t xml:space="preserve"> and reported on the </w:t>
      </w:r>
      <w:r w:rsidR="00095F92" w:rsidRPr="00096FD6">
        <w:rPr>
          <w:b/>
          <w:bCs/>
          <w:color w:val="000000"/>
        </w:rPr>
        <w:t>ESS-C-169</w:t>
      </w:r>
      <w:r w:rsidR="00B36289">
        <w:rPr>
          <w:color w:val="000000"/>
        </w:rPr>
        <w:t xml:space="preserve"> </w:t>
      </w:r>
      <w:r w:rsidR="00095F92" w:rsidRPr="00096FD6">
        <w:rPr>
          <w:i/>
          <w:iCs/>
          <w:color w:val="000000"/>
        </w:rPr>
        <w:t>Internship Time Log</w:t>
      </w:r>
      <w:r w:rsidR="00095F92" w:rsidRPr="002959A7">
        <w:rPr>
          <w:color w:val="000000"/>
        </w:rPr>
        <w:t>. A maximum of sixty (60) hours of onsite and/or offsite supports and training, based on the individual’s needs, can be billed at fifty dollars ($50.00) per hour not to exceed a total of three thousand dollars ($3000.00) for the duration of the internship.</w:t>
      </w:r>
    </w:p>
    <w:p w14:paraId="540A1EED" w14:textId="168BCC77" w:rsidR="00095F92" w:rsidRPr="009030F3" w:rsidRDefault="00095F92" w:rsidP="00B90645">
      <w:pPr>
        <w:pStyle w:val="BodyText"/>
        <w:spacing w:after="120"/>
        <w:ind w:left="1195"/>
        <w:rPr>
          <w:color w:val="000000"/>
          <w:lang w:val="en-US"/>
        </w:rPr>
      </w:pPr>
      <w:r w:rsidRPr="002959A7">
        <w:rPr>
          <w:color w:val="000000"/>
        </w:rPr>
        <w:t>In the first (1st) week of the final month of the internship, Contractor will facilitate a Team Meeting with the individual, DRS Counselor and any other relevant team members. The Contractor will schedule the Team Meeting in advance to allow adequate time for all members to participate in the meeting.</w:t>
      </w:r>
      <w:r w:rsidR="00CF3DD0">
        <w:rPr>
          <w:color w:val="000000"/>
          <w:lang w:val="en-US"/>
        </w:rPr>
        <w:t xml:space="preserve"> </w:t>
      </w:r>
      <w:r w:rsidR="00CF3DD0" w:rsidRPr="00330B73">
        <w:rPr>
          <w:rFonts w:cs="Arial"/>
          <w:b/>
          <w:bCs/>
        </w:rPr>
        <w:t>The individual, or with the support of a designee identified by the individual, will lead the meeting.</w:t>
      </w:r>
    </w:p>
    <w:p w14:paraId="23514151" w14:textId="77777777" w:rsidR="00095F92" w:rsidRPr="002959A7" w:rsidRDefault="00095F92" w:rsidP="00B90645">
      <w:pPr>
        <w:pStyle w:val="BodyText"/>
        <w:spacing w:after="120"/>
        <w:ind w:left="1195"/>
        <w:rPr>
          <w:color w:val="000000"/>
        </w:rPr>
      </w:pPr>
      <w:r w:rsidRPr="002959A7">
        <w:rPr>
          <w:color w:val="000000"/>
        </w:rPr>
        <w:t>The team meeting discussion can include but is not limited to the following topics:</w:t>
      </w:r>
    </w:p>
    <w:p w14:paraId="7F438462" w14:textId="1CE93715" w:rsidR="00095F92" w:rsidRPr="002959A7" w:rsidRDefault="00095F92" w:rsidP="00482ECA">
      <w:pPr>
        <w:pStyle w:val="BodyText"/>
        <w:numPr>
          <w:ilvl w:val="5"/>
          <w:numId w:val="15"/>
        </w:numPr>
        <w:spacing w:after="120"/>
        <w:ind w:left="1620" w:hanging="270"/>
        <w:rPr>
          <w:color w:val="000000"/>
          <w:u w:val="single"/>
        </w:rPr>
      </w:pPr>
      <w:r w:rsidRPr="00830355">
        <w:rPr>
          <w:rFonts w:cs="Arial"/>
          <w:bCs/>
          <w:color w:val="000000"/>
        </w:rPr>
        <w:t xml:space="preserve">Discussion of </w:t>
      </w:r>
      <w:r w:rsidRPr="00830355">
        <w:rPr>
          <w:rFonts w:cs="Arial"/>
          <w:b/>
          <w:bCs/>
        </w:rPr>
        <w:t>ESS-C-810</w:t>
      </w:r>
      <w:r w:rsidR="00B36289">
        <w:rPr>
          <w:rFonts w:cs="Arial"/>
          <w:i/>
          <w:iCs/>
        </w:rPr>
        <w:t xml:space="preserve"> </w:t>
      </w:r>
      <w:r w:rsidRPr="00830355">
        <w:rPr>
          <w:rFonts w:cs="Arial"/>
          <w:i/>
          <w:iCs/>
        </w:rPr>
        <w:t>Employee Performance Report</w:t>
      </w:r>
      <w:r w:rsidR="00F977D7">
        <w:rPr>
          <w:rFonts w:cs="Arial"/>
          <w:i/>
          <w:iCs/>
          <w:lang w:val="en-US"/>
        </w:rPr>
        <w:t>;</w:t>
      </w:r>
    </w:p>
    <w:p w14:paraId="5C3A9A23" w14:textId="77777777" w:rsidR="00095F92" w:rsidRPr="002959A7" w:rsidRDefault="00095F92" w:rsidP="00482ECA">
      <w:pPr>
        <w:pStyle w:val="BodyText"/>
        <w:numPr>
          <w:ilvl w:val="5"/>
          <w:numId w:val="15"/>
        </w:numPr>
        <w:spacing w:after="120"/>
        <w:ind w:left="1620" w:hanging="270"/>
        <w:rPr>
          <w:color w:val="000000"/>
          <w:u w:val="single"/>
        </w:rPr>
      </w:pPr>
      <w:r w:rsidRPr="00830355">
        <w:rPr>
          <w:rFonts w:cs="Arial"/>
          <w:bCs/>
          <w:color w:val="000000"/>
        </w:rPr>
        <w:t>Individual’s thoughts about the Internship;</w:t>
      </w:r>
    </w:p>
    <w:p w14:paraId="4F381857" w14:textId="77777777" w:rsidR="00095F92" w:rsidRPr="002959A7" w:rsidRDefault="00095F92" w:rsidP="00482ECA">
      <w:pPr>
        <w:pStyle w:val="BodyText"/>
        <w:numPr>
          <w:ilvl w:val="5"/>
          <w:numId w:val="15"/>
        </w:numPr>
        <w:spacing w:after="120"/>
        <w:ind w:left="1620" w:hanging="270"/>
        <w:rPr>
          <w:color w:val="000000"/>
          <w:u w:val="single"/>
        </w:rPr>
      </w:pPr>
      <w:r w:rsidRPr="00830355">
        <w:rPr>
          <w:rFonts w:cs="Arial"/>
          <w:bCs/>
          <w:color w:val="000000"/>
        </w:rPr>
        <w:t>Individual’s progress towards permanent employment with Internship employer;</w:t>
      </w:r>
    </w:p>
    <w:p w14:paraId="360AA376" w14:textId="380B0B87" w:rsidR="00095F92" w:rsidRPr="002959A7" w:rsidRDefault="00095F92" w:rsidP="00482ECA">
      <w:pPr>
        <w:pStyle w:val="BodyText"/>
        <w:numPr>
          <w:ilvl w:val="5"/>
          <w:numId w:val="15"/>
        </w:numPr>
        <w:spacing w:after="120"/>
        <w:ind w:left="1620" w:hanging="270"/>
        <w:rPr>
          <w:color w:val="000000"/>
          <w:u w:val="single"/>
        </w:rPr>
      </w:pPr>
      <w:r w:rsidRPr="00830355">
        <w:rPr>
          <w:rFonts w:cs="Arial"/>
          <w:bCs/>
          <w:color w:val="000000"/>
        </w:rPr>
        <w:t>Opportunities for permanent employment</w:t>
      </w:r>
      <w:r w:rsidR="00F977D7">
        <w:rPr>
          <w:rFonts w:cs="Arial"/>
          <w:bCs/>
          <w:color w:val="000000"/>
          <w:lang w:val="en-US"/>
        </w:rPr>
        <w:t>;</w:t>
      </w:r>
    </w:p>
    <w:p w14:paraId="512DC83F" w14:textId="77777777" w:rsidR="00095F92" w:rsidRPr="002959A7" w:rsidRDefault="00095F92" w:rsidP="00482ECA">
      <w:pPr>
        <w:pStyle w:val="BodyText"/>
        <w:numPr>
          <w:ilvl w:val="5"/>
          <w:numId w:val="15"/>
        </w:numPr>
        <w:spacing w:after="120"/>
        <w:ind w:left="1620" w:hanging="270"/>
        <w:rPr>
          <w:color w:val="000000"/>
          <w:u w:val="single"/>
        </w:rPr>
      </w:pPr>
      <w:r w:rsidRPr="00830355">
        <w:rPr>
          <w:rFonts w:cs="Arial"/>
          <w:bCs/>
          <w:color w:val="000000"/>
        </w:rPr>
        <w:t>Additional employment services needed upon completion of Internship</w:t>
      </w:r>
    </w:p>
    <w:p w14:paraId="646805AE" w14:textId="77777777" w:rsidR="00095F92" w:rsidRPr="002959A7" w:rsidRDefault="00095F92" w:rsidP="00482ECA">
      <w:pPr>
        <w:pStyle w:val="BodyText"/>
        <w:numPr>
          <w:ilvl w:val="5"/>
          <w:numId w:val="15"/>
        </w:numPr>
        <w:spacing w:after="120"/>
        <w:ind w:left="1620" w:hanging="270"/>
        <w:rPr>
          <w:color w:val="000000"/>
          <w:u w:val="single"/>
        </w:rPr>
      </w:pPr>
      <w:r w:rsidRPr="00830355">
        <w:rPr>
          <w:rFonts w:cs="Arial"/>
          <w:bCs/>
          <w:color w:val="000000"/>
        </w:rPr>
        <w:t>Accommodation needs;</w:t>
      </w:r>
    </w:p>
    <w:p w14:paraId="05AEDA87" w14:textId="77777777" w:rsidR="00095F92" w:rsidRPr="002959A7" w:rsidRDefault="00095F92" w:rsidP="00482ECA">
      <w:pPr>
        <w:pStyle w:val="BodyText"/>
        <w:numPr>
          <w:ilvl w:val="5"/>
          <w:numId w:val="15"/>
        </w:numPr>
        <w:spacing w:after="120"/>
        <w:ind w:left="1620" w:hanging="270"/>
        <w:rPr>
          <w:color w:val="000000"/>
          <w:u w:val="single"/>
        </w:rPr>
      </w:pPr>
      <w:r w:rsidRPr="00830355">
        <w:rPr>
          <w:rFonts w:cs="Arial"/>
          <w:bCs/>
          <w:color w:val="000000"/>
        </w:rPr>
        <w:t>Onsite and offsite support needs;</w:t>
      </w:r>
    </w:p>
    <w:p w14:paraId="20021941" w14:textId="77777777" w:rsidR="00095F92" w:rsidRPr="002959A7" w:rsidRDefault="00095F92" w:rsidP="00482ECA">
      <w:pPr>
        <w:pStyle w:val="BodyText"/>
        <w:numPr>
          <w:ilvl w:val="5"/>
          <w:numId w:val="15"/>
        </w:numPr>
        <w:spacing w:after="120"/>
        <w:ind w:left="1620" w:hanging="270"/>
        <w:rPr>
          <w:color w:val="000000"/>
          <w:u w:val="single"/>
        </w:rPr>
      </w:pPr>
      <w:r w:rsidRPr="00830355">
        <w:rPr>
          <w:rFonts w:cs="Arial"/>
          <w:bCs/>
          <w:color w:val="000000"/>
        </w:rPr>
        <w:lastRenderedPageBreak/>
        <w:t>Training needs;</w:t>
      </w:r>
    </w:p>
    <w:p w14:paraId="0B8F8C89" w14:textId="77777777" w:rsidR="00095F92" w:rsidRPr="002959A7" w:rsidRDefault="00095F92" w:rsidP="00482ECA">
      <w:pPr>
        <w:pStyle w:val="BodyText"/>
        <w:numPr>
          <w:ilvl w:val="5"/>
          <w:numId w:val="15"/>
        </w:numPr>
        <w:spacing w:after="120"/>
        <w:ind w:left="1620" w:hanging="270"/>
        <w:rPr>
          <w:color w:val="000000"/>
          <w:u w:val="single"/>
        </w:rPr>
      </w:pPr>
      <w:r w:rsidRPr="00830355">
        <w:rPr>
          <w:rFonts w:cs="Arial"/>
          <w:bCs/>
          <w:color w:val="000000"/>
        </w:rPr>
        <w:t>Transportation;</w:t>
      </w:r>
    </w:p>
    <w:p w14:paraId="1D0F26E8" w14:textId="77777777" w:rsidR="00095F92" w:rsidRPr="002959A7" w:rsidRDefault="00095F92" w:rsidP="00482ECA">
      <w:pPr>
        <w:pStyle w:val="BodyText"/>
        <w:numPr>
          <w:ilvl w:val="5"/>
          <w:numId w:val="15"/>
        </w:numPr>
        <w:spacing w:after="120"/>
        <w:ind w:left="1620" w:hanging="270"/>
        <w:rPr>
          <w:color w:val="000000"/>
          <w:u w:val="single"/>
        </w:rPr>
      </w:pPr>
      <w:r w:rsidRPr="00830355">
        <w:rPr>
          <w:rFonts w:cs="Arial"/>
          <w:bCs/>
          <w:color w:val="000000"/>
        </w:rPr>
        <w:t>Work clothing, and/or;</w:t>
      </w:r>
    </w:p>
    <w:p w14:paraId="69546287" w14:textId="604725FD" w:rsidR="00095F92" w:rsidRPr="002959A7" w:rsidRDefault="00095F92" w:rsidP="00482ECA">
      <w:pPr>
        <w:pStyle w:val="BodyText"/>
        <w:numPr>
          <w:ilvl w:val="5"/>
          <w:numId w:val="15"/>
        </w:numPr>
        <w:spacing w:after="120"/>
        <w:ind w:left="1620" w:hanging="270"/>
        <w:rPr>
          <w:color w:val="000000"/>
        </w:rPr>
      </w:pPr>
      <w:r w:rsidRPr="002959A7">
        <w:rPr>
          <w:color w:val="000000"/>
          <w:lang w:val="en-US"/>
        </w:rPr>
        <w:t>Other</w:t>
      </w:r>
      <w:r w:rsidR="00F977D7">
        <w:rPr>
          <w:color w:val="000000"/>
          <w:lang w:val="en-US"/>
        </w:rPr>
        <w:t>.</w:t>
      </w:r>
    </w:p>
    <w:p w14:paraId="6554C37C" w14:textId="082E047F" w:rsidR="00095F92" w:rsidRPr="00830355" w:rsidRDefault="00413187" w:rsidP="00B90645">
      <w:pPr>
        <w:pStyle w:val="BodyText"/>
        <w:spacing w:after="120"/>
        <w:ind w:left="1195"/>
        <w:rPr>
          <w:color w:val="000000"/>
          <w:u w:val="single"/>
        </w:rPr>
      </w:pPr>
      <w:r w:rsidRPr="00ED1C4C">
        <w:rPr>
          <w:color w:val="000000"/>
        </w:rPr>
        <w:t xml:space="preserve">The </w:t>
      </w:r>
      <w:r w:rsidRPr="00B87AB4">
        <w:rPr>
          <w:b/>
          <w:color w:val="000000"/>
        </w:rPr>
        <w:t>ESS-C-173</w:t>
      </w:r>
      <w:r>
        <w:rPr>
          <w:b/>
          <w:color w:val="000000"/>
        </w:rPr>
        <w:t xml:space="preserve"> </w:t>
      </w:r>
      <w:r w:rsidRPr="00B87AB4">
        <w:rPr>
          <w:i/>
          <w:color w:val="000000"/>
        </w:rPr>
        <w:t xml:space="preserve">Team Meeting </w:t>
      </w:r>
      <w:r>
        <w:rPr>
          <w:i/>
          <w:color w:val="000000"/>
        </w:rPr>
        <w:t>Report</w:t>
      </w:r>
      <w:r w:rsidRPr="002978EE">
        <w:rPr>
          <w:color w:val="000000"/>
        </w:rPr>
        <w:t xml:space="preserve"> </w:t>
      </w:r>
      <w:r w:rsidRPr="00CA2794">
        <w:rPr>
          <w:b/>
          <w:color w:val="000000"/>
        </w:rPr>
        <w:t xml:space="preserve">will include </w:t>
      </w:r>
      <w:r>
        <w:rPr>
          <w:b/>
          <w:color w:val="000000"/>
        </w:rPr>
        <w:t>team members present, and will summarize</w:t>
      </w:r>
      <w:r w:rsidRPr="005520B3">
        <w:rPr>
          <w:b/>
          <w:color w:val="000000"/>
        </w:rPr>
        <w:t xml:space="preserve"> </w:t>
      </w:r>
      <w:r w:rsidRPr="00CA2794">
        <w:rPr>
          <w:b/>
          <w:color w:val="000000"/>
        </w:rPr>
        <w:t>the discussion about the individual’s progress, needs identified,</w:t>
      </w:r>
      <w:r>
        <w:rPr>
          <w:b/>
          <w:color w:val="000000"/>
        </w:rPr>
        <w:t xml:space="preserve"> </w:t>
      </w:r>
      <w:r w:rsidRPr="00CA2794">
        <w:rPr>
          <w:b/>
          <w:color w:val="000000"/>
        </w:rPr>
        <w:t xml:space="preserve">steps to be </w:t>
      </w:r>
      <w:r w:rsidRPr="0026022E">
        <w:rPr>
          <w:b/>
          <w:color w:val="000000"/>
        </w:rPr>
        <w:t>taken, and the team member responsible.</w:t>
      </w:r>
    </w:p>
    <w:p w14:paraId="7FDC6235" w14:textId="35F9BBCB" w:rsidR="00095F92" w:rsidRPr="00830355" w:rsidRDefault="00095F92" w:rsidP="00B90645">
      <w:pPr>
        <w:pStyle w:val="BodyText"/>
        <w:spacing w:after="120"/>
        <w:ind w:left="1195"/>
        <w:rPr>
          <w:color w:val="000000"/>
          <w:u w:val="single"/>
        </w:rPr>
      </w:pPr>
      <w:r w:rsidRPr="00830355">
        <w:rPr>
          <w:rFonts w:cs="Arial"/>
        </w:rPr>
        <w:t xml:space="preserve">The Team Meeting is preferred to be in-person, but can be conducted using other technology-assisted communication. </w:t>
      </w:r>
      <w:r w:rsidR="00E84776" w:rsidRPr="00274D67">
        <w:rPr>
          <w:rFonts w:cs="Arial"/>
          <w:b/>
          <w:bCs/>
        </w:rPr>
        <w:t>(Such as: conference calls, Zoom, Teams, Skype</w:t>
      </w:r>
      <w:r w:rsidR="004C1E08">
        <w:rPr>
          <w:rFonts w:cs="Arial"/>
          <w:b/>
          <w:bCs/>
          <w:lang w:val="en-US"/>
        </w:rPr>
        <w:t>,</w:t>
      </w:r>
      <w:r w:rsidR="00E84776" w:rsidRPr="00274D67">
        <w:rPr>
          <w:rFonts w:cs="Arial"/>
          <w:b/>
          <w:bCs/>
        </w:rPr>
        <w:t xml:space="preserve"> or other</w:t>
      </w:r>
      <w:r w:rsidR="00E84776">
        <w:rPr>
          <w:rFonts w:cs="Arial"/>
          <w:b/>
          <w:bCs/>
        </w:rPr>
        <w:t xml:space="preserve"> virtual platforms/apps</w:t>
      </w:r>
      <w:r w:rsidR="00E84776" w:rsidRPr="00274D67">
        <w:rPr>
          <w:rFonts w:cs="Arial"/>
          <w:b/>
          <w:bCs/>
        </w:rPr>
        <w:t xml:space="preserve">, to allow for real-time participation by all team members.) </w:t>
      </w:r>
      <w:r w:rsidR="00413187" w:rsidRPr="00B90EE7">
        <w:rPr>
          <w:bCs/>
          <w:color w:val="000000"/>
        </w:rPr>
        <w:t>The individual must be physically present with either the DRS Counselor or Contractor when using other technology-assisted communication</w:t>
      </w:r>
      <w:r w:rsidR="00413187">
        <w:rPr>
          <w:bCs/>
          <w:color w:val="000000"/>
        </w:rPr>
        <w:t>.</w:t>
      </w:r>
    </w:p>
    <w:p w14:paraId="44B07640" w14:textId="5C8C2FE7" w:rsidR="00095F92" w:rsidRPr="00830355" w:rsidRDefault="00095F92" w:rsidP="00B90645">
      <w:pPr>
        <w:pStyle w:val="BodyText"/>
        <w:spacing w:after="120"/>
        <w:ind w:left="1195"/>
        <w:rPr>
          <w:color w:val="000000"/>
          <w:u w:val="single"/>
        </w:rPr>
      </w:pPr>
      <w:r w:rsidRPr="00830355">
        <w:rPr>
          <w:rFonts w:cs="Arial"/>
          <w:b/>
          <w:bCs/>
        </w:rPr>
        <w:t xml:space="preserve">[NOTE: If individual is hired permanently during the Internship, </w:t>
      </w:r>
      <w:r w:rsidR="009E1E73">
        <w:rPr>
          <w:rFonts w:cs="Arial"/>
          <w:b/>
          <w:bCs/>
        </w:rPr>
        <w:t>before</w:t>
      </w:r>
      <w:r w:rsidRPr="00830355">
        <w:rPr>
          <w:rFonts w:cs="Arial"/>
          <w:b/>
          <w:bCs/>
        </w:rPr>
        <w:t xml:space="preserve"> the required Team Meeting, Contractor working with the DRS Counselor and individual will schedule and conduct the meeting as soon as possible.]</w:t>
      </w:r>
    </w:p>
    <w:p w14:paraId="40B55DC6" w14:textId="1CD8E6D4" w:rsidR="00095F92" w:rsidRPr="00830355" w:rsidRDefault="00095F92" w:rsidP="00B90645">
      <w:pPr>
        <w:pStyle w:val="BodyText"/>
        <w:spacing w:after="120"/>
        <w:ind w:left="1195"/>
        <w:rPr>
          <w:color w:val="000000"/>
          <w:u w:val="single"/>
        </w:rPr>
      </w:pPr>
      <w:r w:rsidRPr="00830355">
        <w:rPr>
          <w:rFonts w:cs="Arial"/>
          <w:color w:val="000000"/>
          <w:lang w:val="en-US"/>
        </w:rPr>
        <w:t xml:space="preserve">If the internship results in permanent competitive integrated employment with the same employer at the completion of the internship, the Contractor will be paid an additional seven hundred and fifty dollars ($750.00). </w:t>
      </w:r>
      <w:bookmarkStart w:id="5" w:name="_Hlk131153519"/>
      <w:r w:rsidR="000131AF">
        <w:rPr>
          <w:b/>
          <w:color w:val="000000"/>
        </w:rPr>
        <w:t>During the Team Meeting, t</w:t>
      </w:r>
      <w:r w:rsidR="000131AF" w:rsidRPr="00830355">
        <w:rPr>
          <w:rFonts w:cs="Arial"/>
          <w:b/>
          <w:color w:val="000000"/>
          <w:lang w:val="en-US"/>
        </w:rPr>
        <w:t xml:space="preserve">he Team will determine </w:t>
      </w:r>
      <w:r w:rsidR="000131AF">
        <w:rPr>
          <w:b/>
          <w:color w:val="000000"/>
        </w:rPr>
        <w:t xml:space="preserve">if continued supports are required in </w:t>
      </w:r>
      <w:r w:rsidR="000131AF" w:rsidRPr="00830355">
        <w:rPr>
          <w:rFonts w:cs="Arial"/>
          <w:b/>
          <w:color w:val="000000"/>
          <w:lang w:val="en-US"/>
        </w:rPr>
        <w:t xml:space="preserve">the SE or ER </w:t>
      </w:r>
      <w:r w:rsidR="000131AF">
        <w:rPr>
          <w:b/>
          <w:color w:val="000000"/>
        </w:rPr>
        <w:t>contracts,</w:t>
      </w:r>
      <w:r w:rsidR="000131AF" w:rsidRPr="00830355">
        <w:rPr>
          <w:rFonts w:cs="Arial"/>
          <w:b/>
          <w:color w:val="000000"/>
          <w:lang w:val="en-US"/>
        </w:rPr>
        <w:t xml:space="preserve"> </w:t>
      </w:r>
      <w:r w:rsidR="000131AF">
        <w:rPr>
          <w:b/>
          <w:color w:val="000000"/>
        </w:rPr>
        <w:t xml:space="preserve">or no additional supports are needed. If continued supports are needed, the individual will be moved to the employment contract </w:t>
      </w:r>
      <w:r w:rsidR="000131AF" w:rsidRPr="00830355">
        <w:rPr>
          <w:rFonts w:cs="Arial"/>
          <w:b/>
          <w:color w:val="000000"/>
          <w:lang w:val="en-US"/>
        </w:rPr>
        <w:t xml:space="preserve">that best meets </w:t>
      </w:r>
      <w:r w:rsidR="000131AF">
        <w:rPr>
          <w:b/>
          <w:color w:val="000000"/>
        </w:rPr>
        <w:t>their</w:t>
      </w:r>
      <w:r w:rsidR="000131AF" w:rsidRPr="00830355">
        <w:rPr>
          <w:rFonts w:cs="Arial"/>
          <w:b/>
          <w:color w:val="000000"/>
          <w:lang w:val="en-US"/>
        </w:rPr>
        <w:t xml:space="preserve"> needs</w:t>
      </w:r>
      <w:r w:rsidR="000131AF">
        <w:rPr>
          <w:b/>
          <w:color w:val="000000"/>
        </w:rPr>
        <w:t>.</w:t>
      </w:r>
      <w:bookmarkEnd w:id="5"/>
      <w:r w:rsidRPr="00830355">
        <w:rPr>
          <w:rFonts w:cs="Arial"/>
          <w:color w:val="000000"/>
          <w:lang w:val="en-US"/>
        </w:rPr>
        <w:t xml:space="preserve"> The Contractor will submit the </w:t>
      </w:r>
      <w:r w:rsidRPr="00830355">
        <w:rPr>
          <w:rFonts w:cs="Arial"/>
          <w:b/>
          <w:iCs/>
          <w:color w:val="000000"/>
        </w:rPr>
        <w:t>ESS-C-801</w:t>
      </w:r>
      <w:r w:rsidR="00B36289">
        <w:rPr>
          <w:rFonts w:cs="Arial"/>
          <w:bCs/>
          <w:i/>
          <w:color w:val="000000"/>
        </w:rPr>
        <w:t xml:space="preserve"> </w:t>
      </w:r>
      <w:r w:rsidRPr="00830355">
        <w:rPr>
          <w:rFonts w:cs="Arial"/>
          <w:bCs/>
          <w:i/>
          <w:color w:val="000000"/>
        </w:rPr>
        <w:t xml:space="preserve">SES </w:t>
      </w:r>
      <w:r w:rsidR="008510CB">
        <w:rPr>
          <w:rFonts w:cs="Arial"/>
          <w:bCs/>
          <w:i/>
          <w:color w:val="000000"/>
        </w:rPr>
        <w:t>Authorization Request &amp; Invoice</w:t>
      </w:r>
      <w:r w:rsidRPr="00830355">
        <w:rPr>
          <w:rFonts w:cs="Arial"/>
          <w:color w:val="000000"/>
          <w:lang w:val="en-US"/>
        </w:rPr>
        <w:t xml:space="preserve">, </w:t>
      </w:r>
      <w:r w:rsidRPr="00830355">
        <w:rPr>
          <w:rFonts w:cs="Arial"/>
          <w:b/>
          <w:i/>
          <w:color w:val="000000"/>
          <w:lang w:val="en-US"/>
        </w:rPr>
        <w:t>ESS-C-169</w:t>
      </w:r>
      <w:r w:rsidR="00B36289">
        <w:rPr>
          <w:rFonts w:cs="Arial"/>
          <w:b/>
          <w:i/>
          <w:color w:val="000000"/>
          <w:lang w:val="en-US"/>
        </w:rPr>
        <w:t xml:space="preserve"> </w:t>
      </w:r>
      <w:r w:rsidRPr="00830355">
        <w:rPr>
          <w:rFonts w:cs="Arial"/>
          <w:i/>
          <w:color w:val="000000"/>
          <w:lang w:val="en-US"/>
        </w:rPr>
        <w:t>Internship Time Log</w:t>
      </w:r>
      <w:r w:rsidRPr="00830355">
        <w:rPr>
          <w:rFonts w:cs="Arial"/>
          <w:color w:val="000000"/>
          <w:lang w:val="en-US"/>
        </w:rPr>
        <w:t xml:space="preserve"> and </w:t>
      </w:r>
      <w:r w:rsidRPr="00830355">
        <w:rPr>
          <w:rFonts w:cs="Arial"/>
          <w:b/>
          <w:i/>
          <w:color w:val="000000"/>
          <w:lang w:val="en-US"/>
        </w:rPr>
        <w:t>ESS-C-177</w:t>
      </w:r>
      <w:r w:rsidR="00B36289">
        <w:rPr>
          <w:rFonts w:cs="Arial"/>
          <w:b/>
          <w:i/>
          <w:color w:val="000000"/>
          <w:lang w:val="en-US"/>
        </w:rPr>
        <w:t xml:space="preserve"> </w:t>
      </w:r>
      <w:r w:rsidRPr="00830355">
        <w:rPr>
          <w:rFonts w:cs="Arial"/>
          <w:i/>
          <w:color w:val="000000"/>
          <w:lang w:val="en-US"/>
        </w:rPr>
        <w:t>Placement Report</w:t>
      </w:r>
      <w:r w:rsidRPr="00830355">
        <w:rPr>
          <w:rFonts w:cs="Arial"/>
          <w:color w:val="000000"/>
          <w:lang w:val="en-US"/>
        </w:rPr>
        <w:t xml:space="preserve"> for payment when the individual is hired by the same employer.</w:t>
      </w:r>
    </w:p>
    <w:p w14:paraId="08DB5DAF" w14:textId="3478782B" w:rsidR="00095F92" w:rsidRPr="00830355" w:rsidRDefault="00095F92" w:rsidP="00B90645">
      <w:pPr>
        <w:pStyle w:val="BodyText"/>
        <w:spacing w:after="120"/>
        <w:ind w:left="1195"/>
        <w:rPr>
          <w:color w:val="000000"/>
          <w:u w:val="single"/>
        </w:rPr>
      </w:pPr>
      <w:r w:rsidRPr="00830355">
        <w:rPr>
          <w:rFonts w:cs="Arial"/>
          <w:color w:val="000000"/>
          <w:lang w:val="en-US"/>
        </w:rPr>
        <w:t xml:space="preserve">If the individual is not hired by the employer at the end of the internship, they will then be moved to the SE or ER Job </w:t>
      </w:r>
      <w:r w:rsidR="000131AF">
        <w:rPr>
          <w:rFonts w:cs="Arial"/>
          <w:color w:val="000000"/>
          <w:lang w:val="en-US"/>
        </w:rPr>
        <w:t xml:space="preserve">Development and </w:t>
      </w:r>
      <w:r w:rsidRPr="00830355">
        <w:rPr>
          <w:rFonts w:cs="Arial"/>
          <w:color w:val="000000"/>
          <w:lang w:val="en-US"/>
        </w:rPr>
        <w:t xml:space="preserve">Placement milestone that best meets their needs as determined by the Team. </w:t>
      </w:r>
    </w:p>
    <w:p w14:paraId="62A5B380" w14:textId="77777777" w:rsidR="00095F92" w:rsidRPr="002959A7" w:rsidRDefault="00095F92" w:rsidP="00B90645">
      <w:pPr>
        <w:pStyle w:val="BodyText"/>
        <w:numPr>
          <w:ilvl w:val="3"/>
          <w:numId w:val="23"/>
        </w:numPr>
        <w:spacing w:after="120"/>
        <w:ind w:left="1170" w:hanging="450"/>
        <w:rPr>
          <w:color w:val="000000"/>
          <w:u w:val="single"/>
        </w:rPr>
      </w:pPr>
      <w:r w:rsidRPr="00830355">
        <w:rPr>
          <w:rFonts w:cs="Arial"/>
          <w:b/>
          <w:color w:val="000000"/>
          <w:lang w:val="en-US"/>
        </w:rPr>
        <w:t>Outcome:</w:t>
      </w:r>
    </w:p>
    <w:p w14:paraId="09E426CC" w14:textId="77777777" w:rsidR="00095F92" w:rsidRPr="002959A7" w:rsidRDefault="00095F92" w:rsidP="00B90645">
      <w:pPr>
        <w:pStyle w:val="BodyText"/>
        <w:spacing w:after="120"/>
        <w:ind w:left="1195"/>
        <w:rPr>
          <w:color w:val="000000"/>
          <w:u w:val="single"/>
        </w:rPr>
      </w:pPr>
      <w:r w:rsidRPr="00830355">
        <w:rPr>
          <w:rFonts w:cs="Arial"/>
          <w:color w:val="000000"/>
          <w:lang w:val="en-US"/>
        </w:rPr>
        <w:t xml:space="preserve">The Contractor has assisted the individual with </w:t>
      </w:r>
      <w:r w:rsidRPr="00830355">
        <w:rPr>
          <w:rFonts w:cs="Arial"/>
          <w:b/>
          <w:color w:val="000000"/>
          <w:lang w:val="en-US"/>
        </w:rPr>
        <w:t>obtaining</w:t>
      </w:r>
      <w:r w:rsidRPr="00830355">
        <w:rPr>
          <w:rFonts w:cs="Arial"/>
          <w:color w:val="000000"/>
          <w:lang w:val="en-US"/>
        </w:rPr>
        <w:t xml:space="preserve"> a paid or unpaid internship opportunity with a community-based employer for a period of up to </w:t>
      </w:r>
      <w:r w:rsidRPr="00830355">
        <w:rPr>
          <w:rFonts w:cs="Arial"/>
          <w:b/>
          <w:color w:val="000000"/>
          <w:lang w:val="en-US"/>
        </w:rPr>
        <w:t>six (6) months</w:t>
      </w:r>
      <w:r w:rsidRPr="00830355">
        <w:rPr>
          <w:rFonts w:cs="Arial"/>
          <w:color w:val="000000"/>
          <w:lang w:val="en-US"/>
        </w:rPr>
        <w:t>.</w:t>
      </w:r>
    </w:p>
    <w:p w14:paraId="10B105CD" w14:textId="06A140D1" w:rsidR="00095F92" w:rsidRPr="002959A7" w:rsidRDefault="00831848" w:rsidP="00B90645">
      <w:pPr>
        <w:pStyle w:val="BodyText"/>
        <w:numPr>
          <w:ilvl w:val="3"/>
          <w:numId w:val="23"/>
        </w:numPr>
        <w:spacing w:after="120"/>
        <w:ind w:left="1170" w:hanging="450"/>
        <w:rPr>
          <w:color w:val="000000"/>
          <w:u w:val="single"/>
        </w:rPr>
      </w:pPr>
      <w:r>
        <w:rPr>
          <w:rFonts w:cs="Arial"/>
          <w:b/>
          <w:color w:val="000000"/>
          <w:u w:val="single"/>
          <w:lang w:val="en-US"/>
        </w:rPr>
        <w:t xml:space="preserve">Complete and Submit All </w:t>
      </w:r>
      <w:r w:rsidR="00095F92" w:rsidRPr="00830355">
        <w:rPr>
          <w:rFonts w:cs="Arial"/>
          <w:b/>
          <w:color w:val="000000"/>
          <w:u w:val="single"/>
          <w:lang w:val="en-US"/>
        </w:rPr>
        <w:t>Required Case Documentation for Payment of</w:t>
      </w:r>
      <w:r w:rsidR="00C11C51">
        <w:rPr>
          <w:rFonts w:cs="Arial"/>
          <w:b/>
          <w:color w:val="000000"/>
          <w:u w:val="single"/>
          <w:lang w:val="en-US"/>
        </w:rPr>
        <w:t xml:space="preserve"> First Month of </w:t>
      </w:r>
      <w:r w:rsidR="00095F92" w:rsidRPr="00830355">
        <w:rPr>
          <w:rFonts w:cs="Arial"/>
          <w:b/>
          <w:color w:val="000000"/>
          <w:u w:val="single"/>
          <w:lang w:val="en-US"/>
        </w:rPr>
        <w:t>Internship Service</w:t>
      </w:r>
      <w:r w:rsidR="00C11C51">
        <w:rPr>
          <w:rFonts w:cs="Arial"/>
          <w:b/>
          <w:color w:val="000000"/>
          <w:u w:val="single"/>
          <w:lang w:val="en-US"/>
        </w:rPr>
        <w:t xml:space="preserve"> to the DRS Counselor</w:t>
      </w:r>
      <w:r w:rsidR="00095F92" w:rsidRPr="00830355">
        <w:rPr>
          <w:rFonts w:cs="Arial"/>
          <w:b/>
          <w:color w:val="000000"/>
          <w:lang w:val="en-US"/>
        </w:rPr>
        <w:t>:</w:t>
      </w:r>
    </w:p>
    <w:p w14:paraId="74A08FC3" w14:textId="202FF3B9" w:rsidR="00095F92" w:rsidRPr="003C3E36" w:rsidRDefault="00095F92" w:rsidP="00482ECA">
      <w:pPr>
        <w:pStyle w:val="BodyText"/>
        <w:numPr>
          <w:ilvl w:val="4"/>
          <w:numId w:val="24"/>
        </w:numPr>
        <w:spacing w:after="120"/>
        <w:ind w:left="1620" w:hanging="270"/>
        <w:rPr>
          <w:b/>
          <w:bCs/>
          <w:color w:val="000000"/>
        </w:rPr>
      </w:pPr>
      <w:r w:rsidRPr="00830355">
        <w:rPr>
          <w:rFonts w:cs="Arial"/>
          <w:b/>
          <w:bCs/>
          <w:color w:val="000000"/>
        </w:rPr>
        <w:t>ESS-C-117</w:t>
      </w:r>
      <w:r w:rsidR="00B36289">
        <w:rPr>
          <w:rFonts w:cs="Arial"/>
          <w:b/>
          <w:bCs/>
          <w:color w:val="000000"/>
        </w:rPr>
        <w:t xml:space="preserve"> </w:t>
      </w:r>
      <w:r w:rsidRPr="00830355">
        <w:rPr>
          <w:rFonts w:cs="Arial"/>
          <w:bCs/>
          <w:i/>
          <w:color w:val="000000"/>
        </w:rPr>
        <w:t>Travel Log and Invoice</w:t>
      </w:r>
      <w:r w:rsidRPr="00830355">
        <w:rPr>
          <w:rFonts w:cs="Arial"/>
          <w:b/>
          <w:bCs/>
          <w:color w:val="000000"/>
        </w:rPr>
        <w:t xml:space="preserve"> (when travel is authorized. See </w:t>
      </w:r>
      <w:r w:rsidRPr="00830355">
        <w:rPr>
          <w:rFonts w:cs="Arial"/>
          <w:b/>
          <w:bCs/>
        </w:rPr>
        <w:t>D</w:t>
      </w:r>
      <w:r w:rsidRPr="00830355">
        <w:rPr>
          <w:rFonts w:cs="Arial"/>
          <w:b/>
          <w:bCs/>
          <w:color w:val="000000"/>
        </w:rPr>
        <w:t>. Service Rates)</w:t>
      </w:r>
    </w:p>
    <w:p w14:paraId="6AA5C2D1" w14:textId="3319264A" w:rsidR="003C3E36" w:rsidRPr="009030F3" w:rsidRDefault="003C3E36" w:rsidP="00482ECA">
      <w:pPr>
        <w:pStyle w:val="BodyText"/>
        <w:numPr>
          <w:ilvl w:val="4"/>
          <w:numId w:val="24"/>
        </w:numPr>
        <w:spacing w:after="120"/>
        <w:ind w:left="1620" w:hanging="270"/>
        <w:rPr>
          <w:b/>
          <w:bCs/>
          <w:color w:val="000000"/>
        </w:rPr>
      </w:pPr>
      <w:r w:rsidRPr="00B86B64">
        <w:rPr>
          <w:rFonts w:cs="Arial"/>
          <w:b/>
          <w:bCs/>
          <w:color w:val="000000"/>
        </w:rPr>
        <w:t xml:space="preserve">ESS-C-133 </w:t>
      </w:r>
      <w:r w:rsidRPr="00B86B64">
        <w:rPr>
          <w:rFonts w:cs="Arial"/>
          <w:bCs/>
          <w:i/>
          <w:color w:val="000000"/>
        </w:rPr>
        <w:t xml:space="preserve">DRS Counselor </w:t>
      </w:r>
      <w:r w:rsidRPr="00B86B64">
        <w:rPr>
          <w:rFonts w:cs="Arial"/>
          <w:i/>
          <w:color w:val="000000"/>
        </w:rPr>
        <w:t>Monthly</w:t>
      </w:r>
      <w:r w:rsidRPr="00B86B64">
        <w:rPr>
          <w:rFonts w:cs="Arial"/>
          <w:bCs/>
          <w:i/>
          <w:color w:val="000000"/>
        </w:rPr>
        <w:t xml:space="preserve"> Update Form</w:t>
      </w:r>
      <w:r>
        <w:rPr>
          <w:rFonts w:cs="Arial"/>
          <w:bCs/>
          <w:i/>
          <w:color w:val="000000"/>
          <w:lang w:val="en-US"/>
        </w:rPr>
        <w:t xml:space="preserve"> </w:t>
      </w:r>
      <w:r w:rsidRPr="009030F3">
        <w:rPr>
          <w:rFonts w:cs="Arial"/>
          <w:b/>
          <w:iCs/>
          <w:color w:val="000000"/>
          <w:lang w:val="en-US"/>
        </w:rPr>
        <w:t>(</w:t>
      </w:r>
      <w:r>
        <w:rPr>
          <w:rFonts w:cs="Arial"/>
          <w:b/>
          <w:iCs/>
          <w:color w:val="000000"/>
          <w:lang w:val="en-US"/>
        </w:rPr>
        <w:t>required each month if internship placement extends beyond month after referral date, submit separately from billing documentation</w:t>
      </w:r>
      <w:r w:rsidRPr="009030F3">
        <w:rPr>
          <w:rFonts w:cs="Arial"/>
          <w:b/>
          <w:iCs/>
          <w:color w:val="000000"/>
          <w:lang w:val="en-US"/>
        </w:rPr>
        <w:t>)</w:t>
      </w:r>
    </w:p>
    <w:p w14:paraId="66DEA94A" w14:textId="0873E9EA" w:rsidR="003C3E36" w:rsidRPr="00830355" w:rsidRDefault="003C3E36" w:rsidP="00482ECA">
      <w:pPr>
        <w:pStyle w:val="BodyText"/>
        <w:numPr>
          <w:ilvl w:val="4"/>
          <w:numId w:val="24"/>
        </w:numPr>
        <w:spacing w:after="120"/>
        <w:ind w:left="1620" w:hanging="270"/>
        <w:rPr>
          <w:b/>
          <w:bCs/>
          <w:color w:val="000000"/>
        </w:rPr>
      </w:pPr>
      <w:r w:rsidRPr="00B86B64">
        <w:rPr>
          <w:b/>
          <w:bCs/>
          <w:color w:val="000000"/>
        </w:rPr>
        <w:t>ESS-C-157</w:t>
      </w:r>
      <w:r w:rsidRPr="00B86B64">
        <w:rPr>
          <w:color w:val="000000"/>
        </w:rPr>
        <w:t xml:space="preserve"> </w:t>
      </w:r>
      <w:r w:rsidRPr="00B86B64">
        <w:rPr>
          <w:i/>
          <w:iCs/>
          <w:color w:val="000000"/>
        </w:rPr>
        <w:t>Pre-Placement Information Form</w:t>
      </w:r>
      <w:r>
        <w:rPr>
          <w:i/>
          <w:iCs/>
          <w:color w:val="000000"/>
          <w:lang w:val="en-US"/>
        </w:rPr>
        <w:t xml:space="preserve"> </w:t>
      </w:r>
      <w:r w:rsidRPr="009030F3">
        <w:rPr>
          <w:b/>
          <w:bCs/>
          <w:color w:val="000000"/>
          <w:lang w:val="en-US"/>
        </w:rPr>
        <w:t>(</w:t>
      </w:r>
      <w:r w:rsidRPr="009030F3">
        <w:rPr>
          <w:b/>
          <w:bCs/>
          <w:color w:val="000000"/>
          <w:u w:val="single"/>
          <w:lang w:val="en-US"/>
        </w:rPr>
        <w:t>submit prior or on</w:t>
      </w:r>
      <w:r>
        <w:rPr>
          <w:b/>
          <w:bCs/>
          <w:color w:val="000000"/>
          <w:lang w:val="en-US"/>
        </w:rPr>
        <w:t xml:space="preserve"> start date of </w:t>
      </w:r>
      <w:r>
        <w:rPr>
          <w:b/>
          <w:bCs/>
          <w:color w:val="000000"/>
          <w:u w:val="single"/>
          <w:lang w:val="en-US"/>
        </w:rPr>
        <w:t>initial internship</w:t>
      </w:r>
      <w:r>
        <w:rPr>
          <w:b/>
          <w:bCs/>
          <w:color w:val="000000"/>
          <w:lang w:val="en-US"/>
        </w:rPr>
        <w:t xml:space="preserve">, </w:t>
      </w:r>
      <w:r w:rsidRPr="009030F3">
        <w:rPr>
          <w:color w:val="000000"/>
          <w:lang w:val="en-US"/>
        </w:rPr>
        <w:t>email to DRS Counselor</w:t>
      </w:r>
      <w:r>
        <w:rPr>
          <w:b/>
          <w:bCs/>
          <w:color w:val="000000"/>
          <w:lang w:val="en-US"/>
        </w:rPr>
        <w:t xml:space="preserve"> and Cc </w:t>
      </w:r>
      <w:r w:rsidRPr="009030F3">
        <w:rPr>
          <w:color w:val="000000"/>
          <w:lang w:val="en-US"/>
        </w:rPr>
        <w:t>ESS TA</w:t>
      </w:r>
      <w:r w:rsidRPr="006A141D">
        <w:rPr>
          <w:b/>
          <w:bCs/>
          <w:color w:val="000000"/>
          <w:lang w:val="en-US"/>
        </w:rPr>
        <w:t>)</w:t>
      </w:r>
      <w:r>
        <w:rPr>
          <w:b/>
          <w:bCs/>
          <w:color w:val="000000"/>
          <w:u w:val="single"/>
          <w:lang w:val="en-US"/>
        </w:rPr>
        <w:t xml:space="preserve"> </w:t>
      </w:r>
    </w:p>
    <w:p w14:paraId="4EB8284C" w14:textId="0873E9EA" w:rsidR="00095F92" w:rsidRPr="00830355" w:rsidRDefault="00095F92" w:rsidP="00482ECA">
      <w:pPr>
        <w:pStyle w:val="BodyText"/>
        <w:numPr>
          <w:ilvl w:val="4"/>
          <w:numId w:val="24"/>
        </w:numPr>
        <w:spacing w:after="120"/>
        <w:ind w:left="1620" w:hanging="270"/>
        <w:rPr>
          <w:color w:val="000000"/>
        </w:rPr>
      </w:pPr>
      <w:r w:rsidRPr="00830355">
        <w:rPr>
          <w:rFonts w:cs="Arial"/>
          <w:b/>
          <w:color w:val="000000"/>
        </w:rPr>
        <w:t>ESS-C-161</w:t>
      </w:r>
      <w:r w:rsidR="00B36289">
        <w:rPr>
          <w:rFonts w:cs="Arial"/>
          <w:b/>
          <w:color w:val="000000"/>
        </w:rPr>
        <w:t xml:space="preserve"> </w:t>
      </w:r>
      <w:r w:rsidRPr="00830355">
        <w:rPr>
          <w:rFonts w:cs="Arial"/>
          <w:i/>
          <w:color w:val="000000"/>
        </w:rPr>
        <w:t>Job Analysis</w:t>
      </w:r>
      <w:r w:rsidRPr="00830355">
        <w:rPr>
          <w:rFonts w:cs="Arial"/>
          <w:color w:val="000000"/>
        </w:rPr>
        <w:t xml:space="preserve"> </w:t>
      </w:r>
      <w:r w:rsidRPr="00830355">
        <w:rPr>
          <w:rFonts w:cs="Arial"/>
          <w:b/>
          <w:color w:val="000000"/>
        </w:rPr>
        <w:t>(</w:t>
      </w:r>
      <w:r w:rsidR="00CC4A61">
        <w:rPr>
          <w:rFonts w:cs="Arial"/>
          <w:b/>
          <w:color w:val="000000"/>
          <w:lang w:val="en-US"/>
        </w:rPr>
        <w:t>c</w:t>
      </w:r>
      <w:r w:rsidRPr="00830355">
        <w:rPr>
          <w:rFonts w:cs="Arial"/>
          <w:b/>
          <w:color w:val="000000"/>
        </w:rPr>
        <w:t>ompleted during the first week of internship and required with first month’s billing)</w:t>
      </w:r>
    </w:p>
    <w:p w14:paraId="09EEBA36" w14:textId="72A048A4" w:rsidR="00095F92" w:rsidRPr="009030F3" w:rsidRDefault="00095F92" w:rsidP="00482ECA">
      <w:pPr>
        <w:pStyle w:val="BodyText"/>
        <w:numPr>
          <w:ilvl w:val="4"/>
          <w:numId w:val="24"/>
        </w:numPr>
        <w:spacing w:after="120"/>
        <w:ind w:left="1620" w:hanging="270"/>
        <w:rPr>
          <w:color w:val="000000"/>
        </w:rPr>
      </w:pPr>
      <w:r w:rsidRPr="00830355">
        <w:rPr>
          <w:rFonts w:cs="Arial"/>
          <w:b/>
          <w:color w:val="000000"/>
        </w:rPr>
        <w:t>ESS-C-165</w:t>
      </w:r>
      <w:r w:rsidR="00B36289">
        <w:rPr>
          <w:rFonts w:cs="Arial"/>
          <w:b/>
          <w:color w:val="000000"/>
        </w:rPr>
        <w:t xml:space="preserve"> </w:t>
      </w:r>
      <w:r w:rsidRPr="00830355">
        <w:rPr>
          <w:rFonts w:cs="Arial"/>
          <w:i/>
          <w:color w:val="000000"/>
        </w:rPr>
        <w:t>Internship Placement Report</w:t>
      </w:r>
      <w:r w:rsidRPr="00830355">
        <w:rPr>
          <w:rFonts w:cs="Arial"/>
          <w:color w:val="000000"/>
        </w:rPr>
        <w:t xml:space="preserve"> </w:t>
      </w:r>
      <w:r w:rsidRPr="00830355">
        <w:rPr>
          <w:rFonts w:cs="Arial"/>
          <w:b/>
          <w:color w:val="000000"/>
        </w:rPr>
        <w:t>(</w:t>
      </w:r>
      <w:r w:rsidR="00CC4A61">
        <w:rPr>
          <w:rFonts w:cs="Arial"/>
          <w:b/>
          <w:color w:val="000000"/>
          <w:lang w:val="en-US"/>
        </w:rPr>
        <w:t>r</w:t>
      </w:r>
      <w:r w:rsidRPr="00830355">
        <w:rPr>
          <w:rFonts w:cs="Arial"/>
          <w:b/>
          <w:color w:val="000000"/>
        </w:rPr>
        <w:t>equired with first month’s billing)</w:t>
      </w:r>
    </w:p>
    <w:p w14:paraId="0A0F9E13" w14:textId="3DA67299" w:rsidR="003C3E36" w:rsidRPr="009030F3" w:rsidRDefault="003C3E36" w:rsidP="00482ECA">
      <w:pPr>
        <w:pStyle w:val="BodyText"/>
        <w:numPr>
          <w:ilvl w:val="4"/>
          <w:numId w:val="24"/>
        </w:numPr>
        <w:spacing w:after="120"/>
        <w:ind w:left="1620" w:hanging="270"/>
        <w:rPr>
          <w:b/>
          <w:bCs/>
          <w:color w:val="000000"/>
        </w:rPr>
      </w:pPr>
      <w:r w:rsidRPr="00830355">
        <w:rPr>
          <w:rFonts w:cs="Arial"/>
          <w:b/>
          <w:i/>
          <w:color w:val="000000"/>
          <w:lang w:val="en-US"/>
        </w:rPr>
        <w:lastRenderedPageBreak/>
        <w:t>ESS-C-169</w:t>
      </w:r>
      <w:r>
        <w:rPr>
          <w:rFonts w:cs="Arial"/>
          <w:b/>
          <w:i/>
          <w:color w:val="000000"/>
          <w:lang w:val="en-US"/>
        </w:rPr>
        <w:t xml:space="preserve"> </w:t>
      </w:r>
      <w:r w:rsidRPr="00830355">
        <w:rPr>
          <w:rFonts w:cs="Arial"/>
          <w:i/>
          <w:color w:val="000000"/>
          <w:lang w:val="en-US"/>
        </w:rPr>
        <w:t>Internship Time Log</w:t>
      </w:r>
      <w:r>
        <w:rPr>
          <w:rFonts w:cs="Arial"/>
          <w:i/>
          <w:color w:val="000000"/>
          <w:lang w:val="en-US"/>
        </w:rPr>
        <w:t xml:space="preserve">(s) </w:t>
      </w:r>
      <w:r w:rsidRPr="009030F3">
        <w:rPr>
          <w:rFonts w:cs="Arial"/>
          <w:b/>
          <w:bCs/>
          <w:iCs/>
          <w:color w:val="000000"/>
          <w:lang w:val="en-US"/>
        </w:rPr>
        <w:t>(</w:t>
      </w:r>
      <w:r>
        <w:rPr>
          <w:rFonts w:cs="Arial"/>
          <w:b/>
          <w:bCs/>
          <w:iCs/>
          <w:color w:val="000000"/>
          <w:lang w:val="en-US"/>
        </w:rPr>
        <w:t>required with first month’s billing</w:t>
      </w:r>
      <w:r w:rsidRPr="009030F3">
        <w:rPr>
          <w:rFonts w:cs="Arial"/>
          <w:b/>
          <w:bCs/>
          <w:iCs/>
          <w:color w:val="000000"/>
          <w:lang w:val="en-US"/>
        </w:rPr>
        <w:t>)</w:t>
      </w:r>
    </w:p>
    <w:p w14:paraId="266A71DA" w14:textId="220B20C3" w:rsidR="00095F92" w:rsidRPr="00830355" w:rsidRDefault="00095F92" w:rsidP="00482ECA">
      <w:pPr>
        <w:pStyle w:val="BodyText"/>
        <w:numPr>
          <w:ilvl w:val="4"/>
          <w:numId w:val="24"/>
        </w:numPr>
        <w:spacing w:after="120"/>
        <w:ind w:left="1620" w:hanging="270"/>
        <w:rPr>
          <w:color w:val="000000"/>
        </w:rPr>
      </w:pPr>
      <w:r w:rsidRPr="00830355">
        <w:rPr>
          <w:rFonts w:cs="Arial"/>
          <w:b/>
          <w:color w:val="000000"/>
        </w:rPr>
        <w:t>ESS-C-185</w:t>
      </w:r>
      <w:r w:rsidR="00B36289">
        <w:rPr>
          <w:rFonts w:cs="Arial"/>
          <w:b/>
          <w:color w:val="000000"/>
        </w:rPr>
        <w:t xml:space="preserve"> </w:t>
      </w:r>
      <w:r w:rsidRPr="00830355">
        <w:rPr>
          <w:rFonts w:cs="Arial"/>
          <w:i/>
          <w:color w:val="000000"/>
        </w:rPr>
        <w:t>Job Accommodation Form</w:t>
      </w:r>
      <w:r w:rsidR="0017672E">
        <w:rPr>
          <w:rFonts w:cs="Arial"/>
          <w:i/>
          <w:color w:val="000000"/>
          <w:lang w:val="en-US"/>
        </w:rPr>
        <w:t xml:space="preserve"> </w:t>
      </w:r>
      <w:r w:rsidR="0017672E" w:rsidRPr="009030F3">
        <w:rPr>
          <w:rFonts w:cs="Arial"/>
          <w:b/>
          <w:bCs/>
          <w:iCs/>
          <w:color w:val="000000"/>
          <w:lang w:val="en-US"/>
        </w:rPr>
        <w:t>(</w:t>
      </w:r>
      <w:r w:rsidR="0017672E">
        <w:rPr>
          <w:rFonts w:cs="Arial"/>
          <w:b/>
          <w:bCs/>
          <w:iCs/>
          <w:color w:val="000000"/>
          <w:lang w:val="en-US"/>
        </w:rPr>
        <w:t>required with first month’s billing</w:t>
      </w:r>
      <w:r w:rsidR="0017672E" w:rsidRPr="006A141D">
        <w:rPr>
          <w:rFonts w:cs="Arial"/>
          <w:b/>
          <w:bCs/>
          <w:iCs/>
          <w:color w:val="000000"/>
          <w:lang w:val="en-US"/>
        </w:rPr>
        <w:t>)</w:t>
      </w:r>
      <w:r w:rsidRPr="00830355">
        <w:rPr>
          <w:rFonts w:cs="Arial"/>
          <w:color w:val="000000"/>
        </w:rPr>
        <w:t xml:space="preserve"> </w:t>
      </w:r>
    </w:p>
    <w:p w14:paraId="5C9E6F91" w14:textId="190F2C74" w:rsidR="00095F92" w:rsidRPr="00830355" w:rsidRDefault="00095F92" w:rsidP="00482ECA">
      <w:pPr>
        <w:pStyle w:val="BodyText"/>
        <w:numPr>
          <w:ilvl w:val="4"/>
          <w:numId w:val="24"/>
        </w:numPr>
        <w:spacing w:after="120"/>
        <w:ind w:left="1620" w:hanging="270"/>
        <w:rPr>
          <w:color w:val="000000"/>
        </w:rPr>
      </w:pPr>
      <w:r w:rsidRPr="00830355">
        <w:rPr>
          <w:rFonts w:cs="Arial"/>
          <w:b/>
          <w:color w:val="000000"/>
        </w:rPr>
        <w:t>ESS-C-197n</w:t>
      </w:r>
      <w:r w:rsidR="00B36289">
        <w:rPr>
          <w:rFonts w:cs="Arial"/>
          <w:b/>
          <w:color w:val="000000"/>
        </w:rPr>
        <w:t xml:space="preserve"> </w:t>
      </w:r>
      <w:r w:rsidRPr="00830355">
        <w:rPr>
          <w:rFonts w:cs="Arial"/>
          <w:color w:val="000000"/>
        </w:rPr>
        <w:t>Internship Agreement Documentation</w:t>
      </w:r>
    </w:p>
    <w:p w14:paraId="452AF06E" w14:textId="6B4B8827" w:rsidR="00095F92" w:rsidRPr="001946F0" w:rsidRDefault="00095F92" w:rsidP="00482ECA">
      <w:pPr>
        <w:pStyle w:val="BodyText"/>
        <w:numPr>
          <w:ilvl w:val="4"/>
          <w:numId w:val="24"/>
        </w:numPr>
        <w:spacing w:after="120"/>
        <w:ind w:left="1620" w:hanging="270"/>
        <w:rPr>
          <w:color w:val="000000"/>
          <w:u w:val="single"/>
        </w:rPr>
      </w:pPr>
      <w:r w:rsidRPr="00830355">
        <w:rPr>
          <w:rFonts w:cs="Arial"/>
          <w:b/>
          <w:color w:val="000000"/>
        </w:rPr>
        <w:t>ESS-C-801</w:t>
      </w:r>
      <w:r w:rsidR="00B36289">
        <w:rPr>
          <w:rFonts w:cs="Arial"/>
          <w:b/>
          <w:color w:val="000000"/>
        </w:rPr>
        <w:t xml:space="preserve"> </w:t>
      </w:r>
      <w:r w:rsidR="00761790">
        <w:rPr>
          <w:rFonts w:cs="Arial"/>
          <w:i/>
          <w:color w:val="000000"/>
        </w:rPr>
        <w:t>SES Authorization Request &amp; Invoice</w:t>
      </w:r>
      <w:r w:rsidRPr="00830355">
        <w:rPr>
          <w:rFonts w:cs="Arial"/>
          <w:color w:val="000000"/>
        </w:rPr>
        <w:t xml:space="preserve"> </w:t>
      </w:r>
      <w:r w:rsidRPr="00830355">
        <w:rPr>
          <w:rFonts w:cs="Arial"/>
          <w:b/>
          <w:color w:val="000000"/>
        </w:rPr>
        <w:t>(</w:t>
      </w:r>
      <w:r w:rsidR="00CC4A61">
        <w:rPr>
          <w:rFonts w:cs="Arial"/>
          <w:b/>
          <w:color w:val="000000"/>
          <w:lang w:val="en-US"/>
        </w:rPr>
        <w:t>r</w:t>
      </w:r>
      <w:r w:rsidRPr="00830355">
        <w:rPr>
          <w:rFonts w:cs="Arial"/>
          <w:b/>
          <w:color w:val="000000"/>
        </w:rPr>
        <w:t xml:space="preserve">equired with </w:t>
      </w:r>
      <w:r w:rsidR="00C11C51">
        <w:rPr>
          <w:rFonts w:cs="Arial"/>
          <w:b/>
          <w:color w:val="000000"/>
          <w:lang w:val="en-US"/>
        </w:rPr>
        <w:t>first</w:t>
      </w:r>
      <w:r w:rsidRPr="00830355">
        <w:rPr>
          <w:rFonts w:cs="Arial"/>
          <w:b/>
          <w:color w:val="000000"/>
        </w:rPr>
        <w:t xml:space="preserve"> month’s billing)</w:t>
      </w:r>
    </w:p>
    <w:p w14:paraId="1B56953D" w14:textId="61459199" w:rsidR="00095F92" w:rsidRPr="002959A7" w:rsidRDefault="00C11C51" w:rsidP="00B90645">
      <w:pPr>
        <w:pStyle w:val="BodyText"/>
        <w:numPr>
          <w:ilvl w:val="3"/>
          <w:numId w:val="23"/>
        </w:numPr>
        <w:spacing w:after="120"/>
        <w:ind w:left="1170" w:hanging="450"/>
        <w:rPr>
          <w:color w:val="000000"/>
          <w:u w:val="single"/>
        </w:rPr>
      </w:pPr>
      <w:r>
        <w:rPr>
          <w:rFonts w:cs="Arial"/>
          <w:b/>
          <w:color w:val="000000"/>
          <w:u w:val="single"/>
          <w:lang w:val="en-US"/>
        </w:rPr>
        <w:t xml:space="preserve">Complete and Submit All </w:t>
      </w:r>
      <w:r w:rsidR="00095F92" w:rsidRPr="00830355">
        <w:rPr>
          <w:rFonts w:cs="Arial"/>
          <w:b/>
          <w:color w:val="000000"/>
          <w:u w:val="single"/>
        </w:rPr>
        <w:t xml:space="preserve">Required Case Documentation for </w:t>
      </w:r>
      <w:r>
        <w:rPr>
          <w:rFonts w:cs="Arial"/>
          <w:b/>
          <w:color w:val="000000"/>
          <w:u w:val="single"/>
          <w:lang w:val="en-US"/>
        </w:rPr>
        <w:t xml:space="preserve">Monthly </w:t>
      </w:r>
      <w:r w:rsidR="00095F92" w:rsidRPr="00830355">
        <w:rPr>
          <w:rFonts w:cs="Arial"/>
          <w:b/>
          <w:color w:val="000000"/>
          <w:u w:val="single"/>
        </w:rPr>
        <w:t xml:space="preserve">Payment of </w:t>
      </w:r>
      <w:r>
        <w:rPr>
          <w:rFonts w:cs="Arial"/>
          <w:b/>
          <w:color w:val="000000"/>
          <w:u w:val="single"/>
          <w:lang w:val="en-US"/>
        </w:rPr>
        <w:t>Internship</w:t>
      </w:r>
      <w:r w:rsidR="00095F92" w:rsidRPr="00830355">
        <w:rPr>
          <w:rFonts w:cs="Arial"/>
          <w:b/>
          <w:color w:val="000000"/>
          <w:u w:val="single"/>
        </w:rPr>
        <w:t xml:space="preserve"> Supports</w:t>
      </w:r>
      <w:r>
        <w:rPr>
          <w:rFonts w:cs="Arial"/>
          <w:b/>
          <w:color w:val="000000"/>
          <w:u w:val="single"/>
          <w:lang w:val="en-US"/>
        </w:rPr>
        <w:t xml:space="preserve"> to the DRS Counselor</w:t>
      </w:r>
    </w:p>
    <w:p w14:paraId="63A80080" w14:textId="44EF777E" w:rsidR="00095F92" w:rsidRPr="00830355" w:rsidRDefault="00095F92" w:rsidP="00482ECA">
      <w:pPr>
        <w:pStyle w:val="BodyText"/>
        <w:numPr>
          <w:ilvl w:val="4"/>
          <w:numId w:val="27"/>
        </w:numPr>
        <w:spacing w:after="120"/>
        <w:ind w:left="1620" w:hanging="270"/>
        <w:rPr>
          <w:rFonts w:cs="Arial"/>
          <w:bCs/>
          <w:color w:val="000000"/>
        </w:rPr>
      </w:pPr>
      <w:r w:rsidRPr="00830355">
        <w:rPr>
          <w:rFonts w:cs="Arial"/>
          <w:b/>
          <w:bCs/>
          <w:color w:val="000000"/>
        </w:rPr>
        <w:t>ESS-C-117</w:t>
      </w:r>
      <w:r w:rsidR="00B36289">
        <w:rPr>
          <w:rFonts w:cs="Arial"/>
          <w:b/>
          <w:bCs/>
          <w:color w:val="000000"/>
        </w:rPr>
        <w:t xml:space="preserve"> </w:t>
      </w:r>
      <w:r w:rsidRPr="00830355">
        <w:rPr>
          <w:rFonts w:cs="Arial"/>
          <w:bCs/>
          <w:i/>
          <w:color w:val="000000"/>
        </w:rPr>
        <w:t>Travel Log and Invoice</w:t>
      </w:r>
      <w:r w:rsidRPr="00830355">
        <w:rPr>
          <w:rFonts w:cs="Arial"/>
          <w:b/>
          <w:bCs/>
          <w:color w:val="000000"/>
        </w:rPr>
        <w:t xml:space="preserve"> (when travel is authorized)</w:t>
      </w:r>
    </w:p>
    <w:p w14:paraId="3F28294F" w14:textId="6E04C01C" w:rsidR="00095F92" w:rsidRPr="00830355" w:rsidRDefault="006E1747" w:rsidP="00482ECA">
      <w:pPr>
        <w:pStyle w:val="BodyText"/>
        <w:numPr>
          <w:ilvl w:val="4"/>
          <w:numId w:val="28"/>
        </w:numPr>
        <w:spacing w:after="120"/>
        <w:ind w:left="1620" w:hanging="270"/>
        <w:rPr>
          <w:rFonts w:cs="Arial"/>
          <w:color w:val="000000"/>
        </w:rPr>
      </w:pPr>
      <w:r w:rsidRPr="00830355">
        <w:rPr>
          <w:b/>
          <w:bCs/>
          <w:color w:val="000000"/>
        </w:rPr>
        <w:t>ESS-C-133</w:t>
      </w:r>
      <w:r>
        <w:rPr>
          <w:b/>
          <w:bCs/>
          <w:color w:val="000000"/>
        </w:rPr>
        <w:t xml:space="preserve"> </w:t>
      </w:r>
      <w:r w:rsidRPr="00830355">
        <w:rPr>
          <w:bCs/>
          <w:i/>
          <w:color w:val="000000"/>
        </w:rPr>
        <w:t xml:space="preserve">DRS Counselor </w:t>
      </w:r>
      <w:r w:rsidRPr="001D35F5">
        <w:rPr>
          <w:i/>
          <w:color w:val="000000"/>
        </w:rPr>
        <w:t>Monthly</w:t>
      </w:r>
      <w:r w:rsidRPr="00830355">
        <w:rPr>
          <w:bCs/>
          <w:i/>
          <w:color w:val="000000"/>
        </w:rPr>
        <w:t xml:space="preserve"> Update Form(s)</w:t>
      </w:r>
      <w:r>
        <w:rPr>
          <w:bCs/>
          <w:i/>
          <w:color w:val="000000"/>
          <w:lang w:val="en-US"/>
        </w:rPr>
        <w:t xml:space="preserve"> </w:t>
      </w:r>
      <w:r>
        <w:rPr>
          <w:b/>
          <w:iCs/>
          <w:color w:val="000000"/>
          <w:lang w:val="en-US"/>
        </w:rPr>
        <w:t>(required with each month’s billing)</w:t>
      </w:r>
    </w:p>
    <w:p w14:paraId="02C58A61" w14:textId="3EE79274" w:rsidR="00095F92" w:rsidRPr="009030F3" w:rsidRDefault="006E1747" w:rsidP="00482ECA">
      <w:pPr>
        <w:pStyle w:val="BodyText"/>
        <w:numPr>
          <w:ilvl w:val="4"/>
          <w:numId w:val="28"/>
        </w:numPr>
        <w:spacing w:after="120"/>
        <w:ind w:left="1620" w:hanging="270"/>
        <w:rPr>
          <w:bCs/>
          <w:i/>
          <w:color w:val="000000"/>
        </w:rPr>
      </w:pPr>
      <w:r w:rsidRPr="001D35F5">
        <w:rPr>
          <w:b/>
          <w:color w:val="000000"/>
        </w:rPr>
        <w:t xml:space="preserve">ESS-C-169 </w:t>
      </w:r>
      <w:r w:rsidRPr="001D35F5">
        <w:rPr>
          <w:i/>
          <w:color w:val="000000"/>
        </w:rPr>
        <w:t>Internship Time Log</w:t>
      </w:r>
      <w:r w:rsidRPr="001D35F5">
        <w:rPr>
          <w:color w:val="000000"/>
        </w:rPr>
        <w:t xml:space="preserve"> </w:t>
      </w:r>
      <w:r w:rsidRPr="001D35F5">
        <w:rPr>
          <w:b/>
          <w:color w:val="000000"/>
        </w:rPr>
        <w:t>(</w:t>
      </w:r>
      <w:r w:rsidRPr="001D35F5">
        <w:rPr>
          <w:b/>
          <w:color w:val="000000"/>
          <w:lang w:val="en-US"/>
        </w:rPr>
        <w:t>r</w:t>
      </w:r>
      <w:r w:rsidRPr="001D35F5">
        <w:rPr>
          <w:b/>
          <w:color w:val="000000"/>
        </w:rPr>
        <w:t xml:space="preserve">equired with </w:t>
      </w:r>
      <w:r>
        <w:rPr>
          <w:b/>
          <w:color w:val="000000"/>
          <w:lang w:val="en-US"/>
        </w:rPr>
        <w:t>each</w:t>
      </w:r>
      <w:r w:rsidRPr="001D35F5">
        <w:rPr>
          <w:b/>
          <w:color w:val="000000"/>
        </w:rPr>
        <w:t xml:space="preserve"> month’s billing)</w:t>
      </w:r>
    </w:p>
    <w:p w14:paraId="54EA4E39" w14:textId="74F0A58C" w:rsidR="0017672E" w:rsidRPr="00830355" w:rsidRDefault="0017672E" w:rsidP="00482ECA">
      <w:pPr>
        <w:pStyle w:val="BodyText"/>
        <w:numPr>
          <w:ilvl w:val="4"/>
          <w:numId w:val="28"/>
        </w:numPr>
        <w:spacing w:after="120"/>
        <w:ind w:left="1620" w:hanging="270"/>
        <w:rPr>
          <w:bCs/>
          <w:i/>
          <w:color w:val="000000"/>
        </w:rPr>
      </w:pPr>
      <w:r w:rsidRPr="00830355">
        <w:rPr>
          <w:rFonts w:cs="Arial"/>
          <w:b/>
          <w:color w:val="000000"/>
        </w:rPr>
        <w:t>ESS-C-185</w:t>
      </w:r>
      <w:r>
        <w:rPr>
          <w:rFonts w:cs="Arial"/>
          <w:b/>
          <w:color w:val="000000"/>
        </w:rPr>
        <w:t xml:space="preserve"> </w:t>
      </w:r>
      <w:r w:rsidRPr="00830355">
        <w:rPr>
          <w:rFonts w:cs="Arial"/>
          <w:i/>
          <w:color w:val="000000"/>
        </w:rPr>
        <w:t>Job Accommodation Form</w:t>
      </w:r>
      <w:r>
        <w:rPr>
          <w:rFonts w:cs="Arial"/>
          <w:i/>
          <w:color w:val="000000"/>
          <w:lang w:val="en-US"/>
        </w:rPr>
        <w:t xml:space="preserve"> </w:t>
      </w:r>
      <w:r w:rsidRPr="009030F3">
        <w:rPr>
          <w:rFonts w:cs="Arial"/>
          <w:b/>
          <w:bCs/>
          <w:iCs/>
          <w:color w:val="000000"/>
          <w:lang w:val="en-US"/>
        </w:rPr>
        <w:t>(</w:t>
      </w:r>
      <w:r>
        <w:rPr>
          <w:rFonts w:cs="Arial"/>
          <w:b/>
          <w:bCs/>
          <w:iCs/>
          <w:color w:val="000000"/>
          <w:lang w:val="en-US"/>
        </w:rPr>
        <w:t>required with each month’s billing, ONLY if updated</w:t>
      </w:r>
      <w:r w:rsidRPr="009030F3">
        <w:rPr>
          <w:rFonts w:cs="Arial"/>
          <w:b/>
          <w:bCs/>
          <w:iCs/>
          <w:color w:val="000000"/>
          <w:lang w:val="en-US"/>
        </w:rPr>
        <w:t>)</w:t>
      </w:r>
    </w:p>
    <w:p w14:paraId="6F5A5412" w14:textId="4238B564" w:rsidR="00095F92" w:rsidRPr="009A1382" w:rsidRDefault="00095F92" w:rsidP="00482ECA">
      <w:pPr>
        <w:pStyle w:val="BodyText"/>
        <w:numPr>
          <w:ilvl w:val="4"/>
          <w:numId w:val="28"/>
        </w:numPr>
        <w:spacing w:after="120"/>
        <w:ind w:left="1620" w:hanging="270"/>
        <w:rPr>
          <w:color w:val="000000"/>
          <w:u w:val="single"/>
        </w:rPr>
      </w:pPr>
      <w:r w:rsidRPr="00830355">
        <w:rPr>
          <w:b/>
          <w:color w:val="000000"/>
        </w:rPr>
        <w:t>ESS-C-801</w:t>
      </w:r>
      <w:r w:rsidR="00B36289">
        <w:rPr>
          <w:b/>
          <w:color w:val="000000"/>
        </w:rPr>
        <w:t xml:space="preserve"> </w:t>
      </w:r>
      <w:r w:rsidR="00761790">
        <w:rPr>
          <w:i/>
          <w:color w:val="000000"/>
        </w:rPr>
        <w:t>SES Authorization Request &amp; Invoice</w:t>
      </w:r>
      <w:r w:rsidRPr="00830355">
        <w:rPr>
          <w:color w:val="000000"/>
        </w:rPr>
        <w:t xml:space="preserve"> </w:t>
      </w:r>
      <w:r w:rsidRPr="00830355">
        <w:rPr>
          <w:b/>
          <w:color w:val="000000"/>
        </w:rPr>
        <w:t>(</w:t>
      </w:r>
      <w:r w:rsidR="00CC4A61">
        <w:rPr>
          <w:b/>
          <w:color w:val="000000"/>
          <w:lang w:val="en-US"/>
        </w:rPr>
        <w:t>r</w:t>
      </w:r>
      <w:r w:rsidRPr="00830355">
        <w:rPr>
          <w:b/>
          <w:color w:val="000000"/>
        </w:rPr>
        <w:t>equired with each month’s billing)</w:t>
      </w:r>
    </w:p>
    <w:p w14:paraId="77583684" w14:textId="037204C9" w:rsidR="00095F92" w:rsidRPr="002959A7" w:rsidRDefault="00C11C51" w:rsidP="00B90645">
      <w:pPr>
        <w:pStyle w:val="BodyText"/>
        <w:numPr>
          <w:ilvl w:val="3"/>
          <w:numId w:val="23"/>
        </w:numPr>
        <w:spacing w:after="120"/>
        <w:ind w:left="1170" w:hanging="450"/>
        <w:rPr>
          <w:color w:val="000000"/>
          <w:u w:val="single"/>
        </w:rPr>
      </w:pPr>
      <w:r>
        <w:rPr>
          <w:rFonts w:cs="Arial"/>
          <w:b/>
          <w:color w:val="000000"/>
          <w:u w:val="single"/>
          <w:lang w:val="en-US"/>
        </w:rPr>
        <w:t xml:space="preserve">Complete and Submit All </w:t>
      </w:r>
      <w:r w:rsidR="00095F92" w:rsidRPr="00830355">
        <w:rPr>
          <w:rFonts w:cs="Arial"/>
          <w:b/>
          <w:color w:val="000000"/>
          <w:u w:val="single"/>
        </w:rPr>
        <w:t>Required Case Documentation for Payment of</w:t>
      </w:r>
      <w:r>
        <w:rPr>
          <w:rFonts w:cs="Arial"/>
          <w:b/>
          <w:color w:val="000000"/>
          <w:u w:val="single"/>
          <w:lang w:val="en-US"/>
        </w:rPr>
        <w:t xml:space="preserve"> Final Month of </w:t>
      </w:r>
      <w:r w:rsidR="00095F92" w:rsidRPr="00830355">
        <w:rPr>
          <w:rFonts w:cs="Arial"/>
          <w:b/>
          <w:color w:val="000000"/>
          <w:u w:val="single"/>
        </w:rPr>
        <w:t xml:space="preserve">Internship </w:t>
      </w:r>
      <w:r>
        <w:rPr>
          <w:rFonts w:cs="Arial"/>
          <w:b/>
          <w:color w:val="000000"/>
          <w:u w:val="single"/>
          <w:lang w:val="en-US"/>
        </w:rPr>
        <w:t>Service to the DRS Counselor</w:t>
      </w:r>
    </w:p>
    <w:p w14:paraId="0E30602A" w14:textId="482E3C88" w:rsidR="00095F92" w:rsidRPr="00830355" w:rsidRDefault="00095F92" w:rsidP="00482ECA">
      <w:pPr>
        <w:pStyle w:val="BodyText"/>
        <w:numPr>
          <w:ilvl w:val="4"/>
          <w:numId w:val="30"/>
        </w:numPr>
        <w:spacing w:after="120"/>
        <w:ind w:left="1620" w:hanging="270"/>
        <w:rPr>
          <w:bCs/>
        </w:rPr>
      </w:pPr>
      <w:r w:rsidRPr="000F2267">
        <w:rPr>
          <w:b/>
          <w:bCs/>
        </w:rPr>
        <w:t>ESS-C-117</w:t>
      </w:r>
      <w:r w:rsidR="00B36289">
        <w:rPr>
          <w:bCs/>
        </w:rPr>
        <w:t xml:space="preserve"> </w:t>
      </w:r>
      <w:r w:rsidRPr="00830355">
        <w:rPr>
          <w:bCs/>
          <w:i/>
        </w:rPr>
        <w:t>Travel Log and Invoice</w:t>
      </w:r>
      <w:r w:rsidRPr="00830355">
        <w:rPr>
          <w:bCs/>
        </w:rPr>
        <w:t xml:space="preserve"> </w:t>
      </w:r>
      <w:r w:rsidRPr="00096FD6">
        <w:rPr>
          <w:b/>
        </w:rPr>
        <w:t>(when travel is authorized. See D. Service Rates)</w:t>
      </w:r>
    </w:p>
    <w:p w14:paraId="70E5E89F" w14:textId="30D4F903" w:rsidR="00095F92" w:rsidRPr="00830355" w:rsidRDefault="00095F92" w:rsidP="00482ECA">
      <w:pPr>
        <w:pStyle w:val="BodyText"/>
        <w:numPr>
          <w:ilvl w:val="4"/>
          <w:numId w:val="30"/>
        </w:numPr>
        <w:spacing w:after="120"/>
        <w:ind w:left="1620" w:hanging="270"/>
        <w:rPr>
          <w:b/>
          <w:bCs/>
          <w:color w:val="000000"/>
        </w:rPr>
      </w:pPr>
      <w:r w:rsidRPr="00830355">
        <w:rPr>
          <w:b/>
          <w:bCs/>
          <w:color w:val="000000"/>
        </w:rPr>
        <w:t>ESS-C-133</w:t>
      </w:r>
      <w:r w:rsidR="00B36289">
        <w:rPr>
          <w:b/>
          <w:bCs/>
          <w:color w:val="000000"/>
        </w:rPr>
        <w:t xml:space="preserve"> </w:t>
      </w:r>
      <w:r w:rsidRPr="00830355">
        <w:rPr>
          <w:bCs/>
          <w:i/>
          <w:color w:val="000000"/>
        </w:rPr>
        <w:t xml:space="preserve">DRS Counselor </w:t>
      </w:r>
      <w:r w:rsidRPr="00096FD6">
        <w:rPr>
          <w:i/>
          <w:color w:val="000000"/>
        </w:rPr>
        <w:t>Monthly</w:t>
      </w:r>
      <w:r w:rsidRPr="00830355">
        <w:rPr>
          <w:bCs/>
          <w:i/>
          <w:color w:val="000000"/>
        </w:rPr>
        <w:t xml:space="preserve"> Update Form(s)</w:t>
      </w:r>
    </w:p>
    <w:p w14:paraId="3F1A12E6" w14:textId="2824A041" w:rsidR="00095F92" w:rsidRPr="00830355" w:rsidRDefault="00095F92" w:rsidP="00482ECA">
      <w:pPr>
        <w:pStyle w:val="BodyText"/>
        <w:numPr>
          <w:ilvl w:val="4"/>
          <w:numId w:val="30"/>
        </w:numPr>
        <w:spacing w:after="120"/>
        <w:ind w:left="1620" w:hanging="270"/>
        <w:rPr>
          <w:b/>
          <w:bCs/>
          <w:color w:val="000000"/>
        </w:rPr>
      </w:pPr>
      <w:r w:rsidRPr="00830355">
        <w:rPr>
          <w:b/>
          <w:bCs/>
          <w:color w:val="000000"/>
        </w:rPr>
        <w:t>ESS-C-157</w:t>
      </w:r>
      <w:r w:rsidR="00B36289">
        <w:rPr>
          <w:b/>
          <w:bCs/>
          <w:color w:val="000000"/>
        </w:rPr>
        <w:t xml:space="preserve"> </w:t>
      </w:r>
      <w:r w:rsidRPr="00830355">
        <w:rPr>
          <w:b/>
          <w:bCs/>
          <w:color w:val="000000"/>
        </w:rPr>
        <w:t>ESS-C-157</w:t>
      </w:r>
      <w:r w:rsidR="00B36289">
        <w:rPr>
          <w:b/>
          <w:bCs/>
          <w:color w:val="000000"/>
        </w:rPr>
        <w:t xml:space="preserve"> </w:t>
      </w:r>
      <w:r w:rsidRPr="00830355">
        <w:rPr>
          <w:bCs/>
          <w:i/>
          <w:color w:val="000000"/>
        </w:rPr>
        <w:t>Pre-Placement Information Form</w:t>
      </w:r>
      <w:r w:rsidRPr="00830355">
        <w:rPr>
          <w:b/>
          <w:bCs/>
          <w:color w:val="000000"/>
        </w:rPr>
        <w:t xml:space="preserve"> (</w:t>
      </w:r>
      <w:r w:rsidR="006E1747">
        <w:rPr>
          <w:b/>
          <w:bCs/>
          <w:color w:val="000000"/>
          <w:lang w:val="en-US"/>
        </w:rPr>
        <w:t xml:space="preserve">required </w:t>
      </w:r>
      <w:r w:rsidR="00CC4A61">
        <w:rPr>
          <w:b/>
          <w:bCs/>
          <w:color w:val="000000"/>
          <w:lang w:val="en-US"/>
        </w:rPr>
        <w:t>w</w:t>
      </w:r>
      <w:r w:rsidRPr="00830355">
        <w:rPr>
          <w:b/>
          <w:bCs/>
          <w:color w:val="000000"/>
        </w:rPr>
        <w:t>hen hired permanently by Internship Employer</w:t>
      </w:r>
      <w:r w:rsidR="004C1E08">
        <w:rPr>
          <w:b/>
          <w:bCs/>
          <w:color w:val="000000"/>
          <w:lang w:val="en-US"/>
        </w:rPr>
        <w:t>,</w:t>
      </w:r>
      <w:r w:rsidRPr="00830355">
        <w:rPr>
          <w:b/>
          <w:bCs/>
          <w:color w:val="000000"/>
        </w:rPr>
        <w:t xml:space="preserve"> </w:t>
      </w:r>
      <w:r w:rsidR="00CC4A61">
        <w:rPr>
          <w:b/>
          <w:bCs/>
          <w:color w:val="000000"/>
        </w:rPr>
        <w:t>email</w:t>
      </w:r>
      <w:r w:rsidRPr="00830355">
        <w:rPr>
          <w:b/>
          <w:bCs/>
          <w:color w:val="000000"/>
        </w:rPr>
        <w:t xml:space="preserve"> </w:t>
      </w:r>
      <w:r w:rsidRPr="00096FD6">
        <w:rPr>
          <w:color w:val="000000"/>
        </w:rPr>
        <w:t>to DRS Counselor</w:t>
      </w:r>
      <w:r w:rsidRPr="00830355">
        <w:rPr>
          <w:b/>
          <w:bCs/>
          <w:color w:val="000000"/>
        </w:rPr>
        <w:t xml:space="preserve"> </w:t>
      </w:r>
      <w:r w:rsidRPr="00C11C51">
        <w:rPr>
          <w:b/>
          <w:bCs/>
          <w:color w:val="000000"/>
        </w:rPr>
        <w:t>and Cc</w:t>
      </w:r>
      <w:r w:rsidRPr="00830355">
        <w:rPr>
          <w:b/>
          <w:bCs/>
          <w:color w:val="000000"/>
        </w:rPr>
        <w:t xml:space="preserve"> </w:t>
      </w:r>
      <w:r w:rsidRPr="00096FD6">
        <w:rPr>
          <w:color w:val="000000"/>
        </w:rPr>
        <w:t>ESS TA</w:t>
      </w:r>
      <w:r w:rsidRPr="00830355">
        <w:rPr>
          <w:b/>
          <w:bCs/>
          <w:color w:val="000000"/>
        </w:rPr>
        <w:t>)</w:t>
      </w:r>
    </w:p>
    <w:p w14:paraId="39008FC7" w14:textId="4BA7329C" w:rsidR="00095F92" w:rsidRPr="00C11C51" w:rsidRDefault="00095F92" w:rsidP="00482ECA">
      <w:pPr>
        <w:pStyle w:val="BodyText"/>
        <w:numPr>
          <w:ilvl w:val="4"/>
          <w:numId w:val="30"/>
        </w:numPr>
        <w:spacing w:after="120"/>
        <w:ind w:left="1620" w:hanging="270"/>
        <w:rPr>
          <w:color w:val="000000"/>
        </w:rPr>
      </w:pPr>
      <w:r w:rsidRPr="00C11C51">
        <w:rPr>
          <w:b/>
          <w:color w:val="000000"/>
        </w:rPr>
        <w:t>ESS-C-169</w:t>
      </w:r>
      <w:r w:rsidR="00B36289" w:rsidRPr="00C11C51">
        <w:rPr>
          <w:b/>
          <w:color w:val="000000"/>
        </w:rPr>
        <w:t xml:space="preserve"> </w:t>
      </w:r>
      <w:r w:rsidRPr="00C11C51">
        <w:rPr>
          <w:i/>
          <w:color w:val="000000"/>
        </w:rPr>
        <w:t>Internship Time Log</w:t>
      </w:r>
      <w:r w:rsidRPr="00C11C51">
        <w:rPr>
          <w:color w:val="000000"/>
        </w:rPr>
        <w:t xml:space="preserve"> </w:t>
      </w:r>
      <w:r w:rsidRPr="00C11C51">
        <w:rPr>
          <w:b/>
          <w:color w:val="000000"/>
        </w:rPr>
        <w:t>(</w:t>
      </w:r>
      <w:r w:rsidR="00CC4A61" w:rsidRPr="00C11C51">
        <w:rPr>
          <w:b/>
          <w:color w:val="000000"/>
          <w:lang w:val="en-US"/>
        </w:rPr>
        <w:t>r</w:t>
      </w:r>
      <w:r w:rsidRPr="00C11C51">
        <w:rPr>
          <w:b/>
          <w:color w:val="000000"/>
        </w:rPr>
        <w:t xml:space="preserve">equired with </w:t>
      </w:r>
      <w:r w:rsidR="00C11C51">
        <w:rPr>
          <w:b/>
          <w:color w:val="000000"/>
          <w:lang w:val="en-US"/>
        </w:rPr>
        <w:t>final</w:t>
      </w:r>
      <w:r w:rsidRPr="00C11C51">
        <w:rPr>
          <w:b/>
          <w:color w:val="000000"/>
        </w:rPr>
        <w:t xml:space="preserve"> month’s billing)</w:t>
      </w:r>
    </w:p>
    <w:p w14:paraId="6598AAAB" w14:textId="2B012C56" w:rsidR="00095F92" w:rsidRPr="00830355" w:rsidRDefault="00095F92" w:rsidP="00482ECA">
      <w:pPr>
        <w:pStyle w:val="BodyText"/>
        <w:numPr>
          <w:ilvl w:val="4"/>
          <w:numId w:val="30"/>
        </w:numPr>
        <w:spacing w:after="120"/>
        <w:ind w:left="1620" w:hanging="270"/>
        <w:rPr>
          <w:b/>
          <w:color w:val="000000"/>
        </w:rPr>
      </w:pPr>
      <w:r w:rsidRPr="00830355">
        <w:rPr>
          <w:b/>
          <w:color w:val="000000"/>
        </w:rPr>
        <w:t>ESS-C-173</w:t>
      </w:r>
      <w:r w:rsidR="00B36289">
        <w:rPr>
          <w:b/>
          <w:color w:val="000000"/>
        </w:rPr>
        <w:t xml:space="preserve"> </w:t>
      </w:r>
      <w:r w:rsidR="00E84776">
        <w:rPr>
          <w:i/>
          <w:color w:val="000000"/>
        </w:rPr>
        <w:t>Team Meeting Report</w:t>
      </w:r>
      <w:r w:rsidRPr="00830355">
        <w:rPr>
          <w:color w:val="000000"/>
        </w:rPr>
        <w:t xml:space="preserve"> </w:t>
      </w:r>
      <w:r w:rsidRPr="00830355">
        <w:rPr>
          <w:b/>
          <w:color w:val="000000"/>
        </w:rPr>
        <w:t>(</w:t>
      </w:r>
      <w:r w:rsidR="00CC4A61">
        <w:rPr>
          <w:b/>
          <w:color w:val="000000"/>
          <w:lang w:val="en-US"/>
        </w:rPr>
        <w:t>r</w:t>
      </w:r>
      <w:r w:rsidRPr="00830355">
        <w:rPr>
          <w:b/>
          <w:color w:val="000000"/>
        </w:rPr>
        <w:t>equired with final</w:t>
      </w:r>
      <w:r w:rsidR="00C11C51">
        <w:rPr>
          <w:b/>
          <w:color w:val="000000"/>
          <w:lang w:val="en-US"/>
        </w:rPr>
        <w:t xml:space="preserve"> month’s</w:t>
      </w:r>
      <w:r w:rsidRPr="00830355">
        <w:rPr>
          <w:b/>
          <w:color w:val="000000"/>
        </w:rPr>
        <w:t xml:space="preserve"> billing)</w:t>
      </w:r>
    </w:p>
    <w:p w14:paraId="2CD8591C" w14:textId="3780D319" w:rsidR="00095F92" w:rsidRPr="00830355" w:rsidRDefault="00095F92" w:rsidP="00482ECA">
      <w:pPr>
        <w:pStyle w:val="BodyText"/>
        <w:numPr>
          <w:ilvl w:val="4"/>
          <w:numId w:val="30"/>
        </w:numPr>
        <w:spacing w:after="120"/>
        <w:ind w:left="1620" w:hanging="270"/>
        <w:rPr>
          <w:color w:val="000000"/>
        </w:rPr>
      </w:pPr>
      <w:r w:rsidRPr="00830355">
        <w:rPr>
          <w:b/>
          <w:color w:val="000000"/>
        </w:rPr>
        <w:t>ESS-C-177</w:t>
      </w:r>
      <w:r w:rsidR="00B36289">
        <w:rPr>
          <w:b/>
          <w:color w:val="000000"/>
        </w:rPr>
        <w:t xml:space="preserve"> </w:t>
      </w:r>
      <w:r w:rsidRPr="00830355">
        <w:rPr>
          <w:i/>
          <w:color w:val="000000"/>
        </w:rPr>
        <w:t>Placement Report</w:t>
      </w:r>
      <w:r w:rsidRPr="00830355">
        <w:rPr>
          <w:color w:val="000000"/>
        </w:rPr>
        <w:t xml:space="preserve"> </w:t>
      </w:r>
      <w:r w:rsidRPr="00096FD6">
        <w:rPr>
          <w:b/>
          <w:bCs/>
          <w:color w:val="000000"/>
        </w:rPr>
        <w:t>(</w:t>
      </w:r>
      <w:r w:rsidR="00CC4A61">
        <w:rPr>
          <w:b/>
          <w:color w:val="000000"/>
          <w:lang w:val="en-US"/>
        </w:rPr>
        <w:t>r</w:t>
      </w:r>
      <w:r w:rsidRPr="00830355">
        <w:rPr>
          <w:b/>
          <w:color w:val="000000"/>
        </w:rPr>
        <w:t xml:space="preserve">equired with final </w:t>
      </w:r>
      <w:r w:rsidR="00C11C51">
        <w:rPr>
          <w:b/>
          <w:color w:val="000000"/>
          <w:lang w:val="en-US"/>
        </w:rPr>
        <w:t xml:space="preserve">month’s </w:t>
      </w:r>
      <w:r w:rsidRPr="00830355">
        <w:rPr>
          <w:b/>
          <w:color w:val="000000"/>
        </w:rPr>
        <w:t>billing if hired by the same employer)</w:t>
      </w:r>
    </w:p>
    <w:p w14:paraId="02DF4BBC" w14:textId="642F4829" w:rsidR="00095F92" w:rsidRPr="00830355" w:rsidRDefault="00095F92" w:rsidP="00482ECA">
      <w:pPr>
        <w:pStyle w:val="BodyText"/>
        <w:numPr>
          <w:ilvl w:val="4"/>
          <w:numId w:val="30"/>
        </w:numPr>
        <w:spacing w:after="120"/>
        <w:ind w:left="1620" w:hanging="270"/>
        <w:rPr>
          <w:i/>
          <w:color w:val="000000"/>
        </w:rPr>
      </w:pPr>
      <w:r w:rsidRPr="00830355">
        <w:rPr>
          <w:b/>
          <w:color w:val="000000"/>
        </w:rPr>
        <w:t>ESS-C-185</w:t>
      </w:r>
      <w:r w:rsidR="00B36289">
        <w:rPr>
          <w:b/>
          <w:color w:val="000000"/>
        </w:rPr>
        <w:t xml:space="preserve"> </w:t>
      </w:r>
      <w:r w:rsidRPr="00830355">
        <w:rPr>
          <w:i/>
          <w:color w:val="000000"/>
        </w:rPr>
        <w:t>Job Accommodation Form</w:t>
      </w:r>
      <w:r w:rsidR="00C11C51">
        <w:rPr>
          <w:i/>
          <w:color w:val="000000"/>
          <w:lang w:val="en-US"/>
        </w:rPr>
        <w:t xml:space="preserve"> </w:t>
      </w:r>
      <w:r w:rsidR="00C11C51">
        <w:rPr>
          <w:b/>
          <w:bCs/>
          <w:iCs/>
          <w:color w:val="000000"/>
          <w:lang w:val="en-US"/>
        </w:rPr>
        <w:t>(required with final month’s billing, ONLY if updated)</w:t>
      </w:r>
    </w:p>
    <w:p w14:paraId="4B69267D" w14:textId="548FB967" w:rsidR="00095F92" w:rsidRPr="00830355" w:rsidRDefault="00095F92" w:rsidP="00482ECA">
      <w:pPr>
        <w:pStyle w:val="BodyText"/>
        <w:numPr>
          <w:ilvl w:val="4"/>
          <w:numId w:val="30"/>
        </w:numPr>
        <w:spacing w:after="120"/>
        <w:ind w:left="1620" w:hanging="270"/>
        <w:rPr>
          <w:i/>
          <w:color w:val="000000"/>
        </w:rPr>
      </w:pPr>
      <w:r w:rsidRPr="00830355">
        <w:rPr>
          <w:b/>
          <w:color w:val="000000"/>
        </w:rPr>
        <w:t>ESS-C-801</w:t>
      </w:r>
      <w:r w:rsidR="00B36289">
        <w:rPr>
          <w:b/>
          <w:color w:val="000000"/>
        </w:rPr>
        <w:t xml:space="preserve"> </w:t>
      </w:r>
      <w:r w:rsidR="00761790">
        <w:rPr>
          <w:i/>
          <w:color w:val="000000"/>
        </w:rPr>
        <w:t>SES Authorization Request &amp; Invoice</w:t>
      </w:r>
      <w:r w:rsidRPr="00830355">
        <w:rPr>
          <w:color w:val="000000"/>
        </w:rPr>
        <w:t xml:space="preserve"> </w:t>
      </w:r>
      <w:r w:rsidRPr="00830355">
        <w:rPr>
          <w:b/>
          <w:color w:val="000000"/>
        </w:rPr>
        <w:t>(</w:t>
      </w:r>
      <w:r w:rsidR="00CC4A61">
        <w:rPr>
          <w:b/>
          <w:color w:val="000000"/>
          <w:lang w:val="en-US"/>
        </w:rPr>
        <w:t>r</w:t>
      </w:r>
      <w:r w:rsidRPr="00830355">
        <w:rPr>
          <w:b/>
          <w:color w:val="000000"/>
        </w:rPr>
        <w:t xml:space="preserve">equired with </w:t>
      </w:r>
      <w:r w:rsidR="00C11C51">
        <w:rPr>
          <w:b/>
          <w:color w:val="000000"/>
          <w:lang w:val="en-US"/>
        </w:rPr>
        <w:t xml:space="preserve">final month’s </w:t>
      </w:r>
      <w:r w:rsidRPr="00830355">
        <w:rPr>
          <w:b/>
          <w:color w:val="000000"/>
        </w:rPr>
        <w:t>billing)</w:t>
      </w:r>
    </w:p>
    <w:p w14:paraId="790A4A3F" w14:textId="5DC04FC7" w:rsidR="00C11C51" w:rsidRPr="00703A6B" w:rsidRDefault="00095F92" w:rsidP="00482ECA">
      <w:pPr>
        <w:pStyle w:val="BodyText"/>
        <w:numPr>
          <w:ilvl w:val="4"/>
          <w:numId w:val="30"/>
        </w:numPr>
        <w:spacing w:after="120"/>
        <w:ind w:left="1620" w:hanging="270"/>
        <w:rPr>
          <w:color w:val="000000"/>
          <w:u w:val="single"/>
        </w:rPr>
      </w:pPr>
      <w:r w:rsidRPr="00703A6B">
        <w:rPr>
          <w:b/>
          <w:bCs/>
        </w:rPr>
        <w:t>ESS-C-810</w:t>
      </w:r>
      <w:r w:rsidR="00B36289" w:rsidRPr="00703A6B">
        <w:rPr>
          <w:i/>
          <w:iCs/>
        </w:rPr>
        <w:t xml:space="preserve"> </w:t>
      </w:r>
      <w:r w:rsidRPr="00703A6B">
        <w:rPr>
          <w:i/>
          <w:iCs/>
        </w:rPr>
        <w:t xml:space="preserve">Employee Performance Report </w:t>
      </w:r>
      <w:r w:rsidRPr="00703A6B">
        <w:rPr>
          <w:b/>
        </w:rPr>
        <w:t>(</w:t>
      </w:r>
      <w:r w:rsidR="00CC4A61" w:rsidRPr="00703A6B">
        <w:rPr>
          <w:b/>
          <w:lang w:val="en-US"/>
        </w:rPr>
        <w:t>r</w:t>
      </w:r>
      <w:r w:rsidRPr="00703A6B">
        <w:rPr>
          <w:b/>
        </w:rPr>
        <w:t xml:space="preserve">equired with final </w:t>
      </w:r>
      <w:r w:rsidR="00C11C51" w:rsidRPr="00703A6B">
        <w:rPr>
          <w:b/>
          <w:lang w:val="en-US"/>
        </w:rPr>
        <w:t xml:space="preserve">month’s </w:t>
      </w:r>
      <w:r w:rsidRPr="00703A6B">
        <w:rPr>
          <w:b/>
        </w:rPr>
        <w:t>billing)</w:t>
      </w:r>
    </w:p>
    <w:p w14:paraId="59249613" w14:textId="02B6A3B2" w:rsidR="00095F92" w:rsidRPr="002959A7" w:rsidRDefault="00095F92" w:rsidP="00B90645">
      <w:pPr>
        <w:pStyle w:val="BodyText"/>
        <w:numPr>
          <w:ilvl w:val="3"/>
          <w:numId w:val="23"/>
        </w:numPr>
        <w:spacing w:after="120"/>
        <w:ind w:left="1170" w:hanging="450"/>
        <w:rPr>
          <w:color w:val="000000"/>
          <w:u w:val="single"/>
        </w:rPr>
      </w:pPr>
      <w:r w:rsidRPr="00830355">
        <w:rPr>
          <w:rFonts w:cs="Arial"/>
          <w:b/>
          <w:color w:val="000000"/>
          <w:u w:val="single"/>
        </w:rPr>
        <w:t xml:space="preserve">Required Case Documentation </w:t>
      </w:r>
      <w:r w:rsidR="00831848">
        <w:rPr>
          <w:rFonts w:cs="Arial"/>
          <w:b/>
          <w:color w:val="000000"/>
          <w:u w:val="single"/>
          <w:lang w:val="en-US"/>
        </w:rPr>
        <w:t xml:space="preserve">for </w:t>
      </w:r>
      <w:r w:rsidRPr="00830355">
        <w:rPr>
          <w:rFonts w:cs="Arial"/>
          <w:b/>
          <w:color w:val="000000"/>
          <w:u w:val="single"/>
        </w:rPr>
        <w:t>Internship Employer or Job Changes</w:t>
      </w:r>
    </w:p>
    <w:p w14:paraId="6B9E42A6" w14:textId="233AB7DC" w:rsidR="00095F92" w:rsidRPr="00830355" w:rsidRDefault="00095F92" w:rsidP="00482ECA">
      <w:pPr>
        <w:pStyle w:val="ListParagraph"/>
        <w:numPr>
          <w:ilvl w:val="5"/>
          <w:numId w:val="25"/>
        </w:numPr>
        <w:tabs>
          <w:tab w:val="left" w:pos="900"/>
          <w:tab w:val="left" w:pos="1620"/>
        </w:tabs>
        <w:spacing w:after="120"/>
        <w:ind w:left="1620" w:hanging="270"/>
        <w:jc w:val="both"/>
        <w:rPr>
          <w:color w:val="000000"/>
        </w:rPr>
      </w:pPr>
      <w:r w:rsidRPr="00830355">
        <w:rPr>
          <w:b/>
          <w:color w:val="000000"/>
          <w:lang w:eastAsia="x-none"/>
        </w:rPr>
        <w:t>ESS-C-161</w:t>
      </w:r>
      <w:r w:rsidR="00B36289">
        <w:rPr>
          <w:b/>
          <w:color w:val="000000"/>
          <w:lang w:eastAsia="x-none"/>
        </w:rPr>
        <w:t xml:space="preserve"> </w:t>
      </w:r>
      <w:r w:rsidRPr="00830355">
        <w:rPr>
          <w:i/>
          <w:color w:val="000000"/>
          <w:lang w:eastAsia="x-none"/>
        </w:rPr>
        <w:t>Job Analysis</w:t>
      </w:r>
      <w:r w:rsidRPr="00830355">
        <w:rPr>
          <w:color w:val="000000"/>
          <w:lang w:eastAsia="x-none"/>
        </w:rPr>
        <w:t xml:space="preserve"> </w:t>
      </w:r>
      <w:r w:rsidRPr="00830355">
        <w:rPr>
          <w:b/>
          <w:color w:val="000000"/>
          <w:lang w:eastAsia="x-none"/>
        </w:rPr>
        <w:t>(</w:t>
      </w:r>
      <w:r w:rsidR="00CC4A61">
        <w:rPr>
          <w:b/>
          <w:color w:val="000000"/>
          <w:lang w:eastAsia="x-none"/>
        </w:rPr>
        <w:t>c</w:t>
      </w:r>
      <w:r w:rsidRPr="00830355">
        <w:rPr>
          <w:b/>
          <w:color w:val="000000"/>
          <w:lang w:eastAsia="x-none"/>
        </w:rPr>
        <w:t xml:space="preserve">ompleted </w:t>
      </w:r>
      <w:r w:rsidR="009E1E73">
        <w:rPr>
          <w:b/>
          <w:color w:val="000000"/>
          <w:lang w:eastAsia="x-none"/>
        </w:rPr>
        <w:t>before</w:t>
      </w:r>
      <w:r w:rsidRPr="00830355">
        <w:rPr>
          <w:b/>
          <w:color w:val="000000"/>
          <w:lang w:eastAsia="x-none"/>
        </w:rPr>
        <w:t xml:space="preserve"> the first day of the new internship and required with first month’s billing)</w:t>
      </w:r>
    </w:p>
    <w:p w14:paraId="316FBBCA" w14:textId="6AEAB276" w:rsidR="00095F92" w:rsidRPr="00830355" w:rsidRDefault="00095F92" w:rsidP="00482ECA">
      <w:pPr>
        <w:pStyle w:val="ListParagraph"/>
        <w:numPr>
          <w:ilvl w:val="5"/>
          <w:numId w:val="25"/>
        </w:numPr>
        <w:tabs>
          <w:tab w:val="left" w:pos="900"/>
          <w:tab w:val="left" w:pos="1620"/>
        </w:tabs>
        <w:spacing w:after="120"/>
        <w:ind w:left="1620" w:hanging="270"/>
        <w:jc w:val="both"/>
        <w:rPr>
          <w:color w:val="000000"/>
        </w:rPr>
      </w:pPr>
      <w:r w:rsidRPr="00830355">
        <w:rPr>
          <w:b/>
          <w:color w:val="000000"/>
        </w:rPr>
        <w:t>ESS-C-181</w:t>
      </w:r>
      <w:r w:rsidR="00B36289">
        <w:rPr>
          <w:b/>
          <w:color w:val="000000"/>
        </w:rPr>
        <w:t xml:space="preserve"> </w:t>
      </w:r>
      <w:r w:rsidRPr="00096FD6">
        <w:rPr>
          <w:i/>
          <w:color w:val="000000"/>
          <w:u w:val="single"/>
        </w:rPr>
        <w:t>Termination</w:t>
      </w:r>
      <w:r w:rsidRPr="00830355">
        <w:rPr>
          <w:i/>
          <w:color w:val="000000"/>
        </w:rPr>
        <w:t>/Re-Placement Report</w:t>
      </w:r>
      <w:r w:rsidRPr="00830355">
        <w:rPr>
          <w:color w:val="000000"/>
        </w:rPr>
        <w:t xml:space="preserve">, </w:t>
      </w:r>
      <w:r w:rsidR="00831848" w:rsidRPr="00096FD6">
        <w:rPr>
          <w:b/>
          <w:bCs/>
          <w:color w:val="000000"/>
        </w:rPr>
        <w:t>(</w:t>
      </w:r>
      <w:r w:rsidR="00CF3DD0">
        <w:rPr>
          <w:b/>
          <w:bCs/>
          <w:color w:val="000000"/>
        </w:rPr>
        <w:t>when notified of termination</w:t>
      </w:r>
      <w:r w:rsidR="00831848" w:rsidRPr="00A921F9">
        <w:rPr>
          <w:b/>
          <w:color w:val="000000"/>
        </w:rPr>
        <w:t>,</w:t>
      </w:r>
      <w:r w:rsidR="00831848" w:rsidRPr="00830355">
        <w:rPr>
          <w:b/>
          <w:color w:val="000000"/>
        </w:rPr>
        <w:t xml:space="preserve"> </w:t>
      </w:r>
      <w:r w:rsidR="00CC4A61" w:rsidRPr="00096FD6">
        <w:rPr>
          <w:b/>
          <w:bCs/>
          <w:color w:val="000000"/>
        </w:rPr>
        <w:t>email</w:t>
      </w:r>
      <w:r w:rsidRPr="00830355">
        <w:rPr>
          <w:color w:val="000000"/>
        </w:rPr>
        <w:t xml:space="preserve"> to DRS Counselor</w:t>
      </w:r>
      <w:r w:rsidRPr="00830355">
        <w:rPr>
          <w:b/>
          <w:color w:val="000000"/>
        </w:rPr>
        <w:t xml:space="preserve"> </w:t>
      </w:r>
      <w:r w:rsidRPr="00096FD6">
        <w:rPr>
          <w:b/>
          <w:color w:val="000000"/>
        </w:rPr>
        <w:t>and Cc</w:t>
      </w:r>
      <w:r w:rsidRPr="00830355">
        <w:rPr>
          <w:b/>
          <w:color w:val="000000"/>
        </w:rPr>
        <w:t xml:space="preserve"> </w:t>
      </w:r>
      <w:r w:rsidRPr="00096FD6">
        <w:rPr>
          <w:bCs/>
          <w:color w:val="000000"/>
        </w:rPr>
        <w:t>ESS TA</w:t>
      </w:r>
      <w:r w:rsidRPr="00096FD6">
        <w:rPr>
          <w:b/>
          <w:bCs/>
          <w:color w:val="000000"/>
        </w:rPr>
        <w:t>)</w:t>
      </w:r>
    </w:p>
    <w:p w14:paraId="2683F400" w14:textId="1C9C7554" w:rsidR="00095F92" w:rsidRDefault="00095F92" w:rsidP="00482ECA">
      <w:pPr>
        <w:pStyle w:val="ListParagraph"/>
        <w:numPr>
          <w:ilvl w:val="5"/>
          <w:numId w:val="25"/>
        </w:numPr>
        <w:tabs>
          <w:tab w:val="left" w:pos="900"/>
          <w:tab w:val="left" w:pos="1620"/>
        </w:tabs>
        <w:spacing w:after="120"/>
        <w:ind w:left="1620" w:hanging="270"/>
        <w:jc w:val="both"/>
        <w:rPr>
          <w:b/>
          <w:bCs/>
          <w:color w:val="000000"/>
        </w:rPr>
      </w:pPr>
      <w:r w:rsidRPr="00830355">
        <w:rPr>
          <w:b/>
          <w:color w:val="000000"/>
        </w:rPr>
        <w:t>ESS-C-181</w:t>
      </w:r>
      <w:r w:rsidR="00B36289">
        <w:rPr>
          <w:b/>
          <w:color w:val="000000"/>
        </w:rPr>
        <w:t xml:space="preserve"> </w:t>
      </w:r>
      <w:r w:rsidR="00831848" w:rsidRPr="00096FD6">
        <w:rPr>
          <w:i/>
          <w:color w:val="000000"/>
        </w:rPr>
        <w:t>Termination</w:t>
      </w:r>
      <w:r w:rsidR="00831848" w:rsidRPr="00830355">
        <w:rPr>
          <w:i/>
          <w:color w:val="000000"/>
        </w:rPr>
        <w:t>/</w:t>
      </w:r>
      <w:r w:rsidR="00831848" w:rsidRPr="00096FD6">
        <w:rPr>
          <w:i/>
          <w:color w:val="000000"/>
          <w:u w:val="single"/>
        </w:rPr>
        <w:t>Re-Placement Report</w:t>
      </w:r>
      <w:r w:rsidR="00831848" w:rsidRPr="00830355">
        <w:rPr>
          <w:b/>
          <w:color w:val="000000"/>
        </w:rPr>
        <w:t xml:space="preserve"> </w:t>
      </w:r>
      <w:r w:rsidR="00831848">
        <w:rPr>
          <w:b/>
          <w:color w:val="000000"/>
        </w:rPr>
        <w:t>(</w:t>
      </w:r>
      <w:r w:rsidR="009E1E73">
        <w:rPr>
          <w:b/>
          <w:color w:val="000000"/>
        </w:rPr>
        <w:t>before</w:t>
      </w:r>
      <w:r w:rsidRPr="00830355">
        <w:rPr>
          <w:b/>
          <w:color w:val="000000"/>
        </w:rPr>
        <w:t xml:space="preserve"> </w:t>
      </w:r>
      <w:r w:rsidR="00831848">
        <w:rPr>
          <w:b/>
          <w:color w:val="000000"/>
        </w:rPr>
        <w:t xml:space="preserve">or on </w:t>
      </w:r>
      <w:r w:rsidRPr="00830355">
        <w:rPr>
          <w:b/>
          <w:color w:val="000000"/>
        </w:rPr>
        <w:t xml:space="preserve">start date of re-placement, update </w:t>
      </w:r>
      <w:r w:rsidRPr="00096FD6">
        <w:rPr>
          <w:b/>
          <w:color w:val="000000"/>
          <w:u w:val="single"/>
        </w:rPr>
        <w:t>the above form with new job information</w:t>
      </w:r>
      <w:r w:rsidR="00831848">
        <w:rPr>
          <w:b/>
          <w:color w:val="000000"/>
        </w:rPr>
        <w:t>;</w:t>
      </w:r>
      <w:r w:rsidRPr="00830355">
        <w:rPr>
          <w:color w:val="000000"/>
        </w:rPr>
        <w:t xml:space="preserve"> </w:t>
      </w:r>
      <w:r w:rsidR="00CC4A61" w:rsidRPr="00096FD6">
        <w:rPr>
          <w:b/>
          <w:bCs/>
          <w:color w:val="000000"/>
        </w:rPr>
        <w:t>email</w:t>
      </w:r>
      <w:r w:rsidRPr="00830355">
        <w:rPr>
          <w:color w:val="000000"/>
        </w:rPr>
        <w:t xml:space="preserve"> to DRS Counselor</w:t>
      </w:r>
      <w:r w:rsidRPr="00830355">
        <w:rPr>
          <w:b/>
          <w:color w:val="000000"/>
        </w:rPr>
        <w:t xml:space="preserve"> </w:t>
      </w:r>
      <w:r w:rsidRPr="00096FD6">
        <w:rPr>
          <w:b/>
          <w:color w:val="000000"/>
        </w:rPr>
        <w:t>and Cc</w:t>
      </w:r>
      <w:r w:rsidRPr="00830355">
        <w:rPr>
          <w:b/>
          <w:color w:val="000000"/>
        </w:rPr>
        <w:t xml:space="preserve"> </w:t>
      </w:r>
      <w:r w:rsidRPr="00096FD6">
        <w:rPr>
          <w:bCs/>
          <w:color w:val="000000"/>
        </w:rPr>
        <w:t>ESS TA</w:t>
      </w:r>
      <w:r w:rsidRPr="00096FD6">
        <w:rPr>
          <w:b/>
          <w:bCs/>
          <w:color w:val="000000"/>
        </w:rPr>
        <w:t>)</w:t>
      </w:r>
    </w:p>
    <w:p w14:paraId="156EDE45" w14:textId="64A1286E" w:rsidR="00761790" w:rsidRPr="00096FD6" w:rsidRDefault="00761790" w:rsidP="00482ECA">
      <w:pPr>
        <w:pStyle w:val="ListParagraph"/>
        <w:numPr>
          <w:ilvl w:val="5"/>
          <w:numId w:val="25"/>
        </w:numPr>
        <w:tabs>
          <w:tab w:val="left" w:pos="900"/>
          <w:tab w:val="left" w:pos="1620"/>
        </w:tabs>
        <w:spacing w:after="120"/>
        <w:ind w:left="1620" w:hanging="270"/>
        <w:jc w:val="both"/>
        <w:rPr>
          <w:b/>
          <w:bCs/>
          <w:color w:val="000000"/>
        </w:rPr>
      </w:pPr>
      <w:r w:rsidRPr="00830355">
        <w:rPr>
          <w:b/>
          <w:color w:val="000000"/>
        </w:rPr>
        <w:t>ESS-C-185</w:t>
      </w:r>
      <w:r>
        <w:rPr>
          <w:b/>
          <w:color w:val="000000"/>
        </w:rPr>
        <w:t xml:space="preserve"> </w:t>
      </w:r>
      <w:r w:rsidRPr="00830355">
        <w:rPr>
          <w:i/>
          <w:color w:val="000000"/>
        </w:rPr>
        <w:t>Job Accommodation Form</w:t>
      </w:r>
      <w:r w:rsidR="0017672E">
        <w:rPr>
          <w:i/>
          <w:color w:val="000000"/>
        </w:rPr>
        <w:t xml:space="preserve"> </w:t>
      </w:r>
      <w:r w:rsidR="0017672E" w:rsidRPr="009030F3">
        <w:rPr>
          <w:b/>
          <w:bCs/>
          <w:iCs/>
          <w:color w:val="000000"/>
        </w:rPr>
        <w:t>(</w:t>
      </w:r>
      <w:r w:rsidR="0017672E">
        <w:rPr>
          <w:b/>
          <w:bCs/>
          <w:iCs/>
          <w:color w:val="000000"/>
        </w:rPr>
        <w:t>for re-placement in</w:t>
      </w:r>
      <w:r w:rsidR="00DF08FC">
        <w:rPr>
          <w:b/>
          <w:bCs/>
          <w:iCs/>
          <w:color w:val="000000"/>
        </w:rPr>
        <w:t xml:space="preserve"> a</w:t>
      </w:r>
      <w:r w:rsidR="0017672E">
        <w:rPr>
          <w:b/>
          <w:bCs/>
          <w:iCs/>
          <w:color w:val="000000"/>
        </w:rPr>
        <w:t xml:space="preserve"> new internship</w:t>
      </w:r>
      <w:r w:rsidR="0017672E" w:rsidRPr="009030F3">
        <w:rPr>
          <w:b/>
          <w:bCs/>
          <w:iCs/>
          <w:color w:val="000000"/>
        </w:rPr>
        <w:t>)</w:t>
      </w:r>
    </w:p>
    <w:p w14:paraId="59E103BA" w14:textId="3EDFDB6E" w:rsidR="005D03B5" w:rsidRPr="00CB6E65" w:rsidRDefault="00095F92" w:rsidP="00482ECA">
      <w:pPr>
        <w:pStyle w:val="ListParagraph"/>
        <w:numPr>
          <w:ilvl w:val="5"/>
          <w:numId w:val="25"/>
        </w:numPr>
        <w:tabs>
          <w:tab w:val="left" w:pos="900"/>
          <w:tab w:val="left" w:pos="1620"/>
        </w:tabs>
        <w:spacing w:after="240"/>
        <w:ind w:left="1620" w:hanging="270"/>
        <w:jc w:val="both"/>
        <w:rPr>
          <w:color w:val="000000"/>
          <w:u w:val="single"/>
        </w:rPr>
      </w:pPr>
      <w:r w:rsidRPr="00CB6E65">
        <w:rPr>
          <w:b/>
          <w:color w:val="000000"/>
        </w:rPr>
        <w:t>ESS-C-197n</w:t>
      </w:r>
      <w:r w:rsidR="00B36289" w:rsidRPr="00CB6E65">
        <w:rPr>
          <w:b/>
          <w:color w:val="000000"/>
        </w:rPr>
        <w:t xml:space="preserve"> </w:t>
      </w:r>
      <w:r w:rsidRPr="00CB6E65">
        <w:rPr>
          <w:color w:val="000000"/>
        </w:rPr>
        <w:t>Internship Agreement Documentation</w:t>
      </w:r>
    </w:p>
    <w:p w14:paraId="3C558C5B" w14:textId="77777777" w:rsidR="00F95EF0" w:rsidRPr="002959A7" w:rsidRDefault="00F95EF0" w:rsidP="00B90645">
      <w:pPr>
        <w:pStyle w:val="BodyText"/>
        <w:numPr>
          <w:ilvl w:val="2"/>
          <w:numId w:val="31"/>
        </w:numPr>
        <w:spacing w:after="120"/>
        <w:ind w:left="720"/>
        <w:rPr>
          <w:b/>
          <w:bCs/>
          <w:color w:val="000000"/>
          <w:u w:val="single"/>
        </w:rPr>
      </w:pPr>
      <w:r w:rsidRPr="00830355">
        <w:rPr>
          <w:b/>
          <w:color w:val="000000"/>
          <w:u w:val="single"/>
        </w:rPr>
        <w:lastRenderedPageBreak/>
        <w:t>Onsite Supports and Training (SES OST)</w:t>
      </w:r>
      <w:r w:rsidRPr="00830355">
        <w:rPr>
          <w:b/>
          <w:color w:val="000000"/>
        </w:rPr>
        <w:t>: (PG 1)</w:t>
      </w:r>
    </w:p>
    <w:p w14:paraId="38F6524E" w14:textId="77777777" w:rsidR="00F95EF0" w:rsidRDefault="00F95EF0" w:rsidP="00B90645">
      <w:pPr>
        <w:pStyle w:val="BodyText"/>
        <w:spacing w:after="120"/>
        <w:ind w:left="720"/>
        <w:rPr>
          <w:color w:val="000000"/>
        </w:rPr>
      </w:pPr>
      <w:r w:rsidRPr="00830355">
        <w:rPr>
          <w:color w:val="000000"/>
        </w:rPr>
        <w:t>Onsite Supports and Training (OST) is intended to meet the provision of at least 24 months of supports as required by WIOA, for individuals receiving Supported Employment services. This service is for individuals with the most significant disabilities/barriers who require additional supports to achieve job stabilization and/or a successful employment outcome. Individuals receiving Supported Employment services who need additional supports can utilize this service in the following situations:</w:t>
      </w:r>
    </w:p>
    <w:p w14:paraId="5CC04C9B" w14:textId="032BA67B" w:rsidR="00F95EF0" w:rsidRPr="00E226AD" w:rsidRDefault="00F95EF0" w:rsidP="00B90645">
      <w:pPr>
        <w:spacing w:after="120"/>
        <w:ind w:left="1170"/>
        <w:jc w:val="both"/>
        <w:rPr>
          <w:color w:val="000000"/>
        </w:rPr>
      </w:pPr>
      <w:r w:rsidRPr="00E226AD">
        <w:rPr>
          <w:color w:val="000000"/>
        </w:rPr>
        <w:t>During or at the completion of Stabilization (SE ST milestone);</w:t>
      </w:r>
    </w:p>
    <w:p w14:paraId="5847C115" w14:textId="7AB1A82F" w:rsidR="00F95EF0" w:rsidRPr="00E226AD" w:rsidRDefault="00F95EF0" w:rsidP="00B90645">
      <w:pPr>
        <w:spacing w:after="120"/>
        <w:ind w:left="1170"/>
        <w:jc w:val="both"/>
        <w:rPr>
          <w:color w:val="000000"/>
        </w:rPr>
      </w:pPr>
      <w:r w:rsidRPr="00E226AD">
        <w:rPr>
          <w:color w:val="000000"/>
        </w:rPr>
        <w:t>During or at the completion of Successful Employment (SE EM milestone</w:t>
      </w:r>
      <w:r w:rsidR="009030F3" w:rsidRPr="00E226AD">
        <w:rPr>
          <w:color w:val="000000"/>
        </w:rPr>
        <w:t>) before</w:t>
      </w:r>
      <w:r w:rsidRPr="00E226AD">
        <w:rPr>
          <w:color w:val="000000"/>
        </w:rPr>
        <w:t xml:space="preserve"> DRS case closure.</w:t>
      </w:r>
    </w:p>
    <w:p w14:paraId="53C7163F" w14:textId="77777777" w:rsidR="00F95EF0" w:rsidRPr="002959A7" w:rsidRDefault="00F95EF0" w:rsidP="00B90645">
      <w:pPr>
        <w:pStyle w:val="BodyText"/>
        <w:numPr>
          <w:ilvl w:val="3"/>
          <w:numId w:val="16"/>
        </w:numPr>
        <w:spacing w:after="120"/>
        <w:ind w:left="1170" w:hanging="450"/>
        <w:rPr>
          <w:color w:val="000000"/>
          <w:u w:val="single"/>
        </w:rPr>
      </w:pPr>
      <w:r w:rsidRPr="00830355">
        <w:rPr>
          <w:b/>
          <w:color w:val="000000"/>
        </w:rPr>
        <w:t>Service Description</w:t>
      </w:r>
      <w:r w:rsidRPr="00830355">
        <w:rPr>
          <w:color w:val="000000"/>
        </w:rPr>
        <w:t>:</w:t>
      </w:r>
    </w:p>
    <w:p w14:paraId="1B79E750" w14:textId="77777777" w:rsidR="003C6BB8" w:rsidRDefault="003C6BB8" w:rsidP="00B90645">
      <w:pPr>
        <w:pStyle w:val="BodyText"/>
        <w:spacing w:after="120"/>
        <w:ind w:left="1195"/>
        <w:rPr>
          <w:rFonts w:cs="Arial"/>
          <w:b/>
          <w:bCs/>
          <w:color w:val="000000"/>
          <w:lang w:val="en-US"/>
        </w:rPr>
      </w:pPr>
      <w:bookmarkStart w:id="6" w:name="_Hlk100823532"/>
      <w:r w:rsidRPr="00943B8E">
        <w:rPr>
          <w:rFonts w:cs="Arial"/>
          <w:b/>
          <w:bCs/>
          <w:color w:val="000000"/>
          <w:lang w:val="en-US"/>
        </w:rPr>
        <w:t>All services and travel must be pre-authorized before the service begins.</w:t>
      </w:r>
    </w:p>
    <w:p w14:paraId="17AD6401" w14:textId="1C8AE806" w:rsidR="00F95EF0" w:rsidRDefault="00F95EF0" w:rsidP="00B90645">
      <w:pPr>
        <w:pStyle w:val="BodyText"/>
        <w:spacing w:after="120"/>
        <w:ind w:left="1195"/>
        <w:rPr>
          <w:color w:val="000000"/>
        </w:rPr>
      </w:pPr>
      <w:r w:rsidRPr="00830355">
        <w:rPr>
          <w:color w:val="000000"/>
        </w:rPr>
        <w:t xml:space="preserve">Onsite Supports and Training (OST) can be utilized if the individual faces job instability or insecurity. </w:t>
      </w:r>
      <w:r w:rsidR="006A5839">
        <w:rPr>
          <w:color w:val="000000"/>
          <w:lang w:val="en-US"/>
        </w:rPr>
        <w:t>During the delivery of Supported Employment Services, t</w:t>
      </w:r>
      <w:r w:rsidR="006A5839" w:rsidRPr="00830355">
        <w:rPr>
          <w:color w:val="000000"/>
        </w:rPr>
        <w:t>he team</w:t>
      </w:r>
      <w:r w:rsidR="006A5839">
        <w:rPr>
          <w:color w:val="000000"/>
          <w:lang w:val="en-US"/>
        </w:rPr>
        <w:t xml:space="preserve"> identified</w:t>
      </w:r>
      <w:r w:rsidR="006A5839" w:rsidRPr="00830355">
        <w:rPr>
          <w:color w:val="000000"/>
        </w:rPr>
        <w:t xml:space="preserve"> </w:t>
      </w:r>
      <w:r w:rsidRPr="00830355">
        <w:rPr>
          <w:color w:val="000000"/>
        </w:rPr>
        <w:t xml:space="preserve">the need for additional supports to assist the individual with reestablishing and/or maintaining job stability and security. DRS Counselor will pre-authorize four (4) months of OST when individual moves from Supported Employment to this service. Based on individual’s support needs, OST can be authorized and provided four (4) times in four (4) month increments, and </w:t>
      </w:r>
      <w:r w:rsidR="008D3231">
        <w:rPr>
          <w:color w:val="000000"/>
          <w:lang w:val="en-US"/>
        </w:rPr>
        <w:t xml:space="preserve">one (1) additional </w:t>
      </w:r>
      <w:r w:rsidRPr="009D0072">
        <w:rPr>
          <w:color w:val="000000"/>
        </w:rPr>
        <w:t>authorization of up to three (3) months</w:t>
      </w:r>
      <w:r w:rsidR="008D3231">
        <w:rPr>
          <w:color w:val="000000"/>
          <w:lang w:val="en-US"/>
        </w:rPr>
        <w:t xml:space="preserve"> for a total of up to nineteen (19) months, if needed</w:t>
      </w:r>
      <w:r w:rsidRPr="009D0072">
        <w:rPr>
          <w:color w:val="000000"/>
        </w:rPr>
        <w:t>.</w:t>
      </w:r>
    </w:p>
    <w:p w14:paraId="7BE14DFB" w14:textId="77777777" w:rsidR="008D3231" w:rsidRPr="008D3231" w:rsidRDefault="008D3231" w:rsidP="00B90645">
      <w:pPr>
        <w:pStyle w:val="BodyText"/>
        <w:spacing w:after="120"/>
        <w:ind w:left="1195"/>
        <w:rPr>
          <w:color w:val="000000"/>
          <w:u w:val="single"/>
        </w:rPr>
      </w:pPr>
      <w:bookmarkStart w:id="7" w:name="_Hlk130222788"/>
      <w:r w:rsidRPr="008D3231">
        <w:rPr>
          <w:color w:val="000000"/>
          <w:u w:val="single"/>
        </w:rPr>
        <w:t xml:space="preserve">The Contractor will provide one (1) or more onsite support and training contacts each work week during the first month of OST based on the individual’s support needs as outlined in the </w:t>
      </w:r>
      <w:r w:rsidRPr="009030F3">
        <w:rPr>
          <w:b/>
          <w:bCs/>
          <w:color w:val="000000"/>
          <w:u w:val="single"/>
        </w:rPr>
        <w:t>ESS-C-229</w:t>
      </w:r>
      <w:r w:rsidRPr="008D3231">
        <w:rPr>
          <w:color w:val="000000"/>
          <w:u w:val="single"/>
        </w:rPr>
        <w:t xml:space="preserve"> </w:t>
      </w:r>
      <w:r w:rsidRPr="009030F3">
        <w:rPr>
          <w:i/>
          <w:iCs/>
          <w:color w:val="000000"/>
          <w:u w:val="single"/>
        </w:rPr>
        <w:t>Natural Supports &amp; Fading Plan</w:t>
      </w:r>
      <w:r w:rsidRPr="008D3231">
        <w:rPr>
          <w:color w:val="000000"/>
          <w:u w:val="single"/>
        </w:rPr>
        <w:t xml:space="preserve"> at the end of the last completed Supported Employment (SE) Milestone. </w:t>
      </w:r>
    </w:p>
    <w:p w14:paraId="0D797DF6" w14:textId="77777777" w:rsidR="008D3231" w:rsidRPr="008D3231" w:rsidRDefault="008D3231" w:rsidP="00B90645">
      <w:pPr>
        <w:pStyle w:val="BodyText"/>
        <w:spacing w:after="120"/>
        <w:ind w:left="1195"/>
        <w:rPr>
          <w:color w:val="000000"/>
          <w:u w:val="single"/>
        </w:rPr>
      </w:pPr>
      <w:r w:rsidRPr="008D3231">
        <w:rPr>
          <w:color w:val="000000"/>
          <w:u w:val="single"/>
        </w:rPr>
        <w:t xml:space="preserve">Throughout OST, the type and extent of support and training needs documented on the individual’s most current </w:t>
      </w:r>
      <w:r w:rsidRPr="009030F3">
        <w:rPr>
          <w:b/>
          <w:bCs/>
          <w:color w:val="000000"/>
          <w:u w:val="single"/>
        </w:rPr>
        <w:t>ESS-C-229</w:t>
      </w:r>
      <w:r w:rsidRPr="008D3231">
        <w:rPr>
          <w:color w:val="000000"/>
          <w:u w:val="single"/>
        </w:rPr>
        <w:t xml:space="preserve"> </w:t>
      </w:r>
      <w:r w:rsidRPr="009030F3">
        <w:rPr>
          <w:i/>
          <w:iCs/>
          <w:color w:val="000000"/>
          <w:u w:val="single"/>
        </w:rPr>
        <w:t>Natural Supports &amp; Fading Plan</w:t>
      </w:r>
      <w:r w:rsidRPr="008D3231">
        <w:rPr>
          <w:color w:val="000000"/>
          <w:u w:val="single"/>
        </w:rPr>
        <w:t xml:space="preserve"> will determine the total time per contact spent onsite each work week.</w:t>
      </w:r>
    </w:p>
    <w:p w14:paraId="08E20FE0" w14:textId="3B899DE5" w:rsidR="008D3231" w:rsidRPr="008D3231" w:rsidRDefault="008D3231" w:rsidP="00B90645">
      <w:pPr>
        <w:pStyle w:val="BodyText"/>
        <w:spacing w:after="120"/>
        <w:ind w:left="1195"/>
        <w:rPr>
          <w:color w:val="000000"/>
          <w:u w:val="single"/>
        </w:rPr>
      </w:pPr>
      <w:bookmarkStart w:id="8" w:name="_Hlk130223056"/>
      <w:bookmarkEnd w:id="7"/>
      <w:r w:rsidRPr="008D3231">
        <w:rPr>
          <w:color w:val="000000"/>
          <w:u w:val="single"/>
        </w:rPr>
        <w:t>During OST the Contractor will continue to support the individual to achieve a successful employment outcome in their IPE vocational goal. This includes, but is not limited to, maintaining previously learned job duties and tasks, self-advocacy skills, appropriate work-site behaviors, and learning new job duties, if assigned. If needed, the EC will assist the individual in relearning skills that are not being performed at the desired performance level and in learning how to solve problems when issues occur outside of work, which, if left unresolved, could lead to job loss.</w:t>
      </w:r>
      <w:bookmarkEnd w:id="8"/>
    </w:p>
    <w:p w14:paraId="6387BF1E" w14:textId="77777777" w:rsidR="008D3231" w:rsidRPr="009030F3" w:rsidRDefault="008D3231" w:rsidP="00B90645">
      <w:pPr>
        <w:pStyle w:val="BodyText"/>
        <w:spacing w:after="120"/>
        <w:ind w:left="1195"/>
        <w:rPr>
          <w:b/>
          <w:bCs/>
          <w:color w:val="000000"/>
          <w:u w:val="single"/>
        </w:rPr>
      </w:pPr>
      <w:r w:rsidRPr="009030F3">
        <w:rPr>
          <w:b/>
          <w:bCs/>
          <w:color w:val="000000"/>
          <w:u w:val="single"/>
        </w:rPr>
        <w:t>All onsite, offsite, and employer contacts will be documented in detail each month on the ESS C 225 Record of Hours Worked form.</w:t>
      </w:r>
    </w:p>
    <w:p w14:paraId="71E22A2A" w14:textId="535922B2" w:rsidR="00F95EF0" w:rsidRPr="002959A7" w:rsidRDefault="008D3231" w:rsidP="00B90645">
      <w:pPr>
        <w:pStyle w:val="BodyText"/>
        <w:spacing w:after="120"/>
        <w:ind w:left="1195"/>
        <w:rPr>
          <w:color w:val="000000"/>
          <w:u w:val="single"/>
        </w:rPr>
      </w:pPr>
      <w:r w:rsidRPr="008D3231">
        <w:rPr>
          <w:color w:val="000000"/>
          <w:u w:val="single"/>
        </w:rPr>
        <w:t xml:space="preserve">The Contractor will review the </w:t>
      </w:r>
      <w:r w:rsidRPr="009030F3">
        <w:rPr>
          <w:b/>
          <w:bCs/>
          <w:color w:val="000000"/>
          <w:u w:val="single"/>
        </w:rPr>
        <w:t>ESS-C-229</w:t>
      </w:r>
      <w:r w:rsidRPr="008D3231">
        <w:rPr>
          <w:color w:val="000000"/>
          <w:u w:val="single"/>
        </w:rPr>
        <w:t xml:space="preserve"> </w:t>
      </w:r>
      <w:r w:rsidRPr="009030F3">
        <w:rPr>
          <w:i/>
          <w:iCs/>
          <w:color w:val="000000"/>
          <w:u w:val="single"/>
        </w:rPr>
        <w:t>Natural Supports &amp; Fading Plan</w:t>
      </w:r>
      <w:r w:rsidRPr="008D3231">
        <w:rPr>
          <w:color w:val="000000"/>
          <w:u w:val="single"/>
        </w:rPr>
        <w:t xml:space="preserve"> and the </w:t>
      </w:r>
      <w:r w:rsidRPr="009030F3">
        <w:rPr>
          <w:b/>
          <w:bCs/>
          <w:color w:val="000000"/>
          <w:u w:val="single"/>
        </w:rPr>
        <w:t>ESS-C-185</w:t>
      </w:r>
      <w:r w:rsidRPr="008D3231">
        <w:rPr>
          <w:color w:val="000000"/>
          <w:u w:val="single"/>
        </w:rPr>
        <w:t xml:space="preserve"> </w:t>
      </w:r>
      <w:r w:rsidRPr="009030F3">
        <w:rPr>
          <w:i/>
          <w:iCs/>
          <w:color w:val="000000"/>
          <w:u w:val="single"/>
        </w:rPr>
        <w:t>Job Accommodation Form</w:t>
      </w:r>
      <w:r w:rsidRPr="008D3231">
        <w:rPr>
          <w:color w:val="000000"/>
          <w:u w:val="single"/>
        </w:rPr>
        <w:t xml:space="preserve"> each month and document any changes.</w:t>
      </w:r>
    </w:p>
    <w:p w14:paraId="0C78891E" w14:textId="1970768F" w:rsidR="00F95EF0" w:rsidRPr="002959A7" w:rsidRDefault="00F95EF0" w:rsidP="00B90645">
      <w:pPr>
        <w:pStyle w:val="BodyText"/>
        <w:spacing w:after="120"/>
        <w:ind w:left="1195"/>
        <w:rPr>
          <w:color w:val="000000"/>
          <w:u w:val="single"/>
        </w:rPr>
      </w:pPr>
      <w:r w:rsidRPr="00830355">
        <w:rPr>
          <w:color w:val="000000"/>
        </w:rPr>
        <w:t xml:space="preserve">A team meeting is required </w:t>
      </w:r>
      <w:r w:rsidR="009E1E73">
        <w:rPr>
          <w:color w:val="000000"/>
        </w:rPr>
        <w:t>before</w:t>
      </w:r>
      <w:r w:rsidRPr="00830355">
        <w:rPr>
          <w:color w:val="000000"/>
        </w:rPr>
        <w:t xml:space="preserve"> </w:t>
      </w:r>
      <w:r w:rsidR="007F6F3F">
        <w:rPr>
          <w:color w:val="000000"/>
          <w:lang w:val="en-US"/>
        </w:rPr>
        <w:t xml:space="preserve">the authorization of </w:t>
      </w:r>
      <w:r w:rsidRPr="00830355">
        <w:rPr>
          <w:b/>
          <w:bCs/>
          <w:color w:val="000000"/>
          <w:u w:val="single"/>
        </w:rPr>
        <w:t>any</w:t>
      </w:r>
      <w:r w:rsidRPr="00830355">
        <w:rPr>
          <w:color w:val="000000"/>
        </w:rPr>
        <w:t xml:space="preserve"> additional four (4) months of OST. The meeting will be held during the last month of each four-month period, and within the last month of the final three (3) month period of authorized OST. There may be up to five (5) team meetings conducted during this service.</w:t>
      </w:r>
    </w:p>
    <w:p w14:paraId="0731011E" w14:textId="03A728A7" w:rsidR="00F95EF0" w:rsidRPr="002959A7" w:rsidRDefault="00F95EF0" w:rsidP="00B90645">
      <w:pPr>
        <w:pStyle w:val="BodyText"/>
        <w:spacing w:after="120"/>
        <w:ind w:left="1195"/>
        <w:rPr>
          <w:color w:val="000000"/>
          <w:u w:val="single"/>
        </w:rPr>
      </w:pPr>
      <w:r w:rsidRPr="008D3231">
        <w:rPr>
          <w:color w:val="000000"/>
        </w:rPr>
        <w:lastRenderedPageBreak/>
        <w:t xml:space="preserve">Team meeting(s) are preferred to be </w:t>
      </w:r>
      <w:r w:rsidR="007F6F3F" w:rsidRPr="008D3231">
        <w:rPr>
          <w:color w:val="000000"/>
        </w:rPr>
        <w:t>in person</w:t>
      </w:r>
      <w:r w:rsidRPr="008D3231">
        <w:rPr>
          <w:color w:val="000000"/>
        </w:rPr>
        <w:t xml:space="preserve"> but can be conducted using other technology-assisted communication. </w:t>
      </w:r>
      <w:r w:rsidR="00E84776" w:rsidRPr="008D3231">
        <w:rPr>
          <w:rFonts w:cs="Arial"/>
          <w:b/>
          <w:bCs/>
        </w:rPr>
        <w:t>(Such as: conference calls, Zoom, Teams, Skype</w:t>
      </w:r>
      <w:r w:rsidR="004C1E08" w:rsidRPr="008D3231">
        <w:rPr>
          <w:rFonts w:cs="Arial"/>
          <w:b/>
          <w:bCs/>
          <w:lang w:val="en-US"/>
        </w:rPr>
        <w:t>,</w:t>
      </w:r>
      <w:r w:rsidR="00E84776" w:rsidRPr="008D3231">
        <w:rPr>
          <w:rFonts w:cs="Arial"/>
          <w:b/>
          <w:bCs/>
        </w:rPr>
        <w:t xml:space="preserve"> or other virtual platforms/apps, to allow for real-time participation by all team members.) </w:t>
      </w:r>
      <w:r w:rsidR="008D3231" w:rsidRPr="00B90EE7">
        <w:rPr>
          <w:bCs/>
          <w:color w:val="000000"/>
        </w:rPr>
        <w:t>The individual must be physically present with either the DRS Counselor or Contractor when using other technology-assisted communication</w:t>
      </w:r>
      <w:r w:rsidR="008D3231">
        <w:rPr>
          <w:bCs/>
          <w:color w:val="000000"/>
        </w:rPr>
        <w:t>.</w:t>
      </w:r>
    </w:p>
    <w:bookmarkEnd w:id="6"/>
    <w:p w14:paraId="7E049EBB" w14:textId="35C84F66" w:rsidR="00F95EF0" w:rsidRPr="00681A39" w:rsidRDefault="00F95EF0" w:rsidP="00B90645">
      <w:pPr>
        <w:pStyle w:val="BodyText"/>
        <w:spacing w:after="120"/>
        <w:ind w:left="1195"/>
        <w:rPr>
          <w:color w:val="000000"/>
          <w:u w:val="single"/>
          <w:lang w:val="en-US"/>
        </w:rPr>
      </w:pPr>
      <w:r w:rsidRPr="00830355">
        <w:rPr>
          <w:color w:val="000000"/>
        </w:rPr>
        <w:t xml:space="preserve">The Contractor will </w:t>
      </w:r>
      <w:r w:rsidR="00CF3DD0">
        <w:rPr>
          <w:color w:val="000000"/>
          <w:lang w:val="en-US"/>
        </w:rPr>
        <w:t>facilitate</w:t>
      </w:r>
      <w:r w:rsidR="00CF3DD0" w:rsidRPr="00830355">
        <w:rPr>
          <w:color w:val="000000"/>
        </w:rPr>
        <w:t xml:space="preserve"> </w:t>
      </w:r>
      <w:r w:rsidRPr="00830355">
        <w:rPr>
          <w:color w:val="000000"/>
        </w:rPr>
        <w:t xml:space="preserve">a team meeting with the individual, DRS Counselor, Contractor, and any other relevant team members </w:t>
      </w:r>
      <w:r w:rsidRPr="00830355">
        <w:rPr>
          <w:bCs/>
          <w:color w:val="000000"/>
        </w:rPr>
        <w:t>during this service</w:t>
      </w:r>
      <w:r w:rsidRPr="00830355">
        <w:rPr>
          <w:color w:val="000000"/>
        </w:rPr>
        <w:t xml:space="preserve"> to review progress toward a successful employment outcome. The Contractor will schedule the Team Meeting in advance to allow adequate time for all members to participate in the meeting.</w:t>
      </w:r>
      <w:r w:rsidR="00CF3DD0">
        <w:rPr>
          <w:color w:val="000000"/>
          <w:lang w:val="en-US"/>
        </w:rPr>
        <w:t xml:space="preserve"> </w:t>
      </w:r>
      <w:r w:rsidR="00CF3DD0" w:rsidRPr="00330B73">
        <w:rPr>
          <w:rFonts w:cs="Arial"/>
          <w:b/>
          <w:bCs/>
        </w:rPr>
        <w:t>The individual, or with the support of a designee identified by the individual, will lead the meeting.</w:t>
      </w:r>
    </w:p>
    <w:p w14:paraId="124A6D0A" w14:textId="77777777" w:rsidR="00F95EF0" w:rsidRPr="002959A7" w:rsidRDefault="00F95EF0" w:rsidP="00B90645">
      <w:pPr>
        <w:pStyle w:val="BodyText"/>
        <w:spacing w:after="120"/>
        <w:ind w:left="1195"/>
        <w:rPr>
          <w:color w:val="000000"/>
          <w:u w:val="single"/>
        </w:rPr>
      </w:pPr>
      <w:r w:rsidRPr="00830355">
        <w:rPr>
          <w:color w:val="000000"/>
        </w:rPr>
        <w:t>The Team Meeting discussion includes but is not limited to the following topics:</w:t>
      </w:r>
    </w:p>
    <w:p w14:paraId="2C8621EA" w14:textId="5FF746DE" w:rsidR="00F95EF0" w:rsidRPr="001B26F7" w:rsidRDefault="00F95EF0" w:rsidP="00482ECA">
      <w:pPr>
        <w:pStyle w:val="BodyText"/>
        <w:numPr>
          <w:ilvl w:val="5"/>
          <w:numId w:val="16"/>
        </w:numPr>
        <w:spacing w:after="120"/>
        <w:ind w:left="1620" w:hanging="180"/>
        <w:rPr>
          <w:color w:val="000000"/>
          <w:u w:val="single"/>
        </w:rPr>
      </w:pPr>
      <w:r w:rsidRPr="001B26F7">
        <w:rPr>
          <w:color w:val="000000"/>
        </w:rPr>
        <w:t>Individual’s progress toward a successful employment outcome;</w:t>
      </w:r>
    </w:p>
    <w:p w14:paraId="30CFDC9C" w14:textId="5EFD36B5" w:rsidR="00F95EF0" w:rsidRPr="002959A7" w:rsidRDefault="00F95EF0" w:rsidP="00482ECA">
      <w:pPr>
        <w:pStyle w:val="BodyText"/>
        <w:numPr>
          <w:ilvl w:val="5"/>
          <w:numId w:val="16"/>
        </w:numPr>
        <w:spacing w:after="120"/>
        <w:ind w:left="1620" w:hanging="180"/>
        <w:rPr>
          <w:color w:val="000000"/>
          <w:u w:val="single"/>
        </w:rPr>
      </w:pPr>
      <w:r w:rsidRPr="00830355">
        <w:rPr>
          <w:bCs/>
          <w:color w:val="000000"/>
        </w:rPr>
        <w:t xml:space="preserve">Review and discuss </w:t>
      </w:r>
      <w:r w:rsidRPr="00830355">
        <w:rPr>
          <w:b/>
          <w:color w:val="000000"/>
        </w:rPr>
        <w:t>ESS-C-249</w:t>
      </w:r>
      <w:r w:rsidR="00B36289">
        <w:rPr>
          <w:bCs/>
          <w:i/>
          <w:iCs/>
          <w:color w:val="000000"/>
        </w:rPr>
        <w:t xml:space="preserve"> </w:t>
      </w:r>
      <w:r w:rsidRPr="00830355">
        <w:rPr>
          <w:i/>
          <w:color w:val="000000"/>
        </w:rPr>
        <w:t>Employee Satisfaction Survey;</w:t>
      </w:r>
    </w:p>
    <w:p w14:paraId="314F14E7" w14:textId="3328AEF9" w:rsidR="00F95EF0" w:rsidRPr="002959A7" w:rsidRDefault="00F95EF0" w:rsidP="00482ECA">
      <w:pPr>
        <w:pStyle w:val="BodyText"/>
        <w:numPr>
          <w:ilvl w:val="5"/>
          <w:numId w:val="16"/>
        </w:numPr>
        <w:spacing w:after="120"/>
        <w:ind w:left="1620" w:hanging="180"/>
        <w:rPr>
          <w:color w:val="000000"/>
          <w:u w:val="single"/>
        </w:rPr>
      </w:pPr>
      <w:r w:rsidRPr="00830355">
        <w:rPr>
          <w:color w:val="000000"/>
        </w:rPr>
        <w:t xml:space="preserve">Review and discuss </w:t>
      </w:r>
      <w:r w:rsidRPr="00830355">
        <w:rPr>
          <w:b/>
          <w:bCs/>
        </w:rPr>
        <w:t>ESS-C-810</w:t>
      </w:r>
      <w:r w:rsidR="00B36289">
        <w:rPr>
          <w:i/>
          <w:iCs/>
        </w:rPr>
        <w:t xml:space="preserve"> </w:t>
      </w:r>
      <w:r w:rsidRPr="00830355">
        <w:rPr>
          <w:i/>
          <w:iCs/>
        </w:rPr>
        <w:t>Employee Performance Report;</w:t>
      </w:r>
    </w:p>
    <w:p w14:paraId="41E1BFA7" w14:textId="77777777" w:rsidR="00F95EF0" w:rsidRPr="002959A7" w:rsidRDefault="00F95EF0" w:rsidP="00482ECA">
      <w:pPr>
        <w:pStyle w:val="BodyText"/>
        <w:numPr>
          <w:ilvl w:val="5"/>
          <w:numId w:val="16"/>
        </w:numPr>
        <w:spacing w:after="120"/>
        <w:ind w:left="1620" w:hanging="180"/>
        <w:rPr>
          <w:color w:val="000000"/>
          <w:u w:val="single"/>
        </w:rPr>
      </w:pPr>
      <w:r w:rsidRPr="00830355">
        <w:rPr>
          <w:color w:val="000000"/>
        </w:rPr>
        <w:t>Need for continued Onsite Supports and Training;</w:t>
      </w:r>
    </w:p>
    <w:p w14:paraId="0C824C6D" w14:textId="77777777" w:rsidR="00F95EF0" w:rsidRPr="002959A7" w:rsidRDefault="00F95EF0" w:rsidP="00482ECA">
      <w:pPr>
        <w:pStyle w:val="BodyText"/>
        <w:numPr>
          <w:ilvl w:val="5"/>
          <w:numId w:val="16"/>
        </w:numPr>
        <w:spacing w:after="120"/>
        <w:ind w:left="1620" w:hanging="180"/>
        <w:rPr>
          <w:color w:val="000000"/>
          <w:u w:val="single"/>
        </w:rPr>
      </w:pPr>
      <w:r w:rsidRPr="00830355">
        <w:rPr>
          <w:color w:val="000000"/>
        </w:rPr>
        <w:t>Readiness to transfer back to Supported Employment to complete SE ST or SE EM milestone(s) or for DRS successful case closure (with other extended services in place);</w:t>
      </w:r>
    </w:p>
    <w:p w14:paraId="7DBAB481" w14:textId="5B25A911" w:rsidR="00F95EF0" w:rsidRPr="002959A7" w:rsidRDefault="00F95EF0" w:rsidP="00482ECA">
      <w:pPr>
        <w:pStyle w:val="BodyText"/>
        <w:numPr>
          <w:ilvl w:val="5"/>
          <w:numId w:val="16"/>
        </w:numPr>
        <w:spacing w:after="120"/>
        <w:ind w:left="1620" w:hanging="180"/>
        <w:rPr>
          <w:color w:val="000000"/>
          <w:u w:val="single"/>
        </w:rPr>
      </w:pPr>
      <w:r w:rsidRPr="00830355">
        <w:rPr>
          <w:color w:val="000000"/>
        </w:rPr>
        <w:t xml:space="preserve">Review </w:t>
      </w:r>
      <w:r w:rsidRPr="00830355">
        <w:rPr>
          <w:b/>
          <w:color w:val="000000"/>
        </w:rPr>
        <w:t>ESS-C-229</w:t>
      </w:r>
      <w:r w:rsidR="00B36289">
        <w:rPr>
          <w:bCs/>
          <w:i/>
          <w:iCs/>
          <w:color w:val="000000"/>
        </w:rPr>
        <w:t xml:space="preserve"> </w:t>
      </w:r>
      <w:r w:rsidRPr="00830355">
        <w:rPr>
          <w:i/>
          <w:color w:val="000000"/>
        </w:rPr>
        <w:t xml:space="preserve">Natural Supports </w:t>
      </w:r>
      <w:r w:rsidR="00761790">
        <w:rPr>
          <w:i/>
          <w:color w:val="000000"/>
          <w:lang w:val="en-US"/>
        </w:rPr>
        <w:t xml:space="preserve">&amp; Fading </w:t>
      </w:r>
      <w:r w:rsidRPr="00830355">
        <w:rPr>
          <w:i/>
          <w:color w:val="000000"/>
        </w:rPr>
        <w:t>Plan</w:t>
      </w:r>
      <w:r w:rsidRPr="00830355">
        <w:rPr>
          <w:color w:val="000000"/>
        </w:rPr>
        <w:t>;</w:t>
      </w:r>
    </w:p>
    <w:p w14:paraId="7EABC0EE" w14:textId="70D7D91A" w:rsidR="00F95EF0" w:rsidRPr="002959A7" w:rsidRDefault="00F95EF0" w:rsidP="00482ECA">
      <w:pPr>
        <w:pStyle w:val="BodyText"/>
        <w:numPr>
          <w:ilvl w:val="5"/>
          <w:numId w:val="16"/>
        </w:numPr>
        <w:spacing w:after="120"/>
        <w:ind w:left="1620" w:hanging="180"/>
        <w:rPr>
          <w:color w:val="000000"/>
          <w:u w:val="single"/>
        </w:rPr>
      </w:pPr>
      <w:r w:rsidRPr="00830355">
        <w:rPr>
          <w:color w:val="000000"/>
        </w:rPr>
        <w:t xml:space="preserve">Review </w:t>
      </w:r>
      <w:r w:rsidRPr="00830355">
        <w:rPr>
          <w:b/>
          <w:bCs/>
          <w:color w:val="000000"/>
        </w:rPr>
        <w:t>ESS-C-253</w:t>
      </w:r>
      <w:r w:rsidR="00B36289">
        <w:rPr>
          <w:i/>
          <w:iCs/>
          <w:color w:val="000000"/>
        </w:rPr>
        <w:t xml:space="preserve"> </w:t>
      </w:r>
      <w:r w:rsidRPr="00830355">
        <w:rPr>
          <w:i/>
          <w:iCs/>
          <w:color w:val="000000"/>
        </w:rPr>
        <w:t xml:space="preserve">Extended Services Statement </w:t>
      </w:r>
      <w:r w:rsidRPr="00830355">
        <w:rPr>
          <w:iCs/>
          <w:color w:val="000000"/>
        </w:rPr>
        <w:t>(extended services need to be confirmed or established in the final Team Meeting of SES such as: DDS, natural supports, DRS Extended Services for transition-age youth, or other extended service as identified by the Team);</w:t>
      </w:r>
    </w:p>
    <w:p w14:paraId="1E156545" w14:textId="23B0B0D6" w:rsidR="00F95EF0" w:rsidRPr="002959A7" w:rsidRDefault="00F95EF0" w:rsidP="00482ECA">
      <w:pPr>
        <w:pStyle w:val="BodyText"/>
        <w:numPr>
          <w:ilvl w:val="5"/>
          <w:numId w:val="16"/>
        </w:numPr>
        <w:spacing w:after="120"/>
        <w:ind w:left="1620" w:hanging="180"/>
        <w:rPr>
          <w:color w:val="000000"/>
          <w:u w:val="single"/>
        </w:rPr>
      </w:pPr>
      <w:r w:rsidRPr="00830355">
        <w:rPr>
          <w:color w:val="000000"/>
        </w:rPr>
        <w:t xml:space="preserve">Review </w:t>
      </w:r>
      <w:r w:rsidRPr="00830355">
        <w:rPr>
          <w:b/>
          <w:color w:val="000000"/>
        </w:rPr>
        <w:t>ESS-C-185</w:t>
      </w:r>
      <w:r w:rsidR="00B36289">
        <w:rPr>
          <w:bCs/>
          <w:color w:val="000000"/>
        </w:rPr>
        <w:t xml:space="preserve"> </w:t>
      </w:r>
      <w:r w:rsidRPr="00830355">
        <w:rPr>
          <w:i/>
          <w:color w:val="000000"/>
        </w:rPr>
        <w:t>Job Accommodation Form</w:t>
      </w:r>
      <w:r w:rsidRPr="00830355">
        <w:rPr>
          <w:color w:val="000000"/>
        </w:rPr>
        <w:t>;</w:t>
      </w:r>
    </w:p>
    <w:p w14:paraId="35DAD6D1" w14:textId="77777777" w:rsidR="00F95EF0" w:rsidRPr="002959A7" w:rsidRDefault="00F95EF0" w:rsidP="00482ECA">
      <w:pPr>
        <w:pStyle w:val="BodyText"/>
        <w:numPr>
          <w:ilvl w:val="5"/>
          <w:numId w:val="16"/>
        </w:numPr>
        <w:spacing w:after="120"/>
        <w:ind w:left="1620" w:hanging="180"/>
        <w:rPr>
          <w:color w:val="000000"/>
          <w:u w:val="single"/>
        </w:rPr>
      </w:pPr>
      <w:r w:rsidRPr="00830355">
        <w:rPr>
          <w:color w:val="000000"/>
        </w:rPr>
        <w:t>Transportation, and;</w:t>
      </w:r>
    </w:p>
    <w:p w14:paraId="276FE618" w14:textId="77777777" w:rsidR="00F95EF0" w:rsidRPr="00055CB8" w:rsidRDefault="00F95EF0" w:rsidP="00482ECA">
      <w:pPr>
        <w:pStyle w:val="BodyText"/>
        <w:numPr>
          <w:ilvl w:val="5"/>
          <w:numId w:val="16"/>
        </w:numPr>
        <w:spacing w:after="120"/>
        <w:ind w:left="1620" w:hanging="180"/>
        <w:rPr>
          <w:color w:val="000000"/>
        </w:rPr>
      </w:pPr>
      <w:r w:rsidRPr="002959A7">
        <w:rPr>
          <w:color w:val="000000"/>
          <w:lang w:val="en-US"/>
        </w:rPr>
        <w:t>Other</w:t>
      </w:r>
      <w:r>
        <w:rPr>
          <w:color w:val="000000"/>
          <w:lang w:val="en-US"/>
        </w:rPr>
        <w:t>.</w:t>
      </w:r>
    </w:p>
    <w:p w14:paraId="0ADAFC37" w14:textId="53110A73" w:rsidR="00F95EF0" w:rsidRPr="002959A7" w:rsidRDefault="00124426" w:rsidP="00B90645">
      <w:pPr>
        <w:pStyle w:val="BodyText"/>
        <w:spacing w:after="120"/>
        <w:ind w:left="1195"/>
        <w:rPr>
          <w:color w:val="000000"/>
          <w:u w:val="single"/>
        </w:rPr>
      </w:pPr>
      <w:bookmarkStart w:id="9" w:name="_Hlk130197730"/>
      <w:r w:rsidRPr="00ED1C4C">
        <w:rPr>
          <w:color w:val="000000"/>
        </w:rPr>
        <w:t xml:space="preserve">The </w:t>
      </w:r>
      <w:r w:rsidRPr="00B87AB4">
        <w:rPr>
          <w:b/>
          <w:color w:val="000000"/>
        </w:rPr>
        <w:t>ESS-C-173</w:t>
      </w:r>
      <w:r>
        <w:rPr>
          <w:b/>
          <w:color w:val="000000"/>
        </w:rPr>
        <w:t xml:space="preserve"> </w:t>
      </w:r>
      <w:r w:rsidRPr="00B87AB4">
        <w:rPr>
          <w:i/>
          <w:color w:val="000000"/>
        </w:rPr>
        <w:t xml:space="preserve">Team Meeting </w:t>
      </w:r>
      <w:r>
        <w:rPr>
          <w:i/>
          <w:color w:val="000000"/>
        </w:rPr>
        <w:t>Report</w:t>
      </w:r>
      <w:r w:rsidRPr="002978EE">
        <w:rPr>
          <w:color w:val="000000"/>
        </w:rPr>
        <w:t xml:space="preserve"> </w:t>
      </w:r>
      <w:r w:rsidRPr="00CA2794">
        <w:rPr>
          <w:b/>
          <w:color w:val="000000"/>
        </w:rPr>
        <w:t xml:space="preserve">will include </w:t>
      </w:r>
      <w:r>
        <w:rPr>
          <w:b/>
          <w:color w:val="000000"/>
        </w:rPr>
        <w:t>team members present, and will summarize</w:t>
      </w:r>
      <w:r w:rsidRPr="005520B3">
        <w:rPr>
          <w:b/>
          <w:color w:val="000000"/>
        </w:rPr>
        <w:t xml:space="preserve"> </w:t>
      </w:r>
      <w:r w:rsidRPr="00CA2794">
        <w:rPr>
          <w:b/>
          <w:color w:val="000000"/>
        </w:rPr>
        <w:t>the discussion about the individual’s progress, needs identified,</w:t>
      </w:r>
      <w:r>
        <w:rPr>
          <w:b/>
          <w:color w:val="000000"/>
        </w:rPr>
        <w:t xml:space="preserve"> </w:t>
      </w:r>
      <w:r w:rsidRPr="00CA2794">
        <w:rPr>
          <w:b/>
          <w:color w:val="000000"/>
        </w:rPr>
        <w:t xml:space="preserve">steps to be </w:t>
      </w:r>
      <w:r w:rsidRPr="0026022E">
        <w:rPr>
          <w:b/>
          <w:color w:val="000000"/>
        </w:rPr>
        <w:t>taken, and the team member responsible.</w:t>
      </w:r>
      <w:bookmarkEnd w:id="9"/>
    </w:p>
    <w:p w14:paraId="0E0A8720" w14:textId="6B37EA5E" w:rsidR="00F95EF0" w:rsidRPr="002959A7" w:rsidRDefault="00F95EF0" w:rsidP="00B90645">
      <w:pPr>
        <w:pStyle w:val="BodyText"/>
        <w:spacing w:after="120"/>
        <w:ind w:left="1195"/>
        <w:rPr>
          <w:color w:val="000000"/>
          <w:u w:val="single"/>
        </w:rPr>
      </w:pPr>
      <w:r w:rsidRPr="00830355">
        <w:rPr>
          <w:color w:val="000000"/>
        </w:rPr>
        <w:t>Contractor</w:t>
      </w:r>
      <w:r w:rsidRPr="00830355">
        <w:rPr>
          <w:b/>
          <w:color w:val="000000"/>
        </w:rPr>
        <w:t xml:space="preserve"> </w:t>
      </w:r>
      <w:r w:rsidRPr="00830355">
        <w:rPr>
          <w:color w:val="000000"/>
        </w:rPr>
        <w:t xml:space="preserve">will review the </w:t>
      </w:r>
      <w:r w:rsidRPr="00830355">
        <w:rPr>
          <w:b/>
          <w:color w:val="000000"/>
        </w:rPr>
        <w:t>ESS-C-253</w:t>
      </w:r>
      <w:r w:rsidR="00B36289">
        <w:rPr>
          <w:b/>
          <w:color w:val="000000"/>
        </w:rPr>
        <w:t xml:space="preserve"> </w:t>
      </w:r>
      <w:r w:rsidRPr="00830355">
        <w:rPr>
          <w:i/>
          <w:color w:val="000000"/>
        </w:rPr>
        <w:t>Extended Services Statement</w:t>
      </w:r>
      <w:r w:rsidRPr="00830355">
        <w:rPr>
          <w:color w:val="000000"/>
        </w:rPr>
        <w:t xml:space="preserve"> with the individual to identify and establish the extended services (ex. DDS, Natural Supports, DRS Extended Services for transition-age youth, other sources identified by Team) </w:t>
      </w:r>
      <w:r w:rsidR="009E1E73">
        <w:rPr>
          <w:color w:val="000000"/>
        </w:rPr>
        <w:t>before</w:t>
      </w:r>
      <w:r w:rsidRPr="00830355">
        <w:rPr>
          <w:color w:val="000000"/>
        </w:rPr>
        <w:t xml:space="preserve"> the completion of this service.</w:t>
      </w:r>
    </w:p>
    <w:p w14:paraId="44EE927E" w14:textId="51FBEF52" w:rsidR="00F95EF0" w:rsidRPr="002959A7" w:rsidRDefault="00F95EF0" w:rsidP="00B90645">
      <w:pPr>
        <w:pStyle w:val="BodyText"/>
        <w:spacing w:after="120"/>
        <w:ind w:left="1195"/>
        <w:rPr>
          <w:color w:val="000000"/>
          <w:u w:val="single"/>
        </w:rPr>
      </w:pPr>
      <w:r w:rsidRPr="00830355">
        <w:rPr>
          <w:color w:val="000000"/>
        </w:rPr>
        <w:t xml:space="preserve">If the individual loses their job, </w:t>
      </w:r>
      <w:r w:rsidR="00761790">
        <w:rPr>
          <w:b/>
        </w:rPr>
        <w:t>when notified of termination</w:t>
      </w:r>
      <w:r w:rsidRPr="00A921F9">
        <w:rPr>
          <w:b/>
        </w:rPr>
        <w:t>,</w:t>
      </w:r>
      <w:r w:rsidRPr="00830355">
        <w:rPr>
          <w:b/>
        </w:rPr>
        <w:t xml:space="preserve"> </w:t>
      </w:r>
      <w:r w:rsidRPr="00830355">
        <w:rPr>
          <w:color w:val="000000"/>
        </w:rPr>
        <w:t xml:space="preserve">the Contractor will submit the </w:t>
      </w:r>
      <w:r w:rsidRPr="00830355">
        <w:rPr>
          <w:b/>
          <w:color w:val="000000"/>
        </w:rPr>
        <w:t>ESS-C-181</w:t>
      </w:r>
      <w:r w:rsidR="00B36289">
        <w:rPr>
          <w:b/>
          <w:color w:val="000000"/>
        </w:rPr>
        <w:t xml:space="preserve"> </w:t>
      </w:r>
      <w:r w:rsidRPr="00830355">
        <w:rPr>
          <w:i/>
          <w:color w:val="000000"/>
          <w:u w:val="single"/>
        </w:rPr>
        <w:t>Termination</w:t>
      </w:r>
      <w:r w:rsidRPr="00830355">
        <w:rPr>
          <w:i/>
          <w:color w:val="000000"/>
        </w:rPr>
        <w:t>/Re-Placement Report</w:t>
      </w:r>
      <w:r w:rsidR="007F6F3F">
        <w:rPr>
          <w:i/>
          <w:color w:val="000000"/>
          <w:lang w:val="en-US"/>
        </w:rPr>
        <w:t xml:space="preserve"> </w:t>
      </w:r>
      <w:r w:rsidR="007F6F3F">
        <w:rPr>
          <w:iCs/>
          <w:color w:val="000000"/>
          <w:lang w:val="en-US"/>
        </w:rPr>
        <w:t>to the DRS Counselor and ESS TA</w:t>
      </w:r>
      <w:r w:rsidRPr="00830355">
        <w:rPr>
          <w:color w:val="000000"/>
        </w:rPr>
        <w:t xml:space="preserve">. </w:t>
      </w:r>
      <w:r w:rsidR="009E1E73">
        <w:rPr>
          <w:b/>
        </w:rPr>
        <w:t>Before</w:t>
      </w:r>
      <w:r w:rsidRPr="00830355">
        <w:rPr>
          <w:b/>
        </w:rPr>
        <w:t xml:space="preserve"> or on</w:t>
      </w:r>
      <w:r w:rsidRPr="00830355" w:rsidDel="00D6408C">
        <w:rPr>
          <w:color w:val="000000"/>
        </w:rPr>
        <w:t xml:space="preserve"> </w:t>
      </w:r>
      <w:r w:rsidRPr="00830355">
        <w:rPr>
          <w:color w:val="000000"/>
        </w:rPr>
        <w:t xml:space="preserve">the re-placement start date, the Contractor will submit the updated </w:t>
      </w:r>
      <w:r w:rsidRPr="00830355">
        <w:rPr>
          <w:b/>
          <w:color w:val="000000"/>
        </w:rPr>
        <w:t>ESS-C-181</w:t>
      </w:r>
      <w:r w:rsidR="00B36289">
        <w:rPr>
          <w:b/>
          <w:color w:val="000000"/>
        </w:rPr>
        <w:t xml:space="preserve"> </w:t>
      </w:r>
      <w:r w:rsidRPr="00830355">
        <w:rPr>
          <w:i/>
          <w:color w:val="000000"/>
        </w:rPr>
        <w:t>Termination/</w:t>
      </w:r>
      <w:r w:rsidRPr="00830355">
        <w:rPr>
          <w:i/>
          <w:color w:val="000000"/>
          <w:u w:val="single"/>
        </w:rPr>
        <w:t>Re-Placement</w:t>
      </w:r>
      <w:r w:rsidRPr="00830355">
        <w:rPr>
          <w:i/>
          <w:color w:val="000000"/>
        </w:rPr>
        <w:t xml:space="preserve"> Report</w:t>
      </w:r>
      <w:r w:rsidRPr="00830355">
        <w:rPr>
          <w:color w:val="000000"/>
        </w:rPr>
        <w:t xml:space="preserve"> to the DRS Counselor and ESS TA.</w:t>
      </w:r>
    </w:p>
    <w:p w14:paraId="0F76CAA3" w14:textId="439743A5" w:rsidR="00F95EF0" w:rsidRDefault="00F95EF0" w:rsidP="00B90645">
      <w:pPr>
        <w:pStyle w:val="BodyText"/>
        <w:spacing w:after="120"/>
        <w:ind w:left="1195"/>
        <w:rPr>
          <w:b/>
          <w:color w:val="000000"/>
        </w:rPr>
      </w:pPr>
      <w:r w:rsidRPr="00830355">
        <w:rPr>
          <w:b/>
          <w:color w:val="000000"/>
        </w:rPr>
        <w:t>[NOTE: ESS-C-161</w:t>
      </w:r>
      <w:r w:rsidR="00B36289">
        <w:rPr>
          <w:b/>
          <w:color w:val="000000"/>
        </w:rPr>
        <w:t xml:space="preserve"> </w:t>
      </w:r>
      <w:r w:rsidRPr="00830355">
        <w:rPr>
          <w:i/>
          <w:color w:val="000000"/>
        </w:rPr>
        <w:t>Job Analysis</w:t>
      </w:r>
      <w:r w:rsidRPr="00830355">
        <w:rPr>
          <w:b/>
          <w:color w:val="000000"/>
        </w:rPr>
        <w:t xml:space="preserve"> (complete before first (1st) day of work for re-placement), ESS-C-185</w:t>
      </w:r>
      <w:r w:rsidR="00B36289">
        <w:rPr>
          <w:b/>
          <w:color w:val="000000"/>
        </w:rPr>
        <w:t xml:space="preserve"> </w:t>
      </w:r>
      <w:r w:rsidRPr="00830355">
        <w:rPr>
          <w:i/>
          <w:color w:val="000000"/>
        </w:rPr>
        <w:t>Job Accommodation Form</w:t>
      </w:r>
      <w:r w:rsidRPr="00830355">
        <w:rPr>
          <w:b/>
          <w:color w:val="000000"/>
        </w:rPr>
        <w:t xml:space="preserve"> (for re-placement), and ESS-C-229</w:t>
      </w:r>
      <w:r w:rsidR="00B36289">
        <w:rPr>
          <w:b/>
          <w:color w:val="000000"/>
        </w:rPr>
        <w:t xml:space="preserve"> </w:t>
      </w:r>
      <w:r w:rsidR="00761790">
        <w:rPr>
          <w:i/>
          <w:color w:val="000000"/>
        </w:rPr>
        <w:t>Natural Supports &amp; Fading Plan</w:t>
      </w:r>
      <w:r w:rsidRPr="00830355">
        <w:rPr>
          <w:color w:val="000000"/>
        </w:rPr>
        <w:t xml:space="preserve"> </w:t>
      </w:r>
      <w:r w:rsidRPr="00830355">
        <w:rPr>
          <w:b/>
          <w:color w:val="000000"/>
        </w:rPr>
        <w:t>(for re-placement) are submitted with next billing.]</w:t>
      </w:r>
    </w:p>
    <w:p w14:paraId="5B48810A" w14:textId="78C096D2" w:rsidR="00F95EF0" w:rsidRPr="002959A7" w:rsidRDefault="00F95EF0" w:rsidP="00B90645">
      <w:pPr>
        <w:pStyle w:val="BodyText"/>
        <w:spacing w:after="120"/>
        <w:ind w:left="1195"/>
        <w:rPr>
          <w:color w:val="000000"/>
          <w:u w:val="single"/>
        </w:rPr>
      </w:pPr>
      <w:r w:rsidRPr="00830355">
        <w:rPr>
          <w:b/>
          <w:color w:val="000000"/>
        </w:rPr>
        <w:lastRenderedPageBreak/>
        <w:t xml:space="preserve">If </w:t>
      </w:r>
      <w:r w:rsidR="009E1E73">
        <w:rPr>
          <w:b/>
          <w:color w:val="000000"/>
          <w:lang w:val="en-US"/>
        </w:rPr>
        <w:t xml:space="preserve">the </w:t>
      </w:r>
      <w:r w:rsidRPr="00830355">
        <w:rPr>
          <w:b/>
          <w:color w:val="000000"/>
        </w:rPr>
        <w:t>individual has completed at least nine</w:t>
      </w:r>
      <w:r w:rsidR="009E1E73">
        <w:rPr>
          <w:b/>
          <w:color w:val="000000"/>
          <w:lang w:val="en-US"/>
        </w:rPr>
        <w:t xml:space="preserve"> (9)</w:t>
      </w:r>
      <w:r w:rsidRPr="00830355">
        <w:rPr>
          <w:b/>
          <w:color w:val="000000"/>
        </w:rPr>
        <w:t xml:space="preserve"> months on the job before termination, see </w:t>
      </w:r>
      <w:r w:rsidRPr="00830355">
        <w:rPr>
          <w:b/>
          <w:color w:val="000000"/>
          <w:u w:val="single"/>
        </w:rPr>
        <w:t>Additional Placement Rates (SES APR) below</w:t>
      </w:r>
      <w:r w:rsidRPr="00830355">
        <w:rPr>
          <w:b/>
          <w:color w:val="000000"/>
        </w:rPr>
        <w:t>.</w:t>
      </w:r>
    </w:p>
    <w:p w14:paraId="0741BD41" w14:textId="77777777" w:rsidR="00F95EF0" w:rsidRPr="002959A7" w:rsidRDefault="00F95EF0" w:rsidP="00B90645">
      <w:pPr>
        <w:pStyle w:val="BodyText"/>
        <w:numPr>
          <w:ilvl w:val="3"/>
          <w:numId w:val="16"/>
        </w:numPr>
        <w:spacing w:after="120"/>
        <w:ind w:left="1170" w:hanging="450"/>
        <w:rPr>
          <w:color w:val="000000"/>
          <w:u w:val="single"/>
        </w:rPr>
      </w:pPr>
      <w:r>
        <w:rPr>
          <w:b/>
          <w:color w:val="000000"/>
          <w:lang w:val="en-US"/>
        </w:rPr>
        <w:t>Outcome</w:t>
      </w:r>
      <w:r w:rsidRPr="00830355">
        <w:rPr>
          <w:color w:val="000000"/>
        </w:rPr>
        <w:t>:</w:t>
      </w:r>
    </w:p>
    <w:p w14:paraId="1BFBAA43" w14:textId="79122BAE" w:rsidR="00DA0BCD" w:rsidRPr="00830355" w:rsidRDefault="00F95EF0" w:rsidP="00B90645">
      <w:pPr>
        <w:pStyle w:val="BodyText"/>
        <w:spacing w:after="120"/>
        <w:ind w:left="1195"/>
        <w:rPr>
          <w:color w:val="000000"/>
          <w:u w:val="single"/>
        </w:rPr>
      </w:pPr>
      <w:r w:rsidRPr="00830355">
        <w:rPr>
          <w:color w:val="000000"/>
        </w:rPr>
        <w:t xml:space="preserve">Contractor has provided all needed Onsite Supports and Training, and the individual’s employment is stable and/or secure. </w:t>
      </w:r>
      <w:r w:rsidRPr="00830355">
        <w:rPr>
          <w:b/>
          <w:bCs/>
          <w:color w:val="000000"/>
        </w:rPr>
        <w:t xml:space="preserve">Before completing the final month of this service, individual must work at least one week without supports. </w:t>
      </w:r>
      <w:r w:rsidRPr="00830355">
        <w:rPr>
          <w:color w:val="000000"/>
        </w:rPr>
        <w:t xml:space="preserve">The individual will transition to Supported Employment to complete the Stabilization and/or Successful Employment milestone(s), or other IPE service(s) </w:t>
      </w:r>
      <w:r w:rsidR="009E1E73">
        <w:rPr>
          <w:color w:val="000000"/>
        </w:rPr>
        <w:t>before</w:t>
      </w:r>
      <w:r w:rsidRPr="00830355">
        <w:rPr>
          <w:color w:val="000000"/>
        </w:rPr>
        <w:t xml:space="preserve"> DRS case closure.</w:t>
      </w:r>
    </w:p>
    <w:p w14:paraId="07E9B616" w14:textId="1377FC18" w:rsidR="00F95EF0" w:rsidRPr="002959A7" w:rsidRDefault="00CC4A61" w:rsidP="00B90645">
      <w:pPr>
        <w:pStyle w:val="BodyText"/>
        <w:numPr>
          <w:ilvl w:val="3"/>
          <w:numId w:val="16"/>
        </w:numPr>
        <w:spacing w:after="120"/>
        <w:ind w:left="1170" w:hanging="450"/>
        <w:rPr>
          <w:color w:val="000000"/>
          <w:u w:val="single"/>
        </w:rPr>
      </w:pPr>
      <w:r>
        <w:rPr>
          <w:b/>
          <w:color w:val="000000"/>
          <w:u w:val="single"/>
          <w:lang w:val="en-US"/>
        </w:rPr>
        <w:t xml:space="preserve">Complete and Submit All </w:t>
      </w:r>
      <w:r w:rsidR="00F95EF0" w:rsidRPr="00830355">
        <w:rPr>
          <w:b/>
          <w:color w:val="000000"/>
          <w:u w:val="single"/>
        </w:rPr>
        <w:t xml:space="preserve">Required Case Documentation for </w:t>
      </w:r>
      <w:r>
        <w:rPr>
          <w:b/>
          <w:color w:val="000000"/>
          <w:u w:val="single"/>
          <w:lang w:val="en-US"/>
        </w:rPr>
        <w:t xml:space="preserve">Monthly </w:t>
      </w:r>
      <w:r w:rsidR="00F95EF0" w:rsidRPr="00830355">
        <w:rPr>
          <w:b/>
          <w:color w:val="000000"/>
          <w:u w:val="single"/>
        </w:rPr>
        <w:t>Payment of SES OST</w:t>
      </w:r>
      <w:r w:rsidR="000F7B5C">
        <w:rPr>
          <w:b/>
          <w:color w:val="000000"/>
          <w:u w:val="single"/>
          <w:lang w:val="en-US"/>
        </w:rPr>
        <w:t xml:space="preserve"> </w:t>
      </w:r>
      <w:r w:rsidR="009A129D">
        <w:rPr>
          <w:b/>
          <w:color w:val="000000"/>
          <w:u w:val="single"/>
          <w:lang w:val="en-US"/>
        </w:rPr>
        <w:t xml:space="preserve">Service </w:t>
      </w:r>
      <w:r w:rsidR="000F7B5C">
        <w:rPr>
          <w:b/>
          <w:color w:val="000000"/>
          <w:u w:val="single"/>
          <w:lang w:val="en-US"/>
        </w:rPr>
        <w:t>to the DRS Counselor</w:t>
      </w:r>
      <w:r w:rsidR="00F95EF0" w:rsidRPr="00830355">
        <w:rPr>
          <w:b/>
          <w:color w:val="000000"/>
        </w:rPr>
        <w:t>:</w:t>
      </w:r>
    </w:p>
    <w:p w14:paraId="5E4425C9" w14:textId="12339575" w:rsidR="00F95EF0" w:rsidRPr="00703A6B" w:rsidRDefault="00F95EF0" w:rsidP="00CA7F79">
      <w:pPr>
        <w:pStyle w:val="BodyText"/>
        <w:numPr>
          <w:ilvl w:val="4"/>
          <w:numId w:val="16"/>
        </w:numPr>
        <w:spacing w:after="120"/>
        <w:ind w:left="1620" w:hanging="270"/>
        <w:rPr>
          <w:color w:val="000000"/>
        </w:rPr>
      </w:pPr>
      <w:r w:rsidRPr="00703A6B">
        <w:rPr>
          <w:b/>
          <w:bCs/>
          <w:color w:val="000000"/>
        </w:rPr>
        <w:t>ESS-C-117</w:t>
      </w:r>
      <w:r w:rsidR="00B36289" w:rsidRPr="00703A6B">
        <w:rPr>
          <w:b/>
          <w:bCs/>
          <w:color w:val="000000"/>
        </w:rPr>
        <w:t xml:space="preserve"> </w:t>
      </w:r>
      <w:r w:rsidRPr="00703A6B">
        <w:rPr>
          <w:bCs/>
          <w:i/>
          <w:color w:val="000000"/>
        </w:rPr>
        <w:t>Travel Log and Invoice</w:t>
      </w:r>
      <w:r w:rsidRPr="00703A6B">
        <w:rPr>
          <w:b/>
          <w:bCs/>
          <w:color w:val="000000"/>
        </w:rPr>
        <w:t xml:space="preserve"> (when travel is authorized. See </w:t>
      </w:r>
      <w:r w:rsidRPr="00703A6B">
        <w:rPr>
          <w:b/>
          <w:bCs/>
        </w:rPr>
        <w:t>D</w:t>
      </w:r>
      <w:r w:rsidRPr="00703A6B">
        <w:rPr>
          <w:b/>
          <w:bCs/>
          <w:color w:val="000000"/>
        </w:rPr>
        <w:t>. Service Rates)</w:t>
      </w:r>
    </w:p>
    <w:p w14:paraId="776A8907" w14:textId="46DD26C5" w:rsidR="00F95EF0" w:rsidRPr="00681A39" w:rsidRDefault="00F95EF0" w:rsidP="00CA7F79">
      <w:pPr>
        <w:pStyle w:val="BodyText"/>
        <w:numPr>
          <w:ilvl w:val="4"/>
          <w:numId w:val="16"/>
        </w:numPr>
        <w:spacing w:after="120"/>
        <w:ind w:left="1620" w:hanging="270"/>
        <w:rPr>
          <w:color w:val="000000"/>
        </w:rPr>
      </w:pPr>
      <w:r w:rsidRPr="00830355">
        <w:rPr>
          <w:b/>
          <w:color w:val="000000"/>
        </w:rPr>
        <w:t>ESS-C-173</w:t>
      </w:r>
      <w:r w:rsidR="00B36289">
        <w:rPr>
          <w:b/>
          <w:color w:val="000000"/>
        </w:rPr>
        <w:t xml:space="preserve"> </w:t>
      </w:r>
      <w:r w:rsidR="00E84776">
        <w:rPr>
          <w:i/>
          <w:color w:val="000000"/>
        </w:rPr>
        <w:t>Team Meeting Report</w:t>
      </w:r>
      <w:r w:rsidRPr="00830355">
        <w:rPr>
          <w:i/>
          <w:color w:val="000000"/>
        </w:rPr>
        <w:t>(s)</w:t>
      </w:r>
      <w:r w:rsidR="000B76C8">
        <w:rPr>
          <w:i/>
          <w:color w:val="000000"/>
          <w:lang w:val="en-US"/>
        </w:rPr>
        <w:t xml:space="preserve"> </w:t>
      </w:r>
      <w:r w:rsidR="000B76C8" w:rsidRPr="00681A39">
        <w:rPr>
          <w:b/>
          <w:bCs/>
          <w:iCs/>
          <w:color w:val="000000"/>
          <w:lang w:val="en-US"/>
        </w:rPr>
        <w:t>(</w:t>
      </w:r>
      <w:r w:rsidR="000B76C8">
        <w:rPr>
          <w:b/>
          <w:bCs/>
          <w:iCs/>
          <w:color w:val="000000"/>
          <w:lang w:val="en-US"/>
        </w:rPr>
        <w:t>required with every Team Meeting</w:t>
      </w:r>
      <w:r w:rsidR="000B76C8" w:rsidRPr="006A141D">
        <w:rPr>
          <w:b/>
          <w:bCs/>
          <w:iCs/>
          <w:color w:val="000000"/>
          <w:lang w:val="en-US"/>
        </w:rPr>
        <w:t>)</w:t>
      </w:r>
    </w:p>
    <w:p w14:paraId="4D17B8CB" w14:textId="7214FE95" w:rsidR="00F95EF0" w:rsidRPr="00830355" w:rsidRDefault="00F95EF0" w:rsidP="00CA7F79">
      <w:pPr>
        <w:pStyle w:val="BodyText"/>
        <w:numPr>
          <w:ilvl w:val="4"/>
          <w:numId w:val="16"/>
        </w:numPr>
        <w:spacing w:after="120"/>
        <w:ind w:left="1620" w:hanging="270"/>
        <w:rPr>
          <w:b/>
          <w:color w:val="000000"/>
        </w:rPr>
      </w:pPr>
      <w:r w:rsidRPr="00830355">
        <w:rPr>
          <w:b/>
          <w:color w:val="000000"/>
        </w:rPr>
        <w:t>ESS-C-185</w:t>
      </w:r>
      <w:r w:rsidR="00B36289">
        <w:rPr>
          <w:b/>
          <w:color w:val="000000"/>
        </w:rPr>
        <w:t xml:space="preserve"> </w:t>
      </w:r>
      <w:r w:rsidRPr="00830355">
        <w:rPr>
          <w:i/>
          <w:color w:val="000000"/>
        </w:rPr>
        <w:t>Job Accommodation Form</w:t>
      </w:r>
      <w:r w:rsidRPr="00830355">
        <w:rPr>
          <w:color w:val="000000"/>
        </w:rPr>
        <w:t xml:space="preserve"> </w:t>
      </w:r>
      <w:r w:rsidRPr="00830355">
        <w:rPr>
          <w:b/>
          <w:bCs/>
          <w:color w:val="000000"/>
        </w:rPr>
        <w:t>(required when updated)</w:t>
      </w:r>
    </w:p>
    <w:p w14:paraId="22192947" w14:textId="2D45508D" w:rsidR="00F95EF0" w:rsidRPr="00681A39" w:rsidRDefault="00F95EF0" w:rsidP="00CA7F79">
      <w:pPr>
        <w:pStyle w:val="BodyText"/>
        <w:numPr>
          <w:ilvl w:val="4"/>
          <w:numId w:val="16"/>
        </w:numPr>
        <w:spacing w:after="120"/>
        <w:ind w:left="1620" w:hanging="270"/>
        <w:rPr>
          <w:bCs/>
          <w:color w:val="000000"/>
        </w:rPr>
      </w:pPr>
      <w:r w:rsidRPr="00830355">
        <w:rPr>
          <w:b/>
          <w:color w:val="000000"/>
        </w:rPr>
        <w:t>ESS-C-225</w:t>
      </w:r>
      <w:r w:rsidR="00B36289">
        <w:rPr>
          <w:b/>
          <w:color w:val="000000"/>
        </w:rPr>
        <w:t xml:space="preserve"> </w:t>
      </w:r>
      <w:r w:rsidRPr="00830355">
        <w:rPr>
          <w:i/>
          <w:color w:val="000000"/>
        </w:rPr>
        <w:t>Record of Hours Worked</w:t>
      </w:r>
      <w:r w:rsidRPr="00830355">
        <w:rPr>
          <w:b/>
          <w:color w:val="000000"/>
        </w:rPr>
        <w:t xml:space="preserve"> </w:t>
      </w:r>
      <w:r w:rsidR="0012524D" w:rsidRPr="00681A39">
        <w:rPr>
          <w:b/>
          <w:color w:val="000000"/>
          <w:lang w:val="en-US"/>
        </w:rPr>
        <w:t>(</w:t>
      </w:r>
      <w:r w:rsidR="0012524D">
        <w:rPr>
          <w:b/>
          <w:color w:val="000000"/>
          <w:lang w:val="en-US"/>
        </w:rPr>
        <w:t>required with monthly billing</w:t>
      </w:r>
      <w:r w:rsidR="0012524D" w:rsidRPr="006A141D">
        <w:rPr>
          <w:b/>
          <w:color w:val="000000"/>
          <w:lang w:val="en-US"/>
        </w:rPr>
        <w:t>)</w:t>
      </w:r>
    </w:p>
    <w:p w14:paraId="3A5140FD" w14:textId="13456278" w:rsidR="00F95EF0" w:rsidRPr="00830355" w:rsidRDefault="00F95EF0" w:rsidP="00CA7F79">
      <w:pPr>
        <w:pStyle w:val="BodyText"/>
        <w:numPr>
          <w:ilvl w:val="4"/>
          <w:numId w:val="16"/>
        </w:numPr>
        <w:spacing w:after="120"/>
        <w:ind w:left="1620" w:hanging="270"/>
        <w:rPr>
          <w:color w:val="000000"/>
        </w:rPr>
      </w:pPr>
      <w:r w:rsidRPr="00830355">
        <w:rPr>
          <w:b/>
          <w:color w:val="000000"/>
        </w:rPr>
        <w:t>ESS-C-229</w:t>
      </w:r>
      <w:r w:rsidR="00B36289">
        <w:rPr>
          <w:b/>
          <w:color w:val="000000"/>
        </w:rPr>
        <w:t xml:space="preserve"> </w:t>
      </w:r>
      <w:r w:rsidR="00761790">
        <w:rPr>
          <w:i/>
          <w:color w:val="000000"/>
        </w:rPr>
        <w:t>Natural Supports &amp; Fading Plan</w:t>
      </w:r>
      <w:r w:rsidRPr="00830355">
        <w:rPr>
          <w:color w:val="000000"/>
        </w:rPr>
        <w:t xml:space="preserve"> </w:t>
      </w:r>
      <w:r w:rsidRPr="00830355">
        <w:rPr>
          <w:b/>
          <w:bCs/>
          <w:color w:val="000000"/>
        </w:rPr>
        <w:t>(required when updated)</w:t>
      </w:r>
      <w:r w:rsidRPr="00830355" w:rsidDel="00F63593">
        <w:rPr>
          <w:color w:val="000000"/>
        </w:rPr>
        <w:t xml:space="preserve"> </w:t>
      </w:r>
    </w:p>
    <w:p w14:paraId="5A370C97" w14:textId="68C7B372" w:rsidR="00F95EF0" w:rsidRPr="00681A39" w:rsidRDefault="00F95EF0" w:rsidP="00CA7F79">
      <w:pPr>
        <w:pStyle w:val="BodyText"/>
        <w:numPr>
          <w:ilvl w:val="4"/>
          <w:numId w:val="16"/>
        </w:numPr>
        <w:spacing w:after="120"/>
        <w:ind w:left="1620" w:hanging="270"/>
        <w:rPr>
          <w:color w:val="000000"/>
        </w:rPr>
      </w:pPr>
      <w:r w:rsidRPr="00830355">
        <w:rPr>
          <w:b/>
          <w:color w:val="000000"/>
        </w:rPr>
        <w:t>ESS-C-237n</w:t>
      </w:r>
      <w:r w:rsidR="00B36289">
        <w:rPr>
          <w:b/>
          <w:color w:val="000000"/>
        </w:rPr>
        <w:t xml:space="preserve"> </w:t>
      </w:r>
      <w:r w:rsidRPr="00830355">
        <w:rPr>
          <w:color w:val="000000"/>
        </w:rPr>
        <w:t xml:space="preserve">Current Pay Stub/Earnings Statement </w:t>
      </w:r>
      <w:r w:rsidRPr="00830355">
        <w:rPr>
          <w:b/>
          <w:color w:val="000000"/>
        </w:rPr>
        <w:t>(required with final billing)</w:t>
      </w:r>
    </w:p>
    <w:p w14:paraId="503C168C" w14:textId="06CE3920" w:rsidR="0017672E" w:rsidRPr="00830355" w:rsidRDefault="0017672E" w:rsidP="00CA7F79">
      <w:pPr>
        <w:pStyle w:val="BodyText"/>
        <w:numPr>
          <w:ilvl w:val="4"/>
          <w:numId w:val="16"/>
        </w:numPr>
        <w:spacing w:after="120"/>
        <w:ind w:left="1620" w:hanging="270"/>
        <w:rPr>
          <w:color w:val="000000"/>
        </w:rPr>
      </w:pPr>
      <w:r>
        <w:rPr>
          <w:b/>
          <w:color w:val="000000"/>
          <w:lang w:val="en-US"/>
        </w:rPr>
        <w:t xml:space="preserve">ESS-C-241 </w:t>
      </w:r>
      <w:r>
        <w:rPr>
          <w:bCs/>
          <w:i/>
          <w:iCs/>
          <w:color w:val="000000"/>
          <w:lang w:val="en-US"/>
        </w:rPr>
        <w:t xml:space="preserve">Onsite Supports </w:t>
      </w:r>
      <w:r w:rsidR="000B76C8">
        <w:rPr>
          <w:bCs/>
          <w:i/>
          <w:iCs/>
          <w:color w:val="000000"/>
          <w:lang w:val="en-US"/>
        </w:rPr>
        <w:t>&amp;</w:t>
      </w:r>
      <w:r>
        <w:rPr>
          <w:bCs/>
          <w:i/>
          <w:iCs/>
          <w:color w:val="000000"/>
          <w:lang w:val="en-US"/>
        </w:rPr>
        <w:t xml:space="preserve"> Training Report</w:t>
      </w:r>
      <w:r w:rsidR="000B76C8">
        <w:rPr>
          <w:bCs/>
          <w:i/>
          <w:iCs/>
          <w:color w:val="000000"/>
          <w:lang w:val="en-US"/>
        </w:rPr>
        <w:t xml:space="preserve"> </w:t>
      </w:r>
      <w:r w:rsidR="000B76C8" w:rsidRPr="00681A39">
        <w:rPr>
          <w:b/>
          <w:color w:val="000000"/>
          <w:lang w:val="en-US"/>
        </w:rPr>
        <w:t>(</w:t>
      </w:r>
      <w:r w:rsidR="0012524D">
        <w:rPr>
          <w:b/>
          <w:color w:val="000000"/>
          <w:lang w:val="en-US"/>
        </w:rPr>
        <w:t>required with monthly billing</w:t>
      </w:r>
      <w:r w:rsidR="007F6F3F">
        <w:rPr>
          <w:b/>
          <w:color w:val="000000"/>
          <w:lang w:val="en-US"/>
        </w:rPr>
        <w:t xml:space="preserve"> in place of the ESS-C-133 </w:t>
      </w:r>
      <w:r w:rsidR="007F6F3F" w:rsidRPr="00681A39">
        <w:rPr>
          <w:bCs/>
          <w:i/>
          <w:iCs/>
          <w:color w:val="000000"/>
          <w:lang w:val="en-US"/>
        </w:rPr>
        <w:t>DRS Counselor Monthly Update</w:t>
      </w:r>
      <w:r w:rsidR="00E60E76" w:rsidRPr="00681A39">
        <w:rPr>
          <w:bCs/>
          <w:color w:val="000000"/>
          <w:lang w:val="en-US"/>
        </w:rPr>
        <w:t xml:space="preserve"> </w:t>
      </w:r>
      <w:r w:rsidR="00E60E76" w:rsidRPr="00681A39">
        <w:rPr>
          <w:bCs/>
          <w:i/>
          <w:iCs/>
          <w:color w:val="000000"/>
          <w:lang w:val="en-US"/>
        </w:rPr>
        <w:t>Form(s)</w:t>
      </w:r>
      <w:r w:rsidR="0012524D" w:rsidRPr="006A141D">
        <w:rPr>
          <w:b/>
          <w:color w:val="000000"/>
          <w:lang w:val="en-US"/>
        </w:rPr>
        <w:t>)</w:t>
      </w:r>
    </w:p>
    <w:p w14:paraId="0CEADF2A" w14:textId="6295B4BA" w:rsidR="00F95EF0" w:rsidRPr="00830355" w:rsidRDefault="00F95EF0" w:rsidP="00CA7F79">
      <w:pPr>
        <w:pStyle w:val="BodyText"/>
        <w:numPr>
          <w:ilvl w:val="4"/>
          <w:numId w:val="16"/>
        </w:numPr>
        <w:spacing w:after="120"/>
        <w:ind w:left="1620" w:hanging="270"/>
        <w:rPr>
          <w:color w:val="000000"/>
        </w:rPr>
      </w:pPr>
      <w:r w:rsidRPr="00830355">
        <w:rPr>
          <w:b/>
          <w:color w:val="000000"/>
        </w:rPr>
        <w:t>ESS-C-249</w:t>
      </w:r>
      <w:r w:rsidR="00B36289">
        <w:rPr>
          <w:bCs/>
          <w:i/>
          <w:iCs/>
          <w:color w:val="000000"/>
        </w:rPr>
        <w:t xml:space="preserve"> </w:t>
      </w:r>
      <w:r w:rsidRPr="00830355">
        <w:rPr>
          <w:i/>
          <w:color w:val="000000"/>
        </w:rPr>
        <w:t xml:space="preserve">Employee Satisfaction Survey </w:t>
      </w:r>
      <w:r w:rsidRPr="00830355">
        <w:rPr>
          <w:b/>
          <w:color w:val="000000"/>
        </w:rPr>
        <w:t>(required with every Team Meeting)</w:t>
      </w:r>
    </w:p>
    <w:p w14:paraId="29800DB9" w14:textId="24431D69" w:rsidR="00F95EF0" w:rsidRPr="00830355" w:rsidRDefault="00F95EF0" w:rsidP="00CA7F79">
      <w:pPr>
        <w:pStyle w:val="BodyText"/>
        <w:numPr>
          <w:ilvl w:val="4"/>
          <w:numId w:val="16"/>
        </w:numPr>
        <w:spacing w:after="120"/>
        <w:ind w:left="1620" w:hanging="270"/>
        <w:rPr>
          <w:color w:val="000000"/>
        </w:rPr>
      </w:pPr>
      <w:r w:rsidRPr="00830355">
        <w:rPr>
          <w:b/>
          <w:color w:val="000000"/>
        </w:rPr>
        <w:t>ESS-C-253</w:t>
      </w:r>
      <w:r w:rsidR="00B36289">
        <w:rPr>
          <w:b/>
          <w:color w:val="000000"/>
        </w:rPr>
        <w:t xml:space="preserve"> </w:t>
      </w:r>
      <w:r w:rsidRPr="00830355">
        <w:rPr>
          <w:i/>
          <w:color w:val="000000"/>
        </w:rPr>
        <w:t xml:space="preserve">Extended Services Statement </w:t>
      </w:r>
      <w:r w:rsidRPr="00830355">
        <w:rPr>
          <w:b/>
          <w:color w:val="000000"/>
        </w:rPr>
        <w:t>(required with final billing)</w:t>
      </w:r>
    </w:p>
    <w:p w14:paraId="309B4647" w14:textId="6D2C2CDD" w:rsidR="00F95EF0" w:rsidRPr="00830355" w:rsidRDefault="00F95EF0" w:rsidP="00CA7F79">
      <w:pPr>
        <w:pStyle w:val="BodyText"/>
        <w:numPr>
          <w:ilvl w:val="4"/>
          <w:numId w:val="16"/>
        </w:numPr>
        <w:spacing w:after="120"/>
        <w:ind w:left="1620" w:hanging="270"/>
        <w:rPr>
          <w:color w:val="000000"/>
        </w:rPr>
      </w:pPr>
      <w:r w:rsidRPr="00830355">
        <w:rPr>
          <w:b/>
          <w:color w:val="000000"/>
        </w:rPr>
        <w:t>ESS-C-801</w:t>
      </w:r>
      <w:r w:rsidR="00B36289">
        <w:rPr>
          <w:b/>
          <w:color w:val="000000"/>
        </w:rPr>
        <w:t xml:space="preserve"> </w:t>
      </w:r>
      <w:r w:rsidR="00761790">
        <w:rPr>
          <w:i/>
          <w:color w:val="000000"/>
        </w:rPr>
        <w:t>SES Authorization Request &amp; Invoice</w:t>
      </w:r>
    </w:p>
    <w:p w14:paraId="4FE3E3FD" w14:textId="2401D6A7" w:rsidR="00F95EF0" w:rsidRPr="002959A7" w:rsidRDefault="00F95EF0" w:rsidP="00CA7F79">
      <w:pPr>
        <w:pStyle w:val="BodyText"/>
        <w:numPr>
          <w:ilvl w:val="4"/>
          <w:numId w:val="16"/>
        </w:numPr>
        <w:spacing w:after="120"/>
        <w:ind w:left="1620" w:hanging="270"/>
        <w:rPr>
          <w:color w:val="000000"/>
        </w:rPr>
      </w:pPr>
      <w:r w:rsidRPr="00830355">
        <w:rPr>
          <w:b/>
          <w:bCs/>
        </w:rPr>
        <w:t>ESS-C-810</w:t>
      </w:r>
      <w:r w:rsidR="00B36289">
        <w:rPr>
          <w:i/>
          <w:iCs/>
        </w:rPr>
        <w:t xml:space="preserve"> </w:t>
      </w:r>
      <w:r w:rsidRPr="00830355">
        <w:rPr>
          <w:i/>
          <w:iCs/>
        </w:rPr>
        <w:t>Employee Performance Report</w:t>
      </w:r>
      <w:r w:rsidRPr="00830355">
        <w:rPr>
          <w:color w:val="000000"/>
        </w:rPr>
        <w:t xml:space="preserve"> </w:t>
      </w:r>
      <w:r w:rsidRPr="00830355">
        <w:rPr>
          <w:b/>
          <w:iCs/>
        </w:rPr>
        <w:t>(signed by the employer, and required with every Team Meeting)</w:t>
      </w:r>
    </w:p>
    <w:p w14:paraId="74AE44B6" w14:textId="682EFC5D" w:rsidR="00F95EF0" w:rsidRPr="00830355" w:rsidRDefault="00F95EF0" w:rsidP="0001157D">
      <w:pPr>
        <w:pStyle w:val="ListParagraph"/>
        <w:spacing w:after="120"/>
        <w:ind w:left="2430" w:hanging="720"/>
        <w:jc w:val="both"/>
      </w:pPr>
      <w:r w:rsidRPr="00830355">
        <w:rPr>
          <w:b/>
          <w:color w:val="000000"/>
          <w:u w:val="single"/>
        </w:rPr>
        <w:t xml:space="preserve">If termination and/or </w:t>
      </w:r>
      <w:r w:rsidR="00DF08FC">
        <w:rPr>
          <w:b/>
          <w:color w:val="000000"/>
          <w:u w:val="single"/>
        </w:rPr>
        <w:t>re-placement</w:t>
      </w:r>
      <w:r w:rsidRPr="00830355">
        <w:rPr>
          <w:b/>
          <w:color w:val="000000"/>
          <w:u w:val="single"/>
        </w:rPr>
        <w:t xml:space="preserve"> occurs:</w:t>
      </w:r>
    </w:p>
    <w:p w14:paraId="5C8EF838" w14:textId="600A6DE7" w:rsidR="00F95EF0" w:rsidRPr="00830355" w:rsidRDefault="00F95EF0" w:rsidP="00CA7F79">
      <w:pPr>
        <w:pStyle w:val="BodyText"/>
        <w:numPr>
          <w:ilvl w:val="4"/>
          <w:numId w:val="16"/>
        </w:numPr>
        <w:spacing w:after="120"/>
        <w:ind w:left="2340" w:hanging="270"/>
        <w:rPr>
          <w:rFonts w:cs="Arial"/>
          <w:b/>
          <w:color w:val="000000"/>
        </w:rPr>
      </w:pPr>
      <w:r w:rsidRPr="00830355">
        <w:rPr>
          <w:rFonts w:cs="Arial"/>
          <w:b/>
          <w:color w:val="000000"/>
        </w:rPr>
        <w:t>ESS-C-181</w:t>
      </w:r>
      <w:r w:rsidR="00B36289">
        <w:rPr>
          <w:rFonts w:cs="Arial"/>
          <w:b/>
          <w:color w:val="000000"/>
        </w:rPr>
        <w:t xml:space="preserve"> </w:t>
      </w:r>
      <w:r w:rsidRPr="00830355">
        <w:rPr>
          <w:rFonts w:cs="Arial"/>
          <w:i/>
          <w:color w:val="000000"/>
          <w:u w:val="single"/>
        </w:rPr>
        <w:t>Termination</w:t>
      </w:r>
      <w:r w:rsidRPr="00830355">
        <w:rPr>
          <w:rFonts w:cs="Arial"/>
          <w:i/>
          <w:color w:val="000000"/>
        </w:rPr>
        <w:t>/Re-Placement Report</w:t>
      </w:r>
      <w:r w:rsidRPr="00096FD6">
        <w:rPr>
          <w:rFonts w:cs="Arial"/>
          <w:b/>
          <w:color w:val="000000"/>
        </w:rPr>
        <w:t xml:space="preserve"> </w:t>
      </w:r>
      <w:r w:rsidR="000F7B5C">
        <w:rPr>
          <w:rFonts w:cs="Arial"/>
          <w:b/>
          <w:color w:val="000000"/>
          <w:lang w:val="en-US"/>
        </w:rPr>
        <w:t>(</w:t>
      </w:r>
      <w:r w:rsidR="00CF3DD0">
        <w:rPr>
          <w:rFonts w:cs="Arial"/>
          <w:b/>
          <w:color w:val="000000"/>
          <w:lang w:val="en-US"/>
        </w:rPr>
        <w:t>when notified of termination</w:t>
      </w:r>
      <w:r w:rsidRPr="00A921F9">
        <w:rPr>
          <w:rFonts w:cs="Arial"/>
          <w:b/>
          <w:color w:val="000000"/>
        </w:rPr>
        <w:t>,</w:t>
      </w:r>
      <w:r w:rsidRPr="00830355">
        <w:rPr>
          <w:rFonts w:cs="Arial"/>
          <w:b/>
          <w:color w:val="000000"/>
        </w:rPr>
        <w:t xml:space="preserve"> </w:t>
      </w:r>
      <w:r w:rsidR="00CC4A61" w:rsidRPr="00681A39">
        <w:rPr>
          <w:rFonts w:cs="Arial"/>
          <w:b/>
          <w:bCs/>
          <w:color w:val="000000"/>
        </w:rPr>
        <w:t>email</w:t>
      </w:r>
      <w:r w:rsidRPr="00830355">
        <w:rPr>
          <w:rFonts w:cs="Arial"/>
          <w:color w:val="000000"/>
        </w:rPr>
        <w:t xml:space="preserve"> to DRS Counselor</w:t>
      </w:r>
      <w:r w:rsidRPr="00830355">
        <w:rPr>
          <w:rFonts w:cs="Arial"/>
          <w:b/>
          <w:color w:val="000000"/>
        </w:rPr>
        <w:t xml:space="preserve"> </w:t>
      </w:r>
      <w:r w:rsidRPr="00096FD6">
        <w:rPr>
          <w:rFonts w:cs="Arial"/>
          <w:b/>
          <w:color w:val="000000"/>
        </w:rPr>
        <w:t>and Cc</w:t>
      </w:r>
      <w:r w:rsidRPr="00830355">
        <w:rPr>
          <w:rFonts w:cs="Arial"/>
          <w:b/>
          <w:color w:val="000000"/>
        </w:rPr>
        <w:t xml:space="preserve"> </w:t>
      </w:r>
      <w:r w:rsidRPr="00096FD6">
        <w:rPr>
          <w:rFonts w:cs="Arial"/>
          <w:bCs/>
          <w:color w:val="000000"/>
        </w:rPr>
        <w:t>ESS TA</w:t>
      </w:r>
      <w:r w:rsidRPr="00096FD6">
        <w:rPr>
          <w:rFonts w:cs="Arial"/>
          <w:b/>
          <w:bCs/>
          <w:color w:val="000000"/>
        </w:rPr>
        <w:t>)</w:t>
      </w:r>
      <w:r w:rsidRPr="000F7B5C">
        <w:rPr>
          <w:rFonts w:cs="Arial"/>
          <w:b/>
          <w:bCs/>
          <w:color w:val="000000"/>
        </w:rPr>
        <w:t xml:space="preserve"> </w:t>
      </w:r>
    </w:p>
    <w:p w14:paraId="73D57127" w14:textId="78EB8EF1" w:rsidR="00F95EF0" w:rsidRPr="00830355" w:rsidRDefault="00F95EF0" w:rsidP="00CA7F79">
      <w:pPr>
        <w:pStyle w:val="BodyText"/>
        <w:numPr>
          <w:ilvl w:val="4"/>
          <w:numId w:val="16"/>
        </w:numPr>
        <w:spacing w:after="120"/>
        <w:ind w:left="2340" w:hanging="270"/>
        <w:rPr>
          <w:rFonts w:cs="Arial"/>
          <w:b/>
          <w:color w:val="000000"/>
        </w:rPr>
      </w:pPr>
      <w:r w:rsidRPr="00830355">
        <w:rPr>
          <w:rFonts w:cs="Arial"/>
          <w:b/>
          <w:color w:val="000000"/>
        </w:rPr>
        <w:t>ESS-C-181</w:t>
      </w:r>
      <w:r w:rsidR="00B36289">
        <w:rPr>
          <w:rFonts w:cs="Arial"/>
          <w:b/>
          <w:color w:val="000000"/>
        </w:rPr>
        <w:t xml:space="preserve"> </w:t>
      </w:r>
      <w:r w:rsidRPr="00830355">
        <w:rPr>
          <w:rFonts w:cs="Arial"/>
          <w:i/>
          <w:color w:val="000000"/>
        </w:rPr>
        <w:t>Termination/</w:t>
      </w:r>
      <w:r w:rsidRPr="00830355">
        <w:rPr>
          <w:rFonts w:cs="Arial"/>
          <w:i/>
          <w:color w:val="000000"/>
          <w:u w:val="single"/>
        </w:rPr>
        <w:t>Re-Placement</w:t>
      </w:r>
      <w:r w:rsidRPr="00830355">
        <w:rPr>
          <w:rFonts w:cs="Arial"/>
          <w:i/>
          <w:color w:val="000000"/>
        </w:rPr>
        <w:t xml:space="preserve"> Report</w:t>
      </w:r>
      <w:r w:rsidRPr="00096FD6">
        <w:rPr>
          <w:rFonts w:cs="Arial"/>
          <w:b/>
          <w:color w:val="000000"/>
        </w:rPr>
        <w:t xml:space="preserve"> </w:t>
      </w:r>
      <w:r w:rsidR="000F7B5C" w:rsidRPr="00096FD6">
        <w:rPr>
          <w:rFonts w:cs="Arial"/>
          <w:b/>
          <w:color w:val="000000"/>
          <w:lang w:val="en-US"/>
        </w:rPr>
        <w:t>(</w:t>
      </w:r>
      <w:r w:rsidR="009E1E73">
        <w:rPr>
          <w:rFonts w:cs="Arial"/>
          <w:b/>
          <w:color w:val="000000"/>
          <w:lang w:val="en-US"/>
        </w:rPr>
        <w:t>before</w:t>
      </w:r>
      <w:r w:rsidRPr="00096FD6">
        <w:rPr>
          <w:rFonts w:cs="Arial"/>
          <w:b/>
          <w:color w:val="000000"/>
        </w:rPr>
        <w:t xml:space="preserve"> or on start date of re-placement, </w:t>
      </w:r>
      <w:r w:rsidRPr="00830355">
        <w:rPr>
          <w:rFonts w:cs="Arial"/>
          <w:b/>
          <w:color w:val="000000"/>
          <w:u w:val="single"/>
        </w:rPr>
        <w:t>update the above form with new job information</w:t>
      </w:r>
      <w:r w:rsidR="000F7B5C" w:rsidRPr="00096FD6">
        <w:rPr>
          <w:rFonts w:cs="Arial"/>
          <w:b/>
          <w:color w:val="000000"/>
          <w:lang w:val="en-US"/>
        </w:rPr>
        <w:t>;</w:t>
      </w:r>
      <w:r w:rsidRPr="00830355">
        <w:rPr>
          <w:rFonts w:cs="Arial"/>
          <w:color w:val="000000"/>
        </w:rPr>
        <w:t xml:space="preserve"> </w:t>
      </w:r>
      <w:r w:rsidR="00CC4A61" w:rsidRPr="00096FD6">
        <w:rPr>
          <w:rFonts w:cs="Arial"/>
          <w:b/>
          <w:bCs/>
          <w:color w:val="000000"/>
        </w:rPr>
        <w:t>email</w:t>
      </w:r>
      <w:r w:rsidRPr="00830355">
        <w:rPr>
          <w:rFonts w:cs="Arial"/>
          <w:color w:val="000000"/>
        </w:rPr>
        <w:t xml:space="preserve"> to DRS Counselor</w:t>
      </w:r>
      <w:r w:rsidRPr="00830355">
        <w:rPr>
          <w:rFonts w:cs="Arial"/>
          <w:b/>
          <w:color w:val="000000"/>
        </w:rPr>
        <w:t xml:space="preserve"> and Cc </w:t>
      </w:r>
      <w:r w:rsidRPr="00830355">
        <w:rPr>
          <w:rFonts w:cs="Arial"/>
          <w:color w:val="000000"/>
        </w:rPr>
        <w:t>ESS TA</w:t>
      </w:r>
      <w:r w:rsidRPr="00096FD6">
        <w:rPr>
          <w:rFonts w:cs="Arial"/>
          <w:b/>
          <w:bCs/>
          <w:color w:val="000000"/>
        </w:rPr>
        <w:t>)</w:t>
      </w:r>
      <w:r w:rsidRPr="00830355">
        <w:rPr>
          <w:rFonts w:cs="Arial"/>
        </w:rPr>
        <w:t xml:space="preserve"> </w:t>
      </w:r>
    </w:p>
    <w:p w14:paraId="5E62EC30" w14:textId="1E8E72CE" w:rsidR="00F95EF0" w:rsidRPr="00830355" w:rsidRDefault="00F95EF0" w:rsidP="00CA7F79">
      <w:pPr>
        <w:pStyle w:val="BodyText"/>
        <w:numPr>
          <w:ilvl w:val="4"/>
          <w:numId w:val="16"/>
        </w:numPr>
        <w:spacing w:after="120"/>
        <w:ind w:left="2340" w:hanging="270"/>
        <w:rPr>
          <w:rFonts w:cs="Arial"/>
          <w:b/>
          <w:color w:val="000000"/>
        </w:rPr>
      </w:pPr>
      <w:r w:rsidRPr="00830355">
        <w:rPr>
          <w:rFonts w:cs="Arial"/>
          <w:b/>
          <w:color w:val="000000"/>
        </w:rPr>
        <w:t>ESS-C-161</w:t>
      </w:r>
      <w:r w:rsidR="00B36289">
        <w:rPr>
          <w:rFonts w:cs="Arial"/>
          <w:b/>
          <w:color w:val="000000"/>
        </w:rPr>
        <w:t xml:space="preserve"> </w:t>
      </w:r>
      <w:r w:rsidRPr="00830355">
        <w:rPr>
          <w:rFonts w:cs="Arial"/>
          <w:i/>
          <w:color w:val="000000"/>
        </w:rPr>
        <w:t>Job Analysis</w:t>
      </w:r>
      <w:r w:rsidRPr="00830355">
        <w:rPr>
          <w:rFonts w:cs="Arial"/>
          <w:b/>
          <w:color w:val="000000"/>
        </w:rPr>
        <w:t xml:space="preserve"> (complete before first (1st) day of work</w:t>
      </w:r>
      <w:r w:rsidR="000F7B5C">
        <w:rPr>
          <w:rFonts w:cs="Arial"/>
          <w:b/>
          <w:color w:val="000000"/>
          <w:lang w:val="en-US"/>
        </w:rPr>
        <w:t xml:space="preserve"> </w:t>
      </w:r>
      <w:r w:rsidRPr="00830355">
        <w:rPr>
          <w:rFonts w:cs="Arial"/>
          <w:b/>
          <w:color w:val="000000"/>
        </w:rPr>
        <w:t>for re-placement)</w:t>
      </w:r>
    </w:p>
    <w:p w14:paraId="140BD391" w14:textId="59D6FAD0" w:rsidR="00F95EF0" w:rsidRPr="00830355" w:rsidRDefault="00F95EF0" w:rsidP="00CA7F79">
      <w:pPr>
        <w:pStyle w:val="BodyText"/>
        <w:numPr>
          <w:ilvl w:val="4"/>
          <w:numId w:val="16"/>
        </w:numPr>
        <w:spacing w:after="120"/>
        <w:ind w:left="2340" w:hanging="270"/>
        <w:rPr>
          <w:rFonts w:cs="Arial"/>
          <w:b/>
          <w:color w:val="000000"/>
        </w:rPr>
      </w:pPr>
      <w:r w:rsidRPr="00830355">
        <w:rPr>
          <w:rFonts w:cs="Arial"/>
          <w:b/>
          <w:color w:val="000000"/>
        </w:rPr>
        <w:t>ESS-C-185</w:t>
      </w:r>
      <w:r w:rsidR="00B36289">
        <w:rPr>
          <w:rFonts w:cs="Arial"/>
          <w:b/>
          <w:color w:val="000000"/>
        </w:rPr>
        <w:t xml:space="preserve"> </w:t>
      </w:r>
      <w:r w:rsidRPr="00830355">
        <w:rPr>
          <w:rFonts w:cs="Arial"/>
          <w:i/>
          <w:color w:val="000000"/>
        </w:rPr>
        <w:t>Job Accommodation Form</w:t>
      </w:r>
      <w:r w:rsidRPr="00830355">
        <w:rPr>
          <w:rFonts w:cs="Arial"/>
          <w:b/>
          <w:color w:val="000000"/>
        </w:rPr>
        <w:t xml:space="preserve"> (for re-placement)</w:t>
      </w:r>
    </w:p>
    <w:p w14:paraId="24C02B42" w14:textId="692F01DA" w:rsidR="00F95EF0" w:rsidRPr="00830355" w:rsidRDefault="00F95EF0" w:rsidP="003B4B0B">
      <w:pPr>
        <w:pStyle w:val="BodyText"/>
        <w:numPr>
          <w:ilvl w:val="4"/>
          <w:numId w:val="16"/>
        </w:numPr>
        <w:ind w:left="2348" w:hanging="274"/>
        <w:rPr>
          <w:color w:val="000000"/>
        </w:rPr>
      </w:pPr>
      <w:r w:rsidRPr="00830355">
        <w:rPr>
          <w:rFonts w:cs="Arial"/>
          <w:b/>
          <w:color w:val="000000"/>
        </w:rPr>
        <w:t>ESS-C-229</w:t>
      </w:r>
      <w:r w:rsidR="00B36289">
        <w:rPr>
          <w:rFonts w:cs="Arial"/>
          <w:b/>
          <w:color w:val="000000"/>
        </w:rPr>
        <w:t xml:space="preserve"> </w:t>
      </w:r>
      <w:r w:rsidR="00761790">
        <w:rPr>
          <w:rFonts w:cs="Arial"/>
          <w:i/>
          <w:color w:val="000000"/>
        </w:rPr>
        <w:t>Natural Supports &amp; Fading Plan</w:t>
      </w:r>
      <w:r w:rsidRPr="00830355">
        <w:rPr>
          <w:rFonts w:cs="Arial"/>
          <w:i/>
          <w:color w:val="000000"/>
        </w:rPr>
        <w:t xml:space="preserve"> </w:t>
      </w:r>
      <w:r w:rsidRPr="00830355">
        <w:rPr>
          <w:rFonts w:cs="Arial"/>
          <w:b/>
          <w:color w:val="000000"/>
        </w:rPr>
        <w:t>(for re-placement)</w:t>
      </w:r>
    </w:p>
    <w:p w14:paraId="2FB68F68" w14:textId="77777777" w:rsidR="00CC7BD4" w:rsidRPr="00830355" w:rsidRDefault="00CC7BD4" w:rsidP="0001157D">
      <w:pPr>
        <w:pStyle w:val="BodyText"/>
        <w:spacing w:after="120"/>
        <w:rPr>
          <w:color w:val="000000"/>
        </w:rPr>
      </w:pPr>
    </w:p>
    <w:p w14:paraId="4C79199A" w14:textId="22EEC62A" w:rsidR="00F95EF0" w:rsidRPr="002959A7" w:rsidRDefault="00F95EF0" w:rsidP="0001157D">
      <w:pPr>
        <w:pStyle w:val="BodyText"/>
        <w:numPr>
          <w:ilvl w:val="2"/>
          <w:numId w:val="31"/>
        </w:numPr>
        <w:spacing w:after="120"/>
        <w:ind w:left="720"/>
        <w:rPr>
          <w:b/>
          <w:bCs/>
          <w:color w:val="000000"/>
          <w:u w:val="single"/>
        </w:rPr>
      </w:pPr>
      <w:r w:rsidRPr="00830355">
        <w:rPr>
          <w:b/>
          <w:color w:val="000000"/>
          <w:u w:val="single"/>
        </w:rPr>
        <w:t>Extended Services for Transition (SES EST)</w:t>
      </w:r>
      <w:r w:rsidRPr="00830355">
        <w:rPr>
          <w:b/>
          <w:color w:val="000000"/>
        </w:rPr>
        <w:t xml:space="preserve"> (PG 1)</w:t>
      </w:r>
    </w:p>
    <w:p w14:paraId="5CD80794" w14:textId="33A72D49" w:rsidR="00FF35B1" w:rsidRDefault="00F95EF0" w:rsidP="0001157D">
      <w:pPr>
        <w:pStyle w:val="BodyText"/>
        <w:spacing w:after="120"/>
        <w:ind w:left="720"/>
        <w:rPr>
          <w:color w:val="000000"/>
        </w:rPr>
      </w:pPr>
      <w:r w:rsidRPr="00830355">
        <w:rPr>
          <w:color w:val="000000"/>
        </w:rPr>
        <w:t xml:space="preserve">Extended Services for Transition (EST) is intended to meet the provision of up to forty-eight months of extended services for transition-age youth as needed, or until the youth reaches twenty-five (25) years of age, whichever occurs first as required by WIOA. This service is for youth with the most significant disabilities/barriers who have completed twenty-four (24) months </w:t>
      </w:r>
      <w:r w:rsidRPr="00830355">
        <w:rPr>
          <w:color w:val="000000"/>
        </w:rPr>
        <w:lastRenderedPageBreak/>
        <w:t xml:space="preserve">of supported employment services (SE contract – all services, and SES contract – </w:t>
      </w:r>
      <w:r w:rsidR="00250145">
        <w:rPr>
          <w:color w:val="000000"/>
          <w:lang w:val="en-US"/>
        </w:rPr>
        <w:t>O</w:t>
      </w:r>
      <w:r w:rsidRPr="00830355">
        <w:rPr>
          <w:color w:val="000000"/>
        </w:rPr>
        <w:t>ST service), and still require extended supports to maintain successful employment.</w:t>
      </w:r>
    </w:p>
    <w:p w14:paraId="66A7A26A" w14:textId="77777777" w:rsidR="00F95EF0" w:rsidRPr="00830355" w:rsidRDefault="00F95EF0" w:rsidP="0001157D">
      <w:pPr>
        <w:pStyle w:val="BodyText"/>
        <w:numPr>
          <w:ilvl w:val="3"/>
          <w:numId w:val="32"/>
        </w:numPr>
        <w:spacing w:after="120"/>
        <w:ind w:left="1170" w:hanging="450"/>
        <w:rPr>
          <w:color w:val="000000"/>
          <w:u w:val="single"/>
        </w:rPr>
      </w:pPr>
      <w:r w:rsidRPr="00830355">
        <w:rPr>
          <w:b/>
          <w:color w:val="000000"/>
        </w:rPr>
        <w:t>Service Description:</w:t>
      </w:r>
    </w:p>
    <w:p w14:paraId="742CD2DD" w14:textId="77777777" w:rsidR="003C6BB8" w:rsidRDefault="003C6BB8" w:rsidP="0001157D">
      <w:pPr>
        <w:pStyle w:val="BodyText"/>
        <w:spacing w:after="120"/>
        <w:ind w:left="1195"/>
        <w:rPr>
          <w:rFonts w:cs="Arial"/>
          <w:b/>
          <w:bCs/>
          <w:color w:val="000000"/>
          <w:lang w:val="en-US"/>
        </w:rPr>
      </w:pPr>
      <w:r w:rsidRPr="00943B8E">
        <w:rPr>
          <w:rFonts w:cs="Arial"/>
          <w:b/>
          <w:bCs/>
          <w:color w:val="000000"/>
          <w:lang w:val="en-US"/>
        </w:rPr>
        <w:t>All services and travel must be pre-authorized before the service begins.</w:t>
      </w:r>
    </w:p>
    <w:p w14:paraId="480E9AB1" w14:textId="19CDED26" w:rsidR="00F95EF0" w:rsidRDefault="00250145" w:rsidP="0001157D">
      <w:pPr>
        <w:pStyle w:val="BodyText"/>
        <w:spacing w:after="120"/>
        <w:ind w:left="1195"/>
        <w:rPr>
          <w:color w:val="000000"/>
        </w:rPr>
      </w:pPr>
      <w:r>
        <w:rPr>
          <w:color w:val="000000"/>
          <w:lang w:val="en-US"/>
        </w:rPr>
        <w:t xml:space="preserve">During </w:t>
      </w:r>
      <w:r w:rsidR="00F95EF0" w:rsidRPr="005B2FD4">
        <w:rPr>
          <w:color w:val="000000"/>
        </w:rPr>
        <w:t xml:space="preserve">the final </w:t>
      </w:r>
      <w:r>
        <w:rPr>
          <w:color w:val="000000"/>
          <w:lang w:val="en-US"/>
        </w:rPr>
        <w:t xml:space="preserve">Onsite Supports and Training (SES </w:t>
      </w:r>
      <w:r w:rsidR="00F95EF0" w:rsidRPr="005B2FD4">
        <w:rPr>
          <w:color w:val="000000"/>
        </w:rPr>
        <w:t>OST</w:t>
      </w:r>
      <w:r>
        <w:rPr>
          <w:color w:val="000000"/>
          <w:lang w:val="en-US"/>
        </w:rPr>
        <w:t>)</w:t>
      </w:r>
      <w:r w:rsidR="00F95EF0" w:rsidRPr="005B2FD4">
        <w:rPr>
          <w:color w:val="000000"/>
        </w:rPr>
        <w:t xml:space="preserve"> Team Meeting, the Team discussed and determined the need for extended supports to assist </w:t>
      </w:r>
      <w:r w:rsidR="007B7EA2">
        <w:rPr>
          <w:color w:val="000000"/>
          <w:lang w:val="en-US"/>
        </w:rPr>
        <w:t xml:space="preserve">a </w:t>
      </w:r>
      <w:r w:rsidR="00F95EF0" w:rsidRPr="005B2FD4">
        <w:rPr>
          <w:color w:val="000000"/>
        </w:rPr>
        <w:t xml:space="preserve">transition-aged youth with job retention. </w:t>
      </w:r>
      <w:r w:rsidR="007B7EA2">
        <w:rPr>
          <w:color w:val="000000"/>
          <w:lang w:val="en-US"/>
        </w:rPr>
        <w:t xml:space="preserve">The </w:t>
      </w:r>
      <w:r w:rsidR="00F95EF0" w:rsidRPr="005B2FD4">
        <w:rPr>
          <w:color w:val="000000"/>
        </w:rPr>
        <w:t xml:space="preserve">DRS Counselor will pre-authorize six (6) months of EST services when </w:t>
      </w:r>
      <w:r w:rsidR="00AC3CE5">
        <w:rPr>
          <w:color w:val="000000"/>
          <w:lang w:val="en-US"/>
        </w:rPr>
        <w:t xml:space="preserve">the </w:t>
      </w:r>
      <w:r w:rsidR="00F95EF0" w:rsidRPr="005B2FD4">
        <w:rPr>
          <w:color w:val="000000"/>
        </w:rPr>
        <w:t xml:space="preserve">individual moves from OST to EST. Based on individual’s support needs, EST can be authorized </w:t>
      </w:r>
      <w:r w:rsidR="007B7EA2">
        <w:rPr>
          <w:color w:val="000000"/>
          <w:lang w:val="en-US"/>
        </w:rPr>
        <w:t xml:space="preserve">by the DRS Counselor </w:t>
      </w:r>
      <w:r w:rsidR="00F95EF0" w:rsidRPr="005B2FD4">
        <w:rPr>
          <w:color w:val="000000"/>
        </w:rPr>
        <w:t>and provided up to eight (8) times in six (6) month increments for forty-eight (48) months or until the individual turns twenty-five (25) years old, whichever occurs first.</w:t>
      </w:r>
    </w:p>
    <w:p w14:paraId="03A0AAD3" w14:textId="052B9DA2" w:rsidR="00273A5F" w:rsidRPr="008D3231" w:rsidRDefault="00273A5F" w:rsidP="0001157D">
      <w:pPr>
        <w:pStyle w:val="BodyText"/>
        <w:spacing w:after="120"/>
        <w:ind w:left="1170"/>
        <w:rPr>
          <w:color w:val="000000"/>
          <w:u w:val="single"/>
        </w:rPr>
      </w:pPr>
      <w:r w:rsidRPr="008D3231">
        <w:rPr>
          <w:color w:val="000000"/>
          <w:u w:val="single"/>
        </w:rPr>
        <w:t xml:space="preserve">The Contractor will provide </w:t>
      </w:r>
      <w:r>
        <w:rPr>
          <w:color w:val="000000"/>
          <w:u w:val="single"/>
          <w:lang w:val="en-US"/>
        </w:rPr>
        <w:t>two</w:t>
      </w:r>
      <w:r w:rsidRPr="008D3231">
        <w:rPr>
          <w:color w:val="000000"/>
          <w:u w:val="single"/>
        </w:rPr>
        <w:t xml:space="preserve"> (</w:t>
      </w:r>
      <w:r>
        <w:rPr>
          <w:color w:val="000000"/>
          <w:u w:val="single"/>
          <w:lang w:val="en-US"/>
        </w:rPr>
        <w:t>2</w:t>
      </w:r>
      <w:r w:rsidRPr="008D3231">
        <w:rPr>
          <w:color w:val="000000"/>
          <w:u w:val="single"/>
        </w:rPr>
        <w:t xml:space="preserve">) or more onsite support and training contacts each work </w:t>
      </w:r>
      <w:r>
        <w:rPr>
          <w:color w:val="000000"/>
          <w:u w:val="single"/>
          <w:lang w:val="en-US"/>
        </w:rPr>
        <w:t>month</w:t>
      </w:r>
      <w:r w:rsidRPr="008D3231">
        <w:rPr>
          <w:color w:val="000000"/>
          <w:u w:val="single"/>
        </w:rPr>
        <w:t xml:space="preserve"> during the first month of </w:t>
      </w:r>
      <w:r>
        <w:rPr>
          <w:color w:val="000000"/>
          <w:u w:val="single"/>
          <w:lang w:val="en-US"/>
        </w:rPr>
        <w:t>EST</w:t>
      </w:r>
      <w:r w:rsidRPr="008D3231">
        <w:rPr>
          <w:color w:val="000000"/>
          <w:u w:val="single"/>
        </w:rPr>
        <w:t xml:space="preserve"> based on the individual’s support needs as outlined in the </w:t>
      </w:r>
      <w:r w:rsidRPr="00681A39">
        <w:rPr>
          <w:b/>
          <w:bCs/>
          <w:color w:val="000000"/>
          <w:u w:val="single"/>
        </w:rPr>
        <w:t>ESS-C-229</w:t>
      </w:r>
      <w:r w:rsidRPr="008D3231">
        <w:rPr>
          <w:color w:val="000000"/>
          <w:u w:val="single"/>
        </w:rPr>
        <w:t xml:space="preserve"> </w:t>
      </w:r>
      <w:r w:rsidRPr="00681A39">
        <w:rPr>
          <w:i/>
          <w:iCs/>
          <w:color w:val="000000"/>
          <w:u w:val="single"/>
        </w:rPr>
        <w:t>Natural Supports &amp; Fading Plan</w:t>
      </w:r>
      <w:r w:rsidRPr="008D3231">
        <w:rPr>
          <w:color w:val="000000"/>
          <w:u w:val="single"/>
        </w:rPr>
        <w:t xml:space="preserve"> </w:t>
      </w:r>
      <w:r w:rsidR="007B7EA2">
        <w:rPr>
          <w:color w:val="000000"/>
          <w:u w:val="single"/>
          <w:lang w:val="en-US"/>
        </w:rPr>
        <w:t xml:space="preserve">completed </w:t>
      </w:r>
      <w:r w:rsidRPr="008D3231">
        <w:rPr>
          <w:color w:val="000000"/>
          <w:u w:val="single"/>
        </w:rPr>
        <w:t xml:space="preserve">at the end of the last </w:t>
      </w:r>
      <w:r>
        <w:rPr>
          <w:color w:val="000000"/>
          <w:u w:val="single"/>
          <w:lang w:val="en-US"/>
        </w:rPr>
        <w:t>month of OST.</w:t>
      </w:r>
      <w:r w:rsidRPr="008D3231">
        <w:rPr>
          <w:color w:val="000000"/>
          <w:u w:val="single"/>
        </w:rPr>
        <w:t xml:space="preserve"> </w:t>
      </w:r>
    </w:p>
    <w:p w14:paraId="45C60598" w14:textId="77777777" w:rsidR="00273A5F" w:rsidRDefault="00273A5F" w:rsidP="0001157D">
      <w:pPr>
        <w:pStyle w:val="BodyText"/>
        <w:spacing w:after="120"/>
        <w:ind w:left="1170"/>
        <w:rPr>
          <w:color w:val="000000"/>
          <w:u w:val="single"/>
        </w:rPr>
      </w:pPr>
      <w:r w:rsidRPr="008D3231">
        <w:rPr>
          <w:color w:val="000000"/>
          <w:u w:val="single"/>
        </w:rPr>
        <w:t xml:space="preserve">Throughout </w:t>
      </w:r>
      <w:r>
        <w:rPr>
          <w:color w:val="000000"/>
          <w:u w:val="single"/>
          <w:lang w:val="en-US"/>
        </w:rPr>
        <w:t>E</w:t>
      </w:r>
      <w:r w:rsidRPr="008D3231">
        <w:rPr>
          <w:color w:val="000000"/>
          <w:u w:val="single"/>
        </w:rPr>
        <w:t xml:space="preserve">ST, the type and extent of support and training needs documented on the individual’s most current </w:t>
      </w:r>
      <w:r w:rsidRPr="00681A39">
        <w:rPr>
          <w:b/>
          <w:bCs/>
          <w:color w:val="000000"/>
          <w:u w:val="single"/>
        </w:rPr>
        <w:t>ESS-C-229</w:t>
      </w:r>
      <w:r w:rsidRPr="008D3231">
        <w:rPr>
          <w:color w:val="000000"/>
          <w:u w:val="single"/>
        </w:rPr>
        <w:t xml:space="preserve"> </w:t>
      </w:r>
      <w:r w:rsidRPr="00681A39">
        <w:rPr>
          <w:i/>
          <w:iCs/>
          <w:color w:val="000000"/>
          <w:u w:val="single"/>
        </w:rPr>
        <w:t>Natural Supports &amp; Fading Plan</w:t>
      </w:r>
      <w:r w:rsidRPr="008D3231">
        <w:rPr>
          <w:color w:val="000000"/>
          <w:u w:val="single"/>
        </w:rPr>
        <w:t xml:space="preserve"> will determine the total time per contact spent onsite each work </w:t>
      </w:r>
      <w:r>
        <w:rPr>
          <w:color w:val="000000"/>
          <w:u w:val="single"/>
          <w:lang w:val="en-US"/>
        </w:rPr>
        <w:t>month</w:t>
      </w:r>
      <w:r w:rsidRPr="008D3231">
        <w:rPr>
          <w:color w:val="000000"/>
          <w:u w:val="single"/>
        </w:rPr>
        <w:t>.</w:t>
      </w:r>
    </w:p>
    <w:p w14:paraId="1948DAC1" w14:textId="43F1F57B" w:rsidR="00273A5F" w:rsidRDefault="00273A5F" w:rsidP="0001157D">
      <w:pPr>
        <w:pStyle w:val="BodyText"/>
        <w:spacing w:after="120"/>
        <w:ind w:left="1195"/>
        <w:rPr>
          <w:b/>
          <w:bCs/>
        </w:rPr>
      </w:pPr>
      <w:r w:rsidRPr="008D3231">
        <w:rPr>
          <w:color w:val="000000"/>
          <w:u w:val="single"/>
        </w:rPr>
        <w:t xml:space="preserve">During </w:t>
      </w:r>
      <w:r>
        <w:rPr>
          <w:color w:val="000000"/>
          <w:u w:val="single"/>
          <w:lang w:val="en-US"/>
        </w:rPr>
        <w:t>E</w:t>
      </w:r>
      <w:r w:rsidRPr="008D3231">
        <w:rPr>
          <w:color w:val="000000"/>
          <w:u w:val="single"/>
        </w:rPr>
        <w:t>ST the Contractor will continue to support the individual to achieve a successful employment outcome in their IPE vocational goal. This includes, but is not limited to, maintaining previously learned job duties and tasks, self-advocacy skills, appropriate work-site behaviors, and learning new job duties, if assigned. If needed, the EC will assist the individual in relearning skills that are not being performed at the desired performance level and in learning how to solve problems when issues occur outside of work, which, if left unresolved, could lead to job loss.</w:t>
      </w:r>
    </w:p>
    <w:p w14:paraId="0955EFE2" w14:textId="25B86C74" w:rsidR="00AC3CE5" w:rsidRDefault="00AC3CE5" w:rsidP="0001157D">
      <w:pPr>
        <w:pStyle w:val="BodyText"/>
        <w:spacing w:after="120"/>
        <w:ind w:left="1195"/>
        <w:rPr>
          <w:b/>
          <w:bCs/>
        </w:rPr>
      </w:pPr>
      <w:r w:rsidRPr="00042A17">
        <w:rPr>
          <w:b/>
          <w:bCs/>
        </w:rPr>
        <w:t>All onsite, offsite, and employer contacts should be documented in detail on the ESS C 225 Record of Hours Worked form.</w:t>
      </w:r>
    </w:p>
    <w:p w14:paraId="73515E80" w14:textId="5E3F007A" w:rsidR="00F95EF0" w:rsidRPr="002959A7" w:rsidRDefault="00F95EF0" w:rsidP="0001157D">
      <w:pPr>
        <w:pStyle w:val="BodyText"/>
        <w:spacing w:after="120"/>
        <w:ind w:left="1195"/>
        <w:rPr>
          <w:color w:val="000000"/>
        </w:rPr>
      </w:pPr>
      <w:r w:rsidRPr="005B2FD4">
        <w:rPr>
          <w:color w:val="000000"/>
        </w:rPr>
        <w:t xml:space="preserve">EST can be billed monthly at a rate of $50.00/mos. The </w:t>
      </w:r>
      <w:r w:rsidRPr="005B2FD4">
        <w:rPr>
          <w:b/>
          <w:iCs/>
          <w:color w:val="000000"/>
        </w:rPr>
        <w:t>ESS-C-801</w:t>
      </w:r>
      <w:r w:rsidR="00B36289">
        <w:rPr>
          <w:bCs/>
          <w:i/>
          <w:color w:val="000000"/>
        </w:rPr>
        <w:t xml:space="preserve"> </w:t>
      </w:r>
      <w:r w:rsidRPr="005B2FD4">
        <w:rPr>
          <w:bCs/>
          <w:i/>
          <w:color w:val="000000"/>
        </w:rPr>
        <w:t xml:space="preserve">SES </w:t>
      </w:r>
      <w:r w:rsidR="008510CB">
        <w:rPr>
          <w:bCs/>
          <w:i/>
          <w:color w:val="000000"/>
        </w:rPr>
        <w:t>Authorization Request &amp; Invoice</w:t>
      </w:r>
      <w:r w:rsidRPr="005B2FD4">
        <w:rPr>
          <w:color w:val="000000"/>
        </w:rPr>
        <w:t xml:space="preserve">, </w:t>
      </w:r>
      <w:r w:rsidRPr="005B2FD4">
        <w:rPr>
          <w:b/>
          <w:color w:val="000000"/>
        </w:rPr>
        <w:t>ESS-C-225</w:t>
      </w:r>
      <w:r w:rsidR="00B36289">
        <w:rPr>
          <w:b/>
          <w:color w:val="000000"/>
        </w:rPr>
        <w:t xml:space="preserve"> </w:t>
      </w:r>
      <w:r w:rsidRPr="005B2FD4">
        <w:rPr>
          <w:i/>
          <w:color w:val="000000"/>
        </w:rPr>
        <w:t>Record of Hours Worked</w:t>
      </w:r>
      <w:r w:rsidRPr="005B2FD4">
        <w:rPr>
          <w:color w:val="000000"/>
        </w:rPr>
        <w:t xml:space="preserve">, and </w:t>
      </w:r>
      <w:r w:rsidRPr="005B2FD4">
        <w:rPr>
          <w:b/>
          <w:bCs/>
          <w:color w:val="000000"/>
        </w:rPr>
        <w:t>ESS-C-117</w:t>
      </w:r>
      <w:r w:rsidR="00B36289">
        <w:rPr>
          <w:b/>
          <w:bCs/>
          <w:color w:val="000000"/>
        </w:rPr>
        <w:t xml:space="preserve"> </w:t>
      </w:r>
      <w:r w:rsidRPr="005B2FD4">
        <w:rPr>
          <w:color w:val="000000"/>
        </w:rPr>
        <w:t xml:space="preserve">Travel Log (if applicable) must be completed and submitted to the DRS Counselor monthly for payment. </w:t>
      </w:r>
      <w:r w:rsidRPr="005B2FD4">
        <w:t xml:space="preserve">Contractor will </w:t>
      </w:r>
      <w:r w:rsidRPr="009C2791">
        <w:rPr>
          <w:b/>
          <w:bCs/>
        </w:rPr>
        <w:t xml:space="preserve">review and </w:t>
      </w:r>
      <w:r w:rsidRPr="005B2FD4">
        <w:rPr>
          <w:b/>
        </w:rPr>
        <w:t xml:space="preserve">document </w:t>
      </w:r>
      <w:r w:rsidRPr="005B2FD4">
        <w:t xml:space="preserve">any changes made in natural supports on the </w:t>
      </w:r>
      <w:r w:rsidRPr="005B2FD4">
        <w:rPr>
          <w:b/>
        </w:rPr>
        <w:t>ESS-C-229</w:t>
      </w:r>
      <w:r w:rsidR="00B36289">
        <w:rPr>
          <w:b/>
        </w:rPr>
        <w:t xml:space="preserve"> </w:t>
      </w:r>
      <w:r w:rsidR="00761790">
        <w:rPr>
          <w:i/>
        </w:rPr>
        <w:t>Natural Supports &amp; Fading Plan</w:t>
      </w:r>
      <w:r w:rsidRPr="005B2FD4">
        <w:rPr>
          <w:iCs/>
        </w:rPr>
        <w:t xml:space="preserve"> and</w:t>
      </w:r>
      <w:r w:rsidRPr="005B2FD4">
        <w:t xml:space="preserve"> any changes in accommodations including job coaching supports on the </w:t>
      </w:r>
      <w:r w:rsidRPr="005B2FD4">
        <w:rPr>
          <w:b/>
        </w:rPr>
        <w:t>ESS-C-185</w:t>
      </w:r>
      <w:r w:rsidR="00B36289">
        <w:rPr>
          <w:b/>
        </w:rPr>
        <w:t xml:space="preserve"> </w:t>
      </w:r>
      <w:r w:rsidRPr="005B2FD4">
        <w:rPr>
          <w:i/>
        </w:rPr>
        <w:t>Job Accommodation Form</w:t>
      </w:r>
      <w:r w:rsidRPr="005B2FD4">
        <w:t>.</w:t>
      </w:r>
    </w:p>
    <w:p w14:paraId="13A34B6A" w14:textId="3C516477" w:rsidR="00F95EF0" w:rsidRPr="002959A7" w:rsidRDefault="00F95EF0" w:rsidP="0001157D">
      <w:pPr>
        <w:pStyle w:val="BodyText"/>
        <w:spacing w:after="120"/>
        <w:ind w:left="1195"/>
        <w:rPr>
          <w:color w:val="000000"/>
        </w:rPr>
      </w:pPr>
      <w:r w:rsidRPr="005B2FD4">
        <w:rPr>
          <w:color w:val="000000"/>
        </w:rPr>
        <w:t xml:space="preserve">A team meeting is required </w:t>
      </w:r>
      <w:r w:rsidR="009E1E73">
        <w:rPr>
          <w:color w:val="000000"/>
        </w:rPr>
        <w:t>before</w:t>
      </w:r>
      <w:r w:rsidRPr="005B2FD4">
        <w:rPr>
          <w:color w:val="000000"/>
        </w:rPr>
        <w:t xml:space="preserve"> </w:t>
      </w:r>
      <w:r w:rsidR="007B7EA2">
        <w:rPr>
          <w:color w:val="000000"/>
          <w:lang w:val="en-US"/>
        </w:rPr>
        <w:t>the authorization of</w:t>
      </w:r>
      <w:r w:rsidR="007B7EA2" w:rsidRPr="005B2FD4">
        <w:rPr>
          <w:color w:val="000000"/>
        </w:rPr>
        <w:t xml:space="preserve"> </w:t>
      </w:r>
      <w:r w:rsidRPr="005B2FD4">
        <w:rPr>
          <w:b/>
          <w:bCs/>
          <w:color w:val="000000"/>
          <w:u w:val="single"/>
        </w:rPr>
        <w:t>any</w:t>
      </w:r>
      <w:r w:rsidRPr="005B2FD4">
        <w:rPr>
          <w:color w:val="000000"/>
        </w:rPr>
        <w:t xml:space="preserve"> additional six (6) months of EST. The meeting will be held during the last month of each six-month period of EST. There may be up to nine (9) team meetings conducted throughout the duration of this service</w:t>
      </w:r>
      <w:r w:rsidRPr="005B2FD4">
        <w:t>. In the final month of this service, a team meeting will be conducted to discuss and determine the individual’s next steps.</w:t>
      </w:r>
    </w:p>
    <w:p w14:paraId="7A90DF2C" w14:textId="22B748A6" w:rsidR="00F95EF0" w:rsidRDefault="00606FEE" w:rsidP="0001157D">
      <w:pPr>
        <w:pStyle w:val="BodyText"/>
        <w:spacing w:after="120"/>
        <w:ind w:left="1195"/>
        <w:rPr>
          <w:color w:val="000000"/>
        </w:rPr>
      </w:pPr>
      <w:r w:rsidRPr="00EC3B39">
        <w:rPr>
          <w:rFonts w:cs="Arial"/>
          <w:b/>
          <w:bCs/>
        </w:rPr>
        <w:t xml:space="preserve">Team Meetings are preferred to be in person but can be conducted using other technology-assisted communication. (Such as: conference calls, Zoom, Teams, Skype, or other virtual platforms/apps, to allow for real-time participation by all team members.) The individual must be physically present with either the DRS Counselor or Contractor when using other technology-assisted communication. </w:t>
      </w:r>
    </w:p>
    <w:p w14:paraId="22CE87A2" w14:textId="4CC4A068" w:rsidR="00F95EF0" w:rsidRPr="00681A39" w:rsidRDefault="00F95EF0" w:rsidP="0001157D">
      <w:pPr>
        <w:pStyle w:val="BodyText"/>
        <w:spacing w:after="120"/>
        <w:ind w:left="1195"/>
        <w:rPr>
          <w:color w:val="000000"/>
          <w:lang w:val="en-US"/>
        </w:rPr>
      </w:pPr>
      <w:r w:rsidRPr="00620CB9">
        <w:rPr>
          <w:color w:val="000000"/>
        </w:rPr>
        <w:lastRenderedPageBreak/>
        <w:t xml:space="preserve">The Contractor will </w:t>
      </w:r>
      <w:r w:rsidR="00DB4CB2">
        <w:rPr>
          <w:color w:val="000000"/>
          <w:lang w:val="en-US"/>
        </w:rPr>
        <w:t>facilitate</w:t>
      </w:r>
      <w:r w:rsidR="00DB4CB2" w:rsidRPr="00620CB9">
        <w:rPr>
          <w:color w:val="000000"/>
        </w:rPr>
        <w:t xml:space="preserve"> </w:t>
      </w:r>
      <w:r w:rsidRPr="00620CB9">
        <w:rPr>
          <w:color w:val="000000"/>
        </w:rPr>
        <w:t xml:space="preserve">team meeting(s) with the individual, DRS Counselor, Contractor, and any other relevant team members </w:t>
      </w:r>
      <w:r w:rsidRPr="00B10B22">
        <w:rPr>
          <w:color w:val="000000"/>
        </w:rPr>
        <w:t>during this service</w:t>
      </w:r>
      <w:r w:rsidRPr="00620CB9">
        <w:rPr>
          <w:color w:val="000000"/>
        </w:rPr>
        <w:t xml:space="preserve"> to review progress toward a successful employment outcome. The Contractor will schedule the team meeting(s) in advance to allow adequate time for all members to participate in the meeting.</w:t>
      </w:r>
      <w:r w:rsidR="00DB4CB2">
        <w:rPr>
          <w:color w:val="000000"/>
          <w:lang w:val="en-US"/>
        </w:rPr>
        <w:t xml:space="preserve"> </w:t>
      </w:r>
      <w:r w:rsidR="00DB4CB2" w:rsidRPr="00330B73">
        <w:rPr>
          <w:rFonts w:cs="Arial"/>
          <w:b/>
          <w:bCs/>
        </w:rPr>
        <w:t>The individual, or with the support of a designee identified by the individual, will lead the meeting</w:t>
      </w:r>
      <w:r w:rsidR="00DB4CB2">
        <w:rPr>
          <w:rFonts w:cs="Arial"/>
          <w:b/>
          <w:bCs/>
          <w:lang w:val="en-US"/>
        </w:rPr>
        <w:t>s</w:t>
      </w:r>
      <w:r w:rsidR="00DB4CB2" w:rsidRPr="00330B73">
        <w:rPr>
          <w:rFonts w:cs="Arial"/>
          <w:b/>
          <w:bCs/>
        </w:rPr>
        <w:t>.</w:t>
      </w:r>
    </w:p>
    <w:p w14:paraId="68361403" w14:textId="25FBF690" w:rsidR="00F95EF0" w:rsidRDefault="00F95EF0" w:rsidP="0001157D">
      <w:pPr>
        <w:pStyle w:val="BodyText"/>
        <w:spacing w:after="120"/>
        <w:ind w:left="1195"/>
        <w:rPr>
          <w:color w:val="000000"/>
        </w:rPr>
      </w:pPr>
      <w:r w:rsidRPr="00620CB9">
        <w:rPr>
          <w:color w:val="000000"/>
        </w:rPr>
        <w:t>The  discussion includes but is not limited to the following topics:</w:t>
      </w:r>
    </w:p>
    <w:p w14:paraId="7DAA9FD6" w14:textId="77777777" w:rsidR="00F95EF0" w:rsidRPr="002959A7" w:rsidRDefault="00F95EF0" w:rsidP="00CA7F79">
      <w:pPr>
        <w:pStyle w:val="BodyText"/>
        <w:numPr>
          <w:ilvl w:val="6"/>
          <w:numId w:val="17"/>
        </w:numPr>
        <w:spacing w:after="120"/>
        <w:ind w:left="1620" w:hanging="180"/>
        <w:rPr>
          <w:color w:val="000000"/>
        </w:rPr>
      </w:pPr>
      <w:r w:rsidRPr="005B2FD4">
        <w:rPr>
          <w:color w:val="000000"/>
        </w:rPr>
        <w:t>Individual’s progress toward a successful employment outcome;</w:t>
      </w:r>
    </w:p>
    <w:p w14:paraId="15C2D266" w14:textId="72E97CF5" w:rsidR="00F95EF0" w:rsidRPr="002959A7" w:rsidRDefault="00F95EF0" w:rsidP="00CA7F79">
      <w:pPr>
        <w:pStyle w:val="BodyText"/>
        <w:numPr>
          <w:ilvl w:val="6"/>
          <w:numId w:val="17"/>
        </w:numPr>
        <w:spacing w:after="120"/>
        <w:ind w:left="1620" w:hanging="180"/>
        <w:rPr>
          <w:color w:val="000000"/>
        </w:rPr>
      </w:pPr>
      <w:r w:rsidRPr="005B2FD4">
        <w:rPr>
          <w:bCs/>
          <w:color w:val="000000"/>
        </w:rPr>
        <w:t xml:space="preserve">Review and discuss </w:t>
      </w:r>
      <w:r w:rsidRPr="005B2FD4">
        <w:rPr>
          <w:b/>
          <w:color w:val="000000"/>
        </w:rPr>
        <w:t>ESS-C-249</w:t>
      </w:r>
      <w:r w:rsidR="00B36289">
        <w:rPr>
          <w:bCs/>
          <w:i/>
          <w:iCs/>
          <w:color w:val="000000"/>
        </w:rPr>
        <w:t xml:space="preserve"> </w:t>
      </w:r>
      <w:r w:rsidRPr="005B2FD4">
        <w:rPr>
          <w:i/>
          <w:color w:val="000000"/>
        </w:rPr>
        <w:t>Employee Satisfaction Survey</w:t>
      </w:r>
      <w:r w:rsidRPr="005B2FD4">
        <w:rPr>
          <w:color w:val="000000"/>
        </w:rPr>
        <w:t>;</w:t>
      </w:r>
    </w:p>
    <w:p w14:paraId="6E0E5E0E" w14:textId="026BB56C" w:rsidR="00F95EF0" w:rsidRPr="002959A7" w:rsidRDefault="00F95EF0" w:rsidP="00CA7F79">
      <w:pPr>
        <w:pStyle w:val="BodyText"/>
        <w:numPr>
          <w:ilvl w:val="6"/>
          <w:numId w:val="17"/>
        </w:numPr>
        <w:spacing w:after="120"/>
        <w:ind w:left="1620" w:hanging="180"/>
        <w:rPr>
          <w:color w:val="000000"/>
        </w:rPr>
      </w:pPr>
      <w:r w:rsidRPr="005B2FD4">
        <w:rPr>
          <w:color w:val="000000"/>
        </w:rPr>
        <w:t xml:space="preserve">Review and discuss </w:t>
      </w:r>
      <w:r w:rsidRPr="005B2FD4">
        <w:rPr>
          <w:b/>
          <w:bCs/>
        </w:rPr>
        <w:t>ESS-C-810</w:t>
      </w:r>
      <w:r w:rsidR="00B36289">
        <w:rPr>
          <w:i/>
          <w:iCs/>
        </w:rPr>
        <w:t xml:space="preserve"> </w:t>
      </w:r>
      <w:r w:rsidRPr="005B2FD4">
        <w:rPr>
          <w:i/>
          <w:iCs/>
        </w:rPr>
        <w:t>Employee Performance Report</w:t>
      </w:r>
      <w:r w:rsidRPr="005B2FD4">
        <w:rPr>
          <w:iCs/>
        </w:rPr>
        <w:t>;</w:t>
      </w:r>
    </w:p>
    <w:p w14:paraId="383B3878" w14:textId="77777777" w:rsidR="00F95EF0" w:rsidRPr="002959A7" w:rsidRDefault="00F95EF0" w:rsidP="00CA7F79">
      <w:pPr>
        <w:pStyle w:val="BodyText"/>
        <w:numPr>
          <w:ilvl w:val="6"/>
          <w:numId w:val="17"/>
        </w:numPr>
        <w:spacing w:after="120"/>
        <w:ind w:left="1620" w:hanging="180"/>
        <w:rPr>
          <w:color w:val="000000"/>
        </w:rPr>
      </w:pPr>
      <w:r w:rsidRPr="005B2FD4">
        <w:rPr>
          <w:color w:val="000000"/>
        </w:rPr>
        <w:t>Need for continued Extended Services for Transition;</w:t>
      </w:r>
    </w:p>
    <w:p w14:paraId="52F23753" w14:textId="77777777" w:rsidR="00F95EF0" w:rsidRPr="002959A7" w:rsidRDefault="00F95EF0" w:rsidP="00CA7F79">
      <w:pPr>
        <w:pStyle w:val="BodyText"/>
        <w:numPr>
          <w:ilvl w:val="6"/>
          <w:numId w:val="17"/>
        </w:numPr>
        <w:spacing w:after="120"/>
        <w:ind w:left="1620" w:hanging="180"/>
        <w:rPr>
          <w:color w:val="000000"/>
        </w:rPr>
      </w:pPr>
      <w:r w:rsidRPr="005B2FD4">
        <w:rPr>
          <w:color w:val="000000"/>
        </w:rPr>
        <w:t>Readiness for DRS successful case closure (with other extended services in place);</w:t>
      </w:r>
    </w:p>
    <w:p w14:paraId="31413BED" w14:textId="3E47BFA4" w:rsidR="00F95EF0" w:rsidRPr="002959A7" w:rsidRDefault="00F95EF0" w:rsidP="00CA7F79">
      <w:pPr>
        <w:pStyle w:val="BodyText"/>
        <w:numPr>
          <w:ilvl w:val="6"/>
          <w:numId w:val="17"/>
        </w:numPr>
        <w:spacing w:after="120"/>
        <w:ind w:left="1620" w:hanging="180"/>
        <w:rPr>
          <w:color w:val="000000"/>
        </w:rPr>
      </w:pPr>
      <w:r w:rsidRPr="005B2FD4">
        <w:rPr>
          <w:color w:val="000000"/>
        </w:rPr>
        <w:t xml:space="preserve">Review </w:t>
      </w:r>
      <w:r w:rsidRPr="005B2FD4">
        <w:rPr>
          <w:b/>
          <w:color w:val="000000"/>
        </w:rPr>
        <w:t>ESS-C-229</w:t>
      </w:r>
      <w:r w:rsidR="00B36289">
        <w:rPr>
          <w:bCs/>
          <w:i/>
          <w:iCs/>
          <w:color w:val="000000"/>
        </w:rPr>
        <w:t xml:space="preserve"> </w:t>
      </w:r>
      <w:r w:rsidR="00761790">
        <w:rPr>
          <w:i/>
          <w:color w:val="000000"/>
        </w:rPr>
        <w:t>Natural Supports &amp; Fading Plan</w:t>
      </w:r>
      <w:r w:rsidRPr="005B2FD4">
        <w:rPr>
          <w:color w:val="000000"/>
        </w:rPr>
        <w:t>;</w:t>
      </w:r>
    </w:p>
    <w:p w14:paraId="2EA4C598" w14:textId="3680B67B" w:rsidR="00F95EF0" w:rsidRPr="002959A7" w:rsidRDefault="00F95EF0" w:rsidP="00CA7F79">
      <w:pPr>
        <w:pStyle w:val="BodyText"/>
        <w:numPr>
          <w:ilvl w:val="6"/>
          <w:numId w:val="17"/>
        </w:numPr>
        <w:spacing w:after="120"/>
        <w:ind w:left="1620" w:hanging="180"/>
        <w:rPr>
          <w:color w:val="000000"/>
        </w:rPr>
      </w:pPr>
      <w:r w:rsidRPr="005B2FD4">
        <w:rPr>
          <w:color w:val="000000"/>
        </w:rPr>
        <w:t xml:space="preserve">Review </w:t>
      </w:r>
      <w:r w:rsidRPr="005B2FD4">
        <w:rPr>
          <w:b/>
          <w:bCs/>
          <w:color w:val="000000"/>
        </w:rPr>
        <w:t>ESS-C-253</w:t>
      </w:r>
      <w:r w:rsidR="00B36289">
        <w:rPr>
          <w:i/>
          <w:iCs/>
          <w:color w:val="000000"/>
        </w:rPr>
        <w:t xml:space="preserve"> </w:t>
      </w:r>
      <w:r w:rsidRPr="005B2FD4">
        <w:rPr>
          <w:i/>
          <w:iCs/>
          <w:color w:val="000000"/>
        </w:rPr>
        <w:t xml:space="preserve">Extended Services Statement </w:t>
      </w:r>
      <w:r w:rsidRPr="005B2FD4">
        <w:rPr>
          <w:iCs/>
          <w:color w:val="000000"/>
        </w:rPr>
        <w:t>(extended services need to be identified and established in the final Team Meeting of EST such as: DDS, natural supports, or other extended services as identified by the Team);</w:t>
      </w:r>
    </w:p>
    <w:p w14:paraId="023D318A" w14:textId="02E54F4D" w:rsidR="00F95EF0" w:rsidRPr="002959A7" w:rsidRDefault="00F95EF0" w:rsidP="00CA7F79">
      <w:pPr>
        <w:pStyle w:val="BodyText"/>
        <w:numPr>
          <w:ilvl w:val="6"/>
          <w:numId w:val="17"/>
        </w:numPr>
        <w:spacing w:after="120"/>
        <w:ind w:left="1620" w:hanging="180"/>
        <w:rPr>
          <w:color w:val="000000"/>
        </w:rPr>
      </w:pPr>
      <w:r w:rsidRPr="005B2FD4">
        <w:rPr>
          <w:color w:val="000000"/>
        </w:rPr>
        <w:t xml:space="preserve">Review </w:t>
      </w:r>
      <w:r w:rsidRPr="005B2FD4">
        <w:rPr>
          <w:b/>
          <w:color w:val="000000"/>
        </w:rPr>
        <w:t>ESS-C-185</w:t>
      </w:r>
      <w:r w:rsidR="00B36289">
        <w:rPr>
          <w:bCs/>
          <w:color w:val="000000"/>
        </w:rPr>
        <w:t xml:space="preserve"> </w:t>
      </w:r>
      <w:r w:rsidRPr="005B2FD4">
        <w:rPr>
          <w:i/>
          <w:color w:val="000000"/>
        </w:rPr>
        <w:t>Job Accommodation Form</w:t>
      </w:r>
      <w:r w:rsidRPr="005B2FD4">
        <w:rPr>
          <w:color w:val="000000"/>
        </w:rPr>
        <w:t>;</w:t>
      </w:r>
    </w:p>
    <w:p w14:paraId="00A21C08" w14:textId="77777777" w:rsidR="00F95EF0" w:rsidRPr="002959A7" w:rsidRDefault="00F95EF0" w:rsidP="00CA7F79">
      <w:pPr>
        <w:pStyle w:val="BodyText"/>
        <w:numPr>
          <w:ilvl w:val="6"/>
          <w:numId w:val="17"/>
        </w:numPr>
        <w:spacing w:after="120"/>
        <w:ind w:left="1620" w:hanging="180"/>
        <w:rPr>
          <w:color w:val="000000"/>
        </w:rPr>
      </w:pPr>
      <w:r w:rsidRPr="005B2FD4">
        <w:rPr>
          <w:color w:val="000000"/>
        </w:rPr>
        <w:t>Transportation, and;</w:t>
      </w:r>
    </w:p>
    <w:p w14:paraId="661A086B" w14:textId="77777777" w:rsidR="00F95EF0" w:rsidRPr="002959A7" w:rsidRDefault="00F95EF0" w:rsidP="00CA7F79">
      <w:pPr>
        <w:pStyle w:val="BodyText"/>
        <w:numPr>
          <w:ilvl w:val="6"/>
          <w:numId w:val="17"/>
        </w:numPr>
        <w:spacing w:after="120"/>
        <w:ind w:left="1620" w:hanging="180"/>
        <w:rPr>
          <w:color w:val="000000"/>
        </w:rPr>
      </w:pPr>
      <w:r>
        <w:rPr>
          <w:color w:val="000000"/>
          <w:lang w:val="en-US"/>
        </w:rPr>
        <w:t>Other.</w:t>
      </w:r>
    </w:p>
    <w:p w14:paraId="0FC1D379" w14:textId="586E0244" w:rsidR="00F95EF0" w:rsidRPr="002959A7" w:rsidRDefault="00606FEE" w:rsidP="0001157D">
      <w:pPr>
        <w:pStyle w:val="BodyText"/>
        <w:spacing w:after="120"/>
        <w:ind w:left="1195"/>
        <w:rPr>
          <w:color w:val="000000"/>
        </w:rPr>
      </w:pPr>
      <w:r w:rsidRPr="00ED1C4C">
        <w:rPr>
          <w:color w:val="000000"/>
        </w:rPr>
        <w:t xml:space="preserve">The </w:t>
      </w:r>
      <w:r w:rsidRPr="00B87AB4">
        <w:rPr>
          <w:b/>
          <w:color w:val="000000"/>
        </w:rPr>
        <w:t>ESS-C-173</w:t>
      </w:r>
      <w:r>
        <w:rPr>
          <w:b/>
          <w:color w:val="000000"/>
        </w:rPr>
        <w:t xml:space="preserve"> </w:t>
      </w:r>
      <w:r w:rsidRPr="00B87AB4">
        <w:rPr>
          <w:i/>
          <w:color w:val="000000"/>
        </w:rPr>
        <w:t xml:space="preserve">Team Meeting </w:t>
      </w:r>
      <w:r>
        <w:rPr>
          <w:i/>
          <w:color w:val="000000"/>
        </w:rPr>
        <w:t>Report</w:t>
      </w:r>
      <w:r w:rsidRPr="002978EE">
        <w:rPr>
          <w:color w:val="000000"/>
        </w:rPr>
        <w:t xml:space="preserve"> </w:t>
      </w:r>
      <w:r w:rsidRPr="00CA2794">
        <w:rPr>
          <w:b/>
          <w:color w:val="000000"/>
        </w:rPr>
        <w:t xml:space="preserve">will include </w:t>
      </w:r>
      <w:r>
        <w:rPr>
          <w:b/>
          <w:color w:val="000000"/>
        </w:rPr>
        <w:t>team members present, and will summarize</w:t>
      </w:r>
      <w:r w:rsidRPr="005520B3">
        <w:rPr>
          <w:b/>
          <w:color w:val="000000"/>
        </w:rPr>
        <w:t xml:space="preserve"> </w:t>
      </w:r>
      <w:r w:rsidRPr="00CA2794">
        <w:rPr>
          <w:b/>
          <w:color w:val="000000"/>
        </w:rPr>
        <w:t>the discussion about the individual’s progress, needs identified,</w:t>
      </w:r>
      <w:r>
        <w:rPr>
          <w:b/>
          <w:color w:val="000000"/>
        </w:rPr>
        <w:t xml:space="preserve"> </w:t>
      </w:r>
      <w:r w:rsidRPr="00CA2794">
        <w:rPr>
          <w:b/>
          <w:color w:val="000000"/>
        </w:rPr>
        <w:t xml:space="preserve">steps to be </w:t>
      </w:r>
      <w:r w:rsidRPr="0026022E">
        <w:rPr>
          <w:b/>
          <w:color w:val="000000"/>
        </w:rPr>
        <w:t>taken, and the team member responsible.</w:t>
      </w:r>
    </w:p>
    <w:p w14:paraId="19DA9131" w14:textId="310EB19F" w:rsidR="00F95EF0" w:rsidRPr="002959A7" w:rsidRDefault="009E1E73" w:rsidP="0001157D">
      <w:pPr>
        <w:pStyle w:val="BodyText"/>
        <w:spacing w:after="120"/>
        <w:ind w:left="1195"/>
        <w:rPr>
          <w:b/>
          <w:bCs/>
          <w:color w:val="000000"/>
        </w:rPr>
      </w:pPr>
      <w:r>
        <w:rPr>
          <w:color w:val="000000"/>
        </w:rPr>
        <w:t>Before</w:t>
      </w:r>
      <w:r w:rsidR="00F95EF0" w:rsidRPr="00620CB9">
        <w:rPr>
          <w:color w:val="000000"/>
        </w:rPr>
        <w:t xml:space="preserve"> the completion of this service, </w:t>
      </w:r>
      <w:r w:rsidR="004F117B">
        <w:rPr>
          <w:color w:val="000000"/>
          <w:lang w:val="en-US"/>
        </w:rPr>
        <w:t xml:space="preserve">the </w:t>
      </w:r>
      <w:r w:rsidR="00F95EF0" w:rsidRPr="00620CB9">
        <w:rPr>
          <w:color w:val="000000"/>
        </w:rPr>
        <w:t>Contractor</w:t>
      </w:r>
      <w:r w:rsidR="00F95EF0" w:rsidRPr="00620CB9">
        <w:rPr>
          <w:b/>
          <w:color w:val="000000"/>
        </w:rPr>
        <w:t xml:space="preserve"> </w:t>
      </w:r>
      <w:r w:rsidR="00F95EF0" w:rsidRPr="00620CB9">
        <w:rPr>
          <w:color w:val="000000"/>
        </w:rPr>
        <w:t xml:space="preserve">will review the </w:t>
      </w:r>
      <w:r w:rsidR="00F95EF0" w:rsidRPr="00620CB9">
        <w:rPr>
          <w:b/>
          <w:color w:val="000000"/>
        </w:rPr>
        <w:t>ESS-C-253</w:t>
      </w:r>
      <w:r w:rsidR="00B36289">
        <w:rPr>
          <w:b/>
          <w:color w:val="000000"/>
        </w:rPr>
        <w:t xml:space="preserve"> </w:t>
      </w:r>
      <w:r w:rsidR="00F95EF0" w:rsidRPr="00620CB9">
        <w:rPr>
          <w:i/>
          <w:color w:val="000000"/>
        </w:rPr>
        <w:t>Extended Services Statement</w:t>
      </w:r>
      <w:r w:rsidR="00F95EF0" w:rsidRPr="00620CB9">
        <w:rPr>
          <w:color w:val="000000"/>
        </w:rPr>
        <w:t xml:space="preserve"> with the individual to identify and establish the extended services </w:t>
      </w:r>
      <w:r w:rsidR="00F15DFB">
        <w:rPr>
          <w:color w:val="000000"/>
          <w:lang w:val="en-US"/>
        </w:rPr>
        <w:t xml:space="preserve">available </w:t>
      </w:r>
      <w:r w:rsidR="00F95EF0" w:rsidRPr="00620CB9">
        <w:rPr>
          <w:color w:val="000000"/>
        </w:rPr>
        <w:t>(ex. DDS, Natural Supports, or other sources identified by Team)</w:t>
      </w:r>
      <w:r w:rsidR="00F15DFB">
        <w:rPr>
          <w:color w:val="000000"/>
          <w:lang w:val="en-US"/>
        </w:rPr>
        <w:t xml:space="preserve">, and document the responsible person’s contact information on the </w:t>
      </w:r>
      <w:r w:rsidR="00F15DFB" w:rsidRPr="00681A39">
        <w:rPr>
          <w:b/>
          <w:bCs/>
          <w:color w:val="000000"/>
          <w:lang w:val="en-US"/>
        </w:rPr>
        <w:t>ESS-C-253</w:t>
      </w:r>
      <w:r w:rsidR="00F15DFB">
        <w:rPr>
          <w:color w:val="000000"/>
          <w:lang w:val="en-US"/>
        </w:rPr>
        <w:t xml:space="preserve"> </w:t>
      </w:r>
      <w:r w:rsidR="00F15DFB" w:rsidRPr="00681A39">
        <w:rPr>
          <w:i/>
          <w:iCs/>
          <w:color w:val="000000"/>
          <w:lang w:val="en-US"/>
        </w:rPr>
        <w:t>Extended Services Statement</w:t>
      </w:r>
      <w:r w:rsidR="00F95EF0">
        <w:rPr>
          <w:color w:val="000000"/>
          <w:lang w:val="en-US"/>
        </w:rPr>
        <w:t>.</w:t>
      </w:r>
      <w:r w:rsidR="007A28A7">
        <w:rPr>
          <w:color w:val="000000"/>
          <w:lang w:val="en-US"/>
        </w:rPr>
        <w:t xml:space="preserve"> </w:t>
      </w:r>
      <w:r w:rsidR="007A28A7">
        <w:rPr>
          <w:color w:val="000000"/>
        </w:rPr>
        <w:t>The extended services identified will be used to assist the individual with maintaining long-term employment.</w:t>
      </w:r>
    </w:p>
    <w:p w14:paraId="7100BC2C" w14:textId="4E2296BC" w:rsidR="00F95EF0" w:rsidRPr="002959A7" w:rsidRDefault="00F95EF0" w:rsidP="0001157D">
      <w:pPr>
        <w:pStyle w:val="BodyText"/>
        <w:spacing w:after="120"/>
        <w:ind w:left="1195"/>
        <w:rPr>
          <w:b/>
          <w:bCs/>
          <w:color w:val="000000"/>
        </w:rPr>
      </w:pPr>
      <w:r w:rsidRPr="005B2FD4">
        <w:rPr>
          <w:color w:val="000000"/>
        </w:rPr>
        <w:t xml:space="preserve">If the individual loses their job, </w:t>
      </w:r>
      <w:r w:rsidR="00761790">
        <w:rPr>
          <w:b/>
        </w:rPr>
        <w:t>when notified of termination</w:t>
      </w:r>
      <w:r w:rsidRPr="00A921F9">
        <w:rPr>
          <w:b/>
        </w:rPr>
        <w:t>,</w:t>
      </w:r>
      <w:r w:rsidRPr="005B2FD4">
        <w:rPr>
          <w:b/>
        </w:rPr>
        <w:t xml:space="preserve"> </w:t>
      </w:r>
      <w:r w:rsidRPr="005B2FD4">
        <w:rPr>
          <w:color w:val="000000"/>
        </w:rPr>
        <w:t xml:space="preserve">the Contractor will submit the </w:t>
      </w:r>
      <w:r w:rsidRPr="005B2FD4">
        <w:rPr>
          <w:b/>
          <w:color w:val="000000"/>
        </w:rPr>
        <w:t>ESS-C-181</w:t>
      </w:r>
      <w:r w:rsidR="00B36289">
        <w:rPr>
          <w:b/>
          <w:color w:val="000000"/>
        </w:rPr>
        <w:t xml:space="preserve"> </w:t>
      </w:r>
      <w:r w:rsidRPr="005B2FD4">
        <w:rPr>
          <w:i/>
          <w:color w:val="000000"/>
          <w:u w:val="single"/>
        </w:rPr>
        <w:t>Termination</w:t>
      </w:r>
      <w:r w:rsidRPr="005B2FD4">
        <w:rPr>
          <w:i/>
          <w:color w:val="000000"/>
        </w:rPr>
        <w:t>/Re-Placement Report</w:t>
      </w:r>
      <w:r w:rsidR="007B7EA2">
        <w:rPr>
          <w:iCs/>
          <w:color w:val="000000"/>
          <w:lang w:val="en-US"/>
        </w:rPr>
        <w:t xml:space="preserve"> </w:t>
      </w:r>
      <w:r w:rsidR="007B7EA2">
        <w:rPr>
          <w:color w:val="000000"/>
          <w:lang w:val="en-US"/>
        </w:rPr>
        <w:t>to the DRS Counselor and ESS TA</w:t>
      </w:r>
      <w:r w:rsidRPr="005B2FD4">
        <w:rPr>
          <w:color w:val="000000"/>
        </w:rPr>
        <w:t>.</w:t>
      </w:r>
    </w:p>
    <w:p w14:paraId="443FC6BD" w14:textId="5AF3F81A" w:rsidR="00F95EF0" w:rsidRPr="004A1A50" w:rsidRDefault="009E1E73" w:rsidP="0001157D">
      <w:pPr>
        <w:pStyle w:val="BodyText"/>
        <w:spacing w:after="120"/>
        <w:ind w:left="1195"/>
        <w:rPr>
          <w:b/>
          <w:bCs/>
          <w:color w:val="000000"/>
        </w:rPr>
      </w:pPr>
      <w:r>
        <w:rPr>
          <w:b/>
        </w:rPr>
        <w:t>Before</w:t>
      </w:r>
      <w:r w:rsidR="00F95EF0" w:rsidRPr="005B2FD4">
        <w:rPr>
          <w:b/>
        </w:rPr>
        <w:t xml:space="preserve"> or on</w:t>
      </w:r>
      <w:r w:rsidR="00F95EF0" w:rsidRPr="005B2FD4" w:rsidDel="00D6408C">
        <w:rPr>
          <w:color w:val="000000"/>
        </w:rPr>
        <w:t xml:space="preserve"> </w:t>
      </w:r>
      <w:r w:rsidR="00F95EF0" w:rsidRPr="005B2FD4">
        <w:rPr>
          <w:color w:val="000000"/>
        </w:rPr>
        <w:t xml:space="preserve">the re-placement start date, the Contractor will submit the updated </w:t>
      </w:r>
      <w:r w:rsidR="00F95EF0" w:rsidRPr="005B2FD4">
        <w:rPr>
          <w:b/>
          <w:color w:val="000000"/>
        </w:rPr>
        <w:t>ESS-C-181</w:t>
      </w:r>
      <w:r w:rsidR="00B36289">
        <w:rPr>
          <w:b/>
          <w:color w:val="000000"/>
        </w:rPr>
        <w:t xml:space="preserve"> </w:t>
      </w:r>
      <w:r w:rsidR="00F95EF0" w:rsidRPr="005B2FD4">
        <w:rPr>
          <w:i/>
          <w:color w:val="000000"/>
        </w:rPr>
        <w:t>Termination/</w:t>
      </w:r>
      <w:r w:rsidR="00F95EF0" w:rsidRPr="005B2FD4">
        <w:rPr>
          <w:i/>
          <w:color w:val="000000"/>
          <w:u w:val="single"/>
        </w:rPr>
        <w:t>Re-Placement</w:t>
      </w:r>
      <w:r w:rsidR="00F95EF0" w:rsidRPr="005B2FD4">
        <w:rPr>
          <w:i/>
          <w:color w:val="000000"/>
        </w:rPr>
        <w:t xml:space="preserve"> Report</w:t>
      </w:r>
      <w:r w:rsidR="00F95EF0" w:rsidRPr="005B2FD4">
        <w:rPr>
          <w:color w:val="000000"/>
        </w:rPr>
        <w:t xml:space="preserve"> to the DRS Counselor and ESS TA.</w:t>
      </w:r>
      <w:r w:rsidR="00F95EF0" w:rsidRPr="005B2FD4">
        <w:rPr>
          <w:b/>
          <w:color w:val="000000"/>
        </w:rPr>
        <w:t xml:space="preserve"> [NOTE: ESS-C-161</w:t>
      </w:r>
      <w:r w:rsidR="00B36289">
        <w:rPr>
          <w:b/>
          <w:color w:val="000000"/>
        </w:rPr>
        <w:t xml:space="preserve"> </w:t>
      </w:r>
      <w:r w:rsidR="00F95EF0" w:rsidRPr="005B2FD4">
        <w:rPr>
          <w:i/>
          <w:color w:val="000000"/>
        </w:rPr>
        <w:t>Job Analysis</w:t>
      </w:r>
      <w:r w:rsidR="00F95EF0" w:rsidRPr="005B2FD4">
        <w:rPr>
          <w:b/>
          <w:color w:val="000000"/>
        </w:rPr>
        <w:t xml:space="preserve"> (complete before first (1st) day of work for re-placement), ESS-C-185</w:t>
      </w:r>
      <w:r w:rsidR="00B36289">
        <w:rPr>
          <w:b/>
          <w:color w:val="000000"/>
        </w:rPr>
        <w:t xml:space="preserve"> </w:t>
      </w:r>
      <w:r w:rsidR="00F95EF0" w:rsidRPr="005B2FD4">
        <w:rPr>
          <w:i/>
          <w:color w:val="000000"/>
        </w:rPr>
        <w:t>Job Accommodation Form</w:t>
      </w:r>
      <w:r w:rsidR="00F95EF0" w:rsidRPr="005B2FD4">
        <w:rPr>
          <w:b/>
          <w:color w:val="000000"/>
        </w:rPr>
        <w:t xml:space="preserve"> (for re-placement), and ESS-C-229</w:t>
      </w:r>
      <w:r w:rsidR="00B36289">
        <w:rPr>
          <w:b/>
          <w:color w:val="000000"/>
        </w:rPr>
        <w:t xml:space="preserve"> </w:t>
      </w:r>
      <w:r w:rsidR="00761790">
        <w:rPr>
          <w:i/>
          <w:color w:val="000000"/>
        </w:rPr>
        <w:t>Natural Supports &amp; Fading Plan</w:t>
      </w:r>
      <w:r w:rsidR="006E1747">
        <w:rPr>
          <w:i/>
          <w:color w:val="000000"/>
          <w:lang w:val="en-US"/>
        </w:rPr>
        <w:t xml:space="preserve"> </w:t>
      </w:r>
      <w:r w:rsidR="006E1747">
        <w:rPr>
          <w:b/>
          <w:bCs/>
          <w:iCs/>
          <w:color w:val="000000"/>
          <w:lang w:val="en-US"/>
        </w:rPr>
        <w:t>(for re-placement)</w:t>
      </w:r>
      <w:r w:rsidR="00F95EF0" w:rsidRPr="005B2FD4">
        <w:rPr>
          <w:b/>
          <w:color w:val="000000"/>
        </w:rPr>
        <w:t xml:space="preserve"> are submitted with next billing.]</w:t>
      </w:r>
    </w:p>
    <w:p w14:paraId="5DB82A15" w14:textId="33A5FD1B" w:rsidR="00F95EF0" w:rsidRPr="004A1A50" w:rsidRDefault="00F95EF0" w:rsidP="0001157D">
      <w:pPr>
        <w:pStyle w:val="BodyText"/>
        <w:spacing w:after="120"/>
        <w:ind w:left="1195"/>
        <w:rPr>
          <w:b/>
          <w:bCs/>
          <w:color w:val="000000"/>
        </w:rPr>
      </w:pPr>
      <w:r w:rsidRPr="00620CB9">
        <w:rPr>
          <w:b/>
          <w:color w:val="000000"/>
        </w:rPr>
        <w:t xml:space="preserve">If individual has completed at least nine months on the job before termination, see </w:t>
      </w:r>
      <w:r w:rsidRPr="00620CB9">
        <w:rPr>
          <w:b/>
          <w:color w:val="000000"/>
          <w:u w:val="single"/>
        </w:rPr>
        <w:t>SES Additional Placement Rates (SES APR)</w:t>
      </w:r>
      <w:r w:rsidR="00831848">
        <w:rPr>
          <w:b/>
          <w:color w:val="000000"/>
          <w:u w:val="single"/>
          <w:lang w:val="en-US"/>
        </w:rPr>
        <w:t xml:space="preserve"> section below</w:t>
      </w:r>
      <w:r w:rsidRPr="00620CB9">
        <w:rPr>
          <w:b/>
          <w:color w:val="000000"/>
        </w:rPr>
        <w:t>.</w:t>
      </w:r>
    </w:p>
    <w:p w14:paraId="35A7E4A2" w14:textId="77777777" w:rsidR="00F95EF0" w:rsidRPr="002959A7" w:rsidRDefault="00F95EF0" w:rsidP="0001157D">
      <w:pPr>
        <w:pStyle w:val="BodyText"/>
        <w:numPr>
          <w:ilvl w:val="3"/>
          <w:numId w:val="17"/>
        </w:numPr>
        <w:spacing w:after="120"/>
        <w:ind w:left="1170" w:hanging="450"/>
        <w:rPr>
          <w:b/>
          <w:bCs/>
          <w:color w:val="000000"/>
        </w:rPr>
      </w:pPr>
      <w:r w:rsidRPr="002959A7">
        <w:rPr>
          <w:b/>
          <w:bCs/>
          <w:color w:val="000000"/>
          <w:lang w:val="en-US"/>
        </w:rPr>
        <w:t>Outcome:</w:t>
      </w:r>
    </w:p>
    <w:p w14:paraId="0FC8D0E8" w14:textId="50E27AA9" w:rsidR="00703A6B" w:rsidRPr="002959A7" w:rsidRDefault="00F95EF0" w:rsidP="0001157D">
      <w:pPr>
        <w:pStyle w:val="BodyText"/>
        <w:spacing w:after="120"/>
        <w:ind w:left="1195"/>
        <w:rPr>
          <w:color w:val="000000"/>
        </w:rPr>
      </w:pPr>
      <w:r w:rsidRPr="00620CB9">
        <w:rPr>
          <w:color w:val="000000"/>
        </w:rPr>
        <w:t xml:space="preserve">The individual has worked successfully for up to a total of forty-eight (48) months or until turning age twenty-five (25), whichever occurs first. The individual has received all </w:t>
      </w:r>
      <w:r w:rsidRPr="00620CB9">
        <w:rPr>
          <w:color w:val="000000"/>
        </w:rPr>
        <w:lastRenderedPageBreak/>
        <w:t xml:space="preserve">appropriate </w:t>
      </w:r>
      <w:r w:rsidR="00D802F5">
        <w:rPr>
          <w:color w:val="000000"/>
          <w:lang w:val="en-US"/>
        </w:rPr>
        <w:t>support</w:t>
      </w:r>
      <w:r w:rsidR="00D802F5" w:rsidRPr="00620CB9">
        <w:rPr>
          <w:color w:val="000000"/>
        </w:rPr>
        <w:t xml:space="preserve"> </w:t>
      </w:r>
      <w:r w:rsidRPr="00620CB9">
        <w:rPr>
          <w:color w:val="000000"/>
        </w:rPr>
        <w:t xml:space="preserve">and training during </w:t>
      </w:r>
      <w:r w:rsidR="00E8409F">
        <w:rPr>
          <w:color w:val="000000"/>
          <w:lang w:val="en-US"/>
        </w:rPr>
        <w:t>SES EST and o</w:t>
      </w:r>
      <w:r w:rsidRPr="00620CB9">
        <w:rPr>
          <w:color w:val="000000"/>
        </w:rPr>
        <w:t xml:space="preserve">ther </w:t>
      </w:r>
      <w:r w:rsidR="00E8409F">
        <w:rPr>
          <w:color w:val="000000"/>
          <w:lang w:val="en-US"/>
        </w:rPr>
        <w:t xml:space="preserve">available </w:t>
      </w:r>
      <w:r w:rsidRPr="00620CB9">
        <w:rPr>
          <w:color w:val="000000"/>
        </w:rPr>
        <w:t>extended services</w:t>
      </w:r>
      <w:r w:rsidR="00E8409F">
        <w:rPr>
          <w:color w:val="000000"/>
          <w:lang w:val="en-US"/>
        </w:rPr>
        <w:t xml:space="preserve"> </w:t>
      </w:r>
      <w:r w:rsidR="00E8409F" w:rsidRPr="00620CB9">
        <w:rPr>
          <w:color w:val="000000"/>
        </w:rPr>
        <w:t>(ex. DDS, Natural Supports, or other sources identified by Team)</w:t>
      </w:r>
      <w:r w:rsidRPr="00620CB9">
        <w:rPr>
          <w:color w:val="000000"/>
        </w:rPr>
        <w:t xml:space="preserve"> are in place.</w:t>
      </w:r>
    </w:p>
    <w:p w14:paraId="28FD4DD2" w14:textId="6037BF82" w:rsidR="00F95EF0" w:rsidRPr="002959A7" w:rsidRDefault="009A129D" w:rsidP="0001157D">
      <w:pPr>
        <w:pStyle w:val="BodyText"/>
        <w:numPr>
          <w:ilvl w:val="3"/>
          <w:numId w:val="17"/>
        </w:numPr>
        <w:spacing w:after="120"/>
        <w:ind w:left="1170" w:hanging="450"/>
        <w:rPr>
          <w:color w:val="000000"/>
        </w:rPr>
      </w:pPr>
      <w:r>
        <w:rPr>
          <w:b/>
          <w:color w:val="000000"/>
          <w:u w:val="single"/>
          <w:lang w:val="en-US"/>
        </w:rPr>
        <w:t xml:space="preserve">Complete and Submit All </w:t>
      </w:r>
      <w:r w:rsidR="00F95EF0" w:rsidRPr="00830355">
        <w:rPr>
          <w:b/>
          <w:color w:val="000000"/>
          <w:u w:val="single"/>
        </w:rPr>
        <w:t xml:space="preserve">Required Case Documentation for </w:t>
      </w:r>
      <w:r>
        <w:rPr>
          <w:b/>
          <w:color w:val="000000"/>
          <w:u w:val="single"/>
          <w:lang w:val="en-US"/>
        </w:rPr>
        <w:t xml:space="preserve">Monthly </w:t>
      </w:r>
      <w:r w:rsidR="00F95EF0" w:rsidRPr="00830355">
        <w:rPr>
          <w:b/>
          <w:color w:val="000000"/>
          <w:u w:val="single"/>
        </w:rPr>
        <w:t xml:space="preserve">Payment </w:t>
      </w:r>
      <w:r>
        <w:rPr>
          <w:b/>
          <w:color w:val="000000"/>
          <w:u w:val="single"/>
          <w:lang w:val="en-US"/>
        </w:rPr>
        <w:t>of</w:t>
      </w:r>
      <w:r w:rsidR="00F95EF0" w:rsidRPr="00830355">
        <w:rPr>
          <w:b/>
          <w:color w:val="000000"/>
          <w:u w:val="single"/>
        </w:rPr>
        <w:t xml:space="preserve"> </w:t>
      </w:r>
      <w:r>
        <w:rPr>
          <w:b/>
          <w:color w:val="000000"/>
          <w:u w:val="single"/>
          <w:lang w:val="en-US"/>
        </w:rPr>
        <w:t xml:space="preserve">SES </w:t>
      </w:r>
      <w:r w:rsidR="00F95EF0" w:rsidRPr="00830355">
        <w:rPr>
          <w:b/>
          <w:color w:val="000000"/>
          <w:u w:val="single"/>
        </w:rPr>
        <w:t xml:space="preserve">EST </w:t>
      </w:r>
      <w:r>
        <w:rPr>
          <w:b/>
          <w:color w:val="000000"/>
          <w:u w:val="single"/>
          <w:lang w:val="en-US"/>
        </w:rPr>
        <w:t>Service to the DRS Counselor</w:t>
      </w:r>
      <w:r w:rsidR="00F95EF0" w:rsidRPr="00830355">
        <w:rPr>
          <w:b/>
          <w:color w:val="000000"/>
        </w:rPr>
        <w:t>:</w:t>
      </w:r>
    </w:p>
    <w:p w14:paraId="189F43F0" w14:textId="55BAB930" w:rsidR="00F95EF0" w:rsidRPr="005B2FD4" w:rsidRDefault="00F95EF0" w:rsidP="00CA7F79">
      <w:pPr>
        <w:pStyle w:val="ListParagraph"/>
        <w:numPr>
          <w:ilvl w:val="4"/>
          <w:numId w:val="17"/>
        </w:numPr>
        <w:tabs>
          <w:tab w:val="left" w:pos="360"/>
        </w:tabs>
        <w:spacing w:after="120"/>
        <w:ind w:left="1620" w:hanging="270"/>
        <w:jc w:val="both"/>
        <w:rPr>
          <w:b/>
          <w:color w:val="000000"/>
        </w:rPr>
      </w:pPr>
      <w:r w:rsidRPr="005B2FD4">
        <w:rPr>
          <w:b/>
          <w:bCs/>
          <w:color w:val="000000"/>
        </w:rPr>
        <w:t>ESS-C-117</w:t>
      </w:r>
      <w:r w:rsidR="00B36289">
        <w:rPr>
          <w:b/>
          <w:bCs/>
          <w:color w:val="000000"/>
        </w:rPr>
        <w:t xml:space="preserve"> </w:t>
      </w:r>
      <w:r w:rsidRPr="005B2FD4">
        <w:rPr>
          <w:bCs/>
          <w:i/>
          <w:color w:val="000000"/>
        </w:rPr>
        <w:t>Travel Log and Invoice</w:t>
      </w:r>
      <w:r w:rsidRPr="005B2FD4">
        <w:rPr>
          <w:b/>
          <w:bCs/>
          <w:color w:val="000000"/>
        </w:rPr>
        <w:t xml:space="preserve"> (when travel is authorized. See </w:t>
      </w:r>
      <w:r w:rsidRPr="005B2FD4">
        <w:rPr>
          <w:b/>
          <w:bCs/>
        </w:rPr>
        <w:t>D</w:t>
      </w:r>
      <w:r w:rsidRPr="005B2FD4">
        <w:rPr>
          <w:b/>
          <w:bCs/>
          <w:color w:val="000000"/>
        </w:rPr>
        <w:t>. Service Rates)</w:t>
      </w:r>
    </w:p>
    <w:p w14:paraId="30FE0F14" w14:textId="775F53E8" w:rsidR="00F95EF0" w:rsidRPr="005B2FD4" w:rsidRDefault="00F95EF0" w:rsidP="00CA7F79">
      <w:pPr>
        <w:pStyle w:val="ListParagraph"/>
        <w:numPr>
          <w:ilvl w:val="4"/>
          <w:numId w:val="17"/>
        </w:numPr>
        <w:tabs>
          <w:tab w:val="left" w:pos="360"/>
        </w:tabs>
        <w:spacing w:after="120"/>
        <w:ind w:left="1620" w:hanging="270"/>
        <w:jc w:val="both"/>
        <w:rPr>
          <w:b/>
          <w:color w:val="000000"/>
        </w:rPr>
      </w:pPr>
      <w:r w:rsidRPr="005B2FD4">
        <w:rPr>
          <w:b/>
          <w:bCs/>
          <w:color w:val="000000"/>
        </w:rPr>
        <w:t>ESS-C-133</w:t>
      </w:r>
      <w:r w:rsidR="00B36289">
        <w:rPr>
          <w:b/>
          <w:bCs/>
          <w:color w:val="000000"/>
        </w:rPr>
        <w:t xml:space="preserve"> </w:t>
      </w:r>
      <w:r w:rsidRPr="005B2FD4">
        <w:rPr>
          <w:bCs/>
          <w:i/>
          <w:color w:val="000000"/>
        </w:rPr>
        <w:t xml:space="preserve">DRS Counselor </w:t>
      </w:r>
      <w:r w:rsidRPr="00096FD6">
        <w:rPr>
          <w:i/>
          <w:color w:val="000000"/>
        </w:rPr>
        <w:t>Monthly</w:t>
      </w:r>
      <w:r w:rsidRPr="005B2FD4">
        <w:rPr>
          <w:bCs/>
          <w:i/>
          <w:color w:val="000000"/>
        </w:rPr>
        <w:t xml:space="preserve"> Update Form(s)</w:t>
      </w:r>
      <w:r w:rsidRPr="005B2FD4">
        <w:rPr>
          <w:bCs/>
          <w:iCs/>
          <w:color w:val="000000"/>
        </w:rPr>
        <w:t xml:space="preserve"> </w:t>
      </w:r>
      <w:r w:rsidRPr="00096FD6">
        <w:rPr>
          <w:b/>
          <w:iCs/>
          <w:color w:val="000000"/>
        </w:rPr>
        <w:t>(</w:t>
      </w:r>
      <w:r w:rsidRPr="006E1747">
        <w:rPr>
          <w:b/>
          <w:iCs/>
          <w:color w:val="000000"/>
          <w:u w:val="single"/>
        </w:rPr>
        <w:t>not</w:t>
      </w:r>
      <w:r w:rsidRPr="00096FD6">
        <w:rPr>
          <w:b/>
          <w:iCs/>
          <w:color w:val="000000"/>
        </w:rPr>
        <w:t xml:space="preserve"> required for months when team meetings are held)</w:t>
      </w:r>
    </w:p>
    <w:p w14:paraId="1D953148" w14:textId="161BCEFA" w:rsidR="00F95EF0" w:rsidRPr="005B2FD4" w:rsidRDefault="00F95EF0" w:rsidP="00CA7F79">
      <w:pPr>
        <w:pStyle w:val="ListParagraph"/>
        <w:numPr>
          <w:ilvl w:val="4"/>
          <w:numId w:val="17"/>
        </w:numPr>
        <w:tabs>
          <w:tab w:val="left" w:pos="360"/>
        </w:tabs>
        <w:spacing w:after="120"/>
        <w:ind w:left="1620" w:hanging="270"/>
        <w:jc w:val="both"/>
        <w:rPr>
          <w:b/>
          <w:color w:val="000000"/>
        </w:rPr>
      </w:pPr>
      <w:r w:rsidRPr="005B2FD4">
        <w:rPr>
          <w:b/>
          <w:color w:val="000000"/>
        </w:rPr>
        <w:t>ESS-C-173</w:t>
      </w:r>
      <w:r w:rsidR="00B36289">
        <w:rPr>
          <w:b/>
          <w:color w:val="000000"/>
        </w:rPr>
        <w:t xml:space="preserve"> </w:t>
      </w:r>
      <w:r w:rsidR="00E84776">
        <w:rPr>
          <w:i/>
          <w:color w:val="000000"/>
        </w:rPr>
        <w:t>Team Meeting Report</w:t>
      </w:r>
      <w:r w:rsidRPr="005B2FD4">
        <w:rPr>
          <w:i/>
          <w:color w:val="000000"/>
        </w:rPr>
        <w:t xml:space="preserve">(s) </w:t>
      </w:r>
      <w:r w:rsidRPr="005B2FD4">
        <w:rPr>
          <w:b/>
          <w:bCs/>
          <w:iCs/>
          <w:color w:val="000000"/>
        </w:rPr>
        <w:t>(when team meetings are held)</w:t>
      </w:r>
    </w:p>
    <w:p w14:paraId="7F9067C7" w14:textId="43E00A1D" w:rsidR="00F95EF0" w:rsidRPr="005B2FD4" w:rsidRDefault="00F95EF0" w:rsidP="00CA7F79">
      <w:pPr>
        <w:pStyle w:val="ListParagraph"/>
        <w:numPr>
          <w:ilvl w:val="4"/>
          <w:numId w:val="17"/>
        </w:numPr>
        <w:tabs>
          <w:tab w:val="left" w:pos="360"/>
        </w:tabs>
        <w:spacing w:after="120"/>
        <w:ind w:left="1620" w:hanging="270"/>
        <w:jc w:val="both"/>
        <w:rPr>
          <w:b/>
          <w:color w:val="000000"/>
        </w:rPr>
      </w:pPr>
      <w:r w:rsidRPr="005B2FD4">
        <w:rPr>
          <w:b/>
          <w:color w:val="000000"/>
        </w:rPr>
        <w:t>ESS-C-185</w:t>
      </w:r>
      <w:r w:rsidR="00B36289">
        <w:rPr>
          <w:b/>
          <w:color w:val="000000"/>
        </w:rPr>
        <w:t xml:space="preserve"> </w:t>
      </w:r>
      <w:r w:rsidRPr="005B2FD4">
        <w:rPr>
          <w:i/>
          <w:color w:val="000000"/>
        </w:rPr>
        <w:t>Job Accommodation Form</w:t>
      </w:r>
      <w:r w:rsidRPr="005B2FD4">
        <w:rPr>
          <w:color w:val="000000"/>
        </w:rPr>
        <w:t xml:space="preserve"> </w:t>
      </w:r>
      <w:r w:rsidRPr="005B2FD4">
        <w:rPr>
          <w:b/>
          <w:bCs/>
          <w:color w:val="000000"/>
        </w:rPr>
        <w:t>(required when updated)</w:t>
      </w:r>
      <w:r w:rsidRPr="005B2FD4" w:rsidDel="009F78CA">
        <w:rPr>
          <w:b/>
          <w:bCs/>
          <w:color w:val="000000"/>
        </w:rPr>
        <w:t xml:space="preserve"> </w:t>
      </w:r>
    </w:p>
    <w:p w14:paraId="61EA2837" w14:textId="04F0C458" w:rsidR="00F95EF0" w:rsidRPr="005B2FD4" w:rsidRDefault="00F95EF0" w:rsidP="00CA7F79">
      <w:pPr>
        <w:pStyle w:val="ListParagraph"/>
        <w:numPr>
          <w:ilvl w:val="4"/>
          <w:numId w:val="17"/>
        </w:numPr>
        <w:tabs>
          <w:tab w:val="left" w:pos="360"/>
        </w:tabs>
        <w:spacing w:after="120"/>
        <w:ind w:left="1620" w:hanging="270"/>
        <w:jc w:val="both"/>
        <w:rPr>
          <w:color w:val="000000"/>
        </w:rPr>
      </w:pPr>
      <w:r w:rsidRPr="005B2FD4">
        <w:rPr>
          <w:b/>
          <w:color w:val="000000"/>
        </w:rPr>
        <w:t>ESS-C-225</w:t>
      </w:r>
      <w:r w:rsidR="00B36289">
        <w:rPr>
          <w:b/>
          <w:color w:val="000000"/>
        </w:rPr>
        <w:t xml:space="preserve"> </w:t>
      </w:r>
      <w:r w:rsidRPr="005B2FD4">
        <w:rPr>
          <w:i/>
          <w:color w:val="000000"/>
        </w:rPr>
        <w:t>Record of Hours Worked</w:t>
      </w:r>
    </w:p>
    <w:p w14:paraId="6F15A79C" w14:textId="2C31A593" w:rsidR="00F95EF0" w:rsidRPr="005B2FD4" w:rsidRDefault="00F95EF0" w:rsidP="00CA7F79">
      <w:pPr>
        <w:pStyle w:val="ListParagraph"/>
        <w:numPr>
          <w:ilvl w:val="4"/>
          <w:numId w:val="17"/>
        </w:numPr>
        <w:tabs>
          <w:tab w:val="left" w:pos="360"/>
        </w:tabs>
        <w:spacing w:after="120"/>
        <w:ind w:left="1620" w:hanging="270"/>
        <w:jc w:val="both"/>
        <w:rPr>
          <w:color w:val="000000"/>
        </w:rPr>
      </w:pPr>
      <w:r w:rsidRPr="005B2FD4">
        <w:rPr>
          <w:b/>
          <w:color w:val="000000"/>
        </w:rPr>
        <w:t>ESS-C-229</w:t>
      </w:r>
      <w:r w:rsidR="00B36289">
        <w:rPr>
          <w:b/>
          <w:color w:val="000000"/>
        </w:rPr>
        <w:t xml:space="preserve"> </w:t>
      </w:r>
      <w:r w:rsidR="00761790">
        <w:rPr>
          <w:i/>
          <w:color w:val="000000"/>
        </w:rPr>
        <w:t>Natural Supports &amp; Fading Plan</w:t>
      </w:r>
      <w:r w:rsidRPr="005B2FD4">
        <w:rPr>
          <w:color w:val="000000"/>
        </w:rPr>
        <w:t xml:space="preserve"> </w:t>
      </w:r>
      <w:r w:rsidRPr="005B2FD4">
        <w:rPr>
          <w:b/>
          <w:bCs/>
          <w:color w:val="000000"/>
        </w:rPr>
        <w:t>(required when updated)</w:t>
      </w:r>
    </w:p>
    <w:p w14:paraId="2CCBFF83" w14:textId="2879A7A6" w:rsidR="00F95EF0" w:rsidRPr="005B2FD4" w:rsidRDefault="00F95EF0" w:rsidP="00CA7F79">
      <w:pPr>
        <w:pStyle w:val="ListParagraph"/>
        <w:numPr>
          <w:ilvl w:val="4"/>
          <w:numId w:val="17"/>
        </w:numPr>
        <w:tabs>
          <w:tab w:val="left" w:pos="360"/>
        </w:tabs>
        <w:spacing w:after="120"/>
        <w:ind w:left="1620" w:hanging="270"/>
        <w:jc w:val="both"/>
        <w:rPr>
          <w:color w:val="000000"/>
        </w:rPr>
      </w:pPr>
      <w:r w:rsidRPr="005B2FD4">
        <w:rPr>
          <w:b/>
          <w:color w:val="000000"/>
        </w:rPr>
        <w:t>ESS-C-237n</w:t>
      </w:r>
      <w:r w:rsidR="00B36289">
        <w:rPr>
          <w:b/>
          <w:color w:val="000000"/>
        </w:rPr>
        <w:t xml:space="preserve"> </w:t>
      </w:r>
      <w:r w:rsidRPr="005B2FD4">
        <w:rPr>
          <w:color w:val="000000"/>
        </w:rPr>
        <w:t xml:space="preserve">Current Pay Stub/Earnings Statement </w:t>
      </w:r>
      <w:r w:rsidRPr="005B2FD4">
        <w:rPr>
          <w:b/>
          <w:color w:val="000000"/>
        </w:rPr>
        <w:t>(required with final billing)</w:t>
      </w:r>
    </w:p>
    <w:p w14:paraId="2916178A" w14:textId="5E215615" w:rsidR="00F95EF0" w:rsidRPr="005B2FD4" w:rsidRDefault="00F95EF0" w:rsidP="00CA7F79">
      <w:pPr>
        <w:pStyle w:val="ListParagraph"/>
        <w:numPr>
          <w:ilvl w:val="4"/>
          <w:numId w:val="17"/>
        </w:numPr>
        <w:tabs>
          <w:tab w:val="left" w:pos="360"/>
        </w:tabs>
        <w:spacing w:after="120"/>
        <w:ind w:left="1620" w:hanging="270"/>
        <w:rPr>
          <w:b/>
          <w:color w:val="000000"/>
        </w:rPr>
      </w:pPr>
      <w:r w:rsidRPr="005B2FD4">
        <w:rPr>
          <w:b/>
          <w:color w:val="000000"/>
        </w:rPr>
        <w:t>ESS-C-249</w:t>
      </w:r>
      <w:r w:rsidR="00B36289">
        <w:rPr>
          <w:b/>
          <w:color w:val="000000"/>
        </w:rPr>
        <w:t xml:space="preserve"> </w:t>
      </w:r>
      <w:r w:rsidRPr="005B2FD4">
        <w:rPr>
          <w:i/>
          <w:color w:val="000000"/>
        </w:rPr>
        <w:t>Employee Satisfaction Survey</w:t>
      </w:r>
      <w:r w:rsidRPr="005B2FD4">
        <w:rPr>
          <w:color w:val="000000"/>
        </w:rPr>
        <w:t xml:space="preserve"> </w:t>
      </w:r>
      <w:r w:rsidRPr="005B2FD4">
        <w:rPr>
          <w:b/>
          <w:color w:val="000000"/>
        </w:rPr>
        <w:t>(required at every team meeting)</w:t>
      </w:r>
    </w:p>
    <w:p w14:paraId="4F91BF88" w14:textId="243A4A5B" w:rsidR="00F95EF0" w:rsidRPr="005B2FD4" w:rsidRDefault="00F95EF0" w:rsidP="00CA7F79">
      <w:pPr>
        <w:pStyle w:val="ListParagraph"/>
        <w:numPr>
          <w:ilvl w:val="4"/>
          <w:numId w:val="17"/>
        </w:numPr>
        <w:tabs>
          <w:tab w:val="left" w:pos="360"/>
        </w:tabs>
        <w:spacing w:after="120"/>
        <w:ind w:left="1620" w:hanging="270"/>
        <w:jc w:val="both"/>
        <w:rPr>
          <w:color w:val="000000"/>
        </w:rPr>
      </w:pPr>
      <w:r w:rsidRPr="005B2FD4">
        <w:rPr>
          <w:b/>
          <w:color w:val="000000"/>
        </w:rPr>
        <w:t>ESS-C-801</w:t>
      </w:r>
      <w:r w:rsidR="00B36289">
        <w:rPr>
          <w:b/>
          <w:color w:val="000000"/>
        </w:rPr>
        <w:t xml:space="preserve"> </w:t>
      </w:r>
      <w:r w:rsidR="00761790">
        <w:rPr>
          <w:i/>
          <w:color w:val="000000"/>
        </w:rPr>
        <w:t>SES Authorization Request &amp; Invoice</w:t>
      </w:r>
      <w:r w:rsidRPr="005B2FD4">
        <w:rPr>
          <w:color w:val="000000"/>
        </w:rPr>
        <w:t xml:space="preserve"> </w:t>
      </w:r>
    </w:p>
    <w:p w14:paraId="256D994D" w14:textId="5504A233" w:rsidR="00F95EF0" w:rsidRPr="00CA7F79" w:rsidRDefault="00F95EF0" w:rsidP="003B4B0B">
      <w:pPr>
        <w:pStyle w:val="ListParagraph"/>
        <w:numPr>
          <w:ilvl w:val="4"/>
          <w:numId w:val="17"/>
        </w:numPr>
        <w:tabs>
          <w:tab w:val="left" w:pos="360"/>
        </w:tabs>
        <w:ind w:left="1628" w:hanging="274"/>
        <w:jc w:val="both"/>
        <w:rPr>
          <w:color w:val="000000"/>
        </w:rPr>
      </w:pPr>
      <w:r w:rsidRPr="005B2FD4">
        <w:rPr>
          <w:b/>
          <w:bCs/>
        </w:rPr>
        <w:t>ESS-C-810</w:t>
      </w:r>
      <w:r w:rsidR="00B36289">
        <w:rPr>
          <w:i/>
          <w:iCs/>
        </w:rPr>
        <w:t xml:space="preserve"> </w:t>
      </w:r>
      <w:r w:rsidRPr="005B2FD4">
        <w:rPr>
          <w:i/>
          <w:iCs/>
        </w:rPr>
        <w:t xml:space="preserve">Employee Performance Report </w:t>
      </w:r>
      <w:r w:rsidRPr="005B2FD4">
        <w:rPr>
          <w:b/>
          <w:iCs/>
        </w:rPr>
        <w:t>(signed by the employer, and required at every team meeting)</w:t>
      </w:r>
    </w:p>
    <w:p w14:paraId="2DCF5B4A" w14:textId="4E5B6F1D" w:rsidR="00CA7F79" w:rsidRDefault="00CA7F79" w:rsidP="00CA7F79">
      <w:pPr>
        <w:pStyle w:val="ListParagraph"/>
        <w:tabs>
          <w:tab w:val="left" w:pos="360"/>
        </w:tabs>
        <w:spacing w:after="120"/>
        <w:ind w:left="1620"/>
        <w:jc w:val="both"/>
        <w:rPr>
          <w:color w:val="000000"/>
        </w:rPr>
      </w:pPr>
    </w:p>
    <w:p w14:paraId="24C288D3" w14:textId="5607BF99" w:rsidR="003B4B0B" w:rsidRDefault="003B4B0B" w:rsidP="00CA7F79">
      <w:pPr>
        <w:pStyle w:val="ListParagraph"/>
        <w:tabs>
          <w:tab w:val="left" w:pos="360"/>
        </w:tabs>
        <w:spacing w:after="120"/>
        <w:ind w:left="1620"/>
        <w:jc w:val="both"/>
        <w:rPr>
          <w:color w:val="000000"/>
        </w:rPr>
      </w:pPr>
    </w:p>
    <w:p w14:paraId="024E2C39" w14:textId="77777777" w:rsidR="003B4B0B" w:rsidRPr="00D01894" w:rsidRDefault="003B4B0B" w:rsidP="00CA7F79">
      <w:pPr>
        <w:pStyle w:val="ListParagraph"/>
        <w:tabs>
          <w:tab w:val="left" w:pos="360"/>
        </w:tabs>
        <w:spacing w:after="120"/>
        <w:ind w:left="1620"/>
        <w:jc w:val="both"/>
        <w:rPr>
          <w:color w:val="000000"/>
        </w:rPr>
      </w:pPr>
    </w:p>
    <w:p w14:paraId="789EF117" w14:textId="45600E33" w:rsidR="00F95EF0" w:rsidRPr="00620CB9" w:rsidRDefault="00F95EF0" w:rsidP="0001157D">
      <w:pPr>
        <w:pStyle w:val="ListParagraph"/>
        <w:tabs>
          <w:tab w:val="left" w:pos="450"/>
          <w:tab w:val="left" w:pos="720"/>
        </w:tabs>
        <w:spacing w:after="120"/>
        <w:ind w:left="2794" w:hanging="1080"/>
        <w:jc w:val="both"/>
        <w:rPr>
          <w:color w:val="000000"/>
        </w:rPr>
      </w:pPr>
      <w:r w:rsidRPr="00620CB9">
        <w:rPr>
          <w:b/>
          <w:color w:val="000000"/>
          <w:u w:val="single"/>
        </w:rPr>
        <w:t xml:space="preserve">If termination and/or </w:t>
      </w:r>
      <w:r w:rsidR="00DF08FC">
        <w:rPr>
          <w:b/>
          <w:color w:val="000000"/>
          <w:u w:val="single"/>
        </w:rPr>
        <w:t>re-placement</w:t>
      </w:r>
      <w:r w:rsidRPr="00620CB9">
        <w:rPr>
          <w:b/>
          <w:color w:val="000000"/>
          <w:u w:val="single"/>
        </w:rPr>
        <w:t xml:space="preserve"> occurs:</w:t>
      </w:r>
    </w:p>
    <w:p w14:paraId="0494028F" w14:textId="573C180A" w:rsidR="00F95EF0" w:rsidRPr="005B2FD4" w:rsidRDefault="00F95EF0" w:rsidP="00CA7F79">
      <w:pPr>
        <w:pStyle w:val="ListParagraph"/>
        <w:numPr>
          <w:ilvl w:val="4"/>
          <w:numId w:val="17"/>
        </w:numPr>
        <w:tabs>
          <w:tab w:val="left" w:pos="450"/>
          <w:tab w:val="left" w:pos="720"/>
        </w:tabs>
        <w:spacing w:after="120"/>
        <w:ind w:left="2250" w:hanging="306"/>
        <w:jc w:val="both"/>
        <w:rPr>
          <w:color w:val="000000"/>
        </w:rPr>
      </w:pPr>
      <w:r w:rsidRPr="005B2FD4">
        <w:rPr>
          <w:b/>
          <w:color w:val="000000"/>
        </w:rPr>
        <w:t>ESS-C-181</w:t>
      </w:r>
      <w:r w:rsidR="00B36289">
        <w:rPr>
          <w:b/>
          <w:color w:val="000000"/>
        </w:rPr>
        <w:t xml:space="preserve"> </w:t>
      </w:r>
      <w:r w:rsidRPr="005B2FD4">
        <w:rPr>
          <w:i/>
          <w:color w:val="000000"/>
          <w:u w:val="single"/>
        </w:rPr>
        <w:t>Termination</w:t>
      </w:r>
      <w:r w:rsidRPr="005B2FD4">
        <w:rPr>
          <w:i/>
          <w:color w:val="000000"/>
        </w:rPr>
        <w:t>/Re-Placement Report</w:t>
      </w:r>
      <w:r w:rsidRPr="00096FD6">
        <w:rPr>
          <w:b/>
          <w:color w:val="000000"/>
        </w:rPr>
        <w:t xml:space="preserve"> </w:t>
      </w:r>
      <w:r w:rsidR="009A129D">
        <w:rPr>
          <w:b/>
          <w:color w:val="000000"/>
        </w:rPr>
        <w:t>(</w:t>
      </w:r>
      <w:r w:rsidR="00CF3DD0">
        <w:rPr>
          <w:b/>
          <w:color w:val="000000"/>
        </w:rPr>
        <w:t>when notified of termination</w:t>
      </w:r>
      <w:r w:rsidRPr="00A921F9">
        <w:rPr>
          <w:b/>
          <w:color w:val="000000"/>
        </w:rPr>
        <w:t>,</w:t>
      </w:r>
      <w:r w:rsidRPr="005B2FD4">
        <w:rPr>
          <w:b/>
          <w:color w:val="000000"/>
        </w:rPr>
        <w:t xml:space="preserve"> </w:t>
      </w:r>
      <w:r w:rsidR="00CC4A61" w:rsidRPr="00A921F9">
        <w:rPr>
          <w:b/>
          <w:bCs/>
          <w:color w:val="000000"/>
        </w:rPr>
        <w:t>email</w:t>
      </w:r>
      <w:r w:rsidRPr="005B2FD4">
        <w:rPr>
          <w:color w:val="000000"/>
        </w:rPr>
        <w:t xml:space="preserve"> to DRS Counselor</w:t>
      </w:r>
      <w:r w:rsidRPr="005B2FD4">
        <w:rPr>
          <w:b/>
          <w:color w:val="000000"/>
        </w:rPr>
        <w:t xml:space="preserve"> </w:t>
      </w:r>
      <w:r w:rsidRPr="00096FD6">
        <w:rPr>
          <w:b/>
          <w:color w:val="000000"/>
        </w:rPr>
        <w:t>and Cc</w:t>
      </w:r>
      <w:r w:rsidRPr="005B2FD4">
        <w:rPr>
          <w:b/>
          <w:color w:val="000000"/>
        </w:rPr>
        <w:t xml:space="preserve"> </w:t>
      </w:r>
      <w:r w:rsidRPr="00096FD6">
        <w:rPr>
          <w:bCs/>
          <w:color w:val="000000"/>
        </w:rPr>
        <w:t>ESS TA</w:t>
      </w:r>
      <w:r w:rsidRPr="00096FD6">
        <w:rPr>
          <w:b/>
          <w:bCs/>
          <w:color w:val="000000"/>
        </w:rPr>
        <w:t>)</w:t>
      </w:r>
    </w:p>
    <w:p w14:paraId="3D32DD86" w14:textId="7DF60AFC" w:rsidR="00F95EF0" w:rsidRPr="005B2FD4" w:rsidRDefault="00F95EF0" w:rsidP="00CA7F79">
      <w:pPr>
        <w:pStyle w:val="ListParagraph"/>
        <w:numPr>
          <w:ilvl w:val="4"/>
          <w:numId w:val="17"/>
        </w:numPr>
        <w:tabs>
          <w:tab w:val="left" w:pos="450"/>
          <w:tab w:val="left" w:pos="720"/>
        </w:tabs>
        <w:spacing w:after="120"/>
        <w:ind w:left="2250" w:hanging="306"/>
        <w:jc w:val="both"/>
        <w:rPr>
          <w:color w:val="000000"/>
        </w:rPr>
      </w:pPr>
      <w:r w:rsidRPr="005B2FD4">
        <w:rPr>
          <w:b/>
          <w:color w:val="000000"/>
        </w:rPr>
        <w:t>ESS-C-181</w:t>
      </w:r>
      <w:r w:rsidR="00B36289">
        <w:rPr>
          <w:b/>
          <w:color w:val="000000"/>
        </w:rPr>
        <w:t xml:space="preserve"> </w:t>
      </w:r>
      <w:r w:rsidRPr="005B2FD4">
        <w:rPr>
          <w:i/>
          <w:color w:val="000000"/>
        </w:rPr>
        <w:t>Termination/</w:t>
      </w:r>
      <w:r w:rsidRPr="005B2FD4">
        <w:rPr>
          <w:i/>
          <w:color w:val="000000"/>
          <w:u w:val="single"/>
        </w:rPr>
        <w:t>Re-Placement</w:t>
      </w:r>
      <w:r w:rsidRPr="005B2FD4">
        <w:rPr>
          <w:i/>
          <w:color w:val="000000"/>
        </w:rPr>
        <w:t xml:space="preserve"> Report</w:t>
      </w:r>
      <w:r w:rsidRPr="00096FD6">
        <w:rPr>
          <w:b/>
          <w:color w:val="000000"/>
        </w:rPr>
        <w:t xml:space="preserve"> </w:t>
      </w:r>
      <w:r w:rsidR="009A129D">
        <w:rPr>
          <w:b/>
          <w:color w:val="000000"/>
        </w:rPr>
        <w:t>(</w:t>
      </w:r>
      <w:r w:rsidR="009E1E73">
        <w:rPr>
          <w:b/>
          <w:color w:val="000000"/>
        </w:rPr>
        <w:t>before</w:t>
      </w:r>
      <w:r w:rsidRPr="00096FD6">
        <w:rPr>
          <w:b/>
          <w:color w:val="000000"/>
        </w:rPr>
        <w:t xml:space="preserve"> or on start date of re-placement, </w:t>
      </w:r>
      <w:r w:rsidRPr="005B2FD4">
        <w:rPr>
          <w:b/>
          <w:color w:val="000000"/>
          <w:u w:val="single"/>
        </w:rPr>
        <w:t>update the above form with new job information</w:t>
      </w:r>
      <w:r w:rsidR="009A129D">
        <w:rPr>
          <w:b/>
          <w:color w:val="000000"/>
        </w:rPr>
        <w:t>;</w:t>
      </w:r>
      <w:r w:rsidRPr="005B2FD4">
        <w:rPr>
          <w:color w:val="000000"/>
        </w:rPr>
        <w:t xml:space="preserve"> </w:t>
      </w:r>
      <w:r w:rsidR="00CC4A61" w:rsidRPr="00096FD6">
        <w:rPr>
          <w:b/>
          <w:bCs/>
          <w:color w:val="000000"/>
        </w:rPr>
        <w:t>email</w:t>
      </w:r>
      <w:r w:rsidRPr="005B2FD4">
        <w:rPr>
          <w:color w:val="000000"/>
        </w:rPr>
        <w:t xml:space="preserve"> to DRS Counselor</w:t>
      </w:r>
      <w:r w:rsidRPr="005B2FD4">
        <w:rPr>
          <w:b/>
          <w:color w:val="000000"/>
        </w:rPr>
        <w:t xml:space="preserve"> and Cc </w:t>
      </w:r>
      <w:r w:rsidRPr="005B2FD4">
        <w:rPr>
          <w:color w:val="000000"/>
        </w:rPr>
        <w:t>ESS TA</w:t>
      </w:r>
      <w:r w:rsidRPr="00096FD6">
        <w:rPr>
          <w:b/>
          <w:bCs/>
          <w:color w:val="000000"/>
        </w:rPr>
        <w:t>)</w:t>
      </w:r>
    </w:p>
    <w:p w14:paraId="636932A6" w14:textId="6055903D" w:rsidR="00F95EF0" w:rsidRDefault="00F95EF0" w:rsidP="00CA7F79">
      <w:pPr>
        <w:pStyle w:val="ListParagraph"/>
        <w:numPr>
          <w:ilvl w:val="4"/>
          <w:numId w:val="17"/>
        </w:numPr>
        <w:tabs>
          <w:tab w:val="left" w:pos="450"/>
          <w:tab w:val="left" w:pos="720"/>
        </w:tabs>
        <w:spacing w:after="120"/>
        <w:ind w:left="2250" w:hanging="306"/>
        <w:jc w:val="both"/>
        <w:rPr>
          <w:b/>
          <w:color w:val="000000"/>
        </w:rPr>
      </w:pPr>
      <w:r w:rsidRPr="005B2FD4">
        <w:rPr>
          <w:b/>
          <w:color w:val="000000"/>
        </w:rPr>
        <w:t>ESS-C-161</w:t>
      </w:r>
      <w:r w:rsidR="00B36289">
        <w:rPr>
          <w:b/>
          <w:color w:val="000000"/>
        </w:rPr>
        <w:t xml:space="preserve"> </w:t>
      </w:r>
      <w:r w:rsidRPr="005B2FD4">
        <w:rPr>
          <w:i/>
          <w:color w:val="000000"/>
        </w:rPr>
        <w:t>Job Analysis</w:t>
      </w:r>
      <w:r w:rsidRPr="005B2FD4">
        <w:rPr>
          <w:b/>
          <w:color w:val="000000"/>
        </w:rPr>
        <w:t xml:space="preserve"> (complete before first (1st) day of work</w:t>
      </w:r>
      <w:r w:rsidR="009A129D">
        <w:rPr>
          <w:b/>
          <w:color w:val="000000"/>
        </w:rPr>
        <w:t xml:space="preserve"> </w:t>
      </w:r>
      <w:r w:rsidRPr="005B2FD4">
        <w:rPr>
          <w:b/>
          <w:color w:val="000000"/>
        </w:rPr>
        <w:t>for re-placement)</w:t>
      </w:r>
    </w:p>
    <w:p w14:paraId="4D8B59EA" w14:textId="42FF49FC" w:rsidR="00761790" w:rsidRPr="005B2FD4" w:rsidRDefault="00761790" w:rsidP="00CA7F79">
      <w:pPr>
        <w:pStyle w:val="ListParagraph"/>
        <w:numPr>
          <w:ilvl w:val="4"/>
          <w:numId w:val="17"/>
        </w:numPr>
        <w:tabs>
          <w:tab w:val="left" w:pos="450"/>
          <w:tab w:val="left" w:pos="720"/>
        </w:tabs>
        <w:spacing w:after="120"/>
        <w:ind w:left="2250" w:hanging="306"/>
        <w:jc w:val="both"/>
        <w:rPr>
          <w:b/>
          <w:color w:val="000000"/>
        </w:rPr>
      </w:pPr>
      <w:r w:rsidRPr="00830355">
        <w:rPr>
          <w:b/>
          <w:color w:val="000000"/>
        </w:rPr>
        <w:t>ESS-C-185</w:t>
      </w:r>
      <w:r>
        <w:rPr>
          <w:b/>
          <w:color w:val="000000"/>
        </w:rPr>
        <w:t xml:space="preserve"> </w:t>
      </w:r>
      <w:r w:rsidRPr="00830355">
        <w:rPr>
          <w:i/>
          <w:color w:val="000000"/>
        </w:rPr>
        <w:t>Job Accommodation Form</w:t>
      </w:r>
      <w:r w:rsidR="0062385E">
        <w:rPr>
          <w:i/>
          <w:color w:val="000000"/>
        </w:rPr>
        <w:t xml:space="preserve"> </w:t>
      </w:r>
      <w:r w:rsidR="0062385E">
        <w:rPr>
          <w:b/>
          <w:bCs/>
          <w:iCs/>
          <w:color w:val="000000"/>
        </w:rPr>
        <w:t>(for re-placement)</w:t>
      </w:r>
    </w:p>
    <w:p w14:paraId="56451BCA" w14:textId="092DE883" w:rsidR="00FF35B1" w:rsidRPr="001B26F7" w:rsidRDefault="00F95EF0" w:rsidP="003B4B0B">
      <w:pPr>
        <w:pStyle w:val="ListParagraph"/>
        <w:numPr>
          <w:ilvl w:val="4"/>
          <w:numId w:val="17"/>
        </w:numPr>
        <w:tabs>
          <w:tab w:val="left" w:pos="450"/>
          <w:tab w:val="left" w:pos="720"/>
        </w:tabs>
        <w:ind w:left="2246" w:hanging="302"/>
        <w:jc w:val="both"/>
        <w:rPr>
          <w:color w:val="000000"/>
        </w:rPr>
      </w:pPr>
      <w:r w:rsidRPr="001B26F7">
        <w:rPr>
          <w:b/>
          <w:color w:val="000000"/>
        </w:rPr>
        <w:t>ESS-C-229</w:t>
      </w:r>
      <w:r w:rsidR="00B36289" w:rsidRPr="001B26F7">
        <w:rPr>
          <w:b/>
          <w:color w:val="000000"/>
        </w:rPr>
        <w:t xml:space="preserve"> </w:t>
      </w:r>
      <w:r w:rsidR="00761790" w:rsidRPr="001B26F7">
        <w:rPr>
          <w:i/>
          <w:color w:val="000000"/>
        </w:rPr>
        <w:t>Natural Supports &amp; Fading Plan</w:t>
      </w:r>
      <w:r w:rsidRPr="001B26F7">
        <w:rPr>
          <w:i/>
          <w:color w:val="000000"/>
        </w:rPr>
        <w:t xml:space="preserve"> </w:t>
      </w:r>
      <w:r w:rsidRPr="001B26F7">
        <w:rPr>
          <w:b/>
          <w:color w:val="000000"/>
        </w:rPr>
        <w:t>(for re-placement)</w:t>
      </w:r>
    </w:p>
    <w:p w14:paraId="413D9858" w14:textId="77777777" w:rsidR="001B26F7" w:rsidRPr="001B26F7" w:rsidRDefault="001B26F7" w:rsidP="0001157D">
      <w:pPr>
        <w:pStyle w:val="ListParagraph"/>
        <w:tabs>
          <w:tab w:val="left" w:pos="450"/>
          <w:tab w:val="left" w:pos="720"/>
        </w:tabs>
        <w:spacing w:after="120"/>
        <w:ind w:left="2520"/>
        <w:jc w:val="both"/>
        <w:rPr>
          <w:color w:val="000000"/>
        </w:rPr>
      </w:pPr>
    </w:p>
    <w:p w14:paraId="60815E89" w14:textId="77777777" w:rsidR="00F95EF0" w:rsidRDefault="00F95EF0" w:rsidP="0001157D">
      <w:pPr>
        <w:pStyle w:val="BodyText"/>
        <w:numPr>
          <w:ilvl w:val="2"/>
          <w:numId w:val="31"/>
        </w:numPr>
        <w:spacing w:after="120"/>
        <w:ind w:left="720"/>
        <w:rPr>
          <w:b/>
          <w:bCs/>
          <w:color w:val="000000"/>
          <w:u w:val="single"/>
        </w:rPr>
      </w:pPr>
      <w:r>
        <w:rPr>
          <w:b/>
          <w:color w:val="000000"/>
          <w:u w:val="single"/>
          <w:lang w:val="en-US"/>
        </w:rPr>
        <w:t>Additional Placement Rates</w:t>
      </w:r>
      <w:r w:rsidRPr="00830355">
        <w:rPr>
          <w:b/>
          <w:color w:val="000000"/>
          <w:u w:val="single"/>
        </w:rPr>
        <w:t xml:space="preserve"> (SES </w:t>
      </w:r>
      <w:r>
        <w:rPr>
          <w:b/>
          <w:color w:val="000000"/>
          <w:u w:val="single"/>
          <w:lang w:val="en-US"/>
        </w:rPr>
        <w:t>APR</w:t>
      </w:r>
      <w:r w:rsidRPr="00830355">
        <w:rPr>
          <w:b/>
          <w:color w:val="000000"/>
          <w:u w:val="single"/>
        </w:rPr>
        <w:t>)</w:t>
      </w:r>
      <w:r w:rsidRPr="00830355">
        <w:rPr>
          <w:b/>
          <w:color w:val="000000"/>
        </w:rPr>
        <w:t xml:space="preserve"> (PG 1)</w:t>
      </w:r>
    </w:p>
    <w:p w14:paraId="5E14A43B" w14:textId="77777777" w:rsidR="00F95EF0" w:rsidRPr="00830355" w:rsidRDefault="00F95EF0" w:rsidP="0001157D">
      <w:pPr>
        <w:pStyle w:val="BodyText"/>
        <w:numPr>
          <w:ilvl w:val="3"/>
          <w:numId w:val="18"/>
        </w:numPr>
        <w:spacing w:after="120"/>
        <w:ind w:left="1170" w:hanging="450"/>
        <w:rPr>
          <w:color w:val="000000"/>
          <w:u w:val="single"/>
        </w:rPr>
      </w:pPr>
      <w:r w:rsidRPr="00830355">
        <w:rPr>
          <w:b/>
          <w:color w:val="000000"/>
        </w:rPr>
        <w:t>Service Description:</w:t>
      </w:r>
    </w:p>
    <w:p w14:paraId="418AE7EC" w14:textId="77777777" w:rsidR="003C6BB8" w:rsidRDefault="003C6BB8" w:rsidP="0001157D">
      <w:pPr>
        <w:pStyle w:val="BodyText"/>
        <w:spacing w:after="120"/>
        <w:ind w:left="1195"/>
        <w:rPr>
          <w:rFonts w:cs="Arial"/>
          <w:b/>
          <w:bCs/>
          <w:color w:val="000000"/>
          <w:lang w:val="en-US"/>
        </w:rPr>
      </w:pPr>
      <w:r w:rsidRPr="00943B8E">
        <w:rPr>
          <w:rFonts w:cs="Arial"/>
          <w:b/>
          <w:bCs/>
          <w:color w:val="000000"/>
          <w:lang w:val="en-US"/>
        </w:rPr>
        <w:t>All services and travel must be pre-authorized before the service begins.</w:t>
      </w:r>
    </w:p>
    <w:p w14:paraId="58ED4BF1" w14:textId="5E5D4898" w:rsidR="00F95EF0" w:rsidRPr="002959A7" w:rsidRDefault="00F95EF0" w:rsidP="0001157D">
      <w:pPr>
        <w:pStyle w:val="BodyText"/>
        <w:spacing w:after="120"/>
        <w:ind w:left="1195"/>
        <w:rPr>
          <w:color w:val="000000"/>
        </w:rPr>
      </w:pPr>
      <w:r w:rsidRPr="005B2FD4">
        <w:rPr>
          <w:color w:val="000000"/>
        </w:rPr>
        <w:t xml:space="preserve">In the event an individual loses their job after the completion of at least nine (9) months of employment during the </w:t>
      </w:r>
      <w:r>
        <w:rPr>
          <w:color w:val="000000"/>
        </w:rPr>
        <w:t>O</w:t>
      </w:r>
      <w:r w:rsidRPr="005B2FD4">
        <w:rPr>
          <w:color w:val="000000"/>
        </w:rPr>
        <w:t xml:space="preserve">ST or EST services, the Contractor can replace the individual in another job and be reimbursed for up to </w:t>
      </w:r>
      <w:r>
        <w:rPr>
          <w:color w:val="000000"/>
        </w:rPr>
        <w:t>three</w:t>
      </w:r>
      <w:r w:rsidRPr="005B2FD4">
        <w:rPr>
          <w:color w:val="000000"/>
        </w:rPr>
        <w:t xml:space="preserve"> (</w:t>
      </w:r>
      <w:r>
        <w:rPr>
          <w:color w:val="000000"/>
        </w:rPr>
        <w:t>3</w:t>
      </w:r>
      <w:r w:rsidRPr="005B2FD4">
        <w:rPr>
          <w:color w:val="000000"/>
        </w:rPr>
        <w:t xml:space="preserve">) re-placements. </w:t>
      </w:r>
      <w:r w:rsidRPr="005B2FD4">
        <w:rPr>
          <w:b/>
          <w:color w:val="000000"/>
        </w:rPr>
        <w:t>(See section D. Service Rates for amounts)</w:t>
      </w:r>
      <w:r w:rsidRPr="005B2FD4">
        <w:rPr>
          <w:color w:val="000000"/>
        </w:rPr>
        <w:t xml:space="preserve"> When the individual is replaced, </w:t>
      </w:r>
      <w:r w:rsidR="009E1E73">
        <w:rPr>
          <w:b/>
          <w:color w:val="000000"/>
        </w:rPr>
        <w:t>before</w:t>
      </w:r>
      <w:r w:rsidRPr="005B2FD4">
        <w:rPr>
          <w:b/>
        </w:rPr>
        <w:t xml:space="preserve"> or on</w:t>
      </w:r>
      <w:r w:rsidRPr="005B2FD4">
        <w:rPr>
          <w:color w:val="000000"/>
        </w:rPr>
        <w:t xml:space="preserve"> the re-placement start date, the Contractor will update and submit </w:t>
      </w:r>
      <w:r w:rsidRPr="005B2FD4">
        <w:rPr>
          <w:b/>
          <w:color w:val="000000"/>
        </w:rPr>
        <w:t>ESS-C-181</w:t>
      </w:r>
      <w:r w:rsidR="00B36289">
        <w:rPr>
          <w:b/>
          <w:color w:val="000000"/>
        </w:rPr>
        <w:t xml:space="preserve"> </w:t>
      </w:r>
      <w:r w:rsidRPr="005B2FD4">
        <w:rPr>
          <w:i/>
          <w:color w:val="000000"/>
        </w:rPr>
        <w:t>Termination/</w:t>
      </w:r>
      <w:r w:rsidRPr="005B2FD4">
        <w:rPr>
          <w:i/>
          <w:color w:val="000000"/>
          <w:u w:val="single"/>
        </w:rPr>
        <w:t>Re-Placement</w:t>
      </w:r>
      <w:r w:rsidRPr="005B2FD4">
        <w:rPr>
          <w:i/>
          <w:color w:val="000000"/>
        </w:rPr>
        <w:t xml:space="preserve"> Report</w:t>
      </w:r>
      <w:r w:rsidRPr="005B2FD4">
        <w:rPr>
          <w:color w:val="000000"/>
        </w:rPr>
        <w:t xml:space="preserve"> to the DRS Counselor and ESS TA. </w:t>
      </w:r>
      <w:r w:rsidRPr="005B2FD4">
        <w:rPr>
          <w:b/>
          <w:color w:val="000000"/>
        </w:rPr>
        <w:t>[NOTE: ESS-C-161</w:t>
      </w:r>
      <w:r w:rsidR="00B36289">
        <w:rPr>
          <w:b/>
          <w:color w:val="000000"/>
        </w:rPr>
        <w:t xml:space="preserve"> </w:t>
      </w:r>
      <w:r w:rsidRPr="005B2FD4">
        <w:rPr>
          <w:i/>
          <w:color w:val="000000"/>
        </w:rPr>
        <w:t>Job Analysis</w:t>
      </w:r>
      <w:r w:rsidRPr="005B2FD4">
        <w:rPr>
          <w:b/>
          <w:color w:val="000000"/>
        </w:rPr>
        <w:t xml:space="preserve"> (completed before </w:t>
      </w:r>
      <w:r w:rsidRPr="005B2FD4">
        <w:rPr>
          <w:b/>
          <w:color w:val="000000"/>
        </w:rPr>
        <w:lastRenderedPageBreak/>
        <w:t>first (1st) day of work) (for re-placement), ESS-C-185</w:t>
      </w:r>
      <w:r w:rsidR="00B36289">
        <w:rPr>
          <w:b/>
          <w:color w:val="000000"/>
        </w:rPr>
        <w:t xml:space="preserve"> </w:t>
      </w:r>
      <w:r w:rsidRPr="005B2FD4">
        <w:rPr>
          <w:i/>
          <w:color w:val="000000"/>
        </w:rPr>
        <w:t>Job Accommodation Form</w:t>
      </w:r>
      <w:r w:rsidRPr="005B2FD4">
        <w:rPr>
          <w:b/>
          <w:color w:val="000000"/>
        </w:rPr>
        <w:t xml:space="preserve"> (for re-placement), and ESS-C-229</w:t>
      </w:r>
      <w:r w:rsidR="00B36289">
        <w:rPr>
          <w:b/>
          <w:color w:val="000000"/>
        </w:rPr>
        <w:t xml:space="preserve"> </w:t>
      </w:r>
      <w:r w:rsidR="0062385E">
        <w:rPr>
          <w:i/>
          <w:color w:val="000000"/>
          <w:lang w:val="en-US"/>
        </w:rPr>
        <w:t>Natu</w:t>
      </w:r>
      <w:r w:rsidR="00761790">
        <w:rPr>
          <w:i/>
          <w:color w:val="000000"/>
        </w:rPr>
        <w:t>ral Supports &amp; Fading Plan</w:t>
      </w:r>
      <w:r w:rsidRPr="005B2FD4">
        <w:rPr>
          <w:b/>
          <w:color w:val="000000"/>
        </w:rPr>
        <w:t xml:space="preserve"> are submitted with billing.]</w:t>
      </w:r>
    </w:p>
    <w:p w14:paraId="22873498" w14:textId="1849C34C" w:rsidR="00F95EF0" w:rsidRDefault="00F95EF0" w:rsidP="0001157D">
      <w:pPr>
        <w:pStyle w:val="BodyText"/>
        <w:spacing w:after="120"/>
        <w:ind w:left="1195"/>
        <w:rPr>
          <w:color w:val="000000"/>
        </w:rPr>
      </w:pPr>
      <w:r w:rsidRPr="005B2FD4">
        <w:rPr>
          <w:color w:val="000000"/>
        </w:rPr>
        <w:t xml:space="preserve">If the individual loses their job </w:t>
      </w:r>
      <w:r w:rsidR="009E1E73">
        <w:rPr>
          <w:color w:val="000000"/>
        </w:rPr>
        <w:t>before</w:t>
      </w:r>
      <w:r w:rsidRPr="005B2FD4">
        <w:rPr>
          <w:color w:val="000000"/>
        </w:rPr>
        <w:t xml:space="preserve"> the completion of five (5) days on the </w:t>
      </w:r>
      <w:r w:rsidRPr="005B2FD4">
        <w:rPr>
          <w:b/>
        </w:rPr>
        <w:t>new</w:t>
      </w:r>
      <w:r w:rsidRPr="005B2FD4">
        <w:rPr>
          <w:color w:val="000000"/>
        </w:rPr>
        <w:t xml:space="preserve"> job, </w:t>
      </w:r>
      <w:r w:rsidR="00761790">
        <w:rPr>
          <w:b/>
        </w:rPr>
        <w:t>when notified of termination</w:t>
      </w:r>
      <w:r w:rsidRPr="00A921F9">
        <w:rPr>
          <w:b/>
        </w:rPr>
        <w:t>,</w:t>
      </w:r>
      <w:r w:rsidRPr="005B2FD4">
        <w:rPr>
          <w:b/>
        </w:rPr>
        <w:t xml:space="preserve"> </w:t>
      </w:r>
      <w:r w:rsidRPr="005B2FD4">
        <w:rPr>
          <w:color w:val="000000"/>
        </w:rPr>
        <w:t xml:space="preserve">the Contractor will submit a new </w:t>
      </w:r>
      <w:r w:rsidRPr="005B2FD4">
        <w:rPr>
          <w:b/>
          <w:color w:val="000000"/>
        </w:rPr>
        <w:t>ESS-C-181</w:t>
      </w:r>
      <w:r w:rsidR="00B36289">
        <w:rPr>
          <w:b/>
          <w:color w:val="000000"/>
        </w:rPr>
        <w:t xml:space="preserve"> </w:t>
      </w:r>
      <w:r w:rsidRPr="005B2FD4">
        <w:rPr>
          <w:i/>
          <w:color w:val="000000"/>
          <w:u w:val="single"/>
        </w:rPr>
        <w:t>Termination</w:t>
      </w:r>
      <w:r w:rsidRPr="005B2FD4">
        <w:rPr>
          <w:i/>
          <w:color w:val="000000"/>
        </w:rPr>
        <w:t>/Re-Placement Report</w:t>
      </w:r>
      <w:r w:rsidR="00D53E08">
        <w:rPr>
          <w:i/>
          <w:color w:val="000000"/>
          <w:lang w:val="en-US"/>
        </w:rPr>
        <w:t xml:space="preserve"> </w:t>
      </w:r>
      <w:r w:rsidR="00D53E08">
        <w:rPr>
          <w:iCs/>
          <w:color w:val="000000"/>
          <w:lang w:val="en-US"/>
        </w:rPr>
        <w:t>to the DRS Counselor and ESS TA</w:t>
      </w:r>
      <w:r w:rsidRPr="005B2FD4">
        <w:rPr>
          <w:color w:val="000000"/>
        </w:rPr>
        <w:t xml:space="preserve">. </w:t>
      </w:r>
      <w:r w:rsidR="009E1E73">
        <w:rPr>
          <w:b/>
        </w:rPr>
        <w:t>Before</w:t>
      </w:r>
      <w:r w:rsidRPr="005B2FD4">
        <w:rPr>
          <w:b/>
        </w:rPr>
        <w:t xml:space="preserve"> or on</w:t>
      </w:r>
      <w:r w:rsidRPr="005B2FD4">
        <w:rPr>
          <w:color w:val="000000"/>
        </w:rPr>
        <w:t xml:space="preserve"> the re-placement start date, the Contractor will submit the updated </w:t>
      </w:r>
      <w:r w:rsidRPr="005B2FD4">
        <w:rPr>
          <w:b/>
          <w:color w:val="000000"/>
        </w:rPr>
        <w:t>ESS-C-181</w:t>
      </w:r>
      <w:r w:rsidR="00B36289">
        <w:rPr>
          <w:b/>
          <w:color w:val="000000"/>
        </w:rPr>
        <w:t xml:space="preserve"> </w:t>
      </w:r>
      <w:r w:rsidRPr="005B2FD4">
        <w:rPr>
          <w:i/>
          <w:color w:val="000000"/>
        </w:rPr>
        <w:t>Termination/</w:t>
      </w:r>
      <w:r w:rsidRPr="005B2FD4">
        <w:rPr>
          <w:i/>
          <w:color w:val="000000"/>
          <w:u w:val="single"/>
        </w:rPr>
        <w:t>Re-Placement</w:t>
      </w:r>
      <w:r w:rsidRPr="005B2FD4">
        <w:rPr>
          <w:i/>
          <w:color w:val="000000"/>
        </w:rPr>
        <w:t xml:space="preserve"> Report</w:t>
      </w:r>
      <w:r w:rsidRPr="005B2FD4">
        <w:rPr>
          <w:color w:val="000000"/>
        </w:rPr>
        <w:t xml:space="preserve"> to the DRS Counselor and ESS TA.</w:t>
      </w:r>
    </w:p>
    <w:p w14:paraId="37F96F1B" w14:textId="023C084B" w:rsidR="00F95EF0" w:rsidRPr="00096FD6" w:rsidRDefault="00F95EF0" w:rsidP="0001157D">
      <w:pPr>
        <w:pStyle w:val="BodyText"/>
        <w:spacing w:after="120"/>
        <w:ind w:left="1195"/>
        <w:rPr>
          <w:color w:val="000000"/>
        </w:rPr>
      </w:pPr>
      <w:r w:rsidRPr="00FF1E46">
        <w:rPr>
          <w:color w:val="000000"/>
        </w:rPr>
        <w:t xml:space="preserve">An individual under this contract may not become an employee of the Contractor or any business owned by the Contractor or </w:t>
      </w:r>
      <w:r w:rsidR="00F573D7">
        <w:rPr>
          <w:color w:val="000000"/>
        </w:rPr>
        <w:t>their</w:t>
      </w:r>
      <w:r w:rsidRPr="00FF1E46">
        <w:rPr>
          <w:color w:val="000000"/>
        </w:rPr>
        <w:t xml:space="preserve"> employees, </w:t>
      </w:r>
      <w:r w:rsidRPr="00FF1E46">
        <w:rPr>
          <w:b/>
          <w:bCs/>
          <w:color w:val="000000"/>
          <w:u w:val="single"/>
        </w:rPr>
        <w:t>unless</w:t>
      </w:r>
      <w:r w:rsidRPr="00096FD6">
        <w:rPr>
          <w:color w:val="000000"/>
        </w:rPr>
        <w:t xml:space="preserve"> the individual receives compensation at no less than the median hourly wage for the </w:t>
      </w:r>
      <w:r w:rsidRPr="00096FD6">
        <w:rPr>
          <w:b/>
          <w:color w:val="000000"/>
        </w:rPr>
        <w:t>region or city</w:t>
      </w:r>
      <w:r w:rsidRPr="00096FD6">
        <w:rPr>
          <w:color w:val="000000"/>
        </w:rPr>
        <w:t xml:space="preserve"> based on job type and location (</w:t>
      </w:r>
      <w:r w:rsidRPr="00096FD6">
        <w:rPr>
          <w:i/>
          <w:color w:val="000000"/>
        </w:rPr>
        <w:t>i.e. Enid, OK Metropolitan Statistical Area (MSA); Fort Smith, AR – OK MSA; Lawton, OK MSA; Oklahoma City, OK MSA; Tulsa, OK MSA; NE OK Balance of State Areas (BOS); NW OK BOS; SE OK BOS; or SW OK BOS</w:t>
      </w:r>
      <w:r w:rsidRPr="00096FD6">
        <w:rPr>
          <w:color w:val="000000"/>
        </w:rPr>
        <w:t xml:space="preserve">), or the combination of the individual’s hourly wage and hourly health and/or wellness benefit(s) are equal to or more than the  median hourly wage for the </w:t>
      </w:r>
      <w:r w:rsidRPr="00096FD6">
        <w:rPr>
          <w:b/>
          <w:color w:val="000000"/>
        </w:rPr>
        <w:t>region or city</w:t>
      </w:r>
      <w:r w:rsidRPr="00096FD6">
        <w:rPr>
          <w:color w:val="000000"/>
        </w:rPr>
        <w:t xml:space="preserve"> based on job type and location as identified in the applicable U.S. Department of Labor/Employment and Training Administration (USDOL/ETA) website at:</w:t>
      </w:r>
    </w:p>
    <w:p w14:paraId="77282803" w14:textId="77777777" w:rsidR="00F95EF0" w:rsidRPr="00FF1E46" w:rsidRDefault="00DA4B05" w:rsidP="0001157D">
      <w:pPr>
        <w:pStyle w:val="BodyText"/>
        <w:spacing w:after="120"/>
        <w:ind w:left="1195"/>
        <w:jc w:val="center"/>
        <w:rPr>
          <w:color w:val="000000"/>
        </w:rPr>
      </w:pPr>
      <w:hyperlink r:id="rId12" w:history="1">
        <w:r w:rsidR="00F95EF0" w:rsidRPr="00FF1E46">
          <w:rPr>
            <w:rStyle w:val="Hyperlink"/>
            <w:b/>
            <w:spacing w:val="42"/>
          </w:rPr>
          <w:t>https://www.onetonline.org/</w:t>
        </w:r>
      </w:hyperlink>
    </w:p>
    <w:p w14:paraId="7705C17B" w14:textId="50D70B5A" w:rsidR="00F95EF0" w:rsidRPr="002959A7" w:rsidRDefault="00F95EF0" w:rsidP="0001157D">
      <w:pPr>
        <w:pStyle w:val="BodyText"/>
        <w:spacing w:after="120"/>
        <w:ind w:left="1195"/>
        <w:rPr>
          <w:color w:val="000000"/>
        </w:rPr>
      </w:pPr>
      <w:r w:rsidRPr="00FF1E46">
        <w:rPr>
          <w:b/>
          <w:bCs/>
          <w:color w:val="000000"/>
        </w:rPr>
        <w:t>Only</w:t>
      </w:r>
      <w:r w:rsidRPr="00FF1E46">
        <w:rPr>
          <w:color w:val="000000"/>
        </w:rPr>
        <w:t xml:space="preserve"> when the individual is hired by the Contractor, </w:t>
      </w:r>
      <w:r w:rsidR="009E1E73">
        <w:rPr>
          <w:color w:val="000000"/>
        </w:rPr>
        <w:t>before</w:t>
      </w:r>
      <w:r w:rsidRPr="00FF1E46">
        <w:rPr>
          <w:color w:val="000000"/>
        </w:rPr>
        <w:t xml:space="preserve"> or on the first (1</w:t>
      </w:r>
      <w:r w:rsidRPr="00FF1E46">
        <w:rPr>
          <w:color w:val="000000"/>
          <w:vertAlign w:val="superscript"/>
        </w:rPr>
        <w:t>st</w:t>
      </w:r>
      <w:r w:rsidRPr="00096FD6">
        <w:rPr>
          <w:color w:val="000000"/>
        </w:rPr>
        <w:t xml:space="preserve">) day of work, the </w:t>
      </w:r>
      <w:r w:rsidRPr="00096FD6">
        <w:rPr>
          <w:b/>
          <w:color w:val="000000"/>
        </w:rPr>
        <w:t>ESS-C-213n</w:t>
      </w:r>
      <w:r w:rsidR="00B36289" w:rsidRPr="00096FD6">
        <w:rPr>
          <w:b/>
          <w:color w:val="000000"/>
        </w:rPr>
        <w:t xml:space="preserve"> </w:t>
      </w:r>
      <w:r w:rsidRPr="00096FD6">
        <w:rPr>
          <w:color w:val="000000"/>
        </w:rPr>
        <w:t xml:space="preserve">O*NET median hourly wage documentation for the respective </w:t>
      </w:r>
      <w:r w:rsidRPr="00096FD6">
        <w:rPr>
          <w:b/>
          <w:color w:val="000000"/>
        </w:rPr>
        <w:t>region or city</w:t>
      </w:r>
      <w:r w:rsidRPr="00096FD6">
        <w:rPr>
          <w:color w:val="000000"/>
        </w:rPr>
        <w:t xml:space="preserve"> must be </w:t>
      </w:r>
      <w:r w:rsidR="00CC4A61" w:rsidRPr="00096FD6">
        <w:rPr>
          <w:color w:val="000000"/>
        </w:rPr>
        <w:t>email</w:t>
      </w:r>
      <w:r w:rsidRPr="00096FD6">
        <w:rPr>
          <w:color w:val="000000"/>
        </w:rPr>
        <w:t xml:space="preserve">ed to the DRS Counselor and ESS TA along with the updated </w:t>
      </w:r>
      <w:r w:rsidRPr="00096FD6">
        <w:rPr>
          <w:b/>
          <w:color w:val="000000"/>
        </w:rPr>
        <w:t>ESS-C-181</w:t>
      </w:r>
      <w:r w:rsidR="00B36289" w:rsidRPr="00096FD6">
        <w:rPr>
          <w:b/>
          <w:color w:val="000000"/>
        </w:rPr>
        <w:t xml:space="preserve"> </w:t>
      </w:r>
      <w:r w:rsidRPr="00096FD6">
        <w:rPr>
          <w:i/>
          <w:color w:val="000000"/>
        </w:rPr>
        <w:t>Termination/</w:t>
      </w:r>
      <w:r w:rsidRPr="00096FD6">
        <w:rPr>
          <w:i/>
          <w:color w:val="000000"/>
          <w:u w:val="single"/>
        </w:rPr>
        <w:t>Re-Placement</w:t>
      </w:r>
      <w:r w:rsidRPr="00096FD6">
        <w:rPr>
          <w:i/>
          <w:color w:val="000000"/>
        </w:rPr>
        <w:t xml:space="preserve"> Report</w:t>
      </w:r>
      <w:r w:rsidRPr="00096FD6">
        <w:rPr>
          <w:color w:val="000000"/>
        </w:rPr>
        <w:t xml:space="preserve"> (</w:t>
      </w:r>
      <w:r w:rsidRPr="00096FD6">
        <w:rPr>
          <w:i/>
          <w:color w:val="000000"/>
        </w:rPr>
        <w:t xml:space="preserve">the breakdown of the hourly wage and hourly health and/or wellness benefit(s) when applicable, must be documented in the comments box of the </w:t>
      </w:r>
      <w:r w:rsidRPr="00096FD6">
        <w:rPr>
          <w:b/>
          <w:color w:val="000000"/>
        </w:rPr>
        <w:t>ESS-C-181</w:t>
      </w:r>
      <w:r w:rsidR="00B36289" w:rsidRPr="00096FD6">
        <w:rPr>
          <w:b/>
          <w:color w:val="000000"/>
        </w:rPr>
        <w:t xml:space="preserve"> </w:t>
      </w:r>
      <w:r w:rsidRPr="00096FD6">
        <w:rPr>
          <w:i/>
          <w:color w:val="000000"/>
          <w:u w:val="single"/>
        </w:rPr>
        <w:t>Termination</w:t>
      </w:r>
      <w:r w:rsidRPr="00096FD6">
        <w:rPr>
          <w:i/>
          <w:color w:val="000000"/>
        </w:rPr>
        <w:t>/Re-Placement Report</w:t>
      </w:r>
      <w:r w:rsidRPr="00096FD6">
        <w:rPr>
          <w:color w:val="000000"/>
        </w:rPr>
        <w:t>).</w:t>
      </w:r>
    </w:p>
    <w:p w14:paraId="32DC79D4" w14:textId="77777777" w:rsidR="00F95EF0" w:rsidRPr="002959A7" w:rsidRDefault="00F95EF0" w:rsidP="0001157D">
      <w:pPr>
        <w:pStyle w:val="BodyText"/>
        <w:numPr>
          <w:ilvl w:val="3"/>
          <w:numId w:val="18"/>
        </w:numPr>
        <w:spacing w:after="120"/>
        <w:ind w:left="1170" w:hanging="450"/>
        <w:rPr>
          <w:b/>
          <w:bCs/>
          <w:color w:val="000000"/>
        </w:rPr>
      </w:pPr>
      <w:r w:rsidRPr="002959A7">
        <w:rPr>
          <w:b/>
          <w:bCs/>
          <w:color w:val="000000"/>
          <w:lang w:val="en-US"/>
        </w:rPr>
        <w:t>Outcome:</w:t>
      </w:r>
    </w:p>
    <w:p w14:paraId="4F3A9474" w14:textId="36C9E724" w:rsidR="001A2D2F" w:rsidRDefault="00F95EF0" w:rsidP="0001157D">
      <w:pPr>
        <w:pStyle w:val="BodyText"/>
        <w:spacing w:after="120"/>
        <w:ind w:left="1195"/>
        <w:rPr>
          <w:color w:val="000000"/>
        </w:rPr>
      </w:pPr>
      <w:r w:rsidRPr="005B2FD4">
        <w:t xml:space="preserve">Individual has been employed in a </w:t>
      </w:r>
      <w:r w:rsidRPr="005B2FD4">
        <w:rPr>
          <w:b/>
        </w:rPr>
        <w:t>new</w:t>
      </w:r>
      <w:r w:rsidRPr="005B2FD4">
        <w:t xml:space="preserve"> job of his/her choice in competitive integrated setting, and has completed five (5) working days on the job. </w:t>
      </w:r>
      <w:r w:rsidRPr="005B2FD4">
        <w:rPr>
          <w:color w:val="000000"/>
        </w:rPr>
        <w:t xml:space="preserve">An individual can be placed in a family business </w:t>
      </w:r>
      <w:r w:rsidR="00D80313">
        <w:rPr>
          <w:color w:val="000000"/>
          <w:lang w:val="en-US"/>
        </w:rPr>
        <w:t>if</w:t>
      </w:r>
      <w:r w:rsidRPr="005B2FD4">
        <w:rPr>
          <w:color w:val="000000"/>
        </w:rPr>
        <w:t xml:space="preserve"> the job meets the definition of competitive integrated employment. The Contractor has identified needed supports and assisted the individual with negotiating job accommodations.</w:t>
      </w:r>
    </w:p>
    <w:p w14:paraId="155E0933" w14:textId="6B44D2DB" w:rsidR="00F95EF0" w:rsidRPr="002959A7" w:rsidRDefault="006E1747" w:rsidP="0001157D">
      <w:pPr>
        <w:pStyle w:val="BodyText"/>
        <w:numPr>
          <w:ilvl w:val="3"/>
          <w:numId w:val="18"/>
        </w:numPr>
        <w:spacing w:after="120"/>
        <w:ind w:left="1166" w:hanging="446"/>
        <w:rPr>
          <w:color w:val="000000"/>
        </w:rPr>
      </w:pPr>
      <w:r>
        <w:rPr>
          <w:b/>
          <w:color w:val="000000"/>
          <w:u w:val="single"/>
          <w:lang w:val="en-US"/>
        </w:rPr>
        <w:t xml:space="preserve">Complete and Submit All </w:t>
      </w:r>
      <w:r w:rsidR="00F95EF0" w:rsidRPr="00830355">
        <w:rPr>
          <w:b/>
          <w:color w:val="000000"/>
          <w:u w:val="single"/>
        </w:rPr>
        <w:t xml:space="preserve">Required Case </w:t>
      </w:r>
      <w:r>
        <w:rPr>
          <w:b/>
          <w:color w:val="000000"/>
          <w:u w:val="single"/>
          <w:lang w:val="en-US"/>
        </w:rPr>
        <w:t xml:space="preserve">Documentation </w:t>
      </w:r>
      <w:r w:rsidR="00F95EF0" w:rsidRPr="00830355">
        <w:rPr>
          <w:b/>
          <w:color w:val="000000"/>
          <w:u w:val="single"/>
        </w:rPr>
        <w:t xml:space="preserve">for Payment of the </w:t>
      </w:r>
      <w:r w:rsidR="00F95EF0">
        <w:rPr>
          <w:b/>
          <w:color w:val="000000"/>
          <w:u w:val="single"/>
          <w:lang w:val="en-US"/>
        </w:rPr>
        <w:t>SES APR</w:t>
      </w:r>
      <w:r>
        <w:rPr>
          <w:b/>
          <w:color w:val="000000"/>
          <w:u w:val="single"/>
          <w:lang w:val="en-US"/>
        </w:rPr>
        <w:t xml:space="preserve"> Service</w:t>
      </w:r>
      <w:r w:rsidR="0018792F">
        <w:rPr>
          <w:b/>
          <w:color w:val="000000"/>
          <w:u w:val="single"/>
          <w:lang w:val="en-US"/>
        </w:rPr>
        <w:t xml:space="preserve"> to the DRS Counselor</w:t>
      </w:r>
      <w:r w:rsidR="00F95EF0" w:rsidRPr="00830355">
        <w:rPr>
          <w:b/>
          <w:color w:val="000000"/>
        </w:rPr>
        <w:t>:</w:t>
      </w:r>
    </w:p>
    <w:p w14:paraId="5393A1F3" w14:textId="4A5A1624" w:rsidR="00F95EF0" w:rsidRPr="005B2FD4" w:rsidRDefault="00F95EF0" w:rsidP="00CA7F79">
      <w:pPr>
        <w:pStyle w:val="ListParagraph"/>
        <w:numPr>
          <w:ilvl w:val="4"/>
          <w:numId w:val="18"/>
        </w:numPr>
        <w:tabs>
          <w:tab w:val="left" w:pos="450"/>
          <w:tab w:val="left" w:pos="720"/>
        </w:tabs>
        <w:spacing w:after="120"/>
        <w:ind w:left="1620" w:hanging="270"/>
        <w:jc w:val="both"/>
      </w:pPr>
      <w:r w:rsidRPr="005B2FD4">
        <w:rPr>
          <w:b/>
          <w:bCs/>
          <w:color w:val="000000"/>
        </w:rPr>
        <w:t>ESS-C-117</w:t>
      </w:r>
      <w:r w:rsidR="00B36289">
        <w:rPr>
          <w:b/>
          <w:bCs/>
          <w:color w:val="000000"/>
        </w:rPr>
        <w:t xml:space="preserve"> </w:t>
      </w:r>
      <w:r w:rsidRPr="005B2FD4">
        <w:rPr>
          <w:bCs/>
          <w:i/>
          <w:color w:val="000000"/>
        </w:rPr>
        <w:t>Travel Log and Invoice</w:t>
      </w:r>
      <w:r w:rsidRPr="005B2FD4">
        <w:rPr>
          <w:b/>
          <w:bCs/>
          <w:color w:val="000000"/>
        </w:rPr>
        <w:t xml:space="preserve"> (when travel is authorized. See </w:t>
      </w:r>
      <w:r w:rsidRPr="005B2FD4">
        <w:rPr>
          <w:b/>
          <w:bCs/>
        </w:rPr>
        <w:t>D</w:t>
      </w:r>
      <w:r w:rsidRPr="005B2FD4">
        <w:rPr>
          <w:b/>
          <w:bCs/>
          <w:color w:val="000000"/>
        </w:rPr>
        <w:t>. Service Rates)</w:t>
      </w:r>
    </w:p>
    <w:p w14:paraId="61B8B87F" w14:textId="5101DCD8" w:rsidR="00F95EF0" w:rsidRPr="00681A39" w:rsidRDefault="00F95EF0" w:rsidP="00CA7F79">
      <w:pPr>
        <w:pStyle w:val="ListParagraph"/>
        <w:numPr>
          <w:ilvl w:val="4"/>
          <w:numId w:val="18"/>
        </w:numPr>
        <w:tabs>
          <w:tab w:val="left" w:pos="450"/>
          <w:tab w:val="left" w:pos="720"/>
        </w:tabs>
        <w:spacing w:after="120"/>
        <w:ind w:left="1620" w:hanging="270"/>
        <w:jc w:val="both"/>
      </w:pPr>
      <w:r w:rsidRPr="005B2FD4">
        <w:rPr>
          <w:b/>
          <w:bCs/>
          <w:color w:val="000000"/>
        </w:rPr>
        <w:t>ESS-C-133</w:t>
      </w:r>
      <w:r w:rsidR="00B36289">
        <w:rPr>
          <w:b/>
          <w:bCs/>
          <w:color w:val="000000"/>
        </w:rPr>
        <w:t xml:space="preserve"> </w:t>
      </w:r>
      <w:r w:rsidRPr="005B2FD4">
        <w:rPr>
          <w:bCs/>
          <w:i/>
          <w:color w:val="000000"/>
        </w:rPr>
        <w:t xml:space="preserve">DRS Counselor </w:t>
      </w:r>
      <w:r w:rsidRPr="00096FD6">
        <w:rPr>
          <w:i/>
          <w:color w:val="000000"/>
        </w:rPr>
        <w:t>Monthly</w:t>
      </w:r>
      <w:r w:rsidRPr="005B2FD4">
        <w:rPr>
          <w:bCs/>
          <w:i/>
          <w:color w:val="000000"/>
        </w:rPr>
        <w:t xml:space="preserve"> Update Form(s)</w:t>
      </w:r>
    </w:p>
    <w:p w14:paraId="4F82365D" w14:textId="3F78FB9A" w:rsidR="0062385E" w:rsidRPr="005B2FD4" w:rsidRDefault="0062385E" w:rsidP="00CA7F79">
      <w:pPr>
        <w:pStyle w:val="ListParagraph"/>
        <w:numPr>
          <w:ilvl w:val="4"/>
          <w:numId w:val="18"/>
        </w:numPr>
        <w:tabs>
          <w:tab w:val="left" w:pos="450"/>
          <w:tab w:val="left" w:pos="720"/>
        </w:tabs>
        <w:spacing w:after="120"/>
        <w:ind w:left="1620" w:hanging="270"/>
        <w:jc w:val="both"/>
      </w:pPr>
      <w:r w:rsidRPr="005B2FD4">
        <w:rPr>
          <w:b/>
          <w:color w:val="000000"/>
        </w:rPr>
        <w:t>ESS-C-161</w:t>
      </w:r>
      <w:r>
        <w:rPr>
          <w:b/>
          <w:color w:val="000000"/>
        </w:rPr>
        <w:t xml:space="preserve"> </w:t>
      </w:r>
      <w:r w:rsidRPr="005B2FD4">
        <w:rPr>
          <w:i/>
          <w:color w:val="000000"/>
        </w:rPr>
        <w:t>Job Analysis</w:t>
      </w:r>
      <w:r>
        <w:rPr>
          <w:i/>
          <w:color w:val="000000"/>
        </w:rPr>
        <w:t xml:space="preserve"> </w:t>
      </w:r>
      <w:r w:rsidRPr="005B2FD4">
        <w:rPr>
          <w:b/>
          <w:color w:val="000000"/>
        </w:rPr>
        <w:t>(complete before first (1st) day of work</w:t>
      </w:r>
      <w:r>
        <w:rPr>
          <w:b/>
          <w:color w:val="000000"/>
        </w:rPr>
        <w:t xml:space="preserve"> </w:t>
      </w:r>
      <w:r w:rsidRPr="005B2FD4">
        <w:rPr>
          <w:b/>
          <w:color w:val="000000"/>
        </w:rPr>
        <w:t xml:space="preserve">for </w:t>
      </w:r>
      <w:r>
        <w:rPr>
          <w:b/>
          <w:color w:val="000000"/>
        </w:rPr>
        <w:t xml:space="preserve">initial </w:t>
      </w:r>
      <w:r w:rsidRPr="005B2FD4">
        <w:rPr>
          <w:b/>
          <w:color w:val="000000"/>
        </w:rPr>
        <w:t>re-placement)</w:t>
      </w:r>
    </w:p>
    <w:p w14:paraId="068ADC72" w14:textId="73EF4A2D" w:rsidR="00F95EF0" w:rsidRPr="005B2FD4" w:rsidRDefault="00F95EF0" w:rsidP="00CA7F79">
      <w:pPr>
        <w:pStyle w:val="ListParagraph"/>
        <w:numPr>
          <w:ilvl w:val="4"/>
          <w:numId w:val="18"/>
        </w:numPr>
        <w:tabs>
          <w:tab w:val="left" w:pos="450"/>
          <w:tab w:val="left" w:pos="720"/>
        </w:tabs>
        <w:spacing w:after="120"/>
        <w:ind w:left="1620" w:hanging="270"/>
        <w:jc w:val="both"/>
      </w:pPr>
      <w:r w:rsidRPr="005B2FD4">
        <w:rPr>
          <w:b/>
          <w:color w:val="000000"/>
        </w:rPr>
        <w:t>ESS-C-181</w:t>
      </w:r>
      <w:r w:rsidR="00B36289">
        <w:rPr>
          <w:b/>
          <w:color w:val="000000"/>
        </w:rPr>
        <w:t xml:space="preserve"> </w:t>
      </w:r>
      <w:r w:rsidRPr="005B2FD4">
        <w:rPr>
          <w:i/>
          <w:color w:val="000000"/>
        </w:rPr>
        <w:t>Termination/</w:t>
      </w:r>
      <w:r w:rsidRPr="005B2FD4">
        <w:rPr>
          <w:i/>
          <w:color w:val="000000"/>
          <w:u w:val="single"/>
        </w:rPr>
        <w:t>Re-Placement</w:t>
      </w:r>
      <w:r w:rsidRPr="005B2FD4">
        <w:rPr>
          <w:i/>
          <w:color w:val="000000"/>
        </w:rPr>
        <w:t xml:space="preserve"> Report </w:t>
      </w:r>
      <w:r w:rsidRPr="005B2FD4">
        <w:rPr>
          <w:b/>
          <w:color w:val="000000"/>
        </w:rPr>
        <w:t>(required for each re-placement)</w:t>
      </w:r>
    </w:p>
    <w:p w14:paraId="1837C201" w14:textId="3DFD9F5A" w:rsidR="00F95EF0" w:rsidRPr="005B2FD4" w:rsidRDefault="00F95EF0" w:rsidP="00CA7F79">
      <w:pPr>
        <w:pStyle w:val="ListParagraph"/>
        <w:numPr>
          <w:ilvl w:val="4"/>
          <w:numId w:val="18"/>
        </w:numPr>
        <w:tabs>
          <w:tab w:val="left" w:pos="450"/>
          <w:tab w:val="left" w:pos="720"/>
        </w:tabs>
        <w:spacing w:after="120"/>
        <w:ind w:left="1620" w:hanging="270"/>
        <w:jc w:val="both"/>
      </w:pPr>
      <w:r w:rsidRPr="005B2FD4">
        <w:rPr>
          <w:b/>
          <w:color w:val="000000"/>
        </w:rPr>
        <w:t>ESS-C-185</w:t>
      </w:r>
      <w:r w:rsidR="00B36289">
        <w:rPr>
          <w:b/>
          <w:color w:val="000000"/>
        </w:rPr>
        <w:t xml:space="preserve"> </w:t>
      </w:r>
      <w:r w:rsidRPr="005B2FD4">
        <w:rPr>
          <w:i/>
          <w:color w:val="000000"/>
        </w:rPr>
        <w:t>Job Accommodation Form</w:t>
      </w:r>
      <w:r w:rsidRPr="005B2FD4">
        <w:rPr>
          <w:color w:val="000000"/>
        </w:rPr>
        <w:t xml:space="preserve"> </w:t>
      </w:r>
      <w:r w:rsidRPr="005B2FD4">
        <w:rPr>
          <w:b/>
          <w:color w:val="000000"/>
        </w:rPr>
        <w:t>(required for each re-placement)</w:t>
      </w:r>
    </w:p>
    <w:p w14:paraId="2E1A69DF" w14:textId="05962857" w:rsidR="00F95EF0" w:rsidRPr="005B2FD4" w:rsidRDefault="00F95EF0" w:rsidP="00CA7F79">
      <w:pPr>
        <w:pStyle w:val="ListParagraph"/>
        <w:numPr>
          <w:ilvl w:val="4"/>
          <w:numId w:val="18"/>
        </w:numPr>
        <w:tabs>
          <w:tab w:val="left" w:pos="450"/>
          <w:tab w:val="left" w:pos="720"/>
        </w:tabs>
        <w:spacing w:after="120"/>
        <w:ind w:left="1620" w:hanging="270"/>
        <w:jc w:val="both"/>
      </w:pPr>
      <w:r w:rsidRPr="005B2FD4">
        <w:rPr>
          <w:b/>
          <w:color w:val="000000"/>
        </w:rPr>
        <w:t>ESS-C-229</w:t>
      </w:r>
      <w:r w:rsidR="00B36289">
        <w:rPr>
          <w:b/>
          <w:color w:val="000000"/>
        </w:rPr>
        <w:t xml:space="preserve"> </w:t>
      </w:r>
      <w:r w:rsidR="00761790">
        <w:rPr>
          <w:i/>
          <w:color w:val="000000"/>
        </w:rPr>
        <w:t>Natural Supports &amp; Fading Plan</w:t>
      </w:r>
      <w:r w:rsidRPr="005B2FD4">
        <w:rPr>
          <w:color w:val="000000"/>
        </w:rPr>
        <w:t xml:space="preserve"> </w:t>
      </w:r>
      <w:r w:rsidRPr="005B2FD4">
        <w:rPr>
          <w:b/>
        </w:rPr>
        <w:t>(</w:t>
      </w:r>
      <w:r w:rsidRPr="005B2FD4">
        <w:rPr>
          <w:b/>
          <w:color w:val="000000"/>
        </w:rPr>
        <w:t>required for each re-placement</w:t>
      </w:r>
      <w:r w:rsidRPr="005B2FD4">
        <w:rPr>
          <w:b/>
        </w:rPr>
        <w:t>)</w:t>
      </w:r>
    </w:p>
    <w:p w14:paraId="465C4AC1" w14:textId="082E3D22" w:rsidR="00F95EF0" w:rsidRPr="005B2FD4" w:rsidRDefault="00F95EF0" w:rsidP="00CA7F79">
      <w:pPr>
        <w:pStyle w:val="ListParagraph"/>
        <w:numPr>
          <w:ilvl w:val="4"/>
          <w:numId w:val="18"/>
        </w:numPr>
        <w:tabs>
          <w:tab w:val="left" w:pos="450"/>
          <w:tab w:val="left" w:pos="720"/>
        </w:tabs>
        <w:spacing w:after="120"/>
        <w:ind w:left="1620" w:hanging="270"/>
        <w:jc w:val="both"/>
      </w:pPr>
      <w:r w:rsidRPr="005B2FD4">
        <w:rPr>
          <w:b/>
          <w:color w:val="000000"/>
        </w:rPr>
        <w:t>ESS-C-801</w:t>
      </w:r>
      <w:r w:rsidR="00B36289">
        <w:rPr>
          <w:b/>
          <w:color w:val="000000"/>
        </w:rPr>
        <w:t xml:space="preserve"> </w:t>
      </w:r>
      <w:r w:rsidR="00761790">
        <w:rPr>
          <w:i/>
          <w:color w:val="000000"/>
        </w:rPr>
        <w:t>SES Authorization Request &amp; Invoice</w:t>
      </w:r>
    </w:p>
    <w:p w14:paraId="5DACB789" w14:textId="3CCC4847" w:rsidR="00F95EF0" w:rsidRPr="005B2FD4" w:rsidRDefault="00F95EF0" w:rsidP="0001157D">
      <w:pPr>
        <w:pStyle w:val="ListParagraph"/>
        <w:spacing w:after="120"/>
        <w:ind w:left="1714"/>
        <w:jc w:val="both"/>
      </w:pPr>
      <w:r w:rsidRPr="00620CB9">
        <w:rPr>
          <w:b/>
          <w:color w:val="000000"/>
          <w:u w:val="single"/>
        </w:rPr>
        <w:t xml:space="preserve">If termination and/or </w:t>
      </w:r>
      <w:r w:rsidR="00DF08FC">
        <w:rPr>
          <w:b/>
          <w:color w:val="000000"/>
          <w:u w:val="single"/>
        </w:rPr>
        <w:t>re-placement</w:t>
      </w:r>
      <w:r w:rsidRPr="00620CB9">
        <w:rPr>
          <w:b/>
          <w:color w:val="000000"/>
          <w:u w:val="single"/>
        </w:rPr>
        <w:t xml:space="preserve"> occurs </w:t>
      </w:r>
      <w:r w:rsidR="009E1E73">
        <w:rPr>
          <w:b/>
          <w:color w:val="000000"/>
          <w:u w:val="single"/>
        </w:rPr>
        <w:t>before</w:t>
      </w:r>
      <w:r w:rsidRPr="00620CB9">
        <w:rPr>
          <w:b/>
          <w:color w:val="000000"/>
          <w:u w:val="single"/>
        </w:rPr>
        <w:t xml:space="preserve"> completion of five (5) days on a new job:</w:t>
      </w:r>
    </w:p>
    <w:p w14:paraId="4609F26A" w14:textId="7BC54929" w:rsidR="00F95EF0" w:rsidRPr="005B2FD4" w:rsidRDefault="00F95EF0" w:rsidP="00CA7F79">
      <w:pPr>
        <w:pStyle w:val="ListParagraph"/>
        <w:numPr>
          <w:ilvl w:val="4"/>
          <w:numId w:val="18"/>
        </w:numPr>
        <w:tabs>
          <w:tab w:val="left" w:pos="450"/>
          <w:tab w:val="left" w:pos="720"/>
        </w:tabs>
        <w:spacing w:after="120"/>
        <w:ind w:left="2340" w:hanging="270"/>
        <w:jc w:val="both"/>
      </w:pPr>
      <w:r w:rsidRPr="005B2FD4">
        <w:rPr>
          <w:b/>
          <w:color w:val="000000"/>
        </w:rPr>
        <w:lastRenderedPageBreak/>
        <w:t>ESS-C-181</w:t>
      </w:r>
      <w:r w:rsidR="00B36289">
        <w:rPr>
          <w:b/>
          <w:color w:val="000000"/>
        </w:rPr>
        <w:t xml:space="preserve"> </w:t>
      </w:r>
      <w:r w:rsidRPr="005B2FD4">
        <w:rPr>
          <w:i/>
          <w:color w:val="000000"/>
          <w:u w:val="single"/>
        </w:rPr>
        <w:t>Termination</w:t>
      </w:r>
      <w:r w:rsidRPr="005B2FD4">
        <w:rPr>
          <w:i/>
          <w:color w:val="000000"/>
        </w:rPr>
        <w:t>/Re-Placement Report</w:t>
      </w:r>
      <w:r w:rsidRPr="00096FD6">
        <w:rPr>
          <w:b/>
          <w:color w:val="000000"/>
        </w:rPr>
        <w:t xml:space="preserve"> </w:t>
      </w:r>
      <w:r w:rsidR="0018792F">
        <w:rPr>
          <w:b/>
          <w:color w:val="000000"/>
        </w:rPr>
        <w:t>(</w:t>
      </w:r>
      <w:r w:rsidR="00CF3DD0">
        <w:rPr>
          <w:b/>
          <w:color w:val="000000"/>
        </w:rPr>
        <w:t>when notified of termination</w:t>
      </w:r>
      <w:r w:rsidRPr="00A921F9">
        <w:rPr>
          <w:b/>
          <w:color w:val="000000"/>
        </w:rPr>
        <w:t>,</w:t>
      </w:r>
      <w:r w:rsidRPr="005B2FD4">
        <w:rPr>
          <w:b/>
          <w:color w:val="000000"/>
        </w:rPr>
        <w:t xml:space="preserve"> </w:t>
      </w:r>
      <w:r w:rsidR="00CC4A61" w:rsidRPr="00096FD6">
        <w:rPr>
          <w:b/>
          <w:bCs/>
          <w:color w:val="000000"/>
        </w:rPr>
        <w:t>email</w:t>
      </w:r>
      <w:r w:rsidRPr="005B2FD4">
        <w:rPr>
          <w:color w:val="000000"/>
        </w:rPr>
        <w:t xml:space="preserve"> to DRS Counselor</w:t>
      </w:r>
      <w:r w:rsidRPr="005B2FD4">
        <w:rPr>
          <w:b/>
          <w:color w:val="000000"/>
        </w:rPr>
        <w:t xml:space="preserve"> </w:t>
      </w:r>
      <w:r w:rsidRPr="00096FD6">
        <w:rPr>
          <w:b/>
          <w:color w:val="000000"/>
        </w:rPr>
        <w:t>and Cc</w:t>
      </w:r>
      <w:r w:rsidRPr="005B2FD4">
        <w:rPr>
          <w:b/>
          <w:color w:val="000000"/>
        </w:rPr>
        <w:t xml:space="preserve"> </w:t>
      </w:r>
      <w:r w:rsidRPr="00096FD6">
        <w:rPr>
          <w:bCs/>
          <w:color w:val="000000"/>
        </w:rPr>
        <w:t>ESS TA</w:t>
      </w:r>
      <w:r w:rsidRPr="00096FD6">
        <w:rPr>
          <w:b/>
          <w:color w:val="000000"/>
        </w:rPr>
        <w:t>)</w:t>
      </w:r>
    </w:p>
    <w:p w14:paraId="06A598B7" w14:textId="46003446" w:rsidR="00F95EF0" w:rsidRPr="005B2FD4" w:rsidRDefault="00F95EF0" w:rsidP="00CA7F79">
      <w:pPr>
        <w:pStyle w:val="ListParagraph"/>
        <w:numPr>
          <w:ilvl w:val="4"/>
          <w:numId w:val="18"/>
        </w:numPr>
        <w:tabs>
          <w:tab w:val="left" w:pos="450"/>
          <w:tab w:val="left" w:pos="720"/>
        </w:tabs>
        <w:spacing w:after="120"/>
        <w:ind w:left="2340" w:hanging="270"/>
        <w:jc w:val="both"/>
      </w:pPr>
      <w:r w:rsidRPr="005B2FD4">
        <w:rPr>
          <w:b/>
          <w:color w:val="000000"/>
        </w:rPr>
        <w:t>ESS-C-181</w:t>
      </w:r>
      <w:r w:rsidR="00B36289">
        <w:rPr>
          <w:b/>
          <w:color w:val="000000"/>
        </w:rPr>
        <w:t xml:space="preserve"> </w:t>
      </w:r>
      <w:r w:rsidRPr="005B2FD4">
        <w:rPr>
          <w:i/>
          <w:color w:val="000000"/>
        </w:rPr>
        <w:t>Termination/</w:t>
      </w:r>
      <w:r w:rsidRPr="005B2FD4">
        <w:rPr>
          <w:i/>
          <w:color w:val="000000"/>
          <w:u w:val="single"/>
        </w:rPr>
        <w:t>Re-Placement</w:t>
      </w:r>
      <w:r w:rsidRPr="005B2FD4">
        <w:rPr>
          <w:i/>
          <w:color w:val="000000"/>
        </w:rPr>
        <w:t xml:space="preserve"> Report</w:t>
      </w:r>
      <w:r w:rsidRPr="00096FD6">
        <w:rPr>
          <w:b/>
          <w:color w:val="000000"/>
        </w:rPr>
        <w:t xml:space="preserve"> </w:t>
      </w:r>
      <w:r w:rsidR="0018792F">
        <w:rPr>
          <w:b/>
          <w:color w:val="000000"/>
        </w:rPr>
        <w:t>(</w:t>
      </w:r>
      <w:r w:rsidR="009E1E73">
        <w:rPr>
          <w:b/>
          <w:color w:val="000000"/>
        </w:rPr>
        <w:t>before</w:t>
      </w:r>
      <w:r w:rsidRPr="00096FD6">
        <w:rPr>
          <w:b/>
          <w:color w:val="000000"/>
        </w:rPr>
        <w:t xml:space="preserve"> or on start date of re-placement, </w:t>
      </w:r>
      <w:r w:rsidRPr="005B2FD4">
        <w:rPr>
          <w:b/>
          <w:color w:val="000000"/>
          <w:u w:val="single"/>
        </w:rPr>
        <w:t>update the above form with new job information</w:t>
      </w:r>
      <w:r w:rsidR="0018792F">
        <w:rPr>
          <w:b/>
          <w:color w:val="000000"/>
        </w:rPr>
        <w:t>;</w:t>
      </w:r>
      <w:r w:rsidRPr="005B2FD4">
        <w:rPr>
          <w:color w:val="000000"/>
        </w:rPr>
        <w:t xml:space="preserve"> </w:t>
      </w:r>
      <w:r w:rsidR="00CC4A61" w:rsidRPr="00096FD6">
        <w:rPr>
          <w:b/>
          <w:bCs/>
          <w:color w:val="000000"/>
        </w:rPr>
        <w:t>email</w:t>
      </w:r>
      <w:r w:rsidRPr="005B2FD4">
        <w:rPr>
          <w:color w:val="000000"/>
        </w:rPr>
        <w:t xml:space="preserve"> to DRS Counselor</w:t>
      </w:r>
      <w:r w:rsidRPr="005B2FD4">
        <w:rPr>
          <w:b/>
          <w:color w:val="000000"/>
        </w:rPr>
        <w:t xml:space="preserve"> and Cc </w:t>
      </w:r>
      <w:r w:rsidRPr="005B2FD4">
        <w:rPr>
          <w:color w:val="000000"/>
        </w:rPr>
        <w:t>ESS TA</w:t>
      </w:r>
      <w:r w:rsidRPr="00096FD6">
        <w:rPr>
          <w:b/>
          <w:bCs/>
          <w:color w:val="000000"/>
        </w:rPr>
        <w:t>)</w:t>
      </w:r>
    </w:p>
    <w:p w14:paraId="19E04D8B" w14:textId="12C4AA3D" w:rsidR="00F95EF0" w:rsidRPr="005B2FD4" w:rsidRDefault="00F95EF0" w:rsidP="00CA7F79">
      <w:pPr>
        <w:pStyle w:val="ListParagraph"/>
        <w:numPr>
          <w:ilvl w:val="4"/>
          <w:numId w:val="18"/>
        </w:numPr>
        <w:tabs>
          <w:tab w:val="left" w:pos="450"/>
          <w:tab w:val="left" w:pos="720"/>
        </w:tabs>
        <w:spacing w:after="120"/>
        <w:ind w:left="2340" w:hanging="270"/>
        <w:jc w:val="both"/>
      </w:pPr>
      <w:r w:rsidRPr="005B2FD4">
        <w:rPr>
          <w:b/>
          <w:color w:val="000000"/>
        </w:rPr>
        <w:t>ESS-C-161</w:t>
      </w:r>
      <w:r w:rsidR="00B36289">
        <w:rPr>
          <w:b/>
          <w:color w:val="000000"/>
        </w:rPr>
        <w:t xml:space="preserve"> </w:t>
      </w:r>
      <w:r w:rsidRPr="005B2FD4">
        <w:rPr>
          <w:i/>
          <w:color w:val="000000"/>
        </w:rPr>
        <w:t>Job Analysis</w:t>
      </w:r>
      <w:r w:rsidRPr="005B2FD4">
        <w:rPr>
          <w:b/>
          <w:color w:val="000000"/>
        </w:rPr>
        <w:t xml:space="preserve"> (complete before first (1st) day of work</w:t>
      </w:r>
      <w:r w:rsidR="0018792F">
        <w:rPr>
          <w:b/>
          <w:color w:val="000000"/>
        </w:rPr>
        <w:t xml:space="preserve"> </w:t>
      </w:r>
      <w:r w:rsidRPr="005B2FD4">
        <w:rPr>
          <w:b/>
          <w:color w:val="000000"/>
        </w:rPr>
        <w:t>for re-placement)</w:t>
      </w:r>
    </w:p>
    <w:p w14:paraId="253A37D5" w14:textId="77777777" w:rsidR="003B4B0B" w:rsidRPr="003B4B0B" w:rsidRDefault="00F95EF0" w:rsidP="003B4B0B">
      <w:pPr>
        <w:pStyle w:val="ListParagraph"/>
        <w:numPr>
          <w:ilvl w:val="4"/>
          <w:numId w:val="18"/>
        </w:numPr>
        <w:tabs>
          <w:tab w:val="left" w:pos="450"/>
          <w:tab w:val="left" w:pos="720"/>
        </w:tabs>
        <w:spacing w:after="120"/>
        <w:ind w:left="2340" w:hanging="270"/>
        <w:jc w:val="both"/>
        <w:rPr>
          <w:rFonts w:eastAsia="Calibri"/>
          <w:b/>
          <w:bCs/>
        </w:rPr>
      </w:pPr>
      <w:r w:rsidRPr="003B4B0B">
        <w:rPr>
          <w:b/>
          <w:color w:val="000000"/>
        </w:rPr>
        <w:t>ESS-C-185</w:t>
      </w:r>
      <w:r w:rsidR="00B36289" w:rsidRPr="003B4B0B">
        <w:rPr>
          <w:b/>
          <w:color w:val="000000"/>
        </w:rPr>
        <w:t xml:space="preserve"> </w:t>
      </w:r>
      <w:r w:rsidRPr="003B4B0B">
        <w:rPr>
          <w:i/>
          <w:color w:val="000000"/>
        </w:rPr>
        <w:t>Job Accommodation Form</w:t>
      </w:r>
      <w:r w:rsidRPr="003B4B0B">
        <w:rPr>
          <w:b/>
          <w:color w:val="000000"/>
        </w:rPr>
        <w:t xml:space="preserve"> (for re-placement)</w:t>
      </w:r>
    </w:p>
    <w:p w14:paraId="4B48C8F5" w14:textId="6C44C4AE" w:rsidR="00F95EF0" w:rsidRPr="003B4B0B" w:rsidRDefault="00F95EF0" w:rsidP="003B4B0B">
      <w:pPr>
        <w:pStyle w:val="ListParagraph"/>
        <w:numPr>
          <w:ilvl w:val="4"/>
          <w:numId w:val="18"/>
        </w:numPr>
        <w:tabs>
          <w:tab w:val="left" w:pos="450"/>
          <w:tab w:val="left" w:pos="720"/>
          <w:tab w:val="left" w:pos="2340"/>
        </w:tabs>
        <w:spacing w:after="120"/>
        <w:ind w:left="540" w:firstLine="1530"/>
        <w:jc w:val="both"/>
        <w:rPr>
          <w:rFonts w:eastAsia="Calibri"/>
          <w:b/>
          <w:bCs/>
        </w:rPr>
      </w:pPr>
      <w:r w:rsidRPr="003B4B0B">
        <w:rPr>
          <w:b/>
          <w:color w:val="000000"/>
        </w:rPr>
        <w:t>ESS-C-229</w:t>
      </w:r>
      <w:r w:rsidR="00B36289" w:rsidRPr="003B4B0B">
        <w:rPr>
          <w:b/>
          <w:color w:val="000000"/>
        </w:rPr>
        <w:t xml:space="preserve"> </w:t>
      </w:r>
      <w:r w:rsidR="00761790" w:rsidRPr="003B4B0B">
        <w:rPr>
          <w:i/>
          <w:color w:val="000000"/>
        </w:rPr>
        <w:t>Natural Supports &amp; Fading Plan</w:t>
      </w:r>
      <w:r w:rsidRPr="003B4B0B">
        <w:rPr>
          <w:i/>
          <w:color w:val="000000"/>
        </w:rPr>
        <w:t xml:space="preserve"> </w:t>
      </w:r>
      <w:r w:rsidRPr="003B4B0B">
        <w:rPr>
          <w:b/>
          <w:color w:val="000000"/>
        </w:rPr>
        <w:t>(for re-placement)</w:t>
      </w:r>
    </w:p>
    <w:p w14:paraId="4035F15E" w14:textId="77777777" w:rsidR="00D93C06" w:rsidRPr="000359FD" w:rsidRDefault="0078740D" w:rsidP="0001157D">
      <w:pPr>
        <w:tabs>
          <w:tab w:val="left" w:pos="540"/>
        </w:tabs>
        <w:spacing w:before="240" w:after="120"/>
        <w:jc w:val="both"/>
        <w:rPr>
          <w:b/>
          <w:u w:val="single"/>
        </w:rPr>
      </w:pPr>
      <w:r w:rsidRPr="000359FD">
        <w:rPr>
          <w:b/>
        </w:rPr>
        <w:t>H</w:t>
      </w:r>
      <w:r w:rsidR="00925133" w:rsidRPr="000359FD">
        <w:rPr>
          <w:b/>
        </w:rPr>
        <w:t>.</w:t>
      </w:r>
      <w:r w:rsidR="003C1529" w:rsidRPr="000359FD">
        <w:rPr>
          <w:b/>
        </w:rPr>
        <w:tab/>
      </w:r>
      <w:r w:rsidR="002B5A11" w:rsidRPr="000359FD">
        <w:rPr>
          <w:b/>
          <w:u w:val="single"/>
        </w:rPr>
        <w:t>Code of Professional Ethics</w:t>
      </w:r>
    </w:p>
    <w:p w14:paraId="7E7AD610" w14:textId="4C5ED62C" w:rsidR="0050115E" w:rsidRPr="000359FD" w:rsidRDefault="002B5A11" w:rsidP="0001157D">
      <w:pPr>
        <w:spacing w:after="120"/>
        <w:ind w:left="540"/>
        <w:jc w:val="both"/>
      </w:pPr>
      <w:r w:rsidRPr="000359FD">
        <w:t xml:space="preserve">All Contractors and all employees of the Contractors are required to abide by the six principles of ethical behavior as </w:t>
      </w:r>
      <w:r w:rsidR="00E15861" w:rsidRPr="000359FD">
        <w:t xml:space="preserve">listed below and </w:t>
      </w:r>
      <w:r w:rsidRPr="000359FD">
        <w:t xml:space="preserve">outlined in </w:t>
      </w:r>
      <w:r w:rsidR="00326363" w:rsidRPr="00BE6DA7">
        <w:rPr>
          <w:b/>
          <w:bCs/>
          <w:i/>
          <w:iCs/>
        </w:rPr>
        <w:t>Code of Professional Ethics for Certified Rehabilitation Counselors</w:t>
      </w:r>
      <w:r w:rsidR="00326363">
        <w:t xml:space="preserve">, </w:t>
      </w:r>
      <w:r w:rsidR="00326363" w:rsidRPr="006C7F03">
        <w:t>Commission on Rehabilitation Counselor Certification (CRCC)</w:t>
      </w:r>
      <w:r w:rsidRPr="000359FD">
        <w:t xml:space="preserve"> </w:t>
      </w:r>
      <w:r w:rsidR="00457565" w:rsidRPr="000359FD">
        <w:t>located at the following link:</w:t>
      </w:r>
    </w:p>
    <w:p w14:paraId="615BFDA5" w14:textId="77777777" w:rsidR="002B5A11" w:rsidRPr="009F774D" w:rsidRDefault="00DA4B05" w:rsidP="0001157D">
      <w:pPr>
        <w:spacing w:after="120"/>
        <w:jc w:val="center"/>
        <w:rPr>
          <w:b/>
          <w:spacing w:val="40"/>
        </w:rPr>
      </w:pPr>
      <w:hyperlink r:id="rId13" w:history="1">
        <w:r w:rsidR="00C16BE7" w:rsidRPr="009F774D">
          <w:rPr>
            <w:rStyle w:val="Hyperlink"/>
            <w:b/>
            <w:spacing w:val="40"/>
            <w:u w:val="none"/>
          </w:rPr>
          <w:t>https://www.crccertification.com/code-of-ethics-4</w:t>
        </w:r>
      </w:hyperlink>
    </w:p>
    <w:p w14:paraId="2EB63C01" w14:textId="77777777" w:rsidR="002B5A11" w:rsidRPr="000359FD" w:rsidRDefault="002B5A11" w:rsidP="00A36DF2">
      <w:pPr>
        <w:numPr>
          <w:ilvl w:val="0"/>
          <w:numId w:val="4"/>
        </w:numPr>
        <w:tabs>
          <w:tab w:val="left" w:pos="900"/>
        </w:tabs>
        <w:spacing w:after="120"/>
        <w:ind w:left="900"/>
      </w:pPr>
      <w:r w:rsidRPr="000359FD">
        <w:rPr>
          <w:b/>
        </w:rPr>
        <w:t>Autonomy</w:t>
      </w:r>
      <w:r w:rsidRPr="000359FD">
        <w:t>: To respect the rights of clients to be self-governing within their social and cultural framework.</w:t>
      </w:r>
    </w:p>
    <w:p w14:paraId="2028BA99" w14:textId="77777777" w:rsidR="002B5A11" w:rsidRPr="000359FD" w:rsidRDefault="002B5A11" w:rsidP="0001157D">
      <w:pPr>
        <w:numPr>
          <w:ilvl w:val="0"/>
          <w:numId w:val="4"/>
        </w:numPr>
        <w:tabs>
          <w:tab w:val="left" w:pos="900"/>
        </w:tabs>
        <w:spacing w:after="120"/>
        <w:ind w:left="900"/>
        <w:jc w:val="both"/>
      </w:pPr>
      <w:r w:rsidRPr="000359FD">
        <w:rPr>
          <w:b/>
        </w:rPr>
        <w:t>Beneficence</w:t>
      </w:r>
      <w:r w:rsidRPr="000359FD">
        <w:t>: To do good to others; to promote the well-being of clients.</w:t>
      </w:r>
    </w:p>
    <w:p w14:paraId="558B36F4" w14:textId="77777777" w:rsidR="00EC1BBB" w:rsidRPr="000359FD" w:rsidRDefault="002B5A11" w:rsidP="0001157D">
      <w:pPr>
        <w:numPr>
          <w:ilvl w:val="0"/>
          <w:numId w:val="4"/>
        </w:numPr>
        <w:tabs>
          <w:tab w:val="left" w:pos="900"/>
        </w:tabs>
        <w:spacing w:after="120"/>
        <w:ind w:left="900"/>
        <w:jc w:val="both"/>
      </w:pPr>
      <w:r w:rsidRPr="000359FD">
        <w:rPr>
          <w:b/>
        </w:rPr>
        <w:t>Fidelity</w:t>
      </w:r>
      <w:r w:rsidRPr="000359FD">
        <w:t>: To be faithful; to keep promises and honor the trust placed in them.</w:t>
      </w:r>
    </w:p>
    <w:p w14:paraId="58C81165" w14:textId="77777777" w:rsidR="00D75EC3" w:rsidRPr="000359FD" w:rsidRDefault="002B5A11" w:rsidP="0001157D">
      <w:pPr>
        <w:numPr>
          <w:ilvl w:val="0"/>
          <w:numId w:val="4"/>
        </w:numPr>
        <w:tabs>
          <w:tab w:val="left" w:pos="900"/>
        </w:tabs>
        <w:spacing w:after="120"/>
        <w:ind w:left="900"/>
        <w:jc w:val="both"/>
      </w:pPr>
      <w:r w:rsidRPr="000359FD">
        <w:rPr>
          <w:b/>
        </w:rPr>
        <w:t>Justice</w:t>
      </w:r>
      <w:r w:rsidRPr="000359FD">
        <w:t>: To be fair in the treatment of all clients; to provide appropriate services to all.</w:t>
      </w:r>
    </w:p>
    <w:p w14:paraId="0E5038F8" w14:textId="77777777" w:rsidR="002B5A11" w:rsidRPr="000359FD" w:rsidRDefault="002B5A11" w:rsidP="0001157D">
      <w:pPr>
        <w:numPr>
          <w:ilvl w:val="0"/>
          <w:numId w:val="4"/>
        </w:numPr>
        <w:tabs>
          <w:tab w:val="left" w:pos="900"/>
        </w:tabs>
        <w:spacing w:after="120"/>
        <w:ind w:left="900"/>
        <w:jc w:val="both"/>
      </w:pPr>
      <w:r w:rsidRPr="000359FD">
        <w:rPr>
          <w:b/>
        </w:rPr>
        <w:t>Nonmaleficence</w:t>
      </w:r>
      <w:r w:rsidRPr="000359FD">
        <w:t>: To do no harm to others.</w:t>
      </w:r>
    </w:p>
    <w:p w14:paraId="36A63D70" w14:textId="3016832A" w:rsidR="002B5A11" w:rsidRPr="00681A39" w:rsidRDefault="002B5A11" w:rsidP="0001157D">
      <w:pPr>
        <w:numPr>
          <w:ilvl w:val="0"/>
          <w:numId w:val="4"/>
        </w:numPr>
        <w:tabs>
          <w:tab w:val="left" w:pos="900"/>
        </w:tabs>
        <w:spacing w:after="120"/>
        <w:ind w:left="900"/>
        <w:jc w:val="both"/>
        <w:rPr>
          <w:b/>
        </w:rPr>
      </w:pPr>
      <w:r w:rsidRPr="000359FD">
        <w:rPr>
          <w:b/>
        </w:rPr>
        <w:t>Veracity</w:t>
      </w:r>
      <w:r w:rsidRPr="000359FD">
        <w:t>:</w:t>
      </w:r>
      <w:r w:rsidR="005C7961" w:rsidRPr="000359FD">
        <w:t xml:space="preserve"> </w:t>
      </w:r>
      <w:r w:rsidRPr="000359FD">
        <w:t>To be honest</w:t>
      </w:r>
      <w:r w:rsidR="00326363">
        <w:t xml:space="preserve"> and truthful</w:t>
      </w:r>
      <w:r w:rsidRPr="000359FD">
        <w:t>.</w:t>
      </w:r>
    </w:p>
    <w:p w14:paraId="6AB2BFEA" w14:textId="4E35E1E9" w:rsidR="008842F8" w:rsidRPr="008842F8" w:rsidRDefault="008842F8" w:rsidP="003B4B0B">
      <w:pPr>
        <w:tabs>
          <w:tab w:val="left" w:pos="900"/>
        </w:tabs>
        <w:spacing w:after="240"/>
        <w:ind w:left="907"/>
        <w:jc w:val="both"/>
        <w:rPr>
          <w:b/>
        </w:rPr>
      </w:pPr>
      <w:r>
        <w:rPr>
          <w:b/>
        </w:rPr>
        <w:t>NOTE: See section II. M. Contract Suspension</w:t>
      </w:r>
    </w:p>
    <w:p w14:paraId="00B0D508" w14:textId="3DF815DF" w:rsidR="002B5A11" w:rsidRPr="000359FD" w:rsidRDefault="0078740D" w:rsidP="0001157D">
      <w:pPr>
        <w:tabs>
          <w:tab w:val="left" w:pos="540"/>
        </w:tabs>
        <w:spacing w:after="120"/>
        <w:jc w:val="both"/>
        <w:rPr>
          <w:b/>
          <w:u w:val="single"/>
        </w:rPr>
      </w:pPr>
      <w:r w:rsidRPr="000359FD">
        <w:rPr>
          <w:b/>
        </w:rPr>
        <w:t>I</w:t>
      </w:r>
      <w:r w:rsidR="00925133" w:rsidRPr="000359FD">
        <w:rPr>
          <w:b/>
        </w:rPr>
        <w:t>.</w:t>
      </w:r>
      <w:r w:rsidR="002B5A11" w:rsidRPr="000359FD">
        <w:rPr>
          <w:b/>
        </w:rPr>
        <w:tab/>
      </w:r>
      <w:r w:rsidR="002B5A11" w:rsidRPr="000359FD">
        <w:rPr>
          <w:b/>
          <w:u w:val="single"/>
        </w:rPr>
        <w:t xml:space="preserve">Required </w:t>
      </w:r>
      <w:r w:rsidR="00B36289">
        <w:rPr>
          <w:b/>
          <w:u w:val="single"/>
        </w:rPr>
        <w:t xml:space="preserve">Contractor </w:t>
      </w:r>
      <w:r w:rsidR="002B5A11" w:rsidRPr="000359FD">
        <w:rPr>
          <w:b/>
          <w:u w:val="single"/>
        </w:rPr>
        <w:t>Reporting</w:t>
      </w:r>
    </w:p>
    <w:p w14:paraId="00CC1EA5" w14:textId="2D6D4BE0" w:rsidR="002B5A11" w:rsidRPr="000359FD" w:rsidRDefault="00B36289" w:rsidP="0001157D">
      <w:pPr>
        <w:numPr>
          <w:ilvl w:val="0"/>
          <w:numId w:val="3"/>
        </w:numPr>
        <w:spacing w:after="120"/>
        <w:ind w:hanging="270"/>
        <w:jc w:val="both"/>
        <w:rPr>
          <w:b/>
        </w:rPr>
      </w:pPr>
      <w:r w:rsidRPr="00681A39">
        <w:rPr>
          <w:b/>
          <w:u w:val="single"/>
        </w:rPr>
        <w:t>General</w:t>
      </w:r>
      <w:r>
        <w:rPr>
          <w:b/>
        </w:rPr>
        <w:t xml:space="preserve"> </w:t>
      </w:r>
      <w:r w:rsidR="00B35197" w:rsidRPr="000359FD">
        <w:rPr>
          <w:b/>
        </w:rPr>
        <w:t>R</w:t>
      </w:r>
      <w:r w:rsidR="002B5A11" w:rsidRPr="000359FD">
        <w:rPr>
          <w:b/>
        </w:rPr>
        <w:t xml:space="preserve">eporting: </w:t>
      </w:r>
      <w:r w:rsidR="002B5A11" w:rsidRPr="000359FD">
        <w:t xml:space="preserve">Contractors </w:t>
      </w:r>
      <w:r w:rsidRPr="00681A39">
        <w:rPr>
          <w:b/>
          <w:bCs/>
        </w:rPr>
        <w:t>should</w:t>
      </w:r>
      <w:r>
        <w:t xml:space="preserve"> </w:t>
      </w:r>
      <w:r w:rsidR="002B5A11" w:rsidRPr="000359FD">
        <w:t xml:space="preserve">report to the ESS TA when they are aware of a </w:t>
      </w:r>
      <w:r w:rsidR="00FE22F4" w:rsidRPr="000359FD">
        <w:t>service</w:t>
      </w:r>
      <w:r w:rsidR="002B5A11" w:rsidRPr="000359FD">
        <w:t xml:space="preserve"> being omitted or cancelled, when individuals change Contractors in the middle of the program, </w:t>
      </w:r>
      <w:r w:rsidR="00CD21E2">
        <w:t xml:space="preserve">when </w:t>
      </w:r>
      <w:r w:rsidR="002B5A11" w:rsidRPr="000359FD">
        <w:t>the name of the Contractor’s company is not included on the list of available Contractors in their area</w:t>
      </w:r>
      <w:r>
        <w:t xml:space="preserve">, or </w:t>
      </w:r>
      <w:r w:rsidR="00CD21E2">
        <w:t xml:space="preserve">when </w:t>
      </w:r>
      <w:r w:rsidRPr="00681A39">
        <w:rPr>
          <w:b/>
          <w:bCs/>
        </w:rPr>
        <w:t>other technical assistance needs</w:t>
      </w:r>
      <w:r w:rsidR="00CD21E2">
        <w:rPr>
          <w:b/>
          <w:bCs/>
        </w:rPr>
        <w:t xml:space="preserve"> occur</w:t>
      </w:r>
      <w:r w:rsidR="002B5A11" w:rsidRPr="000359FD">
        <w:t>.</w:t>
      </w:r>
    </w:p>
    <w:p w14:paraId="0F8EE1FC" w14:textId="1362C372" w:rsidR="00F95EF0" w:rsidRPr="00B36289" w:rsidRDefault="00F95EF0" w:rsidP="0001157D">
      <w:pPr>
        <w:numPr>
          <w:ilvl w:val="0"/>
          <w:numId w:val="3"/>
        </w:numPr>
        <w:spacing w:after="120"/>
        <w:ind w:hanging="270"/>
        <w:jc w:val="both"/>
        <w:rPr>
          <w:bCs/>
        </w:rPr>
      </w:pPr>
      <w:r w:rsidRPr="005B2FD4">
        <w:rPr>
          <w:b/>
        </w:rPr>
        <w:t xml:space="preserve">Monthly update to DRS Counselors: </w:t>
      </w:r>
      <w:r w:rsidRPr="00096FD6">
        <w:rPr>
          <w:bCs/>
        </w:rPr>
        <w:t xml:space="preserve">Monthly updates are required beginning one month from the initial date of referral. When any service extends beyond one month, the EC will be required to complete and email the </w:t>
      </w:r>
      <w:r w:rsidRPr="00B36289">
        <w:rPr>
          <w:b/>
        </w:rPr>
        <w:t>ESS-C-133</w:t>
      </w:r>
      <w:r w:rsidR="00B36289">
        <w:rPr>
          <w:bCs/>
        </w:rPr>
        <w:t xml:space="preserve"> </w:t>
      </w:r>
      <w:r w:rsidRPr="00096FD6">
        <w:rPr>
          <w:bCs/>
          <w:i/>
        </w:rPr>
        <w:t>DRS Counselor Monthly Update Form(s)</w:t>
      </w:r>
      <w:r w:rsidRPr="00096FD6">
        <w:rPr>
          <w:bCs/>
        </w:rPr>
        <w:t xml:space="preserve"> to the DRS Counselor each month summarizing the individual’s current status including: activity, progress, </w:t>
      </w:r>
      <w:r w:rsidR="0002146C" w:rsidRPr="00096FD6">
        <w:rPr>
          <w:bCs/>
        </w:rPr>
        <w:t>problems,</w:t>
      </w:r>
      <w:r w:rsidRPr="00096FD6">
        <w:rPr>
          <w:bCs/>
        </w:rPr>
        <w:t xml:space="preserve"> or additional support needs throughout the provision of contract services. This is submitted separately from the other required service documentation for payment.</w:t>
      </w:r>
    </w:p>
    <w:p w14:paraId="0C7B1A4E" w14:textId="77777777" w:rsidR="00F95EF0" w:rsidRPr="00096FD6" w:rsidRDefault="00F95EF0" w:rsidP="0001157D">
      <w:pPr>
        <w:pStyle w:val="BodyText"/>
        <w:spacing w:after="120"/>
        <w:ind w:left="720"/>
        <w:rPr>
          <w:bCs/>
        </w:rPr>
      </w:pPr>
      <w:r w:rsidRPr="00096FD6">
        <w:rPr>
          <w:bCs/>
        </w:rPr>
        <w:t>The individual service reports will be considered the final monthly update for each service.</w:t>
      </w:r>
    </w:p>
    <w:p w14:paraId="119D394B" w14:textId="0D36E5EE" w:rsidR="002B5A11" w:rsidRPr="000359FD" w:rsidRDefault="002B5A11" w:rsidP="0001157D">
      <w:pPr>
        <w:numPr>
          <w:ilvl w:val="0"/>
          <w:numId w:val="3"/>
        </w:numPr>
        <w:spacing w:after="120"/>
        <w:ind w:hanging="270"/>
        <w:jc w:val="both"/>
        <w:rPr>
          <w:b/>
        </w:rPr>
      </w:pPr>
      <w:r w:rsidRPr="000359FD">
        <w:rPr>
          <w:b/>
        </w:rPr>
        <w:t>Mid-Year Report</w:t>
      </w:r>
      <w:r w:rsidR="00B35197" w:rsidRPr="000359FD">
        <w:rPr>
          <w:b/>
        </w:rPr>
        <w:t>ing</w:t>
      </w:r>
      <w:r w:rsidRPr="000359FD">
        <w:rPr>
          <w:b/>
        </w:rPr>
        <w:t xml:space="preserve">: </w:t>
      </w:r>
      <w:r w:rsidR="00B35197" w:rsidRPr="000359FD">
        <w:t xml:space="preserve">The Contractor </w:t>
      </w:r>
      <w:r w:rsidR="009F774D">
        <w:t xml:space="preserve">must </w:t>
      </w:r>
      <w:r w:rsidR="00B35197" w:rsidRPr="000359FD">
        <w:t xml:space="preserve">report their mid-year statistics for </w:t>
      </w:r>
      <w:r w:rsidR="00CF4322">
        <w:t>SES</w:t>
      </w:r>
      <w:r w:rsidR="00B35197" w:rsidRPr="000359FD">
        <w:t xml:space="preserve"> on the Mid-Year </w:t>
      </w:r>
      <w:r w:rsidR="00D55F4F" w:rsidRPr="000359FD">
        <w:rPr>
          <w:b/>
        </w:rPr>
        <w:t>ESS-A-010</w:t>
      </w:r>
      <w:r w:rsidR="00B36289">
        <w:rPr>
          <w:b/>
        </w:rPr>
        <w:t xml:space="preserve"> </w:t>
      </w:r>
      <w:r w:rsidR="00CA0E77" w:rsidRPr="00CA0E77">
        <w:rPr>
          <w:i/>
        </w:rPr>
        <w:t xml:space="preserve">Contracts Production </w:t>
      </w:r>
      <w:r w:rsidR="00FC3F20" w:rsidRPr="00CA0E77">
        <w:rPr>
          <w:i/>
        </w:rPr>
        <w:t>Report</w:t>
      </w:r>
      <w:r w:rsidR="00FC3F20" w:rsidRPr="000359FD">
        <w:t xml:space="preserve"> and</w:t>
      </w:r>
      <w:r w:rsidR="00B35197" w:rsidRPr="000359FD">
        <w:t xml:space="preserve"> submit a current copy of the </w:t>
      </w:r>
      <w:r w:rsidR="005A3C71" w:rsidRPr="000359FD">
        <w:rPr>
          <w:b/>
        </w:rPr>
        <w:t>ESS-A-005</w:t>
      </w:r>
      <w:r w:rsidR="00B36289">
        <w:rPr>
          <w:b/>
        </w:rPr>
        <w:t xml:space="preserve"> </w:t>
      </w:r>
      <w:r w:rsidR="005A3C71" w:rsidRPr="000359FD">
        <w:rPr>
          <w:i/>
        </w:rPr>
        <w:t>Contractor Staff and Training Form</w:t>
      </w:r>
      <w:r w:rsidR="00B35197" w:rsidRPr="000359FD">
        <w:t xml:space="preserve"> by January 31</w:t>
      </w:r>
      <w:r w:rsidR="00B35197" w:rsidRPr="000359FD">
        <w:rPr>
          <w:vertAlign w:val="superscript"/>
        </w:rPr>
        <w:t>st</w:t>
      </w:r>
      <w:r w:rsidR="00B35197" w:rsidRPr="000359FD">
        <w:t xml:space="preserve"> .</w:t>
      </w:r>
    </w:p>
    <w:p w14:paraId="6FFB90A0" w14:textId="705146A7" w:rsidR="00B35197" w:rsidRPr="000359FD" w:rsidRDefault="002B5A11" w:rsidP="0001157D">
      <w:pPr>
        <w:numPr>
          <w:ilvl w:val="0"/>
          <w:numId w:val="3"/>
        </w:numPr>
        <w:spacing w:after="120"/>
        <w:ind w:hanging="270"/>
        <w:jc w:val="both"/>
      </w:pPr>
      <w:r w:rsidRPr="000359FD">
        <w:rPr>
          <w:b/>
        </w:rPr>
        <w:lastRenderedPageBreak/>
        <w:t>Annual Report</w:t>
      </w:r>
      <w:r w:rsidR="00B35197" w:rsidRPr="000359FD">
        <w:rPr>
          <w:b/>
        </w:rPr>
        <w:t>ing</w:t>
      </w:r>
      <w:r w:rsidRPr="000359FD">
        <w:rPr>
          <w:b/>
        </w:rPr>
        <w:t xml:space="preserve">: </w:t>
      </w:r>
      <w:r w:rsidR="00B35197" w:rsidRPr="000359FD">
        <w:t xml:space="preserve"> The Contractor </w:t>
      </w:r>
      <w:r w:rsidR="00355453">
        <w:t xml:space="preserve">must </w:t>
      </w:r>
      <w:r w:rsidR="00B35197" w:rsidRPr="000359FD">
        <w:t xml:space="preserve">report their annual statistics for </w:t>
      </w:r>
      <w:r w:rsidR="00CF4322">
        <w:t>SES</w:t>
      </w:r>
      <w:r w:rsidR="00B35197" w:rsidRPr="000359FD">
        <w:t xml:space="preserve"> on the Annual </w:t>
      </w:r>
      <w:r w:rsidR="00D55F4F" w:rsidRPr="000359FD">
        <w:rPr>
          <w:b/>
        </w:rPr>
        <w:t>ESS-A-010</w:t>
      </w:r>
      <w:r w:rsidR="00B36289">
        <w:rPr>
          <w:b/>
        </w:rPr>
        <w:t xml:space="preserve"> </w:t>
      </w:r>
      <w:r w:rsidR="00CA0E77" w:rsidRPr="00CA0E77">
        <w:rPr>
          <w:i/>
        </w:rPr>
        <w:t>Contracts Production Report</w:t>
      </w:r>
      <w:r w:rsidR="00B35197" w:rsidRPr="000359FD">
        <w:t xml:space="preserve"> by July </w:t>
      </w:r>
      <w:r w:rsidR="00F800D2" w:rsidRPr="000359FD">
        <w:t>31</w:t>
      </w:r>
      <w:r w:rsidR="00F800D2" w:rsidRPr="000359FD">
        <w:rPr>
          <w:vertAlign w:val="superscript"/>
        </w:rPr>
        <w:t>st</w:t>
      </w:r>
      <w:r w:rsidR="00F800D2" w:rsidRPr="000359FD">
        <w:t>.</w:t>
      </w:r>
    </w:p>
    <w:p w14:paraId="7A938EDC" w14:textId="1A4A628F" w:rsidR="00CF4322" w:rsidRPr="00CF4322" w:rsidRDefault="00CF4322" w:rsidP="0001157D">
      <w:pPr>
        <w:numPr>
          <w:ilvl w:val="0"/>
          <w:numId w:val="3"/>
        </w:numPr>
        <w:spacing w:after="120"/>
        <w:ind w:hanging="270"/>
        <w:jc w:val="both"/>
        <w:rPr>
          <w:b/>
        </w:rPr>
      </w:pPr>
      <w:r w:rsidRPr="00CF4322">
        <w:rPr>
          <w:b/>
        </w:rPr>
        <w:t>Staff Reporting:</w:t>
      </w:r>
      <w:r w:rsidRPr="005B2FD4">
        <w:t xml:space="preserve"> When any staff changes occur, Contractors must </w:t>
      </w:r>
      <w:r w:rsidR="00B50863" w:rsidRPr="00077761">
        <w:rPr>
          <w:b/>
          <w:bCs/>
        </w:rPr>
        <w:t xml:space="preserve">notify </w:t>
      </w:r>
      <w:r w:rsidRPr="00077761">
        <w:rPr>
          <w:b/>
          <w:bCs/>
        </w:rPr>
        <w:t>their ESS TA</w:t>
      </w:r>
      <w:r w:rsidR="00B50863" w:rsidRPr="00077761">
        <w:rPr>
          <w:b/>
          <w:bCs/>
        </w:rPr>
        <w:t xml:space="preserve"> promptly</w:t>
      </w:r>
      <w:r w:rsidRPr="00077761">
        <w:rPr>
          <w:b/>
          <w:bCs/>
        </w:rPr>
        <w:t xml:space="preserve"> by email</w:t>
      </w:r>
      <w:r w:rsidRPr="005B2FD4">
        <w:t>. The email will include the following:</w:t>
      </w:r>
    </w:p>
    <w:p w14:paraId="09DC8EE1" w14:textId="2FCC194A" w:rsidR="00CF4322" w:rsidRPr="005B2FD4" w:rsidRDefault="00CF4322" w:rsidP="0001157D">
      <w:pPr>
        <w:pStyle w:val="ListParagraph"/>
        <w:numPr>
          <w:ilvl w:val="3"/>
          <w:numId w:val="21"/>
        </w:numPr>
        <w:spacing w:after="120"/>
        <w:ind w:left="1170"/>
        <w:jc w:val="both"/>
      </w:pPr>
      <w:r w:rsidRPr="005B2FD4">
        <w:t>Name</w:t>
      </w:r>
    </w:p>
    <w:p w14:paraId="6D61F213" w14:textId="77777777" w:rsidR="00CF4322" w:rsidRPr="005B2FD4" w:rsidRDefault="00CF4322" w:rsidP="0001157D">
      <w:pPr>
        <w:pStyle w:val="ListParagraph"/>
        <w:numPr>
          <w:ilvl w:val="3"/>
          <w:numId w:val="21"/>
        </w:numPr>
        <w:spacing w:after="120"/>
        <w:ind w:left="1170"/>
        <w:jc w:val="both"/>
      </w:pPr>
      <w:r w:rsidRPr="005B2FD4">
        <w:t xml:space="preserve">Date National Background Check completed (See </w:t>
      </w:r>
      <w:r w:rsidRPr="00096FD6">
        <w:rPr>
          <w:b/>
          <w:bCs/>
        </w:rPr>
        <w:t>note</w:t>
      </w:r>
      <w:r w:rsidRPr="005B2FD4">
        <w:t xml:space="preserve"> below)</w:t>
      </w:r>
    </w:p>
    <w:p w14:paraId="6190C6C6" w14:textId="26A9D1C0" w:rsidR="00CF4322" w:rsidRPr="005B2FD4" w:rsidRDefault="00F177AE" w:rsidP="0001157D">
      <w:pPr>
        <w:pStyle w:val="ListParagraph"/>
        <w:numPr>
          <w:ilvl w:val="3"/>
          <w:numId w:val="21"/>
        </w:numPr>
        <w:spacing w:after="120"/>
        <w:ind w:left="1170"/>
        <w:jc w:val="both"/>
      </w:pPr>
      <w:r>
        <w:t>Start Date</w:t>
      </w:r>
      <w:r w:rsidR="00CF4322" w:rsidRPr="005B2FD4">
        <w:t xml:space="preserve"> </w:t>
      </w:r>
    </w:p>
    <w:p w14:paraId="0A268E26" w14:textId="05E6A892" w:rsidR="00CF4322" w:rsidRPr="005B2FD4" w:rsidRDefault="00CF4322" w:rsidP="0001157D">
      <w:pPr>
        <w:pStyle w:val="ListParagraph"/>
        <w:numPr>
          <w:ilvl w:val="3"/>
          <w:numId w:val="21"/>
        </w:numPr>
        <w:spacing w:after="120"/>
        <w:ind w:left="1170"/>
        <w:jc w:val="both"/>
      </w:pPr>
      <w:r w:rsidRPr="005B2FD4">
        <w:t>Termination Date</w:t>
      </w:r>
    </w:p>
    <w:p w14:paraId="0427F0B8" w14:textId="4435CC5A" w:rsidR="00CF4322" w:rsidRPr="005B2FD4" w:rsidRDefault="00F177AE" w:rsidP="0001157D">
      <w:pPr>
        <w:pStyle w:val="ListParagraph"/>
        <w:numPr>
          <w:ilvl w:val="3"/>
          <w:numId w:val="21"/>
        </w:numPr>
        <w:spacing w:after="120"/>
        <w:ind w:left="1170"/>
        <w:jc w:val="both"/>
      </w:pPr>
      <w:r>
        <w:t>Salary</w:t>
      </w:r>
    </w:p>
    <w:p w14:paraId="0B4A7D11" w14:textId="3BA3E991" w:rsidR="00CF4322" w:rsidRPr="005B2FD4" w:rsidRDefault="00CF4322" w:rsidP="0001157D">
      <w:pPr>
        <w:pStyle w:val="ListParagraph"/>
        <w:spacing w:after="120"/>
        <w:jc w:val="both"/>
      </w:pPr>
      <w:r w:rsidRPr="001F2C62">
        <w:rPr>
          <w:b/>
        </w:rPr>
        <w:t>NOTE:</w:t>
      </w:r>
      <w:r w:rsidRPr="005B2FD4">
        <w:t xml:space="preserve"> For the National Background Check, only the completion date is reported. Do </w:t>
      </w:r>
      <w:r w:rsidRPr="00077761">
        <w:rPr>
          <w:b/>
          <w:bCs/>
        </w:rPr>
        <w:t>NOT</w:t>
      </w:r>
      <w:r w:rsidRPr="005B2FD4">
        <w:t xml:space="preserve"> send the actual report. Retain </w:t>
      </w:r>
      <w:r w:rsidR="00B50863">
        <w:t xml:space="preserve">the </w:t>
      </w:r>
      <w:r w:rsidRPr="005B2FD4">
        <w:t>national background check on file for audit purposes.</w:t>
      </w:r>
      <w:r w:rsidR="004C1E08">
        <w:t xml:space="preserve"> </w:t>
      </w:r>
      <w:r w:rsidR="004C1E08" w:rsidRPr="00096FD6">
        <w:rPr>
          <w:b/>
          <w:bCs/>
        </w:rPr>
        <w:t>(See section IV. Special Terms; B. National Background Checks; 3. Contract monitoring for required frequency of National Background Checks)</w:t>
      </w:r>
    </w:p>
    <w:p w14:paraId="43ACADD2" w14:textId="09ED95E0" w:rsidR="00CF4322" w:rsidRDefault="00CF4322" w:rsidP="0001157D">
      <w:pPr>
        <w:pStyle w:val="ListParagraph"/>
        <w:spacing w:after="120"/>
        <w:jc w:val="both"/>
      </w:pPr>
      <w:r w:rsidRPr="005B2FD4">
        <w:t xml:space="preserve">Contractors must update and submit their </w:t>
      </w:r>
      <w:r w:rsidRPr="00077761">
        <w:rPr>
          <w:b/>
          <w:bCs/>
        </w:rPr>
        <w:t>ESS-A-005</w:t>
      </w:r>
      <w:r w:rsidR="00B36289">
        <w:t xml:space="preserve"> </w:t>
      </w:r>
      <w:r w:rsidRPr="00077761">
        <w:rPr>
          <w:i/>
          <w:iCs/>
        </w:rPr>
        <w:t>Contractor Staff and Training Form</w:t>
      </w:r>
      <w:r w:rsidRPr="005B2FD4">
        <w:t xml:space="preserve"> with their mid-year reporting and annual contract renewal.</w:t>
      </w:r>
    </w:p>
    <w:p w14:paraId="42022BD6" w14:textId="08C0D0DA" w:rsidR="00C44F92" w:rsidRPr="001F2C62" w:rsidRDefault="00BE39D4" w:rsidP="0001157D">
      <w:pPr>
        <w:numPr>
          <w:ilvl w:val="0"/>
          <w:numId w:val="3"/>
        </w:numPr>
        <w:spacing w:after="120"/>
        <w:ind w:hanging="270"/>
        <w:jc w:val="both"/>
      </w:pPr>
      <w:bookmarkStart w:id="10" w:name="_Hlk68079232"/>
      <w:r w:rsidRPr="001F2C62">
        <w:rPr>
          <w:b/>
        </w:rPr>
        <w:t xml:space="preserve">Quality Assurance Review: </w:t>
      </w:r>
      <w:r w:rsidRPr="001F2C62">
        <w:t xml:space="preserve">The Contractor is required to make their case records available for </w:t>
      </w:r>
      <w:r w:rsidRPr="001F2C62">
        <w:rPr>
          <w:b/>
        </w:rPr>
        <w:t>quality assurance review</w:t>
      </w:r>
      <w:r w:rsidR="0008392D">
        <w:rPr>
          <w:b/>
        </w:rPr>
        <w:t>s</w:t>
      </w:r>
      <w:r w:rsidRPr="001F2C62">
        <w:t xml:space="preserve"> at any time at the request of the ESS Unit. ESS TAs are required to conduct Quality Assurance Reviews to evaluate contract compliance and identify training need(s) related to case documentation and/or contract requirements. DRS Counselor(s) may be included in the </w:t>
      </w:r>
      <w:r w:rsidRPr="001F2C62">
        <w:rPr>
          <w:b/>
        </w:rPr>
        <w:t>quality assurance review</w:t>
      </w:r>
      <w:r w:rsidRPr="001F2C62">
        <w:t xml:space="preserve"> process.</w:t>
      </w:r>
      <w:bookmarkEnd w:id="10"/>
    </w:p>
    <w:p w14:paraId="3C652E75" w14:textId="0A288535" w:rsidR="00C44F92" w:rsidRPr="00096FD6" w:rsidRDefault="00C44F92" w:rsidP="0001157D">
      <w:pPr>
        <w:numPr>
          <w:ilvl w:val="0"/>
          <w:numId w:val="3"/>
        </w:numPr>
        <w:spacing w:after="120"/>
        <w:ind w:hanging="270"/>
        <w:jc w:val="both"/>
        <w:rPr>
          <w:b/>
        </w:rPr>
      </w:pPr>
      <w:bookmarkStart w:id="11" w:name="_Hlk68079144"/>
      <w:r w:rsidRPr="00096FD6">
        <w:rPr>
          <w:b/>
        </w:rPr>
        <w:t xml:space="preserve">Monthly </w:t>
      </w:r>
      <w:r>
        <w:rPr>
          <w:b/>
        </w:rPr>
        <w:t xml:space="preserve">Contractor </w:t>
      </w:r>
      <w:r w:rsidRPr="00096FD6">
        <w:rPr>
          <w:b/>
        </w:rPr>
        <w:t xml:space="preserve">Production Report: </w:t>
      </w:r>
      <w:r w:rsidRPr="00077761">
        <w:rPr>
          <w:bCs/>
        </w:rPr>
        <w:t xml:space="preserve">The Contractor is required to complete and submit </w:t>
      </w:r>
      <w:r w:rsidR="00DA3259" w:rsidRPr="00077761">
        <w:rPr>
          <w:bCs/>
        </w:rPr>
        <w:t>the</w:t>
      </w:r>
      <w:r w:rsidR="00DA3259">
        <w:rPr>
          <w:b/>
          <w:bCs/>
        </w:rPr>
        <w:t xml:space="preserve"> ESS-A-080 </w:t>
      </w:r>
      <w:r w:rsidR="00DA3259" w:rsidRPr="00077761">
        <w:rPr>
          <w:i/>
          <w:iCs/>
        </w:rPr>
        <w:t>Monthly Contractor Production Report</w:t>
      </w:r>
      <w:r w:rsidR="00DA3259" w:rsidRPr="00274D67">
        <w:rPr>
          <w:b/>
          <w:bCs/>
        </w:rPr>
        <w:t xml:space="preserve"> </w:t>
      </w:r>
      <w:r w:rsidR="00DA3259" w:rsidRPr="00017A5E">
        <w:rPr>
          <w:b/>
          <w:bCs/>
        </w:rPr>
        <w:t>to</w:t>
      </w:r>
      <w:r w:rsidR="00DA3259" w:rsidRPr="00274D67">
        <w:rPr>
          <w:b/>
          <w:bCs/>
        </w:rPr>
        <w:t xml:space="preserve"> </w:t>
      </w:r>
      <w:r w:rsidR="00B50863">
        <w:rPr>
          <w:b/>
          <w:bCs/>
        </w:rPr>
        <w:t xml:space="preserve">the </w:t>
      </w:r>
      <w:r w:rsidR="00DA3259" w:rsidRPr="00274D67">
        <w:rPr>
          <w:b/>
          <w:bCs/>
        </w:rPr>
        <w:t>ESS TA</w:t>
      </w:r>
      <w:r w:rsidR="009703B7">
        <w:rPr>
          <w:b/>
          <w:bCs/>
        </w:rPr>
        <w:t xml:space="preserve"> </w:t>
      </w:r>
      <w:bookmarkStart w:id="12" w:name="_Hlk135172969"/>
      <w:r w:rsidR="009703B7">
        <w:rPr>
          <w:b/>
          <w:bCs/>
        </w:rPr>
        <w:t>by the 10</w:t>
      </w:r>
      <w:r w:rsidR="009703B7" w:rsidRPr="009703B7">
        <w:rPr>
          <w:b/>
          <w:bCs/>
          <w:vertAlign w:val="superscript"/>
        </w:rPr>
        <w:t>th</w:t>
      </w:r>
      <w:r w:rsidR="009703B7">
        <w:rPr>
          <w:b/>
          <w:bCs/>
        </w:rPr>
        <w:t xml:space="preserve"> of each month</w:t>
      </w:r>
      <w:r w:rsidRPr="00096FD6">
        <w:rPr>
          <w:b/>
        </w:rPr>
        <w:t>.</w:t>
      </w:r>
      <w:bookmarkEnd w:id="12"/>
      <w:r w:rsidRPr="00096FD6">
        <w:rPr>
          <w:b/>
        </w:rPr>
        <w:t xml:space="preserve"> </w:t>
      </w:r>
    </w:p>
    <w:p w14:paraId="1FA255A4" w14:textId="45023B2C" w:rsidR="001A2D2F" w:rsidRDefault="00BE39D4" w:rsidP="003B4B0B">
      <w:pPr>
        <w:numPr>
          <w:ilvl w:val="0"/>
          <w:numId w:val="3"/>
        </w:numPr>
        <w:spacing w:after="240"/>
        <w:ind w:hanging="274"/>
        <w:jc w:val="both"/>
      </w:pPr>
      <w:r w:rsidRPr="006247DF">
        <w:rPr>
          <w:b/>
        </w:rPr>
        <w:t xml:space="preserve">Occasional Reporting: </w:t>
      </w:r>
      <w:r w:rsidRPr="001F2C62">
        <w:t>The Contractor is required to provide additional information as needed and requested by the ESS Unit.</w:t>
      </w:r>
      <w:bookmarkEnd w:id="11"/>
    </w:p>
    <w:p w14:paraId="02FF80C4" w14:textId="77777777" w:rsidR="0008514C" w:rsidRPr="000359FD" w:rsidRDefault="0078740D" w:rsidP="0001157D">
      <w:pPr>
        <w:spacing w:after="120"/>
        <w:jc w:val="both"/>
        <w:rPr>
          <w:b/>
          <w:u w:val="single"/>
        </w:rPr>
      </w:pPr>
      <w:r w:rsidRPr="000359FD">
        <w:rPr>
          <w:b/>
        </w:rPr>
        <w:t>J</w:t>
      </w:r>
      <w:r w:rsidR="00925133" w:rsidRPr="000359FD">
        <w:rPr>
          <w:b/>
        </w:rPr>
        <w:t>.</w:t>
      </w:r>
      <w:r w:rsidR="0008514C" w:rsidRPr="000359FD">
        <w:rPr>
          <w:b/>
        </w:rPr>
        <w:tab/>
      </w:r>
      <w:r w:rsidR="0008514C" w:rsidRPr="000359FD">
        <w:rPr>
          <w:b/>
          <w:u w:val="single"/>
        </w:rPr>
        <w:t>Contractor Qualifications</w:t>
      </w:r>
    </w:p>
    <w:p w14:paraId="3505E593" w14:textId="77777777" w:rsidR="008B5889" w:rsidRPr="000359FD" w:rsidRDefault="00E92F6C" w:rsidP="0001157D">
      <w:pPr>
        <w:spacing w:after="120"/>
        <w:ind w:left="360" w:hanging="180"/>
        <w:jc w:val="both"/>
        <w:rPr>
          <w:b/>
        </w:rPr>
      </w:pPr>
      <w:r w:rsidRPr="000359FD">
        <w:rPr>
          <w:b/>
        </w:rPr>
        <w:t xml:space="preserve">1)  </w:t>
      </w:r>
      <w:r w:rsidR="008B5889" w:rsidRPr="000359FD">
        <w:rPr>
          <w:b/>
        </w:rPr>
        <w:t>All Contractors</w:t>
      </w:r>
      <w:r w:rsidRPr="000359FD">
        <w:rPr>
          <w:b/>
        </w:rPr>
        <w:t>:</w:t>
      </w:r>
    </w:p>
    <w:p w14:paraId="2B76E7A7" w14:textId="7FC76A02" w:rsidR="00DE75EA" w:rsidRDefault="008B5889" w:rsidP="0001157D">
      <w:pPr>
        <w:spacing w:after="120"/>
        <w:ind w:left="540"/>
        <w:jc w:val="both"/>
      </w:pPr>
      <w:r w:rsidRPr="000359FD">
        <w:t xml:space="preserve">Contractors may include a public, private non-profit or private for-profit entity. Contractors must designate </w:t>
      </w:r>
      <w:r w:rsidR="000731FF" w:rsidRPr="000359FD">
        <w:t>an</w:t>
      </w:r>
      <w:r w:rsidR="00BE3849" w:rsidRPr="000359FD">
        <w:t xml:space="preserve"> Employment Services</w:t>
      </w:r>
      <w:r w:rsidRPr="000359FD">
        <w:t xml:space="preserve"> Pro</w:t>
      </w:r>
      <w:r w:rsidR="00E7179F" w:rsidRPr="000359FD">
        <w:t>ject</w:t>
      </w:r>
      <w:r w:rsidR="00B35197" w:rsidRPr="000359FD">
        <w:t xml:space="preserve"> </w:t>
      </w:r>
      <w:r w:rsidR="00E7179F" w:rsidRPr="000359FD">
        <w:t>Director</w:t>
      </w:r>
      <w:r w:rsidRPr="000359FD">
        <w:t xml:space="preserve"> and employ a minimum number of staff. To utilize th</w:t>
      </w:r>
      <w:r w:rsidR="004C1E08">
        <w:t>e SES</w:t>
      </w:r>
      <w:r w:rsidR="00BA26BF" w:rsidRPr="000359FD">
        <w:t xml:space="preserve"> contract, </w:t>
      </w:r>
      <w:r w:rsidR="00DE75EA">
        <w:t xml:space="preserve">the Contractor must employ at least two (2) employees on their payroll with at least one (1) being full-time </w:t>
      </w:r>
      <w:r w:rsidRPr="000359FD">
        <w:t xml:space="preserve">to ensure working individuals receive appropriate support. </w:t>
      </w:r>
      <w:bookmarkStart w:id="13" w:name="_Hlk129943453"/>
      <w:bookmarkStart w:id="14" w:name="_Hlk129697256"/>
      <w:r w:rsidR="00DE75EA">
        <w:t>If the Project Director leaves and a new Project Director is hired, the new Project Director must complete the Employment Consultant (EC) training within six (6) months of the hire date.</w:t>
      </w:r>
      <w:bookmarkEnd w:id="13"/>
      <w:r w:rsidR="00DE75EA">
        <w:t xml:space="preserve"> The Contractor can continue accepting referrals, if a current EC has a certificate of completion for the EC training.</w:t>
      </w:r>
      <w:bookmarkEnd w:id="14"/>
      <w:r w:rsidRPr="000359FD">
        <w:t xml:space="preserve"> </w:t>
      </w:r>
    </w:p>
    <w:p w14:paraId="7A020FE4" w14:textId="1A8B4FFC" w:rsidR="008B5889" w:rsidRPr="000359FD" w:rsidRDefault="008B5889" w:rsidP="0001157D">
      <w:pPr>
        <w:spacing w:after="120"/>
        <w:ind w:left="540"/>
        <w:jc w:val="both"/>
      </w:pPr>
      <w:r w:rsidRPr="000359FD">
        <w:t>Job Club Trainers must complete Job Club Train</w:t>
      </w:r>
      <w:r w:rsidR="00DE75EA">
        <w:t>-</w:t>
      </w:r>
      <w:r w:rsidRPr="000359FD">
        <w:t>the</w:t>
      </w:r>
      <w:r w:rsidR="00DE75EA">
        <w:t>-</w:t>
      </w:r>
      <w:r w:rsidRPr="000359FD">
        <w:t xml:space="preserve">Trainer </w:t>
      </w:r>
      <w:r w:rsidR="00DE75EA">
        <w:t>T</w:t>
      </w:r>
      <w:r w:rsidRPr="000359FD">
        <w:t xml:space="preserve">raining offered by </w:t>
      </w:r>
      <w:bookmarkStart w:id="15" w:name="_Hlk101361683"/>
      <w:r w:rsidR="00426C9C" w:rsidRPr="000359FD">
        <w:t xml:space="preserve">The </w:t>
      </w:r>
      <w:r w:rsidRPr="000359FD">
        <w:t>University of Oklahoma</w:t>
      </w:r>
      <w:r w:rsidR="00DE75EA">
        <w:t>,</w:t>
      </w:r>
      <w:r w:rsidR="00426C9C" w:rsidRPr="000359FD">
        <w:t xml:space="preserve">  National Center for Disability Education and Training (</w:t>
      </w:r>
      <w:r w:rsidR="00DE75EA">
        <w:t>OU-</w:t>
      </w:r>
      <w:r w:rsidR="00426C9C" w:rsidRPr="000359FD">
        <w:t>NCDET)</w:t>
      </w:r>
      <w:bookmarkEnd w:id="15"/>
      <w:r w:rsidRPr="000359FD">
        <w:t xml:space="preserve"> </w:t>
      </w:r>
      <w:r w:rsidR="009E1E73">
        <w:t>before</w:t>
      </w:r>
      <w:r w:rsidRPr="000359FD">
        <w:t xml:space="preserve"> delivering Job Club sessions.</w:t>
      </w:r>
    </w:p>
    <w:p w14:paraId="7D8587C0" w14:textId="22B8E87D" w:rsidR="00C75CE7" w:rsidRPr="000359FD" w:rsidRDefault="00C75CE7" w:rsidP="0001157D">
      <w:pPr>
        <w:spacing w:after="120"/>
        <w:ind w:left="540"/>
        <w:jc w:val="both"/>
      </w:pPr>
      <w:r w:rsidRPr="000359FD">
        <w:t xml:space="preserve">Contractors are required to submit an </w:t>
      </w:r>
      <w:r w:rsidR="005A3C71" w:rsidRPr="000359FD">
        <w:rPr>
          <w:b/>
          <w:u w:val="single"/>
        </w:rPr>
        <w:t>ESS-A-001</w:t>
      </w:r>
      <w:r w:rsidR="00B36289">
        <w:rPr>
          <w:b/>
          <w:u w:val="single"/>
        </w:rPr>
        <w:t xml:space="preserve"> </w:t>
      </w:r>
      <w:r w:rsidR="005A3C71" w:rsidRPr="000359FD">
        <w:rPr>
          <w:i/>
          <w:u w:val="single"/>
        </w:rPr>
        <w:t>ESS Contract</w:t>
      </w:r>
      <w:r w:rsidR="00CF4322">
        <w:rPr>
          <w:i/>
          <w:u w:val="single"/>
        </w:rPr>
        <w:t>or</w:t>
      </w:r>
      <w:r w:rsidR="005A3C71" w:rsidRPr="000359FD">
        <w:rPr>
          <w:i/>
          <w:u w:val="single"/>
        </w:rPr>
        <w:t xml:space="preserve"> </w:t>
      </w:r>
      <w:r w:rsidR="00CF4322">
        <w:rPr>
          <w:i/>
          <w:u w:val="single"/>
        </w:rPr>
        <w:t>Renewal</w:t>
      </w:r>
      <w:r w:rsidR="00CF4322" w:rsidRPr="000359FD">
        <w:rPr>
          <w:i/>
          <w:u w:val="single"/>
        </w:rPr>
        <w:t xml:space="preserve"> </w:t>
      </w:r>
      <w:r w:rsidR="005A3C71" w:rsidRPr="000359FD">
        <w:rPr>
          <w:i/>
          <w:u w:val="single"/>
        </w:rPr>
        <w:t>Form</w:t>
      </w:r>
      <w:r w:rsidRPr="000359FD">
        <w:t xml:space="preserve"> by </w:t>
      </w:r>
      <w:r w:rsidR="00CC4A61">
        <w:t>email</w:t>
      </w:r>
      <w:r w:rsidR="003362E8" w:rsidRPr="000359FD">
        <w:t xml:space="preserve"> </w:t>
      </w:r>
      <w:r w:rsidRPr="000359FD">
        <w:t xml:space="preserve">to </w:t>
      </w:r>
      <w:r w:rsidR="003362E8" w:rsidRPr="000359FD">
        <w:t xml:space="preserve">their ESS TA </w:t>
      </w:r>
      <w:r w:rsidR="003362E8" w:rsidRPr="000359FD">
        <w:rPr>
          <w:u w:val="single"/>
        </w:rPr>
        <w:t>to</w:t>
      </w:r>
      <w:r w:rsidR="008A157A" w:rsidRPr="000359FD">
        <w:rPr>
          <w:u w:val="single"/>
        </w:rPr>
        <w:t xml:space="preserve"> provide or</w:t>
      </w:r>
      <w:r w:rsidR="003362E8" w:rsidRPr="000359FD">
        <w:rPr>
          <w:u w:val="single"/>
        </w:rPr>
        <w:t xml:space="preserve"> update information and </w:t>
      </w:r>
      <w:r w:rsidRPr="000359FD">
        <w:rPr>
          <w:u w:val="single"/>
        </w:rPr>
        <w:t xml:space="preserve">request </w:t>
      </w:r>
      <w:r w:rsidR="0028791D" w:rsidRPr="000359FD">
        <w:rPr>
          <w:u w:val="single"/>
        </w:rPr>
        <w:t xml:space="preserve">the </w:t>
      </w:r>
      <w:r w:rsidRPr="000359FD">
        <w:rPr>
          <w:u w:val="single"/>
        </w:rPr>
        <w:t>contract</w:t>
      </w:r>
      <w:r w:rsidR="00294C0A" w:rsidRPr="000359FD">
        <w:rPr>
          <w:u w:val="single"/>
        </w:rPr>
        <w:t>(s</w:t>
      </w:r>
      <w:r w:rsidR="00294C0A" w:rsidRPr="009A1EAC">
        <w:rPr>
          <w:u w:val="single"/>
        </w:rPr>
        <w:t>)</w:t>
      </w:r>
      <w:r w:rsidRPr="00096FD6">
        <w:rPr>
          <w:u w:val="single"/>
        </w:rPr>
        <w:t xml:space="preserve"> for the </w:t>
      </w:r>
      <w:r w:rsidR="008A157A" w:rsidRPr="009A1EAC">
        <w:rPr>
          <w:u w:val="single"/>
        </w:rPr>
        <w:t>c</w:t>
      </w:r>
      <w:r w:rsidR="008A157A" w:rsidRPr="000359FD">
        <w:rPr>
          <w:u w:val="single"/>
        </w:rPr>
        <w:t>urrent or next</w:t>
      </w:r>
      <w:r w:rsidR="008A157A" w:rsidRPr="000359FD">
        <w:t xml:space="preserve"> </w:t>
      </w:r>
      <w:r w:rsidRPr="00096FD6">
        <w:rPr>
          <w:u w:val="single"/>
        </w:rPr>
        <w:t xml:space="preserve">fiscal </w:t>
      </w:r>
      <w:r w:rsidRPr="00096FD6">
        <w:rPr>
          <w:u w:val="single"/>
        </w:rPr>
        <w:lastRenderedPageBreak/>
        <w:t>year</w:t>
      </w:r>
      <w:r w:rsidRPr="000359FD">
        <w:t>.</w:t>
      </w:r>
      <w:r w:rsidR="003362E8" w:rsidRPr="000359FD">
        <w:t xml:space="preserve"> </w:t>
      </w:r>
      <w:r w:rsidR="003362E8" w:rsidRPr="00096FD6">
        <w:rPr>
          <w:b/>
          <w:bCs/>
        </w:rPr>
        <w:t xml:space="preserve">If not </w:t>
      </w:r>
      <w:r w:rsidR="00C055D6">
        <w:rPr>
          <w:b/>
          <w:bCs/>
        </w:rPr>
        <w:t xml:space="preserve">planning to </w:t>
      </w:r>
      <w:r w:rsidR="003362E8" w:rsidRPr="00096FD6">
        <w:rPr>
          <w:b/>
          <w:bCs/>
        </w:rPr>
        <w:t>renew for the next fiscal year, notify your ESS TA in writing</w:t>
      </w:r>
      <w:r w:rsidR="00C055D6">
        <w:rPr>
          <w:b/>
          <w:bCs/>
        </w:rPr>
        <w:t xml:space="preserve"> as soon as possible</w:t>
      </w:r>
      <w:r w:rsidR="003362E8" w:rsidRPr="000359FD">
        <w:t>.</w:t>
      </w:r>
    </w:p>
    <w:p w14:paraId="076E9A5B" w14:textId="0C1B9469" w:rsidR="004D5560" w:rsidRPr="00096FD6" w:rsidRDefault="00C75CE7" w:rsidP="0001157D">
      <w:pPr>
        <w:spacing w:after="120"/>
        <w:ind w:left="540"/>
        <w:jc w:val="both"/>
        <w:rPr>
          <w:b/>
          <w:bCs/>
        </w:rPr>
      </w:pPr>
      <w:r w:rsidRPr="00096FD6">
        <w:rPr>
          <w:b/>
          <w:bCs/>
          <w:u w:val="single"/>
        </w:rPr>
        <w:t xml:space="preserve">Contractors are required to </w:t>
      </w:r>
      <w:r w:rsidR="003362E8" w:rsidRPr="00096FD6">
        <w:rPr>
          <w:b/>
          <w:bCs/>
          <w:u w:val="single"/>
        </w:rPr>
        <w:t>complete the requested</w:t>
      </w:r>
      <w:r w:rsidRPr="00096FD6">
        <w:rPr>
          <w:b/>
          <w:bCs/>
          <w:u w:val="single"/>
        </w:rPr>
        <w:t xml:space="preserve"> </w:t>
      </w:r>
      <w:r w:rsidR="00294C0A" w:rsidRPr="00096FD6">
        <w:rPr>
          <w:b/>
          <w:bCs/>
          <w:u w:val="single"/>
        </w:rPr>
        <w:t>C</w:t>
      </w:r>
      <w:r w:rsidRPr="00096FD6">
        <w:rPr>
          <w:b/>
          <w:bCs/>
          <w:u w:val="single"/>
        </w:rPr>
        <w:t>ontract</w:t>
      </w:r>
      <w:r w:rsidR="003362E8" w:rsidRPr="00096FD6">
        <w:rPr>
          <w:b/>
          <w:bCs/>
          <w:u w:val="single"/>
        </w:rPr>
        <w:t>(s)</w:t>
      </w:r>
      <w:r w:rsidRPr="00096FD6">
        <w:rPr>
          <w:b/>
          <w:bCs/>
          <w:u w:val="single"/>
        </w:rPr>
        <w:t xml:space="preserve">, </w:t>
      </w:r>
      <w:r w:rsidR="003362E8" w:rsidRPr="00096FD6">
        <w:rPr>
          <w:b/>
          <w:bCs/>
          <w:u w:val="single"/>
        </w:rPr>
        <w:t>and</w:t>
      </w:r>
      <w:r w:rsidRPr="00096FD6">
        <w:rPr>
          <w:b/>
          <w:bCs/>
          <w:u w:val="single"/>
        </w:rPr>
        <w:t xml:space="preserve"> Non-Collusion Certificate</w:t>
      </w:r>
      <w:r w:rsidR="003362E8" w:rsidRPr="00096FD6">
        <w:rPr>
          <w:b/>
          <w:bCs/>
          <w:u w:val="single"/>
        </w:rPr>
        <w:t>(s)</w:t>
      </w:r>
      <w:r w:rsidRPr="00096FD6">
        <w:rPr>
          <w:b/>
          <w:bCs/>
          <w:u w:val="single"/>
        </w:rPr>
        <w:t xml:space="preserve"> (OMES-CP-004SA) using the Adobe Document Cloud e-Sign process</w:t>
      </w:r>
      <w:r w:rsidRPr="00096FD6">
        <w:rPr>
          <w:b/>
          <w:bCs/>
        </w:rPr>
        <w:t>.</w:t>
      </w:r>
    </w:p>
    <w:p w14:paraId="3F72A7C7" w14:textId="31136DB4" w:rsidR="00725E75" w:rsidRPr="000359FD" w:rsidRDefault="00C75CE7" w:rsidP="0001157D">
      <w:pPr>
        <w:spacing w:after="120"/>
        <w:ind w:left="540"/>
        <w:jc w:val="both"/>
      </w:pPr>
      <w:r w:rsidRPr="000359FD">
        <w:t xml:space="preserve">Contractors must submit a completed/updated </w:t>
      </w:r>
      <w:r w:rsidR="005A3C71" w:rsidRPr="000359FD">
        <w:rPr>
          <w:b/>
          <w:i/>
        </w:rPr>
        <w:t>ESS-A-005</w:t>
      </w:r>
      <w:r w:rsidR="00B36289">
        <w:rPr>
          <w:b/>
          <w:i/>
        </w:rPr>
        <w:t xml:space="preserve"> </w:t>
      </w:r>
      <w:r w:rsidR="005A3C71" w:rsidRPr="000359FD">
        <w:rPr>
          <w:i/>
        </w:rPr>
        <w:t>Contractor Staff and Training Form</w:t>
      </w:r>
      <w:r w:rsidRPr="000359FD">
        <w:t xml:space="preserve">, along with new training certificates for all training completed, </w:t>
      </w:r>
      <w:r w:rsidR="00D11FD7" w:rsidRPr="00077761">
        <w:rPr>
          <w:b/>
        </w:rPr>
        <w:t>when staff changes occur</w:t>
      </w:r>
      <w:r w:rsidR="00D11FD7" w:rsidRPr="000359FD">
        <w:t xml:space="preserve">, </w:t>
      </w:r>
      <w:r w:rsidRPr="000359FD">
        <w:t xml:space="preserve">with the </w:t>
      </w:r>
      <w:r w:rsidR="00BD545B">
        <w:t>m</w:t>
      </w:r>
      <w:r w:rsidRPr="000359FD">
        <w:t>id-</w:t>
      </w:r>
      <w:r w:rsidR="00BD545B">
        <w:t>y</w:t>
      </w:r>
      <w:r w:rsidRPr="000359FD">
        <w:t xml:space="preserve">ear </w:t>
      </w:r>
      <w:r w:rsidR="00D55F4F" w:rsidRPr="000359FD">
        <w:rPr>
          <w:b/>
        </w:rPr>
        <w:t>ESS-A-010</w:t>
      </w:r>
      <w:r w:rsidR="00B36289">
        <w:rPr>
          <w:b/>
        </w:rPr>
        <w:t xml:space="preserve"> </w:t>
      </w:r>
      <w:r w:rsidR="00CA0E77" w:rsidRPr="00CA0E77">
        <w:rPr>
          <w:i/>
        </w:rPr>
        <w:t>Contracts Production Report</w:t>
      </w:r>
      <w:r w:rsidRPr="000359FD">
        <w:t>, and when processing contracts each fiscal year.</w:t>
      </w:r>
    </w:p>
    <w:p w14:paraId="5FDD5457" w14:textId="425C6A55" w:rsidR="008B5889" w:rsidRPr="000359FD" w:rsidRDefault="004D5560" w:rsidP="0001157D">
      <w:pPr>
        <w:spacing w:after="120"/>
        <w:ind w:left="540"/>
        <w:jc w:val="both"/>
        <w:rPr>
          <w:u w:val="single"/>
        </w:rPr>
      </w:pPr>
      <w:r w:rsidRPr="000359FD">
        <w:t>When a staff member of one Contractor goes to work for another Contractor, that staff member cannot continue to provide services to the individuals they were serving with the initial Contractor.</w:t>
      </w:r>
    </w:p>
    <w:p w14:paraId="23C2E96C" w14:textId="0A97434D" w:rsidR="005369F2" w:rsidRPr="000359FD" w:rsidRDefault="007D7A1B" w:rsidP="0001157D">
      <w:pPr>
        <w:spacing w:after="120"/>
        <w:ind w:left="540"/>
        <w:jc w:val="both"/>
      </w:pPr>
      <w:r w:rsidRPr="007D7A1B">
        <w:t>Contractors serving as the assigned SSA Employment Network (EN) and providing services to individuals with a Ticket to Work cannot provide services to those individuals under this contract.</w:t>
      </w:r>
      <w:r w:rsidR="008B6D72" w:rsidRPr="000359FD">
        <w:t xml:space="preserve"> Please contact Maximus</w:t>
      </w:r>
      <w:r w:rsidR="0093354E" w:rsidRPr="000359FD">
        <w:t xml:space="preserve"> at 866-968-7842</w:t>
      </w:r>
      <w:r w:rsidR="008B6D72" w:rsidRPr="000359FD">
        <w:t xml:space="preserve"> to bill for reimbursement for services through SSA.</w:t>
      </w:r>
    </w:p>
    <w:p w14:paraId="13CC4E6A" w14:textId="5E3B6489" w:rsidR="005122DF" w:rsidRPr="000359FD" w:rsidRDefault="005122DF" w:rsidP="0001157D">
      <w:pPr>
        <w:spacing w:after="120"/>
        <w:ind w:left="540"/>
        <w:jc w:val="both"/>
        <w:rPr>
          <w:b/>
        </w:rPr>
      </w:pPr>
      <w:r w:rsidRPr="00E226AD">
        <w:rPr>
          <w:bCs/>
        </w:rPr>
        <w:t xml:space="preserve">To cancel contract, see section </w:t>
      </w:r>
      <w:r w:rsidRPr="00077761">
        <w:rPr>
          <w:bCs/>
          <w:u w:val="single"/>
        </w:rPr>
        <w:t>V. Standard Terms</w:t>
      </w:r>
      <w:r w:rsidRPr="00E226AD">
        <w:rPr>
          <w:bCs/>
        </w:rPr>
        <w:t xml:space="preserve">, </w:t>
      </w:r>
      <w:r w:rsidRPr="00077761">
        <w:rPr>
          <w:bCs/>
          <w:u w:val="single"/>
        </w:rPr>
        <w:t>Subsection F. Cancellation</w:t>
      </w:r>
      <w:r w:rsidRPr="00E226AD">
        <w:rPr>
          <w:bCs/>
        </w:rPr>
        <w:t xml:space="preserve"> of this contract.</w:t>
      </w:r>
    </w:p>
    <w:p w14:paraId="4877F446" w14:textId="77777777" w:rsidR="0008514C" w:rsidRPr="000359FD" w:rsidRDefault="00E92F6C" w:rsidP="0001157D">
      <w:pPr>
        <w:spacing w:after="120"/>
        <w:ind w:firstLine="180"/>
        <w:jc w:val="both"/>
        <w:rPr>
          <w:b/>
        </w:rPr>
      </w:pPr>
      <w:r w:rsidRPr="000359FD">
        <w:rPr>
          <w:b/>
        </w:rPr>
        <w:t xml:space="preserve">2)  </w:t>
      </w:r>
      <w:r w:rsidR="0008514C" w:rsidRPr="000359FD">
        <w:rPr>
          <w:b/>
        </w:rPr>
        <w:t>New Contractors</w:t>
      </w:r>
      <w:r w:rsidRPr="000359FD">
        <w:rPr>
          <w:b/>
        </w:rPr>
        <w:t>:</w:t>
      </w:r>
    </w:p>
    <w:p w14:paraId="65DD0CB0" w14:textId="70BB2A51" w:rsidR="00BD545B" w:rsidRDefault="00CF07F7" w:rsidP="0001157D">
      <w:pPr>
        <w:spacing w:after="120"/>
        <w:ind w:left="540"/>
        <w:jc w:val="both"/>
      </w:pPr>
      <w:r w:rsidRPr="000359FD">
        <w:t>The new Contractor</w:t>
      </w:r>
      <w:r w:rsidR="00382C5D" w:rsidRPr="000359FD">
        <w:t xml:space="preserve"> and/or </w:t>
      </w:r>
      <w:r w:rsidR="00B352C8" w:rsidRPr="000359FD">
        <w:t>Pro</w:t>
      </w:r>
      <w:r w:rsidR="00AB3069" w:rsidRPr="000359FD">
        <w:t>ject</w:t>
      </w:r>
      <w:r w:rsidR="00B352C8" w:rsidRPr="000359FD">
        <w:t xml:space="preserve"> </w:t>
      </w:r>
      <w:r w:rsidR="00AB3069" w:rsidRPr="000359FD">
        <w:t>Director</w:t>
      </w:r>
      <w:r w:rsidR="00EE2FB1" w:rsidRPr="000359FD">
        <w:t xml:space="preserve"> </w:t>
      </w:r>
      <w:r w:rsidRPr="000359FD">
        <w:t>verifies at the start of their contract period s</w:t>
      </w:r>
      <w:r w:rsidR="00506471" w:rsidRPr="000359FD">
        <w:t>he</w:t>
      </w:r>
      <w:r w:rsidRPr="000359FD">
        <w:t>/he w</w:t>
      </w:r>
      <w:r w:rsidR="00A92705" w:rsidRPr="000359FD">
        <w:t>as not</w:t>
      </w:r>
      <w:r w:rsidRPr="000359FD">
        <w:t xml:space="preserve"> </w:t>
      </w:r>
      <w:r w:rsidR="00D45C84" w:rsidRPr="000359FD">
        <w:t xml:space="preserve">an </w:t>
      </w:r>
      <w:r w:rsidRPr="000359FD">
        <w:t>existing DRS Employment Contractor</w:t>
      </w:r>
      <w:r w:rsidR="00AC5357">
        <w:t xml:space="preserve"> employee</w:t>
      </w:r>
      <w:r w:rsidRPr="000359FD">
        <w:t xml:space="preserve"> during the previous </w:t>
      </w:r>
      <w:r w:rsidR="00A92705" w:rsidRPr="000359FD">
        <w:t>twelve</w:t>
      </w:r>
      <w:r w:rsidRPr="000359FD">
        <w:t xml:space="preserve"> (</w:t>
      </w:r>
      <w:r w:rsidR="00A92705" w:rsidRPr="000359FD">
        <w:t>12</w:t>
      </w:r>
      <w:r w:rsidRPr="000359FD">
        <w:t xml:space="preserve">) months. </w:t>
      </w:r>
      <w:r w:rsidR="00594169" w:rsidRPr="000359FD">
        <w:t xml:space="preserve">The </w:t>
      </w:r>
      <w:r w:rsidR="00382C5D" w:rsidRPr="000359FD">
        <w:t>New Contractor and</w:t>
      </w:r>
      <w:r w:rsidR="00B352C8" w:rsidRPr="000359FD">
        <w:t>/or</w:t>
      </w:r>
      <w:r w:rsidR="00382C5D" w:rsidRPr="000359FD">
        <w:t xml:space="preserve"> </w:t>
      </w:r>
      <w:r w:rsidR="00B352C8" w:rsidRPr="000359FD">
        <w:t>Pro</w:t>
      </w:r>
      <w:r w:rsidR="00AB3069" w:rsidRPr="000359FD">
        <w:t>ject</w:t>
      </w:r>
      <w:r w:rsidR="00B352C8" w:rsidRPr="000359FD">
        <w:t xml:space="preserve"> </w:t>
      </w:r>
      <w:r w:rsidR="00AB3069" w:rsidRPr="000359FD">
        <w:t>Director</w:t>
      </w:r>
      <w:r w:rsidR="00594169" w:rsidRPr="000359FD">
        <w:t xml:space="preserve"> must submit </w:t>
      </w:r>
      <w:r w:rsidR="00BD545B">
        <w:t>copies of the following:</w:t>
      </w:r>
    </w:p>
    <w:p w14:paraId="4A8A3D16" w14:textId="77777777" w:rsidR="00BD545B" w:rsidRDefault="00BD545B" w:rsidP="0001157D">
      <w:pPr>
        <w:pStyle w:val="ListParagraph"/>
        <w:numPr>
          <w:ilvl w:val="3"/>
          <w:numId w:val="19"/>
        </w:numPr>
        <w:spacing w:after="120"/>
        <w:ind w:left="1530" w:hanging="450"/>
        <w:jc w:val="both"/>
      </w:pPr>
      <w:r>
        <w:t>CEO/Project Director’s current résumé;</w:t>
      </w:r>
    </w:p>
    <w:p w14:paraId="34564551" w14:textId="77777777" w:rsidR="00BD545B" w:rsidRDefault="00BD545B" w:rsidP="0001157D">
      <w:pPr>
        <w:pStyle w:val="ListParagraph"/>
        <w:numPr>
          <w:ilvl w:val="3"/>
          <w:numId w:val="19"/>
        </w:numPr>
        <w:spacing w:after="120"/>
        <w:ind w:left="1530" w:hanging="450"/>
        <w:jc w:val="both"/>
      </w:pPr>
      <w:r>
        <w:t>Project Director’s Certification of Completion of Employment Consultant Training;</w:t>
      </w:r>
    </w:p>
    <w:p w14:paraId="6CAE0379" w14:textId="07550FCD" w:rsidR="00BD545B" w:rsidRDefault="00BD545B" w:rsidP="0001157D">
      <w:pPr>
        <w:pStyle w:val="ListParagraph"/>
        <w:numPr>
          <w:ilvl w:val="3"/>
          <w:numId w:val="19"/>
        </w:numPr>
        <w:spacing w:after="120"/>
        <w:ind w:left="1530" w:hanging="450"/>
        <w:jc w:val="both"/>
      </w:pPr>
      <w:r>
        <w:t>Twelve (12) month projected budget of monthly income and expenditures</w:t>
      </w:r>
      <w:r w:rsidR="00AC5357">
        <w:t>, and</w:t>
      </w:r>
      <w:r>
        <w:t xml:space="preserve">; </w:t>
      </w:r>
    </w:p>
    <w:p w14:paraId="6AC82AFF" w14:textId="77777777" w:rsidR="00BD545B" w:rsidRDefault="00BD545B" w:rsidP="00A36DF2">
      <w:pPr>
        <w:pStyle w:val="ListParagraph"/>
        <w:numPr>
          <w:ilvl w:val="3"/>
          <w:numId w:val="19"/>
        </w:numPr>
        <w:spacing w:after="120"/>
        <w:ind w:left="1530" w:hanging="450"/>
      </w:pPr>
      <w:r>
        <w:t>Evidence of financial solvency documenting liquid assets or lines of credit</w:t>
      </w:r>
    </w:p>
    <w:p w14:paraId="1C266429" w14:textId="77777777" w:rsidR="00BD545B" w:rsidRDefault="00BD545B" w:rsidP="0001157D">
      <w:pPr>
        <w:pStyle w:val="ListParagraph"/>
        <w:numPr>
          <w:ilvl w:val="0"/>
          <w:numId w:val="20"/>
        </w:numPr>
        <w:spacing w:after="120"/>
        <w:jc w:val="both"/>
      </w:pPr>
      <w:r>
        <w:t xml:space="preserve">At least fifty thousand dollars ($50,000) serving Metro Areas, or; </w:t>
      </w:r>
    </w:p>
    <w:p w14:paraId="07DD458D" w14:textId="3130A34D" w:rsidR="00BD545B" w:rsidRDefault="00BD545B" w:rsidP="0001157D">
      <w:pPr>
        <w:pStyle w:val="ListParagraph"/>
        <w:numPr>
          <w:ilvl w:val="0"/>
          <w:numId w:val="20"/>
        </w:numPr>
        <w:jc w:val="both"/>
      </w:pPr>
      <w:r>
        <w:t xml:space="preserve">twenty-five thousand dollars ($25,000) serving only Rural Areas </w:t>
      </w:r>
    </w:p>
    <w:p w14:paraId="6D6C199A" w14:textId="562675E5" w:rsidR="00207992" w:rsidRPr="000359FD" w:rsidRDefault="00FD4728" w:rsidP="003B4B0B">
      <w:pPr>
        <w:spacing w:after="240"/>
        <w:ind w:left="547"/>
        <w:jc w:val="both"/>
      </w:pPr>
      <w:r w:rsidRPr="000359FD">
        <w:t>New Contractors must submit all required documentation no later than March 31</w:t>
      </w:r>
      <w:r w:rsidRPr="000359FD">
        <w:rPr>
          <w:vertAlign w:val="superscript"/>
        </w:rPr>
        <w:t>st</w:t>
      </w:r>
      <w:r w:rsidRPr="000359FD">
        <w:t xml:space="preserve"> to initiate a contract and provide services during the current fiscal year.</w:t>
      </w:r>
    </w:p>
    <w:p w14:paraId="313E0B58" w14:textId="77777777" w:rsidR="007317D2" w:rsidRPr="000359FD" w:rsidRDefault="0078740D" w:rsidP="0001157D">
      <w:pPr>
        <w:spacing w:after="120"/>
        <w:jc w:val="both"/>
        <w:rPr>
          <w:b/>
          <w:bCs/>
          <w:color w:val="000000"/>
        </w:rPr>
      </w:pPr>
      <w:r w:rsidRPr="000359FD">
        <w:rPr>
          <w:b/>
          <w:bCs/>
          <w:color w:val="000000"/>
        </w:rPr>
        <w:t>K</w:t>
      </w:r>
      <w:r w:rsidR="00425AE2" w:rsidRPr="000359FD">
        <w:rPr>
          <w:b/>
          <w:bCs/>
          <w:color w:val="000000"/>
        </w:rPr>
        <w:t>.</w:t>
      </w:r>
      <w:r w:rsidR="00425AE2" w:rsidRPr="000359FD">
        <w:rPr>
          <w:b/>
          <w:bCs/>
          <w:color w:val="000000"/>
        </w:rPr>
        <w:tab/>
      </w:r>
      <w:r w:rsidR="007317D2" w:rsidRPr="000359FD">
        <w:rPr>
          <w:b/>
          <w:bCs/>
          <w:color w:val="000000"/>
          <w:u w:val="single"/>
        </w:rPr>
        <w:t>Staff Qualifications</w:t>
      </w:r>
    </w:p>
    <w:p w14:paraId="7B8AF8DD" w14:textId="5665A5B9" w:rsidR="00860143" w:rsidRPr="000359FD" w:rsidRDefault="00AB3069" w:rsidP="0001157D">
      <w:pPr>
        <w:pStyle w:val="BodyText"/>
        <w:numPr>
          <w:ilvl w:val="0"/>
          <w:numId w:val="2"/>
        </w:numPr>
        <w:tabs>
          <w:tab w:val="clear" w:pos="0"/>
        </w:tabs>
        <w:spacing w:after="120"/>
        <w:ind w:left="630" w:hanging="270"/>
        <w:rPr>
          <w:rFonts w:cs="Arial"/>
        </w:rPr>
      </w:pPr>
      <w:r w:rsidRPr="000359FD">
        <w:rPr>
          <w:rFonts w:cs="Arial"/>
          <w:b/>
          <w:bCs/>
          <w:lang w:val="en-US"/>
        </w:rPr>
        <w:t>Project Director</w:t>
      </w:r>
      <w:r w:rsidR="00860143" w:rsidRPr="000359FD">
        <w:rPr>
          <w:rFonts w:cs="Arial"/>
          <w:b/>
          <w:bCs/>
        </w:rPr>
        <w:t xml:space="preserve">: </w:t>
      </w:r>
      <w:r w:rsidR="00A56302">
        <w:rPr>
          <w:rFonts w:cs="Arial"/>
          <w:b/>
          <w:bCs/>
          <w:lang w:val="en-US"/>
        </w:rPr>
        <w:t xml:space="preserve">A </w:t>
      </w:r>
      <w:r w:rsidRPr="000359FD">
        <w:rPr>
          <w:rFonts w:cs="Arial"/>
          <w:bCs/>
          <w:lang w:val="en-US"/>
        </w:rPr>
        <w:t>Project Director</w:t>
      </w:r>
      <w:r w:rsidR="00860143" w:rsidRPr="000359FD">
        <w:rPr>
          <w:rFonts w:cs="Arial"/>
        </w:rPr>
        <w:t xml:space="preserve"> working under </w:t>
      </w:r>
      <w:r w:rsidR="00B92CF7">
        <w:rPr>
          <w:rFonts w:cs="Arial"/>
          <w:lang w:val="en-US"/>
        </w:rPr>
        <w:t xml:space="preserve">the Supplemental Employment </w:t>
      </w:r>
      <w:r w:rsidR="00D32E60">
        <w:rPr>
          <w:rFonts w:cs="Arial"/>
          <w:lang w:val="en-US"/>
        </w:rPr>
        <w:t>Services</w:t>
      </w:r>
      <w:r w:rsidR="00B92CF7">
        <w:rPr>
          <w:rFonts w:cs="Arial"/>
          <w:lang w:val="en-US"/>
        </w:rPr>
        <w:t xml:space="preserve"> Pilot Contract</w:t>
      </w:r>
      <w:r w:rsidR="00860143" w:rsidRPr="000359FD">
        <w:rPr>
          <w:rFonts w:cs="Arial"/>
        </w:rPr>
        <w:t xml:space="preserve"> must be </w:t>
      </w:r>
      <w:r w:rsidR="00860143" w:rsidRPr="000359FD">
        <w:rPr>
          <w:rFonts w:cs="Arial"/>
          <w:b/>
        </w:rPr>
        <w:t>certified</w:t>
      </w:r>
      <w:r w:rsidR="00860143" w:rsidRPr="000359FD">
        <w:rPr>
          <w:rFonts w:cs="Arial"/>
        </w:rPr>
        <w:t xml:space="preserve"> by completing the DRS </w:t>
      </w:r>
      <w:r w:rsidR="00056C4D" w:rsidRPr="000359FD">
        <w:rPr>
          <w:rFonts w:cs="Arial"/>
        </w:rPr>
        <w:t>Employ</w:t>
      </w:r>
      <w:r w:rsidR="00F420B2" w:rsidRPr="000359FD">
        <w:rPr>
          <w:rFonts w:cs="Arial"/>
        </w:rPr>
        <w:t>ment</w:t>
      </w:r>
      <w:r w:rsidR="00056C4D" w:rsidRPr="000359FD">
        <w:rPr>
          <w:rFonts w:cs="Arial"/>
        </w:rPr>
        <w:t xml:space="preserve"> Consultant </w:t>
      </w:r>
      <w:r w:rsidR="00860143" w:rsidRPr="000359FD">
        <w:rPr>
          <w:rFonts w:cs="Arial"/>
        </w:rPr>
        <w:t>Training course</w:t>
      </w:r>
      <w:r w:rsidR="00A61D59" w:rsidRPr="000359FD">
        <w:rPr>
          <w:rFonts w:cs="Arial"/>
          <w:lang w:val="en-US"/>
        </w:rPr>
        <w:t xml:space="preserve"> as provided by the OU-NCDET</w:t>
      </w:r>
      <w:r w:rsidR="00770551" w:rsidRPr="000359FD">
        <w:rPr>
          <w:rFonts w:cs="Arial"/>
          <w:lang w:val="en-US"/>
        </w:rPr>
        <w:t>,</w:t>
      </w:r>
      <w:r w:rsidR="00860143" w:rsidRPr="000359FD">
        <w:rPr>
          <w:rFonts w:cs="Arial"/>
        </w:rPr>
        <w:t xml:space="preserve"> </w:t>
      </w:r>
      <w:r w:rsidR="009E1E73">
        <w:rPr>
          <w:rFonts w:cs="Arial"/>
        </w:rPr>
        <w:t>before</w:t>
      </w:r>
      <w:r w:rsidR="00860143" w:rsidRPr="000359FD">
        <w:rPr>
          <w:rFonts w:cs="Arial"/>
        </w:rPr>
        <w:t xml:space="preserve"> initiation of the contract. Pro</w:t>
      </w:r>
      <w:r w:rsidRPr="000359FD">
        <w:rPr>
          <w:rFonts w:cs="Arial"/>
          <w:lang w:val="en-US"/>
        </w:rPr>
        <w:t>ject</w:t>
      </w:r>
      <w:r w:rsidR="00860143" w:rsidRPr="000359FD">
        <w:rPr>
          <w:rFonts w:cs="Arial"/>
        </w:rPr>
        <w:t xml:space="preserve"> </w:t>
      </w:r>
      <w:r w:rsidRPr="000359FD">
        <w:rPr>
          <w:rFonts w:cs="Arial"/>
          <w:lang w:val="en-US"/>
        </w:rPr>
        <w:t>Directors</w:t>
      </w:r>
      <w:r w:rsidR="00860143" w:rsidRPr="000359FD">
        <w:rPr>
          <w:rFonts w:cs="Arial"/>
        </w:rPr>
        <w:t xml:space="preserve"> are required to complete all additional training required for </w:t>
      </w:r>
      <w:r w:rsidR="0047112B" w:rsidRPr="000359FD">
        <w:rPr>
          <w:rFonts w:cs="Arial"/>
          <w:lang w:val="en-US"/>
        </w:rPr>
        <w:t>EC</w:t>
      </w:r>
      <w:r w:rsidR="00860143" w:rsidRPr="000359FD">
        <w:rPr>
          <w:rFonts w:cs="Arial"/>
        </w:rPr>
        <w:t>s.</w:t>
      </w:r>
      <w:r w:rsidR="0017435B" w:rsidRPr="000359FD">
        <w:rPr>
          <w:rFonts w:cs="Arial"/>
          <w:lang w:val="en-US"/>
        </w:rPr>
        <w:t xml:space="preserve"> </w:t>
      </w:r>
      <w:r w:rsidR="00860143" w:rsidRPr="000359FD">
        <w:rPr>
          <w:rFonts w:cs="Arial"/>
        </w:rPr>
        <w:t>They must also attend required Pro</w:t>
      </w:r>
      <w:r w:rsidRPr="000359FD">
        <w:rPr>
          <w:rFonts w:cs="Arial"/>
          <w:lang w:val="en-US"/>
        </w:rPr>
        <w:t>ject</w:t>
      </w:r>
      <w:r w:rsidR="00D673F7" w:rsidRPr="000359FD">
        <w:rPr>
          <w:rFonts w:cs="Arial"/>
          <w:lang w:val="en-US"/>
        </w:rPr>
        <w:t xml:space="preserve"> </w:t>
      </w:r>
      <w:r w:rsidRPr="000359FD">
        <w:rPr>
          <w:rFonts w:cs="Arial"/>
          <w:lang w:val="en-US"/>
        </w:rPr>
        <w:t>Directors</w:t>
      </w:r>
      <w:r w:rsidR="00860143" w:rsidRPr="000359FD">
        <w:rPr>
          <w:rFonts w:cs="Arial"/>
        </w:rPr>
        <w:t xml:space="preserve">’ meetings </w:t>
      </w:r>
      <w:r w:rsidR="00AC7480" w:rsidRPr="000359FD">
        <w:rPr>
          <w:rFonts w:cs="Arial"/>
          <w:lang w:val="en-US"/>
        </w:rPr>
        <w:t xml:space="preserve">as </w:t>
      </w:r>
      <w:r w:rsidR="00860143" w:rsidRPr="000359FD">
        <w:rPr>
          <w:rFonts w:cs="Arial"/>
        </w:rPr>
        <w:t>scheduled by</w:t>
      </w:r>
      <w:r w:rsidR="00770551" w:rsidRPr="000359FD">
        <w:rPr>
          <w:rFonts w:cs="Arial"/>
          <w:lang w:val="en-US"/>
        </w:rPr>
        <w:t xml:space="preserve"> the </w:t>
      </w:r>
      <w:r w:rsidR="00860143" w:rsidRPr="000359FD">
        <w:rPr>
          <w:rFonts w:cs="Arial"/>
        </w:rPr>
        <w:t xml:space="preserve">ESS </w:t>
      </w:r>
      <w:r w:rsidR="00AC7480" w:rsidRPr="000359FD">
        <w:rPr>
          <w:rFonts w:cs="Arial"/>
          <w:lang w:val="en-US"/>
        </w:rPr>
        <w:t>Unit</w:t>
      </w:r>
      <w:r w:rsidR="00860143" w:rsidRPr="000359FD">
        <w:rPr>
          <w:rFonts w:cs="Arial"/>
        </w:rPr>
        <w:t>. Advanced notice to</w:t>
      </w:r>
      <w:r w:rsidR="008F5792" w:rsidRPr="000359FD">
        <w:rPr>
          <w:rFonts w:cs="Arial"/>
          <w:lang w:val="en-US"/>
        </w:rPr>
        <w:t xml:space="preserve"> the</w:t>
      </w:r>
      <w:r w:rsidR="00860143" w:rsidRPr="000359FD">
        <w:rPr>
          <w:rFonts w:cs="Arial"/>
        </w:rPr>
        <w:t xml:space="preserve"> ESS TA is required for an excused absence.</w:t>
      </w:r>
    </w:p>
    <w:p w14:paraId="721F26E2" w14:textId="6187FC9E" w:rsidR="008B47F5" w:rsidRPr="000359FD" w:rsidRDefault="00EF58D0" w:rsidP="0001157D">
      <w:pPr>
        <w:numPr>
          <w:ilvl w:val="0"/>
          <w:numId w:val="2"/>
        </w:numPr>
        <w:spacing w:after="120"/>
        <w:ind w:left="630" w:hanging="270"/>
        <w:jc w:val="both"/>
      </w:pPr>
      <w:r w:rsidRPr="000359FD">
        <w:rPr>
          <w:b/>
          <w:bCs/>
        </w:rPr>
        <w:t>Employment Consultant</w:t>
      </w:r>
      <w:r w:rsidR="00A56302">
        <w:rPr>
          <w:b/>
          <w:bCs/>
        </w:rPr>
        <w:t>(s)</w:t>
      </w:r>
      <w:r w:rsidRPr="000359FD">
        <w:rPr>
          <w:b/>
          <w:bCs/>
        </w:rPr>
        <w:t xml:space="preserve"> (</w:t>
      </w:r>
      <w:r w:rsidR="008B47F5" w:rsidRPr="000359FD">
        <w:rPr>
          <w:b/>
          <w:bCs/>
        </w:rPr>
        <w:t>EC</w:t>
      </w:r>
      <w:r w:rsidR="00531CFD">
        <w:rPr>
          <w:b/>
          <w:bCs/>
        </w:rPr>
        <w:t>(s)</w:t>
      </w:r>
      <w:r w:rsidRPr="000359FD">
        <w:rPr>
          <w:b/>
          <w:bCs/>
        </w:rPr>
        <w:t>)</w:t>
      </w:r>
      <w:r w:rsidR="008B47F5" w:rsidRPr="000359FD">
        <w:rPr>
          <w:b/>
          <w:bCs/>
        </w:rPr>
        <w:t>:</w:t>
      </w:r>
      <w:r w:rsidR="008B47F5" w:rsidRPr="000359FD">
        <w:t xml:space="preserve"> The minimum salary paid to an EC providing services under this contract shall be no less than </w:t>
      </w:r>
      <w:r w:rsidR="00F2455F" w:rsidRPr="000359FD">
        <w:t>twenty thousand dollars (</w:t>
      </w:r>
      <w:r w:rsidR="008B47F5" w:rsidRPr="000359FD">
        <w:t>$2</w:t>
      </w:r>
      <w:r w:rsidR="007C2A40" w:rsidRPr="000359FD">
        <w:t>0</w:t>
      </w:r>
      <w:r w:rsidR="008B47F5" w:rsidRPr="000359FD">
        <w:t>,000</w:t>
      </w:r>
      <w:r w:rsidR="00F2455F" w:rsidRPr="000359FD">
        <w:t xml:space="preserve">) </w:t>
      </w:r>
      <w:r w:rsidR="00B92CF7">
        <w:t>annually</w:t>
      </w:r>
      <w:r w:rsidR="008B47F5" w:rsidRPr="000359FD">
        <w:t xml:space="preserve">. Contractors must </w:t>
      </w:r>
      <w:r w:rsidR="00C32C6B" w:rsidRPr="000359FD">
        <w:t xml:space="preserve">utilize the </w:t>
      </w:r>
      <w:r w:rsidR="005A3C71" w:rsidRPr="000359FD">
        <w:rPr>
          <w:b/>
          <w:i/>
        </w:rPr>
        <w:t>ESS-A-005</w:t>
      </w:r>
      <w:r w:rsidR="00B36289">
        <w:rPr>
          <w:b/>
          <w:i/>
        </w:rPr>
        <w:t xml:space="preserve"> </w:t>
      </w:r>
      <w:r w:rsidR="005A3C71" w:rsidRPr="000359FD">
        <w:rPr>
          <w:i/>
        </w:rPr>
        <w:t>Contractor Staff and Training Form</w:t>
      </w:r>
      <w:r w:rsidR="00C32C6B" w:rsidRPr="000359FD">
        <w:t xml:space="preserve"> to indicate training received by</w:t>
      </w:r>
      <w:r w:rsidR="008B47F5" w:rsidRPr="000359FD">
        <w:t xml:space="preserve"> each EC </w:t>
      </w:r>
      <w:r w:rsidR="00C32C6B" w:rsidRPr="000359FD">
        <w:t xml:space="preserve">working under this contract </w:t>
      </w:r>
      <w:r w:rsidR="008B47F5" w:rsidRPr="000359FD">
        <w:t>at the start of the contract year</w:t>
      </w:r>
      <w:r w:rsidR="00C32C6B" w:rsidRPr="000359FD">
        <w:t>,</w:t>
      </w:r>
      <w:r w:rsidR="008B47F5" w:rsidRPr="000359FD">
        <w:t xml:space="preserve"> and </w:t>
      </w:r>
      <w:r w:rsidR="0047112B" w:rsidRPr="000359FD">
        <w:t xml:space="preserve">with the mid-year report on January </w:t>
      </w:r>
      <w:r w:rsidR="00F800D2" w:rsidRPr="000359FD">
        <w:t>31</w:t>
      </w:r>
      <w:r w:rsidR="00F800D2" w:rsidRPr="000359FD">
        <w:rPr>
          <w:vertAlign w:val="superscript"/>
        </w:rPr>
        <w:t>st</w:t>
      </w:r>
      <w:r w:rsidR="00F800D2" w:rsidRPr="000359FD">
        <w:t xml:space="preserve">. </w:t>
      </w:r>
      <w:r w:rsidR="00175D88" w:rsidRPr="00E226AD">
        <w:rPr>
          <w:b/>
          <w:bCs/>
        </w:rPr>
        <w:t>Within six</w:t>
      </w:r>
      <w:r w:rsidR="00CA4C89" w:rsidRPr="00E226AD">
        <w:rPr>
          <w:b/>
          <w:bCs/>
        </w:rPr>
        <w:t xml:space="preserve"> (6)</w:t>
      </w:r>
      <w:r w:rsidR="00175D88" w:rsidRPr="00E226AD">
        <w:rPr>
          <w:b/>
          <w:bCs/>
        </w:rPr>
        <w:t xml:space="preserve"> months from the</w:t>
      </w:r>
      <w:r w:rsidR="001B3755" w:rsidRPr="00E226AD">
        <w:rPr>
          <w:b/>
          <w:bCs/>
        </w:rPr>
        <w:t xml:space="preserve"> hire date,</w:t>
      </w:r>
      <w:r w:rsidR="00175D88" w:rsidRPr="00E226AD">
        <w:rPr>
          <w:b/>
          <w:bCs/>
        </w:rPr>
        <w:t xml:space="preserve"> </w:t>
      </w:r>
      <w:r w:rsidR="00A56302">
        <w:rPr>
          <w:b/>
          <w:bCs/>
        </w:rPr>
        <w:t>ECs</w:t>
      </w:r>
      <w:r w:rsidR="00A56302" w:rsidRPr="00E226AD">
        <w:rPr>
          <w:b/>
          <w:bCs/>
        </w:rPr>
        <w:t xml:space="preserve"> </w:t>
      </w:r>
      <w:r w:rsidR="00175D88" w:rsidRPr="00E226AD">
        <w:rPr>
          <w:b/>
          <w:bCs/>
        </w:rPr>
        <w:t xml:space="preserve">must be certified by </w:t>
      </w:r>
      <w:r w:rsidR="008B47F5" w:rsidRPr="00E226AD">
        <w:rPr>
          <w:b/>
          <w:bCs/>
        </w:rPr>
        <w:t>completing the DRS</w:t>
      </w:r>
      <w:r w:rsidR="009F51BD" w:rsidRPr="00E226AD">
        <w:rPr>
          <w:b/>
          <w:bCs/>
        </w:rPr>
        <w:t xml:space="preserve"> Employment Consultant T</w:t>
      </w:r>
      <w:r w:rsidR="008B47F5" w:rsidRPr="00E226AD">
        <w:rPr>
          <w:b/>
          <w:bCs/>
        </w:rPr>
        <w:t>raining course</w:t>
      </w:r>
      <w:r w:rsidR="00A61D59" w:rsidRPr="00E226AD">
        <w:rPr>
          <w:b/>
          <w:bCs/>
        </w:rPr>
        <w:t xml:space="preserve"> as provided by OU-NCDET.</w:t>
      </w:r>
      <w:r w:rsidR="008B47F5" w:rsidRPr="000359FD">
        <w:t xml:space="preserve"> </w:t>
      </w:r>
    </w:p>
    <w:p w14:paraId="64119898" w14:textId="29BD92B7" w:rsidR="008B47F5" w:rsidRPr="000359FD" w:rsidRDefault="00BD545B" w:rsidP="0001157D">
      <w:pPr>
        <w:numPr>
          <w:ilvl w:val="0"/>
          <w:numId w:val="2"/>
        </w:numPr>
        <w:spacing w:after="120"/>
        <w:ind w:left="630" w:hanging="270"/>
        <w:jc w:val="both"/>
      </w:pPr>
      <w:r>
        <w:lastRenderedPageBreak/>
        <w:t>A</w:t>
      </w:r>
      <w:r w:rsidR="00BF4D29">
        <w:t>ll</w:t>
      </w:r>
      <w:r>
        <w:t xml:space="preserve"> </w:t>
      </w:r>
      <w:r w:rsidR="00A56302">
        <w:t>ECs</w:t>
      </w:r>
      <w:r w:rsidR="00A56302" w:rsidRPr="000359FD">
        <w:t xml:space="preserve"> </w:t>
      </w:r>
      <w:r w:rsidR="00153F0E" w:rsidRPr="000359FD">
        <w:t xml:space="preserve">delivering services must also successfully complete the additional training courses described below within </w:t>
      </w:r>
      <w:r w:rsidR="00CA4C89" w:rsidRPr="000359FD">
        <w:t>twelve (</w:t>
      </w:r>
      <w:r w:rsidR="00153F0E" w:rsidRPr="000359FD">
        <w:t>12</w:t>
      </w:r>
      <w:r w:rsidR="00CA4C89" w:rsidRPr="000359FD">
        <w:t>)</w:t>
      </w:r>
      <w:r w:rsidR="00153F0E" w:rsidRPr="000359FD">
        <w:t xml:space="preserve"> months of hire</w:t>
      </w:r>
      <w:r w:rsidR="000A1411" w:rsidRPr="000359FD">
        <w:t>.</w:t>
      </w:r>
      <w:r w:rsidR="00153F0E" w:rsidRPr="000359FD">
        <w:t xml:space="preserve"> </w:t>
      </w:r>
      <w:r w:rsidR="00A61D59" w:rsidRPr="000359FD">
        <w:t>Required t</w:t>
      </w:r>
      <w:r w:rsidR="008B47F5" w:rsidRPr="000359FD">
        <w:t>raining</w:t>
      </w:r>
      <w:r w:rsidR="00A61D59" w:rsidRPr="000359FD">
        <w:t xml:space="preserve"> listed below</w:t>
      </w:r>
      <w:r w:rsidR="008B47F5" w:rsidRPr="000359FD">
        <w:t xml:space="preserve"> </w:t>
      </w:r>
      <w:r w:rsidR="006D4DFB" w:rsidRPr="000359FD">
        <w:t xml:space="preserve">is provided </w:t>
      </w:r>
      <w:r w:rsidR="001F2B08" w:rsidRPr="000359FD">
        <w:t>by</w:t>
      </w:r>
      <w:r w:rsidR="00EE699F" w:rsidRPr="000359FD">
        <w:t xml:space="preserve"> </w:t>
      </w:r>
      <w:r w:rsidR="0071219D" w:rsidRPr="000359FD">
        <w:t>OU-</w:t>
      </w:r>
      <w:r w:rsidR="008B47F5" w:rsidRPr="000359FD">
        <w:t>NCDET</w:t>
      </w:r>
      <w:r w:rsidR="00433665" w:rsidRPr="000359FD">
        <w:t>:</w:t>
      </w:r>
    </w:p>
    <w:p w14:paraId="1D5E99F8" w14:textId="784D8E91" w:rsidR="00921F96" w:rsidRPr="000359FD" w:rsidRDefault="008B47F5" w:rsidP="0001157D">
      <w:pPr>
        <w:numPr>
          <w:ilvl w:val="0"/>
          <w:numId w:val="11"/>
        </w:numPr>
        <w:spacing w:after="120"/>
        <w:jc w:val="both"/>
        <w:rPr>
          <w:color w:val="000000"/>
        </w:rPr>
      </w:pPr>
      <w:r w:rsidRPr="000359FD">
        <w:rPr>
          <w:color w:val="000000"/>
        </w:rPr>
        <w:t>Social Security Work Incentives</w:t>
      </w:r>
    </w:p>
    <w:p w14:paraId="425EACEE" w14:textId="77777777" w:rsidR="008B47F5" w:rsidRPr="000359FD" w:rsidRDefault="008B47F5" w:rsidP="0001157D">
      <w:pPr>
        <w:numPr>
          <w:ilvl w:val="0"/>
          <w:numId w:val="11"/>
        </w:numPr>
        <w:spacing w:after="120"/>
        <w:ind w:left="900" w:firstLine="180"/>
        <w:jc w:val="both"/>
        <w:rPr>
          <w:color w:val="000000"/>
        </w:rPr>
      </w:pPr>
      <w:r w:rsidRPr="000359FD">
        <w:rPr>
          <w:color w:val="000000"/>
        </w:rPr>
        <w:t>Job Development/Marketing</w:t>
      </w:r>
    </w:p>
    <w:p w14:paraId="451D0864" w14:textId="26D0B3F2" w:rsidR="008B47F5" w:rsidRPr="000359FD" w:rsidRDefault="008B47F5" w:rsidP="0001157D">
      <w:pPr>
        <w:numPr>
          <w:ilvl w:val="0"/>
          <w:numId w:val="11"/>
        </w:numPr>
        <w:spacing w:after="120"/>
        <w:ind w:left="1350" w:hanging="270"/>
        <w:jc w:val="both"/>
        <w:rPr>
          <w:color w:val="000000"/>
        </w:rPr>
      </w:pPr>
      <w:r w:rsidRPr="000359FD">
        <w:rPr>
          <w:color w:val="000000"/>
        </w:rPr>
        <w:t xml:space="preserve">Job Club </w:t>
      </w:r>
      <w:r w:rsidR="00EB1A33" w:rsidRPr="000359FD">
        <w:rPr>
          <w:color w:val="000000"/>
        </w:rPr>
        <w:t>Train</w:t>
      </w:r>
      <w:r w:rsidR="00AC5357">
        <w:rPr>
          <w:color w:val="000000"/>
        </w:rPr>
        <w:t>-</w:t>
      </w:r>
      <w:r w:rsidR="00EB1A33" w:rsidRPr="000359FD">
        <w:rPr>
          <w:color w:val="000000"/>
        </w:rPr>
        <w:t>the</w:t>
      </w:r>
      <w:r w:rsidR="00AC5357">
        <w:rPr>
          <w:color w:val="000000"/>
        </w:rPr>
        <w:t>-</w:t>
      </w:r>
      <w:r w:rsidR="00EB1A33" w:rsidRPr="000359FD">
        <w:rPr>
          <w:color w:val="000000"/>
        </w:rPr>
        <w:t xml:space="preserve">Trainer </w:t>
      </w:r>
      <w:r w:rsidRPr="000359FD">
        <w:rPr>
          <w:color w:val="000000"/>
        </w:rPr>
        <w:t xml:space="preserve">Training </w:t>
      </w:r>
      <w:r w:rsidRPr="000359FD">
        <w:rPr>
          <w:b/>
          <w:color w:val="000000"/>
        </w:rPr>
        <w:t xml:space="preserve">(required if </w:t>
      </w:r>
      <w:r w:rsidR="000A1411" w:rsidRPr="000359FD">
        <w:rPr>
          <w:b/>
          <w:color w:val="000000"/>
        </w:rPr>
        <w:t xml:space="preserve">EC </w:t>
      </w:r>
      <w:r w:rsidRPr="000359FD">
        <w:rPr>
          <w:b/>
          <w:color w:val="000000"/>
        </w:rPr>
        <w:t>is conducting Job Clubs)</w:t>
      </w:r>
    </w:p>
    <w:p w14:paraId="05D7CDAE" w14:textId="77777777" w:rsidR="008B47F5" w:rsidRPr="000359FD" w:rsidRDefault="008B47F5" w:rsidP="0001157D">
      <w:pPr>
        <w:numPr>
          <w:ilvl w:val="0"/>
          <w:numId w:val="11"/>
        </w:numPr>
        <w:spacing w:after="120"/>
        <w:ind w:left="1350" w:hanging="270"/>
        <w:jc w:val="both"/>
        <w:rPr>
          <w:color w:val="000000"/>
        </w:rPr>
      </w:pPr>
      <w:r w:rsidRPr="000359FD">
        <w:rPr>
          <w:color w:val="000000"/>
        </w:rPr>
        <w:t>Introduction to Positive Behavior Supports in the Workplace</w:t>
      </w:r>
      <w:r w:rsidR="00EF57B3" w:rsidRPr="000359FD">
        <w:rPr>
          <w:color w:val="000000"/>
        </w:rPr>
        <w:t xml:space="preserve"> </w:t>
      </w:r>
      <w:r w:rsidR="002D064F" w:rsidRPr="000359FD">
        <w:rPr>
          <w:b/>
          <w:color w:val="000000"/>
        </w:rPr>
        <w:t>(online training</w:t>
      </w:r>
      <w:r w:rsidR="002D064F" w:rsidRPr="000359FD">
        <w:rPr>
          <w:color w:val="000000"/>
        </w:rPr>
        <w:t xml:space="preserve"> </w:t>
      </w:r>
      <w:r w:rsidR="002D064F" w:rsidRPr="000359FD">
        <w:rPr>
          <w:b/>
          <w:color w:val="000000"/>
        </w:rPr>
        <w:t>-</w:t>
      </w:r>
      <w:r w:rsidRPr="000359FD">
        <w:rPr>
          <w:b/>
          <w:i/>
          <w:color w:val="000000"/>
        </w:rPr>
        <w:t>prerequisite</w:t>
      </w:r>
      <w:r w:rsidRPr="000359FD">
        <w:rPr>
          <w:i/>
          <w:color w:val="000000"/>
        </w:rPr>
        <w:t xml:space="preserve"> for Positive Behavior Supports</w:t>
      </w:r>
      <w:r w:rsidR="002D064F" w:rsidRPr="000359FD">
        <w:rPr>
          <w:i/>
          <w:color w:val="000000"/>
        </w:rPr>
        <w:t xml:space="preserve"> in the Workplace</w:t>
      </w:r>
      <w:r w:rsidRPr="000359FD">
        <w:rPr>
          <w:b/>
          <w:color w:val="000000"/>
        </w:rPr>
        <w:t>)</w:t>
      </w:r>
    </w:p>
    <w:p w14:paraId="42FA4E86" w14:textId="77777777" w:rsidR="008B47F5" w:rsidRPr="000359FD" w:rsidRDefault="008B47F5" w:rsidP="0001157D">
      <w:pPr>
        <w:numPr>
          <w:ilvl w:val="0"/>
          <w:numId w:val="11"/>
        </w:numPr>
        <w:spacing w:after="120"/>
        <w:ind w:left="1350" w:hanging="270"/>
        <w:jc w:val="both"/>
        <w:rPr>
          <w:color w:val="000000"/>
        </w:rPr>
      </w:pPr>
      <w:r w:rsidRPr="000359FD">
        <w:rPr>
          <w:color w:val="000000"/>
        </w:rPr>
        <w:t>Positive Behavior Supports in the Workplace</w:t>
      </w:r>
    </w:p>
    <w:p w14:paraId="17A33B01" w14:textId="77777777" w:rsidR="008B47F5" w:rsidRPr="000359FD" w:rsidRDefault="008B47F5" w:rsidP="0001157D">
      <w:pPr>
        <w:numPr>
          <w:ilvl w:val="0"/>
          <w:numId w:val="11"/>
        </w:numPr>
        <w:spacing w:after="120"/>
        <w:ind w:left="1350" w:hanging="270"/>
        <w:jc w:val="both"/>
        <w:rPr>
          <w:color w:val="000000"/>
        </w:rPr>
      </w:pPr>
      <w:r w:rsidRPr="000359FD">
        <w:rPr>
          <w:color w:val="000000"/>
        </w:rPr>
        <w:t>Instructional Supports</w:t>
      </w:r>
    </w:p>
    <w:p w14:paraId="71E8022F" w14:textId="4EA43020" w:rsidR="00FB0AF2" w:rsidRDefault="006A0CFC" w:rsidP="0001157D">
      <w:pPr>
        <w:numPr>
          <w:ilvl w:val="0"/>
          <w:numId w:val="11"/>
        </w:numPr>
        <w:spacing w:after="120"/>
        <w:ind w:left="1350" w:hanging="270"/>
        <w:jc w:val="both"/>
        <w:rPr>
          <w:b/>
          <w:color w:val="000000"/>
        </w:rPr>
      </w:pPr>
      <w:r w:rsidRPr="00077761">
        <w:rPr>
          <w:bCs/>
          <w:color w:val="000000"/>
        </w:rPr>
        <w:t xml:space="preserve">Blind </w:t>
      </w:r>
      <w:r w:rsidR="004115E0" w:rsidRPr="00077761">
        <w:rPr>
          <w:bCs/>
          <w:color w:val="000000"/>
        </w:rPr>
        <w:t xml:space="preserve">Culture </w:t>
      </w:r>
      <w:r w:rsidR="002D064F" w:rsidRPr="00077761">
        <w:rPr>
          <w:bCs/>
          <w:color w:val="000000"/>
        </w:rPr>
        <w:t>and Job Placement for Individuals with Vision Loss</w:t>
      </w:r>
      <w:r w:rsidR="00BF4D29">
        <w:rPr>
          <w:b/>
          <w:color w:val="000000"/>
        </w:rPr>
        <w:t xml:space="preserve"> (required by DRS Services to the Blind and Visually Impaired (SBVI))</w:t>
      </w:r>
    </w:p>
    <w:p w14:paraId="0BD722A8" w14:textId="7B7F27ED" w:rsidR="00531CFD" w:rsidRPr="000359FD" w:rsidRDefault="004B2CF2" w:rsidP="0001157D">
      <w:pPr>
        <w:numPr>
          <w:ilvl w:val="0"/>
          <w:numId w:val="11"/>
        </w:numPr>
        <w:spacing w:after="120"/>
        <w:ind w:left="1350" w:hanging="270"/>
        <w:jc w:val="both"/>
        <w:rPr>
          <w:b/>
          <w:color w:val="000000"/>
        </w:rPr>
      </w:pPr>
      <w:r>
        <w:rPr>
          <w:b/>
          <w:bCs/>
          <w:color w:val="000000"/>
        </w:rPr>
        <w:t xml:space="preserve"> </w:t>
      </w:r>
      <w:r w:rsidR="003B479A">
        <w:rPr>
          <w:b/>
          <w:bCs/>
          <w:color w:val="000000"/>
        </w:rPr>
        <w:t xml:space="preserve">Deafness and Employment </w:t>
      </w:r>
    </w:p>
    <w:p w14:paraId="1E8BAA3C" w14:textId="6700D471" w:rsidR="00543543" w:rsidRPr="000359FD" w:rsidRDefault="00E05C59" w:rsidP="0001157D">
      <w:pPr>
        <w:spacing w:after="120"/>
        <w:ind w:left="630"/>
        <w:jc w:val="both"/>
        <w:rPr>
          <w:color w:val="000000"/>
        </w:rPr>
      </w:pPr>
      <w:r w:rsidRPr="000359FD">
        <w:rPr>
          <w:color w:val="000000"/>
        </w:rPr>
        <w:t xml:space="preserve">To access required online training click on the following link: </w:t>
      </w:r>
    </w:p>
    <w:p w14:paraId="6F0E92BD" w14:textId="2E892C9C" w:rsidR="00E05C59" w:rsidRPr="00077761" w:rsidRDefault="00DA4B05" w:rsidP="0001157D">
      <w:pPr>
        <w:spacing w:after="120"/>
        <w:ind w:left="634"/>
        <w:jc w:val="center"/>
        <w:rPr>
          <w:b/>
          <w:bCs/>
          <w:spacing w:val="40"/>
        </w:rPr>
      </w:pPr>
      <w:hyperlink r:id="rId14" w:history="1">
        <w:r w:rsidR="0092543C" w:rsidRPr="00077761">
          <w:rPr>
            <w:rStyle w:val="Hyperlink"/>
            <w:b/>
            <w:bCs/>
            <w:spacing w:val="40"/>
          </w:rPr>
          <w:t>http://ncdetcourses.com</w:t>
        </w:r>
      </w:hyperlink>
    </w:p>
    <w:p w14:paraId="21C8882E" w14:textId="4DF66704" w:rsidR="009A1EAC" w:rsidRPr="00096FD6" w:rsidRDefault="009A1EAC" w:rsidP="0001157D">
      <w:pPr>
        <w:spacing w:after="120"/>
        <w:ind w:left="634"/>
        <w:jc w:val="both"/>
        <w:rPr>
          <w:b/>
          <w:bCs/>
          <w:color w:val="000000"/>
          <w:spacing w:val="20"/>
        </w:rPr>
      </w:pPr>
      <w:r>
        <w:rPr>
          <w:b/>
          <w:bCs/>
          <w:color w:val="000000"/>
          <w:spacing w:val="20"/>
        </w:rPr>
        <w:t>For additional assistance call: 1-405-325-2745</w:t>
      </w:r>
    </w:p>
    <w:p w14:paraId="584FEC35" w14:textId="079C195B" w:rsidR="0092543C" w:rsidRDefault="0092543C" w:rsidP="0001157D">
      <w:pPr>
        <w:numPr>
          <w:ilvl w:val="0"/>
          <w:numId w:val="2"/>
        </w:numPr>
        <w:spacing w:after="120"/>
        <w:ind w:left="630" w:hanging="270"/>
        <w:jc w:val="both"/>
      </w:pPr>
      <w:r w:rsidRPr="008E78C1">
        <w:rPr>
          <w:b/>
        </w:rPr>
        <w:t xml:space="preserve">In addition to the required training </w:t>
      </w:r>
      <w:r w:rsidRPr="00CD21E2">
        <w:rPr>
          <w:b/>
          <w:bCs/>
        </w:rPr>
        <w:t>listed</w:t>
      </w:r>
      <w:r w:rsidRPr="008E78C1">
        <w:rPr>
          <w:b/>
        </w:rPr>
        <w:t xml:space="preserve"> above, all Project Directors and ECs are </w:t>
      </w:r>
      <w:r w:rsidRPr="00CD21E2">
        <w:rPr>
          <w:b/>
          <w:bCs/>
        </w:rPr>
        <w:t>required</w:t>
      </w:r>
      <w:r w:rsidRPr="008E78C1">
        <w:rPr>
          <w:b/>
        </w:rPr>
        <w:t xml:space="preserve"> to complete six (6) clock hours of </w:t>
      </w:r>
      <w:r w:rsidRPr="008E78C1">
        <w:rPr>
          <w:b/>
          <w:u w:val="single"/>
        </w:rPr>
        <w:t xml:space="preserve">new </w:t>
      </w:r>
      <w:r w:rsidRPr="008E78C1">
        <w:rPr>
          <w:b/>
        </w:rPr>
        <w:t>continuing education each</w:t>
      </w:r>
      <w:r w:rsidR="00355323">
        <w:rPr>
          <w:b/>
        </w:rPr>
        <w:t xml:space="preserve"> contract</w:t>
      </w:r>
      <w:r w:rsidRPr="008E78C1">
        <w:rPr>
          <w:b/>
        </w:rPr>
        <w:t xml:space="preserve"> year.</w:t>
      </w:r>
      <w:r w:rsidRPr="008E78C1">
        <w:t xml:space="preserve">  </w:t>
      </w:r>
    </w:p>
    <w:p w14:paraId="0D25835A" w14:textId="77777777" w:rsidR="0092543C" w:rsidRDefault="0092543C" w:rsidP="0001157D">
      <w:pPr>
        <w:pStyle w:val="ListParagraph"/>
        <w:spacing w:after="120"/>
        <w:ind w:left="1080"/>
        <w:jc w:val="both"/>
      </w:pPr>
      <w:r w:rsidRPr="00F55089">
        <w:t xml:space="preserve">Related areas for continuing education credit include, </w:t>
      </w:r>
      <w:r w:rsidRPr="008C2B90">
        <w:rPr>
          <w:b/>
          <w:bCs/>
        </w:rPr>
        <w:t>but are not limited to</w:t>
      </w:r>
      <w:r>
        <w:t>:</w:t>
      </w:r>
    </w:p>
    <w:p w14:paraId="732CBBDB" w14:textId="77777777" w:rsidR="0092543C" w:rsidRDefault="0092543C" w:rsidP="0001157D">
      <w:pPr>
        <w:pStyle w:val="ListParagraph"/>
        <w:numPr>
          <w:ilvl w:val="3"/>
          <w:numId w:val="38"/>
        </w:numPr>
        <w:spacing w:after="120"/>
        <w:jc w:val="both"/>
      </w:pPr>
      <w:r>
        <w:t>E</w:t>
      </w:r>
      <w:r w:rsidRPr="00F55089">
        <w:t>mployment services</w:t>
      </w:r>
      <w:r>
        <w:t>,</w:t>
      </w:r>
      <w:r w:rsidRPr="00F55089">
        <w:t xml:space="preserve"> </w:t>
      </w:r>
    </w:p>
    <w:p w14:paraId="162FA830" w14:textId="77777777" w:rsidR="0092543C" w:rsidRDefault="0092543C" w:rsidP="0001157D">
      <w:pPr>
        <w:pStyle w:val="ListParagraph"/>
        <w:numPr>
          <w:ilvl w:val="3"/>
          <w:numId w:val="38"/>
        </w:numPr>
        <w:spacing w:after="120"/>
        <w:jc w:val="both"/>
      </w:pPr>
      <w:r>
        <w:t>M</w:t>
      </w:r>
      <w:r w:rsidRPr="00F55089">
        <w:t>anagement/leadership</w:t>
      </w:r>
      <w:r>
        <w:t>,</w:t>
      </w:r>
      <w:r w:rsidRPr="00F55089">
        <w:t xml:space="preserve"> </w:t>
      </w:r>
    </w:p>
    <w:p w14:paraId="3D53F502" w14:textId="77777777" w:rsidR="0092543C" w:rsidRDefault="0092543C" w:rsidP="0001157D">
      <w:pPr>
        <w:pStyle w:val="ListParagraph"/>
        <w:numPr>
          <w:ilvl w:val="3"/>
          <w:numId w:val="38"/>
        </w:numPr>
        <w:spacing w:after="120"/>
        <w:jc w:val="both"/>
      </w:pPr>
      <w:r>
        <w:t>B</w:t>
      </w:r>
      <w:r w:rsidRPr="00F55089">
        <w:t>ehavior management</w:t>
      </w:r>
      <w:r>
        <w:t>,</w:t>
      </w:r>
      <w:r w:rsidRPr="00F55089">
        <w:t xml:space="preserve"> </w:t>
      </w:r>
    </w:p>
    <w:p w14:paraId="58EB10B6" w14:textId="77777777" w:rsidR="0092543C" w:rsidRDefault="0092543C" w:rsidP="0001157D">
      <w:pPr>
        <w:pStyle w:val="ListParagraph"/>
        <w:numPr>
          <w:ilvl w:val="3"/>
          <w:numId w:val="38"/>
        </w:numPr>
        <w:spacing w:after="120"/>
        <w:jc w:val="both"/>
      </w:pPr>
      <w:r>
        <w:t>T</w:t>
      </w:r>
      <w:r w:rsidRPr="00F55089">
        <w:t xml:space="preserve">ime management, </w:t>
      </w:r>
    </w:p>
    <w:p w14:paraId="4CECFECB" w14:textId="77777777" w:rsidR="0092543C" w:rsidRDefault="0092543C" w:rsidP="0001157D">
      <w:pPr>
        <w:pStyle w:val="ListParagraph"/>
        <w:numPr>
          <w:ilvl w:val="3"/>
          <w:numId w:val="38"/>
        </w:numPr>
        <w:spacing w:after="120"/>
        <w:jc w:val="both"/>
      </w:pPr>
      <w:r>
        <w:t>C</w:t>
      </w:r>
      <w:r w:rsidRPr="00F55089">
        <w:t xml:space="preserve">onflict resolution, </w:t>
      </w:r>
    </w:p>
    <w:p w14:paraId="3AF78212" w14:textId="77777777" w:rsidR="0092543C" w:rsidRDefault="0092543C" w:rsidP="0001157D">
      <w:pPr>
        <w:pStyle w:val="ListParagraph"/>
        <w:numPr>
          <w:ilvl w:val="3"/>
          <w:numId w:val="38"/>
        </w:numPr>
        <w:spacing w:after="120"/>
        <w:jc w:val="both"/>
      </w:pPr>
      <w:r>
        <w:t>S</w:t>
      </w:r>
      <w:r w:rsidRPr="00F55089">
        <w:t xml:space="preserve">pecific disabilities, </w:t>
      </w:r>
    </w:p>
    <w:p w14:paraId="4445BB97" w14:textId="77777777" w:rsidR="0092543C" w:rsidRDefault="0092543C" w:rsidP="0001157D">
      <w:pPr>
        <w:pStyle w:val="ListParagraph"/>
        <w:numPr>
          <w:ilvl w:val="3"/>
          <w:numId w:val="38"/>
        </w:numPr>
        <w:spacing w:after="120"/>
        <w:jc w:val="both"/>
      </w:pPr>
      <w:r w:rsidRPr="00F55089">
        <w:t xml:space="preserve">Effective Teaching and Learning (ETL), </w:t>
      </w:r>
    </w:p>
    <w:p w14:paraId="423A5B89" w14:textId="745690B2" w:rsidR="0092543C" w:rsidRDefault="0092543C" w:rsidP="0001157D">
      <w:pPr>
        <w:pStyle w:val="ListParagraph"/>
        <w:numPr>
          <w:ilvl w:val="3"/>
          <w:numId w:val="38"/>
        </w:numPr>
        <w:spacing w:after="120"/>
        <w:jc w:val="both"/>
      </w:pPr>
      <w:r>
        <w:t>A</w:t>
      </w:r>
      <w:r w:rsidRPr="00F55089">
        <w:t>ssistive technology</w:t>
      </w:r>
      <w:r>
        <w:t xml:space="preserve">, </w:t>
      </w:r>
    </w:p>
    <w:p w14:paraId="4ACA97DF" w14:textId="5D28AFE4" w:rsidR="00AC5357" w:rsidRDefault="00AC5357" w:rsidP="0001157D">
      <w:pPr>
        <w:pStyle w:val="ListParagraph"/>
        <w:numPr>
          <w:ilvl w:val="3"/>
          <w:numId w:val="38"/>
        </w:numPr>
        <w:spacing w:after="120"/>
        <w:jc w:val="both"/>
      </w:pPr>
      <w:r>
        <w:t>Tech Tuesday virtual training, or</w:t>
      </w:r>
    </w:p>
    <w:p w14:paraId="6C0D82C9" w14:textId="5852D82D" w:rsidR="00CC7BD4" w:rsidRDefault="0092543C" w:rsidP="0001157D">
      <w:pPr>
        <w:pStyle w:val="ListParagraph"/>
        <w:numPr>
          <w:ilvl w:val="3"/>
          <w:numId w:val="38"/>
        </w:numPr>
        <w:spacing w:after="120"/>
        <w:jc w:val="both"/>
      </w:pPr>
      <w:r>
        <w:t>Other as approved by ESS TA</w:t>
      </w:r>
    </w:p>
    <w:p w14:paraId="618BC64B" w14:textId="6943E0A1" w:rsidR="0092543C" w:rsidRDefault="0092543C" w:rsidP="0001157D">
      <w:pPr>
        <w:pStyle w:val="ListParagraph"/>
        <w:spacing w:after="120"/>
        <w:ind w:left="1080"/>
        <w:jc w:val="both"/>
      </w:pPr>
      <w:r w:rsidRPr="00F55089">
        <w:t xml:space="preserve">Continuing education hours can be obtained through a variety of sources including, </w:t>
      </w:r>
      <w:r w:rsidRPr="00F55089">
        <w:rPr>
          <w:b/>
          <w:bCs/>
        </w:rPr>
        <w:t>but not limited to</w:t>
      </w:r>
      <w:r w:rsidRPr="00F55089">
        <w:t xml:space="preserve">: </w:t>
      </w:r>
    </w:p>
    <w:p w14:paraId="4A4325C1" w14:textId="77777777" w:rsidR="0092543C" w:rsidRPr="00F55089" w:rsidRDefault="0092543C" w:rsidP="0001157D">
      <w:pPr>
        <w:pStyle w:val="ListParagraph"/>
        <w:numPr>
          <w:ilvl w:val="3"/>
          <w:numId w:val="41"/>
        </w:numPr>
        <w:spacing w:after="120"/>
        <w:jc w:val="both"/>
      </w:pPr>
      <w:r w:rsidRPr="00F55089">
        <w:t>University of Arkansas Center for the Utilization of Rehabilitation Resources for Education</w:t>
      </w:r>
      <w:r>
        <w:t xml:space="preserve"> </w:t>
      </w:r>
      <w:r w:rsidRPr="00F55089">
        <w:t xml:space="preserve">Networking Training &amp; Service (UA CURRENTS), </w:t>
      </w:r>
    </w:p>
    <w:p w14:paraId="0D0C3648" w14:textId="77777777" w:rsidR="0092543C" w:rsidRDefault="0092543C" w:rsidP="0001157D">
      <w:pPr>
        <w:pStyle w:val="ListParagraph"/>
        <w:numPr>
          <w:ilvl w:val="3"/>
          <w:numId w:val="41"/>
        </w:numPr>
        <w:spacing w:after="120"/>
        <w:jc w:val="both"/>
      </w:pPr>
      <w:r>
        <w:t>O</w:t>
      </w:r>
      <w:r w:rsidRPr="00F55089">
        <w:t>n-line training provided by Virginia Commonwealth University Rehabilitation Research &amp; Training Center (VCU RRTC)</w:t>
      </w:r>
      <w:r>
        <w:t>,</w:t>
      </w:r>
      <w:r w:rsidRPr="00F55089">
        <w:t xml:space="preserve"> </w:t>
      </w:r>
    </w:p>
    <w:p w14:paraId="288B217A" w14:textId="77777777" w:rsidR="0092543C" w:rsidRDefault="0092543C" w:rsidP="0001157D">
      <w:pPr>
        <w:pStyle w:val="ListParagraph"/>
        <w:numPr>
          <w:ilvl w:val="3"/>
          <w:numId w:val="41"/>
        </w:numPr>
        <w:spacing w:after="120"/>
        <w:jc w:val="both"/>
      </w:pPr>
      <w:r w:rsidRPr="00F55089">
        <w:t>Workforce Innovation Technical Assistance Center (WINTAC)</w:t>
      </w:r>
      <w:r>
        <w:t>,</w:t>
      </w:r>
      <w:r w:rsidRPr="00F55089">
        <w:t xml:space="preserve"> </w:t>
      </w:r>
    </w:p>
    <w:p w14:paraId="7C901D6F" w14:textId="095BB6AF" w:rsidR="0092543C" w:rsidRDefault="0092543C" w:rsidP="0001157D">
      <w:pPr>
        <w:pStyle w:val="ListParagraph"/>
        <w:numPr>
          <w:ilvl w:val="3"/>
          <w:numId w:val="41"/>
        </w:numPr>
        <w:spacing w:after="120"/>
        <w:jc w:val="both"/>
      </w:pPr>
      <w:r w:rsidRPr="00F55089">
        <w:t>Vocational Rehabilitation Youth Technical Assistance Center (Y-TAC)</w:t>
      </w:r>
      <w:r>
        <w:t>,</w:t>
      </w:r>
      <w:r w:rsidRPr="00F55089">
        <w:t xml:space="preserve"> </w:t>
      </w:r>
    </w:p>
    <w:p w14:paraId="1E7C0D60" w14:textId="19FC0F5E" w:rsidR="004E5B9B" w:rsidRDefault="004E5B9B" w:rsidP="0001157D">
      <w:pPr>
        <w:pStyle w:val="ListParagraph"/>
        <w:numPr>
          <w:ilvl w:val="3"/>
          <w:numId w:val="41"/>
        </w:numPr>
        <w:spacing w:after="120"/>
        <w:jc w:val="both"/>
      </w:pPr>
      <w:bookmarkStart w:id="16" w:name="_Hlk129698480"/>
      <w:r>
        <w:lastRenderedPageBreak/>
        <w:t>Vocational Rehabilitation Technical Assistance Center for Quality Employment (VRTAC-QE)</w:t>
      </w:r>
      <w:bookmarkEnd w:id="16"/>
      <w:r>
        <w:t>,</w:t>
      </w:r>
    </w:p>
    <w:p w14:paraId="3FC61C8B" w14:textId="218E11D9" w:rsidR="0092543C" w:rsidRDefault="0092543C" w:rsidP="0001157D">
      <w:pPr>
        <w:pStyle w:val="ListParagraph"/>
        <w:numPr>
          <w:ilvl w:val="3"/>
          <w:numId w:val="41"/>
        </w:numPr>
        <w:spacing w:after="120"/>
        <w:jc w:val="both"/>
      </w:pPr>
      <w:r>
        <w:t>O</w:t>
      </w:r>
      <w:r w:rsidRPr="00F55089">
        <w:t>ther DRS</w:t>
      </w:r>
      <w:r w:rsidR="004E5B9B">
        <w:t>-</w:t>
      </w:r>
      <w:r w:rsidRPr="00F55089">
        <w:t>recognized sources, webinars, computer</w:t>
      </w:r>
      <w:r w:rsidR="004E5B9B">
        <w:t>-</w:t>
      </w:r>
      <w:r w:rsidRPr="00F55089">
        <w:t xml:space="preserve">based </w:t>
      </w:r>
      <w:r w:rsidR="00D32E60" w:rsidRPr="00F55089">
        <w:t>training,</w:t>
      </w:r>
      <w:r w:rsidRPr="00F55089">
        <w:t xml:space="preserve"> or in-service training approved by the ESS TA</w:t>
      </w:r>
      <w:r>
        <w:t>, or</w:t>
      </w:r>
      <w:r w:rsidRPr="00F55089">
        <w:t xml:space="preserve"> </w:t>
      </w:r>
    </w:p>
    <w:p w14:paraId="2E41C5A8" w14:textId="77777777" w:rsidR="0092543C" w:rsidRDefault="0092543C" w:rsidP="0001157D">
      <w:pPr>
        <w:pStyle w:val="ListParagraph"/>
        <w:numPr>
          <w:ilvl w:val="3"/>
          <w:numId w:val="41"/>
        </w:numPr>
        <w:spacing w:after="120"/>
        <w:jc w:val="both"/>
      </w:pPr>
      <w:r w:rsidRPr="00F55089">
        <w:rPr>
          <w:b/>
          <w:bCs/>
        </w:rPr>
        <w:t xml:space="preserve">ESS </w:t>
      </w:r>
      <w:r w:rsidRPr="00CD21E2">
        <w:rPr>
          <w:b/>
          <w:bCs/>
        </w:rPr>
        <w:t>staff may periodically</w:t>
      </w:r>
      <w:r w:rsidRPr="00F55089">
        <w:rPr>
          <w:b/>
          <w:bCs/>
        </w:rPr>
        <w:t xml:space="preserve"> email other pre-approved training opportunities</w:t>
      </w:r>
      <w:r w:rsidRPr="00F55089">
        <w:t>.</w:t>
      </w:r>
    </w:p>
    <w:p w14:paraId="1D205FCA" w14:textId="2CA51F43" w:rsidR="008B47F5" w:rsidRPr="000359FD" w:rsidRDefault="0092543C" w:rsidP="003B4B0B">
      <w:pPr>
        <w:tabs>
          <w:tab w:val="left" w:pos="630"/>
        </w:tabs>
        <w:spacing w:after="240"/>
        <w:ind w:left="634"/>
        <w:jc w:val="both"/>
        <w:rPr>
          <w:color w:val="000000"/>
        </w:rPr>
      </w:pPr>
      <w:r w:rsidRPr="008C2B90">
        <w:rPr>
          <w:b/>
          <w:bCs/>
        </w:rPr>
        <w:t xml:space="preserve">Note: CEU’s obtained </w:t>
      </w:r>
      <w:r>
        <w:rPr>
          <w:b/>
          <w:bCs/>
        </w:rPr>
        <w:t>as part of job requirement</w:t>
      </w:r>
      <w:r w:rsidR="004E5B9B">
        <w:rPr>
          <w:b/>
          <w:bCs/>
        </w:rPr>
        <w:t>s</w:t>
      </w:r>
      <w:r>
        <w:rPr>
          <w:b/>
          <w:bCs/>
        </w:rPr>
        <w:t xml:space="preserve"> related to </w:t>
      </w:r>
      <w:r w:rsidR="004E5B9B">
        <w:rPr>
          <w:b/>
          <w:bCs/>
        </w:rPr>
        <w:t xml:space="preserve">the </w:t>
      </w:r>
      <w:r>
        <w:rPr>
          <w:b/>
          <w:bCs/>
        </w:rPr>
        <w:t>employment services field</w:t>
      </w:r>
      <w:r w:rsidRPr="008C2B90">
        <w:rPr>
          <w:b/>
          <w:bCs/>
        </w:rPr>
        <w:t xml:space="preserve"> may be </w:t>
      </w:r>
      <w:r>
        <w:rPr>
          <w:b/>
          <w:bCs/>
        </w:rPr>
        <w:t>approved by ESS TA</w:t>
      </w:r>
      <w:r w:rsidRPr="008C2B90">
        <w:rPr>
          <w:b/>
          <w:bCs/>
        </w:rPr>
        <w:t>.</w:t>
      </w:r>
    </w:p>
    <w:p w14:paraId="7F6F80DE" w14:textId="77777777" w:rsidR="008A4D4F" w:rsidRPr="000359FD" w:rsidRDefault="0078740D" w:rsidP="0001157D">
      <w:pPr>
        <w:tabs>
          <w:tab w:val="left" w:pos="630"/>
        </w:tabs>
        <w:spacing w:after="120"/>
        <w:jc w:val="both"/>
        <w:rPr>
          <w:b/>
          <w:bCs/>
          <w:u w:val="single"/>
        </w:rPr>
      </w:pPr>
      <w:r w:rsidRPr="000359FD">
        <w:rPr>
          <w:b/>
          <w:bCs/>
        </w:rPr>
        <w:t>L.</w:t>
      </w:r>
      <w:r w:rsidRPr="000359FD">
        <w:rPr>
          <w:b/>
          <w:bCs/>
        </w:rPr>
        <w:tab/>
      </w:r>
      <w:r w:rsidR="008A4D4F" w:rsidRPr="000359FD">
        <w:rPr>
          <w:b/>
          <w:bCs/>
          <w:u w:val="single"/>
        </w:rPr>
        <w:t xml:space="preserve">Contract </w:t>
      </w:r>
      <w:r w:rsidR="00832647" w:rsidRPr="000359FD">
        <w:rPr>
          <w:b/>
          <w:bCs/>
          <w:u w:val="single"/>
        </w:rPr>
        <w:t>Compliance</w:t>
      </w:r>
    </w:p>
    <w:p w14:paraId="0B8C8129" w14:textId="77777777" w:rsidR="00EA091A" w:rsidRPr="00154661" w:rsidRDefault="00EA091A" w:rsidP="0001157D">
      <w:pPr>
        <w:pStyle w:val="ListParagraph"/>
        <w:numPr>
          <w:ilvl w:val="0"/>
          <w:numId w:val="35"/>
        </w:numPr>
        <w:spacing w:after="120" w:line="259" w:lineRule="auto"/>
        <w:jc w:val="both"/>
      </w:pPr>
      <w:r w:rsidRPr="00154661">
        <w:t xml:space="preserve">The ESS TA will review documentation and information below to determine if Contractor is following the contract: </w:t>
      </w:r>
    </w:p>
    <w:p w14:paraId="2843AE2E" w14:textId="2D5571A5" w:rsidR="00EA091A" w:rsidRPr="00154661" w:rsidRDefault="00EA091A" w:rsidP="0001157D">
      <w:pPr>
        <w:pStyle w:val="Header"/>
        <w:numPr>
          <w:ilvl w:val="0"/>
          <w:numId w:val="36"/>
        </w:numPr>
        <w:spacing w:after="120"/>
        <w:ind w:left="1080"/>
        <w:jc w:val="both"/>
      </w:pPr>
      <w:r w:rsidRPr="00154661">
        <w:t xml:space="preserve">Attendance at </w:t>
      </w:r>
      <w:r w:rsidR="00F1475C" w:rsidRPr="00F1475C">
        <w:rPr>
          <w:b/>
          <w:bCs/>
          <w:u w:val="single"/>
        </w:rPr>
        <w:t>all</w:t>
      </w:r>
      <w:r w:rsidR="00F1475C">
        <w:t xml:space="preserve"> </w:t>
      </w:r>
      <w:r w:rsidRPr="00154661">
        <w:t>Project Director Meetings</w:t>
      </w:r>
    </w:p>
    <w:p w14:paraId="477DDB99" w14:textId="77777777" w:rsidR="00EA091A" w:rsidRPr="00154661" w:rsidRDefault="00EA091A" w:rsidP="0001157D">
      <w:pPr>
        <w:pStyle w:val="ListParagraph"/>
        <w:numPr>
          <w:ilvl w:val="0"/>
          <w:numId w:val="36"/>
        </w:numPr>
        <w:spacing w:after="120" w:line="259" w:lineRule="auto"/>
        <w:ind w:left="1080"/>
        <w:jc w:val="both"/>
      </w:pPr>
      <w:r w:rsidRPr="00154661">
        <w:t>Obtaining required training within time frames stated in contract (unless extensions are approved by ESS TA)</w:t>
      </w:r>
    </w:p>
    <w:p w14:paraId="425E61F6" w14:textId="77777777" w:rsidR="00EA091A" w:rsidRPr="00154661" w:rsidRDefault="00EA091A" w:rsidP="0001157D">
      <w:pPr>
        <w:pStyle w:val="ListParagraph"/>
        <w:numPr>
          <w:ilvl w:val="0"/>
          <w:numId w:val="36"/>
        </w:numPr>
        <w:spacing w:after="120" w:line="259" w:lineRule="auto"/>
        <w:ind w:left="1080"/>
        <w:jc w:val="both"/>
        <w:rPr>
          <w:color w:val="000000" w:themeColor="text1"/>
        </w:rPr>
      </w:pPr>
      <w:r w:rsidRPr="00154661">
        <w:rPr>
          <w:color w:val="000000" w:themeColor="text1"/>
        </w:rPr>
        <w:t>Completion of at least 6 hours of continuing education each contract year – related to field, by project director and employment consultants</w:t>
      </w:r>
    </w:p>
    <w:p w14:paraId="39E0EAFE" w14:textId="2F33F81D" w:rsidR="00EA091A" w:rsidRPr="00154661" w:rsidRDefault="00EA091A" w:rsidP="0001157D">
      <w:pPr>
        <w:pStyle w:val="ListParagraph"/>
        <w:numPr>
          <w:ilvl w:val="0"/>
          <w:numId w:val="36"/>
        </w:numPr>
        <w:spacing w:after="120" w:line="259" w:lineRule="auto"/>
        <w:ind w:left="1080"/>
        <w:jc w:val="both"/>
      </w:pPr>
      <w:r w:rsidRPr="00154661">
        <w:t>Mid-Year Reporting with supporting documentation</w:t>
      </w:r>
      <w:r w:rsidR="00F1475C">
        <w:t xml:space="preserve"> </w:t>
      </w:r>
      <w:r w:rsidR="00F1475C">
        <w:rPr>
          <w:b/>
          <w:bCs/>
        </w:rPr>
        <w:t>submitted by January 31</w:t>
      </w:r>
      <w:r w:rsidR="00F1475C" w:rsidRPr="001107B1">
        <w:rPr>
          <w:b/>
          <w:bCs/>
          <w:vertAlign w:val="superscript"/>
        </w:rPr>
        <w:t>st</w:t>
      </w:r>
    </w:p>
    <w:p w14:paraId="04A3D6D6" w14:textId="06FFB789" w:rsidR="00EA091A" w:rsidRPr="00154661" w:rsidRDefault="00EA091A" w:rsidP="0001157D">
      <w:pPr>
        <w:pStyle w:val="ListParagraph"/>
        <w:numPr>
          <w:ilvl w:val="0"/>
          <w:numId w:val="36"/>
        </w:numPr>
        <w:spacing w:after="120" w:line="259" w:lineRule="auto"/>
        <w:ind w:left="1080"/>
        <w:jc w:val="both"/>
      </w:pPr>
      <w:r w:rsidRPr="00154661">
        <w:t>Annual Reporting with supporting documentation (if updated from time of contract renewal)</w:t>
      </w:r>
      <w:r w:rsidR="00F1475C">
        <w:t xml:space="preserve"> </w:t>
      </w:r>
      <w:r w:rsidR="00F1475C">
        <w:rPr>
          <w:b/>
          <w:bCs/>
        </w:rPr>
        <w:t>submitted by July 31</w:t>
      </w:r>
      <w:r w:rsidR="00F1475C" w:rsidRPr="001107B1">
        <w:rPr>
          <w:b/>
          <w:bCs/>
          <w:vertAlign w:val="superscript"/>
        </w:rPr>
        <w:t>st</w:t>
      </w:r>
    </w:p>
    <w:p w14:paraId="1C758AF0" w14:textId="77777777" w:rsidR="00EA091A" w:rsidRPr="00154661" w:rsidRDefault="00EA091A" w:rsidP="0001157D">
      <w:pPr>
        <w:pStyle w:val="ListParagraph"/>
        <w:numPr>
          <w:ilvl w:val="0"/>
          <w:numId w:val="36"/>
        </w:numPr>
        <w:spacing w:after="120" w:line="259" w:lineRule="auto"/>
        <w:ind w:left="1080"/>
        <w:jc w:val="both"/>
      </w:pPr>
      <w:r w:rsidRPr="00154661">
        <w:rPr>
          <w:color w:val="000000" w:themeColor="text1"/>
        </w:rPr>
        <w:t>Timely notification to ESS TA by email when staff changes occur. (Include: Name; B</w:t>
      </w:r>
      <w:r w:rsidRPr="00154661">
        <w:t>ackground Check Completion Date; Salary; Start Date, and Termination Date)</w:t>
      </w:r>
    </w:p>
    <w:p w14:paraId="645FDFB1" w14:textId="77777777" w:rsidR="00EA091A" w:rsidRPr="00154661" w:rsidRDefault="00EA091A" w:rsidP="0001157D">
      <w:pPr>
        <w:pStyle w:val="ListParagraph"/>
        <w:numPr>
          <w:ilvl w:val="0"/>
          <w:numId w:val="36"/>
        </w:numPr>
        <w:spacing w:after="120" w:line="259" w:lineRule="auto"/>
        <w:ind w:left="1080"/>
        <w:jc w:val="both"/>
      </w:pPr>
      <w:r w:rsidRPr="00154661">
        <w:t>Quality Assurance Reviews (average of case reviews completed at Mid-Year and Annual Reporting)</w:t>
      </w:r>
    </w:p>
    <w:p w14:paraId="4D158695" w14:textId="583BBEEA" w:rsidR="00EA091A" w:rsidRPr="00154661" w:rsidRDefault="00F1475C" w:rsidP="0001157D">
      <w:pPr>
        <w:pStyle w:val="ListParagraph"/>
        <w:numPr>
          <w:ilvl w:val="0"/>
          <w:numId w:val="36"/>
        </w:numPr>
        <w:spacing w:after="120" w:line="259" w:lineRule="auto"/>
        <w:ind w:left="1080"/>
        <w:jc w:val="both"/>
      </w:pPr>
      <w:r w:rsidRPr="00E40E09">
        <w:rPr>
          <w:b/>
          <w:bCs/>
        </w:rPr>
        <w:t>ESS-A-080</w:t>
      </w:r>
      <w:r>
        <w:rPr>
          <w:b/>
          <w:bCs/>
        </w:rPr>
        <w:t xml:space="preserve"> </w:t>
      </w:r>
      <w:r w:rsidR="00EA091A" w:rsidRPr="00F1475C">
        <w:rPr>
          <w:i/>
          <w:iCs/>
        </w:rPr>
        <w:t>Monthly Contractor Production Report</w:t>
      </w:r>
      <w:r w:rsidR="00EA091A" w:rsidRPr="00154661">
        <w:t xml:space="preserve"> </w:t>
      </w:r>
      <w:r w:rsidRPr="001107B1">
        <w:rPr>
          <w:b/>
          <w:bCs/>
        </w:rPr>
        <w:t>submitted by the 10</w:t>
      </w:r>
      <w:r w:rsidRPr="001107B1">
        <w:rPr>
          <w:b/>
          <w:bCs/>
          <w:vertAlign w:val="superscript"/>
        </w:rPr>
        <w:t>th</w:t>
      </w:r>
      <w:r w:rsidRPr="001107B1">
        <w:rPr>
          <w:b/>
          <w:bCs/>
        </w:rPr>
        <w:t xml:space="preserve"> of each month</w:t>
      </w:r>
    </w:p>
    <w:p w14:paraId="4DD8D094" w14:textId="77777777" w:rsidR="00EA091A" w:rsidRPr="00154661" w:rsidRDefault="00EA091A" w:rsidP="0001157D">
      <w:pPr>
        <w:pStyle w:val="ListParagraph"/>
        <w:numPr>
          <w:ilvl w:val="0"/>
          <w:numId w:val="36"/>
        </w:numPr>
        <w:spacing w:after="120" w:line="259" w:lineRule="auto"/>
        <w:ind w:left="1080"/>
        <w:jc w:val="both"/>
      </w:pPr>
      <w:r w:rsidRPr="00154661">
        <w:t>Pre-Placement Reports</w:t>
      </w:r>
    </w:p>
    <w:p w14:paraId="11C69E6D" w14:textId="7A5825B6" w:rsidR="00EA091A" w:rsidRDefault="00EA091A" w:rsidP="0001157D">
      <w:pPr>
        <w:pStyle w:val="ListParagraph"/>
        <w:numPr>
          <w:ilvl w:val="0"/>
          <w:numId w:val="36"/>
        </w:numPr>
        <w:spacing w:after="120" w:line="259" w:lineRule="auto"/>
        <w:ind w:left="1080"/>
        <w:jc w:val="both"/>
      </w:pPr>
      <w:r w:rsidRPr="00154661">
        <w:t>Other contract requirements</w:t>
      </w:r>
    </w:p>
    <w:p w14:paraId="0BB87B37" w14:textId="77777777" w:rsidR="00EA091A" w:rsidRPr="00154661" w:rsidRDefault="00EA091A" w:rsidP="0001157D">
      <w:pPr>
        <w:pStyle w:val="ListParagraph"/>
        <w:numPr>
          <w:ilvl w:val="0"/>
          <w:numId w:val="35"/>
        </w:numPr>
        <w:spacing w:after="120" w:line="259" w:lineRule="auto"/>
        <w:jc w:val="both"/>
      </w:pPr>
      <w:r w:rsidRPr="00154661">
        <w:t>Procedures:</w:t>
      </w:r>
    </w:p>
    <w:p w14:paraId="3F5BA8A0" w14:textId="77777777" w:rsidR="00EA091A" w:rsidRPr="00154661" w:rsidRDefault="00EA091A" w:rsidP="0001157D">
      <w:pPr>
        <w:pStyle w:val="ListParagraph"/>
        <w:numPr>
          <w:ilvl w:val="0"/>
          <w:numId w:val="37"/>
        </w:numPr>
        <w:spacing w:after="120" w:line="259" w:lineRule="auto"/>
        <w:ind w:left="1080"/>
        <w:jc w:val="both"/>
      </w:pPr>
      <w:r w:rsidRPr="00154661">
        <w:t xml:space="preserve">The ESS TA will send an </w:t>
      </w:r>
      <w:r w:rsidRPr="00154661">
        <w:rPr>
          <w:b/>
        </w:rPr>
        <w:t>ESS-A-035</w:t>
      </w:r>
      <w:r w:rsidRPr="00154661">
        <w:t xml:space="preserve"> </w:t>
      </w:r>
      <w:r w:rsidRPr="00077761">
        <w:rPr>
          <w:bCs/>
          <w:i/>
        </w:rPr>
        <w:t>Contract Compliance Review</w:t>
      </w:r>
      <w:r w:rsidRPr="00154661">
        <w:t xml:space="preserve"> to notify Contractor of their compliance status. </w:t>
      </w:r>
    </w:p>
    <w:p w14:paraId="3A60CC14" w14:textId="77777777" w:rsidR="00EA091A" w:rsidRPr="00154661" w:rsidRDefault="00EA091A" w:rsidP="0001157D">
      <w:pPr>
        <w:pStyle w:val="ListParagraph"/>
        <w:numPr>
          <w:ilvl w:val="0"/>
          <w:numId w:val="37"/>
        </w:numPr>
        <w:spacing w:after="120" w:line="259" w:lineRule="auto"/>
        <w:ind w:left="1080"/>
        <w:jc w:val="both"/>
      </w:pPr>
      <w:r w:rsidRPr="00154661">
        <w:t xml:space="preserve">If a Contractor is found to be out-of-compliance, the ESS TA will determine if a plan of action is necessary. </w:t>
      </w:r>
    </w:p>
    <w:p w14:paraId="2E81FFD2" w14:textId="77777777" w:rsidR="00EA091A" w:rsidRPr="00154661" w:rsidRDefault="00EA091A" w:rsidP="00764928">
      <w:pPr>
        <w:pStyle w:val="ListParagraph"/>
        <w:numPr>
          <w:ilvl w:val="2"/>
          <w:numId w:val="37"/>
        </w:numPr>
        <w:spacing w:after="120" w:line="259" w:lineRule="auto"/>
        <w:ind w:left="1350" w:hanging="180"/>
        <w:jc w:val="both"/>
      </w:pPr>
      <w:r w:rsidRPr="00154661">
        <w:t xml:space="preserve">When required, Contractor will write a plan of action outlining the steps to be implemented to meet contract compliance within the next six (6) months. </w:t>
      </w:r>
    </w:p>
    <w:p w14:paraId="4C3FEBFD" w14:textId="77777777" w:rsidR="00EA091A" w:rsidRPr="00154661" w:rsidRDefault="00EA091A" w:rsidP="00764928">
      <w:pPr>
        <w:pStyle w:val="ListParagraph"/>
        <w:numPr>
          <w:ilvl w:val="2"/>
          <w:numId w:val="37"/>
        </w:numPr>
        <w:spacing w:after="120" w:line="259" w:lineRule="auto"/>
        <w:ind w:left="1350" w:hanging="180"/>
        <w:jc w:val="both"/>
      </w:pPr>
      <w:r w:rsidRPr="00154661">
        <w:t xml:space="preserve">The plan of action will be submitted to the ESS TA within thirty (30) days of receiving the </w:t>
      </w:r>
      <w:r w:rsidRPr="00154661">
        <w:rPr>
          <w:b/>
        </w:rPr>
        <w:t>ESS-A-035</w:t>
      </w:r>
      <w:r w:rsidRPr="00154661">
        <w:t xml:space="preserve"> </w:t>
      </w:r>
      <w:r w:rsidRPr="00077761">
        <w:rPr>
          <w:bCs/>
          <w:i/>
        </w:rPr>
        <w:t>Contract Compliance Review</w:t>
      </w:r>
      <w:r w:rsidRPr="004E5B9B">
        <w:rPr>
          <w:bCs/>
        </w:rPr>
        <w:t>.</w:t>
      </w:r>
      <w:r w:rsidRPr="00154661">
        <w:t xml:space="preserve"> </w:t>
      </w:r>
    </w:p>
    <w:p w14:paraId="4B4D1470" w14:textId="77777777" w:rsidR="00EA091A" w:rsidRPr="00154661" w:rsidRDefault="00EA091A" w:rsidP="00764928">
      <w:pPr>
        <w:pStyle w:val="ListParagraph"/>
        <w:numPr>
          <w:ilvl w:val="2"/>
          <w:numId w:val="37"/>
        </w:numPr>
        <w:spacing w:after="120" w:line="259" w:lineRule="auto"/>
        <w:ind w:left="1350" w:hanging="180"/>
        <w:jc w:val="both"/>
      </w:pPr>
      <w:r w:rsidRPr="00154661">
        <w:t xml:space="preserve">The ESS TA will review contract compliance again in six (6) months. </w:t>
      </w:r>
    </w:p>
    <w:p w14:paraId="6715EA1F" w14:textId="77777777" w:rsidR="00EA091A" w:rsidRPr="00154661" w:rsidRDefault="00EA091A" w:rsidP="00764928">
      <w:pPr>
        <w:pStyle w:val="ListParagraph"/>
        <w:numPr>
          <w:ilvl w:val="2"/>
          <w:numId w:val="37"/>
        </w:numPr>
        <w:spacing w:after="120" w:line="259" w:lineRule="auto"/>
        <w:ind w:left="1350" w:hanging="180"/>
        <w:jc w:val="both"/>
      </w:pPr>
      <w:r w:rsidRPr="00154661">
        <w:t xml:space="preserve">Upon review, the ESS TA will contact Contractor to discuss their progress and determine if an updated plan of action is required. </w:t>
      </w:r>
    </w:p>
    <w:p w14:paraId="4EC39482" w14:textId="77777777" w:rsidR="00EA091A" w:rsidRPr="00154661" w:rsidRDefault="00EA091A" w:rsidP="00764928">
      <w:pPr>
        <w:pStyle w:val="ListParagraph"/>
        <w:numPr>
          <w:ilvl w:val="2"/>
          <w:numId w:val="37"/>
        </w:numPr>
        <w:spacing w:after="120" w:line="259" w:lineRule="auto"/>
        <w:ind w:left="1350" w:hanging="180"/>
        <w:jc w:val="both"/>
      </w:pPr>
      <w:r w:rsidRPr="00154661">
        <w:lastRenderedPageBreak/>
        <w:t xml:space="preserve">If Contractor </w:t>
      </w:r>
      <w:r w:rsidRPr="00764928">
        <w:rPr>
          <w:b/>
          <w:bCs/>
        </w:rPr>
        <w:t>fails</w:t>
      </w:r>
      <w:r w:rsidRPr="00154661">
        <w:t xml:space="preserve"> to follow through with their plan of action, Contractor must meet with the ESS Unit and develop a six (6) month plan of correction. </w:t>
      </w:r>
    </w:p>
    <w:p w14:paraId="4025129F" w14:textId="34E87238" w:rsidR="00EA091A" w:rsidRPr="00154661" w:rsidRDefault="00EA091A" w:rsidP="0001157D">
      <w:pPr>
        <w:pStyle w:val="ListParagraph"/>
        <w:numPr>
          <w:ilvl w:val="3"/>
          <w:numId w:val="37"/>
        </w:numPr>
        <w:spacing w:after="120" w:line="259" w:lineRule="auto"/>
        <w:ind w:left="1710"/>
        <w:jc w:val="both"/>
      </w:pPr>
      <w:r w:rsidRPr="00154661">
        <w:t xml:space="preserve">The </w:t>
      </w:r>
      <w:r w:rsidR="0000762E" w:rsidRPr="00154661">
        <w:t xml:space="preserve">ESS Unit </w:t>
      </w:r>
      <w:r w:rsidRPr="00154661">
        <w:t xml:space="preserve">will review the </w:t>
      </w:r>
      <w:r w:rsidR="0000762E" w:rsidRPr="00154661">
        <w:t xml:space="preserve">plan of correction </w:t>
      </w:r>
      <w:r w:rsidRPr="00154661">
        <w:t xml:space="preserve">at the end of six (6) months. </w:t>
      </w:r>
    </w:p>
    <w:p w14:paraId="69483DF8" w14:textId="77777777" w:rsidR="00EA091A" w:rsidRPr="00154661" w:rsidRDefault="00EA091A" w:rsidP="0001157D">
      <w:pPr>
        <w:pStyle w:val="ListParagraph"/>
        <w:numPr>
          <w:ilvl w:val="3"/>
          <w:numId w:val="37"/>
        </w:numPr>
        <w:spacing w:after="120" w:line="259" w:lineRule="auto"/>
        <w:ind w:left="1710"/>
        <w:jc w:val="both"/>
      </w:pPr>
      <w:r w:rsidRPr="00154661">
        <w:t xml:space="preserve">If no progress has been made at that time, Contractor will be placed on probation, and all new referrals will be suspended. </w:t>
      </w:r>
    </w:p>
    <w:p w14:paraId="137E35A1" w14:textId="77777777" w:rsidR="00EA091A" w:rsidRPr="00154661" w:rsidRDefault="00EA091A" w:rsidP="0001157D">
      <w:pPr>
        <w:pStyle w:val="ListParagraph"/>
        <w:numPr>
          <w:ilvl w:val="4"/>
          <w:numId w:val="37"/>
        </w:numPr>
        <w:spacing w:after="120" w:line="259" w:lineRule="auto"/>
        <w:ind w:left="2070"/>
        <w:jc w:val="both"/>
      </w:pPr>
      <w:r w:rsidRPr="00154661">
        <w:t xml:space="preserve">Contractor is required to submit a monthly progress report while on probation. </w:t>
      </w:r>
    </w:p>
    <w:p w14:paraId="6BDC0F7E" w14:textId="6F621F7D" w:rsidR="00EA091A" w:rsidRPr="00154661" w:rsidRDefault="00EA091A" w:rsidP="0001157D">
      <w:pPr>
        <w:pStyle w:val="ListParagraph"/>
        <w:numPr>
          <w:ilvl w:val="4"/>
          <w:numId w:val="37"/>
        </w:numPr>
        <w:spacing w:after="120" w:line="259" w:lineRule="auto"/>
        <w:ind w:left="2070"/>
        <w:jc w:val="both"/>
      </w:pPr>
      <w:r w:rsidRPr="00154661">
        <w:t>When Contractor demonstrates progress toward contract compliance, probation will be lifted.</w:t>
      </w:r>
    </w:p>
    <w:p w14:paraId="744B42D7" w14:textId="77777777" w:rsidR="00EA091A" w:rsidRPr="00154661" w:rsidRDefault="00EA091A" w:rsidP="003B4B0B">
      <w:pPr>
        <w:pStyle w:val="ListParagraph"/>
        <w:numPr>
          <w:ilvl w:val="0"/>
          <w:numId w:val="37"/>
        </w:numPr>
        <w:spacing w:after="240" w:line="259" w:lineRule="auto"/>
        <w:ind w:left="1080"/>
        <w:jc w:val="both"/>
      </w:pPr>
      <w:r w:rsidRPr="00154661">
        <w:t xml:space="preserve">Once Contractor is complying, the ESS TA will document this in writing and no further action is required. </w:t>
      </w:r>
    </w:p>
    <w:p w14:paraId="70185FD4" w14:textId="77777777" w:rsidR="008A4D4F" w:rsidRPr="000359FD" w:rsidRDefault="008A4D4F" w:rsidP="0001157D">
      <w:pPr>
        <w:numPr>
          <w:ilvl w:val="0"/>
          <w:numId w:val="5"/>
        </w:numPr>
        <w:tabs>
          <w:tab w:val="left" w:pos="630"/>
        </w:tabs>
        <w:spacing w:after="120"/>
        <w:ind w:left="630" w:hanging="630"/>
        <w:jc w:val="both"/>
        <w:rPr>
          <w:b/>
          <w:bCs/>
          <w:u w:val="single"/>
        </w:rPr>
      </w:pPr>
      <w:r w:rsidRPr="000359FD">
        <w:rPr>
          <w:b/>
          <w:bCs/>
          <w:u w:val="single"/>
        </w:rPr>
        <w:t>Contract Suspension</w:t>
      </w:r>
    </w:p>
    <w:p w14:paraId="0094ACD6" w14:textId="6E662301" w:rsidR="008A4D4F" w:rsidRPr="000359FD" w:rsidRDefault="008A4D4F" w:rsidP="0001157D">
      <w:pPr>
        <w:tabs>
          <w:tab w:val="left" w:pos="630"/>
        </w:tabs>
        <w:spacing w:after="120"/>
        <w:ind w:left="446"/>
        <w:jc w:val="both"/>
        <w:rPr>
          <w:bCs/>
        </w:rPr>
      </w:pPr>
      <w:r w:rsidRPr="000359FD">
        <w:rPr>
          <w:bCs/>
        </w:rPr>
        <w:t xml:space="preserve">When a Contractor is alleged to have violated ethical </w:t>
      </w:r>
      <w:r w:rsidR="00EC4471" w:rsidRPr="000359FD">
        <w:rPr>
          <w:bCs/>
        </w:rPr>
        <w:t xml:space="preserve">standards according to the </w:t>
      </w:r>
      <w:r w:rsidR="00F75532" w:rsidRPr="00077761">
        <w:rPr>
          <w:b/>
        </w:rPr>
        <w:t>Code of Professional Ethics</w:t>
      </w:r>
      <w:r w:rsidR="008842F8" w:rsidRPr="00BE6DA7">
        <w:rPr>
          <w:b/>
          <w:i/>
          <w:iCs/>
          <w:color w:val="000000"/>
        </w:rPr>
        <w:t xml:space="preserve"> for Certified Rehabilitation Counselors</w:t>
      </w:r>
      <w:r w:rsidR="00EC4471" w:rsidRPr="000359FD">
        <w:rPr>
          <w:bCs/>
        </w:rPr>
        <w:t xml:space="preserve"> identified in this contract </w:t>
      </w:r>
      <w:r w:rsidRPr="000359FD">
        <w:rPr>
          <w:bCs/>
        </w:rPr>
        <w:t>and/or legal standards</w:t>
      </w:r>
      <w:r w:rsidR="00EC4471" w:rsidRPr="000359FD">
        <w:rPr>
          <w:bCs/>
        </w:rPr>
        <w:t xml:space="preserve"> applicab</w:t>
      </w:r>
      <w:r w:rsidR="00D41060" w:rsidRPr="000359FD">
        <w:rPr>
          <w:bCs/>
        </w:rPr>
        <w:t>le to the treatment of individuals and claims for payments of public funds</w:t>
      </w:r>
      <w:r w:rsidRPr="000359FD">
        <w:rPr>
          <w:bCs/>
        </w:rPr>
        <w:t>, the Contractor will be placed on temporary suspension pending the outcome of an investigation. Depending on the severity of the allegation(s) (i.e.</w:t>
      </w:r>
      <w:r w:rsidR="00426C9C" w:rsidRPr="000359FD">
        <w:rPr>
          <w:bCs/>
        </w:rPr>
        <w:t>,</w:t>
      </w:r>
      <w:r w:rsidRPr="000359FD">
        <w:rPr>
          <w:bCs/>
        </w:rPr>
        <w:t xml:space="preserve"> Involving the individual(s) welfare), DRS</w:t>
      </w:r>
      <w:r w:rsidR="008B6A3E" w:rsidRPr="000359FD">
        <w:rPr>
          <w:bCs/>
        </w:rPr>
        <w:t xml:space="preserve"> will suspend new referrals and</w:t>
      </w:r>
      <w:r w:rsidRPr="000359FD">
        <w:rPr>
          <w:bCs/>
        </w:rPr>
        <w:t xml:space="preserve"> remove all individuals currently receiving services. For allegations not involving the welfare of the individual(s), DRS will suspend new referrals </w:t>
      </w:r>
      <w:r w:rsidR="00F077B0" w:rsidRPr="000359FD">
        <w:rPr>
          <w:bCs/>
        </w:rPr>
        <w:t>and individuals in current service status</w:t>
      </w:r>
      <w:r w:rsidR="008B6A3E" w:rsidRPr="000359FD">
        <w:rPr>
          <w:bCs/>
        </w:rPr>
        <w:t xml:space="preserve"> will remain with the Contractor</w:t>
      </w:r>
      <w:r w:rsidR="00F077B0" w:rsidRPr="000359FD">
        <w:rPr>
          <w:bCs/>
        </w:rPr>
        <w:t xml:space="preserve">, </w:t>
      </w:r>
      <w:r w:rsidRPr="000359FD">
        <w:rPr>
          <w:bCs/>
        </w:rPr>
        <w:t>pending the outcome of the investigation.</w:t>
      </w:r>
    </w:p>
    <w:p w14:paraId="2DB4F758" w14:textId="6619E20D" w:rsidR="008B6A3E" w:rsidRPr="000359FD" w:rsidRDefault="008A4D4F" w:rsidP="0001157D">
      <w:pPr>
        <w:tabs>
          <w:tab w:val="left" w:pos="630"/>
        </w:tabs>
        <w:spacing w:after="120"/>
        <w:ind w:left="446"/>
        <w:jc w:val="both"/>
        <w:rPr>
          <w:bCs/>
        </w:rPr>
      </w:pPr>
      <w:r w:rsidRPr="000359FD">
        <w:rPr>
          <w:bCs/>
        </w:rPr>
        <w:t xml:space="preserve">If the allegation(s) involves a Contractor’s staff, DRS requires the Contractor to take immediate and appropriate </w:t>
      </w:r>
      <w:r w:rsidR="00157DB4" w:rsidRPr="000359FD">
        <w:rPr>
          <w:bCs/>
        </w:rPr>
        <w:t>action and</w:t>
      </w:r>
      <w:r w:rsidRPr="000359FD">
        <w:rPr>
          <w:bCs/>
        </w:rPr>
        <w:t xml:space="preserve"> notify the ESS TA of action taken in writing. </w:t>
      </w:r>
      <w:r w:rsidR="008B6A3E" w:rsidRPr="000359FD">
        <w:rPr>
          <w:bCs/>
        </w:rPr>
        <w:t xml:space="preserve">If appropriate action is not taken, the Contractor is subject to </w:t>
      </w:r>
      <w:r w:rsidR="00571961">
        <w:rPr>
          <w:bCs/>
        </w:rPr>
        <w:t xml:space="preserve">contract </w:t>
      </w:r>
      <w:r w:rsidR="008B6A3E" w:rsidRPr="000359FD">
        <w:rPr>
          <w:bCs/>
        </w:rPr>
        <w:t>suspension.</w:t>
      </w:r>
    </w:p>
    <w:p w14:paraId="1281A9E9" w14:textId="2EC010FA" w:rsidR="008A4D4F" w:rsidRDefault="008A4D4F" w:rsidP="0001157D">
      <w:pPr>
        <w:tabs>
          <w:tab w:val="left" w:pos="630"/>
        </w:tabs>
        <w:spacing w:after="120"/>
        <w:ind w:left="446"/>
        <w:jc w:val="both"/>
        <w:rPr>
          <w:bCs/>
        </w:rPr>
      </w:pPr>
      <w:r w:rsidRPr="000359FD">
        <w:rPr>
          <w:bCs/>
        </w:rPr>
        <w:t xml:space="preserve">In the event of </w:t>
      </w:r>
      <w:r w:rsidR="008B6A3E" w:rsidRPr="000359FD">
        <w:rPr>
          <w:bCs/>
        </w:rPr>
        <w:t xml:space="preserve">contract </w:t>
      </w:r>
      <w:r w:rsidRPr="000359FD">
        <w:rPr>
          <w:bCs/>
        </w:rPr>
        <w:t xml:space="preserve">suspension, the DRS will send written notice transmitted </w:t>
      </w:r>
      <w:r w:rsidR="008B6A3E" w:rsidRPr="000359FD">
        <w:rPr>
          <w:bCs/>
        </w:rPr>
        <w:t xml:space="preserve">via </w:t>
      </w:r>
      <w:r w:rsidRPr="000359FD">
        <w:rPr>
          <w:bCs/>
        </w:rPr>
        <w:t xml:space="preserve">certified mail to the </w:t>
      </w:r>
      <w:r w:rsidR="00077761" w:rsidRPr="000359FD">
        <w:rPr>
          <w:bCs/>
        </w:rPr>
        <w:t>Contractor and</w:t>
      </w:r>
      <w:r w:rsidRPr="000359FD">
        <w:rPr>
          <w:bCs/>
        </w:rPr>
        <w:t xml:space="preserve"> suspend the contract effective upon receipt of notice or at 5:00</w:t>
      </w:r>
      <w:r w:rsidR="006A3733" w:rsidRPr="000359FD">
        <w:rPr>
          <w:bCs/>
        </w:rPr>
        <w:t xml:space="preserve"> </w:t>
      </w:r>
      <w:r w:rsidRPr="000359FD">
        <w:rPr>
          <w:bCs/>
        </w:rPr>
        <w:t>PM on the 5th calendar day from the date DRS mailed the notice, whichever occurs first</w:t>
      </w:r>
      <w:r w:rsidR="008B3431" w:rsidRPr="000359FD">
        <w:rPr>
          <w:bCs/>
        </w:rPr>
        <w:t>.</w:t>
      </w:r>
    </w:p>
    <w:p w14:paraId="19581712" w14:textId="77777777" w:rsidR="003B4B0B" w:rsidRPr="000359FD" w:rsidRDefault="003B4B0B" w:rsidP="0001157D">
      <w:pPr>
        <w:tabs>
          <w:tab w:val="left" w:pos="630"/>
        </w:tabs>
        <w:spacing w:after="120"/>
        <w:ind w:left="446"/>
        <w:jc w:val="both"/>
        <w:rPr>
          <w:bCs/>
        </w:rPr>
      </w:pPr>
    </w:p>
    <w:p w14:paraId="116382B8" w14:textId="174DE06D" w:rsidR="00213152" w:rsidRPr="000359FD" w:rsidRDefault="002606B4" w:rsidP="004148A7">
      <w:pPr>
        <w:pStyle w:val="ESSH1"/>
        <w:ind w:left="1440" w:hanging="1440"/>
        <w:jc w:val="both"/>
      </w:pPr>
      <w:r w:rsidRPr="000359FD">
        <w:rPr>
          <w:rStyle w:val="InitialStyle"/>
          <w:rFonts w:ascii="Arial" w:hAnsi="Arial"/>
          <w:b/>
          <w:u w:val="single"/>
        </w:rPr>
        <w:t>Compensation</w:t>
      </w:r>
    </w:p>
    <w:p w14:paraId="1324CE54" w14:textId="77777777" w:rsidR="002606B4" w:rsidRPr="000359FD" w:rsidRDefault="002606B4" w:rsidP="0001157D">
      <w:pPr>
        <w:tabs>
          <w:tab w:val="left" w:pos="1440"/>
        </w:tabs>
        <w:jc w:val="both"/>
        <w:rPr>
          <w:rStyle w:val="InitialStyle"/>
          <w:rFonts w:ascii="Arial" w:hAnsi="Arial"/>
          <w:b/>
          <w:u w:val="single"/>
        </w:rPr>
      </w:pPr>
    </w:p>
    <w:p w14:paraId="7D99618F" w14:textId="77777777" w:rsidR="00A77311" w:rsidRPr="000B4E26" w:rsidRDefault="00A77311" w:rsidP="0001157D">
      <w:pPr>
        <w:jc w:val="both"/>
        <w:rPr>
          <w:b/>
        </w:rPr>
      </w:pPr>
      <w:r w:rsidRPr="000B4E26">
        <w:rPr>
          <w:b/>
        </w:rPr>
        <w:t xml:space="preserve">A. </w:t>
      </w:r>
      <w:r w:rsidRPr="000B4E26">
        <w:rPr>
          <w:b/>
        </w:rPr>
        <w:tab/>
        <w:t>Contract Amount</w:t>
      </w:r>
    </w:p>
    <w:p w14:paraId="0040B978" w14:textId="77777777" w:rsidR="00A77311" w:rsidRPr="000B4E26" w:rsidRDefault="00A77311" w:rsidP="0001157D">
      <w:pPr>
        <w:jc w:val="both"/>
      </w:pPr>
    </w:p>
    <w:p w14:paraId="4E17D04A" w14:textId="1B70B846" w:rsidR="00A77311" w:rsidRDefault="00A77311" w:rsidP="003B4B0B">
      <w:pPr>
        <w:jc w:val="both"/>
      </w:pPr>
      <w:r w:rsidRPr="002475B2">
        <w:t>In consideration of the satisfactory performance of said services</w:t>
      </w:r>
      <w:r>
        <w:t>,</w:t>
      </w:r>
      <w:r w:rsidRPr="000B4E26">
        <w:t xml:space="preserve"> </w:t>
      </w:r>
      <w:r>
        <w:t>t</w:t>
      </w:r>
      <w:r w:rsidRPr="000B4E26">
        <w:t xml:space="preserve">he DRS shall pay the Contractor pursuant to the approved </w:t>
      </w:r>
      <w:r>
        <w:t>uniform</w:t>
      </w:r>
      <w:r w:rsidRPr="000B4E26">
        <w:t xml:space="preserve"> rates</w:t>
      </w:r>
      <w:r w:rsidR="003F5E45">
        <w:t xml:space="preserve"> set forth in section II</w:t>
      </w:r>
      <w:r w:rsidRPr="000B4E26">
        <w:t xml:space="preserve"> for the services authorized by the Contract. </w:t>
      </w:r>
      <w:r>
        <w:t xml:space="preserve"> </w:t>
      </w:r>
      <w:r w:rsidRPr="000B4E26">
        <w:t xml:space="preserve">Payment </w:t>
      </w:r>
      <w:r>
        <w:t>shall</w:t>
      </w:r>
      <w:r w:rsidRPr="000B4E26">
        <w:t xml:space="preserve"> be made upon receipt of a proper invoice documenting the provision of services and/or</w:t>
      </w:r>
      <w:r w:rsidR="00471503">
        <w:t xml:space="preserve"> receipt of</w:t>
      </w:r>
      <w:r w:rsidRPr="000B4E26">
        <w:t xml:space="preserve"> a proper claim for reimbursement of travel expenses pursuant to the contract for services. By law the DRS cannot pay in advance. Neither the Contractor nor any other parties may rely upon any amount set by the DRS in the Contract, or otherwise, as a guaranty, warranty, or any other promise of receipt or payment of that amount, except for those goods and/or services provided to and accepted by the DRS pursuant to the Contract.</w:t>
      </w:r>
    </w:p>
    <w:p w14:paraId="2B92D90D" w14:textId="77777777" w:rsidR="004277A8" w:rsidRPr="000B4E26" w:rsidRDefault="004277A8" w:rsidP="0001157D">
      <w:pPr>
        <w:jc w:val="both"/>
      </w:pPr>
    </w:p>
    <w:p w14:paraId="14C8C443" w14:textId="77777777" w:rsidR="00A77311" w:rsidRPr="000B4E26" w:rsidRDefault="00A77311" w:rsidP="0001157D">
      <w:pPr>
        <w:jc w:val="both"/>
        <w:rPr>
          <w:b/>
        </w:rPr>
      </w:pPr>
      <w:r w:rsidRPr="000B4E26">
        <w:rPr>
          <w:b/>
        </w:rPr>
        <w:t xml:space="preserve">B. </w:t>
      </w:r>
      <w:r w:rsidRPr="000B4E26">
        <w:rPr>
          <w:b/>
        </w:rPr>
        <w:tab/>
        <w:t>Payment</w:t>
      </w:r>
    </w:p>
    <w:p w14:paraId="751DF197" w14:textId="77777777" w:rsidR="00A77311" w:rsidRPr="000B4E26" w:rsidRDefault="00A77311" w:rsidP="0001157D">
      <w:pPr>
        <w:jc w:val="both"/>
      </w:pPr>
    </w:p>
    <w:p w14:paraId="18CA27FE" w14:textId="571BC4FF" w:rsidR="00A77311" w:rsidRDefault="00A77311" w:rsidP="0001157D">
      <w:pPr>
        <w:jc w:val="both"/>
      </w:pPr>
      <w:r w:rsidRPr="000B4E26">
        <w:t xml:space="preserve">The State of Oklahoma has forty-five (45) days from receipt of a proper invoice documenting the provision of services and/or </w:t>
      </w:r>
      <w:r w:rsidR="00471503">
        <w:t xml:space="preserve">receipt of </w:t>
      </w:r>
      <w:r w:rsidRPr="000B4E26">
        <w:t xml:space="preserve">a proper claim for reimbursement of travel expenses pursuant to </w:t>
      </w:r>
      <w:r w:rsidRPr="000B4E26">
        <w:lastRenderedPageBreak/>
        <w:t xml:space="preserve">the contract for services to make payment to the Contractor. Invoices/claims shall be sent to the DRS </w:t>
      </w:r>
      <w:r>
        <w:t>c</w:t>
      </w:r>
      <w:r w:rsidRPr="000B4E26">
        <w:t xml:space="preserve">ounselor who authorized services for each DRS client. The DRS </w:t>
      </w:r>
      <w:r>
        <w:t>c</w:t>
      </w:r>
      <w:r w:rsidRPr="000B4E26">
        <w:t>ounselor’s name, address, and telephone number are shown on each DRS client’s Authorization for Purchase. If the State of Oklahoma fails to make payment within the forty-five (45) days, the Contractor is eligible to receive interest on the unpaid balance due per State of Oklahoma Statutes. The Contractor is responsible for claiming the interest.</w:t>
      </w:r>
    </w:p>
    <w:p w14:paraId="5F615B7A" w14:textId="77777777" w:rsidR="00F1475C" w:rsidRPr="000B4E26" w:rsidRDefault="00F1475C" w:rsidP="0001157D">
      <w:pPr>
        <w:jc w:val="both"/>
      </w:pPr>
    </w:p>
    <w:p w14:paraId="5483083F" w14:textId="57E598BE" w:rsidR="00A77311" w:rsidRPr="000B4E26" w:rsidRDefault="00A77311" w:rsidP="0001157D">
      <w:pPr>
        <w:jc w:val="both"/>
        <w:rPr>
          <w:b/>
        </w:rPr>
      </w:pPr>
      <w:r w:rsidRPr="000B4E26">
        <w:rPr>
          <w:b/>
        </w:rPr>
        <w:t xml:space="preserve">C. </w:t>
      </w:r>
      <w:r w:rsidRPr="000B4E26">
        <w:rPr>
          <w:b/>
        </w:rPr>
        <w:tab/>
        <w:t xml:space="preserve">Lapse </w:t>
      </w:r>
      <w:r w:rsidR="00C5659B">
        <w:rPr>
          <w:b/>
        </w:rPr>
        <w:t>O</w:t>
      </w:r>
      <w:r w:rsidRPr="000B4E26">
        <w:rPr>
          <w:b/>
        </w:rPr>
        <w:t>f Invoices/Claims</w:t>
      </w:r>
    </w:p>
    <w:p w14:paraId="41E04D40" w14:textId="77777777" w:rsidR="00A77311" w:rsidRPr="000B4E26" w:rsidRDefault="00A77311" w:rsidP="0001157D">
      <w:pPr>
        <w:jc w:val="both"/>
      </w:pPr>
    </w:p>
    <w:p w14:paraId="0C742036" w14:textId="61386D3D" w:rsidR="00A77311" w:rsidRDefault="00A77311" w:rsidP="003B4B0B">
      <w:pPr>
        <w:jc w:val="both"/>
      </w:pPr>
      <w:r w:rsidRPr="000B4E26">
        <w:t>Proper invoices documenting the provision of services and/or proper claims for reimbursement of travel expenses pursuant to the contract for services shall be submitted within ninety (90) calendar days of the provision of those services and/or incurrence of those travel expenses. Supporting encumbrances may be cancelled upon a lapse of six (6) months from the actual provision of services and/or incurrence of travel expenses pursuant to the contract for services, unless specified otherwise in the Contract.</w:t>
      </w:r>
    </w:p>
    <w:p w14:paraId="4CC3A95B" w14:textId="77777777" w:rsidR="00096FD6" w:rsidRPr="000B4E26" w:rsidRDefault="00096FD6" w:rsidP="0001157D">
      <w:pPr>
        <w:jc w:val="both"/>
      </w:pPr>
    </w:p>
    <w:p w14:paraId="4D483570" w14:textId="418314A8" w:rsidR="00213152" w:rsidRPr="000359FD" w:rsidRDefault="002606B4" w:rsidP="004148A7">
      <w:pPr>
        <w:pStyle w:val="ESSH1"/>
        <w:ind w:left="1440" w:hanging="1440"/>
        <w:jc w:val="both"/>
        <w:rPr>
          <w:b/>
          <w:u w:val="single"/>
        </w:rPr>
      </w:pPr>
      <w:r w:rsidRPr="000359FD">
        <w:rPr>
          <w:b/>
          <w:u w:val="single"/>
        </w:rPr>
        <w:t>Special Terms</w:t>
      </w:r>
    </w:p>
    <w:p w14:paraId="649AEE81" w14:textId="77777777" w:rsidR="002606B4" w:rsidRPr="000359FD" w:rsidRDefault="002606B4" w:rsidP="0001157D">
      <w:pPr>
        <w:tabs>
          <w:tab w:val="left" w:pos="1440"/>
          <w:tab w:val="left" w:pos="1530"/>
          <w:tab w:val="left" w:pos="1620"/>
          <w:tab w:val="left" w:pos="2160"/>
          <w:tab w:val="left" w:pos="2520"/>
        </w:tabs>
        <w:jc w:val="both"/>
      </w:pPr>
    </w:p>
    <w:p w14:paraId="3029867E" w14:textId="5A1C895C" w:rsidR="002606B4" w:rsidRPr="000359FD" w:rsidRDefault="002606B4" w:rsidP="0001157D">
      <w:pPr>
        <w:jc w:val="both"/>
        <w:rPr>
          <w:rFonts w:ascii="Times New Roman" w:hAnsi="Times New Roman"/>
          <w:b/>
        </w:rPr>
      </w:pPr>
      <w:r w:rsidRPr="000359FD">
        <w:rPr>
          <w:b/>
        </w:rPr>
        <w:t xml:space="preserve">A. </w:t>
      </w:r>
      <w:r w:rsidRPr="000359FD">
        <w:rPr>
          <w:b/>
        </w:rPr>
        <w:tab/>
        <w:t>Travel Restriction</w:t>
      </w:r>
    </w:p>
    <w:p w14:paraId="4419596E" w14:textId="53B1D40E" w:rsidR="002606B4" w:rsidRDefault="002606B4" w:rsidP="0001157D">
      <w:pPr>
        <w:jc w:val="both"/>
      </w:pPr>
      <w:r w:rsidRPr="000359FD">
        <w:t xml:space="preserve">Because this is a </w:t>
      </w:r>
      <w:r w:rsidR="0099777F" w:rsidRPr="000359FD">
        <w:t>uniform</w:t>
      </w:r>
      <w:r w:rsidRPr="000359FD">
        <w:t xml:space="preserve"> rate contract, certain limited travel costs are calculated into the rate. For any assignment that is thirty-five (35) miles or more one way, the Contractor can be paid mileage upon request and with prior approval from the DRS.</w:t>
      </w:r>
    </w:p>
    <w:p w14:paraId="6820FF17" w14:textId="77777777" w:rsidR="003B4B0B" w:rsidRPr="000359FD" w:rsidRDefault="003B4B0B" w:rsidP="0001157D">
      <w:pPr>
        <w:jc w:val="both"/>
      </w:pPr>
    </w:p>
    <w:p w14:paraId="627B09C2" w14:textId="572D1532" w:rsidR="002606B4" w:rsidRPr="000359FD" w:rsidRDefault="002606B4" w:rsidP="0001157D">
      <w:pPr>
        <w:jc w:val="both"/>
        <w:rPr>
          <w:b/>
        </w:rPr>
      </w:pPr>
      <w:r w:rsidRPr="000359FD">
        <w:rPr>
          <w:b/>
        </w:rPr>
        <w:t>B.</w:t>
      </w:r>
      <w:r w:rsidRPr="000359FD">
        <w:t xml:space="preserve"> </w:t>
      </w:r>
      <w:r w:rsidRPr="000359FD">
        <w:tab/>
      </w:r>
      <w:r w:rsidRPr="000359FD">
        <w:rPr>
          <w:b/>
        </w:rPr>
        <w:t>National</w:t>
      </w:r>
      <w:r w:rsidRPr="000359FD">
        <w:t xml:space="preserve"> </w:t>
      </w:r>
      <w:r w:rsidRPr="000359FD">
        <w:rPr>
          <w:b/>
        </w:rPr>
        <w:t>Background Checks</w:t>
      </w:r>
    </w:p>
    <w:p w14:paraId="253247DF" w14:textId="77777777" w:rsidR="002606B4" w:rsidRPr="000359FD" w:rsidRDefault="002606B4" w:rsidP="0001157D">
      <w:pPr>
        <w:jc w:val="both"/>
        <w:rPr>
          <w:b/>
        </w:rPr>
      </w:pPr>
    </w:p>
    <w:p w14:paraId="14FBFB2C" w14:textId="77777777" w:rsidR="002606B4" w:rsidRPr="000359FD" w:rsidRDefault="002606B4" w:rsidP="0001157D">
      <w:pPr>
        <w:tabs>
          <w:tab w:val="left" w:pos="360"/>
        </w:tabs>
        <w:ind w:hanging="270"/>
        <w:jc w:val="both"/>
      </w:pPr>
      <w:r w:rsidRPr="000359FD">
        <w:rPr>
          <w:b/>
        </w:rPr>
        <w:tab/>
        <w:t>1.</w:t>
      </w:r>
      <w:r w:rsidRPr="000359FD">
        <w:rPr>
          <w:b/>
        </w:rPr>
        <w:tab/>
      </w:r>
      <w:r w:rsidRPr="000359FD">
        <w:rPr>
          <w:b/>
          <w:u w:val="single"/>
        </w:rPr>
        <w:t>Purpose</w:t>
      </w:r>
    </w:p>
    <w:p w14:paraId="21DF9390" w14:textId="77777777" w:rsidR="002606B4" w:rsidRPr="000359FD" w:rsidRDefault="002606B4" w:rsidP="0001157D">
      <w:pPr>
        <w:jc w:val="both"/>
      </w:pPr>
      <w:r w:rsidRPr="000359FD">
        <w:t>To protect the safety of individuals while receiving DRS services, the agency requires Employment Contractors to obtain national criminal background checks for any employees, supervisors, independent contractors or agents working under a contract with DRS. The agency further requires Employment Contractors to ensure that any of their employees, supervisors, independent contractors or agents who have criminal convictions that suggest they could pose a threat to the health and safety of DRS clients will not be assigned to work under a DRS contract if such assignment would involve access to or interaction with DRS clients.</w:t>
      </w:r>
    </w:p>
    <w:p w14:paraId="192CC738" w14:textId="77777777" w:rsidR="002606B4" w:rsidRPr="000359FD" w:rsidRDefault="002606B4" w:rsidP="00A36DF2"/>
    <w:p w14:paraId="65E362E4" w14:textId="77777777" w:rsidR="002606B4" w:rsidRPr="000359FD" w:rsidRDefault="002606B4" w:rsidP="0001157D">
      <w:pPr>
        <w:ind w:left="360" w:hanging="360"/>
        <w:jc w:val="both"/>
        <w:rPr>
          <w:b/>
          <w:u w:val="single"/>
        </w:rPr>
      </w:pPr>
      <w:r w:rsidRPr="000359FD">
        <w:rPr>
          <w:b/>
        </w:rPr>
        <w:t>2.</w:t>
      </w:r>
      <w:r w:rsidR="00013653" w:rsidRPr="000359FD">
        <w:rPr>
          <w:b/>
        </w:rPr>
        <w:tab/>
      </w:r>
      <w:r w:rsidRPr="000359FD">
        <w:rPr>
          <w:b/>
          <w:u w:val="single"/>
        </w:rPr>
        <w:t>Authority</w:t>
      </w:r>
    </w:p>
    <w:p w14:paraId="5F55C3D4" w14:textId="62D903BC" w:rsidR="002606B4" w:rsidRDefault="002606B4" w:rsidP="0001157D">
      <w:pPr>
        <w:jc w:val="both"/>
      </w:pPr>
      <w:r w:rsidRPr="000359FD">
        <w:t>DRS has determined that prudent exercise of its powers, duties and responsibilities under 74 OS 166.1 et seq shall include responsible steps to protect client safety and safeguard clients from abuse or exploitation while receiving DRS employment services. As demonstrated by other state programs serving disabled children, youth and adults, such steps may include the requirement of criminal background checks for personnel engaged in direct care and services to this population.</w:t>
      </w:r>
    </w:p>
    <w:p w14:paraId="3A712A53" w14:textId="77777777" w:rsidR="00636CA0" w:rsidRPr="000359FD" w:rsidRDefault="00636CA0" w:rsidP="0001157D">
      <w:pPr>
        <w:jc w:val="both"/>
      </w:pPr>
    </w:p>
    <w:p w14:paraId="473489E8" w14:textId="77777777" w:rsidR="002606B4" w:rsidRPr="000359FD" w:rsidRDefault="002606B4" w:rsidP="0001157D">
      <w:pPr>
        <w:tabs>
          <w:tab w:val="left" w:pos="360"/>
        </w:tabs>
        <w:jc w:val="both"/>
        <w:rPr>
          <w:b/>
          <w:u w:val="single"/>
        </w:rPr>
      </w:pPr>
      <w:r w:rsidRPr="000359FD">
        <w:rPr>
          <w:b/>
        </w:rPr>
        <w:t>3.</w:t>
      </w:r>
      <w:r w:rsidR="00013653" w:rsidRPr="000359FD">
        <w:rPr>
          <w:b/>
        </w:rPr>
        <w:tab/>
      </w:r>
      <w:r w:rsidRPr="000359FD">
        <w:rPr>
          <w:b/>
          <w:u w:val="single"/>
        </w:rPr>
        <w:t>Contract monitoring</w:t>
      </w:r>
    </w:p>
    <w:p w14:paraId="459B5196" w14:textId="77777777" w:rsidR="002606B4" w:rsidRPr="000359FD" w:rsidRDefault="002606B4" w:rsidP="0001157D">
      <w:pPr>
        <w:jc w:val="both"/>
      </w:pPr>
      <w:r w:rsidRPr="000359FD">
        <w:t>The criminal background checks required by this rule shall be national in scope</w:t>
      </w:r>
      <w:r w:rsidR="002E1E95" w:rsidRPr="000359FD">
        <w:t xml:space="preserve">, </w:t>
      </w:r>
      <w:r w:rsidR="002E1E95" w:rsidRPr="000359FD">
        <w:rPr>
          <w:b/>
        </w:rPr>
        <w:t>and must be conducted at least once every three (3) years</w:t>
      </w:r>
      <w:r w:rsidRPr="000359FD">
        <w:t>. Contractor shall make the criminal background checks required by Paragraph IV.G.1 available for inspection and copying by DRS personnel upon request of DRS.</w:t>
      </w:r>
    </w:p>
    <w:p w14:paraId="7295CC31" w14:textId="77777777" w:rsidR="00013653" w:rsidRPr="000359FD" w:rsidRDefault="00013653" w:rsidP="0001157D">
      <w:pPr>
        <w:jc w:val="both"/>
      </w:pPr>
    </w:p>
    <w:p w14:paraId="77C778CC" w14:textId="23B0C924" w:rsidR="00213152" w:rsidRPr="000359FD" w:rsidRDefault="002606B4" w:rsidP="004148A7">
      <w:pPr>
        <w:pStyle w:val="ESSH1"/>
        <w:ind w:left="1440" w:hanging="1440"/>
        <w:jc w:val="both"/>
        <w:rPr>
          <w:b/>
          <w:u w:val="single"/>
        </w:rPr>
      </w:pPr>
      <w:r w:rsidRPr="000359FD">
        <w:rPr>
          <w:b/>
          <w:u w:val="single"/>
        </w:rPr>
        <w:t>Standard Terms</w:t>
      </w:r>
    </w:p>
    <w:p w14:paraId="456FB79B" w14:textId="77777777" w:rsidR="002606B4" w:rsidRPr="000359FD" w:rsidRDefault="002606B4" w:rsidP="0001157D">
      <w:pPr>
        <w:tabs>
          <w:tab w:val="left" w:pos="1260"/>
          <w:tab w:val="left" w:pos="1350"/>
          <w:tab w:val="left" w:pos="1440"/>
          <w:tab w:val="left" w:pos="1530"/>
        </w:tabs>
        <w:jc w:val="both"/>
      </w:pPr>
    </w:p>
    <w:p w14:paraId="69E39E5B" w14:textId="77777777" w:rsidR="002606B4" w:rsidRPr="000359FD" w:rsidRDefault="002606B4" w:rsidP="0001157D">
      <w:pPr>
        <w:numPr>
          <w:ilvl w:val="0"/>
          <w:numId w:val="6"/>
        </w:numPr>
        <w:ind w:hanging="720"/>
        <w:jc w:val="both"/>
        <w:rPr>
          <w:b/>
          <w:bCs/>
        </w:rPr>
      </w:pPr>
      <w:r w:rsidRPr="000359FD">
        <w:rPr>
          <w:b/>
          <w:bCs/>
        </w:rPr>
        <w:t>Equal Opportunity/Non-Discrimination</w:t>
      </w:r>
    </w:p>
    <w:p w14:paraId="5C3EFC39" w14:textId="77777777" w:rsidR="002606B4" w:rsidRPr="000359FD" w:rsidRDefault="002606B4" w:rsidP="0001157D">
      <w:pPr>
        <w:jc w:val="both"/>
        <w:rPr>
          <w:b/>
          <w:bCs/>
        </w:rPr>
      </w:pPr>
    </w:p>
    <w:p w14:paraId="775EF783" w14:textId="77777777" w:rsidR="002606B4" w:rsidRPr="000359FD" w:rsidRDefault="002606B4" w:rsidP="0001157D">
      <w:pPr>
        <w:jc w:val="both"/>
        <w:rPr>
          <w:rFonts w:cs="Times New Roman"/>
        </w:rPr>
      </w:pPr>
      <w:r w:rsidRPr="000359FD">
        <w:rPr>
          <w:rFonts w:cs="Times New Roman"/>
        </w:rPr>
        <w:t xml:space="preserve">The Contractor shall at all times comply with all federal laws relating to nondiscrimination, including but not limited to, Presidential Executive Order 11246 as amended and the Civil Rights Act of 1964, 42 U.S.C. §2000 </w:t>
      </w:r>
      <w:r w:rsidRPr="000359FD">
        <w:rPr>
          <w:rFonts w:cs="Times New Roman"/>
          <w:i/>
        </w:rPr>
        <w:t>et seq</w:t>
      </w:r>
      <w:r w:rsidRPr="000359FD">
        <w:rPr>
          <w:rFonts w:cs="Times New Roman"/>
        </w:rPr>
        <w:t>.; Section 504 of the Rehabilitation Act of 1973, 29 U.S.C. §794;</w:t>
      </w:r>
      <w:r w:rsidRPr="000359FD">
        <w:rPr>
          <w:rFonts w:cs="Times New Roman"/>
          <w:i/>
        </w:rPr>
        <w:t xml:space="preserve"> </w:t>
      </w:r>
      <w:r w:rsidRPr="000359FD">
        <w:rPr>
          <w:rFonts w:cs="Times New Roman"/>
        </w:rPr>
        <w:t xml:space="preserve">the Americans With Disabilities Act of 1990, 42 U.S.C. §12101 </w:t>
      </w:r>
      <w:r w:rsidRPr="000359FD">
        <w:rPr>
          <w:rFonts w:cs="Times New Roman"/>
          <w:i/>
        </w:rPr>
        <w:t>et seq.;</w:t>
      </w:r>
      <w:r w:rsidRPr="000359FD">
        <w:rPr>
          <w:rFonts w:cs="Times New Roman"/>
        </w:rPr>
        <w:t xml:space="preserve"> Title IX of the Education Amendments of 1972, 20 U.S.C. §1681 </w:t>
      </w:r>
      <w:r w:rsidRPr="000359FD">
        <w:rPr>
          <w:rFonts w:cs="Times New Roman"/>
          <w:i/>
        </w:rPr>
        <w:t>et seq.</w:t>
      </w:r>
      <w:r w:rsidRPr="000359FD">
        <w:rPr>
          <w:rFonts w:cs="Times New Roman"/>
        </w:rPr>
        <w:t xml:space="preserve">; the Age Discrimination in Employment Act, 42 U.S.C. §6101 </w:t>
      </w:r>
      <w:r w:rsidRPr="000359FD">
        <w:rPr>
          <w:rFonts w:cs="Times New Roman"/>
          <w:i/>
        </w:rPr>
        <w:t>et seq</w:t>
      </w:r>
      <w:r w:rsidRPr="000359FD">
        <w:rPr>
          <w:rFonts w:cs="Times New Roman"/>
        </w:rPr>
        <w:t xml:space="preserve">. and all amendments to these acts, and all requirements imposed by the regulations issued pursuant to these acts, including, but not limited to, providing equal opportunity both to those seeking employment and those seeking services without regard to race, color, religion, sex, national origin, age, or handicap.  </w:t>
      </w:r>
    </w:p>
    <w:p w14:paraId="114A5082" w14:textId="77777777" w:rsidR="002606B4" w:rsidRPr="000359FD" w:rsidRDefault="002606B4" w:rsidP="0001157D">
      <w:pPr>
        <w:tabs>
          <w:tab w:val="left" w:pos="7979"/>
        </w:tabs>
        <w:spacing w:line="240" w:lineRule="exact"/>
        <w:jc w:val="both"/>
        <w:rPr>
          <w:b/>
          <w:bCs/>
        </w:rPr>
      </w:pPr>
    </w:p>
    <w:p w14:paraId="6AFF3EB3" w14:textId="77777777" w:rsidR="002606B4" w:rsidRPr="000359FD" w:rsidRDefault="002606B4" w:rsidP="0001157D">
      <w:pPr>
        <w:spacing w:line="240" w:lineRule="exact"/>
        <w:jc w:val="both"/>
        <w:rPr>
          <w:b/>
          <w:bCs/>
        </w:rPr>
      </w:pPr>
      <w:r w:rsidRPr="000359FD">
        <w:rPr>
          <w:b/>
          <w:bCs/>
        </w:rPr>
        <w:t>B.</w:t>
      </w:r>
      <w:r w:rsidRPr="000359FD">
        <w:rPr>
          <w:b/>
          <w:bCs/>
        </w:rPr>
        <w:tab/>
        <w:t>Lobbying Activities</w:t>
      </w:r>
    </w:p>
    <w:p w14:paraId="5D155110" w14:textId="77777777" w:rsidR="002606B4" w:rsidRPr="000359FD" w:rsidRDefault="002606B4" w:rsidP="0001157D">
      <w:pPr>
        <w:spacing w:line="240" w:lineRule="exact"/>
        <w:jc w:val="both"/>
        <w:rPr>
          <w:b/>
          <w:bCs/>
        </w:rPr>
      </w:pPr>
    </w:p>
    <w:p w14:paraId="15D3AC5B" w14:textId="77777777" w:rsidR="002606B4" w:rsidRPr="000359FD" w:rsidRDefault="002606B4" w:rsidP="0001157D">
      <w:pPr>
        <w:jc w:val="both"/>
        <w:rPr>
          <w:color w:val="000000"/>
        </w:rPr>
      </w:pPr>
      <w:r w:rsidRPr="000359FD">
        <w:rPr>
          <w:b/>
          <w:color w:val="000000"/>
        </w:rPr>
        <w:t>The Contractor certifies the following</w:t>
      </w:r>
      <w:r w:rsidRPr="000359FD">
        <w:rPr>
          <w:color w:val="000000"/>
        </w:rPr>
        <w:t>:</w:t>
      </w:r>
    </w:p>
    <w:p w14:paraId="7487D4DB" w14:textId="77777777" w:rsidR="002606B4" w:rsidRPr="000359FD" w:rsidRDefault="002606B4" w:rsidP="0001157D">
      <w:pPr>
        <w:jc w:val="both"/>
        <w:rPr>
          <w:color w:val="000000"/>
        </w:rPr>
      </w:pPr>
    </w:p>
    <w:p w14:paraId="19FDBF6F" w14:textId="77777777" w:rsidR="002606B4" w:rsidRPr="000359FD" w:rsidRDefault="002606B4" w:rsidP="0001157D">
      <w:pPr>
        <w:tabs>
          <w:tab w:val="left" w:pos="360"/>
        </w:tabs>
        <w:ind w:left="270" w:hanging="270"/>
        <w:jc w:val="both"/>
        <w:rPr>
          <w:color w:val="000000"/>
        </w:rPr>
      </w:pPr>
      <w:r w:rsidRPr="000359FD">
        <w:rPr>
          <w:b/>
          <w:color w:val="000000"/>
        </w:rPr>
        <w:t>1.</w:t>
      </w:r>
      <w:r w:rsidR="00013653" w:rsidRPr="000359FD">
        <w:rPr>
          <w:color w:val="000000"/>
        </w:rPr>
        <w:tab/>
      </w:r>
      <w:r w:rsidRPr="000359FD">
        <w:rPr>
          <w:color w:val="000000"/>
        </w:rPr>
        <w:t>No federal appropriated funds have been paid or will be paid, by or on behalf of the undersigned, to any person for influencing or attempting to influence an officer or employee of any agency, a member of Congress, an officer of Congress in connection with the making of any federal grant, the entering into of any cooperative agreement, and the extension, renewal, amendment or modification of any federal grant, or cooperative agreement;</w:t>
      </w:r>
    </w:p>
    <w:p w14:paraId="36A5D220" w14:textId="77777777" w:rsidR="002606B4" w:rsidRPr="000359FD" w:rsidRDefault="002606B4" w:rsidP="0001157D">
      <w:pPr>
        <w:jc w:val="both"/>
        <w:rPr>
          <w:color w:val="000000"/>
        </w:rPr>
      </w:pPr>
    </w:p>
    <w:p w14:paraId="127AF66F" w14:textId="77777777" w:rsidR="002606B4" w:rsidRPr="000359FD" w:rsidRDefault="002606B4" w:rsidP="0001157D">
      <w:pPr>
        <w:tabs>
          <w:tab w:val="left" w:pos="360"/>
        </w:tabs>
        <w:ind w:left="270" w:hanging="270"/>
        <w:jc w:val="both"/>
        <w:rPr>
          <w:color w:val="000000"/>
        </w:rPr>
      </w:pPr>
      <w:r w:rsidRPr="000359FD">
        <w:rPr>
          <w:b/>
          <w:color w:val="000000"/>
        </w:rPr>
        <w:t>2.</w:t>
      </w:r>
      <w:r w:rsidR="00013653" w:rsidRPr="000359FD">
        <w:rPr>
          <w:color w:val="000000"/>
        </w:rPr>
        <w:t xml:space="preserve"> </w:t>
      </w:r>
      <w:r w:rsidR="00013653" w:rsidRPr="000359FD">
        <w:rPr>
          <w:color w:val="000000"/>
        </w:rPr>
        <w:tab/>
        <w:t>I</w:t>
      </w:r>
      <w:r w:rsidRPr="000359FD">
        <w:rPr>
          <w:color w:val="000000"/>
        </w:rPr>
        <w:t xml:space="preserve">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LLL, “Disclosure Form to Report Lobbying,” in accordance with its instructions. </w:t>
      </w:r>
    </w:p>
    <w:p w14:paraId="124CCDE1" w14:textId="77777777" w:rsidR="002606B4" w:rsidRPr="000359FD" w:rsidRDefault="002606B4" w:rsidP="0001157D">
      <w:pPr>
        <w:jc w:val="both"/>
        <w:rPr>
          <w:color w:val="000000"/>
        </w:rPr>
      </w:pPr>
      <w:r w:rsidRPr="000359FD">
        <w:rPr>
          <w:color w:val="000000"/>
        </w:rPr>
        <w:t xml:space="preserve"> </w:t>
      </w:r>
    </w:p>
    <w:p w14:paraId="2782E424" w14:textId="77777777" w:rsidR="002606B4" w:rsidRPr="000359FD" w:rsidRDefault="002606B4" w:rsidP="0001157D">
      <w:pPr>
        <w:jc w:val="both"/>
      </w:pPr>
      <w:r w:rsidRPr="000359FD">
        <w:rPr>
          <w:b/>
          <w:bCs/>
        </w:rPr>
        <w:t>C.</w:t>
      </w:r>
      <w:r w:rsidRPr="000359FD">
        <w:rPr>
          <w:b/>
          <w:bCs/>
        </w:rPr>
        <w:tab/>
        <w:t xml:space="preserve">Debarment And Suspension </w:t>
      </w:r>
    </w:p>
    <w:p w14:paraId="637703C8" w14:textId="77777777" w:rsidR="002606B4" w:rsidRPr="000359FD" w:rsidRDefault="002606B4" w:rsidP="0001157D">
      <w:pPr>
        <w:jc w:val="both"/>
      </w:pPr>
    </w:p>
    <w:p w14:paraId="20871B58" w14:textId="77777777" w:rsidR="00BB2C78" w:rsidRDefault="00BB2C78" w:rsidP="0001157D">
      <w:pPr>
        <w:tabs>
          <w:tab w:val="left" w:pos="450"/>
        </w:tabs>
        <w:jc w:val="both"/>
      </w:pPr>
      <w:r w:rsidRPr="009B115F">
        <w:t xml:space="preserve">In accordance with Presidential Executive Orders 12549 and 12689, the Contractor certifies that neither it nor its principals are presently debarred, suspended or otherwise disqualified for participation in federal assistance programs. Such certification is a material representation of fact upon which reliance is being placed when entering into the Contract.  A determination that the Contractor knowingly rendered an erroneous certification, in addition to other available remedies, may result in whole or partial termination of the Contract for the Contractor’s default.  Additionally, the Contractor shall promptly provide written notice to the Oklahoma state purchasing director if the certification becomes erroneous due to changed circumstances.  </w:t>
      </w:r>
    </w:p>
    <w:p w14:paraId="080F587A" w14:textId="77777777" w:rsidR="0064247D" w:rsidRPr="000359FD" w:rsidRDefault="0064247D" w:rsidP="0001157D">
      <w:pPr>
        <w:tabs>
          <w:tab w:val="left" w:pos="450"/>
        </w:tabs>
        <w:jc w:val="both"/>
      </w:pPr>
    </w:p>
    <w:p w14:paraId="4FC1E93B" w14:textId="77777777" w:rsidR="002606B4" w:rsidRPr="000359FD" w:rsidRDefault="002606B4" w:rsidP="0001157D">
      <w:pPr>
        <w:jc w:val="both"/>
        <w:rPr>
          <w:b/>
        </w:rPr>
      </w:pPr>
      <w:r w:rsidRPr="000359FD">
        <w:rPr>
          <w:b/>
        </w:rPr>
        <w:t>D.</w:t>
      </w:r>
      <w:r w:rsidRPr="000359FD">
        <w:rPr>
          <w:b/>
        </w:rPr>
        <w:tab/>
        <w:t xml:space="preserve">Drug-Free Workplace </w:t>
      </w:r>
    </w:p>
    <w:p w14:paraId="5D1D5D04" w14:textId="77777777" w:rsidR="002606B4" w:rsidRPr="000359FD" w:rsidRDefault="002606B4" w:rsidP="0001157D">
      <w:pPr>
        <w:jc w:val="both"/>
        <w:rPr>
          <w:rFonts w:cs="Times New Roman"/>
          <w:b/>
        </w:rPr>
      </w:pPr>
    </w:p>
    <w:p w14:paraId="1FACCD38" w14:textId="24F83593" w:rsidR="00444F9C" w:rsidRDefault="002606B4" w:rsidP="0001157D">
      <w:pPr>
        <w:jc w:val="both"/>
        <w:rPr>
          <w:rFonts w:cs="Times New Roman"/>
        </w:rPr>
      </w:pPr>
      <w:r w:rsidRPr="000359FD">
        <w:rPr>
          <w:rFonts w:cs="Times New Roman"/>
        </w:rPr>
        <w:t>The Contractor certifies compliance in providing or continuing to provide a drug-free workplace in accordance with the Drug-Free Workplace Act of 1988.</w:t>
      </w:r>
    </w:p>
    <w:p w14:paraId="612C1ABF" w14:textId="77777777" w:rsidR="00703A6B" w:rsidRPr="000359FD" w:rsidRDefault="00703A6B" w:rsidP="0001157D">
      <w:pPr>
        <w:jc w:val="both"/>
        <w:rPr>
          <w:rFonts w:cs="Times New Roman"/>
        </w:rPr>
      </w:pPr>
    </w:p>
    <w:p w14:paraId="7A67C163" w14:textId="77777777" w:rsidR="002606B4" w:rsidRPr="000359FD" w:rsidRDefault="002606B4" w:rsidP="0001157D">
      <w:pPr>
        <w:jc w:val="both"/>
        <w:rPr>
          <w:b/>
        </w:rPr>
      </w:pPr>
      <w:r w:rsidRPr="000359FD">
        <w:rPr>
          <w:b/>
        </w:rPr>
        <w:t>E.</w:t>
      </w:r>
      <w:r w:rsidRPr="000359FD">
        <w:rPr>
          <w:b/>
        </w:rPr>
        <w:tab/>
        <w:t>Modification</w:t>
      </w:r>
    </w:p>
    <w:p w14:paraId="7972E2FB" w14:textId="77777777" w:rsidR="002606B4" w:rsidRPr="000359FD" w:rsidRDefault="002606B4" w:rsidP="0001157D">
      <w:pPr>
        <w:jc w:val="both"/>
        <w:rPr>
          <w:rFonts w:cs="Times New Roman"/>
          <w:b/>
        </w:rPr>
      </w:pPr>
    </w:p>
    <w:p w14:paraId="477AA64D" w14:textId="00F4A67F" w:rsidR="002606B4" w:rsidRDefault="002606B4" w:rsidP="0001157D">
      <w:pPr>
        <w:jc w:val="both"/>
      </w:pPr>
      <w:r w:rsidRPr="000359FD">
        <w:t>The Contract may only be modified by mutual consent of the parties in writing.</w:t>
      </w:r>
    </w:p>
    <w:p w14:paraId="44A41839" w14:textId="1B9ADE79" w:rsidR="00663729" w:rsidRDefault="00663729" w:rsidP="0001157D">
      <w:pPr>
        <w:jc w:val="both"/>
      </w:pPr>
    </w:p>
    <w:p w14:paraId="19BC3168" w14:textId="77777777" w:rsidR="002606B4" w:rsidRPr="000359FD" w:rsidRDefault="002606B4" w:rsidP="0001157D">
      <w:pPr>
        <w:spacing w:line="278" w:lineRule="exact"/>
        <w:jc w:val="both"/>
      </w:pPr>
      <w:r w:rsidRPr="000359FD">
        <w:rPr>
          <w:b/>
          <w:bCs/>
        </w:rPr>
        <w:t>F.</w:t>
      </w:r>
      <w:r w:rsidRPr="000359FD">
        <w:rPr>
          <w:b/>
          <w:bCs/>
        </w:rPr>
        <w:tab/>
        <w:t>Cancellation</w:t>
      </w:r>
    </w:p>
    <w:p w14:paraId="63C02431" w14:textId="77777777" w:rsidR="002606B4" w:rsidRPr="000359FD" w:rsidRDefault="002606B4" w:rsidP="0001157D">
      <w:pPr>
        <w:spacing w:line="292" w:lineRule="exact"/>
        <w:jc w:val="both"/>
      </w:pPr>
    </w:p>
    <w:p w14:paraId="5D395B98" w14:textId="34FF464A" w:rsidR="002606B4" w:rsidRDefault="002606B4" w:rsidP="0001157D">
      <w:pPr>
        <w:tabs>
          <w:tab w:val="left" w:pos="360"/>
        </w:tabs>
        <w:jc w:val="both"/>
      </w:pPr>
      <w:r w:rsidRPr="000359FD">
        <w:rPr>
          <w:b/>
        </w:rPr>
        <w:lastRenderedPageBreak/>
        <w:t>1.</w:t>
      </w:r>
      <w:r w:rsidR="00013653" w:rsidRPr="000359FD">
        <w:rPr>
          <w:b/>
        </w:rPr>
        <w:tab/>
      </w:r>
      <w:r w:rsidRPr="000359FD">
        <w:rPr>
          <w:b/>
          <w:u w:val="single"/>
        </w:rPr>
        <w:t>With Cause</w:t>
      </w:r>
      <w:r w:rsidRPr="000359FD">
        <w:rPr>
          <w:b/>
        </w:rPr>
        <w:t>:</w:t>
      </w:r>
      <w:r w:rsidRPr="000359FD">
        <w:t xml:space="preserve">  In the event the Contractor fails to meet the terms and conditions of the Contract or fails to provide services in accordance with the provisions of the Contract, the DRS may upon written notice of default </w:t>
      </w:r>
      <w:r w:rsidRPr="000359FD">
        <w:rPr>
          <w:bCs/>
        </w:rPr>
        <w:t>transmitted via Certified Mail to Contractor, cancel the Contract effective upon receipt of notice or at 5:00 PM on the fifth calendar day from the date DRS mailed the notice, whichever occurs first</w:t>
      </w:r>
      <w:r w:rsidRPr="000359FD">
        <w:t xml:space="preserve">.  Such cancellation shall not be an exclusive remedy, but shall be in addition to any other rights and remedies provided for by law.  In the event a Notice of Cancellation is issued, the Contractor shall have the right to request a review of such decision as provided by the rules and regulations promulgated by the State of Oklahoma, Office of Management and Enterprise Services.   </w:t>
      </w:r>
    </w:p>
    <w:p w14:paraId="40385F19" w14:textId="77777777" w:rsidR="00F1475C" w:rsidRPr="000359FD" w:rsidRDefault="00F1475C" w:rsidP="0001157D">
      <w:pPr>
        <w:tabs>
          <w:tab w:val="left" w:pos="360"/>
        </w:tabs>
        <w:jc w:val="both"/>
      </w:pPr>
    </w:p>
    <w:p w14:paraId="3029809B" w14:textId="77777777" w:rsidR="002606B4" w:rsidRPr="000359FD" w:rsidRDefault="002606B4" w:rsidP="0001157D">
      <w:pPr>
        <w:tabs>
          <w:tab w:val="left" w:pos="360"/>
        </w:tabs>
        <w:jc w:val="both"/>
      </w:pPr>
      <w:r w:rsidRPr="000359FD">
        <w:rPr>
          <w:b/>
        </w:rPr>
        <w:t>2.</w:t>
      </w:r>
      <w:r w:rsidR="00013653" w:rsidRPr="000359FD">
        <w:rPr>
          <w:b/>
        </w:rPr>
        <w:tab/>
      </w:r>
      <w:r w:rsidRPr="000359FD">
        <w:rPr>
          <w:b/>
          <w:u w:val="single"/>
        </w:rPr>
        <w:t>Without Cause</w:t>
      </w:r>
      <w:r w:rsidRPr="000359FD">
        <w:rPr>
          <w:b/>
        </w:rPr>
        <w:t>:</w:t>
      </w:r>
      <w:r w:rsidRPr="000359FD">
        <w:t xml:space="preserve">  It is further agreed that the Contract may be canceled by either party by providing thirty (30) days prior written notice. </w:t>
      </w:r>
    </w:p>
    <w:p w14:paraId="4337835D" w14:textId="77777777" w:rsidR="002606B4" w:rsidRPr="000359FD" w:rsidRDefault="002606B4" w:rsidP="0001157D">
      <w:pPr>
        <w:spacing w:line="273" w:lineRule="exact"/>
        <w:jc w:val="both"/>
      </w:pPr>
    </w:p>
    <w:p w14:paraId="43B76472" w14:textId="603BC6FD" w:rsidR="002606B4" w:rsidRPr="000359FD" w:rsidRDefault="002606B4" w:rsidP="0001157D">
      <w:pPr>
        <w:spacing w:line="273" w:lineRule="exact"/>
        <w:jc w:val="both"/>
      </w:pPr>
      <w:r w:rsidRPr="000359FD">
        <w:rPr>
          <w:b/>
          <w:bCs/>
        </w:rPr>
        <w:t>G</w:t>
      </w:r>
      <w:r w:rsidR="00C5659B">
        <w:rPr>
          <w:b/>
          <w:bCs/>
        </w:rPr>
        <w:t>.</w:t>
      </w:r>
      <w:r w:rsidR="00213A13" w:rsidRPr="000359FD">
        <w:rPr>
          <w:b/>
          <w:bCs/>
        </w:rPr>
        <w:tab/>
      </w:r>
      <w:r w:rsidRPr="000359FD">
        <w:rPr>
          <w:b/>
          <w:bCs/>
        </w:rPr>
        <w:t xml:space="preserve"> Access</w:t>
      </w:r>
      <w:r w:rsidRPr="000359FD">
        <w:t xml:space="preserve"> </w:t>
      </w:r>
      <w:r w:rsidRPr="000359FD">
        <w:rPr>
          <w:b/>
          <w:bCs/>
        </w:rPr>
        <w:t>To And Retention Of Records</w:t>
      </w:r>
    </w:p>
    <w:p w14:paraId="6D954533" w14:textId="77777777" w:rsidR="002606B4" w:rsidRPr="000359FD" w:rsidRDefault="002606B4" w:rsidP="0001157D">
      <w:pPr>
        <w:spacing w:line="254" w:lineRule="exact"/>
        <w:jc w:val="both"/>
      </w:pPr>
    </w:p>
    <w:p w14:paraId="5D838009" w14:textId="77777777" w:rsidR="00C5659B" w:rsidRPr="00C5659B" w:rsidRDefault="00C5659B" w:rsidP="0001157D">
      <w:pPr>
        <w:jc w:val="both"/>
        <w:rPr>
          <w:rFonts w:eastAsia="Calibri"/>
        </w:rPr>
      </w:pPr>
      <w:r w:rsidRPr="00C5659B">
        <w:rPr>
          <w:rFonts w:eastAsia="Calibri"/>
        </w:rPr>
        <w:t>The Contractor shall maintain adequate and separate accounting and fiscal records and account for all funds provided by any source to pay the cost of the Contract.  Authorized personnel of the U.S. Department of Education or other pertinent federal agencies, and authorized personnel of the Oklahoma Department of Rehabilitation Services, State Auditor and Inspector, and other appropriate state entities shall have the right of access to any books, documents, papers, or other records of contract which are pertinent to the performance or payment of the Contract in order to audit, examine, make excerpts and/or transcripts.</w:t>
      </w:r>
    </w:p>
    <w:p w14:paraId="18D3C17F" w14:textId="77777777" w:rsidR="00C5659B" w:rsidRPr="00C5659B" w:rsidRDefault="00C5659B" w:rsidP="0001157D">
      <w:pPr>
        <w:jc w:val="both"/>
        <w:rPr>
          <w:rFonts w:eastAsia="Calibri"/>
        </w:rPr>
      </w:pPr>
    </w:p>
    <w:p w14:paraId="0EB2F204" w14:textId="03F0A158" w:rsidR="00C5659B" w:rsidRDefault="00C5659B" w:rsidP="0001157D">
      <w:pPr>
        <w:jc w:val="both"/>
        <w:rPr>
          <w:rFonts w:eastAsia="Calibri"/>
        </w:rPr>
      </w:pPr>
      <w:r w:rsidRPr="00C5659B">
        <w:rPr>
          <w:rFonts w:eastAsia="Calibri"/>
        </w:rPr>
        <w:t>The Contractor is required to retain records relative to the Contract for the duration of the Contract and for a period of seven (7) years following completion or termination of  the Contract, unless otherwise indicated in the Contract terms.  If a claim, audit, litigation or other action involving such records is started before the end of the seven-year period, the records are required to be maintained for two (2) years from the date that all issues arising out of the action are resolved or until the end of the seven-year retention period, whichever is later.</w:t>
      </w:r>
    </w:p>
    <w:p w14:paraId="416A5428" w14:textId="3E8BC7AB" w:rsidR="00703A6B" w:rsidRDefault="00703A6B" w:rsidP="0001157D">
      <w:pPr>
        <w:jc w:val="both"/>
        <w:rPr>
          <w:rFonts w:eastAsia="Calibri"/>
        </w:rPr>
      </w:pPr>
    </w:p>
    <w:p w14:paraId="66F57924" w14:textId="77777777" w:rsidR="002606B4" w:rsidRPr="000359FD" w:rsidRDefault="002606B4" w:rsidP="0001157D">
      <w:pPr>
        <w:spacing w:line="326" w:lineRule="exact"/>
        <w:jc w:val="both"/>
      </w:pPr>
      <w:r w:rsidRPr="000359FD">
        <w:rPr>
          <w:b/>
          <w:bCs/>
        </w:rPr>
        <w:t>H.</w:t>
      </w:r>
      <w:r w:rsidR="00213A13" w:rsidRPr="000359FD">
        <w:rPr>
          <w:b/>
          <w:bCs/>
        </w:rPr>
        <w:tab/>
      </w:r>
      <w:r w:rsidRPr="000359FD">
        <w:rPr>
          <w:b/>
          <w:bCs/>
        </w:rPr>
        <w:t>Subcontracting</w:t>
      </w:r>
    </w:p>
    <w:p w14:paraId="72353D5B" w14:textId="77777777" w:rsidR="002606B4" w:rsidRPr="000359FD" w:rsidRDefault="002606B4" w:rsidP="0001157D">
      <w:pPr>
        <w:spacing w:line="326" w:lineRule="exact"/>
        <w:jc w:val="both"/>
        <w:rPr>
          <w:i/>
        </w:rPr>
      </w:pPr>
    </w:p>
    <w:p w14:paraId="7F7FBFBF" w14:textId="77777777" w:rsidR="002606B4" w:rsidRPr="000359FD" w:rsidRDefault="002606B4" w:rsidP="0001157D">
      <w:pPr>
        <w:spacing w:line="278" w:lineRule="exact"/>
        <w:jc w:val="both"/>
        <w:rPr>
          <w:b/>
          <w:bCs/>
        </w:rPr>
      </w:pPr>
      <w:r w:rsidRPr="000359FD">
        <w:t xml:space="preserve">The services to be performed under the Contract shall not be subcontracted, in whole or in part, to any other person or entity without written approval by the DRS. The terms of the Contract, and such additional terms as the DRS may require, shall be included in any subcontract.  Approval of the subcontract shall not relieve the Contractor of any responsibility for performing the Contract. </w:t>
      </w:r>
    </w:p>
    <w:p w14:paraId="100750D1" w14:textId="5CE4C6E6" w:rsidR="002606B4" w:rsidRPr="000359FD" w:rsidRDefault="002606B4" w:rsidP="0001157D">
      <w:pPr>
        <w:spacing w:line="307" w:lineRule="exact"/>
        <w:jc w:val="both"/>
      </w:pPr>
      <w:r w:rsidRPr="000359FD">
        <w:rPr>
          <w:b/>
          <w:bCs/>
        </w:rPr>
        <w:t>I.</w:t>
      </w:r>
      <w:r w:rsidR="00213A13" w:rsidRPr="000359FD">
        <w:rPr>
          <w:b/>
          <w:bCs/>
        </w:rPr>
        <w:tab/>
      </w:r>
      <w:r w:rsidRPr="000359FD">
        <w:rPr>
          <w:b/>
          <w:bCs/>
        </w:rPr>
        <w:t xml:space="preserve">Compliance With State </w:t>
      </w:r>
      <w:proofErr w:type="gramStart"/>
      <w:r w:rsidRPr="000359FD">
        <w:rPr>
          <w:b/>
          <w:bCs/>
        </w:rPr>
        <w:t>And</w:t>
      </w:r>
      <w:proofErr w:type="gramEnd"/>
      <w:r w:rsidRPr="000359FD">
        <w:t xml:space="preserve"> </w:t>
      </w:r>
      <w:r w:rsidRPr="000359FD">
        <w:rPr>
          <w:b/>
          <w:bCs/>
        </w:rPr>
        <w:t>Federal Laws</w:t>
      </w:r>
    </w:p>
    <w:p w14:paraId="03B41EEC" w14:textId="77777777" w:rsidR="002606B4" w:rsidRPr="000359FD" w:rsidRDefault="002606B4" w:rsidP="0001157D">
      <w:pPr>
        <w:spacing w:line="240" w:lineRule="exact"/>
        <w:jc w:val="both"/>
        <w:rPr>
          <w:b/>
          <w:bCs/>
        </w:rPr>
      </w:pPr>
    </w:p>
    <w:p w14:paraId="3012F1AB" w14:textId="704DB6B2" w:rsidR="002606B4" w:rsidRDefault="002606B4" w:rsidP="0001157D">
      <w:pPr>
        <w:spacing w:line="268" w:lineRule="exact"/>
        <w:jc w:val="both"/>
      </w:pPr>
      <w:r w:rsidRPr="000359FD">
        <w:t xml:space="preserve">The Contractor shall comply with all applicable state and federal laws, rules and regulations relevant to the performance of the Contract. Compliance shall be the responsibility of the Contractor, without reliance on or direction by the DRS.  </w:t>
      </w:r>
    </w:p>
    <w:p w14:paraId="61CDEDDB" w14:textId="77777777" w:rsidR="002606B4" w:rsidRPr="000359FD" w:rsidRDefault="002606B4" w:rsidP="0001157D">
      <w:pPr>
        <w:spacing w:line="240" w:lineRule="exact"/>
        <w:jc w:val="both"/>
      </w:pPr>
    </w:p>
    <w:p w14:paraId="342AE85D" w14:textId="77777777" w:rsidR="002606B4" w:rsidRPr="000359FD" w:rsidRDefault="002606B4" w:rsidP="0001157D">
      <w:pPr>
        <w:spacing w:line="240" w:lineRule="exact"/>
        <w:jc w:val="both"/>
      </w:pPr>
      <w:r w:rsidRPr="000359FD">
        <w:rPr>
          <w:b/>
          <w:bCs/>
        </w:rPr>
        <w:t>J.</w:t>
      </w:r>
      <w:r w:rsidR="00213A13" w:rsidRPr="000359FD">
        <w:rPr>
          <w:b/>
          <w:bCs/>
        </w:rPr>
        <w:tab/>
      </w:r>
      <w:r w:rsidRPr="000359FD">
        <w:rPr>
          <w:b/>
          <w:bCs/>
        </w:rPr>
        <w:t>Travel</w:t>
      </w:r>
    </w:p>
    <w:p w14:paraId="6D2110A6" w14:textId="77777777" w:rsidR="002606B4" w:rsidRPr="000359FD" w:rsidRDefault="002606B4" w:rsidP="0001157D">
      <w:pPr>
        <w:spacing w:line="240" w:lineRule="exact"/>
        <w:jc w:val="both"/>
        <w:rPr>
          <w:b/>
        </w:rPr>
      </w:pPr>
    </w:p>
    <w:p w14:paraId="28889A7B" w14:textId="428BAAD0" w:rsidR="00013653" w:rsidRDefault="002606B4" w:rsidP="0001157D">
      <w:pPr>
        <w:spacing w:line="273" w:lineRule="exact"/>
        <w:jc w:val="both"/>
      </w:pPr>
      <w:r w:rsidRPr="000359FD">
        <w:t xml:space="preserve">The travel expenses to be incurred by the Contractor pursuant to the Contract shall be included in the total amount of the contract award. The DRS will only pay travel expenses (including per diem) specified in and charged against the total amount of the contract award. In addition, the DRS will not reimburse travel expenses in excess of the rate established by the Oklahoma State Travel Reimbursement Act, 74 O.S. § 500.1-37. The Contractor shall be responsible for all travel arrangements, and provide supporting documentation for reimbursement.  </w:t>
      </w:r>
    </w:p>
    <w:p w14:paraId="0324C3F5" w14:textId="77777777" w:rsidR="00C5659B" w:rsidRDefault="00C5659B" w:rsidP="0001157D">
      <w:pPr>
        <w:spacing w:line="273" w:lineRule="exact"/>
        <w:jc w:val="both"/>
      </w:pPr>
    </w:p>
    <w:p w14:paraId="299A60F6" w14:textId="77777777" w:rsidR="002606B4" w:rsidRPr="000359FD" w:rsidRDefault="002606B4" w:rsidP="0001157D">
      <w:pPr>
        <w:spacing w:line="273" w:lineRule="exact"/>
        <w:jc w:val="both"/>
      </w:pPr>
      <w:r w:rsidRPr="000359FD">
        <w:rPr>
          <w:b/>
          <w:bCs/>
        </w:rPr>
        <w:t>K.</w:t>
      </w:r>
      <w:r w:rsidR="00213A13" w:rsidRPr="000359FD">
        <w:rPr>
          <w:b/>
          <w:bCs/>
        </w:rPr>
        <w:tab/>
      </w:r>
      <w:r w:rsidRPr="000359FD">
        <w:rPr>
          <w:b/>
          <w:bCs/>
        </w:rPr>
        <w:t>Client Confidentiality</w:t>
      </w:r>
      <w:r w:rsidRPr="000359FD">
        <w:t xml:space="preserve"> </w:t>
      </w:r>
    </w:p>
    <w:p w14:paraId="22868C6B" w14:textId="77777777" w:rsidR="002606B4" w:rsidRPr="000359FD" w:rsidRDefault="002606B4" w:rsidP="0001157D">
      <w:pPr>
        <w:spacing w:line="259" w:lineRule="exact"/>
        <w:jc w:val="both"/>
      </w:pPr>
    </w:p>
    <w:p w14:paraId="1EC5B08D" w14:textId="77777777" w:rsidR="002606B4" w:rsidRPr="000359FD" w:rsidRDefault="002606B4" w:rsidP="0001157D">
      <w:pPr>
        <w:spacing w:line="273" w:lineRule="exact"/>
        <w:jc w:val="both"/>
      </w:pPr>
      <w:r w:rsidRPr="000359FD">
        <w:t xml:space="preserve">The Contractor assures compliance with DRS requirements pertaining to the protection, use, and release of personal information. The Contractor will hold confidential all personal information regarding individuals, including lists of names, addresses, photographs, records of evaluation, and all other records of the DRS client. This information may not be disclosed, directly or indirectly, unless consent is obtained in writing or as otherwise required by law. </w:t>
      </w:r>
    </w:p>
    <w:p w14:paraId="2112D63C" w14:textId="77777777" w:rsidR="002606B4" w:rsidRPr="000359FD" w:rsidRDefault="002606B4" w:rsidP="0001157D">
      <w:pPr>
        <w:jc w:val="both"/>
      </w:pPr>
    </w:p>
    <w:p w14:paraId="6AB17A6F" w14:textId="77777777" w:rsidR="002606B4" w:rsidRPr="000359FD" w:rsidRDefault="002606B4" w:rsidP="0001157D">
      <w:pPr>
        <w:jc w:val="both"/>
        <w:rPr>
          <w:b/>
        </w:rPr>
      </w:pPr>
      <w:r w:rsidRPr="000359FD">
        <w:rPr>
          <w:b/>
          <w:caps/>
        </w:rPr>
        <w:t>L.</w:t>
      </w:r>
      <w:r w:rsidR="00213A13" w:rsidRPr="000359FD">
        <w:rPr>
          <w:b/>
          <w:caps/>
        </w:rPr>
        <w:tab/>
      </w:r>
      <w:r w:rsidRPr="000359FD">
        <w:rPr>
          <w:b/>
        </w:rPr>
        <w:t>Unallowable Costs</w:t>
      </w:r>
    </w:p>
    <w:p w14:paraId="35B2EED5" w14:textId="77777777" w:rsidR="002606B4" w:rsidRPr="000359FD" w:rsidRDefault="002606B4" w:rsidP="0001157D">
      <w:pPr>
        <w:jc w:val="both"/>
      </w:pPr>
    </w:p>
    <w:p w14:paraId="2C813A8C" w14:textId="77777777" w:rsidR="002606B4" w:rsidRPr="000359FD" w:rsidRDefault="002606B4" w:rsidP="0001157D">
      <w:pPr>
        <w:pStyle w:val="BodyTextIndent2"/>
        <w:ind w:left="0"/>
        <w:jc w:val="both"/>
      </w:pPr>
      <w:r w:rsidRPr="000359FD">
        <w:t>In the event any audit, audit resolution, review, monitoring, or other oversight results in the determination that the Contractor has expended DRS funds on unallowable costs on this or any previous contract, the Contractor shall reimburse the DRS in full for all such costs on demand.  The DRS may, at its sole discretion, deduct and withhold such amounts from subsequent payments to be made to the Contractor under this or other contracts.</w:t>
      </w:r>
    </w:p>
    <w:p w14:paraId="74AFC62D" w14:textId="77777777" w:rsidR="002606B4" w:rsidRPr="000359FD" w:rsidRDefault="002606B4" w:rsidP="0001157D">
      <w:pPr>
        <w:pStyle w:val="BodyTextIndent2"/>
        <w:ind w:left="0"/>
        <w:jc w:val="both"/>
        <w:rPr>
          <w:b/>
        </w:rPr>
      </w:pPr>
    </w:p>
    <w:p w14:paraId="1652AAD4" w14:textId="77777777" w:rsidR="002606B4" w:rsidRPr="000359FD" w:rsidRDefault="002606B4" w:rsidP="0001157D">
      <w:pPr>
        <w:pStyle w:val="BodyTextIndent2"/>
        <w:ind w:left="0"/>
        <w:jc w:val="both"/>
        <w:rPr>
          <w:b/>
        </w:rPr>
      </w:pPr>
      <w:r w:rsidRPr="000359FD">
        <w:rPr>
          <w:b/>
        </w:rPr>
        <w:t>M.</w:t>
      </w:r>
      <w:r w:rsidR="00213A13" w:rsidRPr="000359FD">
        <w:rPr>
          <w:b/>
        </w:rPr>
        <w:tab/>
      </w:r>
      <w:r w:rsidRPr="000359FD">
        <w:rPr>
          <w:b/>
        </w:rPr>
        <w:t>Audit</w:t>
      </w:r>
    </w:p>
    <w:p w14:paraId="7C7051DE" w14:textId="77777777" w:rsidR="002606B4" w:rsidRPr="000359FD" w:rsidRDefault="002606B4" w:rsidP="0001157D">
      <w:pPr>
        <w:pStyle w:val="BodyTextIndent2"/>
        <w:ind w:left="0"/>
        <w:jc w:val="both"/>
        <w:rPr>
          <w:b/>
        </w:rPr>
      </w:pPr>
    </w:p>
    <w:p w14:paraId="7C019D18" w14:textId="77777777" w:rsidR="002606B4" w:rsidRPr="000359FD" w:rsidRDefault="002606B4" w:rsidP="004148A7">
      <w:pPr>
        <w:ind w:left="270" w:hanging="270"/>
        <w:jc w:val="both"/>
        <w:rPr>
          <w:b/>
        </w:rPr>
      </w:pPr>
      <w:r w:rsidRPr="000359FD">
        <w:rPr>
          <w:b/>
        </w:rPr>
        <w:t>1.</w:t>
      </w:r>
      <w:r w:rsidRPr="000359FD">
        <w:rPr>
          <w:b/>
        </w:rPr>
        <w:tab/>
      </w:r>
      <w:r w:rsidRPr="000359FD">
        <w:rPr>
          <w:b/>
          <w:u w:val="single"/>
        </w:rPr>
        <w:t>Federal Funds</w:t>
      </w:r>
    </w:p>
    <w:p w14:paraId="36E88496" w14:textId="233F30ED" w:rsidR="001B26F7" w:rsidRPr="000359FD" w:rsidRDefault="002606B4" w:rsidP="004148A7">
      <w:pPr>
        <w:jc w:val="both"/>
        <w:rPr>
          <w:bCs/>
          <w:i/>
        </w:rPr>
      </w:pPr>
      <w:r w:rsidRPr="000359FD">
        <w:rPr>
          <w:bCs/>
        </w:rPr>
        <w:t>Organizations that expend $750,000 or more in a year in federal funds from all sources shall have a certified independent audit conducted in accordance with 2 C.F.R. Part 200.</w:t>
      </w:r>
    </w:p>
    <w:p w14:paraId="14F24F25" w14:textId="77777777" w:rsidR="002606B4" w:rsidRPr="000359FD" w:rsidRDefault="002606B4" w:rsidP="004148A7">
      <w:pPr>
        <w:ind w:left="270" w:hanging="270"/>
        <w:jc w:val="both"/>
        <w:rPr>
          <w:b/>
        </w:rPr>
      </w:pPr>
    </w:p>
    <w:p w14:paraId="2ED2F058" w14:textId="77777777" w:rsidR="002606B4" w:rsidRPr="000359FD" w:rsidRDefault="002606B4" w:rsidP="004148A7">
      <w:pPr>
        <w:ind w:left="270" w:hanging="270"/>
        <w:jc w:val="both"/>
        <w:rPr>
          <w:b/>
        </w:rPr>
      </w:pPr>
      <w:r w:rsidRPr="000359FD">
        <w:rPr>
          <w:b/>
        </w:rPr>
        <w:t>2.</w:t>
      </w:r>
      <w:r w:rsidRPr="000359FD">
        <w:rPr>
          <w:b/>
        </w:rPr>
        <w:tab/>
      </w:r>
      <w:r w:rsidRPr="000359FD">
        <w:rPr>
          <w:b/>
          <w:u w:val="single"/>
        </w:rPr>
        <w:t>State Funds</w:t>
      </w:r>
    </w:p>
    <w:p w14:paraId="6D5B38C2" w14:textId="77777777" w:rsidR="002606B4" w:rsidRPr="000359FD" w:rsidRDefault="002606B4" w:rsidP="004148A7">
      <w:pPr>
        <w:pStyle w:val="BodyTextIndent3"/>
        <w:ind w:left="0"/>
        <w:rPr>
          <w:i/>
        </w:rPr>
      </w:pPr>
      <w:r w:rsidRPr="000359FD">
        <w:t>Corporations both for-profit and non-profit, and governmental entities that receive $50,000 or more in a year in State funds from DRS shall have a certified independent audit of its operations conducted in accordance with Government Auditing Standards. The financial statements shall be prepared in accordance with Generally Accepted Accounting Principles, and the report shall include a supplementary schedule of awards listing all state and federal funds by funding source.</w:t>
      </w:r>
    </w:p>
    <w:p w14:paraId="5F9D4DAE" w14:textId="77777777" w:rsidR="002606B4" w:rsidRPr="000359FD" w:rsidRDefault="002606B4" w:rsidP="004148A7">
      <w:pPr>
        <w:pStyle w:val="BodyTextIndent3"/>
        <w:ind w:left="0"/>
      </w:pPr>
    </w:p>
    <w:p w14:paraId="30B9F8EF" w14:textId="77777777" w:rsidR="002606B4" w:rsidRPr="000359FD" w:rsidRDefault="002606B4" w:rsidP="004148A7">
      <w:pPr>
        <w:pStyle w:val="BodyTextIndent3"/>
        <w:ind w:left="270" w:hanging="270"/>
        <w:rPr>
          <w:b/>
        </w:rPr>
      </w:pPr>
      <w:r w:rsidRPr="000359FD">
        <w:rPr>
          <w:b/>
        </w:rPr>
        <w:t>3.</w:t>
      </w:r>
      <w:r w:rsidRPr="000359FD">
        <w:rPr>
          <w:b/>
        </w:rPr>
        <w:tab/>
      </w:r>
      <w:r w:rsidRPr="000359FD">
        <w:rPr>
          <w:b/>
          <w:u w:val="single"/>
        </w:rPr>
        <w:t>Auditor Approval and Audit Distribution</w:t>
      </w:r>
    </w:p>
    <w:p w14:paraId="698FB1CD" w14:textId="77777777" w:rsidR="002606B4" w:rsidRPr="000359FD" w:rsidRDefault="002606B4" w:rsidP="004148A7">
      <w:pPr>
        <w:jc w:val="both"/>
        <w:rPr>
          <w:bCs/>
        </w:rPr>
      </w:pPr>
      <w:r w:rsidRPr="000359FD">
        <w:rPr>
          <w:bCs/>
        </w:rPr>
        <w:t xml:space="preserve">The audit shall be performed by a certified public accountant or public accountant who has a valid and current permit to practice public accountancy in the State of Oklahoma, and who is approved by the Oklahoma Accountancy Board to perform audits according to Government Auditing Standards. The Contractor’s fiscal managers and appropriate oversight bodies shall review the auditor’s latest external quality control review report prior to the audit being conducted. DRS retains the right to examine the work papers of said auditor.  </w:t>
      </w:r>
    </w:p>
    <w:p w14:paraId="48A50287" w14:textId="77777777" w:rsidR="002606B4" w:rsidRPr="000359FD" w:rsidRDefault="002606B4" w:rsidP="004148A7">
      <w:pPr>
        <w:ind w:left="270" w:hanging="270"/>
        <w:jc w:val="both"/>
        <w:rPr>
          <w:bCs/>
        </w:rPr>
      </w:pPr>
    </w:p>
    <w:p w14:paraId="7D5ED4F3" w14:textId="6773CA8C" w:rsidR="00213A13" w:rsidRDefault="002606B4" w:rsidP="004148A7">
      <w:pPr>
        <w:pStyle w:val="BodyTextIndent3"/>
        <w:ind w:left="0"/>
      </w:pPr>
      <w:r w:rsidRPr="000359FD">
        <w:t>The Contractor shall submit two copies of the annual audit report to the Department of Rehabilitation Services - Contracts Unit 3535 N.W. 58</w:t>
      </w:r>
      <w:r w:rsidRPr="000359FD">
        <w:rPr>
          <w:vertAlign w:val="superscript"/>
        </w:rPr>
        <w:t>th</w:t>
      </w:r>
      <w:r w:rsidRPr="000359FD">
        <w:t xml:space="preserve"> Street, Suite 300, Oklahoma City, Oklahoma 73112, plus a copy of the management letter, if applicable, and corrective action plan to all audit findings, and the auditor’s latest external quality control review report within 120 days of the Contractor’s fiscal year end. In the event the Contractor is unable to provide the audit report within the time specified, the Contractor shall submit a written request to the address listed above for an extension citing the reason for delay. DRS reserves the right to suspend payment to the Contractor for costs owed pursuant to this Contract if DRS has not received the prior year audit. </w:t>
      </w:r>
    </w:p>
    <w:p w14:paraId="6CE75789" w14:textId="77777777" w:rsidR="002606B4" w:rsidRPr="000359FD" w:rsidRDefault="002606B4" w:rsidP="0001157D">
      <w:pPr>
        <w:pStyle w:val="BodyTextIndent3"/>
        <w:ind w:left="1440"/>
        <w:rPr>
          <w:i/>
        </w:rPr>
      </w:pPr>
      <w:r w:rsidRPr="000359FD">
        <w:t xml:space="preserve"> </w:t>
      </w:r>
    </w:p>
    <w:p w14:paraId="02161650" w14:textId="77777777" w:rsidR="002606B4" w:rsidRPr="000359FD" w:rsidRDefault="002606B4" w:rsidP="0001157D">
      <w:pPr>
        <w:spacing w:line="259" w:lineRule="exact"/>
        <w:jc w:val="both"/>
        <w:rPr>
          <w:b/>
          <w:bCs/>
        </w:rPr>
      </w:pPr>
      <w:r w:rsidRPr="000359FD">
        <w:rPr>
          <w:b/>
          <w:bCs/>
        </w:rPr>
        <w:t>N.</w:t>
      </w:r>
      <w:r w:rsidR="00213A13" w:rsidRPr="000359FD">
        <w:rPr>
          <w:b/>
          <w:bCs/>
        </w:rPr>
        <w:tab/>
      </w:r>
      <w:r w:rsidRPr="000359FD">
        <w:rPr>
          <w:b/>
          <w:bCs/>
        </w:rPr>
        <w:t>Clean Air Act</w:t>
      </w:r>
    </w:p>
    <w:p w14:paraId="2462B223" w14:textId="77777777" w:rsidR="002606B4" w:rsidRPr="000359FD" w:rsidRDefault="002606B4" w:rsidP="0001157D">
      <w:pPr>
        <w:spacing w:line="259" w:lineRule="exact"/>
        <w:jc w:val="both"/>
        <w:rPr>
          <w:b/>
          <w:bCs/>
        </w:rPr>
      </w:pPr>
    </w:p>
    <w:p w14:paraId="03C14A8E" w14:textId="47B56B38" w:rsidR="006247DF" w:rsidRPr="000359FD" w:rsidRDefault="002606B4" w:rsidP="0001157D">
      <w:pPr>
        <w:widowControl w:val="0"/>
        <w:shd w:val="clear" w:color="auto" w:fill="FFFFFF"/>
        <w:autoSpaceDE w:val="0"/>
        <w:autoSpaceDN w:val="0"/>
        <w:adjustRightInd w:val="0"/>
        <w:jc w:val="both"/>
      </w:pPr>
      <w:r w:rsidRPr="000359FD">
        <w:lastRenderedPageBreak/>
        <w:t xml:space="preserve">The Contractor agrees to comply with all applicable standards, orders or regulations issued pursuant to the Clean Air Act, as amended, 42 U.S.C. § 7401 </w:t>
      </w:r>
      <w:r w:rsidRPr="000359FD">
        <w:rPr>
          <w:i/>
        </w:rPr>
        <w:t>et seq</w:t>
      </w:r>
      <w:r w:rsidRPr="000359FD">
        <w:t xml:space="preserve">. The Contractor agrees to report each violation to DRS and understands and agrees that DRS will, in turn, report each violation as required to assure notification to the appropriate Environmental Protection Agency Regional Office. </w:t>
      </w:r>
    </w:p>
    <w:p w14:paraId="5A556AFB" w14:textId="77777777" w:rsidR="00034569" w:rsidRPr="000359FD" w:rsidRDefault="00034569" w:rsidP="0001157D">
      <w:pPr>
        <w:spacing w:line="288" w:lineRule="exact"/>
        <w:jc w:val="both"/>
      </w:pPr>
    </w:p>
    <w:p w14:paraId="19F5F654" w14:textId="77777777" w:rsidR="002606B4" w:rsidRPr="000359FD" w:rsidRDefault="002606B4" w:rsidP="0001157D">
      <w:pPr>
        <w:spacing w:line="292" w:lineRule="exact"/>
        <w:jc w:val="both"/>
      </w:pPr>
      <w:r w:rsidRPr="000359FD">
        <w:rPr>
          <w:b/>
          <w:bCs/>
        </w:rPr>
        <w:t>O.</w:t>
      </w:r>
      <w:r w:rsidR="00213A13" w:rsidRPr="000359FD">
        <w:rPr>
          <w:b/>
          <w:bCs/>
        </w:rPr>
        <w:tab/>
      </w:r>
      <w:r w:rsidRPr="000359FD">
        <w:rPr>
          <w:b/>
          <w:bCs/>
        </w:rPr>
        <w:t>Employment Relationship</w:t>
      </w:r>
      <w:r w:rsidRPr="000359FD">
        <w:t xml:space="preserve"> </w:t>
      </w:r>
    </w:p>
    <w:p w14:paraId="0BF7B183" w14:textId="77777777" w:rsidR="002606B4" w:rsidRPr="000359FD" w:rsidRDefault="002606B4" w:rsidP="0001157D">
      <w:pPr>
        <w:spacing w:line="292" w:lineRule="exact"/>
        <w:jc w:val="both"/>
      </w:pPr>
    </w:p>
    <w:p w14:paraId="38619C86" w14:textId="77777777" w:rsidR="002606B4" w:rsidRPr="000359FD" w:rsidRDefault="002606B4" w:rsidP="0001157D">
      <w:pPr>
        <w:spacing w:line="268" w:lineRule="exact"/>
        <w:jc w:val="both"/>
      </w:pPr>
      <w:r w:rsidRPr="000359FD">
        <w:t xml:space="preserve">The Contract does not create an employment relationship.  Individuals performing services required by the Contract are not considered employees of the State of Oklahoma or the DRS for any purpose, and as such shall not be eligible for benefits accruing to state employees.  The Contractor shall comply with all applicable laws regarding workers’ compensation insurance.  </w:t>
      </w:r>
    </w:p>
    <w:p w14:paraId="13BE816C" w14:textId="77777777" w:rsidR="002606B4" w:rsidRPr="000359FD" w:rsidRDefault="002606B4" w:rsidP="0001157D">
      <w:pPr>
        <w:spacing w:line="268" w:lineRule="exact"/>
        <w:jc w:val="both"/>
      </w:pPr>
    </w:p>
    <w:p w14:paraId="0E77BD51" w14:textId="77777777" w:rsidR="002606B4" w:rsidRPr="000359FD" w:rsidRDefault="002606B4" w:rsidP="0001157D">
      <w:pPr>
        <w:spacing w:line="259" w:lineRule="exact"/>
        <w:jc w:val="both"/>
      </w:pPr>
      <w:r w:rsidRPr="000359FD">
        <w:rPr>
          <w:b/>
          <w:bCs/>
        </w:rPr>
        <w:t>P.</w:t>
      </w:r>
      <w:r w:rsidR="00213A13" w:rsidRPr="000359FD">
        <w:rPr>
          <w:b/>
          <w:bCs/>
        </w:rPr>
        <w:tab/>
      </w:r>
      <w:r w:rsidRPr="000359FD">
        <w:rPr>
          <w:b/>
          <w:bCs/>
        </w:rPr>
        <w:t xml:space="preserve">Insurance </w:t>
      </w:r>
    </w:p>
    <w:p w14:paraId="22A67EEE" w14:textId="77777777" w:rsidR="002606B4" w:rsidRPr="000359FD" w:rsidRDefault="002606B4" w:rsidP="0001157D">
      <w:pPr>
        <w:spacing w:line="259" w:lineRule="exact"/>
        <w:jc w:val="both"/>
      </w:pPr>
    </w:p>
    <w:p w14:paraId="68603445" w14:textId="69DDC156" w:rsidR="002606B4" w:rsidRDefault="002606B4" w:rsidP="0001157D">
      <w:pPr>
        <w:spacing w:line="273" w:lineRule="exact"/>
        <w:jc w:val="both"/>
      </w:pPr>
      <w:r w:rsidRPr="000359FD">
        <w:t>If the Contractor is not a self-insured governmental entity, the Contractor is hereby required to carry liability insurance adequate to compensate persons for injury to their person or property occasioned by an act of negligence by the Contractor, its agents or employees. Said policy must provide that the carrier may not cancel or transfer the policy without giving the DRS thirty (30) days written notice prior to the cancellation or transfer. The Contractor shall timely renew the policies to be carried pursuant to this section throughout the term of the Contract, and provide the DRS with evidence of such insurance and renewals upon request.</w:t>
      </w:r>
    </w:p>
    <w:p w14:paraId="7B4EF653" w14:textId="1F4CD88C" w:rsidR="001B26F7" w:rsidRDefault="001B26F7" w:rsidP="0001157D">
      <w:pPr>
        <w:spacing w:line="273" w:lineRule="exact"/>
        <w:jc w:val="both"/>
      </w:pPr>
    </w:p>
    <w:p w14:paraId="2BDF207A" w14:textId="77777777" w:rsidR="002606B4" w:rsidRPr="000359FD" w:rsidRDefault="002606B4" w:rsidP="0001157D">
      <w:pPr>
        <w:spacing w:line="278" w:lineRule="exact"/>
        <w:jc w:val="both"/>
      </w:pPr>
      <w:r w:rsidRPr="000359FD">
        <w:rPr>
          <w:b/>
          <w:bCs/>
        </w:rPr>
        <w:t>Q.</w:t>
      </w:r>
      <w:r w:rsidR="00213A13" w:rsidRPr="000359FD">
        <w:rPr>
          <w:b/>
          <w:bCs/>
        </w:rPr>
        <w:tab/>
      </w:r>
      <w:r w:rsidRPr="000359FD">
        <w:rPr>
          <w:b/>
          <w:bCs/>
        </w:rPr>
        <w:t xml:space="preserve">Punitive Actions </w:t>
      </w:r>
    </w:p>
    <w:p w14:paraId="29EDBB7E" w14:textId="77777777" w:rsidR="002606B4" w:rsidRPr="000359FD" w:rsidRDefault="002606B4" w:rsidP="0001157D">
      <w:pPr>
        <w:spacing w:line="220" w:lineRule="exact"/>
        <w:jc w:val="both"/>
      </w:pPr>
    </w:p>
    <w:p w14:paraId="203E9C14" w14:textId="77777777" w:rsidR="002606B4" w:rsidRPr="000359FD" w:rsidRDefault="002606B4" w:rsidP="0001157D">
      <w:pPr>
        <w:spacing w:line="278" w:lineRule="exact"/>
        <w:jc w:val="both"/>
      </w:pPr>
      <w:r w:rsidRPr="000359FD">
        <w:t xml:space="preserve">The Contractor understands that payment for services to DRS clients pursuant to the Contract shall be made by the DRS.  Accordingly, the Contractor shall not restrict or refuse services under the Contract to DRS clients based on nonpayment by the DRS.  No actions shall be taken against the DRS client, including collection actions for any service covered under the Contract, or for any late payment for which the DRS has responsibility.  In addition, the Contractor agrees that no punitive actions will be taken against any client of the DRS for late payment of any tuition, fees, books, supplies, etc. for which the DRS has responsibility.  This includes, but is not limited to, withholding grades, Pell or other financial aids, or delaying enrollment.  </w:t>
      </w:r>
    </w:p>
    <w:p w14:paraId="7A17373E" w14:textId="123AAE27" w:rsidR="003B4B0B" w:rsidRDefault="003B4B0B" w:rsidP="00A36DF2">
      <w:pPr>
        <w:rPr>
          <w:b/>
          <w:caps/>
        </w:rPr>
      </w:pPr>
    </w:p>
    <w:p w14:paraId="7037C9A9" w14:textId="27404647" w:rsidR="004148A7" w:rsidRDefault="004148A7" w:rsidP="00A36DF2">
      <w:pPr>
        <w:rPr>
          <w:b/>
          <w:caps/>
        </w:rPr>
      </w:pPr>
    </w:p>
    <w:p w14:paraId="67D4E6FC" w14:textId="6DAE3F8A" w:rsidR="004148A7" w:rsidRDefault="004148A7" w:rsidP="00A36DF2">
      <w:pPr>
        <w:rPr>
          <w:b/>
          <w:caps/>
        </w:rPr>
      </w:pPr>
    </w:p>
    <w:p w14:paraId="50C883D9" w14:textId="77777777" w:rsidR="004148A7" w:rsidRPr="000359FD" w:rsidRDefault="004148A7" w:rsidP="00A36DF2">
      <w:pPr>
        <w:rPr>
          <w:b/>
          <w:caps/>
        </w:rPr>
      </w:pPr>
    </w:p>
    <w:p w14:paraId="4F346E65" w14:textId="276C986A" w:rsidR="00471503" w:rsidRPr="00471503" w:rsidRDefault="00471503" w:rsidP="0001157D">
      <w:pPr>
        <w:jc w:val="both"/>
        <w:rPr>
          <w:b/>
          <w:caps/>
        </w:rPr>
      </w:pPr>
      <w:r>
        <w:rPr>
          <w:b/>
          <w:caps/>
        </w:rPr>
        <w:t xml:space="preserve">R.      </w:t>
      </w:r>
      <w:r w:rsidRPr="00471503">
        <w:rPr>
          <w:b/>
        </w:rPr>
        <w:t xml:space="preserve">Prior DRS/State Employment </w:t>
      </w:r>
    </w:p>
    <w:p w14:paraId="297BF7DA" w14:textId="77777777" w:rsidR="00471503" w:rsidRPr="00471503" w:rsidRDefault="00471503" w:rsidP="0001157D">
      <w:pPr>
        <w:jc w:val="both"/>
      </w:pPr>
    </w:p>
    <w:p w14:paraId="17FB5284" w14:textId="77777777" w:rsidR="003F5E45" w:rsidRPr="009979A5" w:rsidRDefault="003F5E45" w:rsidP="0001157D">
      <w:pPr>
        <w:jc w:val="both"/>
        <w:rPr>
          <w:b/>
        </w:rPr>
      </w:pPr>
      <w:r w:rsidRPr="003F5E45">
        <w:rPr>
          <w:rFonts w:eastAsia="Calibri"/>
        </w:rPr>
        <w:t>The Contractor hereby certifies that at the start of the contract period neither he/she nor, if applicable, any member of its board or officers are former DRS employees who were employed by the DRS during the prior twelve (12) months.  Pursuant to 74 O.S. § 85.42(B), the Contractor also certifies that no person who has been involved in any manner in the development of this contract while employed by the State of Oklahoma shall be employed by the Contractor to fulfill any of the services provided for under said contract.  This term shall not apply when the Contractor is a State of Oklahoma governmental entity.</w:t>
      </w:r>
    </w:p>
    <w:p w14:paraId="009BA992" w14:textId="77777777" w:rsidR="00C5659B" w:rsidRPr="00C5659B" w:rsidRDefault="00C5659B" w:rsidP="0001157D">
      <w:pPr>
        <w:jc w:val="both"/>
        <w:rPr>
          <w:rFonts w:eastAsia="Calibri"/>
        </w:rPr>
      </w:pPr>
    </w:p>
    <w:p w14:paraId="3668A39D" w14:textId="77777777" w:rsidR="002606B4" w:rsidRPr="000359FD" w:rsidRDefault="002606B4" w:rsidP="0001157D">
      <w:pPr>
        <w:jc w:val="both"/>
        <w:rPr>
          <w:b/>
        </w:rPr>
      </w:pPr>
      <w:r w:rsidRPr="000359FD">
        <w:rPr>
          <w:b/>
        </w:rPr>
        <w:t>S.</w:t>
      </w:r>
      <w:r w:rsidR="00213A13" w:rsidRPr="000359FD">
        <w:rPr>
          <w:b/>
        </w:rPr>
        <w:tab/>
      </w:r>
      <w:r w:rsidRPr="000359FD">
        <w:rPr>
          <w:b/>
        </w:rPr>
        <w:t>Legal Employment Status Verification System</w:t>
      </w:r>
    </w:p>
    <w:p w14:paraId="67599433" w14:textId="77777777" w:rsidR="002606B4" w:rsidRPr="000359FD" w:rsidRDefault="002606B4" w:rsidP="0001157D">
      <w:pPr>
        <w:jc w:val="both"/>
        <w:rPr>
          <w:b/>
        </w:rPr>
      </w:pPr>
    </w:p>
    <w:p w14:paraId="10A22AFA" w14:textId="2955DB31" w:rsidR="00BB2C78" w:rsidRDefault="00BB2C78" w:rsidP="0001157D">
      <w:pPr>
        <w:jc w:val="both"/>
      </w:pPr>
      <w:r w:rsidRPr="00705F76">
        <w:lastRenderedPageBreak/>
        <w:t xml:space="preserve">The Contractor certifies that it and all proposed subcontractors, whether known or unknown at the time the Contract is executed or awarded, are in compliance with the Oklahoma Taxpayer and Citizen Protection Act of 2007 (25 O.S. §§ 1312 and 1313) and all applicable federal immigration laws and are registered and participate in the Status Verification System. The Status Verification System is defined at 25 O.S. §1312, and includes but is not limited to the free Employment Verification Program (E-Verify) through the Department of Homeland Security and is available at </w:t>
      </w:r>
      <w:hyperlink r:id="rId15" w:history="1">
        <w:r w:rsidRPr="00705F76">
          <w:rPr>
            <w:color w:val="0000FF"/>
            <w:u w:val="single"/>
          </w:rPr>
          <w:t>www.dhs.gov/E-Verify</w:t>
        </w:r>
      </w:hyperlink>
      <w:r w:rsidRPr="00705F76">
        <w:t>.</w:t>
      </w:r>
    </w:p>
    <w:p w14:paraId="5B4B37D8" w14:textId="6FAA3088" w:rsidR="006247DF" w:rsidRDefault="006247DF" w:rsidP="0001157D">
      <w:pPr>
        <w:jc w:val="both"/>
      </w:pPr>
    </w:p>
    <w:p w14:paraId="6598D90A" w14:textId="77777777" w:rsidR="002606B4" w:rsidRPr="000359FD" w:rsidRDefault="002606B4" w:rsidP="0001157D">
      <w:pPr>
        <w:jc w:val="both"/>
      </w:pPr>
      <w:r w:rsidRPr="000359FD">
        <w:rPr>
          <w:b/>
          <w:bCs/>
        </w:rPr>
        <w:t>T.</w:t>
      </w:r>
      <w:r w:rsidR="00213A13" w:rsidRPr="000359FD">
        <w:rPr>
          <w:b/>
          <w:bCs/>
        </w:rPr>
        <w:tab/>
      </w:r>
      <w:r w:rsidRPr="000359FD">
        <w:rPr>
          <w:b/>
          <w:bCs/>
        </w:rPr>
        <w:t>Contract Jurisdiction</w:t>
      </w:r>
      <w:r w:rsidRPr="000359FD">
        <w:t xml:space="preserve"> </w:t>
      </w:r>
    </w:p>
    <w:p w14:paraId="33CB337E" w14:textId="77777777" w:rsidR="002606B4" w:rsidRPr="000359FD" w:rsidRDefault="002606B4" w:rsidP="0001157D">
      <w:pPr>
        <w:jc w:val="both"/>
      </w:pPr>
    </w:p>
    <w:p w14:paraId="158340F8" w14:textId="77777777" w:rsidR="002606B4" w:rsidRPr="000359FD" w:rsidRDefault="002606B4" w:rsidP="0001157D">
      <w:pPr>
        <w:jc w:val="both"/>
        <w:rPr>
          <w:b/>
        </w:rPr>
      </w:pPr>
      <w:r w:rsidRPr="000359FD">
        <w:t xml:space="preserve">The Contract will be governed in all respects by the laws of the State of Oklahoma.  </w:t>
      </w:r>
      <w:r w:rsidRPr="000359FD">
        <w:rPr>
          <w:bCs/>
        </w:rPr>
        <w:t>The State of Oklahoma, District Court of Oklahoma County will be the venue in the event any legal action is filed by the DRS or the Contractor to enforce or to interpret provisions of the Contract</w:t>
      </w:r>
      <w:r w:rsidRPr="000359FD">
        <w:rPr>
          <w:b/>
        </w:rPr>
        <w:t xml:space="preserve">.  </w:t>
      </w:r>
    </w:p>
    <w:p w14:paraId="6760158D" w14:textId="77777777" w:rsidR="002606B4" w:rsidRPr="000359FD" w:rsidRDefault="002606B4" w:rsidP="0001157D">
      <w:pPr>
        <w:jc w:val="both"/>
        <w:rPr>
          <w:b/>
        </w:rPr>
      </w:pPr>
    </w:p>
    <w:p w14:paraId="6C27A98C" w14:textId="77777777" w:rsidR="002606B4" w:rsidRPr="000359FD" w:rsidRDefault="002606B4" w:rsidP="00512DDE">
      <w:pPr>
        <w:tabs>
          <w:tab w:val="left" w:pos="720"/>
        </w:tabs>
        <w:jc w:val="both"/>
        <w:rPr>
          <w:b/>
        </w:rPr>
      </w:pPr>
      <w:r w:rsidRPr="000359FD">
        <w:rPr>
          <w:b/>
        </w:rPr>
        <w:t>U.</w:t>
      </w:r>
      <w:r w:rsidR="00213A13" w:rsidRPr="000359FD">
        <w:rPr>
          <w:b/>
        </w:rPr>
        <w:tab/>
      </w:r>
      <w:r w:rsidRPr="000359FD">
        <w:rPr>
          <w:b/>
        </w:rPr>
        <w:t>Severability</w:t>
      </w:r>
    </w:p>
    <w:p w14:paraId="48A04C35" w14:textId="77777777" w:rsidR="002606B4" w:rsidRPr="000359FD" w:rsidRDefault="002606B4" w:rsidP="0001157D">
      <w:pPr>
        <w:jc w:val="both"/>
        <w:rPr>
          <w:b/>
        </w:rPr>
      </w:pPr>
    </w:p>
    <w:p w14:paraId="489859E8" w14:textId="6D91B492" w:rsidR="002606B4" w:rsidRDefault="002606B4" w:rsidP="0001157D">
      <w:pPr>
        <w:pStyle w:val="BodyTextIndent2"/>
        <w:ind w:left="0"/>
        <w:jc w:val="both"/>
      </w:pPr>
      <w:r w:rsidRPr="000359FD">
        <w:t xml:space="preserve">If any provision under the Contract, or its application to any person or circumstance, is held invalid by any court of competent jurisdiction, such invalidity does not affect any other provision of the Contract or its application that can be given effect without the invalid provision or application.  </w:t>
      </w:r>
    </w:p>
    <w:p w14:paraId="09C93E0D" w14:textId="085E39B0" w:rsidR="00C5659B" w:rsidRDefault="00C5659B" w:rsidP="0001157D">
      <w:pPr>
        <w:pStyle w:val="BodyTextIndent2"/>
        <w:ind w:left="0"/>
        <w:jc w:val="both"/>
      </w:pPr>
    </w:p>
    <w:p w14:paraId="70F65C3C" w14:textId="4782163D" w:rsidR="00C5659B" w:rsidRPr="00C5659B" w:rsidRDefault="00C5659B" w:rsidP="0001157D">
      <w:pPr>
        <w:autoSpaceDE w:val="0"/>
        <w:autoSpaceDN w:val="0"/>
        <w:adjustRightInd w:val="0"/>
        <w:jc w:val="both"/>
        <w:rPr>
          <w:rFonts w:eastAsia="Calibri"/>
          <w:b/>
          <w:bCs/>
        </w:rPr>
      </w:pPr>
      <w:r w:rsidRPr="00C5659B">
        <w:rPr>
          <w:rFonts w:eastAsia="Calibri"/>
          <w:b/>
          <w:bCs/>
        </w:rPr>
        <w:t xml:space="preserve">V.  </w:t>
      </w:r>
      <w:r w:rsidR="00512DDE">
        <w:rPr>
          <w:rFonts w:eastAsia="Calibri"/>
          <w:b/>
          <w:bCs/>
        </w:rPr>
        <w:tab/>
      </w:r>
      <w:r w:rsidRPr="00C5659B">
        <w:rPr>
          <w:rFonts w:eastAsia="Calibri"/>
          <w:b/>
          <w:bCs/>
        </w:rPr>
        <w:t>TikTok Ban</w:t>
      </w:r>
    </w:p>
    <w:p w14:paraId="363D5518" w14:textId="77777777" w:rsidR="00C5659B" w:rsidRPr="00C5659B" w:rsidRDefault="00C5659B" w:rsidP="0001157D">
      <w:pPr>
        <w:autoSpaceDE w:val="0"/>
        <w:autoSpaceDN w:val="0"/>
        <w:adjustRightInd w:val="0"/>
        <w:jc w:val="both"/>
        <w:rPr>
          <w:rFonts w:eastAsia="Calibri"/>
        </w:rPr>
      </w:pPr>
    </w:p>
    <w:p w14:paraId="69F657C0" w14:textId="6FCBE252" w:rsidR="00C5659B" w:rsidRDefault="00C5659B" w:rsidP="0001157D">
      <w:pPr>
        <w:autoSpaceDE w:val="0"/>
        <w:autoSpaceDN w:val="0"/>
        <w:adjustRightInd w:val="0"/>
        <w:jc w:val="both"/>
        <w:rPr>
          <w:rFonts w:eastAsia="Calibri"/>
        </w:rPr>
      </w:pPr>
      <w:r w:rsidRPr="00C5659B">
        <w:rPr>
          <w:rFonts w:eastAsia="Calibri"/>
        </w:rPr>
        <w:t>Pursuant to State of Oklahoma Governor’s Executive Order 2022-33, no person or entity who contracts with the State of Oklahoma, including but not limited to any State agency, board, commission, or authority and agents thereof, shall download or use the TikTok application or visit the TikTok website on government networks or other State-owned or State-leased equipment.</w:t>
      </w:r>
    </w:p>
    <w:p w14:paraId="7BB660D7" w14:textId="77777777" w:rsidR="001B26F7" w:rsidRPr="00C5659B" w:rsidRDefault="001B26F7" w:rsidP="0001157D">
      <w:pPr>
        <w:autoSpaceDE w:val="0"/>
        <w:autoSpaceDN w:val="0"/>
        <w:adjustRightInd w:val="0"/>
        <w:jc w:val="both"/>
        <w:rPr>
          <w:b/>
          <w:bCs/>
        </w:rPr>
      </w:pPr>
    </w:p>
    <w:p w14:paraId="2604E508" w14:textId="649BF6FA" w:rsidR="00C5659B" w:rsidRPr="00C5659B" w:rsidRDefault="00C5659B" w:rsidP="00512DDE">
      <w:pPr>
        <w:widowControl w:val="0"/>
        <w:tabs>
          <w:tab w:val="left" w:pos="720"/>
        </w:tabs>
        <w:kinsoku w:val="0"/>
        <w:overflowPunct w:val="0"/>
        <w:autoSpaceDE w:val="0"/>
        <w:autoSpaceDN w:val="0"/>
        <w:adjustRightInd w:val="0"/>
        <w:jc w:val="both"/>
        <w:outlineLvl w:val="0"/>
        <w:rPr>
          <w:b/>
          <w:bCs/>
          <w:spacing w:val="-2"/>
        </w:rPr>
      </w:pPr>
      <w:r w:rsidRPr="00C5659B">
        <w:rPr>
          <w:b/>
          <w:bCs/>
        </w:rPr>
        <w:t xml:space="preserve">W.  </w:t>
      </w:r>
      <w:r w:rsidR="00512DDE">
        <w:rPr>
          <w:b/>
          <w:bCs/>
        </w:rPr>
        <w:tab/>
      </w:r>
      <w:r w:rsidRPr="00C5659B">
        <w:rPr>
          <w:b/>
          <w:bCs/>
        </w:rPr>
        <w:t xml:space="preserve">Certification For Non-Boycott </w:t>
      </w:r>
      <w:proofErr w:type="gramStart"/>
      <w:r w:rsidRPr="00C5659B">
        <w:rPr>
          <w:b/>
          <w:bCs/>
        </w:rPr>
        <w:t>Of</w:t>
      </w:r>
      <w:proofErr w:type="gramEnd"/>
      <w:r w:rsidRPr="00C5659B">
        <w:rPr>
          <w:b/>
          <w:bCs/>
        </w:rPr>
        <w:t xml:space="preserve"> Israel Goods Or Services</w:t>
      </w:r>
      <w:r w:rsidRPr="00C5659B">
        <w:rPr>
          <w:b/>
          <w:bCs/>
          <w:spacing w:val="-1"/>
        </w:rPr>
        <w:t xml:space="preserve"> </w:t>
      </w:r>
    </w:p>
    <w:p w14:paraId="24D320C0" w14:textId="77777777" w:rsidR="00C5659B" w:rsidRPr="00C5659B" w:rsidRDefault="00C5659B" w:rsidP="0001157D">
      <w:pPr>
        <w:autoSpaceDE w:val="0"/>
        <w:autoSpaceDN w:val="0"/>
        <w:adjustRightInd w:val="0"/>
        <w:jc w:val="both"/>
        <w:rPr>
          <w:rFonts w:eastAsia="Calibri"/>
        </w:rPr>
      </w:pPr>
    </w:p>
    <w:p w14:paraId="529C2C1B" w14:textId="77777777" w:rsidR="00C5659B" w:rsidRPr="00C5659B" w:rsidRDefault="00C5659B" w:rsidP="0001157D">
      <w:pPr>
        <w:spacing w:line="256" w:lineRule="auto"/>
        <w:ind w:left="26"/>
        <w:jc w:val="both"/>
        <w:rPr>
          <w:rFonts w:eastAsia="Calibri"/>
        </w:rPr>
      </w:pPr>
      <w:r w:rsidRPr="00C5659B">
        <w:rPr>
          <w:rFonts w:eastAsia="Calibri"/>
          <w:bCs/>
        </w:rPr>
        <w:t xml:space="preserve">Pursuant to 74 O.S. § 582, in contracts of more than $100,000, </w:t>
      </w:r>
      <w:r w:rsidRPr="00C5659B">
        <w:rPr>
          <w:rFonts w:eastAsia="Calibri"/>
        </w:rPr>
        <w:t>the Contractor certifies that it is not currently engaged in a boycott of goods or services from Israel that constitutes an integral part of business conducted or sought to be conducted with the State of Oklahoma, and that it will not boycott Israel during the term of the Contract.</w:t>
      </w:r>
    </w:p>
    <w:p w14:paraId="4C54F727" w14:textId="77777777" w:rsidR="00C5659B" w:rsidRPr="00C5659B" w:rsidRDefault="00C5659B" w:rsidP="0001157D">
      <w:pPr>
        <w:spacing w:line="256" w:lineRule="auto"/>
        <w:ind w:left="26"/>
        <w:jc w:val="both"/>
        <w:rPr>
          <w:rFonts w:eastAsia="Calibri"/>
        </w:rPr>
      </w:pPr>
    </w:p>
    <w:p w14:paraId="729A69DB" w14:textId="01202A05" w:rsidR="00C5659B" w:rsidRPr="00C5659B" w:rsidRDefault="00C5659B" w:rsidP="00512DDE">
      <w:pPr>
        <w:tabs>
          <w:tab w:val="left" w:pos="720"/>
        </w:tabs>
        <w:spacing w:line="256" w:lineRule="auto"/>
        <w:ind w:left="26"/>
        <w:jc w:val="both"/>
        <w:rPr>
          <w:rFonts w:eastAsia="Calibri"/>
          <w:b/>
          <w:bCs/>
        </w:rPr>
      </w:pPr>
      <w:r w:rsidRPr="00C5659B">
        <w:rPr>
          <w:rFonts w:eastAsia="Calibri"/>
          <w:b/>
          <w:bCs/>
        </w:rPr>
        <w:t xml:space="preserve">X.  </w:t>
      </w:r>
      <w:r w:rsidR="00512DDE">
        <w:rPr>
          <w:rFonts w:eastAsia="Calibri"/>
          <w:b/>
          <w:bCs/>
        </w:rPr>
        <w:tab/>
      </w:r>
      <w:r w:rsidRPr="00C5659B">
        <w:rPr>
          <w:rFonts w:eastAsia="Calibri"/>
          <w:b/>
          <w:bCs/>
        </w:rPr>
        <w:t xml:space="preserve">Certification For Non-Boycott </w:t>
      </w:r>
      <w:proofErr w:type="gramStart"/>
      <w:r w:rsidRPr="00C5659B">
        <w:rPr>
          <w:rFonts w:eastAsia="Calibri"/>
          <w:b/>
          <w:bCs/>
        </w:rPr>
        <w:t>Of</w:t>
      </w:r>
      <w:proofErr w:type="gramEnd"/>
      <w:r w:rsidRPr="00C5659B">
        <w:rPr>
          <w:rFonts w:eastAsia="Calibri"/>
          <w:b/>
          <w:bCs/>
        </w:rPr>
        <w:t xml:space="preserve"> Fossil Fuel Energy Companies</w:t>
      </w:r>
    </w:p>
    <w:p w14:paraId="28DBFCD5" w14:textId="77777777" w:rsidR="00C5659B" w:rsidRPr="00C5659B" w:rsidRDefault="00C5659B" w:rsidP="00A36DF2">
      <w:pPr>
        <w:spacing w:line="256" w:lineRule="auto"/>
        <w:ind w:left="26"/>
        <w:rPr>
          <w:rFonts w:eastAsia="Calibri"/>
        </w:rPr>
      </w:pPr>
    </w:p>
    <w:p w14:paraId="1A7F3E0A" w14:textId="77777777" w:rsidR="00C5659B" w:rsidRPr="00C5659B" w:rsidRDefault="00C5659B" w:rsidP="0001157D">
      <w:pPr>
        <w:spacing w:line="256" w:lineRule="auto"/>
        <w:ind w:left="26"/>
        <w:jc w:val="both"/>
        <w:rPr>
          <w:rFonts w:eastAsia="Calibri"/>
        </w:rPr>
      </w:pPr>
      <w:r w:rsidRPr="00C5659B">
        <w:rPr>
          <w:rFonts w:eastAsia="Calibri"/>
        </w:rPr>
        <w:t>In contracts of $100,000 or more and where the Contractor has 10 or more employees, the Contractor certifies that it does not currently boycott energy companies in violation of the Energy Discrimination Elimination Act of 2022 (74 O.S. § 12001 et seq.).  The Contractor further certifies that it will not boycott energy companies in violation of the Act during the term of the Contract.</w:t>
      </w:r>
    </w:p>
    <w:p w14:paraId="02017A38" w14:textId="77777777" w:rsidR="00703A6B" w:rsidRDefault="00703A6B" w:rsidP="0001157D">
      <w:pPr>
        <w:widowControl w:val="0"/>
        <w:tabs>
          <w:tab w:val="left" w:pos="592"/>
        </w:tabs>
        <w:kinsoku w:val="0"/>
        <w:overflowPunct w:val="0"/>
        <w:autoSpaceDE w:val="0"/>
        <w:autoSpaceDN w:val="0"/>
        <w:adjustRightInd w:val="0"/>
        <w:jc w:val="both"/>
        <w:outlineLvl w:val="0"/>
        <w:rPr>
          <w:b/>
          <w:bCs/>
        </w:rPr>
      </w:pPr>
    </w:p>
    <w:p w14:paraId="0D1FC5D6" w14:textId="5FD238F6" w:rsidR="00C5659B" w:rsidRPr="00C5659B" w:rsidRDefault="00C5659B" w:rsidP="00512DDE">
      <w:pPr>
        <w:widowControl w:val="0"/>
        <w:tabs>
          <w:tab w:val="left" w:pos="720"/>
        </w:tabs>
        <w:kinsoku w:val="0"/>
        <w:overflowPunct w:val="0"/>
        <w:autoSpaceDE w:val="0"/>
        <w:autoSpaceDN w:val="0"/>
        <w:adjustRightInd w:val="0"/>
        <w:jc w:val="both"/>
        <w:outlineLvl w:val="0"/>
        <w:rPr>
          <w:b/>
          <w:bCs/>
          <w:spacing w:val="-2"/>
        </w:rPr>
      </w:pPr>
      <w:r w:rsidRPr="00C5659B">
        <w:rPr>
          <w:b/>
          <w:bCs/>
        </w:rPr>
        <w:t xml:space="preserve">Y.  </w:t>
      </w:r>
      <w:r w:rsidR="00512DDE">
        <w:rPr>
          <w:b/>
          <w:bCs/>
        </w:rPr>
        <w:tab/>
      </w:r>
      <w:r w:rsidRPr="00C5659B">
        <w:rPr>
          <w:b/>
          <w:bCs/>
        </w:rPr>
        <w:t>Force Majeure</w:t>
      </w:r>
      <w:r w:rsidRPr="00C5659B">
        <w:rPr>
          <w:rFonts w:eastAsia="Calibri"/>
          <w:b/>
          <w:bCs/>
        </w:rPr>
        <w:t xml:space="preserve"> </w:t>
      </w:r>
    </w:p>
    <w:p w14:paraId="16F55DCA" w14:textId="77777777" w:rsidR="00C5659B" w:rsidRPr="00C5659B" w:rsidRDefault="00C5659B" w:rsidP="0001157D">
      <w:pPr>
        <w:widowControl w:val="0"/>
        <w:tabs>
          <w:tab w:val="left" w:pos="592"/>
        </w:tabs>
        <w:kinsoku w:val="0"/>
        <w:overflowPunct w:val="0"/>
        <w:autoSpaceDE w:val="0"/>
        <w:autoSpaceDN w:val="0"/>
        <w:adjustRightInd w:val="0"/>
        <w:ind w:left="592"/>
        <w:jc w:val="both"/>
        <w:outlineLvl w:val="0"/>
        <w:rPr>
          <w:b/>
          <w:bCs/>
          <w:spacing w:val="-2"/>
        </w:rPr>
      </w:pPr>
    </w:p>
    <w:p w14:paraId="5E1BC6F4" w14:textId="77777777" w:rsidR="00C5659B" w:rsidRPr="00C5659B" w:rsidRDefault="00C5659B" w:rsidP="0001157D">
      <w:pPr>
        <w:widowControl w:val="0"/>
        <w:kinsoku w:val="0"/>
        <w:overflowPunct w:val="0"/>
        <w:autoSpaceDE w:val="0"/>
        <w:autoSpaceDN w:val="0"/>
        <w:adjustRightInd w:val="0"/>
        <w:ind w:right="175"/>
        <w:jc w:val="both"/>
      </w:pPr>
      <w:r w:rsidRPr="00C5659B">
        <w:t>A</w:t>
      </w:r>
      <w:r w:rsidRPr="00C5659B">
        <w:rPr>
          <w:spacing w:val="-1"/>
        </w:rPr>
        <w:t xml:space="preserve"> </w:t>
      </w:r>
      <w:r w:rsidRPr="00C5659B">
        <w:t>party</w:t>
      </w:r>
      <w:r w:rsidRPr="00C5659B">
        <w:rPr>
          <w:spacing w:val="-2"/>
        </w:rPr>
        <w:t xml:space="preserve"> </w:t>
      </w:r>
      <w:r w:rsidRPr="00C5659B">
        <w:t>is</w:t>
      </w:r>
      <w:r w:rsidRPr="00C5659B">
        <w:rPr>
          <w:spacing w:val="-4"/>
        </w:rPr>
        <w:t xml:space="preserve"> </w:t>
      </w:r>
      <w:r w:rsidRPr="00C5659B">
        <w:t>not</w:t>
      </w:r>
      <w:r w:rsidRPr="00C5659B">
        <w:rPr>
          <w:spacing w:val="-4"/>
        </w:rPr>
        <w:t xml:space="preserve"> </w:t>
      </w:r>
      <w:r w:rsidRPr="00C5659B">
        <w:t>liable</w:t>
      </w:r>
      <w:r w:rsidRPr="00C5659B">
        <w:rPr>
          <w:spacing w:val="-1"/>
        </w:rPr>
        <w:t xml:space="preserve"> </w:t>
      </w:r>
      <w:r w:rsidRPr="00C5659B">
        <w:t>for</w:t>
      </w:r>
      <w:r w:rsidRPr="00C5659B">
        <w:rPr>
          <w:spacing w:val="-5"/>
        </w:rPr>
        <w:t xml:space="preserve"> </w:t>
      </w:r>
      <w:r w:rsidRPr="00C5659B">
        <w:t>failure</w:t>
      </w:r>
      <w:r w:rsidRPr="00C5659B">
        <w:rPr>
          <w:spacing w:val="-1"/>
        </w:rPr>
        <w:t xml:space="preserve"> </w:t>
      </w:r>
      <w:r w:rsidRPr="00C5659B">
        <w:t>to</w:t>
      </w:r>
      <w:r w:rsidRPr="00C5659B">
        <w:rPr>
          <w:spacing w:val="-3"/>
        </w:rPr>
        <w:t xml:space="preserve"> </w:t>
      </w:r>
      <w:r w:rsidRPr="00C5659B">
        <w:t>perform</w:t>
      </w:r>
      <w:r w:rsidRPr="00C5659B">
        <w:rPr>
          <w:spacing w:val="-2"/>
        </w:rPr>
        <w:t xml:space="preserve"> </w:t>
      </w:r>
      <w:r w:rsidRPr="00C5659B">
        <w:t>the</w:t>
      </w:r>
      <w:r w:rsidRPr="00C5659B">
        <w:rPr>
          <w:spacing w:val="-3"/>
        </w:rPr>
        <w:t xml:space="preserve"> </w:t>
      </w:r>
      <w:r w:rsidRPr="00C5659B">
        <w:t>party’s</w:t>
      </w:r>
      <w:r w:rsidRPr="00C5659B">
        <w:rPr>
          <w:spacing w:val="-2"/>
        </w:rPr>
        <w:t xml:space="preserve"> </w:t>
      </w:r>
      <w:r w:rsidRPr="00C5659B">
        <w:t>obligations</w:t>
      </w:r>
      <w:r w:rsidRPr="00C5659B">
        <w:rPr>
          <w:spacing w:val="-2"/>
        </w:rPr>
        <w:t xml:space="preserve"> </w:t>
      </w:r>
      <w:r w:rsidRPr="00C5659B">
        <w:t>if</w:t>
      </w:r>
      <w:r w:rsidRPr="00C5659B">
        <w:rPr>
          <w:spacing w:val="-4"/>
        </w:rPr>
        <w:t xml:space="preserve"> </w:t>
      </w:r>
      <w:r w:rsidRPr="00C5659B">
        <w:t>such</w:t>
      </w:r>
      <w:r w:rsidRPr="00C5659B">
        <w:rPr>
          <w:spacing w:val="-1"/>
        </w:rPr>
        <w:t xml:space="preserve"> </w:t>
      </w:r>
      <w:r w:rsidRPr="00C5659B">
        <w:t>failure</w:t>
      </w:r>
      <w:r w:rsidRPr="00C5659B">
        <w:rPr>
          <w:spacing w:val="-1"/>
        </w:rPr>
        <w:t xml:space="preserve"> </w:t>
      </w:r>
      <w:r w:rsidRPr="00C5659B">
        <w:t>is</w:t>
      </w:r>
      <w:r w:rsidRPr="00C5659B">
        <w:rPr>
          <w:spacing w:val="-4"/>
        </w:rPr>
        <w:t xml:space="preserve"> </w:t>
      </w:r>
      <w:r w:rsidRPr="00C5659B">
        <w:t>a</w:t>
      </w:r>
      <w:r w:rsidRPr="00C5659B">
        <w:rPr>
          <w:spacing w:val="-1"/>
        </w:rPr>
        <w:t xml:space="preserve"> </w:t>
      </w:r>
      <w:r w:rsidRPr="00C5659B">
        <w:t>result</w:t>
      </w:r>
      <w:r w:rsidRPr="00C5659B">
        <w:rPr>
          <w:spacing w:val="-4"/>
        </w:rPr>
        <w:t xml:space="preserve"> </w:t>
      </w:r>
      <w:r w:rsidRPr="00C5659B">
        <w:t>of</w:t>
      </w:r>
      <w:r w:rsidRPr="00C5659B">
        <w:rPr>
          <w:spacing w:val="-4"/>
        </w:rPr>
        <w:t xml:space="preserve"> </w:t>
      </w:r>
      <w:r w:rsidRPr="00C5659B">
        <w:t>Acts</w:t>
      </w:r>
      <w:r w:rsidRPr="00C5659B">
        <w:rPr>
          <w:spacing w:val="-2"/>
        </w:rPr>
        <w:t xml:space="preserve"> </w:t>
      </w:r>
      <w:r w:rsidRPr="00C5659B">
        <w:t xml:space="preserve">of God (including fire, flood, earthquake, storm, or other natural disaster), war, invasion, act of foreign enemies, hostilities (regardless of whether war is declared), strikes or labor disputes, embargoes, government orders, epidemics, pandemics or other similar events beyond the reasonable control of the party. If a party asserts Force Majeure as an excuse for failure to perform the party’s obligation, then the nonperforming party must prove that the party took reasonable steps to minimize delay or </w:t>
      </w:r>
      <w:r w:rsidRPr="00C5659B">
        <w:lastRenderedPageBreak/>
        <w:t>damages caused by foreseeable events, that the party substantially fulfilled all non-excused obligations, and that the other party was timely notified of the likelihood or actual occurrence of an event described in this clause.</w:t>
      </w:r>
    </w:p>
    <w:p w14:paraId="6AAC5DCC" w14:textId="77777777" w:rsidR="00C5659B" w:rsidRPr="00C5659B" w:rsidRDefault="00C5659B" w:rsidP="0001157D">
      <w:pPr>
        <w:widowControl w:val="0"/>
        <w:kinsoku w:val="0"/>
        <w:overflowPunct w:val="0"/>
        <w:autoSpaceDE w:val="0"/>
        <w:autoSpaceDN w:val="0"/>
        <w:adjustRightInd w:val="0"/>
        <w:spacing w:before="4"/>
        <w:jc w:val="both"/>
        <w:rPr>
          <w:sz w:val="20"/>
          <w:szCs w:val="20"/>
        </w:rPr>
      </w:pPr>
    </w:p>
    <w:p w14:paraId="71974F2C" w14:textId="77777777" w:rsidR="00C5659B" w:rsidRPr="00C5659B" w:rsidRDefault="00C5659B" w:rsidP="0001157D">
      <w:pPr>
        <w:widowControl w:val="0"/>
        <w:kinsoku w:val="0"/>
        <w:overflowPunct w:val="0"/>
        <w:autoSpaceDE w:val="0"/>
        <w:autoSpaceDN w:val="0"/>
        <w:adjustRightInd w:val="0"/>
        <w:spacing w:before="92"/>
        <w:ind w:right="175"/>
        <w:jc w:val="both"/>
      </w:pPr>
      <w:r w:rsidRPr="00C5659B">
        <w:t>If</w:t>
      </w:r>
      <w:r w:rsidRPr="00C5659B">
        <w:rPr>
          <w:spacing w:val="-1"/>
        </w:rPr>
        <w:t xml:space="preserve"> </w:t>
      </w:r>
      <w:r w:rsidRPr="00C5659B">
        <w:t>an</w:t>
      </w:r>
      <w:r w:rsidRPr="00C5659B">
        <w:rPr>
          <w:spacing w:val="-3"/>
        </w:rPr>
        <w:t xml:space="preserve"> </w:t>
      </w:r>
      <w:r w:rsidRPr="00C5659B">
        <w:t>event</w:t>
      </w:r>
      <w:r w:rsidRPr="00C5659B">
        <w:rPr>
          <w:spacing w:val="-4"/>
        </w:rPr>
        <w:t xml:space="preserve"> </w:t>
      </w:r>
      <w:r w:rsidRPr="00C5659B">
        <w:t>of</w:t>
      </w:r>
      <w:r w:rsidRPr="00C5659B">
        <w:rPr>
          <w:spacing w:val="-1"/>
        </w:rPr>
        <w:t xml:space="preserve"> </w:t>
      </w:r>
      <w:r w:rsidRPr="00C5659B">
        <w:t>Force</w:t>
      </w:r>
      <w:r w:rsidRPr="00C5659B">
        <w:rPr>
          <w:spacing w:val="-3"/>
        </w:rPr>
        <w:t xml:space="preserve"> </w:t>
      </w:r>
      <w:r w:rsidRPr="00C5659B">
        <w:t>Majeure</w:t>
      </w:r>
      <w:r w:rsidRPr="00C5659B">
        <w:rPr>
          <w:spacing w:val="-3"/>
        </w:rPr>
        <w:t xml:space="preserve"> </w:t>
      </w:r>
      <w:r w:rsidRPr="00C5659B">
        <w:t>occurs,</w:t>
      </w:r>
      <w:r w:rsidRPr="00C5659B">
        <w:rPr>
          <w:spacing w:val="-1"/>
        </w:rPr>
        <w:t xml:space="preserve"> </w:t>
      </w:r>
      <w:r w:rsidRPr="00C5659B">
        <w:t>the</w:t>
      </w:r>
      <w:r w:rsidRPr="00C5659B">
        <w:rPr>
          <w:spacing w:val="-3"/>
        </w:rPr>
        <w:t xml:space="preserve"> </w:t>
      </w:r>
      <w:r w:rsidRPr="00C5659B">
        <w:t>party</w:t>
      </w:r>
      <w:r w:rsidRPr="00C5659B">
        <w:rPr>
          <w:spacing w:val="-2"/>
        </w:rPr>
        <w:t xml:space="preserve"> </w:t>
      </w:r>
      <w:r w:rsidRPr="00C5659B">
        <w:t>injured</w:t>
      </w:r>
      <w:r w:rsidRPr="00C5659B">
        <w:rPr>
          <w:spacing w:val="-3"/>
        </w:rPr>
        <w:t xml:space="preserve"> </w:t>
      </w:r>
      <w:r w:rsidRPr="00C5659B">
        <w:t>by</w:t>
      </w:r>
      <w:r w:rsidRPr="00C5659B">
        <w:rPr>
          <w:spacing w:val="-2"/>
        </w:rPr>
        <w:t xml:space="preserve"> </w:t>
      </w:r>
      <w:r w:rsidRPr="00C5659B">
        <w:t>the</w:t>
      </w:r>
      <w:r w:rsidRPr="00C5659B">
        <w:rPr>
          <w:spacing w:val="-1"/>
        </w:rPr>
        <w:t xml:space="preserve"> </w:t>
      </w:r>
      <w:r w:rsidRPr="00C5659B">
        <w:t>other’s</w:t>
      </w:r>
      <w:r w:rsidRPr="00C5659B">
        <w:rPr>
          <w:spacing w:val="-4"/>
        </w:rPr>
        <w:t xml:space="preserve"> </w:t>
      </w:r>
      <w:r w:rsidRPr="00C5659B">
        <w:t>inability</w:t>
      </w:r>
      <w:r w:rsidRPr="00C5659B">
        <w:rPr>
          <w:spacing w:val="-2"/>
        </w:rPr>
        <w:t xml:space="preserve"> </w:t>
      </w:r>
      <w:r w:rsidRPr="00C5659B">
        <w:t>to</w:t>
      </w:r>
      <w:r w:rsidRPr="00C5659B">
        <w:rPr>
          <w:spacing w:val="-1"/>
        </w:rPr>
        <w:t xml:space="preserve"> </w:t>
      </w:r>
      <w:r w:rsidRPr="00C5659B">
        <w:t>perform</w:t>
      </w:r>
      <w:r w:rsidRPr="00C5659B">
        <w:rPr>
          <w:spacing w:val="-3"/>
        </w:rPr>
        <w:t xml:space="preserve"> </w:t>
      </w:r>
      <w:r w:rsidRPr="00C5659B">
        <w:t>may</w:t>
      </w:r>
      <w:r w:rsidRPr="00C5659B">
        <w:rPr>
          <w:spacing w:val="-2"/>
        </w:rPr>
        <w:t xml:space="preserve"> </w:t>
      </w:r>
      <w:r w:rsidRPr="00C5659B">
        <w:t>elect one of the following remedies:</w:t>
      </w:r>
    </w:p>
    <w:p w14:paraId="54C532AF" w14:textId="77777777" w:rsidR="00C5659B" w:rsidRPr="00C5659B" w:rsidRDefault="00C5659B" w:rsidP="0001157D">
      <w:pPr>
        <w:widowControl w:val="0"/>
        <w:kinsoku w:val="0"/>
        <w:overflowPunct w:val="0"/>
        <w:autoSpaceDE w:val="0"/>
        <w:autoSpaceDN w:val="0"/>
        <w:adjustRightInd w:val="0"/>
        <w:spacing w:before="10"/>
        <w:jc w:val="both"/>
        <w:rPr>
          <w:sz w:val="20"/>
          <w:szCs w:val="20"/>
        </w:rPr>
      </w:pPr>
    </w:p>
    <w:p w14:paraId="2C364C67" w14:textId="77777777" w:rsidR="00C5659B" w:rsidRPr="00C5659B" w:rsidRDefault="00C5659B" w:rsidP="0001157D">
      <w:pPr>
        <w:widowControl w:val="0"/>
        <w:numPr>
          <w:ilvl w:val="0"/>
          <w:numId w:val="45"/>
        </w:numPr>
        <w:tabs>
          <w:tab w:val="left" w:pos="1312"/>
        </w:tabs>
        <w:kinsoku w:val="0"/>
        <w:overflowPunct w:val="0"/>
        <w:autoSpaceDE w:val="0"/>
        <w:autoSpaceDN w:val="0"/>
        <w:adjustRightInd w:val="0"/>
        <w:contextualSpacing/>
        <w:jc w:val="both"/>
        <w:rPr>
          <w:spacing w:val="-5"/>
        </w:rPr>
      </w:pPr>
      <w:r w:rsidRPr="00C5659B">
        <w:t>to</w:t>
      </w:r>
      <w:r w:rsidRPr="00C5659B">
        <w:rPr>
          <w:spacing w:val="-2"/>
        </w:rPr>
        <w:t xml:space="preserve"> </w:t>
      </w:r>
      <w:r w:rsidRPr="00C5659B">
        <w:t>terminate</w:t>
      </w:r>
      <w:r w:rsidRPr="00C5659B">
        <w:rPr>
          <w:spacing w:val="-2"/>
        </w:rPr>
        <w:t xml:space="preserve"> </w:t>
      </w:r>
      <w:r w:rsidRPr="00C5659B">
        <w:t>the Contract</w:t>
      </w:r>
      <w:r w:rsidRPr="00C5659B">
        <w:rPr>
          <w:spacing w:val="-1"/>
        </w:rPr>
        <w:t xml:space="preserve"> </w:t>
      </w:r>
      <w:r w:rsidRPr="00C5659B">
        <w:t>in</w:t>
      </w:r>
      <w:r w:rsidRPr="00C5659B">
        <w:rPr>
          <w:spacing w:val="-2"/>
        </w:rPr>
        <w:t xml:space="preserve"> </w:t>
      </w:r>
      <w:r w:rsidRPr="00C5659B">
        <w:t>whole</w:t>
      </w:r>
      <w:r w:rsidRPr="00C5659B">
        <w:rPr>
          <w:spacing w:val="-4"/>
        </w:rPr>
        <w:t xml:space="preserve"> </w:t>
      </w:r>
      <w:r w:rsidRPr="00C5659B">
        <w:t>or</w:t>
      </w:r>
      <w:r w:rsidRPr="00C5659B">
        <w:rPr>
          <w:spacing w:val="-3"/>
        </w:rPr>
        <w:t xml:space="preserve"> </w:t>
      </w:r>
      <w:r w:rsidRPr="00C5659B">
        <w:t>in</w:t>
      </w:r>
      <w:r w:rsidRPr="00C5659B">
        <w:rPr>
          <w:spacing w:val="-2"/>
        </w:rPr>
        <w:t xml:space="preserve"> </w:t>
      </w:r>
      <w:r w:rsidRPr="00C5659B">
        <w:t>part;</w:t>
      </w:r>
      <w:r w:rsidRPr="00C5659B">
        <w:rPr>
          <w:spacing w:val="-1"/>
        </w:rPr>
        <w:t xml:space="preserve"> </w:t>
      </w:r>
      <w:r w:rsidRPr="00C5659B">
        <w:rPr>
          <w:spacing w:val="-5"/>
        </w:rPr>
        <w:t>or</w:t>
      </w:r>
    </w:p>
    <w:p w14:paraId="22DAC13C" w14:textId="77777777" w:rsidR="00C5659B" w:rsidRPr="00C5659B" w:rsidRDefault="00C5659B" w:rsidP="0001157D">
      <w:pPr>
        <w:widowControl w:val="0"/>
        <w:numPr>
          <w:ilvl w:val="0"/>
          <w:numId w:val="45"/>
        </w:numPr>
        <w:tabs>
          <w:tab w:val="left" w:pos="1312"/>
        </w:tabs>
        <w:kinsoku w:val="0"/>
        <w:overflowPunct w:val="0"/>
        <w:autoSpaceDE w:val="0"/>
        <w:autoSpaceDN w:val="0"/>
        <w:adjustRightInd w:val="0"/>
        <w:ind w:right="1146"/>
        <w:contextualSpacing/>
        <w:jc w:val="both"/>
        <w:rPr>
          <w:spacing w:val="-2"/>
        </w:rPr>
      </w:pPr>
      <w:r w:rsidRPr="00C5659B">
        <w:t>to</w:t>
      </w:r>
      <w:r w:rsidRPr="00C5659B">
        <w:rPr>
          <w:spacing w:val="-2"/>
        </w:rPr>
        <w:t xml:space="preserve"> </w:t>
      </w:r>
      <w:r w:rsidRPr="00C5659B">
        <w:t>suspend</w:t>
      </w:r>
      <w:r w:rsidRPr="00C5659B">
        <w:rPr>
          <w:spacing w:val="-2"/>
        </w:rPr>
        <w:t xml:space="preserve"> </w:t>
      </w:r>
      <w:r w:rsidRPr="00C5659B">
        <w:t>the</w:t>
      </w:r>
      <w:r w:rsidRPr="00C5659B">
        <w:rPr>
          <w:spacing w:val="-2"/>
        </w:rPr>
        <w:t xml:space="preserve"> C</w:t>
      </w:r>
      <w:r w:rsidRPr="00C5659B">
        <w:t>ontract,</w:t>
      </w:r>
      <w:r w:rsidRPr="00C5659B">
        <w:rPr>
          <w:spacing w:val="-2"/>
        </w:rPr>
        <w:t xml:space="preserve"> </w:t>
      </w:r>
      <w:r w:rsidRPr="00C5659B">
        <w:t>in</w:t>
      </w:r>
      <w:r w:rsidRPr="00C5659B">
        <w:rPr>
          <w:spacing w:val="-2"/>
        </w:rPr>
        <w:t xml:space="preserve"> </w:t>
      </w:r>
      <w:r w:rsidRPr="00C5659B">
        <w:t>whole</w:t>
      </w:r>
      <w:r w:rsidRPr="00C5659B">
        <w:rPr>
          <w:spacing w:val="-4"/>
        </w:rPr>
        <w:t xml:space="preserve"> </w:t>
      </w:r>
      <w:r w:rsidRPr="00C5659B">
        <w:t>or</w:t>
      </w:r>
      <w:r w:rsidRPr="00C5659B">
        <w:rPr>
          <w:spacing w:val="-4"/>
        </w:rPr>
        <w:t xml:space="preserve"> </w:t>
      </w:r>
      <w:r w:rsidRPr="00C5659B">
        <w:t>part,</w:t>
      </w:r>
      <w:r w:rsidRPr="00C5659B">
        <w:rPr>
          <w:spacing w:val="-4"/>
        </w:rPr>
        <w:t xml:space="preserve"> </w:t>
      </w:r>
      <w:r w:rsidRPr="00C5659B">
        <w:t>for</w:t>
      </w:r>
      <w:r w:rsidRPr="00C5659B">
        <w:rPr>
          <w:spacing w:val="-4"/>
        </w:rPr>
        <w:t xml:space="preserve"> </w:t>
      </w:r>
      <w:r w:rsidRPr="00C5659B">
        <w:t>the</w:t>
      </w:r>
      <w:r w:rsidRPr="00C5659B">
        <w:rPr>
          <w:spacing w:val="-4"/>
        </w:rPr>
        <w:t xml:space="preserve"> </w:t>
      </w:r>
      <w:r w:rsidRPr="00C5659B">
        <w:t>duration</w:t>
      </w:r>
      <w:r w:rsidRPr="00C5659B">
        <w:rPr>
          <w:spacing w:val="-4"/>
        </w:rPr>
        <w:t xml:space="preserve"> </w:t>
      </w:r>
      <w:r w:rsidRPr="00C5659B">
        <w:t>of</w:t>
      </w:r>
      <w:r w:rsidRPr="00C5659B">
        <w:rPr>
          <w:spacing w:val="-5"/>
        </w:rPr>
        <w:t xml:space="preserve"> </w:t>
      </w:r>
      <w:r w:rsidRPr="00C5659B">
        <w:t>the</w:t>
      </w:r>
      <w:r w:rsidRPr="00C5659B">
        <w:rPr>
          <w:spacing w:val="-7"/>
        </w:rPr>
        <w:t xml:space="preserve"> </w:t>
      </w:r>
      <w:r w:rsidRPr="00C5659B">
        <w:t>Force</w:t>
      </w:r>
      <w:r w:rsidRPr="00C5659B">
        <w:rPr>
          <w:spacing w:val="-2"/>
        </w:rPr>
        <w:t xml:space="preserve"> </w:t>
      </w:r>
      <w:r w:rsidRPr="00C5659B">
        <w:t xml:space="preserve">Majeure </w:t>
      </w:r>
      <w:r w:rsidRPr="00C5659B">
        <w:rPr>
          <w:spacing w:val="-2"/>
        </w:rPr>
        <w:t>circumstances.</w:t>
      </w:r>
    </w:p>
    <w:p w14:paraId="3D33E739" w14:textId="77777777" w:rsidR="00C5659B" w:rsidRPr="00C5659B" w:rsidRDefault="00C5659B" w:rsidP="0001157D">
      <w:pPr>
        <w:widowControl w:val="0"/>
        <w:kinsoku w:val="0"/>
        <w:overflowPunct w:val="0"/>
        <w:autoSpaceDE w:val="0"/>
        <w:autoSpaceDN w:val="0"/>
        <w:adjustRightInd w:val="0"/>
        <w:spacing w:before="10"/>
        <w:jc w:val="both"/>
        <w:rPr>
          <w:sz w:val="20"/>
          <w:szCs w:val="20"/>
        </w:rPr>
      </w:pPr>
    </w:p>
    <w:p w14:paraId="0B3A5A0A" w14:textId="77777777" w:rsidR="00C5659B" w:rsidRPr="00C5659B" w:rsidRDefault="00C5659B" w:rsidP="0001157D">
      <w:pPr>
        <w:widowControl w:val="0"/>
        <w:kinsoku w:val="0"/>
        <w:overflowPunct w:val="0"/>
        <w:autoSpaceDE w:val="0"/>
        <w:autoSpaceDN w:val="0"/>
        <w:adjustRightInd w:val="0"/>
        <w:ind w:right="175"/>
        <w:jc w:val="both"/>
      </w:pPr>
      <w:r w:rsidRPr="00C5659B">
        <w:t>The party experiencing the Force Majeure circumstances shall cooperate with and assist the injured</w:t>
      </w:r>
      <w:r w:rsidRPr="00C5659B">
        <w:rPr>
          <w:spacing w:val="-2"/>
        </w:rPr>
        <w:t xml:space="preserve"> </w:t>
      </w:r>
      <w:r w:rsidRPr="00C5659B">
        <w:t>party</w:t>
      </w:r>
      <w:r w:rsidRPr="00C5659B">
        <w:rPr>
          <w:spacing w:val="-3"/>
        </w:rPr>
        <w:t xml:space="preserve"> </w:t>
      </w:r>
      <w:r w:rsidRPr="00C5659B">
        <w:t>in</w:t>
      </w:r>
      <w:r w:rsidRPr="00C5659B">
        <w:rPr>
          <w:spacing w:val="-4"/>
        </w:rPr>
        <w:t xml:space="preserve"> </w:t>
      </w:r>
      <w:r w:rsidRPr="00C5659B">
        <w:t>all</w:t>
      </w:r>
      <w:r w:rsidRPr="00C5659B">
        <w:rPr>
          <w:spacing w:val="-3"/>
        </w:rPr>
        <w:t xml:space="preserve"> </w:t>
      </w:r>
      <w:r w:rsidRPr="00C5659B">
        <w:t>reasonable</w:t>
      </w:r>
      <w:r w:rsidRPr="00C5659B">
        <w:rPr>
          <w:spacing w:val="-2"/>
        </w:rPr>
        <w:t xml:space="preserve"> </w:t>
      </w:r>
      <w:r w:rsidRPr="00C5659B">
        <w:t>ways</w:t>
      </w:r>
      <w:r w:rsidRPr="00C5659B">
        <w:rPr>
          <w:spacing w:val="-3"/>
        </w:rPr>
        <w:t xml:space="preserve"> </w:t>
      </w:r>
      <w:r w:rsidRPr="00C5659B">
        <w:t>to</w:t>
      </w:r>
      <w:r w:rsidRPr="00C5659B">
        <w:rPr>
          <w:spacing w:val="-4"/>
        </w:rPr>
        <w:t xml:space="preserve"> </w:t>
      </w:r>
      <w:r w:rsidRPr="00C5659B">
        <w:t>minimize</w:t>
      </w:r>
      <w:r w:rsidRPr="00C5659B">
        <w:rPr>
          <w:spacing w:val="-2"/>
        </w:rPr>
        <w:t xml:space="preserve"> </w:t>
      </w:r>
      <w:r w:rsidRPr="00C5659B">
        <w:t>the</w:t>
      </w:r>
      <w:r w:rsidRPr="00C5659B">
        <w:rPr>
          <w:spacing w:val="-2"/>
        </w:rPr>
        <w:t xml:space="preserve"> </w:t>
      </w:r>
      <w:r w:rsidRPr="00C5659B">
        <w:t>impact</w:t>
      </w:r>
      <w:r w:rsidRPr="00C5659B">
        <w:rPr>
          <w:spacing w:val="-5"/>
        </w:rPr>
        <w:t xml:space="preserve"> </w:t>
      </w:r>
      <w:r w:rsidRPr="00C5659B">
        <w:t>of</w:t>
      </w:r>
      <w:r w:rsidRPr="00C5659B">
        <w:rPr>
          <w:spacing w:val="-3"/>
        </w:rPr>
        <w:t xml:space="preserve"> </w:t>
      </w:r>
      <w:r w:rsidRPr="00C5659B">
        <w:t>Force</w:t>
      </w:r>
      <w:r w:rsidRPr="00C5659B">
        <w:rPr>
          <w:spacing w:val="-4"/>
        </w:rPr>
        <w:t xml:space="preserve"> </w:t>
      </w:r>
      <w:r w:rsidRPr="00C5659B">
        <w:t>Majeure</w:t>
      </w:r>
      <w:r w:rsidRPr="00C5659B">
        <w:rPr>
          <w:spacing w:val="-2"/>
        </w:rPr>
        <w:t xml:space="preserve"> </w:t>
      </w:r>
      <w:r w:rsidRPr="00C5659B">
        <w:t>on</w:t>
      </w:r>
      <w:r w:rsidRPr="00C5659B">
        <w:rPr>
          <w:spacing w:val="-2"/>
        </w:rPr>
        <w:t xml:space="preserve"> </w:t>
      </w:r>
      <w:r w:rsidRPr="00C5659B">
        <w:t>the</w:t>
      </w:r>
      <w:r w:rsidRPr="00C5659B">
        <w:rPr>
          <w:spacing w:val="-2"/>
        </w:rPr>
        <w:t xml:space="preserve"> </w:t>
      </w:r>
      <w:r w:rsidRPr="00C5659B">
        <w:t>injured</w:t>
      </w:r>
      <w:r w:rsidRPr="00C5659B">
        <w:rPr>
          <w:spacing w:val="-4"/>
        </w:rPr>
        <w:t xml:space="preserve"> </w:t>
      </w:r>
      <w:r w:rsidRPr="00C5659B">
        <w:t>party.</w:t>
      </w:r>
    </w:p>
    <w:p w14:paraId="589CED6D" w14:textId="77777777" w:rsidR="00C5659B" w:rsidRPr="00C5659B" w:rsidRDefault="00C5659B" w:rsidP="0001157D">
      <w:pPr>
        <w:widowControl w:val="0"/>
        <w:kinsoku w:val="0"/>
        <w:overflowPunct w:val="0"/>
        <w:autoSpaceDE w:val="0"/>
        <w:autoSpaceDN w:val="0"/>
        <w:adjustRightInd w:val="0"/>
        <w:ind w:right="175"/>
        <w:jc w:val="both"/>
        <w:rPr>
          <w:rFonts w:eastAsia="Calibri"/>
          <w:b/>
          <w:bCs/>
        </w:rPr>
      </w:pPr>
    </w:p>
    <w:p w14:paraId="174D467E" w14:textId="1EE00EAF" w:rsidR="00C5659B" w:rsidRPr="00C5659B" w:rsidRDefault="00C5659B" w:rsidP="00512DDE">
      <w:pPr>
        <w:tabs>
          <w:tab w:val="left" w:pos="720"/>
        </w:tabs>
        <w:overflowPunct w:val="0"/>
        <w:adjustRightInd w:val="0"/>
        <w:spacing w:after="240" w:line="276" w:lineRule="auto"/>
        <w:jc w:val="both"/>
        <w:textAlignment w:val="baseline"/>
        <w:rPr>
          <w:rFonts w:eastAsia="Calibri"/>
          <w:b/>
          <w:bCs/>
        </w:rPr>
      </w:pPr>
      <w:r w:rsidRPr="00C5659B">
        <w:rPr>
          <w:rFonts w:eastAsia="Calibri"/>
          <w:b/>
          <w:bCs/>
        </w:rPr>
        <w:t xml:space="preserve">Z.  </w:t>
      </w:r>
      <w:r w:rsidR="00512DDE">
        <w:rPr>
          <w:rFonts w:eastAsia="Calibri"/>
          <w:b/>
          <w:bCs/>
        </w:rPr>
        <w:tab/>
      </w:r>
      <w:r w:rsidRPr="00C5659B">
        <w:rPr>
          <w:rFonts w:eastAsia="Calibri"/>
          <w:b/>
          <w:bCs/>
        </w:rPr>
        <w:t xml:space="preserve">Termination For Funding Insufficiency </w:t>
      </w:r>
    </w:p>
    <w:p w14:paraId="0A9605BA" w14:textId="67AF3D1B" w:rsidR="00C5659B" w:rsidRDefault="00C5659B" w:rsidP="0001157D">
      <w:pPr>
        <w:overflowPunct w:val="0"/>
        <w:adjustRightInd w:val="0"/>
        <w:spacing w:line="276" w:lineRule="auto"/>
        <w:contextualSpacing/>
        <w:jc w:val="both"/>
        <w:textAlignment w:val="baseline"/>
        <w:rPr>
          <w:rFonts w:eastAsia="Calibri"/>
        </w:rPr>
      </w:pPr>
      <w:r w:rsidRPr="00C5659B">
        <w:rPr>
          <w:rFonts w:eastAsia="Calibri"/>
        </w:rPr>
        <w:t>Notwithstanding anything to the contrary in any Contract document, the DRS may terminate the Contract in whole or in part if funds sufficient to pay obligations under the Contract are not appropriated or received from an intended third-party funding source.  In the event of such insufficiency, the Contractor shall be provided at least fifteen (15) calendar days’ written notice of termination.</w:t>
      </w:r>
      <w:bookmarkStart w:id="17" w:name="_Hlk26175657"/>
      <w:r w:rsidRPr="00C5659B">
        <w:rPr>
          <w:rFonts w:eastAsia="Calibri"/>
        </w:rPr>
        <w:t xml:space="preserve"> Any partial termination of the Contract under this section shall not be construed as a waiver of, and shall not affect, the rights and obligations of any party regarding portions of the Contract that are not terminated.  The determination by the DRS of insufficient funding shall be accepted by and shall be final and binding on the Contractor.</w:t>
      </w:r>
      <w:bookmarkEnd w:id="17"/>
      <w:r w:rsidRPr="00C5659B">
        <w:rPr>
          <w:rFonts w:eastAsia="Calibri"/>
        </w:rPr>
        <w:t xml:space="preserve"> </w:t>
      </w:r>
    </w:p>
    <w:p w14:paraId="48C8311D" w14:textId="43110C7D" w:rsidR="003B4B0B" w:rsidRDefault="003B4B0B" w:rsidP="0001157D">
      <w:pPr>
        <w:overflowPunct w:val="0"/>
        <w:adjustRightInd w:val="0"/>
        <w:spacing w:line="276" w:lineRule="auto"/>
        <w:contextualSpacing/>
        <w:jc w:val="both"/>
        <w:textAlignment w:val="baseline"/>
        <w:rPr>
          <w:rFonts w:eastAsia="Calibri"/>
        </w:rPr>
      </w:pPr>
    </w:p>
    <w:p w14:paraId="0018E0EB" w14:textId="5579521D" w:rsidR="003B4B0B" w:rsidRDefault="003B4B0B" w:rsidP="0001157D">
      <w:pPr>
        <w:overflowPunct w:val="0"/>
        <w:adjustRightInd w:val="0"/>
        <w:spacing w:line="276" w:lineRule="auto"/>
        <w:contextualSpacing/>
        <w:jc w:val="both"/>
        <w:textAlignment w:val="baseline"/>
        <w:rPr>
          <w:rFonts w:eastAsia="Calibri"/>
        </w:rPr>
      </w:pPr>
    </w:p>
    <w:p w14:paraId="2A500BF6" w14:textId="5BE7B348" w:rsidR="003B4B0B" w:rsidRDefault="003B4B0B" w:rsidP="0001157D">
      <w:pPr>
        <w:overflowPunct w:val="0"/>
        <w:adjustRightInd w:val="0"/>
        <w:spacing w:line="276" w:lineRule="auto"/>
        <w:contextualSpacing/>
        <w:jc w:val="both"/>
        <w:textAlignment w:val="baseline"/>
        <w:rPr>
          <w:rFonts w:eastAsia="Calibri"/>
        </w:rPr>
      </w:pPr>
    </w:p>
    <w:p w14:paraId="62D5C5F8" w14:textId="3E189BC0" w:rsidR="003B4B0B" w:rsidRDefault="003B4B0B" w:rsidP="0001157D">
      <w:pPr>
        <w:overflowPunct w:val="0"/>
        <w:adjustRightInd w:val="0"/>
        <w:spacing w:line="276" w:lineRule="auto"/>
        <w:contextualSpacing/>
        <w:jc w:val="both"/>
        <w:textAlignment w:val="baseline"/>
        <w:rPr>
          <w:rFonts w:eastAsia="Calibri"/>
        </w:rPr>
      </w:pPr>
    </w:p>
    <w:p w14:paraId="511BFABA" w14:textId="396E9394" w:rsidR="003B4B0B" w:rsidRDefault="003B4B0B" w:rsidP="0001157D">
      <w:pPr>
        <w:overflowPunct w:val="0"/>
        <w:adjustRightInd w:val="0"/>
        <w:spacing w:line="276" w:lineRule="auto"/>
        <w:contextualSpacing/>
        <w:jc w:val="both"/>
        <w:textAlignment w:val="baseline"/>
        <w:rPr>
          <w:rFonts w:eastAsia="Calibri"/>
        </w:rPr>
      </w:pPr>
    </w:p>
    <w:p w14:paraId="62205EB8" w14:textId="0EDE9D67" w:rsidR="003B4B0B" w:rsidRDefault="003B4B0B" w:rsidP="0001157D">
      <w:pPr>
        <w:overflowPunct w:val="0"/>
        <w:adjustRightInd w:val="0"/>
        <w:spacing w:line="276" w:lineRule="auto"/>
        <w:contextualSpacing/>
        <w:jc w:val="both"/>
        <w:textAlignment w:val="baseline"/>
        <w:rPr>
          <w:rFonts w:eastAsia="Calibri"/>
        </w:rPr>
      </w:pPr>
    </w:p>
    <w:p w14:paraId="0D4922C2" w14:textId="661CA9FA" w:rsidR="003B4B0B" w:rsidRDefault="003B4B0B" w:rsidP="0001157D">
      <w:pPr>
        <w:overflowPunct w:val="0"/>
        <w:adjustRightInd w:val="0"/>
        <w:spacing w:line="276" w:lineRule="auto"/>
        <w:contextualSpacing/>
        <w:jc w:val="both"/>
        <w:textAlignment w:val="baseline"/>
        <w:rPr>
          <w:rFonts w:eastAsia="Calibri"/>
        </w:rPr>
      </w:pPr>
    </w:p>
    <w:p w14:paraId="74B1C2D8" w14:textId="628CCF4E" w:rsidR="00446A43" w:rsidRDefault="00446A43" w:rsidP="0001157D">
      <w:pPr>
        <w:overflowPunct w:val="0"/>
        <w:adjustRightInd w:val="0"/>
        <w:spacing w:line="276" w:lineRule="auto"/>
        <w:contextualSpacing/>
        <w:jc w:val="both"/>
        <w:textAlignment w:val="baseline"/>
        <w:rPr>
          <w:rFonts w:eastAsia="Calibri"/>
        </w:rPr>
      </w:pPr>
    </w:p>
    <w:p w14:paraId="4EF9C079" w14:textId="5E59B354" w:rsidR="00446A43" w:rsidRDefault="00446A43" w:rsidP="0001157D">
      <w:pPr>
        <w:overflowPunct w:val="0"/>
        <w:adjustRightInd w:val="0"/>
        <w:spacing w:line="276" w:lineRule="auto"/>
        <w:contextualSpacing/>
        <w:jc w:val="both"/>
        <w:textAlignment w:val="baseline"/>
        <w:rPr>
          <w:rFonts w:eastAsia="Calibri"/>
        </w:rPr>
      </w:pPr>
    </w:p>
    <w:p w14:paraId="32418165" w14:textId="77777777" w:rsidR="00446A43" w:rsidRPr="00C5659B" w:rsidRDefault="00446A43" w:rsidP="0001157D">
      <w:pPr>
        <w:overflowPunct w:val="0"/>
        <w:adjustRightInd w:val="0"/>
        <w:spacing w:line="276" w:lineRule="auto"/>
        <w:contextualSpacing/>
        <w:jc w:val="both"/>
        <w:textAlignment w:val="baseline"/>
        <w:rPr>
          <w:rFonts w:eastAsia="Calibri"/>
        </w:rPr>
      </w:pPr>
    </w:p>
    <w:p w14:paraId="38665BA8" w14:textId="0D1BDB06" w:rsidR="00C5659B" w:rsidRDefault="00C5659B" w:rsidP="00A36DF2">
      <w:pPr>
        <w:widowControl w:val="0"/>
        <w:kinsoku w:val="0"/>
        <w:overflowPunct w:val="0"/>
        <w:autoSpaceDE w:val="0"/>
        <w:autoSpaceDN w:val="0"/>
        <w:adjustRightInd w:val="0"/>
        <w:ind w:left="592" w:right="175"/>
        <w:rPr>
          <w:rFonts w:eastAsia="Calibri"/>
          <w:sz w:val="22"/>
          <w:szCs w:val="22"/>
        </w:rPr>
      </w:pPr>
    </w:p>
    <w:p w14:paraId="00AE3C97" w14:textId="3757244E" w:rsidR="006247DF" w:rsidRDefault="006247DF" w:rsidP="00A36DF2">
      <w:pPr>
        <w:widowControl w:val="0"/>
        <w:kinsoku w:val="0"/>
        <w:overflowPunct w:val="0"/>
        <w:autoSpaceDE w:val="0"/>
        <w:autoSpaceDN w:val="0"/>
        <w:adjustRightInd w:val="0"/>
        <w:ind w:left="592" w:right="175"/>
        <w:rPr>
          <w:rFonts w:eastAsia="Calibri"/>
          <w:sz w:val="22"/>
          <w:szCs w:val="22"/>
        </w:rPr>
      </w:pPr>
    </w:p>
    <w:p w14:paraId="4F1AFEAE" w14:textId="5292D44A" w:rsidR="00213152" w:rsidRPr="000359FD" w:rsidRDefault="002606B4" w:rsidP="00512DDE">
      <w:pPr>
        <w:pStyle w:val="ESSH1"/>
        <w:ind w:left="720" w:hanging="720"/>
        <w:rPr>
          <w:b/>
        </w:rPr>
      </w:pPr>
      <w:r w:rsidRPr="000359FD">
        <w:rPr>
          <w:rStyle w:val="InitialStyle"/>
          <w:rFonts w:ascii="Arial" w:hAnsi="Arial"/>
          <w:b/>
          <w:u w:val="single"/>
        </w:rPr>
        <w:t>Signatures</w:t>
      </w:r>
    </w:p>
    <w:p w14:paraId="4AE76D98" w14:textId="77777777" w:rsidR="002606B4" w:rsidRPr="000359FD" w:rsidRDefault="002606B4" w:rsidP="00A36DF2">
      <w:pPr>
        <w:pStyle w:val="DefaultText1"/>
        <w:tabs>
          <w:tab w:val="left" w:pos="1440"/>
        </w:tabs>
        <w:rPr>
          <w:rStyle w:val="InitialStyle"/>
          <w:rFonts w:ascii="Arial" w:hAnsi="Arial" w:cs="Arial"/>
          <w:b/>
          <w:szCs w:val="24"/>
        </w:rPr>
      </w:pPr>
    </w:p>
    <w:p w14:paraId="2B6432F1" w14:textId="77777777" w:rsidR="002606B4" w:rsidRPr="000359FD" w:rsidRDefault="002606B4" w:rsidP="0001157D">
      <w:pPr>
        <w:jc w:val="both"/>
      </w:pPr>
      <w:r w:rsidRPr="000359FD">
        <w:t>For the faithful performance of the terms of the Contract, the parties hereto, in their official capacities stated, affix their signatures.</w:t>
      </w:r>
    </w:p>
    <w:p w14:paraId="3E030F68" w14:textId="00054D7A" w:rsidR="002606B4" w:rsidRPr="000359FD" w:rsidRDefault="002606B4" w:rsidP="00A36DF2"/>
    <w:p w14:paraId="1672EA0B" w14:textId="7FCBA09B" w:rsidR="002606B4" w:rsidRPr="000359FD" w:rsidRDefault="002606B4" w:rsidP="00A36DF2">
      <w:r w:rsidRPr="000359FD">
        <w:t xml:space="preserve">Oklahoma Department of         </w:t>
      </w:r>
      <w:r w:rsidRPr="000359FD">
        <w:tab/>
      </w:r>
      <w:r w:rsidRPr="000359FD">
        <w:tab/>
      </w:r>
      <w:r w:rsidRPr="000359FD">
        <w:tab/>
        <w:t>Contractor</w:t>
      </w:r>
    </w:p>
    <w:p w14:paraId="518952A1" w14:textId="4A7CB3CB" w:rsidR="002606B4" w:rsidRPr="000359FD" w:rsidRDefault="002606B4" w:rsidP="00A36DF2">
      <w:r w:rsidRPr="000359FD">
        <w:t>Rehabilitation Services</w:t>
      </w:r>
    </w:p>
    <w:p w14:paraId="1C33D1E4" w14:textId="6804C2CD" w:rsidR="002606B4" w:rsidRPr="000359FD" w:rsidRDefault="002606B4" w:rsidP="00A36DF2"/>
    <w:p w14:paraId="0B07E4C8" w14:textId="2E0374B5" w:rsidR="002606B4" w:rsidRPr="000359FD" w:rsidRDefault="00A055D7" w:rsidP="00A36DF2">
      <w:r w:rsidRPr="00940839">
        <w:rPr>
          <w:noProof/>
          <w:color w:val="000000" w:themeColor="text1"/>
        </w:rPr>
        <mc:AlternateContent>
          <mc:Choice Requires="wps">
            <w:drawing>
              <wp:anchor distT="0" distB="0" distL="114300" distR="114300" simplePos="0" relativeHeight="251659264" behindDoc="0" locked="0" layoutInCell="1" allowOverlap="1" wp14:anchorId="3AC238E0" wp14:editId="415A3AAC">
                <wp:simplePos x="0" y="0"/>
                <wp:positionH relativeFrom="margin">
                  <wp:posOffset>14193</wp:posOffset>
                </wp:positionH>
                <wp:positionV relativeFrom="paragraph">
                  <wp:posOffset>170815</wp:posOffset>
                </wp:positionV>
                <wp:extent cx="3004185" cy="6350"/>
                <wp:effectExtent l="0" t="0" r="24765" b="31750"/>
                <wp:wrapNone/>
                <wp:docPr id="1" name="Straight Connector 1"/>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DE383D"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pt,13.45pt" to="237.6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" strokecolor="black [3213]" strokeweight=".5pt">
                <v:stroke joinstyle="miter"/>
                <w10:wrap anchorx="margin"/>
              </v:line>
            </w:pict>
          </mc:Fallback>
        </mc:AlternateContent>
      </w:r>
      <w:r w:rsidR="00940839" w:rsidRPr="00940839">
        <w:rPr>
          <w:noProof/>
          <w:color w:val="000000" w:themeColor="text1"/>
        </w:rPr>
        <mc:AlternateContent>
          <mc:Choice Requires="wps">
            <w:drawing>
              <wp:anchor distT="0" distB="0" distL="114300" distR="114300" simplePos="0" relativeHeight="251661312" behindDoc="0" locked="0" layoutInCell="1" allowOverlap="1" wp14:anchorId="0FE725AD" wp14:editId="55A11BF2">
                <wp:simplePos x="0" y="0"/>
                <wp:positionH relativeFrom="margin">
                  <wp:posOffset>3199765</wp:posOffset>
                </wp:positionH>
                <wp:positionV relativeFrom="paragraph">
                  <wp:posOffset>164877</wp:posOffset>
                </wp:positionV>
                <wp:extent cx="3004185" cy="6350"/>
                <wp:effectExtent l="0" t="0" r="24765" b="31750"/>
                <wp:wrapNone/>
                <wp:docPr id="2" name="Straight Connector 2"/>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46EFF3"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1.95pt,13pt" to="48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" strokecolor="black [3213]" strokeweight=".5pt">
                <v:stroke joinstyle="miter"/>
                <w10:wrap anchorx="margin"/>
              </v:line>
            </w:pict>
          </mc:Fallback>
        </mc:AlternateContent>
      </w:r>
      <w:r w:rsidR="00940839">
        <w:t xml:space="preserve">     </w:t>
      </w:r>
      <w:r w:rsidR="00940839">
        <w:tab/>
      </w:r>
      <w:r w:rsidR="00940839">
        <w:tab/>
      </w:r>
      <w:r w:rsidR="00940839">
        <w:tab/>
      </w:r>
      <w:r w:rsidR="00940839">
        <w:tab/>
      </w:r>
      <w:r w:rsidR="00940839">
        <w:tab/>
      </w:r>
      <w:r w:rsidR="002606B4" w:rsidRPr="006A29EC">
        <w:tab/>
      </w:r>
      <w:r w:rsidR="006A29EC">
        <w:tab/>
      </w:r>
    </w:p>
    <w:p w14:paraId="48E09509" w14:textId="5735934E" w:rsidR="002606B4" w:rsidRPr="000359FD" w:rsidRDefault="002606B4" w:rsidP="00A36DF2">
      <w:r w:rsidRPr="000359FD">
        <w:t>Signature</w:t>
      </w:r>
      <w:r w:rsidRPr="000359FD">
        <w:tab/>
      </w:r>
      <w:r w:rsidRPr="000359FD">
        <w:tab/>
      </w:r>
      <w:r w:rsidRPr="000359FD">
        <w:tab/>
      </w:r>
      <w:r w:rsidR="00A055D7">
        <w:t xml:space="preserve">   </w:t>
      </w:r>
      <w:r w:rsidRPr="000359FD">
        <w:t>Date</w:t>
      </w:r>
      <w:r w:rsidRPr="000359FD">
        <w:tab/>
      </w:r>
      <w:r w:rsidRPr="000359FD">
        <w:tab/>
      </w:r>
      <w:r w:rsidRPr="000359FD">
        <w:tab/>
        <w:t>Signature</w:t>
      </w:r>
      <w:r w:rsidRPr="000359FD">
        <w:tab/>
      </w:r>
      <w:r w:rsidRPr="000359FD">
        <w:tab/>
      </w:r>
      <w:r w:rsidR="00A055D7">
        <w:t xml:space="preserve">         </w:t>
      </w:r>
      <w:r w:rsidRPr="000359FD">
        <w:t>Date</w:t>
      </w:r>
    </w:p>
    <w:p w14:paraId="6AC265F0" w14:textId="75366BE5" w:rsidR="002606B4" w:rsidRPr="000359FD" w:rsidRDefault="002606B4" w:rsidP="00A36DF2"/>
    <w:p w14:paraId="6971B907" w14:textId="77777777" w:rsidR="00A055D7" w:rsidRDefault="00940839" w:rsidP="00A36DF2">
      <w:r w:rsidRPr="00940839">
        <w:rPr>
          <w:noProof/>
          <w:color w:val="000000" w:themeColor="text1"/>
        </w:rPr>
        <mc:AlternateContent>
          <mc:Choice Requires="wps">
            <w:drawing>
              <wp:anchor distT="0" distB="0" distL="114300" distR="114300" simplePos="0" relativeHeight="251665408" behindDoc="0" locked="0" layoutInCell="1" allowOverlap="1" wp14:anchorId="75A070E7" wp14:editId="65F8E529">
                <wp:simplePos x="0" y="0"/>
                <wp:positionH relativeFrom="margin">
                  <wp:posOffset>3207162</wp:posOffset>
                </wp:positionH>
                <wp:positionV relativeFrom="paragraph">
                  <wp:posOffset>153670</wp:posOffset>
                </wp:positionV>
                <wp:extent cx="3004185" cy="6350"/>
                <wp:effectExtent l="0" t="0" r="24765" b="31750"/>
                <wp:wrapNone/>
                <wp:docPr id="4" name="Straight Connector 4"/>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0C067D" id="Straight Connector 4" o:spid="_x0000_s1026"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55pt,12.1pt" to="489.1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" strokecolor="black [3213]" strokeweight=".5pt">
                <v:stroke joinstyle="miter"/>
                <w10:wrap anchorx="margin"/>
              </v:line>
            </w:pict>
          </mc:Fallback>
        </mc:AlternateContent>
      </w:r>
      <w:r w:rsidRPr="00940839">
        <w:rPr>
          <w:noProof/>
          <w:color w:val="000000" w:themeColor="text1"/>
        </w:rPr>
        <mc:AlternateContent>
          <mc:Choice Requires="wps">
            <w:drawing>
              <wp:anchor distT="0" distB="0" distL="114300" distR="114300" simplePos="0" relativeHeight="251663360" behindDoc="0" locked="0" layoutInCell="1" allowOverlap="1" wp14:anchorId="4F46CE51" wp14:editId="29104076">
                <wp:simplePos x="0" y="0"/>
                <wp:positionH relativeFrom="margin">
                  <wp:posOffset>0</wp:posOffset>
                </wp:positionH>
                <wp:positionV relativeFrom="paragraph">
                  <wp:posOffset>171038</wp:posOffset>
                </wp:positionV>
                <wp:extent cx="3004251" cy="6383"/>
                <wp:effectExtent l="0" t="0" r="24765" b="31750"/>
                <wp:wrapNone/>
                <wp:docPr id="3" name="Straight Connector 3"/>
                <wp:cNvGraphicFramePr/>
                <a:graphic xmlns:a="http://schemas.openxmlformats.org/drawingml/2006/main">
                  <a:graphicData uri="http://schemas.microsoft.com/office/word/2010/wordprocessingShape">
                    <wps:wsp>
                      <wps:cNvCnPr/>
                      <wps:spPr>
                        <a:xfrm flipV="1">
                          <a:off x="0" y="0"/>
                          <a:ext cx="3004251" cy="638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26A953" id="Straight Connector 3"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45pt" to="236.5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" strokecolor="black [3213]" strokeweight=".5pt">
                <v:stroke joinstyle="miter"/>
                <w10:wrap anchorx="margin"/>
              </v:line>
            </w:pict>
          </mc:Fallback>
        </mc:AlternateContent>
      </w:r>
      <w:r w:rsidR="00A055D7">
        <w:t>Kathy Lowry, CPO</w:t>
      </w:r>
    </w:p>
    <w:p w14:paraId="72DBB4D5" w14:textId="137E2582" w:rsidR="002606B4" w:rsidRPr="000359FD" w:rsidRDefault="002606B4" w:rsidP="00A36DF2">
      <w:r w:rsidRPr="000359FD">
        <w:t>Print Name</w:t>
      </w:r>
      <w:r w:rsidRPr="000359FD">
        <w:tab/>
      </w:r>
      <w:r w:rsidRPr="000359FD">
        <w:tab/>
      </w:r>
      <w:r w:rsidRPr="000359FD">
        <w:tab/>
      </w:r>
      <w:r w:rsidRPr="000359FD">
        <w:tab/>
      </w:r>
      <w:r w:rsidRPr="000359FD">
        <w:tab/>
      </w:r>
      <w:r w:rsidRPr="000359FD">
        <w:tab/>
        <w:t>Print Name</w:t>
      </w:r>
    </w:p>
    <w:p w14:paraId="71B55067" w14:textId="3850399A" w:rsidR="002606B4" w:rsidRPr="000359FD" w:rsidRDefault="002606B4" w:rsidP="00A36DF2"/>
    <w:p w14:paraId="53DA7787" w14:textId="4C52DC30" w:rsidR="002606B4" w:rsidRPr="000359FD" w:rsidRDefault="00A055D7" w:rsidP="00A36DF2">
      <w:r w:rsidRPr="00940839">
        <w:rPr>
          <w:noProof/>
          <w:color w:val="000000" w:themeColor="text1"/>
        </w:rPr>
        <mc:AlternateContent>
          <mc:Choice Requires="wps">
            <w:drawing>
              <wp:anchor distT="0" distB="0" distL="114300" distR="114300" simplePos="0" relativeHeight="251669504" behindDoc="0" locked="0" layoutInCell="1" allowOverlap="1" wp14:anchorId="009EA3AF" wp14:editId="6F3467AD">
                <wp:simplePos x="0" y="0"/>
                <wp:positionH relativeFrom="margin">
                  <wp:posOffset>3209067</wp:posOffset>
                </wp:positionH>
                <wp:positionV relativeFrom="paragraph">
                  <wp:posOffset>159385</wp:posOffset>
                </wp:positionV>
                <wp:extent cx="3004185" cy="6350"/>
                <wp:effectExtent l="0" t="0" r="24765" b="31750"/>
                <wp:wrapNone/>
                <wp:docPr id="6" name="Straight Connector 6"/>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425DD4" id="Straight Connector 6"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7pt,12.55pt" to="489.2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" strokecolor="black [3213]" strokeweight=".5pt">
                <v:stroke joinstyle="miter"/>
                <w10:wrap anchorx="margin"/>
              </v:line>
            </w:pict>
          </mc:Fallback>
        </mc:AlternateContent>
      </w:r>
      <w:r w:rsidRPr="00940839">
        <w:rPr>
          <w:noProof/>
          <w:color w:val="000000" w:themeColor="text1"/>
        </w:rPr>
        <mc:AlternateContent>
          <mc:Choice Requires="wps">
            <w:drawing>
              <wp:anchor distT="0" distB="0" distL="114300" distR="114300" simplePos="0" relativeHeight="251667456" behindDoc="0" locked="0" layoutInCell="1" allowOverlap="1" wp14:anchorId="4736A43F" wp14:editId="4004EC96">
                <wp:simplePos x="0" y="0"/>
                <wp:positionH relativeFrom="margin">
                  <wp:posOffset>0</wp:posOffset>
                </wp:positionH>
                <wp:positionV relativeFrom="paragraph">
                  <wp:posOffset>170592</wp:posOffset>
                </wp:positionV>
                <wp:extent cx="3004251" cy="6383"/>
                <wp:effectExtent l="0" t="0" r="24765" b="31750"/>
                <wp:wrapNone/>
                <wp:docPr id="5" name="Straight Connector 5"/>
                <wp:cNvGraphicFramePr/>
                <a:graphic xmlns:a="http://schemas.openxmlformats.org/drawingml/2006/main">
                  <a:graphicData uri="http://schemas.microsoft.com/office/word/2010/wordprocessingShape">
                    <wps:wsp>
                      <wps:cNvCnPr/>
                      <wps:spPr>
                        <a:xfrm flipV="1">
                          <a:off x="0" y="0"/>
                          <a:ext cx="3004251" cy="638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A3CA03" id="Straight Connector 5"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45pt" to="236.5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" strokecolor="black [3213]" strokeweight=".5pt">
                <v:stroke joinstyle="miter"/>
                <w10:wrap anchorx="margin"/>
              </v:line>
            </w:pict>
          </mc:Fallback>
        </mc:AlternateContent>
      </w:r>
      <w:r>
        <w:t>Manager/Compliance Officer</w:t>
      </w:r>
      <w:r w:rsidR="002606B4" w:rsidRPr="000359FD">
        <w:tab/>
      </w:r>
      <w:r>
        <w:tab/>
      </w:r>
      <w:r>
        <w:tab/>
      </w:r>
      <w:r>
        <w:tab/>
      </w:r>
      <w:r>
        <w:tab/>
      </w:r>
      <w:r>
        <w:tab/>
      </w:r>
      <w:r>
        <w:tab/>
      </w:r>
    </w:p>
    <w:p w14:paraId="7F285679" w14:textId="50BC9CD9" w:rsidR="002606B4" w:rsidRPr="000359FD" w:rsidRDefault="002606B4" w:rsidP="00A36DF2">
      <w:r w:rsidRPr="000359FD">
        <w:t>Title</w:t>
      </w:r>
      <w:r w:rsidRPr="000359FD">
        <w:tab/>
      </w:r>
      <w:r w:rsidRPr="000359FD">
        <w:tab/>
      </w:r>
      <w:r w:rsidRPr="000359FD">
        <w:tab/>
      </w:r>
      <w:r w:rsidRPr="000359FD">
        <w:tab/>
      </w:r>
      <w:r w:rsidRPr="000359FD">
        <w:tab/>
      </w:r>
      <w:r w:rsidRPr="000359FD">
        <w:tab/>
      </w:r>
      <w:r w:rsidRPr="000359FD">
        <w:tab/>
        <w:t>Title</w:t>
      </w:r>
      <w:r w:rsidR="001239E6">
        <w:t xml:space="preserve">  </w:t>
      </w:r>
    </w:p>
    <w:p w14:paraId="498A5764" w14:textId="6B94B615" w:rsidR="002606B4" w:rsidRPr="000359FD" w:rsidRDefault="002606B4" w:rsidP="00A36DF2"/>
    <w:p w14:paraId="5B4785D9" w14:textId="431A257C" w:rsidR="002606B4" w:rsidRPr="000359FD" w:rsidRDefault="00A055D7" w:rsidP="00A36DF2">
      <w:r w:rsidRPr="00940839">
        <w:rPr>
          <w:noProof/>
          <w:color w:val="000000" w:themeColor="text1"/>
        </w:rPr>
        <mc:AlternateContent>
          <mc:Choice Requires="wps">
            <w:drawing>
              <wp:anchor distT="0" distB="0" distL="114300" distR="114300" simplePos="0" relativeHeight="251671552" behindDoc="0" locked="0" layoutInCell="1" allowOverlap="1" wp14:anchorId="0FFBA3C8" wp14:editId="074D8A14">
                <wp:simplePos x="0" y="0"/>
                <wp:positionH relativeFrom="margin">
                  <wp:posOffset>3196178</wp:posOffset>
                </wp:positionH>
                <wp:positionV relativeFrom="paragraph">
                  <wp:posOffset>170815</wp:posOffset>
                </wp:positionV>
                <wp:extent cx="3004185" cy="6350"/>
                <wp:effectExtent l="0" t="0" r="24765" b="31750"/>
                <wp:wrapNone/>
                <wp:docPr id="7" name="Straight Connector 7"/>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6587D1" id="Straight Connector 7" o:spid="_x0000_s1026" style="position:absolute;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1.65pt,13.45pt" to="488.2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" strokecolor="black [3213]" strokeweight=".5pt">
                <v:stroke joinstyle="miter"/>
                <w10:wrap anchorx="margin"/>
              </v:line>
            </w:pict>
          </mc:Fallback>
        </mc:AlternateContent>
      </w:r>
      <w:r w:rsidR="002606B4" w:rsidRPr="000359FD">
        <w:t xml:space="preserve">                                                                    </w:t>
      </w:r>
      <w:r w:rsidR="002606B4" w:rsidRPr="000359FD">
        <w:tab/>
      </w:r>
    </w:p>
    <w:p w14:paraId="61E6AC99" w14:textId="4E7D4C07" w:rsidR="002606B4" w:rsidRPr="000359FD" w:rsidRDefault="008B0690" w:rsidP="00A36DF2">
      <w:r w:rsidRPr="000359FD">
        <w:tab/>
      </w:r>
      <w:r w:rsidRPr="000359FD">
        <w:tab/>
      </w:r>
      <w:r w:rsidRPr="000359FD">
        <w:tab/>
      </w:r>
      <w:r w:rsidR="002606B4" w:rsidRPr="000359FD">
        <w:tab/>
      </w:r>
      <w:r w:rsidR="002606B4" w:rsidRPr="000359FD">
        <w:tab/>
      </w:r>
      <w:r w:rsidR="002606B4" w:rsidRPr="000359FD">
        <w:tab/>
      </w:r>
      <w:r w:rsidR="002606B4" w:rsidRPr="000359FD">
        <w:tab/>
        <w:t xml:space="preserve">Contact Person       </w:t>
      </w:r>
      <w:r w:rsidR="00A055D7">
        <w:t xml:space="preserve">          </w:t>
      </w:r>
      <w:r w:rsidR="002606B4" w:rsidRPr="000359FD">
        <w:t>Telephone</w:t>
      </w:r>
    </w:p>
    <w:p w14:paraId="69785075" w14:textId="39F78A2A" w:rsidR="002606B4" w:rsidRPr="000359FD" w:rsidRDefault="002606B4" w:rsidP="00A36DF2"/>
    <w:p w14:paraId="47B38167" w14:textId="687C45E5" w:rsidR="002606B4" w:rsidRPr="000359FD" w:rsidRDefault="00A055D7" w:rsidP="00A36DF2">
      <w:pPr>
        <w:pStyle w:val="DefaultText1"/>
        <w:keepNext/>
        <w:outlineLvl w:val="0"/>
        <w:rPr>
          <w:rStyle w:val="InitialStyle"/>
          <w:rFonts w:ascii="Arial" w:hAnsi="Arial" w:cs="Arial"/>
          <w:szCs w:val="24"/>
        </w:rPr>
      </w:pPr>
      <w:r w:rsidRPr="00940839">
        <w:rPr>
          <w:noProof/>
          <w:color w:val="000000" w:themeColor="text1"/>
        </w:rPr>
        <mc:AlternateContent>
          <mc:Choice Requires="wps">
            <w:drawing>
              <wp:anchor distT="0" distB="0" distL="114300" distR="114300" simplePos="0" relativeHeight="251673600" behindDoc="0" locked="0" layoutInCell="1" allowOverlap="1" wp14:anchorId="27D311D3" wp14:editId="75153EEC">
                <wp:simplePos x="0" y="0"/>
                <wp:positionH relativeFrom="margin">
                  <wp:posOffset>3211830</wp:posOffset>
                </wp:positionH>
                <wp:positionV relativeFrom="paragraph">
                  <wp:posOffset>176753</wp:posOffset>
                </wp:positionV>
                <wp:extent cx="3004185" cy="6350"/>
                <wp:effectExtent l="0" t="0" r="24765" b="31750"/>
                <wp:wrapNone/>
                <wp:docPr id="8" name="Straight Connector 8"/>
                <wp:cNvGraphicFramePr/>
                <a:graphic xmlns:a="http://schemas.openxmlformats.org/drawingml/2006/main">
                  <a:graphicData uri="http://schemas.microsoft.com/office/word/2010/wordprocessingShape">
                    <wps:wsp>
                      <wps:cNvCnPr/>
                      <wps:spPr>
                        <a:xfrm flipV="1">
                          <a:off x="0" y="0"/>
                          <a:ext cx="300418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BA2917" id="Straight Connector 8"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2.9pt,13.9pt" to="489.4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" strokecolor="black [3213]" strokeweight=".5pt">
                <v:stroke joinstyle="miter"/>
                <w10:wrap anchorx="margin"/>
              </v:line>
            </w:pict>
          </mc:Fallback>
        </mc:AlternateContent>
      </w:r>
      <w:r w:rsidR="002606B4" w:rsidRPr="000359FD">
        <w:rPr>
          <w:rFonts w:ascii="Arial" w:hAnsi="Arial" w:cs="Arial"/>
          <w:szCs w:val="24"/>
        </w:rPr>
        <w:t xml:space="preserve">                          </w:t>
      </w:r>
      <w:r w:rsidR="002606B4" w:rsidRPr="000359FD">
        <w:rPr>
          <w:rFonts w:ascii="Arial" w:hAnsi="Arial" w:cs="Arial"/>
          <w:szCs w:val="24"/>
        </w:rPr>
        <w:tab/>
      </w:r>
      <w:r w:rsidR="008B0690" w:rsidRPr="000359FD">
        <w:rPr>
          <w:rFonts w:ascii="Arial" w:hAnsi="Arial" w:cs="Arial"/>
          <w:szCs w:val="24"/>
        </w:rPr>
        <w:tab/>
      </w:r>
      <w:r w:rsidR="008B0690" w:rsidRPr="000359FD">
        <w:rPr>
          <w:rFonts w:ascii="Arial" w:hAnsi="Arial" w:cs="Arial"/>
          <w:szCs w:val="24"/>
        </w:rPr>
        <w:tab/>
      </w:r>
      <w:r w:rsidR="008B0690" w:rsidRPr="000359FD">
        <w:rPr>
          <w:rFonts w:ascii="Arial" w:hAnsi="Arial" w:cs="Arial"/>
          <w:szCs w:val="24"/>
        </w:rPr>
        <w:tab/>
      </w:r>
      <w:r w:rsidR="008B0690" w:rsidRPr="000359FD">
        <w:rPr>
          <w:rFonts w:ascii="Arial" w:hAnsi="Arial" w:cs="Arial"/>
          <w:szCs w:val="24"/>
        </w:rPr>
        <w:tab/>
      </w:r>
    </w:p>
    <w:p w14:paraId="4C7831A5" w14:textId="77777777" w:rsidR="002606B4" w:rsidRPr="00435F65" w:rsidRDefault="002606B4" w:rsidP="00A36DF2">
      <w:r w:rsidRPr="000359FD">
        <w:t xml:space="preserve">                           </w:t>
      </w:r>
      <w:r w:rsidRPr="000359FD">
        <w:tab/>
      </w:r>
      <w:r w:rsidR="008B0690" w:rsidRPr="000359FD">
        <w:tab/>
      </w:r>
      <w:r w:rsidR="008B0690" w:rsidRPr="000359FD">
        <w:tab/>
      </w:r>
      <w:r w:rsidR="008B0690" w:rsidRPr="000359FD">
        <w:tab/>
      </w:r>
      <w:r w:rsidR="008B0690" w:rsidRPr="000359FD">
        <w:tab/>
      </w:r>
      <w:r w:rsidRPr="000359FD">
        <w:rPr>
          <w:rStyle w:val="InitialStyle"/>
          <w:rFonts w:ascii="Arial" w:hAnsi="Arial"/>
        </w:rPr>
        <w:t>Contractor’s Email Address</w:t>
      </w:r>
    </w:p>
    <w:p w14:paraId="3A156FFE" w14:textId="77777777" w:rsidR="002606B4" w:rsidRPr="00435F65" w:rsidRDefault="002606B4" w:rsidP="00A36DF2">
      <w:pPr>
        <w:pStyle w:val="DefaultText1"/>
        <w:outlineLvl w:val="0"/>
        <w:rPr>
          <w:rStyle w:val="InitialStyle"/>
          <w:rFonts w:ascii="Arial" w:hAnsi="Arial" w:cs="Arial"/>
          <w:szCs w:val="24"/>
        </w:rPr>
      </w:pPr>
    </w:p>
    <w:p w14:paraId="63763013" w14:textId="77777777" w:rsidR="002606B4" w:rsidRPr="00435F65" w:rsidRDefault="002606B4" w:rsidP="00A36DF2">
      <w:pPr>
        <w:pStyle w:val="DefaultText1"/>
        <w:keepNext/>
        <w:rPr>
          <w:rStyle w:val="InitialStyle"/>
          <w:rFonts w:ascii="Arial" w:hAnsi="Arial" w:cs="Arial"/>
          <w:szCs w:val="24"/>
        </w:rPr>
      </w:pPr>
    </w:p>
    <w:p w14:paraId="481F29B6" w14:textId="77777777" w:rsidR="007B7A92" w:rsidRPr="00435F65" w:rsidRDefault="007B7A92" w:rsidP="00A36DF2">
      <w:pPr>
        <w:tabs>
          <w:tab w:val="left" w:pos="1440"/>
        </w:tabs>
        <w:rPr>
          <w:rStyle w:val="InitialStyle"/>
          <w:rFonts w:ascii="Arial" w:hAnsi="Arial"/>
        </w:rPr>
      </w:pPr>
    </w:p>
    <w:sectPr w:rsidR="007B7A92" w:rsidRPr="00435F65" w:rsidSect="00A02C9F">
      <w:headerReference w:type="even" r:id="rId16"/>
      <w:headerReference w:type="default" r:id="rId17"/>
      <w:footerReference w:type="even" r:id="rId18"/>
      <w:footerReference w:type="default" r:id="rId19"/>
      <w:headerReference w:type="first" r:id="rId20"/>
      <w:footerReference w:type="first" r:id="rId21"/>
      <w:type w:val="continuous"/>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C7E84" w14:textId="77777777" w:rsidR="00A04F13" w:rsidRDefault="00A04F13">
      <w:r>
        <w:separator/>
      </w:r>
    </w:p>
  </w:endnote>
  <w:endnote w:type="continuationSeparator" w:id="0">
    <w:p w14:paraId="1AFA3663" w14:textId="77777777" w:rsidR="00A04F13" w:rsidRDefault="00A04F13">
      <w:r>
        <w:continuationSeparator/>
      </w:r>
    </w:p>
  </w:endnote>
  <w:endnote w:type="continuationNotice" w:id="1">
    <w:p w14:paraId="402B04AB" w14:textId="77777777" w:rsidR="00A04F13" w:rsidRDefault="00A04F13">
      <w:pPr>
        <w:pStyle w:val="Header"/>
      </w:pPr>
    </w:p>
    <w:p w14:paraId="4D5EDC94" w14:textId="77777777" w:rsidR="00A04F13" w:rsidRDefault="00A04F13"/>
    <w:p w14:paraId="4B40E60B" w14:textId="77777777" w:rsidR="00A04F13" w:rsidRDefault="00A04F13">
      <w:pPr>
        <w:pStyle w:val="Header"/>
      </w:pPr>
    </w:p>
    <w:p w14:paraId="13C60A64" w14:textId="77777777" w:rsidR="00A04F13" w:rsidRDefault="00A04F13"/>
    <w:p w14:paraId="2F89625D" w14:textId="77777777" w:rsidR="00A04F13" w:rsidRDefault="00A04F13">
      <w:r>
        <w:rPr>
          <w:rStyle w:val="PageNumber"/>
        </w:rPr>
        <w:fldChar w:fldCharType="begin"/>
      </w:r>
      <w:r>
        <w:rPr>
          <w:rStyle w:val="PageNumber"/>
        </w:rPr>
        <w:instrText xml:space="preserve">PAGE  </w:instrText>
      </w:r>
      <w:r>
        <w:rPr>
          <w:rStyle w:val="PageNumber"/>
        </w:rPr>
        <w:fldChar w:fldCharType="end"/>
      </w:r>
    </w:p>
    <w:p w14:paraId="448F60ED" w14:textId="77777777" w:rsidR="00A04F13" w:rsidRDefault="00A04F13"/>
    <w:p w14:paraId="4B864774" w14:textId="77777777" w:rsidR="00A04F13" w:rsidRDefault="00A04F13"/>
    <w:p w14:paraId="7970016F" w14:textId="77777777" w:rsidR="00A04F13" w:rsidRDefault="00A04F13"/>
    <w:p w14:paraId="58F3E66D" w14:textId="77777777" w:rsidR="00A04F13" w:rsidRDefault="00A04F13"/>
    <w:p w14:paraId="1FDBBB0B" w14:textId="77777777" w:rsidR="00A04F13" w:rsidRDefault="00A04F13"/>
    <w:p w14:paraId="4BA3477F" w14:textId="77777777" w:rsidR="00A04F13" w:rsidRDefault="00A04F13" w:rsidP="00E46A08">
      <w:pPr>
        <w:pStyle w:val="Footer"/>
        <w:framePr w:wrap="around" w:vAnchor="text" w:hAnchor="margin" w:y="1"/>
        <w:rPr>
          <w:rStyle w:val="PageNumber"/>
        </w:rPr>
      </w:pPr>
    </w:p>
    <w:p w14:paraId="51FABD4F" w14:textId="77777777" w:rsidR="00A04F13" w:rsidRDefault="00A04F13" w:rsidP="00E46A08">
      <w:pPr>
        <w:pStyle w:val="Footer"/>
        <w:ind w:firstLine="360"/>
      </w:pPr>
    </w:p>
    <w:p w14:paraId="1B3D684D" w14:textId="77777777" w:rsidR="00A04F13" w:rsidRDefault="00A04F13"/>
    <w:p w14:paraId="1DD71B54" w14:textId="77777777" w:rsidR="00A04F13" w:rsidRDefault="00A04F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7FD2" w14:textId="77777777" w:rsidR="00DA4B05" w:rsidRDefault="00DA4B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18392" w14:textId="77777777" w:rsidR="004B74F0" w:rsidRDefault="004B74F0" w:rsidP="00176227">
    <w:pPr>
      <w:pStyle w:val="Footer"/>
      <w:jc w:val="center"/>
    </w:pPr>
  </w:p>
  <w:p w14:paraId="10912347" w14:textId="24EDCD59" w:rsidR="004B74F0" w:rsidRPr="00E64D41" w:rsidRDefault="004B74F0" w:rsidP="00176227">
    <w:pPr>
      <w:pStyle w:val="Footer"/>
      <w:jc w:val="center"/>
    </w:pPr>
    <w:r w:rsidRPr="00E64D41">
      <w:t xml:space="preserve">Page </w:t>
    </w:r>
    <w:r w:rsidRPr="00E64D41">
      <w:rPr>
        <w:bCs/>
      </w:rPr>
      <w:fldChar w:fldCharType="begin"/>
    </w:r>
    <w:r w:rsidRPr="00E64D41">
      <w:rPr>
        <w:bCs/>
      </w:rPr>
      <w:instrText xml:space="preserve"> PAGE </w:instrText>
    </w:r>
    <w:r w:rsidRPr="00E64D41">
      <w:rPr>
        <w:bCs/>
      </w:rPr>
      <w:fldChar w:fldCharType="separate"/>
    </w:r>
    <w:r>
      <w:rPr>
        <w:bCs/>
        <w:noProof/>
      </w:rPr>
      <w:t>29</w:t>
    </w:r>
    <w:r w:rsidRPr="00E64D41">
      <w:rPr>
        <w:bCs/>
      </w:rPr>
      <w:fldChar w:fldCharType="end"/>
    </w:r>
    <w:r w:rsidRPr="00E64D41">
      <w:t xml:space="preserve"> of </w:t>
    </w:r>
    <w:r w:rsidRPr="00E64D41">
      <w:rPr>
        <w:bCs/>
      </w:rPr>
      <w:fldChar w:fldCharType="begin"/>
    </w:r>
    <w:r w:rsidRPr="00E64D41">
      <w:rPr>
        <w:bCs/>
      </w:rPr>
      <w:instrText xml:space="preserve"> NUMPAGES  </w:instrText>
    </w:r>
    <w:r w:rsidRPr="00E64D41">
      <w:rPr>
        <w:bCs/>
      </w:rPr>
      <w:fldChar w:fldCharType="separate"/>
    </w:r>
    <w:r>
      <w:rPr>
        <w:bCs/>
        <w:noProof/>
      </w:rPr>
      <w:t>30</w:t>
    </w:r>
    <w:r w:rsidRPr="00E64D41">
      <w:rPr>
        <w:bCs/>
      </w:rPr>
      <w:fldChar w:fldCharType="end"/>
    </w:r>
    <w:r w:rsidRPr="00E64D41">
      <w:rPr>
        <w:bCs/>
      </w:rPr>
      <w:tab/>
    </w:r>
    <w:r w:rsidRPr="00E64D41">
      <w:rPr>
        <w:bCs/>
      </w:rPr>
      <w:tab/>
    </w:r>
    <w:r>
      <w:rPr>
        <w:bCs/>
      </w:rPr>
      <w:t>Supplemental</w:t>
    </w:r>
    <w:r w:rsidRPr="00E64D41">
      <w:rPr>
        <w:bCs/>
      </w:rPr>
      <w:t xml:space="preserve"> Employment</w:t>
    </w:r>
    <w:r>
      <w:rPr>
        <w:bCs/>
      </w:rPr>
      <w:t xml:space="preserve"> Services </w:t>
    </w:r>
    <w:r w:rsidRPr="00E64D41">
      <w:rPr>
        <w:bCs/>
      </w:rPr>
      <w:t>– FY 202</w:t>
    </w:r>
    <w:r w:rsidR="00C5659B">
      <w:rPr>
        <w:bCs/>
      </w:rPr>
      <w:t>4</w:t>
    </w:r>
  </w:p>
  <w:p w14:paraId="2B0306DA" w14:textId="77777777" w:rsidR="004B74F0" w:rsidRPr="00450920" w:rsidRDefault="004B74F0" w:rsidP="00922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ABBE2" w14:textId="77777777" w:rsidR="00DA4B05" w:rsidRDefault="00DA4B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C47B6" w14:textId="77777777" w:rsidR="00A04F13" w:rsidRDefault="00A04F13">
      <w:r>
        <w:separator/>
      </w:r>
    </w:p>
  </w:footnote>
  <w:footnote w:type="continuationSeparator" w:id="0">
    <w:p w14:paraId="46935F39" w14:textId="77777777" w:rsidR="00A04F13" w:rsidRDefault="00A04F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A5156" w14:textId="77777777" w:rsidR="00DA4B05" w:rsidRDefault="00DA4B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576836"/>
      <w:docPartObj>
        <w:docPartGallery w:val="Watermarks"/>
        <w:docPartUnique/>
      </w:docPartObj>
    </w:sdtPr>
    <w:sdtContent>
      <w:p w14:paraId="16C48A3B" w14:textId="6241B936" w:rsidR="00DA4B05" w:rsidRDefault="00DA4B05">
        <w:pPr>
          <w:pStyle w:val="Header"/>
        </w:pPr>
        <w:r>
          <w:rPr>
            <w:noProof/>
          </w:rPr>
          <w:pict w14:anchorId="6BE9B9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5"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A7864" w14:textId="77777777" w:rsidR="00DA4B05" w:rsidRDefault="00DA4B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04143"/>
    <w:multiLevelType w:val="multilevel"/>
    <w:tmpl w:val="9F668DE0"/>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2"/>
      <w:numFmt w:val="lowerRoman"/>
      <w:lvlText w:val="%5)"/>
      <w:lvlJc w:val="left"/>
      <w:pPr>
        <w:ind w:left="2520" w:hanging="360"/>
      </w:pPr>
      <w:rPr>
        <w:rFonts w:hint="default"/>
        <w:b/>
        <w:bCs w:val="0"/>
        <w:i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 w15:restartNumberingAfterBreak="0">
    <w:nsid w:val="04F9055C"/>
    <w:multiLevelType w:val="hybridMultilevel"/>
    <w:tmpl w:val="3C18BC5C"/>
    <w:lvl w:ilvl="0" w:tplc="935CDD58">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8854D5"/>
    <w:multiLevelType w:val="multilevel"/>
    <w:tmpl w:val="2D3EEDC8"/>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i w:val="0"/>
        <w:iCs/>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3" w15:restartNumberingAfterBreak="0">
    <w:nsid w:val="07446EA1"/>
    <w:multiLevelType w:val="hybridMultilevel"/>
    <w:tmpl w:val="4CDE5CFC"/>
    <w:lvl w:ilvl="0" w:tplc="B0289602">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584CC60E">
      <w:start w:val="1"/>
      <w:numFmt w:val="lowerRoman"/>
      <w:lvlText w:val="%3)"/>
      <w:lvlJc w:val="right"/>
      <w:pPr>
        <w:ind w:left="2340" w:hanging="360"/>
      </w:pPr>
      <w:rPr>
        <w:rFonts w:hint="default"/>
        <w:b/>
      </w:rPr>
    </w:lvl>
    <w:lvl w:ilvl="3" w:tplc="8E5E2EE2">
      <w:start w:val="1"/>
      <w:numFmt w:val="decimal"/>
      <w:lvlText w:val="%4)"/>
      <w:lvlJc w:val="left"/>
      <w:pPr>
        <w:ind w:left="2880" w:hanging="360"/>
      </w:pPr>
      <w:rPr>
        <w:b/>
        <w:bCs/>
      </w:rPr>
    </w:lvl>
    <w:lvl w:ilvl="4" w:tplc="AAF89110">
      <w:start w:val="1"/>
      <w:numFmt w:val="lowerLetter"/>
      <w:lvlText w:val="%5)"/>
      <w:lvlJc w:val="left"/>
      <w:pPr>
        <w:ind w:left="3600" w:hanging="360"/>
      </w:pPr>
      <w:rPr>
        <w:b/>
        <w:bCs/>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B4878BC"/>
    <w:multiLevelType w:val="multilevel"/>
    <w:tmpl w:val="C4F69204"/>
    <w:lvl w:ilvl="0">
      <w:start w:val="1"/>
      <w:numFmt w:val="upperRoman"/>
      <w:lvlText w:val="%1."/>
      <w:lvlJc w:val="left"/>
      <w:pPr>
        <w:ind w:left="360" w:hanging="360"/>
      </w:pPr>
      <w:rPr>
        <w:rFonts w:hint="default"/>
        <w:b/>
        <w:i w:val="0"/>
        <w:sz w:val="24"/>
      </w:rPr>
    </w:lvl>
    <w:lvl w:ilvl="1">
      <w:start w:val="1"/>
      <w:numFmt w:val="upperLetter"/>
      <w:lvlText w:val="%2."/>
      <w:lvlJc w:val="left"/>
      <w:pPr>
        <w:ind w:left="720" w:hanging="360"/>
      </w:pPr>
      <w:rPr>
        <w:rFonts w:hint="default"/>
        <w:b/>
      </w:rPr>
    </w:lvl>
    <w:lvl w:ilvl="2">
      <w:start w:val="20"/>
      <w:numFmt w:val="decimal"/>
      <w:lvlText w:val="%3."/>
      <w:lvlJc w:val="left"/>
      <w:pPr>
        <w:ind w:left="1080" w:hanging="360"/>
      </w:pPr>
      <w:rPr>
        <w:rFonts w:hint="default"/>
        <w:b/>
        <w:bCs/>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 w15:restartNumberingAfterBreak="0">
    <w:nsid w:val="0E685FD4"/>
    <w:multiLevelType w:val="multilevel"/>
    <w:tmpl w:val="7A105594"/>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upp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6" w15:restartNumberingAfterBreak="0">
    <w:nsid w:val="0F560A89"/>
    <w:multiLevelType w:val="multilevel"/>
    <w:tmpl w:val="0B2AAAA8"/>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decimal"/>
      <w:lvlText w:val="%4."/>
      <w:lvlJc w:val="left"/>
      <w:pPr>
        <w:ind w:left="2160" w:hanging="360"/>
      </w:pPr>
      <w:rPr>
        <w:rFonts w:hint="default"/>
        <w:b/>
        <w:bCs w:val="0"/>
      </w:rPr>
    </w:lvl>
    <w:lvl w:ilvl="4">
      <w:start w:val="1"/>
      <w:numFmt w:val="upp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7" w15:restartNumberingAfterBreak="0">
    <w:nsid w:val="117746D8"/>
    <w:multiLevelType w:val="multilevel"/>
    <w:tmpl w:val="8F228706"/>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lowerRoman"/>
      <w:lvlText w:val="%6)"/>
      <w:lvlJc w:val="right"/>
      <w:pPr>
        <w:ind w:left="2880" w:hanging="360"/>
      </w:pPr>
      <w:rPr>
        <w:rFonts w:hint="default"/>
        <w:b/>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8" w15:restartNumberingAfterBreak="0">
    <w:nsid w:val="14FD70FA"/>
    <w:multiLevelType w:val="hybridMultilevel"/>
    <w:tmpl w:val="F3DA7FA0"/>
    <w:lvl w:ilvl="0" w:tplc="8B78E3F8">
      <w:start w:val="2"/>
      <w:numFmt w:val="upp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DC4306"/>
    <w:multiLevelType w:val="multilevel"/>
    <w:tmpl w:val="A036D4D2"/>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0" w15:restartNumberingAfterBreak="0">
    <w:nsid w:val="18035AF9"/>
    <w:multiLevelType w:val="multilevel"/>
    <w:tmpl w:val="C4243204"/>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1710" w:hanging="360"/>
      </w:pPr>
      <w:rPr>
        <w:rFonts w:hint="default"/>
        <w:b/>
        <w:bCs w:val="0"/>
      </w:rPr>
    </w:lvl>
    <w:lvl w:ilvl="4">
      <w:start w:val="1"/>
      <w:numFmt w:val="low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1" w15:restartNumberingAfterBreak="0">
    <w:nsid w:val="1A8A54D4"/>
    <w:multiLevelType w:val="hybridMultilevel"/>
    <w:tmpl w:val="2B420D5E"/>
    <w:lvl w:ilvl="0" w:tplc="5A525284">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ADA49F8"/>
    <w:multiLevelType w:val="multilevel"/>
    <w:tmpl w:val="ADB215D8"/>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lowerRoman"/>
      <w:lvlText w:val="%6)"/>
      <w:lvlJc w:val="left"/>
      <w:pPr>
        <w:ind w:left="2880" w:hanging="360"/>
      </w:pPr>
      <w:rPr>
        <w:rFonts w:hint="default"/>
        <w:b/>
        <w:bCs/>
        <w:i w:val="0"/>
        <w:iCs w:val="0"/>
      </w:rPr>
    </w:lvl>
    <w:lvl w:ilvl="6">
      <w:start w:val="1"/>
      <w:numFmt w:val="lowerRoman"/>
      <w:lvlText w:val="%7)"/>
      <w:lvlJc w:val="righ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3" w15:restartNumberingAfterBreak="0">
    <w:nsid w:val="1B280BE4"/>
    <w:multiLevelType w:val="multilevel"/>
    <w:tmpl w:val="D9845974"/>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1710" w:hanging="360"/>
      </w:pPr>
      <w:rPr>
        <w:rFonts w:hint="default"/>
        <w:b/>
        <w:bCs w:val="0"/>
      </w:rPr>
    </w:lvl>
    <w:lvl w:ilvl="4">
      <w:start w:val="1"/>
      <w:numFmt w:val="lowerRoman"/>
      <w:lvlText w:val="%5)"/>
      <w:lvlJc w:val="right"/>
      <w:pPr>
        <w:ind w:left="252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4" w15:restartNumberingAfterBreak="0">
    <w:nsid w:val="1F35693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5" w15:restartNumberingAfterBreak="0">
    <w:nsid w:val="203B2C7F"/>
    <w:multiLevelType w:val="multilevel"/>
    <w:tmpl w:val="87C89FB6"/>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4"/>
      <w:numFmt w:val="lowerRoman"/>
      <w:lvlText w:val="%5)"/>
      <w:lvlJc w:val="left"/>
      <w:pPr>
        <w:ind w:left="2520" w:hanging="360"/>
      </w:pPr>
      <w:rPr>
        <w:rFonts w:hint="default"/>
        <w:b/>
        <w:bCs w:val="0"/>
        <w:i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6" w15:restartNumberingAfterBreak="0">
    <w:nsid w:val="25770A80"/>
    <w:multiLevelType w:val="multilevel"/>
    <w:tmpl w:val="CDE445DA"/>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ascii="Arial"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7" w15:restartNumberingAfterBreak="0">
    <w:nsid w:val="281C6C22"/>
    <w:multiLevelType w:val="multilevel"/>
    <w:tmpl w:val="206E5CEC"/>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i w:val="0"/>
        <w:iCs/>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18" w15:restartNumberingAfterBreak="0">
    <w:nsid w:val="29A67D7A"/>
    <w:multiLevelType w:val="multilevel"/>
    <w:tmpl w:val="75B4EB04"/>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b/>
        <w:bCs/>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9" w15:restartNumberingAfterBreak="0">
    <w:nsid w:val="2CDA5077"/>
    <w:multiLevelType w:val="hybridMultilevel"/>
    <w:tmpl w:val="4412F1E8"/>
    <w:lvl w:ilvl="0" w:tplc="077C7A1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786DAB"/>
    <w:multiLevelType w:val="multilevel"/>
    <w:tmpl w:val="E5AA3DA4"/>
    <w:lvl w:ilvl="0">
      <w:start w:val="1"/>
      <w:numFmt w:val="upperRoman"/>
      <w:lvlText w:val="%1."/>
      <w:lvlJc w:val="left"/>
      <w:pPr>
        <w:ind w:left="360" w:hanging="360"/>
      </w:pPr>
      <w:rPr>
        <w:rFonts w:hint="default"/>
        <w:b/>
        <w:i w:val="0"/>
        <w:sz w:val="24"/>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bCs/>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1" w15:restartNumberingAfterBreak="0">
    <w:nsid w:val="2E8134C8"/>
    <w:multiLevelType w:val="hybridMultilevel"/>
    <w:tmpl w:val="08EED7DE"/>
    <w:lvl w:ilvl="0" w:tplc="FE70B7DE">
      <w:start w:val="1"/>
      <w:numFmt w:val="decimal"/>
      <w:lvlText w:val="%1)"/>
      <w:lvlJc w:val="left"/>
      <w:pPr>
        <w:ind w:left="720" w:hanging="360"/>
      </w:pPr>
      <w:rPr>
        <w:rFonts w:hint="default"/>
        <w:b/>
      </w:rPr>
    </w:lvl>
    <w:lvl w:ilvl="1" w:tplc="5A525284">
      <w:start w:val="1"/>
      <w:numFmt w:val="lowerLetter"/>
      <w:lvlText w:val="%2."/>
      <w:lvlJc w:val="left"/>
      <w:pPr>
        <w:ind w:left="1350" w:hanging="360"/>
      </w:pPr>
      <w:rPr>
        <w:b/>
      </w:rPr>
    </w:lvl>
    <w:lvl w:ilvl="2" w:tplc="F9EC5C52">
      <w:start w:val="1"/>
      <w:numFmt w:val="lowerRoman"/>
      <w:lvlText w:val="%3."/>
      <w:lvlJc w:val="right"/>
      <w:pPr>
        <w:ind w:left="2070" w:hanging="180"/>
      </w:pPr>
      <w:rPr>
        <w:b/>
      </w:rPr>
    </w:lvl>
    <w:lvl w:ilvl="3" w:tplc="F0408B70">
      <w:start w:val="1"/>
      <w:numFmt w:val="decimal"/>
      <w:lvlText w:val="%4."/>
      <w:lvlJc w:val="left"/>
      <w:pPr>
        <w:ind w:left="2790" w:hanging="360"/>
      </w:pPr>
      <w:rPr>
        <w:b/>
      </w:r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31A37989"/>
    <w:multiLevelType w:val="multilevel"/>
    <w:tmpl w:val="04C41B16"/>
    <w:lvl w:ilvl="0">
      <w:start w:val="1"/>
      <w:numFmt w:val="upperRoman"/>
      <w:lvlText w:val="%1."/>
      <w:lvlJc w:val="left"/>
      <w:pPr>
        <w:ind w:left="720" w:hanging="360"/>
      </w:pPr>
    </w:lvl>
    <w:lvl w:ilvl="1">
      <w:start w:val="1"/>
      <w:numFmt w:val="upperLetter"/>
      <w:lvlText w:val="%2."/>
      <w:lvlJc w:val="left"/>
      <w:pPr>
        <w:ind w:left="1080" w:hanging="360"/>
      </w:pPr>
    </w:lvl>
    <w:lvl w:ilvl="2">
      <w:start w:val="1"/>
      <w:numFmt w:val="decimal"/>
      <w:lvlText w:val="%3."/>
      <w:lvlJc w:val="left"/>
      <w:pPr>
        <w:ind w:left="1440" w:hanging="360"/>
      </w:pPr>
      <w:rPr>
        <w:b/>
        <w:bCs/>
      </w:rPr>
    </w:lvl>
    <w:lvl w:ilvl="3">
      <w:start w:val="1"/>
      <w:numFmt w:val="lowerLetter"/>
      <w:lvlText w:val="%4."/>
      <w:lvlJc w:val="left"/>
      <w:pPr>
        <w:ind w:left="1800" w:hanging="360"/>
      </w:pPr>
      <w:rPr>
        <w:b/>
        <w:bCs/>
      </w:rPr>
    </w:lvl>
    <w:lvl w:ilvl="4">
      <w:start w:val="1"/>
      <w:numFmt w:val="upperRoman"/>
      <w:lvlText w:val="%5)"/>
      <w:lvlJc w:val="left"/>
      <w:pPr>
        <w:ind w:left="2160" w:hanging="360"/>
      </w:pPr>
      <w:rPr>
        <w:b/>
        <w:bCs w:val="0"/>
        <w:i w:val="0"/>
      </w:rPr>
    </w:lvl>
    <w:lvl w:ilvl="5">
      <w:start w:val="1"/>
      <w:numFmt w:val="upperLetter"/>
      <w:lvlText w:val="%6)"/>
      <w:lvlJc w:val="left"/>
      <w:pPr>
        <w:ind w:left="2520" w:hanging="360"/>
      </w:pPr>
    </w:lvl>
    <w:lvl w:ilvl="6">
      <w:start w:val="1"/>
      <w:numFmt w:val="lowerRoman"/>
      <w:lvlText w:val="%7)"/>
      <w:lvlJc w:val="left"/>
      <w:pPr>
        <w:ind w:left="2880" w:hanging="360"/>
      </w:pPr>
    </w:lvl>
    <w:lvl w:ilvl="7">
      <w:start w:val="1"/>
      <w:numFmt w:val="lowerLetter"/>
      <w:lvlText w:val="%8)"/>
      <w:lvlJc w:val="left"/>
      <w:pPr>
        <w:ind w:left="3240" w:hanging="360"/>
      </w:pPr>
    </w:lvl>
    <w:lvl w:ilvl="8">
      <w:start w:val="1"/>
      <w:numFmt w:val="upperRoman"/>
      <w:lvlText w:val="(%9)"/>
      <w:lvlJc w:val="left"/>
      <w:pPr>
        <w:ind w:left="3600" w:hanging="360"/>
      </w:pPr>
      <w:rPr>
        <w:rFonts w:ascii="Montserrat" w:hAnsi="Montserrat" w:hint="default"/>
        <w:b w:val="0"/>
        <w:i w:val="0"/>
        <w:sz w:val="24"/>
      </w:rPr>
    </w:lvl>
  </w:abstractNum>
  <w:abstractNum w:abstractNumId="23" w15:restartNumberingAfterBreak="0">
    <w:nsid w:val="32AD4826"/>
    <w:multiLevelType w:val="multilevel"/>
    <w:tmpl w:val="BAA26724"/>
    <w:lvl w:ilvl="0">
      <w:start w:val="1"/>
      <w:numFmt w:val="upperRoman"/>
      <w:lvlText w:val="%1."/>
      <w:lvlJc w:val="left"/>
      <w:pPr>
        <w:ind w:left="360" w:hanging="360"/>
      </w:pPr>
      <w:rPr>
        <w:rFonts w:hint="default"/>
        <w:b/>
        <w:i w:val="0"/>
        <w:sz w:val="24"/>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bCs/>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4" w15:restartNumberingAfterBreak="0">
    <w:nsid w:val="3BF30912"/>
    <w:multiLevelType w:val="multilevel"/>
    <w:tmpl w:val="B9E4E342"/>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25" w15:restartNumberingAfterBreak="0">
    <w:nsid w:val="3CC8014F"/>
    <w:multiLevelType w:val="multilevel"/>
    <w:tmpl w:val="0C9071D2"/>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6" w15:restartNumberingAfterBreak="0">
    <w:nsid w:val="40A41437"/>
    <w:multiLevelType w:val="multilevel"/>
    <w:tmpl w:val="A1EEC390"/>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27" w15:restartNumberingAfterBreak="0">
    <w:nsid w:val="419A6743"/>
    <w:multiLevelType w:val="hybridMultilevel"/>
    <w:tmpl w:val="CCE61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846139"/>
    <w:multiLevelType w:val="multilevel"/>
    <w:tmpl w:val="A13E485E"/>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lowerRoman"/>
      <w:lvlText w:val="%6)"/>
      <w:lvlJc w:val="right"/>
      <w:pPr>
        <w:ind w:left="2880" w:hanging="360"/>
      </w:pPr>
      <w:rPr>
        <w:rFonts w:hint="default"/>
        <w:b/>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29" w15:restartNumberingAfterBreak="0">
    <w:nsid w:val="4538481D"/>
    <w:multiLevelType w:val="hybridMultilevel"/>
    <w:tmpl w:val="B4FA530E"/>
    <w:lvl w:ilvl="0" w:tplc="8FCC06E2">
      <w:start w:val="13"/>
      <w:numFmt w:val="upperLetter"/>
      <w:lvlText w:val="%1."/>
      <w:lvlJc w:val="left"/>
      <w:pPr>
        <w:ind w:left="360" w:hanging="360"/>
      </w:pPr>
      <w:rPr>
        <w:rFonts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6F57881"/>
    <w:multiLevelType w:val="multilevel"/>
    <w:tmpl w:val="FE468D8A"/>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3"/>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lowerRoman"/>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31" w15:restartNumberingAfterBreak="0">
    <w:nsid w:val="4BAA0C09"/>
    <w:multiLevelType w:val="hybridMultilevel"/>
    <w:tmpl w:val="1A62905C"/>
    <w:lvl w:ilvl="0" w:tplc="9A866D5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8968AC"/>
    <w:multiLevelType w:val="hybridMultilevel"/>
    <w:tmpl w:val="972E6BDE"/>
    <w:lvl w:ilvl="0" w:tplc="C09CCC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722080"/>
    <w:multiLevelType w:val="multilevel"/>
    <w:tmpl w:val="EBD876BA"/>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34" w15:restartNumberingAfterBreak="0">
    <w:nsid w:val="60FF592A"/>
    <w:multiLevelType w:val="hybridMultilevel"/>
    <w:tmpl w:val="BF3CFFE4"/>
    <w:lvl w:ilvl="0" w:tplc="632E33E2">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053D40"/>
    <w:multiLevelType w:val="multilevel"/>
    <w:tmpl w:val="25C66DC0"/>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lowerRoman"/>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36" w15:restartNumberingAfterBreak="0">
    <w:nsid w:val="62F35CB1"/>
    <w:multiLevelType w:val="hybridMultilevel"/>
    <w:tmpl w:val="C34022C4"/>
    <w:lvl w:ilvl="0" w:tplc="3AA68570">
      <w:start w:val="1"/>
      <w:numFmt w:val="decimal"/>
      <w:lvlText w:val="%1."/>
      <w:lvlJc w:val="left"/>
      <w:pPr>
        <w:tabs>
          <w:tab w:val="num" w:pos="1080"/>
        </w:tabs>
        <w:ind w:left="1080" w:hanging="360"/>
      </w:pPr>
      <w:rPr>
        <w:rFonts w:ascii="Arial" w:hAnsi="Arial" w:hint="default"/>
        <w:b/>
        <w:i w:val="0"/>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692D36C7"/>
    <w:multiLevelType w:val="multilevel"/>
    <w:tmpl w:val="84CA9D98"/>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lowerRoman"/>
      <w:lvlText w:val="%6)"/>
      <w:lvlJc w:val="right"/>
      <w:pPr>
        <w:ind w:left="2880" w:hanging="360"/>
      </w:pPr>
      <w:rPr>
        <w:rFonts w:hint="default"/>
        <w:b/>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38" w15:restartNumberingAfterBreak="0">
    <w:nsid w:val="6BB70EA2"/>
    <w:multiLevelType w:val="hybridMultilevel"/>
    <w:tmpl w:val="B5B0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67106"/>
    <w:multiLevelType w:val="multilevel"/>
    <w:tmpl w:val="030C3AAC"/>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153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b/>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40" w15:restartNumberingAfterBreak="0">
    <w:nsid w:val="70C2009E"/>
    <w:multiLevelType w:val="hybridMultilevel"/>
    <w:tmpl w:val="86749ED0"/>
    <w:lvl w:ilvl="0" w:tplc="0E2AC1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DD5108"/>
    <w:multiLevelType w:val="multilevel"/>
    <w:tmpl w:val="EBD876BA"/>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42" w15:restartNumberingAfterBreak="0">
    <w:nsid w:val="74A120DE"/>
    <w:multiLevelType w:val="multilevel"/>
    <w:tmpl w:val="D9144E48"/>
    <w:lvl w:ilvl="0">
      <w:start w:val="1"/>
      <w:numFmt w:val="upperRoman"/>
      <w:pStyle w:val="ESSH1"/>
      <w:lvlText w:val="%1."/>
      <w:lvlJc w:val="left"/>
      <w:pPr>
        <w:ind w:left="576" w:hanging="576"/>
      </w:pPr>
      <w:rPr>
        <w:rFonts w:hint="default"/>
        <w:b/>
        <w:i w:val="0"/>
        <w:sz w:val="24"/>
        <w:szCs w:val="24"/>
        <w:u w:val="none"/>
      </w:rPr>
    </w:lvl>
    <w:lvl w:ilvl="1">
      <w:start w:val="1"/>
      <w:numFmt w:val="upperLetter"/>
      <w:pStyle w:val="ESSH2"/>
      <w:lvlText w:val="%2."/>
      <w:lvlJc w:val="left"/>
      <w:pPr>
        <w:ind w:left="864" w:hanging="432"/>
      </w:pPr>
      <w:rPr>
        <w:rFonts w:ascii="Arial" w:hAnsi="Arial" w:cs="Arial" w:hint="default"/>
        <w:b/>
        <w:sz w:val="24"/>
        <w:szCs w:val="24"/>
        <w:u w:val="none" w:color="000000" w:themeColor="text1"/>
      </w:rPr>
    </w:lvl>
    <w:lvl w:ilvl="2">
      <w:start w:val="1"/>
      <w:numFmt w:val="decimal"/>
      <w:pStyle w:val="ESSL3"/>
      <w:lvlText w:val="%3."/>
      <w:lvlJc w:val="left"/>
      <w:pPr>
        <w:ind w:left="1296" w:hanging="432"/>
      </w:pPr>
      <w:rPr>
        <w:rFonts w:hint="default"/>
        <w:b/>
      </w:rPr>
    </w:lvl>
    <w:lvl w:ilvl="3">
      <w:start w:val="1"/>
      <w:numFmt w:val="lowerLetter"/>
      <w:pStyle w:val="ESSL4"/>
      <w:lvlText w:val="%4."/>
      <w:lvlJc w:val="left"/>
      <w:pPr>
        <w:ind w:left="1728" w:hanging="432"/>
      </w:pPr>
      <w:rPr>
        <w:rFonts w:hint="default"/>
        <w:b/>
      </w:rPr>
    </w:lvl>
    <w:lvl w:ilvl="4">
      <w:start w:val="1"/>
      <w:numFmt w:val="none"/>
      <w:pStyle w:val="ESSL5"/>
      <w:lvlText w:val="1)"/>
      <w:lvlJc w:val="left"/>
      <w:pPr>
        <w:ind w:left="2160" w:hanging="432"/>
      </w:pPr>
      <w:rPr>
        <w:rFonts w:hint="default"/>
        <w:b/>
      </w:rPr>
    </w:lvl>
    <w:lvl w:ilvl="5">
      <w:start w:val="1"/>
      <w:numFmt w:val="lowerLetter"/>
      <w:pStyle w:val="ESSL6"/>
      <w:lvlText w:val="%6)"/>
      <w:lvlJc w:val="left"/>
      <w:pPr>
        <w:ind w:left="2592" w:hanging="432"/>
      </w:pPr>
      <w:rPr>
        <w:rFonts w:hint="default"/>
        <w:b/>
      </w:rPr>
    </w:lvl>
    <w:lvl w:ilvl="6">
      <w:start w:val="1"/>
      <w:numFmt w:val="decimal"/>
      <w:pStyle w:val="ESSL7"/>
      <w:lvlText w:val="(%7)"/>
      <w:lvlJc w:val="left"/>
      <w:pPr>
        <w:ind w:left="3240" w:hanging="648"/>
      </w:pPr>
      <w:rPr>
        <w:rFonts w:hint="default"/>
        <w:b/>
      </w:rPr>
    </w:lvl>
    <w:lvl w:ilvl="7">
      <w:start w:val="1"/>
      <w:numFmt w:val="lowerLetter"/>
      <w:pStyle w:val="ESSL8"/>
      <w:lvlText w:val="(%8)"/>
      <w:lvlJc w:val="left"/>
      <w:pPr>
        <w:ind w:left="3528" w:hanging="504"/>
      </w:pPr>
      <w:rPr>
        <w:rFonts w:hint="default"/>
        <w:b/>
      </w:rPr>
    </w:lvl>
    <w:lvl w:ilvl="8">
      <w:start w:val="1"/>
      <w:numFmt w:val="none"/>
      <w:pStyle w:val="ESSL9"/>
      <w:lvlText w:val="1]"/>
      <w:lvlJc w:val="left"/>
      <w:pPr>
        <w:ind w:left="3960" w:hanging="504"/>
      </w:pPr>
      <w:rPr>
        <w:rFonts w:hint="default"/>
        <w:b/>
      </w:rPr>
    </w:lvl>
  </w:abstractNum>
  <w:abstractNum w:abstractNumId="43" w15:restartNumberingAfterBreak="0">
    <w:nsid w:val="776B0319"/>
    <w:multiLevelType w:val="multilevel"/>
    <w:tmpl w:val="C87CE866"/>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right"/>
      <w:pPr>
        <w:ind w:left="2520" w:hanging="360"/>
      </w:pPr>
      <w:rPr>
        <w:rFonts w:hint="default"/>
        <w:b/>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44" w15:restartNumberingAfterBreak="0">
    <w:nsid w:val="7C9A69E5"/>
    <w:multiLevelType w:val="hybridMultilevel"/>
    <w:tmpl w:val="D1AAE360"/>
    <w:lvl w:ilvl="0" w:tplc="F1B0989A">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45" w15:restartNumberingAfterBreak="0">
    <w:nsid w:val="7D895674"/>
    <w:multiLevelType w:val="hybridMultilevel"/>
    <w:tmpl w:val="F43C580E"/>
    <w:lvl w:ilvl="0" w:tplc="66FE9AFC">
      <w:start w:val="1"/>
      <w:numFmt w:val="decimal"/>
      <w:lvlText w:val="%1."/>
      <w:lvlJc w:val="left"/>
      <w:pPr>
        <w:ind w:left="99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9844701">
    <w:abstractNumId w:val="14"/>
  </w:num>
  <w:num w:numId="2" w16cid:durableId="475951624">
    <w:abstractNumId w:val="45"/>
  </w:num>
  <w:num w:numId="3" w16cid:durableId="1871337740">
    <w:abstractNumId w:val="32"/>
  </w:num>
  <w:num w:numId="4" w16cid:durableId="2023705758">
    <w:abstractNumId w:val="40"/>
  </w:num>
  <w:num w:numId="5" w16cid:durableId="320080888">
    <w:abstractNumId w:val="29"/>
  </w:num>
  <w:num w:numId="6" w16cid:durableId="1660376999">
    <w:abstractNumId w:val="19"/>
  </w:num>
  <w:num w:numId="7" w16cid:durableId="2073431142">
    <w:abstractNumId w:val="23"/>
  </w:num>
  <w:num w:numId="8" w16cid:durableId="211888030">
    <w:abstractNumId w:val="42"/>
  </w:num>
  <w:num w:numId="9" w16cid:durableId="894782915">
    <w:abstractNumId w:val="8"/>
  </w:num>
  <w:num w:numId="10" w16cid:durableId="1268393796">
    <w:abstractNumId w:val="21"/>
  </w:num>
  <w:num w:numId="11" w16cid:durableId="1393624660">
    <w:abstractNumId w:val="1"/>
  </w:num>
  <w:num w:numId="12" w16cid:durableId="171527861">
    <w:abstractNumId w:val="6"/>
  </w:num>
  <w:num w:numId="13" w16cid:durableId="741951709">
    <w:abstractNumId w:val="13"/>
  </w:num>
  <w:num w:numId="14" w16cid:durableId="417141587">
    <w:abstractNumId w:val="9"/>
  </w:num>
  <w:num w:numId="15" w16cid:durableId="1174225141">
    <w:abstractNumId w:val="28"/>
  </w:num>
  <w:num w:numId="16" w16cid:durableId="540745811">
    <w:abstractNumId w:val="7"/>
  </w:num>
  <w:num w:numId="17" w16cid:durableId="160433972">
    <w:abstractNumId w:val="12"/>
  </w:num>
  <w:num w:numId="18" w16cid:durableId="1178539367">
    <w:abstractNumId w:val="26"/>
  </w:num>
  <w:num w:numId="19" w16cid:durableId="211575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078656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97266988">
    <w:abstractNumId w:val="5"/>
  </w:num>
  <w:num w:numId="22" w16cid:durableId="1997876030">
    <w:abstractNumId w:val="10"/>
  </w:num>
  <w:num w:numId="23" w16cid:durableId="135881609">
    <w:abstractNumId w:val="33"/>
  </w:num>
  <w:num w:numId="24" w16cid:durableId="201552586">
    <w:abstractNumId w:val="39"/>
  </w:num>
  <w:num w:numId="25" w16cid:durableId="1942448480">
    <w:abstractNumId w:val="37"/>
  </w:num>
  <w:num w:numId="26" w16cid:durableId="1519387299">
    <w:abstractNumId w:val="15"/>
  </w:num>
  <w:num w:numId="27" w16cid:durableId="349063841">
    <w:abstractNumId w:val="24"/>
  </w:num>
  <w:num w:numId="28" w16cid:durableId="782186244">
    <w:abstractNumId w:val="17"/>
  </w:num>
  <w:num w:numId="29" w16cid:durableId="1707173113">
    <w:abstractNumId w:val="0"/>
  </w:num>
  <w:num w:numId="30" w16cid:durableId="276301541">
    <w:abstractNumId w:val="2"/>
  </w:num>
  <w:num w:numId="31" w16cid:durableId="466630312">
    <w:abstractNumId w:val="30"/>
  </w:num>
  <w:num w:numId="32" w16cid:durableId="580332407">
    <w:abstractNumId w:val="35"/>
  </w:num>
  <w:num w:numId="33" w16cid:durableId="2067100407">
    <w:abstractNumId w:val="43"/>
  </w:num>
  <w:num w:numId="34" w16cid:durableId="1171068202">
    <w:abstractNumId w:val="41"/>
  </w:num>
  <w:num w:numId="35" w16cid:durableId="116219422">
    <w:abstractNumId w:val="31"/>
  </w:num>
  <w:num w:numId="36" w16cid:durableId="1649244400">
    <w:abstractNumId w:val="34"/>
  </w:num>
  <w:num w:numId="37" w16cid:durableId="1567641722">
    <w:abstractNumId w:val="3"/>
  </w:num>
  <w:num w:numId="38" w16cid:durableId="1732071333">
    <w:abstractNumId w:val="25"/>
  </w:num>
  <w:num w:numId="39" w16cid:durableId="1428229710">
    <w:abstractNumId w:val="36"/>
  </w:num>
  <w:num w:numId="40" w16cid:durableId="217861232">
    <w:abstractNumId w:val="16"/>
  </w:num>
  <w:num w:numId="41" w16cid:durableId="259460327">
    <w:abstractNumId w:val="18"/>
  </w:num>
  <w:num w:numId="42" w16cid:durableId="87778523">
    <w:abstractNumId w:val="20"/>
  </w:num>
  <w:num w:numId="43" w16cid:durableId="611286685">
    <w:abstractNumId w:val="27"/>
  </w:num>
  <w:num w:numId="44" w16cid:durableId="1186559062">
    <w:abstractNumId w:val="4"/>
  </w:num>
  <w:num w:numId="45" w16cid:durableId="1965304902">
    <w:abstractNumId w:val="38"/>
  </w:num>
  <w:num w:numId="46" w16cid:durableId="1472596849">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bQwNTa3NDYwNrNQ0lEKTi0uzszPAykwNqsFAJ31lcItAAAA"/>
    <w:docVar w:name="dgnword-docGUID" w:val="{5C8EB471-BA9E-4043-8383-64BCDACBC1B7}"/>
    <w:docVar w:name="dgnword-eventsink" w:val="382691384"/>
    <w:docVar w:name="dgnword-lastRevisionsView" w:val="0"/>
  </w:docVars>
  <w:rsids>
    <w:rsidRoot w:val="00B51663"/>
    <w:rsid w:val="00001B44"/>
    <w:rsid w:val="00001EDA"/>
    <w:rsid w:val="00002006"/>
    <w:rsid w:val="00002317"/>
    <w:rsid w:val="00003B3A"/>
    <w:rsid w:val="00004312"/>
    <w:rsid w:val="00004D0B"/>
    <w:rsid w:val="00004DA8"/>
    <w:rsid w:val="00004E58"/>
    <w:rsid w:val="00004E91"/>
    <w:rsid w:val="0000549F"/>
    <w:rsid w:val="00005FEB"/>
    <w:rsid w:val="000067EC"/>
    <w:rsid w:val="0000692D"/>
    <w:rsid w:val="00006B80"/>
    <w:rsid w:val="00006B96"/>
    <w:rsid w:val="0000724D"/>
    <w:rsid w:val="0000762E"/>
    <w:rsid w:val="0001049A"/>
    <w:rsid w:val="00010583"/>
    <w:rsid w:val="00010767"/>
    <w:rsid w:val="000109B6"/>
    <w:rsid w:val="00010FCC"/>
    <w:rsid w:val="0001157D"/>
    <w:rsid w:val="0001172C"/>
    <w:rsid w:val="000120BD"/>
    <w:rsid w:val="00012FC6"/>
    <w:rsid w:val="000131AF"/>
    <w:rsid w:val="00013653"/>
    <w:rsid w:val="00013C47"/>
    <w:rsid w:val="0001442D"/>
    <w:rsid w:val="000151A0"/>
    <w:rsid w:val="00015461"/>
    <w:rsid w:val="00015553"/>
    <w:rsid w:val="00015915"/>
    <w:rsid w:val="0001657A"/>
    <w:rsid w:val="00016963"/>
    <w:rsid w:val="00016D6E"/>
    <w:rsid w:val="00016F19"/>
    <w:rsid w:val="00017A5E"/>
    <w:rsid w:val="00017B61"/>
    <w:rsid w:val="0002026F"/>
    <w:rsid w:val="00020951"/>
    <w:rsid w:val="00020A81"/>
    <w:rsid w:val="00020D4C"/>
    <w:rsid w:val="0002146C"/>
    <w:rsid w:val="000215FC"/>
    <w:rsid w:val="000224D8"/>
    <w:rsid w:val="0002306C"/>
    <w:rsid w:val="00023827"/>
    <w:rsid w:val="00023AE2"/>
    <w:rsid w:val="00023ED9"/>
    <w:rsid w:val="00024035"/>
    <w:rsid w:val="0002428F"/>
    <w:rsid w:val="00025FD5"/>
    <w:rsid w:val="00026D45"/>
    <w:rsid w:val="0002746A"/>
    <w:rsid w:val="00027944"/>
    <w:rsid w:val="00027DEB"/>
    <w:rsid w:val="00030851"/>
    <w:rsid w:val="0003095C"/>
    <w:rsid w:val="00030F82"/>
    <w:rsid w:val="00031472"/>
    <w:rsid w:val="000317DB"/>
    <w:rsid w:val="00031A8D"/>
    <w:rsid w:val="00031B09"/>
    <w:rsid w:val="00031BBB"/>
    <w:rsid w:val="000325BF"/>
    <w:rsid w:val="00032CAC"/>
    <w:rsid w:val="000335A0"/>
    <w:rsid w:val="00034569"/>
    <w:rsid w:val="000347A2"/>
    <w:rsid w:val="000356FE"/>
    <w:rsid w:val="000358FB"/>
    <w:rsid w:val="0003598B"/>
    <w:rsid w:val="000359E5"/>
    <w:rsid w:val="000359FD"/>
    <w:rsid w:val="000361EE"/>
    <w:rsid w:val="0003795C"/>
    <w:rsid w:val="00037C06"/>
    <w:rsid w:val="000402A7"/>
    <w:rsid w:val="000403CA"/>
    <w:rsid w:val="000405B5"/>
    <w:rsid w:val="00040DA1"/>
    <w:rsid w:val="00041D3E"/>
    <w:rsid w:val="00042034"/>
    <w:rsid w:val="00042FAB"/>
    <w:rsid w:val="00043CB0"/>
    <w:rsid w:val="00045813"/>
    <w:rsid w:val="00045D17"/>
    <w:rsid w:val="00045DA9"/>
    <w:rsid w:val="00047232"/>
    <w:rsid w:val="000476A5"/>
    <w:rsid w:val="00047965"/>
    <w:rsid w:val="000509E5"/>
    <w:rsid w:val="00051174"/>
    <w:rsid w:val="000517B0"/>
    <w:rsid w:val="000527DB"/>
    <w:rsid w:val="00052939"/>
    <w:rsid w:val="00052D06"/>
    <w:rsid w:val="000534D8"/>
    <w:rsid w:val="0005384B"/>
    <w:rsid w:val="00053F00"/>
    <w:rsid w:val="00053F31"/>
    <w:rsid w:val="0005409F"/>
    <w:rsid w:val="0005451B"/>
    <w:rsid w:val="00054BD5"/>
    <w:rsid w:val="0005611F"/>
    <w:rsid w:val="000562C8"/>
    <w:rsid w:val="00056C4D"/>
    <w:rsid w:val="000573DD"/>
    <w:rsid w:val="000575DD"/>
    <w:rsid w:val="000577EA"/>
    <w:rsid w:val="00057A01"/>
    <w:rsid w:val="0006028E"/>
    <w:rsid w:val="0006168C"/>
    <w:rsid w:val="00061B78"/>
    <w:rsid w:val="00061F9A"/>
    <w:rsid w:val="00062042"/>
    <w:rsid w:val="00062185"/>
    <w:rsid w:val="00062811"/>
    <w:rsid w:val="00062BD6"/>
    <w:rsid w:val="00062D7D"/>
    <w:rsid w:val="00062E65"/>
    <w:rsid w:val="00063060"/>
    <w:rsid w:val="000634E8"/>
    <w:rsid w:val="00063AA6"/>
    <w:rsid w:val="00064534"/>
    <w:rsid w:val="00064623"/>
    <w:rsid w:val="0006482B"/>
    <w:rsid w:val="00065587"/>
    <w:rsid w:val="00065CB0"/>
    <w:rsid w:val="00065F16"/>
    <w:rsid w:val="0006653E"/>
    <w:rsid w:val="000667CC"/>
    <w:rsid w:val="0006708C"/>
    <w:rsid w:val="0006738A"/>
    <w:rsid w:val="00067907"/>
    <w:rsid w:val="00067ED8"/>
    <w:rsid w:val="00072655"/>
    <w:rsid w:val="00072794"/>
    <w:rsid w:val="000730C0"/>
    <w:rsid w:val="000731FF"/>
    <w:rsid w:val="00073212"/>
    <w:rsid w:val="00073367"/>
    <w:rsid w:val="000737D0"/>
    <w:rsid w:val="000739B3"/>
    <w:rsid w:val="00073C9B"/>
    <w:rsid w:val="00073DBA"/>
    <w:rsid w:val="0007410B"/>
    <w:rsid w:val="000742E0"/>
    <w:rsid w:val="00074C6E"/>
    <w:rsid w:val="000756E7"/>
    <w:rsid w:val="000761F9"/>
    <w:rsid w:val="00076D78"/>
    <w:rsid w:val="00076F8D"/>
    <w:rsid w:val="000776A1"/>
    <w:rsid w:val="00077761"/>
    <w:rsid w:val="000779A1"/>
    <w:rsid w:val="00077DB7"/>
    <w:rsid w:val="00077E13"/>
    <w:rsid w:val="00077FD1"/>
    <w:rsid w:val="00080314"/>
    <w:rsid w:val="000807FF"/>
    <w:rsid w:val="00080A09"/>
    <w:rsid w:val="00080F73"/>
    <w:rsid w:val="000810EF"/>
    <w:rsid w:val="000812E2"/>
    <w:rsid w:val="0008235D"/>
    <w:rsid w:val="000826D4"/>
    <w:rsid w:val="000826EB"/>
    <w:rsid w:val="00082D21"/>
    <w:rsid w:val="0008392D"/>
    <w:rsid w:val="00083B39"/>
    <w:rsid w:val="00084029"/>
    <w:rsid w:val="000844A6"/>
    <w:rsid w:val="00084A7F"/>
    <w:rsid w:val="0008514C"/>
    <w:rsid w:val="00086088"/>
    <w:rsid w:val="00087BE2"/>
    <w:rsid w:val="00087E0F"/>
    <w:rsid w:val="0009003E"/>
    <w:rsid w:val="000900CA"/>
    <w:rsid w:val="000902F7"/>
    <w:rsid w:val="00090707"/>
    <w:rsid w:val="000916B3"/>
    <w:rsid w:val="000918B8"/>
    <w:rsid w:val="000923AB"/>
    <w:rsid w:val="00092437"/>
    <w:rsid w:val="00093FC0"/>
    <w:rsid w:val="0009443B"/>
    <w:rsid w:val="000947B8"/>
    <w:rsid w:val="00094E7C"/>
    <w:rsid w:val="000955CD"/>
    <w:rsid w:val="0009571B"/>
    <w:rsid w:val="00095F2A"/>
    <w:rsid w:val="00095F92"/>
    <w:rsid w:val="00096CFE"/>
    <w:rsid w:val="00096FD6"/>
    <w:rsid w:val="00097CE6"/>
    <w:rsid w:val="000A0235"/>
    <w:rsid w:val="000A0EA6"/>
    <w:rsid w:val="000A10FE"/>
    <w:rsid w:val="000A1174"/>
    <w:rsid w:val="000A1228"/>
    <w:rsid w:val="000A1411"/>
    <w:rsid w:val="000A18B7"/>
    <w:rsid w:val="000A1EB4"/>
    <w:rsid w:val="000A2A40"/>
    <w:rsid w:val="000A2B18"/>
    <w:rsid w:val="000A2F9E"/>
    <w:rsid w:val="000A318B"/>
    <w:rsid w:val="000A351A"/>
    <w:rsid w:val="000A46D6"/>
    <w:rsid w:val="000A4A72"/>
    <w:rsid w:val="000A4AEB"/>
    <w:rsid w:val="000A52E4"/>
    <w:rsid w:val="000A552F"/>
    <w:rsid w:val="000A5669"/>
    <w:rsid w:val="000A6373"/>
    <w:rsid w:val="000A6663"/>
    <w:rsid w:val="000A6695"/>
    <w:rsid w:val="000A769F"/>
    <w:rsid w:val="000A7D1B"/>
    <w:rsid w:val="000B052A"/>
    <w:rsid w:val="000B0803"/>
    <w:rsid w:val="000B1399"/>
    <w:rsid w:val="000B2287"/>
    <w:rsid w:val="000B22E9"/>
    <w:rsid w:val="000B3138"/>
    <w:rsid w:val="000B4CC2"/>
    <w:rsid w:val="000B4E3D"/>
    <w:rsid w:val="000B505F"/>
    <w:rsid w:val="000B5858"/>
    <w:rsid w:val="000B726F"/>
    <w:rsid w:val="000B7441"/>
    <w:rsid w:val="000B76C8"/>
    <w:rsid w:val="000B796D"/>
    <w:rsid w:val="000B7FC4"/>
    <w:rsid w:val="000C012B"/>
    <w:rsid w:val="000C0291"/>
    <w:rsid w:val="000C1890"/>
    <w:rsid w:val="000C1BAA"/>
    <w:rsid w:val="000C1C6A"/>
    <w:rsid w:val="000C1F41"/>
    <w:rsid w:val="000C23B8"/>
    <w:rsid w:val="000C2596"/>
    <w:rsid w:val="000C284B"/>
    <w:rsid w:val="000C3592"/>
    <w:rsid w:val="000C37A4"/>
    <w:rsid w:val="000C3920"/>
    <w:rsid w:val="000C3E81"/>
    <w:rsid w:val="000C53B7"/>
    <w:rsid w:val="000C548A"/>
    <w:rsid w:val="000C5977"/>
    <w:rsid w:val="000C5E05"/>
    <w:rsid w:val="000C5F82"/>
    <w:rsid w:val="000C61D7"/>
    <w:rsid w:val="000C6B51"/>
    <w:rsid w:val="000C7702"/>
    <w:rsid w:val="000C7F96"/>
    <w:rsid w:val="000C7FC9"/>
    <w:rsid w:val="000D0037"/>
    <w:rsid w:val="000D117F"/>
    <w:rsid w:val="000D1735"/>
    <w:rsid w:val="000D1DC7"/>
    <w:rsid w:val="000D21FD"/>
    <w:rsid w:val="000D2509"/>
    <w:rsid w:val="000D2CBB"/>
    <w:rsid w:val="000D2E49"/>
    <w:rsid w:val="000D3073"/>
    <w:rsid w:val="000D3392"/>
    <w:rsid w:val="000D3429"/>
    <w:rsid w:val="000D3745"/>
    <w:rsid w:val="000D37DE"/>
    <w:rsid w:val="000D386D"/>
    <w:rsid w:val="000D3A8C"/>
    <w:rsid w:val="000D4716"/>
    <w:rsid w:val="000D540C"/>
    <w:rsid w:val="000D5C53"/>
    <w:rsid w:val="000D651C"/>
    <w:rsid w:val="000D6556"/>
    <w:rsid w:val="000D6D8F"/>
    <w:rsid w:val="000D6F67"/>
    <w:rsid w:val="000D7352"/>
    <w:rsid w:val="000D739C"/>
    <w:rsid w:val="000D7E7A"/>
    <w:rsid w:val="000E0A66"/>
    <w:rsid w:val="000E14FB"/>
    <w:rsid w:val="000E1C96"/>
    <w:rsid w:val="000E1F69"/>
    <w:rsid w:val="000E2A71"/>
    <w:rsid w:val="000E4558"/>
    <w:rsid w:val="000E486D"/>
    <w:rsid w:val="000E4BA1"/>
    <w:rsid w:val="000E565C"/>
    <w:rsid w:val="000E5BA8"/>
    <w:rsid w:val="000E5F7F"/>
    <w:rsid w:val="000E7427"/>
    <w:rsid w:val="000E7756"/>
    <w:rsid w:val="000F016D"/>
    <w:rsid w:val="000F10D0"/>
    <w:rsid w:val="000F1203"/>
    <w:rsid w:val="000F2267"/>
    <w:rsid w:val="000F242F"/>
    <w:rsid w:val="000F32E1"/>
    <w:rsid w:val="000F3C43"/>
    <w:rsid w:val="000F4D2F"/>
    <w:rsid w:val="000F5EAD"/>
    <w:rsid w:val="000F6672"/>
    <w:rsid w:val="000F6F3F"/>
    <w:rsid w:val="000F71FF"/>
    <w:rsid w:val="000F733B"/>
    <w:rsid w:val="000F7B5C"/>
    <w:rsid w:val="000F7E6A"/>
    <w:rsid w:val="001005C3"/>
    <w:rsid w:val="00100A37"/>
    <w:rsid w:val="00100BCC"/>
    <w:rsid w:val="00100DD1"/>
    <w:rsid w:val="00101662"/>
    <w:rsid w:val="0010168B"/>
    <w:rsid w:val="001017F3"/>
    <w:rsid w:val="00101ED0"/>
    <w:rsid w:val="00103957"/>
    <w:rsid w:val="001039B8"/>
    <w:rsid w:val="00104BE2"/>
    <w:rsid w:val="0010527D"/>
    <w:rsid w:val="00105C6B"/>
    <w:rsid w:val="00106821"/>
    <w:rsid w:val="00106BB9"/>
    <w:rsid w:val="00107688"/>
    <w:rsid w:val="00107AF8"/>
    <w:rsid w:val="00110099"/>
    <w:rsid w:val="00111A9D"/>
    <w:rsid w:val="00111C69"/>
    <w:rsid w:val="00112F71"/>
    <w:rsid w:val="001130B9"/>
    <w:rsid w:val="0011345B"/>
    <w:rsid w:val="00113B4B"/>
    <w:rsid w:val="00114530"/>
    <w:rsid w:val="0011537B"/>
    <w:rsid w:val="00115FD8"/>
    <w:rsid w:val="0011628F"/>
    <w:rsid w:val="0011645B"/>
    <w:rsid w:val="00116988"/>
    <w:rsid w:val="00116B26"/>
    <w:rsid w:val="00116C72"/>
    <w:rsid w:val="00116D66"/>
    <w:rsid w:val="001173B3"/>
    <w:rsid w:val="00117487"/>
    <w:rsid w:val="00117B2D"/>
    <w:rsid w:val="00120063"/>
    <w:rsid w:val="001202D5"/>
    <w:rsid w:val="00121058"/>
    <w:rsid w:val="001221A2"/>
    <w:rsid w:val="00122A16"/>
    <w:rsid w:val="00122B66"/>
    <w:rsid w:val="00122BDB"/>
    <w:rsid w:val="00122E36"/>
    <w:rsid w:val="00123414"/>
    <w:rsid w:val="00123780"/>
    <w:rsid w:val="001239E6"/>
    <w:rsid w:val="00123B64"/>
    <w:rsid w:val="0012407D"/>
    <w:rsid w:val="00124132"/>
    <w:rsid w:val="00124426"/>
    <w:rsid w:val="0012462F"/>
    <w:rsid w:val="0012524D"/>
    <w:rsid w:val="00126B06"/>
    <w:rsid w:val="00127407"/>
    <w:rsid w:val="00127DC5"/>
    <w:rsid w:val="001302C9"/>
    <w:rsid w:val="00130487"/>
    <w:rsid w:val="001316AE"/>
    <w:rsid w:val="00131F25"/>
    <w:rsid w:val="0013262B"/>
    <w:rsid w:val="00133AA1"/>
    <w:rsid w:val="001341CC"/>
    <w:rsid w:val="00134968"/>
    <w:rsid w:val="00134DCF"/>
    <w:rsid w:val="00135062"/>
    <w:rsid w:val="001352B5"/>
    <w:rsid w:val="00135B8E"/>
    <w:rsid w:val="0013637C"/>
    <w:rsid w:val="00136A6E"/>
    <w:rsid w:val="00137212"/>
    <w:rsid w:val="00141923"/>
    <w:rsid w:val="001419EC"/>
    <w:rsid w:val="001428EE"/>
    <w:rsid w:val="00142AE9"/>
    <w:rsid w:val="00143185"/>
    <w:rsid w:val="001432B7"/>
    <w:rsid w:val="001432DF"/>
    <w:rsid w:val="00143499"/>
    <w:rsid w:val="00144712"/>
    <w:rsid w:val="00145058"/>
    <w:rsid w:val="00145DEC"/>
    <w:rsid w:val="0014631A"/>
    <w:rsid w:val="00146660"/>
    <w:rsid w:val="00146756"/>
    <w:rsid w:val="00146BED"/>
    <w:rsid w:val="00147589"/>
    <w:rsid w:val="00147722"/>
    <w:rsid w:val="00147AD2"/>
    <w:rsid w:val="00147CA9"/>
    <w:rsid w:val="00150107"/>
    <w:rsid w:val="001503F4"/>
    <w:rsid w:val="001505D5"/>
    <w:rsid w:val="001508EA"/>
    <w:rsid w:val="00150C57"/>
    <w:rsid w:val="00150FA4"/>
    <w:rsid w:val="0015194B"/>
    <w:rsid w:val="00151AD6"/>
    <w:rsid w:val="00151AF1"/>
    <w:rsid w:val="00151DB4"/>
    <w:rsid w:val="00151EC3"/>
    <w:rsid w:val="001520B0"/>
    <w:rsid w:val="00152327"/>
    <w:rsid w:val="001525E6"/>
    <w:rsid w:val="00152E7C"/>
    <w:rsid w:val="00152ECC"/>
    <w:rsid w:val="00153783"/>
    <w:rsid w:val="00153F0E"/>
    <w:rsid w:val="00153F8A"/>
    <w:rsid w:val="001542DA"/>
    <w:rsid w:val="0015456B"/>
    <w:rsid w:val="00154DEB"/>
    <w:rsid w:val="00155E6A"/>
    <w:rsid w:val="001567AF"/>
    <w:rsid w:val="0015683D"/>
    <w:rsid w:val="00157317"/>
    <w:rsid w:val="001576C1"/>
    <w:rsid w:val="00157DB4"/>
    <w:rsid w:val="001600AC"/>
    <w:rsid w:val="001606DF"/>
    <w:rsid w:val="001612C9"/>
    <w:rsid w:val="001616E1"/>
    <w:rsid w:val="00161789"/>
    <w:rsid w:val="0016195E"/>
    <w:rsid w:val="00162163"/>
    <w:rsid w:val="00162417"/>
    <w:rsid w:val="00163E21"/>
    <w:rsid w:val="00164C17"/>
    <w:rsid w:val="00165235"/>
    <w:rsid w:val="00165BA2"/>
    <w:rsid w:val="00165CDB"/>
    <w:rsid w:val="00165ECC"/>
    <w:rsid w:val="001660FC"/>
    <w:rsid w:val="001667C9"/>
    <w:rsid w:val="00167E3A"/>
    <w:rsid w:val="00170A49"/>
    <w:rsid w:val="00170A87"/>
    <w:rsid w:val="001711C3"/>
    <w:rsid w:val="001715B5"/>
    <w:rsid w:val="00171A1F"/>
    <w:rsid w:val="00171B7C"/>
    <w:rsid w:val="00171E9E"/>
    <w:rsid w:val="00172073"/>
    <w:rsid w:val="0017207D"/>
    <w:rsid w:val="001735FC"/>
    <w:rsid w:val="001736D2"/>
    <w:rsid w:val="00173CB6"/>
    <w:rsid w:val="00173E61"/>
    <w:rsid w:val="00174188"/>
    <w:rsid w:val="0017435B"/>
    <w:rsid w:val="00174DD8"/>
    <w:rsid w:val="00174E8E"/>
    <w:rsid w:val="00174F33"/>
    <w:rsid w:val="00175D88"/>
    <w:rsid w:val="00176227"/>
    <w:rsid w:val="0017672E"/>
    <w:rsid w:val="0017703C"/>
    <w:rsid w:val="001770C7"/>
    <w:rsid w:val="00177C67"/>
    <w:rsid w:val="00180983"/>
    <w:rsid w:val="00181110"/>
    <w:rsid w:val="00181318"/>
    <w:rsid w:val="001817F6"/>
    <w:rsid w:val="00181D6C"/>
    <w:rsid w:val="00182409"/>
    <w:rsid w:val="00182497"/>
    <w:rsid w:val="00182D9B"/>
    <w:rsid w:val="00183175"/>
    <w:rsid w:val="00183443"/>
    <w:rsid w:val="00183AEF"/>
    <w:rsid w:val="00183C5A"/>
    <w:rsid w:val="0018499F"/>
    <w:rsid w:val="00185774"/>
    <w:rsid w:val="00185930"/>
    <w:rsid w:val="00185960"/>
    <w:rsid w:val="001861E2"/>
    <w:rsid w:val="00186251"/>
    <w:rsid w:val="00186880"/>
    <w:rsid w:val="00186B26"/>
    <w:rsid w:val="0018723B"/>
    <w:rsid w:val="001878E4"/>
    <w:rsid w:val="0018792F"/>
    <w:rsid w:val="00187B6B"/>
    <w:rsid w:val="001907E1"/>
    <w:rsid w:val="00190D41"/>
    <w:rsid w:val="00190DFE"/>
    <w:rsid w:val="00191643"/>
    <w:rsid w:val="00191901"/>
    <w:rsid w:val="00191C9F"/>
    <w:rsid w:val="00191CCB"/>
    <w:rsid w:val="00192304"/>
    <w:rsid w:val="00192B42"/>
    <w:rsid w:val="00192DD1"/>
    <w:rsid w:val="00193DD0"/>
    <w:rsid w:val="00193FFF"/>
    <w:rsid w:val="001946F0"/>
    <w:rsid w:val="00194B39"/>
    <w:rsid w:val="001957B4"/>
    <w:rsid w:val="00196228"/>
    <w:rsid w:val="001964C3"/>
    <w:rsid w:val="001A0079"/>
    <w:rsid w:val="001A0130"/>
    <w:rsid w:val="001A04F6"/>
    <w:rsid w:val="001A10C4"/>
    <w:rsid w:val="001A10D8"/>
    <w:rsid w:val="001A1252"/>
    <w:rsid w:val="001A2D2F"/>
    <w:rsid w:val="001A37AF"/>
    <w:rsid w:val="001A3B65"/>
    <w:rsid w:val="001A3D6E"/>
    <w:rsid w:val="001A3ED7"/>
    <w:rsid w:val="001A4042"/>
    <w:rsid w:val="001A4300"/>
    <w:rsid w:val="001A489B"/>
    <w:rsid w:val="001A54D7"/>
    <w:rsid w:val="001A62B4"/>
    <w:rsid w:val="001A6430"/>
    <w:rsid w:val="001A6690"/>
    <w:rsid w:val="001A7141"/>
    <w:rsid w:val="001A7DD0"/>
    <w:rsid w:val="001B0483"/>
    <w:rsid w:val="001B0827"/>
    <w:rsid w:val="001B0BB8"/>
    <w:rsid w:val="001B0C2E"/>
    <w:rsid w:val="001B1938"/>
    <w:rsid w:val="001B1D64"/>
    <w:rsid w:val="001B2375"/>
    <w:rsid w:val="001B26F7"/>
    <w:rsid w:val="001B2B97"/>
    <w:rsid w:val="001B3595"/>
    <w:rsid w:val="001B3755"/>
    <w:rsid w:val="001B4206"/>
    <w:rsid w:val="001B437D"/>
    <w:rsid w:val="001B4524"/>
    <w:rsid w:val="001B47F5"/>
    <w:rsid w:val="001B4E9B"/>
    <w:rsid w:val="001B52BE"/>
    <w:rsid w:val="001B55E2"/>
    <w:rsid w:val="001B6501"/>
    <w:rsid w:val="001B6785"/>
    <w:rsid w:val="001B7B3F"/>
    <w:rsid w:val="001B7D7D"/>
    <w:rsid w:val="001B7F8F"/>
    <w:rsid w:val="001C088D"/>
    <w:rsid w:val="001C1656"/>
    <w:rsid w:val="001C1CB7"/>
    <w:rsid w:val="001C2AA8"/>
    <w:rsid w:val="001C2DAD"/>
    <w:rsid w:val="001C33FC"/>
    <w:rsid w:val="001C33FF"/>
    <w:rsid w:val="001C3BF0"/>
    <w:rsid w:val="001C4B01"/>
    <w:rsid w:val="001C58F3"/>
    <w:rsid w:val="001C6317"/>
    <w:rsid w:val="001C7AFF"/>
    <w:rsid w:val="001D018D"/>
    <w:rsid w:val="001D0550"/>
    <w:rsid w:val="001D091C"/>
    <w:rsid w:val="001D0B81"/>
    <w:rsid w:val="001D19AD"/>
    <w:rsid w:val="001D1F58"/>
    <w:rsid w:val="001D24B4"/>
    <w:rsid w:val="001D2FB8"/>
    <w:rsid w:val="001D3429"/>
    <w:rsid w:val="001D3CD5"/>
    <w:rsid w:val="001D3CE4"/>
    <w:rsid w:val="001D3E0F"/>
    <w:rsid w:val="001D417D"/>
    <w:rsid w:val="001D45D0"/>
    <w:rsid w:val="001D4CDF"/>
    <w:rsid w:val="001D63E7"/>
    <w:rsid w:val="001E0912"/>
    <w:rsid w:val="001E115C"/>
    <w:rsid w:val="001E11D6"/>
    <w:rsid w:val="001E11F8"/>
    <w:rsid w:val="001E19C5"/>
    <w:rsid w:val="001E1A3F"/>
    <w:rsid w:val="001E1E1B"/>
    <w:rsid w:val="001E21C0"/>
    <w:rsid w:val="001E27E1"/>
    <w:rsid w:val="001E4A29"/>
    <w:rsid w:val="001E4AE1"/>
    <w:rsid w:val="001E506D"/>
    <w:rsid w:val="001E56DA"/>
    <w:rsid w:val="001E5ADB"/>
    <w:rsid w:val="001E5DC8"/>
    <w:rsid w:val="001E5E6A"/>
    <w:rsid w:val="001E5F4D"/>
    <w:rsid w:val="001E6BAF"/>
    <w:rsid w:val="001E73AA"/>
    <w:rsid w:val="001E7D6B"/>
    <w:rsid w:val="001F0077"/>
    <w:rsid w:val="001F016C"/>
    <w:rsid w:val="001F0923"/>
    <w:rsid w:val="001F0AB5"/>
    <w:rsid w:val="001F12AA"/>
    <w:rsid w:val="001F132A"/>
    <w:rsid w:val="001F179F"/>
    <w:rsid w:val="001F1AED"/>
    <w:rsid w:val="001F25F2"/>
    <w:rsid w:val="001F2B08"/>
    <w:rsid w:val="001F2C62"/>
    <w:rsid w:val="001F329F"/>
    <w:rsid w:val="001F4008"/>
    <w:rsid w:val="001F4126"/>
    <w:rsid w:val="001F466D"/>
    <w:rsid w:val="001F4EC8"/>
    <w:rsid w:val="001F5914"/>
    <w:rsid w:val="001F6171"/>
    <w:rsid w:val="001F72D9"/>
    <w:rsid w:val="001F7326"/>
    <w:rsid w:val="001F7CE6"/>
    <w:rsid w:val="002002D8"/>
    <w:rsid w:val="00200400"/>
    <w:rsid w:val="00201217"/>
    <w:rsid w:val="002015E7"/>
    <w:rsid w:val="00201750"/>
    <w:rsid w:val="00202292"/>
    <w:rsid w:val="00202B5B"/>
    <w:rsid w:val="00203070"/>
    <w:rsid w:val="002030DB"/>
    <w:rsid w:val="00203C3E"/>
    <w:rsid w:val="002051C8"/>
    <w:rsid w:val="002052A6"/>
    <w:rsid w:val="002056AF"/>
    <w:rsid w:val="00205C67"/>
    <w:rsid w:val="00205FF6"/>
    <w:rsid w:val="00206CCB"/>
    <w:rsid w:val="0020706C"/>
    <w:rsid w:val="002072E5"/>
    <w:rsid w:val="002073C5"/>
    <w:rsid w:val="00207422"/>
    <w:rsid w:val="00207992"/>
    <w:rsid w:val="00210B42"/>
    <w:rsid w:val="00211680"/>
    <w:rsid w:val="00211A61"/>
    <w:rsid w:val="00211EE9"/>
    <w:rsid w:val="0021244F"/>
    <w:rsid w:val="00212984"/>
    <w:rsid w:val="00212C13"/>
    <w:rsid w:val="00212FDD"/>
    <w:rsid w:val="00213152"/>
    <w:rsid w:val="00213337"/>
    <w:rsid w:val="00213A00"/>
    <w:rsid w:val="00213A13"/>
    <w:rsid w:val="00213BA4"/>
    <w:rsid w:val="00213C8B"/>
    <w:rsid w:val="002140E7"/>
    <w:rsid w:val="002142B0"/>
    <w:rsid w:val="0021445E"/>
    <w:rsid w:val="0021609A"/>
    <w:rsid w:val="00216F75"/>
    <w:rsid w:val="002172BD"/>
    <w:rsid w:val="00217A50"/>
    <w:rsid w:val="00220700"/>
    <w:rsid w:val="0022079B"/>
    <w:rsid w:val="00221076"/>
    <w:rsid w:val="00221F9F"/>
    <w:rsid w:val="00222265"/>
    <w:rsid w:val="00222504"/>
    <w:rsid w:val="00223017"/>
    <w:rsid w:val="002232D3"/>
    <w:rsid w:val="002239F2"/>
    <w:rsid w:val="00223A7F"/>
    <w:rsid w:val="00223CD0"/>
    <w:rsid w:val="00223F9D"/>
    <w:rsid w:val="00224A6B"/>
    <w:rsid w:val="00224B2B"/>
    <w:rsid w:val="00224BE1"/>
    <w:rsid w:val="00224EEA"/>
    <w:rsid w:val="0022591C"/>
    <w:rsid w:val="00225A3C"/>
    <w:rsid w:val="00225C4F"/>
    <w:rsid w:val="00226441"/>
    <w:rsid w:val="00226618"/>
    <w:rsid w:val="0022741C"/>
    <w:rsid w:val="00227641"/>
    <w:rsid w:val="00227B40"/>
    <w:rsid w:val="00230217"/>
    <w:rsid w:val="0023022C"/>
    <w:rsid w:val="00231609"/>
    <w:rsid w:val="002319AA"/>
    <w:rsid w:val="00232B67"/>
    <w:rsid w:val="00233C92"/>
    <w:rsid w:val="00233E53"/>
    <w:rsid w:val="002340A8"/>
    <w:rsid w:val="0023423A"/>
    <w:rsid w:val="0023429D"/>
    <w:rsid w:val="002342F8"/>
    <w:rsid w:val="002343A7"/>
    <w:rsid w:val="0023475D"/>
    <w:rsid w:val="00234BEE"/>
    <w:rsid w:val="002361E0"/>
    <w:rsid w:val="00236261"/>
    <w:rsid w:val="00236381"/>
    <w:rsid w:val="00236450"/>
    <w:rsid w:val="00237714"/>
    <w:rsid w:val="00237792"/>
    <w:rsid w:val="002377B2"/>
    <w:rsid w:val="00237D6F"/>
    <w:rsid w:val="0024057C"/>
    <w:rsid w:val="002414F3"/>
    <w:rsid w:val="00241687"/>
    <w:rsid w:val="002418AB"/>
    <w:rsid w:val="002425E5"/>
    <w:rsid w:val="00242AB5"/>
    <w:rsid w:val="002435EC"/>
    <w:rsid w:val="002437D6"/>
    <w:rsid w:val="00243A81"/>
    <w:rsid w:val="00243C28"/>
    <w:rsid w:val="0024485D"/>
    <w:rsid w:val="00247780"/>
    <w:rsid w:val="00250145"/>
    <w:rsid w:val="002510C6"/>
    <w:rsid w:val="002511D4"/>
    <w:rsid w:val="0025138C"/>
    <w:rsid w:val="002519CA"/>
    <w:rsid w:val="00251BBF"/>
    <w:rsid w:val="00254782"/>
    <w:rsid w:val="0025488A"/>
    <w:rsid w:val="00254CEA"/>
    <w:rsid w:val="00255B4E"/>
    <w:rsid w:val="002562B9"/>
    <w:rsid w:val="00256361"/>
    <w:rsid w:val="00257D31"/>
    <w:rsid w:val="002604C9"/>
    <w:rsid w:val="002606B4"/>
    <w:rsid w:val="00260E4F"/>
    <w:rsid w:val="00261550"/>
    <w:rsid w:val="00261C0A"/>
    <w:rsid w:val="00262126"/>
    <w:rsid w:val="00263C99"/>
    <w:rsid w:val="00264221"/>
    <w:rsid w:val="002643C4"/>
    <w:rsid w:val="002644D0"/>
    <w:rsid w:val="00264B24"/>
    <w:rsid w:val="00264E37"/>
    <w:rsid w:val="00264FB1"/>
    <w:rsid w:val="002666CD"/>
    <w:rsid w:val="00266E5E"/>
    <w:rsid w:val="0026752E"/>
    <w:rsid w:val="002675FF"/>
    <w:rsid w:val="002700E0"/>
    <w:rsid w:val="00270996"/>
    <w:rsid w:val="00271B18"/>
    <w:rsid w:val="00271BE2"/>
    <w:rsid w:val="00271EE8"/>
    <w:rsid w:val="00271F39"/>
    <w:rsid w:val="00272055"/>
    <w:rsid w:val="002722A7"/>
    <w:rsid w:val="00273180"/>
    <w:rsid w:val="0027386C"/>
    <w:rsid w:val="00273A5F"/>
    <w:rsid w:val="00273E58"/>
    <w:rsid w:val="002742BC"/>
    <w:rsid w:val="002749AA"/>
    <w:rsid w:val="00274C4A"/>
    <w:rsid w:val="00275D6A"/>
    <w:rsid w:val="002765F2"/>
    <w:rsid w:val="002769B5"/>
    <w:rsid w:val="00276CD7"/>
    <w:rsid w:val="00280A2D"/>
    <w:rsid w:val="00280C6F"/>
    <w:rsid w:val="0028151D"/>
    <w:rsid w:val="00281D34"/>
    <w:rsid w:val="002834C0"/>
    <w:rsid w:val="002838CF"/>
    <w:rsid w:val="00284AC5"/>
    <w:rsid w:val="00285973"/>
    <w:rsid w:val="00285AB0"/>
    <w:rsid w:val="00286393"/>
    <w:rsid w:val="00286D28"/>
    <w:rsid w:val="0028791D"/>
    <w:rsid w:val="00290B69"/>
    <w:rsid w:val="0029104F"/>
    <w:rsid w:val="002910D3"/>
    <w:rsid w:val="00291776"/>
    <w:rsid w:val="0029177F"/>
    <w:rsid w:val="002917BE"/>
    <w:rsid w:val="002917C9"/>
    <w:rsid w:val="002927F7"/>
    <w:rsid w:val="002946F4"/>
    <w:rsid w:val="00294A6B"/>
    <w:rsid w:val="00294C0A"/>
    <w:rsid w:val="002958C9"/>
    <w:rsid w:val="002958F8"/>
    <w:rsid w:val="002965D1"/>
    <w:rsid w:val="00296D29"/>
    <w:rsid w:val="0029713C"/>
    <w:rsid w:val="00297F86"/>
    <w:rsid w:val="002A0743"/>
    <w:rsid w:val="002A11FC"/>
    <w:rsid w:val="002A2151"/>
    <w:rsid w:val="002A277E"/>
    <w:rsid w:val="002A2821"/>
    <w:rsid w:val="002A2B76"/>
    <w:rsid w:val="002A309F"/>
    <w:rsid w:val="002A3626"/>
    <w:rsid w:val="002A3B01"/>
    <w:rsid w:val="002A3ED4"/>
    <w:rsid w:val="002A41F5"/>
    <w:rsid w:val="002A431C"/>
    <w:rsid w:val="002A51CC"/>
    <w:rsid w:val="002A5833"/>
    <w:rsid w:val="002A62EB"/>
    <w:rsid w:val="002A66FD"/>
    <w:rsid w:val="002A711A"/>
    <w:rsid w:val="002A72DF"/>
    <w:rsid w:val="002A78A3"/>
    <w:rsid w:val="002A7E4D"/>
    <w:rsid w:val="002A7F2E"/>
    <w:rsid w:val="002B00EF"/>
    <w:rsid w:val="002B076B"/>
    <w:rsid w:val="002B07B6"/>
    <w:rsid w:val="002B1862"/>
    <w:rsid w:val="002B189F"/>
    <w:rsid w:val="002B1BE4"/>
    <w:rsid w:val="002B2081"/>
    <w:rsid w:val="002B2148"/>
    <w:rsid w:val="002B21CC"/>
    <w:rsid w:val="002B2804"/>
    <w:rsid w:val="002B2B0D"/>
    <w:rsid w:val="002B2C54"/>
    <w:rsid w:val="002B3898"/>
    <w:rsid w:val="002B42FC"/>
    <w:rsid w:val="002B48A2"/>
    <w:rsid w:val="002B4AE4"/>
    <w:rsid w:val="002B4E0B"/>
    <w:rsid w:val="002B519B"/>
    <w:rsid w:val="002B59B8"/>
    <w:rsid w:val="002B5A11"/>
    <w:rsid w:val="002B5D3B"/>
    <w:rsid w:val="002B6030"/>
    <w:rsid w:val="002B65FF"/>
    <w:rsid w:val="002B6783"/>
    <w:rsid w:val="002B6920"/>
    <w:rsid w:val="002B7350"/>
    <w:rsid w:val="002B7472"/>
    <w:rsid w:val="002C01A0"/>
    <w:rsid w:val="002C02BD"/>
    <w:rsid w:val="002C03AE"/>
    <w:rsid w:val="002C2D17"/>
    <w:rsid w:val="002C2E6C"/>
    <w:rsid w:val="002C3164"/>
    <w:rsid w:val="002C3470"/>
    <w:rsid w:val="002C368C"/>
    <w:rsid w:val="002C41F8"/>
    <w:rsid w:val="002C4B8E"/>
    <w:rsid w:val="002C50A3"/>
    <w:rsid w:val="002C5317"/>
    <w:rsid w:val="002C56F5"/>
    <w:rsid w:val="002D064F"/>
    <w:rsid w:val="002D0E0D"/>
    <w:rsid w:val="002D122F"/>
    <w:rsid w:val="002D1789"/>
    <w:rsid w:val="002D1A6F"/>
    <w:rsid w:val="002D1BF1"/>
    <w:rsid w:val="002D1EB1"/>
    <w:rsid w:val="002D24FA"/>
    <w:rsid w:val="002D250F"/>
    <w:rsid w:val="002D2900"/>
    <w:rsid w:val="002D2CAA"/>
    <w:rsid w:val="002D2E46"/>
    <w:rsid w:val="002D34B1"/>
    <w:rsid w:val="002D35F0"/>
    <w:rsid w:val="002D36E7"/>
    <w:rsid w:val="002D3AD5"/>
    <w:rsid w:val="002D3EB5"/>
    <w:rsid w:val="002D3EFE"/>
    <w:rsid w:val="002D5794"/>
    <w:rsid w:val="002D5E7E"/>
    <w:rsid w:val="002D5F17"/>
    <w:rsid w:val="002D63DC"/>
    <w:rsid w:val="002D67BD"/>
    <w:rsid w:val="002D6BEB"/>
    <w:rsid w:val="002D6FAB"/>
    <w:rsid w:val="002D757F"/>
    <w:rsid w:val="002D79CF"/>
    <w:rsid w:val="002E09DE"/>
    <w:rsid w:val="002E1774"/>
    <w:rsid w:val="002E1962"/>
    <w:rsid w:val="002E1E6F"/>
    <w:rsid w:val="002E1E95"/>
    <w:rsid w:val="002E201D"/>
    <w:rsid w:val="002E204A"/>
    <w:rsid w:val="002E2099"/>
    <w:rsid w:val="002E214A"/>
    <w:rsid w:val="002E293D"/>
    <w:rsid w:val="002E2FDB"/>
    <w:rsid w:val="002E33EA"/>
    <w:rsid w:val="002E3707"/>
    <w:rsid w:val="002E3BB1"/>
    <w:rsid w:val="002E3DB4"/>
    <w:rsid w:val="002E4788"/>
    <w:rsid w:val="002E4A55"/>
    <w:rsid w:val="002E4F08"/>
    <w:rsid w:val="002E51B7"/>
    <w:rsid w:val="002E6451"/>
    <w:rsid w:val="002E69A8"/>
    <w:rsid w:val="002E6A16"/>
    <w:rsid w:val="002E6F3E"/>
    <w:rsid w:val="002F0FF7"/>
    <w:rsid w:val="002F1E33"/>
    <w:rsid w:val="002F1F15"/>
    <w:rsid w:val="002F20CF"/>
    <w:rsid w:val="002F34DD"/>
    <w:rsid w:val="002F3CEF"/>
    <w:rsid w:val="002F4F73"/>
    <w:rsid w:val="002F5068"/>
    <w:rsid w:val="002F57DD"/>
    <w:rsid w:val="002F6486"/>
    <w:rsid w:val="002F66A4"/>
    <w:rsid w:val="002F6F9D"/>
    <w:rsid w:val="002F736B"/>
    <w:rsid w:val="002F78AF"/>
    <w:rsid w:val="002F78C9"/>
    <w:rsid w:val="002F7B5A"/>
    <w:rsid w:val="00300642"/>
    <w:rsid w:val="00300868"/>
    <w:rsid w:val="0030089E"/>
    <w:rsid w:val="00300A0D"/>
    <w:rsid w:val="00302A09"/>
    <w:rsid w:val="00302F25"/>
    <w:rsid w:val="003035AD"/>
    <w:rsid w:val="003041CC"/>
    <w:rsid w:val="00304503"/>
    <w:rsid w:val="00305D32"/>
    <w:rsid w:val="00306737"/>
    <w:rsid w:val="00306F7F"/>
    <w:rsid w:val="00307096"/>
    <w:rsid w:val="00307356"/>
    <w:rsid w:val="00310014"/>
    <w:rsid w:val="00310CB3"/>
    <w:rsid w:val="003115FC"/>
    <w:rsid w:val="00311DB4"/>
    <w:rsid w:val="003120F1"/>
    <w:rsid w:val="0031222E"/>
    <w:rsid w:val="003123C3"/>
    <w:rsid w:val="00312ABF"/>
    <w:rsid w:val="0031311A"/>
    <w:rsid w:val="00313CE9"/>
    <w:rsid w:val="00313F01"/>
    <w:rsid w:val="0031435E"/>
    <w:rsid w:val="00314760"/>
    <w:rsid w:val="003148A5"/>
    <w:rsid w:val="00315258"/>
    <w:rsid w:val="00315D70"/>
    <w:rsid w:val="00315F8C"/>
    <w:rsid w:val="0031668A"/>
    <w:rsid w:val="0032050A"/>
    <w:rsid w:val="00320589"/>
    <w:rsid w:val="003225C1"/>
    <w:rsid w:val="00323C40"/>
    <w:rsid w:val="003247C2"/>
    <w:rsid w:val="00324EC4"/>
    <w:rsid w:val="0032553F"/>
    <w:rsid w:val="00325776"/>
    <w:rsid w:val="00325E39"/>
    <w:rsid w:val="00325F60"/>
    <w:rsid w:val="00325F96"/>
    <w:rsid w:val="00326147"/>
    <w:rsid w:val="00326363"/>
    <w:rsid w:val="00327D10"/>
    <w:rsid w:val="00327D4B"/>
    <w:rsid w:val="003301E5"/>
    <w:rsid w:val="003309FD"/>
    <w:rsid w:val="00331AE5"/>
    <w:rsid w:val="00331DC7"/>
    <w:rsid w:val="003320F3"/>
    <w:rsid w:val="003327BE"/>
    <w:rsid w:val="00332E86"/>
    <w:rsid w:val="00333128"/>
    <w:rsid w:val="0033388C"/>
    <w:rsid w:val="00333DD6"/>
    <w:rsid w:val="00333FC6"/>
    <w:rsid w:val="00334133"/>
    <w:rsid w:val="00334E0D"/>
    <w:rsid w:val="00335A53"/>
    <w:rsid w:val="003362E8"/>
    <w:rsid w:val="003368FE"/>
    <w:rsid w:val="00336D71"/>
    <w:rsid w:val="00336DD5"/>
    <w:rsid w:val="003377AA"/>
    <w:rsid w:val="00337A7B"/>
    <w:rsid w:val="003400FB"/>
    <w:rsid w:val="003405B0"/>
    <w:rsid w:val="00340D69"/>
    <w:rsid w:val="00340D6C"/>
    <w:rsid w:val="00340D90"/>
    <w:rsid w:val="00341572"/>
    <w:rsid w:val="00341E40"/>
    <w:rsid w:val="00341ECE"/>
    <w:rsid w:val="00343178"/>
    <w:rsid w:val="00343480"/>
    <w:rsid w:val="00343814"/>
    <w:rsid w:val="00344767"/>
    <w:rsid w:val="00345308"/>
    <w:rsid w:val="00345DC8"/>
    <w:rsid w:val="0034622F"/>
    <w:rsid w:val="0034672F"/>
    <w:rsid w:val="00346C7C"/>
    <w:rsid w:val="00346EAA"/>
    <w:rsid w:val="00347241"/>
    <w:rsid w:val="00347304"/>
    <w:rsid w:val="003475C4"/>
    <w:rsid w:val="00347A91"/>
    <w:rsid w:val="00347E6A"/>
    <w:rsid w:val="003501F2"/>
    <w:rsid w:val="00350F45"/>
    <w:rsid w:val="0035160C"/>
    <w:rsid w:val="00351909"/>
    <w:rsid w:val="00351B92"/>
    <w:rsid w:val="00352099"/>
    <w:rsid w:val="00354C2E"/>
    <w:rsid w:val="003550AB"/>
    <w:rsid w:val="00355323"/>
    <w:rsid w:val="00355453"/>
    <w:rsid w:val="003555E7"/>
    <w:rsid w:val="0035589A"/>
    <w:rsid w:val="00355AC4"/>
    <w:rsid w:val="00355C03"/>
    <w:rsid w:val="00356B30"/>
    <w:rsid w:val="00357166"/>
    <w:rsid w:val="003571A9"/>
    <w:rsid w:val="00357ABD"/>
    <w:rsid w:val="0036037F"/>
    <w:rsid w:val="00360556"/>
    <w:rsid w:val="003607C6"/>
    <w:rsid w:val="00361BF5"/>
    <w:rsid w:val="00362B78"/>
    <w:rsid w:val="00362BF4"/>
    <w:rsid w:val="00362EC3"/>
    <w:rsid w:val="00363CF2"/>
    <w:rsid w:val="00364A35"/>
    <w:rsid w:val="00364EF1"/>
    <w:rsid w:val="003653E7"/>
    <w:rsid w:val="003655F7"/>
    <w:rsid w:val="00365B83"/>
    <w:rsid w:val="00366299"/>
    <w:rsid w:val="00366669"/>
    <w:rsid w:val="00366B40"/>
    <w:rsid w:val="00366D5B"/>
    <w:rsid w:val="00366E21"/>
    <w:rsid w:val="00367262"/>
    <w:rsid w:val="00370DE9"/>
    <w:rsid w:val="0037139B"/>
    <w:rsid w:val="003715B7"/>
    <w:rsid w:val="00371A2F"/>
    <w:rsid w:val="00371F35"/>
    <w:rsid w:val="00371FBB"/>
    <w:rsid w:val="00372058"/>
    <w:rsid w:val="0037219E"/>
    <w:rsid w:val="00372A3F"/>
    <w:rsid w:val="00372AC7"/>
    <w:rsid w:val="0037363C"/>
    <w:rsid w:val="0037397D"/>
    <w:rsid w:val="00373E0B"/>
    <w:rsid w:val="00373FB7"/>
    <w:rsid w:val="0037457D"/>
    <w:rsid w:val="003746A1"/>
    <w:rsid w:val="003755FA"/>
    <w:rsid w:val="0037584F"/>
    <w:rsid w:val="00375A32"/>
    <w:rsid w:val="00375CAF"/>
    <w:rsid w:val="0037628A"/>
    <w:rsid w:val="00376B9A"/>
    <w:rsid w:val="003770CE"/>
    <w:rsid w:val="003774C6"/>
    <w:rsid w:val="00377542"/>
    <w:rsid w:val="00377C03"/>
    <w:rsid w:val="003802DF"/>
    <w:rsid w:val="00380505"/>
    <w:rsid w:val="00380A6F"/>
    <w:rsid w:val="00380A7B"/>
    <w:rsid w:val="00380CCC"/>
    <w:rsid w:val="00381353"/>
    <w:rsid w:val="00381707"/>
    <w:rsid w:val="0038185D"/>
    <w:rsid w:val="00382111"/>
    <w:rsid w:val="00382C5D"/>
    <w:rsid w:val="00384208"/>
    <w:rsid w:val="0038477A"/>
    <w:rsid w:val="00384EA4"/>
    <w:rsid w:val="003851B7"/>
    <w:rsid w:val="003858DE"/>
    <w:rsid w:val="00386700"/>
    <w:rsid w:val="003867AC"/>
    <w:rsid w:val="00386AFF"/>
    <w:rsid w:val="0038792D"/>
    <w:rsid w:val="00387AC5"/>
    <w:rsid w:val="003918DC"/>
    <w:rsid w:val="00391B79"/>
    <w:rsid w:val="0039447D"/>
    <w:rsid w:val="0039485C"/>
    <w:rsid w:val="0039675D"/>
    <w:rsid w:val="00396D28"/>
    <w:rsid w:val="00396FCD"/>
    <w:rsid w:val="003974DF"/>
    <w:rsid w:val="00397B6C"/>
    <w:rsid w:val="003A0FF6"/>
    <w:rsid w:val="003A20F6"/>
    <w:rsid w:val="003A2668"/>
    <w:rsid w:val="003A2722"/>
    <w:rsid w:val="003A2802"/>
    <w:rsid w:val="003A3E4B"/>
    <w:rsid w:val="003A4187"/>
    <w:rsid w:val="003A4397"/>
    <w:rsid w:val="003A5532"/>
    <w:rsid w:val="003A59CB"/>
    <w:rsid w:val="003A661E"/>
    <w:rsid w:val="003A72CD"/>
    <w:rsid w:val="003A7790"/>
    <w:rsid w:val="003A7797"/>
    <w:rsid w:val="003B05E5"/>
    <w:rsid w:val="003B0947"/>
    <w:rsid w:val="003B0CC4"/>
    <w:rsid w:val="003B0F3F"/>
    <w:rsid w:val="003B0F97"/>
    <w:rsid w:val="003B163F"/>
    <w:rsid w:val="003B18BD"/>
    <w:rsid w:val="003B1E09"/>
    <w:rsid w:val="003B1E7C"/>
    <w:rsid w:val="003B2A81"/>
    <w:rsid w:val="003B37B8"/>
    <w:rsid w:val="003B386C"/>
    <w:rsid w:val="003B3F85"/>
    <w:rsid w:val="003B4529"/>
    <w:rsid w:val="003B46A5"/>
    <w:rsid w:val="003B471B"/>
    <w:rsid w:val="003B479A"/>
    <w:rsid w:val="003B4B0B"/>
    <w:rsid w:val="003B5AC7"/>
    <w:rsid w:val="003B63FC"/>
    <w:rsid w:val="003B65D0"/>
    <w:rsid w:val="003B70F0"/>
    <w:rsid w:val="003B7D1D"/>
    <w:rsid w:val="003B7E64"/>
    <w:rsid w:val="003C0E4B"/>
    <w:rsid w:val="003C10A8"/>
    <w:rsid w:val="003C1529"/>
    <w:rsid w:val="003C2060"/>
    <w:rsid w:val="003C210E"/>
    <w:rsid w:val="003C22C8"/>
    <w:rsid w:val="003C23FB"/>
    <w:rsid w:val="003C2450"/>
    <w:rsid w:val="003C3114"/>
    <w:rsid w:val="003C323F"/>
    <w:rsid w:val="003C32C0"/>
    <w:rsid w:val="003C344D"/>
    <w:rsid w:val="003C364E"/>
    <w:rsid w:val="003C3E36"/>
    <w:rsid w:val="003C46EF"/>
    <w:rsid w:val="003C5049"/>
    <w:rsid w:val="003C53AF"/>
    <w:rsid w:val="003C560B"/>
    <w:rsid w:val="003C57EA"/>
    <w:rsid w:val="003C58AF"/>
    <w:rsid w:val="003C6092"/>
    <w:rsid w:val="003C62E5"/>
    <w:rsid w:val="003C6BB8"/>
    <w:rsid w:val="003C7358"/>
    <w:rsid w:val="003C75E6"/>
    <w:rsid w:val="003C77D0"/>
    <w:rsid w:val="003C7888"/>
    <w:rsid w:val="003D036B"/>
    <w:rsid w:val="003D0AF5"/>
    <w:rsid w:val="003D18ED"/>
    <w:rsid w:val="003D1DA3"/>
    <w:rsid w:val="003D212E"/>
    <w:rsid w:val="003D3A1B"/>
    <w:rsid w:val="003D4A4D"/>
    <w:rsid w:val="003D4EAF"/>
    <w:rsid w:val="003D564D"/>
    <w:rsid w:val="003D6E3B"/>
    <w:rsid w:val="003D7BA4"/>
    <w:rsid w:val="003E03BB"/>
    <w:rsid w:val="003E058A"/>
    <w:rsid w:val="003E09F9"/>
    <w:rsid w:val="003E11F9"/>
    <w:rsid w:val="003E17DD"/>
    <w:rsid w:val="003E1953"/>
    <w:rsid w:val="003E1CEF"/>
    <w:rsid w:val="003E1F9D"/>
    <w:rsid w:val="003E22E7"/>
    <w:rsid w:val="003E24AD"/>
    <w:rsid w:val="003E2D71"/>
    <w:rsid w:val="003E3676"/>
    <w:rsid w:val="003E38E6"/>
    <w:rsid w:val="003E50D9"/>
    <w:rsid w:val="003E6360"/>
    <w:rsid w:val="003E6736"/>
    <w:rsid w:val="003E6D27"/>
    <w:rsid w:val="003E7CDE"/>
    <w:rsid w:val="003F009F"/>
    <w:rsid w:val="003F07E0"/>
    <w:rsid w:val="003F1D97"/>
    <w:rsid w:val="003F1E6F"/>
    <w:rsid w:val="003F2631"/>
    <w:rsid w:val="003F2689"/>
    <w:rsid w:val="003F3002"/>
    <w:rsid w:val="003F3635"/>
    <w:rsid w:val="003F5118"/>
    <w:rsid w:val="003F59C1"/>
    <w:rsid w:val="003F5E45"/>
    <w:rsid w:val="003F7D39"/>
    <w:rsid w:val="00400070"/>
    <w:rsid w:val="004000AD"/>
    <w:rsid w:val="0040010B"/>
    <w:rsid w:val="004002FC"/>
    <w:rsid w:val="00400356"/>
    <w:rsid w:val="0040193C"/>
    <w:rsid w:val="00401AA2"/>
    <w:rsid w:val="00401AEB"/>
    <w:rsid w:val="00401D5B"/>
    <w:rsid w:val="00401D67"/>
    <w:rsid w:val="00401DD3"/>
    <w:rsid w:val="0040236A"/>
    <w:rsid w:val="00402726"/>
    <w:rsid w:val="00403347"/>
    <w:rsid w:val="00403403"/>
    <w:rsid w:val="00403579"/>
    <w:rsid w:val="0040391C"/>
    <w:rsid w:val="00405704"/>
    <w:rsid w:val="00405943"/>
    <w:rsid w:val="00405D58"/>
    <w:rsid w:val="00405D88"/>
    <w:rsid w:val="00407596"/>
    <w:rsid w:val="00407963"/>
    <w:rsid w:val="00410333"/>
    <w:rsid w:val="00410A82"/>
    <w:rsid w:val="00411189"/>
    <w:rsid w:val="004112C0"/>
    <w:rsid w:val="004115E0"/>
    <w:rsid w:val="00411A35"/>
    <w:rsid w:val="00411D65"/>
    <w:rsid w:val="004125C0"/>
    <w:rsid w:val="00412772"/>
    <w:rsid w:val="0041281F"/>
    <w:rsid w:val="00412EDD"/>
    <w:rsid w:val="00413187"/>
    <w:rsid w:val="004139F1"/>
    <w:rsid w:val="00413BE6"/>
    <w:rsid w:val="00413C7B"/>
    <w:rsid w:val="00413D04"/>
    <w:rsid w:val="00414380"/>
    <w:rsid w:val="004148A7"/>
    <w:rsid w:val="004148AE"/>
    <w:rsid w:val="00417D45"/>
    <w:rsid w:val="004206A8"/>
    <w:rsid w:val="004206CF"/>
    <w:rsid w:val="00421454"/>
    <w:rsid w:val="0042312D"/>
    <w:rsid w:val="004244C0"/>
    <w:rsid w:val="00425746"/>
    <w:rsid w:val="00425AE2"/>
    <w:rsid w:val="0042666A"/>
    <w:rsid w:val="00426C9C"/>
    <w:rsid w:val="00426D04"/>
    <w:rsid w:val="00426DE6"/>
    <w:rsid w:val="004272A0"/>
    <w:rsid w:val="004277A8"/>
    <w:rsid w:val="00427830"/>
    <w:rsid w:val="00430177"/>
    <w:rsid w:val="00430F2D"/>
    <w:rsid w:val="00431C11"/>
    <w:rsid w:val="00433665"/>
    <w:rsid w:val="00433A2A"/>
    <w:rsid w:val="00434F39"/>
    <w:rsid w:val="004351B3"/>
    <w:rsid w:val="00435777"/>
    <w:rsid w:val="00435F65"/>
    <w:rsid w:val="00435FAC"/>
    <w:rsid w:val="00436073"/>
    <w:rsid w:val="00436F3A"/>
    <w:rsid w:val="004375AF"/>
    <w:rsid w:val="00440A5E"/>
    <w:rsid w:val="00440BE7"/>
    <w:rsid w:val="00440F1F"/>
    <w:rsid w:val="004415D5"/>
    <w:rsid w:val="004418DA"/>
    <w:rsid w:val="0044228E"/>
    <w:rsid w:val="0044374D"/>
    <w:rsid w:val="004449ED"/>
    <w:rsid w:val="00444F9C"/>
    <w:rsid w:val="004456BA"/>
    <w:rsid w:val="0044585B"/>
    <w:rsid w:val="00445C51"/>
    <w:rsid w:val="00445FE9"/>
    <w:rsid w:val="00446263"/>
    <w:rsid w:val="00446913"/>
    <w:rsid w:val="00446A43"/>
    <w:rsid w:val="0045022C"/>
    <w:rsid w:val="00450920"/>
    <w:rsid w:val="00450EAB"/>
    <w:rsid w:val="0045119E"/>
    <w:rsid w:val="0045231D"/>
    <w:rsid w:val="00452452"/>
    <w:rsid w:val="00452C92"/>
    <w:rsid w:val="00452D77"/>
    <w:rsid w:val="004537C5"/>
    <w:rsid w:val="004542A5"/>
    <w:rsid w:val="00454584"/>
    <w:rsid w:val="00454D5F"/>
    <w:rsid w:val="004559A8"/>
    <w:rsid w:val="00456EEC"/>
    <w:rsid w:val="00456F1D"/>
    <w:rsid w:val="00457565"/>
    <w:rsid w:val="00457EF2"/>
    <w:rsid w:val="00460921"/>
    <w:rsid w:val="004609ED"/>
    <w:rsid w:val="00460AEA"/>
    <w:rsid w:val="00460F67"/>
    <w:rsid w:val="004612D1"/>
    <w:rsid w:val="00461664"/>
    <w:rsid w:val="004619C7"/>
    <w:rsid w:val="00462647"/>
    <w:rsid w:val="00462655"/>
    <w:rsid w:val="00462BB8"/>
    <w:rsid w:val="00462CDB"/>
    <w:rsid w:val="0046431D"/>
    <w:rsid w:val="0046537F"/>
    <w:rsid w:val="00465716"/>
    <w:rsid w:val="00465825"/>
    <w:rsid w:val="004659C7"/>
    <w:rsid w:val="00465AF7"/>
    <w:rsid w:val="00465B4D"/>
    <w:rsid w:val="00467175"/>
    <w:rsid w:val="00467A47"/>
    <w:rsid w:val="00467C64"/>
    <w:rsid w:val="004705AB"/>
    <w:rsid w:val="00470875"/>
    <w:rsid w:val="0047112B"/>
    <w:rsid w:val="00471503"/>
    <w:rsid w:val="00471812"/>
    <w:rsid w:val="00471C66"/>
    <w:rsid w:val="004720AA"/>
    <w:rsid w:val="0047231D"/>
    <w:rsid w:val="004723D0"/>
    <w:rsid w:val="0047246A"/>
    <w:rsid w:val="004727D8"/>
    <w:rsid w:val="004727E6"/>
    <w:rsid w:val="004727F5"/>
    <w:rsid w:val="00472DDA"/>
    <w:rsid w:val="004731FD"/>
    <w:rsid w:val="004741C4"/>
    <w:rsid w:val="00474356"/>
    <w:rsid w:val="004747FA"/>
    <w:rsid w:val="00474AA1"/>
    <w:rsid w:val="00474C40"/>
    <w:rsid w:val="00474CB8"/>
    <w:rsid w:val="00477241"/>
    <w:rsid w:val="004818E5"/>
    <w:rsid w:val="00481F11"/>
    <w:rsid w:val="004821B8"/>
    <w:rsid w:val="00482AFB"/>
    <w:rsid w:val="00482ECA"/>
    <w:rsid w:val="0048325B"/>
    <w:rsid w:val="00483E0F"/>
    <w:rsid w:val="004849C1"/>
    <w:rsid w:val="00484CBE"/>
    <w:rsid w:val="00485DC8"/>
    <w:rsid w:val="00486AA6"/>
    <w:rsid w:val="00486E00"/>
    <w:rsid w:val="00487664"/>
    <w:rsid w:val="004905DC"/>
    <w:rsid w:val="004906C4"/>
    <w:rsid w:val="00490DA5"/>
    <w:rsid w:val="00491FBA"/>
    <w:rsid w:val="004924C8"/>
    <w:rsid w:val="004929B2"/>
    <w:rsid w:val="00493576"/>
    <w:rsid w:val="00493991"/>
    <w:rsid w:val="00493BD8"/>
    <w:rsid w:val="00493F0F"/>
    <w:rsid w:val="004944F8"/>
    <w:rsid w:val="00494A71"/>
    <w:rsid w:val="00494B2E"/>
    <w:rsid w:val="004954F4"/>
    <w:rsid w:val="004954FD"/>
    <w:rsid w:val="00495500"/>
    <w:rsid w:val="00495A71"/>
    <w:rsid w:val="0049605F"/>
    <w:rsid w:val="004966A7"/>
    <w:rsid w:val="00497043"/>
    <w:rsid w:val="00497547"/>
    <w:rsid w:val="00497B37"/>
    <w:rsid w:val="004A06D1"/>
    <w:rsid w:val="004A1210"/>
    <w:rsid w:val="004A1B2C"/>
    <w:rsid w:val="004A1ED0"/>
    <w:rsid w:val="004A1FF7"/>
    <w:rsid w:val="004A287F"/>
    <w:rsid w:val="004A2A0D"/>
    <w:rsid w:val="004A2E32"/>
    <w:rsid w:val="004A3CB9"/>
    <w:rsid w:val="004A3E03"/>
    <w:rsid w:val="004A3E85"/>
    <w:rsid w:val="004A40B3"/>
    <w:rsid w:val="004A46F3"/>
    <w:rsid w:val="004A4B42"/>
    <w:rsid w:val="004A594F"/>
    <w:rsid w:val="004A7592"/>
    <w:rsid w:val="004A7EF8"/>
    <w:rsid w:val="004B100F"/>
    <w:rsid w:val="004B10AB"/>
    <w:rsid w:val="004B1F8E"/>
    <w:rsid w:val="004B2449"/>
    <w:rsid w:val="004B2B16"/>
    <w:rsid w:val="004B2C1A"/>
    <w:rsid w:val="004B2CF2"/>
    <w:rsid w:val="004B366F"/>
    <w:rsid w:val="004B3F5F"/>
    <w:rsid w:val="004B481B"/>
    <w:rsid w:val="004B483E"/>
    <w:rsid w:val="004B6135"/>
    <w:rsid w:val="004B6249"/>
    <w:rsid w:val="004B6BB7"/>
    <w:rsid w:val="004B6DAD"/>
    <w:rsid w:val="004B74F0"/>
    <w:rsid w:val="004B7639"/>
    <w:rsid w:val="004B770F"/>
    <w:rsid w:val="004C1621"/>
    <w:rsid w:val="004C1DE6"/>
    <w:rsid w:val="004C1E08"/>
    <w:rsid w:val="004C2566"/>
    <w:rsid w:val="004C2E14"/>
    <w:rsid w:val="004C3295"/>
    <w:rsid w:val="004C3797"/>
    <w:rsid w:val="004C388B"/>
    <w:rsid w:val="004C4DA8"/>
    <w:rsid w:val="004C5AA3"/>
    <w:rsid w:val="004C62EC"/>
    <w:rsid w:val="004C6309"/>
    <w:rsid w:val="004C64AB"/>
    <w:rsid w:val="004C7744"/>
    <w:rsid w:val="004D01EF"/>
    <w:rsid w:val="004D031C"/>
    <w:rsid w:val="004D0895"/>
    <w:rsid w:val="004D1D5A"/>
    <w:rsid w:val="004D28A9"/>
    <w:rsid w:val="004D2FB2"/>
    <w:rsid w:val="004D400F"/>
    <w:rsid w:val="004D4910"/>
    <w:rsid w:val="004D4A85"/>
    <w:rsid w:val="004D4D76"/>
    <w:rsid w:val="004D550A"/>
    <w:rsid w:val="004D5560"/>
    <w:rsid w:val="004D5A9D"/>
    <w:rsid w:val="004D61A2"/>
    <w:rsid w:val="004D7499"/>
    <w:rsid w:val="004E0224"/>
    <w:rsid w:val="004E0EF1"/>
    <w:rsid w:val="004E10AA"/>
    <w:rsid w:val="004E2077"/>
    <w:rsid w:val="004E2681"/>
    <w:rsid w:val="004E3426"/>
    <w:rsid w:val="004E41A5"/>
    <w:rsid w:val="004E41BF"/>
    <w:rsid w:val="004E5694"/>
    <w:rsid w:val="004E5784"/>
    <w:rsid w:val="004E5B7E"/>
    <w:rsid w:val="004E5B9B"/>
    <w:rsid w:val="004E6403"/>
    <w:rsid w:val="004E7815"/>
    <w:rsid w:val="004E7AAB"/>
    <w:rsid w:val="004F0CFB"/>
    <w:rsid w:val="004F117B"/>
    <w:rsid w:val="004F1915"/>
    <w:rsid w:val="004F1E97"/>
    <w:rsid w:val="004F1F52"/>
    <w:rsid w:val="004F2D89"/>
    <w:rsid w:val="004F32B1"/>
    <w:rsid w:val="004F44E2"/>
    <w:rsid w:val="004F45E3"/>
    <w:rsid w:val="004F505E"/>
    <w:rsid w:val="004F6520"/>
    <w:rsid w:val="004F677A"/>
    <w:rsid w:val="004F69E8"/>
    <w:rsid w:val="00500EC7"/>
    <w:rsid w:val="00501076"/>
    <w:rsid w:val="00501131"/>
    <w:rsid w:val="0050115E"/>
    <w:rsid w:val="00501D34"/>
    <w:rsid w:val="00502928"/>
    <w:rsid w:val="0050336E"/>
    <w:rsid w:val="005040F1"/>
    <w:rsid w:val="005041CF"/>
    <w:rsid w:val="0050465E"/>
    <w:rsid w:val="00504B2A"/>
    <w:rsid w:val="00504E04"/>
    <w:rsid w:val="00504F50"/>
    <w:rsid w:val="0050576F"/>
    <w:rsid w:val="00505A41"/>
    <w:rsid w:val="00506471"/>
    <w:rsid w:val="00507AA7"/>
    <w:rsid w:val="0051029C"/>
    <w:rsid w:val="00510489"/>
    <w:rsid w:val="00510FD0"/>
    <w:rsid w:val="005122DF"/>
    <w:rsid w:val="0051292C"/>
    <w:rsid w:val="00512DDE"/>
    <w:rsid w:val="00512DE2"/>
    <w:rsid w:val="0051308E"/>
    <w:rsid w:val="0051388F"/>
    <w:rsid w:val="00513C56"/>
    <w:rsid w:val="00514A55"/>
    <w:rsid w:val="005158FF"/>
    <w:rsid w:val="0051595F"/>
    <w:rsid w:val="00516A01"/>
    <w:rsid w:val="00517C10"/>
    <w:rsid w:val="00517D43"/>
    <w:rsid w:val="00517E17"/>
    <w:rsid w:val="00520410"/>
    <w:rsid w:val="00520978"/>
    <w:rsid w:val="00520A3D"/>
    <w:rsid w:val="00520CCE"/>
    <w:rsid w:val="005222F8"/>
    <w:rsid w:val="00522BD7"/>
    <w:rsid w:val="00522DFE"/>
    <w:rsid w:val="005234EC"/>
    <w:rsid w:val="00523862"/>
    <w:rsid w:val="00524A74"/>
    <w:rsid w:val="00526E39"/>
    <w:rsid w:val="00526FB7"/>
    <w:rsid w:val="00527035"/>
    <w:rsid w:val="00527184"/>
    <w:rsid w:val="005273A7"/>
    <w:rsid w:val="0052782E"/>
    <w:rsid w:val="005278AF"/>
    <w:rsid w:val="00530A71"/>
    <w:rsid w:val="00531CFD"/>
    <w:rsid w:val="0053270A"/>
    <w:rsid w:val="00533BFD"/>
    <w:rsid w:val="005341B7"/>
    <w:rsid w:val="00534ACB"/>
    <w:rsid w:val="00534B83"/>
    <w:rsid w:val="005350D1"/>
    <w:rsid w:val="005353F3"/>
    <w:rsid w:val="005355D1"/>
    <w:rsid w:val="00535BEC"/>
    <w:rsid w:val="005369F2"/>
    <w:rsid w:val="0053704B"/>
    <w:rsid w:val="005376EF"/>
    <w:rsid w:val="00537C41"/>
    <w:rsid w:val="00540584"/>
    <w:rsid w:val="00543361"/>
    <w:rsid w:val="00543543"/>
    <w:rsid w:val="00543D1E"/>
    <w:rsid w:val="00543F61"/>
    <w:rsid w:val="0054433D"/>
    <w:rsid w:val="00544464"/>
    <w:rsid w:val="00544999"/>
    <w:rsid w:val="005459F7"/>
    <w:rsid w:val="00545A90"/>
    <w:rsid w:val="005463A8"/>
    <w:rsid w:val="005464FA"/>
    <w:rsid w:val="005469F6"/>
    <w:rsid w:val="00547D39"/>
    <w:rsid w:val="005504B9"/>
    <w:rsid w:val="005505D1"/>
    <w:rsid w:val="005514B4"/>
    <w:rsid w:val="005520FE"/>
    <w:rsid w:val="00552106"/>
    <w:rsid w:val="005526A6"/>
    <w:rsid w:val="00552761"/>
    <w:rsid w:val="0055293F"/>
    <w:rsid w:val="005530C0"/>
    <w:rsid w:val="00553DB1"/>
    <w:rsid w:val="005540F4"/>
    <w:rsid w:val="00554430"/>
    <w:rsid w:val="005544F7"/>
    <w:rsid w:val="00554621"/>
    <w:rsid w:val="005555E3"/>
    <w:rsid w:val="00555839"/>
    <w:rsid w:val="0055595B"/>
    <w:rsid w:val="00555CCD"/>
    <w:rsid w:val="005567E7"/>
    <w:rsid w:val="0055683A"/>
    <w:rsid w:val="00556A86"/>
    <w:rsid w:val="005603B2"/>
    <w:rsid w:val="00560676"/>
    <w:rsid w:val="00560804"/>
    <w:rsid w:val="005609EF"/>
    <w:rsid w:val="00560CAC"/>
    <w:rsid w:val="0056114D"/>
    <w:rsid w:val="00561D9C"/>
    <w:rsid w:val="00562CB6"/>
    <w:rsid w:val="00563DA1"/>
    <w:rsid w:val="0056517D"/>
    <w:rsid w:val="00565522"/>
    <w:rsid w:val="005656A1"/>
    <w:rsid w:val="00566048"/>
    <w:rsid w:val="005660CB"/>
    <w:rsid w:val="005669DC"/>
    <w:rsid w:val="005672B3"/>
    <w:rsid w:val="00571405"/>
    <w:rsid w:val="00571961"/>
    <w:rsid w:val="00571C83"/>
    <w:rsid w:val="00571DCE"/>
    <w:rsid w:val="0057229F"/>
    <w:rsid w:val="005725BD"/>
    <w:rsid w:val="00572B05"/>
    <w:rsid w:val="00572F7C"/>
    <w:rsid w:val="005730F7"/>
    <w:rsid w:val="00573AAF"/>
    <w:rsid w:val="00574911"/>
    <w:rsid w:val="005760A1"/>
    <w:rsid w:val="00576777"/>
    <w:rsid w:val="00577633"/>
    <w:rsid w:val="005777F6"/>
    <w:rsid w:val="005779CF"/>
    <w:rsid w:val="00580B4B"/>
    <w:rsid w:val="00580FD7"/>
    <w:rsid w:val="0058186D"/>
    <w:rsid w:val="00581EE9"/>
    <w:rsid w:val="00581F4F"/>
    <w:rsid w:val="005822E0"/>
    <w:rsid w:val="005838A6"/>
    <w:rsid w:val="005841A7"/>
    <w:rsid w:val="005856AC"/>
    <w:rsid w:val="00585717"/>
    <w:rsid w:val="00585829"/>
    <w:rsid w:val="00585F80"/>
    <w:rsid w:val="005869F4"/>
    <w:rsid w:val="00586E74"/>
    <w:rsid w:val="00587AD0"/>
    <w:rsid w:val="00587C94"/>
    <w:rsid w:val="005903A9"/>
    <w:rsid w:val="005904F3"/>
    <w:rsid w:val="00590548"/>
    <w:rsid w:val="00590620"/>
    <w:rsid w:val="00590D4A"/>
    <w:rsid w:val="00591012"/>
    <w:rsid w:val="00591C4D"/>
    <w:rsid w:val="00591ED7"/>
    <w:rsid w:val="00592DCD"/>
    <w:rsid w:val="00592FC3"/>
    <w:rsid w:val="0059362F"/>
    <w:rsid w:val="005937C5"/>
    <w:rsid w:val="00594169"/>
    <w:rsid w:val="00594866"/>
    <w:rsid w:val="0059526D"/>
    <w:rsid w:val="00595831"/>
    <w:rsid w:val="00595C7F"/>
    <w:rsid w:val="0059628B"/>
    <w:rsid w:val="00596442"/>
    <w:rsid w:val="00596690"/>
    <w:rsid w:val="005977BC"/>
    <w:rsid w:val="005A065F"/>
    <w:rsid w:val="005A06B6"/>
    <w:rsid w:val="005A0A37"/>
    <w:rsid w:val="005A0F44"/>
    <w:rsid w:val="005A0F4B"/>
    <w:rsid w:val="005A1A95"/>
    <w:rsid w:val="005A1D11"/>
    <w:rsid w:val="005A1EA6"/>
    <w:rsid w:val="005A2404"/>
    <w:rsid w:val="005A2412"/>
    <w:rsid w:val="005A3C71"/>
    <w:rsid w:val="005A42BC"/>
    <w:rsid w:val="005A4393"/>
    <w:rsid w:val="005A44D2"/>
    <w:rsid w:val="005A47EB"/>
    <w:rsid w:val="005A4BE2"/>
    <w:rsid w:val="005A4DE4"/>
    <w:rsid w:val="005A71FF"/>
    <w:rsid w:val="005A7C93"/>
    <w:rsid w:val="005B0112"/>
    <w:rsid w:val="005B0372"/>
    <w:rsid w:val="005B0716"/>
    <w:rsid w:val="005B082B"/>
    <w:rsid w:val="005B1685"/>
    <w:rsid w:val="005B1CBB"/>
    <w:rsid w:val="005B283F"/>
    <w:rsid w:val="005B2B13"/>
    <w:rsid w:val="005B3A8E"/>
    <w:rsid w:val="005B4D91"/>
    <w:rsid w:val="005B56A5"/>
    <w:rsid w:val="005B61A0"/>
    <w:rsid w:val="005B7627"/>
    <w:rsid w:val="005C0625"/>
    <w:rsid w:val="005C1E8A"/>
    <w:rsid w:val="005C21CB"/>
    <w:rsid w:val="005C2CAE"/>
    <w:rsid w:val="005C307A"/>
    <w:rsid w:val="005C4034"/>
    <w:rsid w:val="005C57DE"/>
    <w:rsid w:val="005C5D11"/>
    <w:rsid w:val="005C7326"/>
    <w:rsid w:val="005C7961"/>
    <w:rsid w:val="005C7CA0"/>
    <w:rsid w:val="005D00C2"/>
    <w:rsid w:val="005D0354"/>
    <w:rsid w:val="005D03B5"/>
    <w:rsid w:val="005D066C"/>
    <w:rsid w:val="005D1B32"/>
    <w:rsid w:val="005D2CC7"/>
    <w:rsid w:val="005D3D31"/>
    <w:rsid w:val="005D3FE0"/>
    <w:rsid w:val="005D40EF"/>
    <w:rsid w:val="005D51AD"/>
    <w:rsid w:val="005D67EE"/>
    <w:rsid w:val="005D70EE"/>
    <w:rsid w:val="005D719B"/>
    <w:rsid w:val="005D735D"/>
    <w:rsid w:val="005E025E"/>
    <w:rsid w:val="005E031A"/>
    <w:rsid w:val="005E0871"/>
    <w:rsid w:val="005E15CF"/>
    <w:rsid w:val="005E1BD2"/>
    <w:rsid w:val="005E1F9A"/>
    <w:rsid w:val="005E22E1"/>
    <w:rsid w:val="005E2742"/>
    <w:rsid w:val="005E2CEB"/>
    <w:rsid w:val="005E2DAD"/>
    <w:rsid w:val="005E3B7E"/>
    <w:rsid w:val="005E4279"/>
    <w:rsid w:val="005E4690"/>
    <w:rsid w:val="005E4FE1"/>
    <w:rsid w:val="005E5711"/>
    <w:rsid w:val="005E6224"/>
    <w:rsid w:val="005E7004"/>
    <w:rsid w:val="005E70AD"/>
    <w:rsid w:val="005E7410"/>
    <w:rsid w:val="005F0737"/>
    <w:rsid w:val="005F119B"/>
    <w:rsid w:val="005F1848"/>
    <w:rsid w:val="005F1EDD"/>
    <w:rsid w:val="005F2141"/>
    <w:rsid w:val="005F2699"/>
    <w:rsid w:val="005F2976"/>
    <w:rsid w:val="005F2D37"/>
    <w:rsid w:val="005F38BA"/>
    <w:rsid w:val="005F3AB6"/>
    <w:rsid w:val="005F3E9E"/>
    <w:rsid w:val="005F507B"/>
    <w:rsid w:val="005F586D"/>
    <w:rsid w:val="005F6109"/>
    <w:rsid w:val="005F7387"/>
    <w:rsid w:val="005F777E"/>
    <w:rsid w:val="00601A01"/>
    <w:rsid w:val="006022EF"/>
    <w:rsid w:val="0060265F"/>
    <w:rsid w:val="00602FF8"/>
    <w:rsid w:val="0060332B"/>
    <w:rsid w:val="00603E51"/>
    <w:rsid w:val="0060437C"/>
    <w:rsid w:val="006043B9"/>
    <w:rsid w:val="00604BE3"/>
    <w:rsid w:val="0060526D"/>
    <w:rsid w:val="00605AC0"/>
    <w:rsid w:val="00606FEE"/>
    <w:rsid w:val="00607C8F"/>
    <w:rsid w:val="00607C9E"/>
    <w:rsid w:val="00607DFC"/>
    <w:rsid w:val="00610521"/>
    <w:rsid w:val="0061089E"/>
    <w:rsid w:val="00610D92"/>
    <w:rsid w:val="006111E0"/>
    <w:rsid w:val="00611A98"/>
    <w:rsid w:val="00612085"/>
    <w:rsid w:val="00613049"/>
    <w:rsid w:val="00613501"/>
    <w:rsid w:val="006139A5"/>
    <w:rsid w:val="00614001"/>
    <w:rsid w:val="00614CAC"/>
    <w:rsid w:val="00615731"/>
    <w:rsid w:val="00615CA2"/>
    <w:rsid w:val="00615D60"/>
    <w:rsid w:val="006163D8"/>
    <w:rsid w:val="0061658F"/>
    <w:rsid w:val="006165E3"/>
    <w:rsid w:val="00617052"/>
    <w:rsid w:val="00617167"/>
    <w:rsid w:val="006177E1"/>
    <w:rsid w:val="006204E9"/>
    <w:rsid w:val="006221BB"/>
    <w:rsid w:val="00622722"/>
    <w:rsid w:val="0062283C"/>
    <w:rsid w:val="0062385E"/>
    <w:rsid w:val="00624246"/>
    <w:rsid w:val="0062472D"/>
    <w:rsid w:val="006247DF"/>
    <w:rsid w:val="006257AE"/>
    <w:rsid w:val="006259BB"/>
    <w:rsid w:val="006267A6"/>
    <w:rsid w:val="00626970"/>
    <w:rsid w:val="0062727E"/>
    <w:rsid w:val="006279F6"/>
    <w:rsid w:val="0063028A"/>
    <w:rsid w:val="00630429"/>
    <w:rsid w:val="006313CE"/>
    <w:rsid w:val="00631554"/>
    <w:rsid w:val="006315DB"/>
    <w:rsid w:val="00631C77"/>
    <w:rsid w:val="00631ED4"/>
    <w:rsid w:val="00631FAB"/>
    <w:rsid w:val="00632168"/>
    <w:rsid w:val="00632749"/>
    <w:rsid w:val="006328CE"/>
    <w:rsid w:val="006329B0"/>
    <w:rsid w:val="00632B97"/>
    <w:rsid w:val="00632C71"/>
    <w:rsid w:val="006335AB"/>
    <w:rsid w:val="00633D57"/>
    <w:rsid w:val="00633DFE"/>
    <w:rsid w:val="00633FF3"/>
    <w:rsid w:val="006340BF"/>
    <w:rsid w:val="006349A5"/>
    <w:rsid w:val="00634DA4"/>
    <w:rsid w:val="00635B61"/>
    <w:rsid w:val="006361E5"/>
    <w:rsid w:val="00636700"/>
    <w:rsid w:val="00636CA0"/>
    <w:rsid w:val="00636FCE"/>
    <w:rsid w:val="00637287"/>
    <w:rsid w:val="006401C3"/>
    <w:rsid w:val="00640D9B"/>
    <w:rsid w:val="006413AC"/>
    <w:rsid w:val="0064247D"/>
    <w:rsid w:val="00642B0D"/>
    <w:rsid w:val="0064303E"/>
    <w:rsid w:val="006430F8"/>
    <w:rsid w:val="00643CE2"/>
    <w:rsid w:val="00644EED"/>
    <w:rsid w:val="00644F67"/>
    <w:rsid w:val="00645373"/>
    <w:rsid w:val="006460CB"/>
    <w:rsid w:val="006471DA"/>
    <w:rsid w:val="0065006C"/>
    <w:rsid w:val="006503F0"/>
    <w:rsid w:val="006513CD"/>
    <w:rsid w:val="00651ED2"/>
    <w:rsid w:val="00652431"/>
    <w:rsid w:val="006528E1"/>
    <w:rsid w:val="00652DEB"/>
    <w:rsid w:val="006539AE"/>
    <w:rsid w:val="00653DF1"/>
    <w:rsid w:val="0065425D"/>
    <w:rsid w:val="00655D8B"/>
    <w:rsid w:val="00656943"/>
    <w:rsid w:val="006569D0"/>
    <w:rsid w:val="006602BC"/>
    <w:rsid w:val="0066042E"/>
    <w:rsid w:val="0066046F"/>
    <w:rsid w:val="00661091"/>
    <w:rsid w:val="0066125F"/>
    <w:rsid w:val="00661D6E"/>
    <w:rsid w:val="00662090"/>
    <w:rsid w:val="0066237A"/>
    <w:rsid w:val="006623DC"/>
    <w:rsid w:val="0066275B"/>
    <w:rsid w:val="00663729"/>
    <w:rsid w:val="00663875"/>
    <w:rsid w:val="00663A05"/>
    <w:rsid w:val="00663CD5"/>
    <w:rsid w:val="0066570A"/>
    <w:rsid w:val="00665A4B"/>
    <w:rsid w:val="00665AFC"/>
    <w:rsid w:val="00666372"/>
    <w:rsid w:val="0066637B"/>
    <w:rsid w:val="006667A4"/>
    <w:rsid w:val="00666C78"/>
    <w:rsid w:val="00666D0A"/>
    <w:rsid w:val="00667046"/>
    <w:rsid w:val="00667294"/>
    <w:rsid w:val="0066756B"/>
    <w:rsid w:val="00667601"/>
    <w:rsid w:val="0066765A"/>
    <w:rsid w:val="00667A4C"/>
    <w:rsid w:val="006700CD"/>
    <w:rsid w:val="0067141B"/>
    <w:rsid w:val="006724B5"/>
    <w:rsid w:val="006728C2"/>
    <w:rsid w:val="00672DF5"/>
    <w:rsid w:val="0067331D"/>
    <w:rsid w:val="00673B43"/>
    <w:rsid w:val="00674C2E"/>
    <w:rsid w:val="006753A1"/>
    <w:rsid w:val="00675818"/>
    <w:rsid w:val="00675DA6"/>
    <w:rsid w:val="006762DA"/>
    <w:rsid w:val="00676528"/>
    <w:rsid w:val="0067654D"/>
    <w:rsid w:val="00676701"/>
    <w:rsid w:val="006767F1"/>
    <w:rsid w:val="00677E71"/>
    <w:rsid w:val="006807DC"/>
    <w:rsid w:val="00680DA1"/>
    <w:rsid w:val="0068127E"/>
    <w:rsid w:val="006812E9"/>
    <w:rsid w:val="006813CF"/>
    <w:rsid w:val="00681950"/>
    <w:rsid w:val="00681A39"/>
    <w:rsid w:val="00681FB9"/>
    <w:rsid w:val="0068207E"/>
    <w:rsid w:val="00682529"/>
    <w:rsid w:val="00682F50"/>
    <w:rsid w:val="006830E1"/>
    <w:rsid w:val="00683574"/>
    <w:rsid w:val="00684D80"/>
    <w:rsid w:val="006851F0"/>
    <w:rsid w:val="00685788"/>
    <w:rsid w:val="0068598C"/>
    <w:rsid w:val="00685C7C"/>
    <w:rsid w:val="00686780"/>
    <w:rsid w:val="00687597"/>
    <w:rsid w:val="006879ED"/>
    <w:rsid w:val="006900B4"/>
    <w:rsid w:val="00690415"/>
    <w:rsid w:val="00690AE6"/>
    <w:rsid w:val="00691C74"/>
    <w:rsid w:val="00693076"/>
    <w:rsid w:val="00693AA8"/>
    <w:rsid w:val="00693ECC"/>
    <w:rsid w:val="00694308"/>
    <w:rsid w:val="0069447A"/>
    <w:rsid w:val="006949B9"/>
    <w:rsid w:val="00694B15"/>
    <w:rsid w:val="00694BB5"/>
    <w:rsid w:val="00695129"/>
    <w:rsid w:val="00695EF7"/>
    <w:rsid w:val="006962CB"/>
    <w:rsid w:val="0069696C"/>
    <w:rsid w:val="0069798A"/>
    <w:rsid w:val="00697E8B"/>
    <w:rsid w:val="006A0132"/>
    <w:rsid w:val="006A0515"/>
    <w:rsid w:val="006A09D8"/>
    <w:rsid w:val="006A0CFC"/>
    <w:rsid w:val="006A0F27"/>
    <w:rsid w:val="006A141D"/>
    <w:rsid w:val="006A1877"/>
    <w:rsid w:val="006A1C05"/>
    <w:rsid w:val="006A1C5D"/>
    <w:rsid w:val="006A1D0E"/>
    <w:rsid w:val="006A29C6"/>
    <w:rsid w:val="006A29EC"/>
    <w:rsid w:val="006A31F7"/>
    <w:rsid w:val="006A3733"/>
    <w:rsid w:val="006A3747"/>
    <w:rsid w:val="006A4432"/>
    <w:rsid w:val="006A4D24"/>
    <w:rsid w:val="006A5839"/>
    <w:rsid w:val="006A6088"/>
    <w:rsid w:val="006A64CA"/>
    <w:rsid w:val="006A779B"/>
    <w:rsid w:val="006A785F"/>
    <w:rsid w:val="006B076F"/>
    <w:rsid w:val="006B0B04"/>
    <w:rsid w:val="006B0E8C"/>
    <w:rsid w:val="006B1101"/>
    <w:rsid w:val="006B12E3"/>
    <w:rsid w:val="006B22A4"/>
    <w:rsid w:val="006B2544"/>
    <w:rsid w:val="006B3063"/>
    <w:rsid w:val="006B35BB"/>
    <w:rsid w:val="006B3EF4"/>
    <w:rsid w:val="006B4092"/>
    <w:rsid w:val="006B64E7"/>
    <w:rsid w:val="006B6CBA"/>
    <w:rsid w:val="006B6F42"/>
    <w:rsid w:val="006B6F69"/>
    <w:rsid w:val="006B7A30"/>
    <w:rsid w:val="006C0386"/>
    <w:rsid w:val="006C0661"/>
    <w:rsid w:val="006C0F0B"/>
    <w:rsid w:val="006C155C"/>
    <w:rsid w:val="006C1869"/>
    <w:rsid w:val="006C1A2A"/>
    <w:rsid w:val="006C1A87"/>
    <w:rsid w:val="006C1C89"/>
    <w:rsid w:val="006C20E5"/>
    <w:rsid w:val="006C3012"/>
    <w:rsid w:val="006C3439"/>
    <w:rsid w:val="006C35D2"/>
    <w:rsid w:val="006C3C94"/>
    <w:rsid w:val="006C3DD9"/>
    <w:rsid w:val="006C3E4E"/>
    <w:rsid w:val="006C44BE"/>
    <w:rsid w:val="006C483C"/>
    <w:rsid w:val="006C4E36"/>
    <w:rsid w:val="006C5162"/>
    <w:rsid w:val="006C5DE1"/>
    <w:rsid w:val="006C6254"/>
    <w:rsid w:val="006C67FC"/>
    <w:rsid w:val="006C68DF"/>
    <w:rsid w:val="006C69FF"/>
    <w:rsid w:val="006C6F34"/>
    <w:rsid w:val="006C7461"/>
    <w:rsid w:val="006C7E3E"/>
    <w:rsid w:val="006C7F02"/>
    <w:rsid w:val="006C7FBA"/>
    <w:rsid w:val="006D078B"/>
    <w:rsid w:val="006D0AB5"/>
    <w:rsid w:val="006D0C8E"/>
    <w:rsid w:val="006D0DAD"/>
    <w:rsid w:val="006D118D"/>
    <w:rsid w:val="006D1279"/>
    <w:rsid w:val="006D22EC"/>
    <w:rsid w:val="006D4961"/>
    <w:rsid w:val="006D4DFB"/>
    <w:rsid w:val="006D500E"/>
    <w:rsid w:val="006D5C34"/>
    <w:rsid w:val="006D6102"/>
    <w:rsid w:val="006D68D9"/>
    <w:rsid w:val="006D7448"/>
    <w:rsid w:val="006D7B22"/>
    <w:rsid w:val="006D7BA7"/>
    <w:rsid w:val="006E00C3"/>
    <w:rsid w:val="006E0301"/>
    <w:rsid w:val="006E0573"/>
    <w:rsid w:val="006E0B2A"/>
    <w:rsid w:val="006E1473"/>
    <w:rsid w:val="006E1747"/>
    <w:rsid w:val="006E1B28"/>
    <w:rsid w:val="006E2789"/>
    <w:rsid w:val="006E2D08"/>
    <w:rsid w:val="006E3AB8"/>
    <w:rsid w:val="006E4E1E"/>
    <w:rsid w:val="006E4F48"/>
    <w:rsid w:val="006E55D9"/>
    <w:rsid w:val="006E5D4A"/>
    <w:rsid w:val="006E6915"/>
    <w:rsid w:val="006E771D"/>
    <w:rsid w:val="006E7C9A"/>
    <w:rsid w:val="006F055D"/>
    <w:rsid w:val="006F05A6"/>
    <w:rsid w:val="006F0E83"/>
    <w:rsid w:val="006F198D"/>
    <w:rsid w:val="006F1A52"/>
    <w:rsid w:val="006F259E"/>
    <w:rsid w:val="006F4186"/>
    <w:rsid w:val="006F4EEF"/>
    <w:rsid w:val="006F5396"/>
    <w:rsid w:val="006F5453"/>
    <w:rsid w:val="006F5C0E"/>
    <w:rsid w:val="006F6285"/>
    <w:rsid w:val="006F642F"/>
    <w:rsid w:val="006F7D21"/>
    <w:rsid w:val="0070006A"/>
    <w:rsid w:val="00700E74"/>
    <w:rsid w:val="00701932"/>
    <w:rsid w:val="00702181"/>
    <w:rsid w:val="00702CC4"/>
    <w:rsid w:val="00702CDA"/>
    <w:rsid w:val="00703A6B"/>
    <w:rsid w:val="007045A6"/>
    <w:rsid w:val="0070694F"/>
    <w:rsid w:val="00707630"/>
    <w:rsid w:val="00707C8C"/>
    <w:rsid w:val="0071027A"/>
    <w:rsid w:val="00710D50"/>
    <w:rsid w:val="00710E8C"/>
    <w:rsid w:val="0071162A"/>
    <w:rsid w:val="00711773"/>
    <w:rsid w:val="00711884"/>
    <w:rsid w:val="0071219D"/>
    <w:rsid w:val="007125D2"/>
    <w:rsid w:val="007128EF"/>
    <w:rsid w:val="00712B3E"/>
    <w:rsid w:val="0071343A"/>
    <w:rsid w:val="00713B45"/>
    <w:rsid w:val="00713CD2"/>
    <w:rsid w:val="007159B2"/>
    <w:rsid w:val="00715CBE"/>
    <w:rsid w:val="00715DA0"/>
    <w:rsid w:val="00716966"/>
    <w:rsid w:val="00716AF2"/>
    <w:rsid w:val="00716FB5"/>
    <w:rsid w:val="00717467"/>
    <w:rsid w:val="0071778D"/>
    <w:rsid w:val="00717DEF"/>
    <w:rsid w:val="0072027C"/>
    <w:rsid w:val="007204CE"/>
    <w:rsid w:val="00720CEA"/>
    <w:rsid w:val="00720DCC"/>
    <w:rsid w:val="00720E4D"/>
    <w:rsid w:val="00721766"/>
    <w:rsid w:val="00722184"/>
    <w:rsid w:val="00722683"/>
    <w:rsid w:val="007238EB"/>
    <w:rsid w:val="0072405A"/>
    <w:rsid w:val="00724333"/>
    <w:rsid w:val="007253F5"/>
    <w:rsid w:val="0072551D"/>
    <w:rsid w:val="0072596B"/>
    <w:rsid w:val="00725A08"/>
    <w:rsid w:val="00725A71"/>
    <w:rsid w:val="00725E75"/>
    <w:rsid w:val="0072602D"/>
    <w:rsid w:val="0072619E"/>
    <w:rsid w:val="007263EA"/>
    <w:rsid w:val="007265E2"/>
    <w:rsid w:val="007273DE"/>
    <w:rsid w:val="00730B91"/>
    <w:rsid w:val="00730F35"/>
    <w:rsid w:val="007317D2"/>
    <w:rsid w:val="007323E9"/>
    <w:rsid w:val="00732BC2"/>
    <w:rsid w:val="00732BC8"/>
    <w:rsid w:val="007333E4"/>
    <w:rsid w:val="007346B2"/>
    <w:rsid w:val="00734FB4"/>
    <w:rsid w:val="00735044"/>
    <w:rsid w:val="00735080"/>
    <w:rsid w:val="00735358"/>
    <w:rsid w:val="00735406"/>
    <w:rsid w:val="00735640"/>
    <w:rsid w:val="007356A9"/>
    <w:rsid w:val="00735C9B"/>
    <w:rsid w:val="00736102"/>
    <w:rsid w:val="00737D7C"/>
    <w:rsid w:val="00737F03"/>
    <w:rsid w:val="0074020D"/>
    <w:rsid w:val="00740933"/>
    <w:rsid w:val="00740B5C"/>
    <w:rsid w:val="00742413"/>
    <w:rsid w:val="007433DA"/>
    <w:rsid w:val="007434E1"/>
    <w:rsid w:val="00743825"/>
    <w:rsid w:val="0074446E"/>
    <w:rsid w:val="007461DD"/>
    <w:rsid w:val="00747BA3"/>
    <w:rsid w:val="00747F7B"/>
    <w:rsid w:val="00750032"/>
    <w:rsid w:val="00750421"/>
    <w:rsid w:val="007504C1"/>
    <w:rsid w:val="00750A1F"/>
    <w:rsid w:val="00750B2C"/>
    <w:rsid w:val="0075145A"/>
    <w:rsid w:val="00752C70"/>
    <w:rsid w:val="007534B3"/>
    <w:rsid w:val="00753A9E"/>
    <w:rsid w:val="007547F3"/>
    <w:rsid w:val="00755927"/>
    <w:rsid w:val="00755DAC"/>
    <w:rsid w:val="00755EA6"/>
    <w:rsid w:val="00756D3E"/>
    <w:rsid w:val="007603CD"/>
    <w:rsid w:val="007616DC"/>
    <w:rsid w:val="00761790"/>
    <w:rsid w:val="00762BCD"/>
    <w:rsid w:val="00762E23"/>
    <w:rsid w:val="00762F4D"/>
    <w:rsid w:val="007635A4"/>
    <w:rsid w:val="00763C98"/>
    <w:rsid w:val="007646E1"/>
    <w:rsid w:val="00764928"/>
    <w:rsid w:val="00764B83"/>
    <w:rsid w:val="00764FA2"/>
    <w:rsid w:val="007674AC"/>
    <w:rsid w:val="00770551"/>
    <w:rsid w:val="0077091A"/>
    <w:rsid w:val="00770964"/>
    <w:rsid w:val="00771CC0"/>
    <w:rsid w:val="00772FAF"/>
    <w:rsid w:val="00772FD4"/>
    <w:rsid w:val="0077303F"/>
    <w:rsid w:val="00773383"/>
    <w:rsid w:val="0077378A"/>
    <w:rsid w:val="00773B11"/>
    <w:rsid w:val="00773CEE"/>
    <w:rsid w:val="00774680"/>
    <w:rsid w:val="007746CC"/>
    <w:rsid w:val="00774D8F"/>
    <w:rsid w:val="00774F49"/>
    <w:rsid w:val="007758C4"/>
    <w:rsid w:val="007768AC"/>
    <w:rsid w:val="00776A92"/>
    <w:rsid w:val="007802C6"/>
    <w:rsid w:val="0078075A"/>
    <w:rsid w:val="00780A0B"/>
    <w:rsid w:val="00780E1A"/>
    <w:rsid w:val="007810B0"/>
    <w:rsid w:val="007818C2"/>
    <w:rsid w:val="00781BE5"/>
    <w:rsid w:val="0078274C"/>
    <w:rsid w:val="007828A6"/>
    <w:rsid w:val="0078340D"/>
    <w:rsid w:val="007838F0"/>
    <w:rsid w:val="00784A2D"/>
    <w:rsid w:val="00784C25"/>
    <w:rsid w:val="00784FFA"/>
    <w:rsid w:val="007856D2"/>
    <w:rsid w:val="00785D29"/>
    <w:rsid w:val="00785EF7"/>
    <w:rsid w:val="00786426"/>
    <w:rsid w:val="0078695E"/>
    <w:rsid w:val="00786E64"/>
    <w:rsid w:val="0078740D"/>
    <w:rsid w:val="0078759B"/>
    <w:rsid w:val="00787661"/>
    <w:rsid w:val="00787693"/>
    <w:rsid w:val="00787B07"/>
    <w:rsid w:val="0079106B"/>
    <w:rsid w:val="00794149"/>
    <w:rsid w:val="0079483E"/>
    <w:rsid w:val="0079505D"/>
    <w:rsid w:val="00795377"/>
    <w:rsid w:val="00795B72"/>
    <w:rsid w:val="00797226"/>
    <w:rsid w:val="007974F2"/>
    <w:rsid w:val="007A03AC"/>
    <w:rsid w:val="007A17BC"/>
    <w:rsid w:val="007A1DB8"/>
    <w:rsid w:val="007A1DD6"/>
    <w:rsid w:val="007A1ED9"/>
    <w:rsid w:val="007A235A"/>
    <w:rsid w:val="007A2759"/>
    <w:rsid w:val="007A28A7"/>
    <w:rsid w:val="007A389E"/>
    <w:rsid w:val="007A3E09"/>
    <w:rsid w:val="007A41FC"/>
    <w:rsid w:val="007A554D"/>
    <w:rsid w:val="007A58E2"/>
    <w:rsid w:val="007A6848"/>
    <w:rsid w:val="007A6F1B"/>
    <w:rsid w:val="007A705E"/>
    <w:rsid w:val="007A7F1E"/>
    <w:rsid w:val="007B034B"/>
    <w:rsid w:val="007B11B6"/>
    <w:rsid w:val="007B1D9E"/>
    <w:rsid w:val="007B2F86"/>
    <w:rsid w:val="007B3B3F"/>
    <w:rsid w:val="007B3CFC"/>
    <w:rsid w:val="007B4002"/>
    <w:rsid w:val="007B489A"/>
    <w:rsid w:val="007B4DBF"/>
    <w:rsid w:val="007B52B7"/>
    <w:rsid w:val="007B551A"/>
    <w:rsid w:val="007B56B9"/>
    <w:rsid w:val="007B599B"/>
    <w:rsid w:val="007B5B3A"/>
    <w:rsid w:val="007B5F62"/>
    <w:rsid w:val="007B6352"/>
    <w:rsid w:val="007B68C7"/>
    <w:rsid w:val="007B73DF"/>
    <w:rsid w:val="007B75E4"/>
    <w:rsid w:val="007B7808"/>
    <w:rsid w:val="007B7923"/>
    <w:rsid w:val="007B7A92"/>
    <w:rsid w:val="007B7B2C"/>
    <w:rsid w:val="007B7BBE"/>
    <w:rsid w:val="007B7EA2"/>
    <w:rsid w:val="007C0474"/>
    <w:rsid w:val="007C0DD7"/>
    <w:rsid w:val="007C198A"/>
    <w:rsid w:val="007C21A7"/>
    <w:rsid w:val="007C27C8"/>
    <w:rsid w:val="007C29E1"/>
    <w:rsid w:val="007C2A40"/>
    <w:rsid w:val="007C3232"/>
    <w:rsid w:val="007C4712"/>
    <w:rsid w:val="007C50D1"/>
    <w:rsid w:val="007C519B"/>
    <w:rsid w:val="007C5B20"/>
    <w:rsid w:val="007C5EBA"/>
    <w:rsid w:val="007C5FF6"/>
    <w:rsid w:val="007C5FF8"/>
    <w:rsid w:val="007C664F"/>
    <w:rsid w:val="007C66E5"/>
    <w:rsid w:val="007C6C64"/>
    <w:rsid w:val="007C77B2"/>
    <w:rsid w:val="007D0E1F"/>
    <w:rsid w:val="007D19EB"/>
    <w:rsid w:val="007D1B4E"/>
    <w:rsid w:val="007D2D55"/>
    <w:rsid w:val="007D3219"/>
    <w:rsid w:val="007D37EB"/>
    <w:rsid w:val="007D55CA"/>
    <w:rsid w:val="007D5610"/>
    <w:rsid w:val="007D5711"/>
    <w:rsid w:val="007D5B2E"/>
    <w:rsid w:val="007D5B49"/>
    <w:rsid w:val="007D6E08"/>
    <w:rsid w:val="007D6E65"/>
    <w:rsid w:val="007D755F"/>
    <w:rsid w:val="007D75F6"/>
    <w:rsid w:val="007D78A5"/>
    <w:rsid w:val="007D7A1B"/>
    <w:rsid w:val="007D7FB6"/>
    <w:rsid w:val="007E1B43"/>
    <w:rsid w:val="007E2943"/>
    <w:rsid w:val="007E3424"/>
    <w:rsid w:val="007E3548"/>
    <w:rsid w:val="007E3AE4"/>
    <w:rsid w:val="007E4045"/>
    <w:rsid w:val="007E45DA"/>
    <w:rsid w:val="007E4D75"/>
    <w:rsid w:val="007E4EA3"/>
    <w:rsid w:val="007E53A0"/>
    <w:rsid w:val="007E5E1F"/>
    <w:rsid w:val="007E6382"/>
    <w:rsid w:val="007E6EC8"/>
    <w:rsid w:val="007E71AC"/>
    <w:rsid w:val="007E7505"/>
    <w:rsid w:val="007F13A5"/>
    <w:rsid w:val="007F1B05"/>
    <w:rsid w:val="007F2021"/>
    <w:rsid w:val="007F24E4"/>
    <w:rsid w:val="007F2BF1"/>
    <w:rsid w:val="007F3389"/>
    <w:rsid w:val="007F3950"/>
    <w:rsid w:val="007F4456"/>
    <w:rsid w:val="007F57CB"/>
    <w:rsid w:val="007F5D90"/>
    <w:rsid w:val="007F5F9B"/>
    <w:rsid w:val="007F6447"/>
    <w:rsid w:val="007F68CA"/>
    <w:rsid w:val="007F6F3F"/>
    <w:rsid w:val="007F7A11"/>
    <w:rsid w:val="007F7E2F"/>
    <w:rsid w:val="0080104A"/>
    <w:rsid w:val="008016DA"/>
    <w:rsid w:val="00802BAE"/>
    <w:rsid w:val="008030E3"/>
    <w:rsid w:val="0080360A"/>
    <w:rsid w:val="00803840"/>
    <w:rsid w:val="00803AD9"/>
    <w:rsid w:val="0080430A"/>
    <w:rsid w:val="00804393"/>
    <w:rsid w:val="008043CD"/>
    <w:rsid w:val="00804418"/>
    <w:rsid w:val="00804621"/>
    <w:rsid w:val="008059D7"/>
    <w:rsid w:val="00805B17"/>
    <w:rsid w:val="00806663"/>
    <w:rsid w:val="00806949"/>
    <w:rsid w:val="00806CDE"/>
    <w:rsid w:val="00806DDB"/>
    <w:rsid w:val="00810457"/>
    <w:rsid w:val="0081149E"/>
    <w:rsid w:val="008115F0"/>
    <w:rsid w:val="00811FFF"/>
    <w:rsid w:val="008142C4"/>
    <w:rsid w:val="0081460E"/>
    <w:rsid w:val="00814621"/>
    <w:rsid w:val="00814E88"/>
    <w:rsid w:val="00816318"/>
    <w:rsid w:val="0081704B"/>
    <w:rsid w:val="00817443"/>
    <w:rsid w:val="008174F7"/>
    <w:rsid w:val="00820022"/>
    <w:rsid w:val="008208B1"/>
    <w:rsid w:val="008208E0"/>
    <w:rsid w:val="00821475"/>
    <w:rsid w:val="008226A5"/>
    <w:rsid w:val="00823734"/>
    <w:rsid w:val="00823A22"/>
    <w:rsid w:val="00824064"/>
    <w:rsid w:val="00824263"/>
    <w:rsid w:val="00824DB7"/>
    <w:rsid w:val="00825641"/>
    <w:rsid w:val="0082679E"/>
    <w:rsid w:val="00826949"/>
    <w:rsid w:val="0083021E"/>
    <w:rsid w:val="00830AA0"/>
    <w:rsid w:val="00831848"/>
    <w:rsid w:val="00832078"/>
    <w:rsid w:val="00832647"/>
    <w:rsid w:val="00832746"/>
    <w:rsid w:val="008329D8"/>
    <w:rsid w:val="00832FD1"/>
    <w:rsid w:val="00833922"/>
    <w:rsid w:val="00833A5B"/>
    <w:rsid w:val="0083431B"/>
    <w:rsid w:val="00834845"/>
    <w:rsid w:val="00834DF2"/>
    <w:rsid w:val="0083568F"/>
    <w:rsid w:val="0083644D"/>
    <w:rsid w:val="00836F11"/>
    <w:rsid w:val="00837365"/>
    <w:rsid w:val="00837A0C"/>
    <w:rsid w:val="008410F4"/>
    <w:rsid w:val="00841262"/>
    <w:rsid w:val="0084141B"/>
    <w:rsid w:val="008417EE"/>
    <w:rsid w:val="008429CC"/>
    <w:rsid w:val="00842CFA"/>
    <w:rsid w:val="008437D0"/>
    <w:rsid w:val="0084408E"/>
    <w:rsid w:val="00844A92"/>
    <w:rsid w:val="00844C71"/>
    <w:rsid w:val="0084654F"/>
    <w:rsid w:val="00846899"/>
    <w:rsid w:val="00846EDF"/>
    <w:rsid w:val="00847906"/>
    <w:rsid w:val="00847B23"/>
    <w:rsid w:val="00847F05"/>
    <w:rsid w:val="00850535"/>
    <w:rsid w:val="0085076D"/>
    <w:rsid w:val="008510CB"/>
    <w:rsid w:val="0085194F"/>
    <w:rsid w:val="008519E3"/>
    <w:rsid w:val="00851EE3"/>
    <w:rsid w:val="0085266F"/>
    <w:rsid w:val="00852D30"/>
    <w:rsid w:val="008539C2"/>
    <w:rsid w:val="00853C93"/>
    <w:rsid w:val="008544C8"/>
    <w:rsid w:val="008545F4"/>
    <w:rsid w:val="0085466D"/>
    <w:rsid w:val="008547AC"/>
    <w:rsid w:val="008549B1"/>
    <w:rsid w:val="0085555D"/>
    <w:rsid w:val="00855BFE"/>
    <w:rsid w:val="00855E91"/>
    <w:rsid w:val="00856DE6"/>
    <w:rsid w:val="00857664"/>
    <w:rsid w:val="00857FCD"/>
    <w:rsid w:val="00860143"/>
    <w:rsid w:val="008606FF"/>
    <w:rsid w:val="0086080F"/>
    <w:rsid w:val="00860BC9"/>
    <w:rsid w:val="00860FC5"/>
    <w:rsid w:val="0086128E"/>
    <w:rsid w:val="0086198D"/>
    <w:rsid w:val="00861CD3"/>
    <w:rsid w:val="00861FBA"/>
    <w:rsid w:val="0086228A"/>
    <w:rsid w:val="008629A4"/>
    <w:rsid w:val="00862F1B"/>
    <w:rsid w:val="00863458"/>
    <w:rsid w:val="00863B6C"/>
    <w:rsid w:val="00863FB8"/>
    <w:rsid w:val="008643F8"/>
    <w:rsid w:val="00864877"/>
    <w:rsid w:val="00864E7A"/>
    <w:rsid w:val="00865902"/>
    <w:rsid w:val="0086592A"/>
    <w:rsid w:val="00865A86"/>
    <w:rsid w:val="00866116"/>
    <w:rsid w:val="0086621B"/>
    <w:rsid w:val="0086662F"/>
    <w:rsid w:val="00866702"/>
    <w:rsid w:val="00866AF8"/>
    <w:rsid w:val="00866CF6"/>
    <w:rsid w:val="008671F3"/>
    <w:rsid w:val="0086750D"/>
    <w:rsid w:val="00867B86"/>
    <w:rsid w:val="00867DEC"/>
    <w:rsid w:val="0087005F"/>
    <w:rsid w:val="008709BB"/>
    <w:rsid w:val="00870BED"/>
    <w:rsid w:val="0087222C"/>
    <w:rsid w:val="00872D54"/>
    <w:rsid w:val="008733CC"/>
    <w:rsid w:val="00873621"/>
    <w:rsid w:val="008736DF"/>
    <w:rsid w:val="00873A60"/>
    <w:rsid w:val="0087443B"/>
    <w:rsid w:val="0087475B"/>
    <w:rsid w:val="00874E97"/>
    <w:rsid w:val="008762D1"/>
    <w:rsid w:val="0087677A"/>
    <w:rsid w:val="00876BD2"/>
    <w:rsid w:val="0088036A"/>
    <w:rsid w:val="00880B2F"/>
    <w:rsid w:val="00880EB2"/>
    <w:rsid w:val="008816D2"/>
    <w:rsid w:val="00882002"/>
    <w:rsid w:val="008822C0"/>
    <w:rsid w:val="0088238C"/>
    <w:rsid w:val="008842F8"/>
    <w:rsid w:val="00884C7C"/>
    <w:rsid w:val="00884FC9"/>
    <w:rsid w:val="008851F8"/>
    <w:rsid w:val="00885C2B"/>
    <w:rsid w:val="00885C64"/>
    <w:rsid w:val="008860ED"/>
    <w:rsid w:val="00886B24"/>
    <w:rsid w:val="00886C50"/>
    <w:rsid w:val="0089008A"/>
    <w:rsid w:val="008901B3"/>
    <w:rsid w:val="00890646"/>
    <w:rsid w:val="00890A23"/>
    <w:rsid w:val="008913BC"/>
    <w:rsid w:val="008915A2"/>
    <w:rsid w:val="008918DD"/>
    <w:rsid w:val="008922A3"/>
    <w:rsid w:val="0089230C"/>
    <w:rsid w:val="008925D1"/>
    <w:rsid w:val="00892BEB"/>
    <w:rsid w:val="0089304E"/>
    <w:rsid w:val="00893C6D"/>
    <w:rsid w:val="00893E33"/>
    <w:rsid w:val="008940FD"/>
    <w:rsid w:val="008947D6"/>
    <w:rsid w:val="00894C20"/>
    <w:rsid w:val="00895653"/>
    <w:rsid w:val="008961DF"/>
    <w:rsid w:val="0089645D"/>
    <w:rsid w:val="008965F0"/>
    <w:rsid w:val="008967B5"/>
    <w:rsid w:val="008968A2"/>
    <w:rsid w:val="008973FC"/>
    <w:rsid w:val="00897710"/>
    <w:rsid w:val="008A000C"/>
    <w:rsid w:val="008A054A"/>
    <w:rsid w:val="008A14F8"/>
    <w:rsid w:val="008A157A"/>
    <w:rsid w:val="008A1E68"/>
    <w:rsid w:val="008A25B3"/>
    <w:rsid w:val="008A266A"/>
    <w:rsid w:val="008A2735"/>
    <w:rsid w:val="008A278B"/>
    <w:rsid w:val="008A3268"/>
    <w:rsid w:val="008A34C9"/>
    <w:rsid w:val="008A3A7D"/>
    <w:rsid w:val="008A3B47"/>
    <w:rsid w:val="008A3C79"/>
    <w:rsid w:val="008A3EB9"/>
    <w:rsid w:val="008A4D4F"/>
    <w:rsid w:val="008A5945"/>
    <w:rsid w:val="008A5D6E"/>
    <w:rsid w:val="008A6969"/>
    <w:rsid w:val="008A7B6C"/>
    <w:rsid w:val="008B0690"/>
    <w:rsid w:val="008B071D"/>
    <w:rsid w:val="008B0CF4"/>
    <w:rsid w:val="008B24D8"/>
    <w:rsid w:val="008B283C"/>
    <w:rsid w:val="008B3431"/>
    <w:rsid w:val="008B3AE8"/>
    <w:rsid w:val="008B3C5E"/>
    <w:rsid w:val="008B47F5"/>
    <w:rsid w:val="008B54DD"/>
    <w:rsid w:val="008B5875"/>
    <w:rsid w:val="008B5889"/>
    <w:rsid w:val="008B5A71"/>
    <w:rsid w:val="008B60C3"/>
    <w:rsid w:val="008B62E5"/>
    <w:rsid w:val="008B662A"/>
    <w:rsid w:val="008B6A3E"/>
    <w:rsid w:val="008B6C17"/>
    <w:rsid w:val="008B6D72"/>
    <w:rsid w:val="008B74BC"/>
    <w:rsid w:val="008B78D2"/>
    <w:rsid w:val="008C0660"/>
    <w:rsid w:val="008C0802"/>
    <w:rsid w:val="008C0DBB"/>
    <w:rsid w:val="008C2075"/>
    <w:rsid w:val="008C21B0"/>
    <w:rsid w:val="008C236A"/>
    <w:rsid w:val="008C247C"/>
    <w:rsid w:val="008C27E2"/>
    <w:rsid w:val="008C2BC9"/>
    <w:rsid w:val="008C35AA"/>
    <w:rsid w:val="008C4712"/>
    <w:rsid w:val="008C4846"/>
    <w:rsid w:val="008C4EA2"/>
    <w:rsid w:val="008C5186"/>
    <w:rsid w:val="008C58CE"/>
    <w:rsid w:val="008C684C"/>
    <w:rsid w:val="008D0756"/>
    <w:rsid w:val="008D0A0B"/>
    <w:rsid w:val="008D1312"/>
    <w:rsid w:val="008D1314"/>
    <w:rsid w:val="008D1C02"/>
    <w:rsid w:val="008D2AB3"/>
    <w:rsid w:val="008D3231"/>
    <w:rsid w:val="008D325C"/>
    <w:rsid w:val="008D3C40"/>
    <w:rsid w:val="008D4139"/>
    <w:rsid w:val="008D505D"/>
    <w:rsid w:val="008D5095"/>
    <w:rsid w:val="008D50C9"/>
    <w:rsid w:val="008D528F"/>
    <w:rsid w:val="008D5982"/>
    <w:rsid w:val="008D598B"/>
    <w:rsid w:val="008D5C58"/>
    <w:rsid w:val="008D6985"/>
    <w:rsid w:val="008E013F"/>
    <w:rsid w:val="008E033C"/>
    <w:rsid w:val="008E044C"/>
    <w:rsid w:val="008E04DE"/>
    <w:rsid w:val="008E0E8F"/>
    <w:rsid w:val="008E11B4"/>
    <w:rsid w:val="008E14A1"/>
    <w:rsid w:val="008E1557"/>
    <w:rsid w:val="008E1C3C"/>
    <w:rsid w:val="008E1D65"/>
    <w:rsid w:val="008E22FD"/>
    <w:rsid w:val="008E2DF7"/>
    <w:rsid w:val="008E33A4"/>
    <w:rsid w:val="008E3670"/>
    <w:rsid w:val="008E3BA6"/>
    <w:rsid w:val="008E3CFC"/>
    <w:rsid w:val="008E3D6F"/>
    <w:rsid w:val="008E4299"/>
    <w:rsid w:val="008E44DC"/>
    <w:rsid w:val="008E4EB1"/>
    <w:rsid w:val="008E60D4"/>
    <w:rsid w:val="008E6AB9"/>
    <w:rsid w:val="008E6BE9"/>
    <w:rsid w:val="008E7220"/>
    <w:rsid w:val="008F0D40"/>
    <w:rsid w:val="008F1B40"/>
    <w:rsid w:val="008F1BB9"/>
    <w:rsid w:val="008F236F"/>
    <w:rsid w:val="008F28E6"/>
    <w:rsid w:val="008F2A12"/>
    <w:rsid w:val="008F2B9D"/>
    <w:rsid w:val="008F2EDD"/>
    <w:rsid w:val="008F454E"/>
    <w:rsid w:val="008F5306"/>
    <w:rsid w:val="008F5792"/>
    <w:rsid w:val="008F5B20"/>
    <w:rsid w:val="008F63B4"/>
    <w:rsid w:val="008F68A1"/>
    <w:rsid w:val="008F6BA7"/>
    <w:rsid w:val="008F6D06"/>
    <w:rsid w:val="008F76DD"/>
    <w:rsid w:val="008F7F9A"/>
    <w:rsid w:val="00900202"/>
    <w:rsid w:val="0090139B"/>
    <w:rsid w:val="00901520"/>
    <w:rsid w:val="009019A2"/>
    <w:rsid w:val="00901A22"/>
    <w:rsid w:val="00901D6D"/>
    <w:rsid w:val="009022A3"/>
    <w:rsid w:val="0090235C"/>
    <w:rsid w:val="009028C0"/>
    <w:rsid w:val="009030F3"/>
    <w:rsid w:val="009034A1"/>
    <w:rsid w:val="00905520"/>
    <w:rsid w:val="00905AD8"/>
    <w:rsid w:val="009065AE"/>
    <w:rsid w:val="00906F2C"/>
    <w:rsid w:val="00907194"/>
    <w:rsid w:val="00907433"/>
    <w:rsid w:val="009078AC"/>
    <w:rsid w:val="00907E50"/>
    <w:rsid w:val="00910208"/>
    <w:rsid w:val="00910929"/>
    <w:rsid w:val="009118E7"/>
    <w:rsid w:val="00911BCA"/>
    <w:rsid w:val="009122AD"/>
    <w:rsid w:val="00912FCC"/>
    <w:rsid w:val="0091385E"/>
    <w:rsid w:val="00913B9D"/>
    <w:rsid w:val="0091482D"/>
    <w:rsid w:val="00914CF2"/>
    <w:rsid w:val="00914E55"/>
    <w:rsid w:val="009152BD"/>
    <w:rsid w:val="009155F2"/>
    <w:rsid w:val="0091591A"/>
    <w:rsid w:val="00915C41"/>
    <w:rsid w:val="009160FE"/>
    <w:rsid w:val="00916AB5"/>
    <w:rsid w:val="00917485"/>
    <w:rsid w:val="009176B0"/>
    <w:rsid w:val="00917B51"/>
    <w:rsid w:val="00917EFB"/>
    <w:rsid w:val="009206A0"/>
    <w:rsid w:val="00921D55"/>
    <w:rsid w:val="00921F96"/>
    <w:rsid w:val="009227A3"/>
    <w:rsid w:val="00922893"/>
    <w:rsid w:val="009228C0"/>
    <w:rsid w:val="00922BAC"/>
    <w:rsid w:val="00923011"/>
    <w:rsid w:val="00923356"/>
    <w:rsid w:val="00923565"/>
    <w:rsid w:val="009239B6"/>
    <w:rsid w:val="00923AFA"/>
    <w:rsid w:val="00924122"/>
    <w:rsid w:val="009248CD"/>
    <w:rsid w:val="00925133"/>
    <w:rsid w:val="0092526A"/>
    <w:rsid w:val="0092543C"/>
    <w:rsid w:val="00926020"/>
    <w:rsid w:val="009263B8"/>
    <w:rsid w:val="00926FB6"/>
    <w:rsid w:val="00927316"/>
    <w:rsid w:val="00927C4B"/>
    <w:rsid w:val="009304D3"/>
    <w:rsid w:val="00930FC6"/>
    <w:rsid w:val="009318A7"/>
    <w:rsid w:val="00931E88"/>
    <w:rsid w:val="00931FE5"/>
    <w:rsid w:val="0093295D"/>
    <w:rsid w:val="0093295F"/>
    <w:rsid w:val="00933390"/>
    <w:rsid w:val="0093354E"/>
    <w:rsid w:val="00934368"/>
    <w:rsid w:val="00934877"/>
    <w:rsid w:val="009348F8"/>
    <w:rsid w:val="0093783B"/>
    <w:rsid w:val="00937D25"/>
    <w:rsid w:val="00940761"/>
    <w:rsid w:val="00940826"/>
    <w:rsid w:val="00940839"/>
    <w:rsid w:val="00940926"/>
    <w:rsid w:val="009412CD"/>
    <w:rsid w:val="00942D84"/>
    <w:rsid w:val="00942DE4"/>
    <w:rsid w:val="009451AB"/>
    <w:rsid w:val="00945B58"/>
    <w:rsid w:val="0094601B"/>
    <w:rsid w:val="00946915"/>
    <w:rsid w:val="00950EF8"/>
    <w:rsid w:val="009518F5"/>
    <w:rsid w:val="00951C46"/>
    <w:rsid w:val="00952F68"/>
    <w:rsid w:val="00953898"/>
    <w:rsid w:val="00954013"/>
    <w:rsid w:val="00954561"/>
    <w:rsid w:val="009548C9"/>
    <w:rsid w:val="009549BC"/>
    <w:rsid w:val="009555BA"/>
    <w:rsid w:val="00956B57"/>
    <w:rsid w:val="00957725"/>
    <w:rsid w:val="009600DB"/>
    <w:rsid w:val="00961754"/>
    <w:rsid w:val="00961DF0"/>
    <w:rsid w:val="00962F7E"/>
    <w:rsid w:val="0096373B"/>
    <w:rsid w:val="0096377E"/>
    <w:rsid w:val="00963B2E"/>
    <w:rsid w:val="00964157"/>
    <w:rsid w:val="009641E9"/>
    <w:rsid w:val="009642A8"/>
    <w:rsid w:val="00965958"/>
    <w:rsid w:val="00965D6D"/>
    <w:rsid w:val="00966212"/>
    <w:rsid w:val="0096646C"/>
    <w:rsid w:val="00966F8E"/>
    <w:rsid w:val="00967451"/>
    <w:rsid w:val="00967DA2"/>
    <w:rsid w:val="009703B7"/>
    <w:rsid w:val="00970DB4"/>
    <w:rsid w:val="00971C0D"/>
    <w:rsid w:val="00972B1A"/>
    <w:rsid w:val="009731CF"/>
    <w:rsid w:val="00974107"/>
    <w:rsid w:val="009756BA"/>
    <w:rsid w:val="00976515"/>
    <w:rsid w:val="00976B5D"/>
    <w:rsid w:val="0097721E"/>
    <w:rsid w:val="009778BF"/>
    <w:rsid w:val="00977D13"/>
    <w:rsid w:val="009801B8"/>
    <w:rsid w:val="009805F9"/>
    <w:rsid w:val="009806DD"/>
    <w:rsid w:val="00980B74"/>
    <w:rsid w:val="00981376"/>
    <w:rsid w:val="0098158B"/>
    <w:rsid w:val="00981AFD"/>
    <w:rsid w:val="0098224F"/>
    <w:rsid w:val="0098239F"/>
    <w:rsid w:val="0098255B"/>
    <w:rsid w:val="009829B7"/>
    <w:rsid w:val="00982F3B"/>
    <w:rsid w:val="00983D40"/>
    <w:rsid w:val="00983FF5"/>
    <w:rsid w:val="009840A6"/>
    <w:rsid w:val="00984281"/>
    <w:rsid w:val="009844B9"/>
    <w:rsid w:val="00984B1C"/>
    <w:rsid w:val="00984DBA"/>
    <w:rsid w:val="00985483"/>
    <w:rsid w:val="00985D18"/>
    <w:rsid w:val="00985FD3"/>
    <w:rsid w:val="00986121"/>
    <w:rsid w:val="00986205"/>
    <w:rsid w:val="00986432"/>
    <w:rsid w:val="00986F90"/>
    <w:rsid w:val="00987086"/>
    <w:rsid w:val="00987520"/>
    <w:rsid w:val="00987541"/>
    <w:rsid w:val="00987629"/>
    <w:rsid w:val="0098780F"/>
    <w:rsid w:val="00987A0F"/>
    <w:rsid w:val="00987F3D"/>
    <w:rsid w:val="00990087"/>
    <w:rsid w:val="00990C97"/>
    <w:rsid w:val="0099100D"/>
    <w:rsid w:val="009912CC"/>
    <w:rsid w:val="0099156D"/>
    <w:rsid w:val="00992E7F"/>
    <w:rsid w:val="00992F8C"/>
    <w:rsid w:val="00993134"/>
    <w:rsid w:val="0099428B"/>
    <w:rsid w:val="009945BE"/>
    <w:rsid w:val="00997029"/>
    <w:rsid w:val="00997652"/>
    <w:rsid w:val="0099777F"/>
    <w:rsid w:val="00997A58"/>
    <w:rsid w:val="00997BFC"/>
    <w:rsid w:val="009A02C2"/>
    <w:rsid w:val="009A03BA"/>
    <w:rsid w:val="009A129D"/>
    <w:rsid w:val="009A1382"/>
    <w:rsid w:val="009A180F"/>
    <w:rsid w:val="009A1EAC"/>
    <w:rsid w:val="009A2469"/>
    <w:rsid w:val="009A2725"/>
    <w:rsid w:val="009A2B54"/>
    <w:rsid w:val="009A2C6F"/>
    <w:rsid w:val="009A2F88"/>
    <w:rsid w:val="009A3C64"/>
    <w:rsid w:val="009A45C9"/>
    <w:rsid w:val="009A4736"/>
    <w:rsid w:val="009A48B0"/>
    <w:rsid w:val="009A551D"/>
    <w:rsid w:val="009A5ECF"/>
    <w:rsid w:val="009A639E"/>
    <w:rsid w:val="009A6967"/>
    <w:rsid w:val="009A7384"/>
    <w:rsid w:val="009B0654"/>
    <w:rsid w:val="009B06BE"/>
    <w:rsid w:val="009B1665"/>
    <w:rsid w:val="009B1DD5"/>
    <w:rsid w:val="009B2536"/>
    <w:rsid w:val="009B3425"/>
    <w:rsid w:val="009B4132"/>
    <w:rsid w:val="009B4740"/>
    <w:rsid w:val="009B4BB1"/>
    <w:rsid w:val="009B4DFE"/>
    <w:rsid w:val="009B541F"/>
    <w:rsid w:val="009B5EB1"/>
    <w:rsid w:val="009B60E3"/>
    <w:rsid w:val="009B652B"/>
    <w:rsid w:val="009B7334"/>
    <w:rsid w:val="009B7D12"/>
    <w:rsid w:val="009C0935"/>
    <w:rsid w:val="009C19B5"/>
    <w:rsid w:val="009C1B62"/>
    <w:rsid w:val="009C1DD9"/>
    <w:rsid w:val="009C1FA8"/>
    <w:rsid w:val="009C2942"/>
    <w:rsid w:val="009C338D"/>
    <w:rsid w:val="009C3E3C"/>
    <w:rsid w:val="009C3EEE"/>
    <w:rsid w:val="009C42A3"/>
    <w:rsid w:val="009C4F49"/>
    <w:rsid w:val="009C556B"/>
    <w:rsid w:val="009C5C15"/>
    <w:rsid w:val="009C5F2B"/>
    <w:rsid w:val="009C78B7"/>
    <w:rsid w:val="009C7C39"/>
    <w:rsid w:val="009D0072"/>
    <w:rsid w:val="009D05E0"/>
    <w:rsid w:val="009D08C7"/>
    <w:rsid w:val="009D0D18"/>
    <w:rsid w:val="009D0F05"/>
    <w:rsid w:val="009D0F94"/>
    <w:rsid w:val="009D1217"/>
    <w:rsid w:val="009D12FB"/>
    <w:rsid w:val="009D194F"/>
    <w:rsid w:val="009D245C"/>
    <w:rsid w:val="009D2A06"/>
    <w:rsid w:val="009D4634"/>
    <w:rsid w:val="009D4FC0"/>
    <w:rsid w:val="009D5724"/>
    <w:rsid w:val="009D5B20"/>
    <w:rsid w:val="009D6482"/>
    <w:rsid w:val="009D6F20"/>
    <w:rsid w:val="009D7991"/>
    <w:rsid w:val="009D7AF2"/>
    <w:rsid w:val="009D7E68"/>
    <w:rsid w:val="009E003C"/>
    <w:rsid w:val="009E0CEA"/>
    <w:rsid w:val="009E0DD1"/>
    <w:rsid w:val="009E15ED"/>
    <w:rsid w:val="009E16ED"/>
    <w:rsid w:val="009E1967"/>
    <w:rsid w:val="009E1B0F"/>
    <w:rsid w:val="009E1E73"/>
    <w:rsid w:val="009E1FF9"/>
    <w:rsid w:val="009E32BC"/>
    <w:rsid w:val="009E49B3"/>
    <w:rsid w:val="009E4FF6"/>
    <w:rsid w:val="009E5600"/>
    <w:rsid w:val="009E5979"/>
    <w:rsid w:val="009E7303"/>
    <w:rsid w:val="009E7E61"/>
    <w:rsid w:val="009F0691"/>
    <w:rsid w:val="009F08DD"/>
    <w:rsid w:val="009F0EC8"/>
    <w:rsid w:val="009F10C8"/>
    <w:rsid w:val="009F1C8D"/>
    <w:rsid w:val="009F1E73"/>
    <w:rsid w:val="009F22DF"/>
    <w:rsid w:val="009F2598"/>
    <w:rsid w:val="009F2D4B"/>
    <w:rsid w:val="009F36B4"/>
    <w:rsid w:val="009F3968"/>
    <w:rsid w:val="009F3AE7"/>
    <w:rsid w:val="009F3CF3"/>
    <w:rsid w:val="009F427A"/>
    <w:rsid w:val="009F42C4"/>
    <w:rsid w:val="009F51BD"/>
    <w:rsid w:val="009F56CE"/>
    <w:rsid w:val="009F609C"/>
    <w:rsid w:val="009F617E"/>
    <w:rsid w:val="009F68FE"/>
    <w:rsid w:val="009F69F1"/>
    <w:rsid w:val="009F6EB1"/>
    <w:rsid w:val="009F774D"/>
    <w:rsid w:val="009F7BB0"/>
    <w:rsid w:val="00A005CF"/>
    <w:rsid w:val="00A008BA"/>
    <w:rsid w:val="00A009E9"/>
    <w:rsid w:val="00A011A0"/>
    <w:rsid w:val="00A01BF9"/>
    <w:rsid w:val="00A01C31"/>
    <w:rsid w:val="00A02180"/>
    <w:rsid w:val="00A02ADF"/>
    <w:rsid w:val="00A02C9F"/>
    <w:rsid w:val="00A03807"/>
    <w:rsid w:val="00A038D1"/>
    <w:rsid w:val="00A03AF8"/>
    <w:rsid w:val="00A03E23"/>
    <w:rsid w:val="00A0455B"/>
    <w:rsid w:val="00A04F13"/>
    <w:rsid w:val="00A0505E"/>
    <w:rsid w:val="00A055D7"/>
    <w:rsid w:val="00A057B6"/>
    <w:rsid w:val="00A06389"/>
    <w:rsid w:val="00A06F9D"/>
    <w:rsid w:val="00A0750A"/>
    <w:rsid w:val="00A07662"/>
    <w:rsid w:val="00A07C4B"/>
    <w:rsid w:val="00A1038B"/>
    <w:rsid w:val="00A105C6"/>
    <w:rsid w:val="00A113F1"/>
    <w:rsid w:val="00A11424"/>
    <w:rsid w:val="00A11426"/>
    <w:rsid w:val="00A11F4D"/>
    <w:rsid w:val="00A125AF"/>
    <w:rsid w:val="00A1299D"/>
    <w:rsid w:val="00A12B0C"/>
    <w:rsid w:val="00A12C32"/>
    <w:rsid w:val="00A12E37"/>
    <w:rsid w:val="00A13E3A"/>
    <w:rsid w:val="00A142D6"/>
    <w:rsid w:val="00A1484A"/>
    <w:rsid w:val="00A1491A"/>
    <w:rsid w:val="00A14F62"/>
    <w:rsid w:val="00A15607"/>
    <w:rsid w:val="00A156AE"/>
    <w:rsid w:val="00A15E5F"/>
    <w:rsid w:val="00A1613C"/>
    <w:rsid w:val="00A168FF"/>
    <w:rsid w:val="00A16E73"/>
    <w:rsid w:val="00A16F3D"/>
    <w:rsid w:val="00A175C7"/>
    <w:rsid w:val="00A17A6D"/>
    <w:rsid w:val="00A17E1E"/>
    <w:rsid w:val="00A203CB"/>
    <w:rsid w:val="00A20F26"/>
    <w:rsid w:val="00A210C2"/>
    <w:rsid w:val="00A22861"/>
    <w:rsid w:val="00A22BBC"/>
    <w:rsid w:val="00A2319E"/>
    <w:rsid w:val="00A23488"/>
    <w:rsid w:val="00A256D4"/>
    <w:rsid w:val="00A26021"/>
    <w:rsid w:val="00A26B4D"/>
    <w:rsid w:val="00A27CD6"/>
    <w:rsid w:val="00A27E24"/>
    <w:rsid w:val="00A30DD5"/>
    <w:rsid w:val="00A31306"/>
    <w:rsid w:val="00A31D44"/>
    <w:rsid w:val="00A321CB"/>
    <w:rsid w:val="00A32FBB"/>
    <w:rsid w:val="00A330E3"/>
    <w:rsid w:val="00A33474"/>
    <w:rsid w:val="00A3473C"/>
    <w:rsid w:val="00A34B7F"/>
    <w:rsid w:val="00A353F3"/>
    <w:rsid w:val="00A35B3C"/>
    <w:rsid w:val="00A35D05"/>
    <w:rsid w:val="00A36B79"/>
    <w:rsid w:val="00A36DF2"/>
    <w:rsid w:val="00A3706A"/>
    <w:rsid w:val="00A41551"/>
    <w:rsid w:val="00A41629"/>
    <w:rsid w:val="00A41C1E"/>
    <w:rsid w:val="00A41C8B"/>
    <w:rsid w:val="00A427F5"/>
    <w:rsid w:val="00A42A26"/>
    <w:rsid w:val="00A43495"/>
    <w:rsid w:val="00A4366E"/>
    <w:rsid w:val="00A439EE"/>
    <w:rsid w:val="00A45149"/>
    <w:rsid w:val="00A45CB1"/>
    <w:rsid w:val="00A46362"/>
    <w:rsid w:val="00A46866"/>
    <w:rsid w:val="00A4743E"/>
    <w:rsid w:val="00A50D02"/>
    <w:rsid w:val="00A51411"/>
    <w:rsid w:val="00A5162C"/>
    <w:rsid w:val="00A5304F"/>
    <w:rsid w:val="00A53400"/>
    <w:rsid w:val="00A53532"/>
    <w:rsid w:val="00A53B74"/>
    <w:rsid w:val="00A541A4"/>
    <w:rsid w:val="00A545E0"/>
    <w:rsid w:val="00A55029"/>
    <w:rsid w:val="00A55048"/>
    <w:rsid w:val="00A55BDA"/>
    <w:rsid w:val="00A56302"/>
    <w:rsid w:val="00A56517"/>
    <w:rsid w:val="00A56B8A"/>
    <w:rsid w:val="00A574E8"/>
    <w:rsid w:val="00A578DA"/>
    <w:rsid w:val="00A609E0"/>
    <w:rsid w:val="00A60B78"/>
    <w:rsid w:val="00A60BF1"/>
    <w:rsid w:val="00A61128"/>
    <w:rsid w:val="00A6113F"/>
    <w:rsid w:val="00A6118B"/>
    <w:rsid w:val="00A61314"/>
    <w:rsid w:val="00A61481"/>
    <w:rsid w:val="00A61847"/>
    <w:rsid w:val="00A61B45"/>
    <w:rsid w:val="00A61CD9"/>
    <w:rsid w:val="00A61D59"/>
    <w:rsid w:val="00A626EC"/>
    <w:rsid w:val="00A62793"/>
    <w:rsid w:val="00A631AC"/>
    <w:rsid w:val="00A6364A"/>
    <w:rsid w:val="00A65156"/>
    <w:rsid w:val="00A66170"/>
    <w:rsid w:val="00A66374"/>
    <w:rsid w:val="00A66811"/>
    <w:rsid w:val="00A6787F"/>
    <w:rsid w:val="00A67E45"/>
    <w:rsid w:val="00A71F54"/>
    <w:rsid w:val="00A72157"/>
    <w:rsid w:val="00A72588"/>
    <w:rsid w:val="00A72599"/>
    <w:rsid w:val="00A7360C"/>
    <w:rsid w:val="00A751FF"/>
    <w:rsid w:val="00A75360"/>
    <w:rsid w:val="00A760F6"/>
    <w:rsid w:val="00A761FD"/>
    <w:rsid w:val="00A762FD"/>
    <w:rsid w:val="00A76D34"/>
    <w:rsid w:val="00A76EB3"/>
    <w:rsid w:val="00A76EE6"/>
    <w:rsid w:val="00A7725F"/>
    <w:rsid w:val="00A77311"/>
    <w:rsid w:val="00A776EB"/>
    <w:rsid w:val="00A77D52"/>
    <w:rsid w:val="00A809D9"/>
    <w:rsid w:val="00A825D2"/>
    <w:rsid w:val="00A82DC9"/>
    <w:rsid w:val="00A83190"/>
    <w:rsid w:val="00A8455B"/>
    <w:rsid w:val="00A84896"/>
    <w:rsid w:val="00A84F03"/>
    <w:rsid w:val="00A8514C"/>
    <w:rsid w:val="00A852DC"/>
    <w:rsid w:val="00A8620C"/>
    <w:rsid w:val="00A86B63"/>
    <w:rsid w:val="00A86C83"/>
    <w:rsid w:val="00A87D1A"/>
    <w:rsid w:val="00A90169"/>
    <w:rsid w:val="00A90A24"/>
    <w:rsid w:val="00A90AD6"/>
    <w:rsid w:val="00A90F38"/>
    <w:rsid w:val="00A921F9"/>
    <w:rsid w:val="00A92705"/>
    <w:rsid w:val="00A92743"/>
    <w:rsid w:val="00A927C4"/>
    <w:rsid w:val="00A92AB9"/>
    <w:rsid w:val="00A93235"/>
    <w:rsid w:val="00A94575"/>
    <w:rsid w:val="00A945D1"/>
    <w:rsid w:val="00A9465C"/>
    <w:rsid w:val="00A95173"/>
    <w:rsid w:val="00A95443"/>
    <w:rsid w:val="00A95827"/>
    <w:rsid w:val="00A95B09"/>
    <w:rsid w:val="00A96620"/>
    <w:rsid w:val="00A966F4"/>
    <w:rsid w:val="00A96760"/>
    <w:rsid w:val="00A97029"/>
    <w:rsid w:val="00A97109"/>
    <w:rsid w:val="00A971FD"/>
    <w:rsid w:val="00A973B4"/>
    <w:rsid w:val="00A97A5D"/>
    <w:rsid w:val="00A97B79"/>
    <w:rsid w:val="00A97D2B"/>
    <w:rsid w:val="00AA0837"/>
    <w:rsid w:val="00AA1307"/>
    <w:rsid w:val="00AA15C9"/>
    <w:rsid w:val="00AA1D55"/>
    <w:rsid w:val="00AA20B6"/>
    <w:rsid w:val="00AA242F"/>
    <w:rsid w:val="00AA29C1"/>
    <w:rsid w:val="00AA2B32"/>
    <w:rsid w:val="00AA2B60"/>
    <w:rsid w:val="00AA31FA"/>
    <w:rsid w:val="00AA322B"/>
    <w:rsid w:val="00AA3B98"/>
    <w:rsid w:val="00AA3DE5"/>
    <w:rsid w:val="00AA4003"/>
    <w:rsid w:val="00AA46F0"/>
    <w:rsid w:val="00AA55BB"/>
    <w:rsid w:val="00AA571B"/>
    <w:rsid w:val="00AA585E"/>
    <w:rsid w:val="00AA59B7"/>
    <w:rsid w:val="00AA6A66"/>
    <w:rsid w:val="00AA795D"/>
    <w:rsid w:val="00AA7C0F"/>
    <w:rsid w:val="00AB0035"/>
    <w:rsid w:val="00AB0499"/>
    <w:rsid w:val="00AB0B34"/>
    <w:rsid w:val="00AB1099"/>
    <w:rsid w:val="00AB170B"/>
    <w:rsid w:val="00AB1E20"/>
    <w:rsid w:val="00AB255A"/>
    <w:rsid w:val="00AB272F"/>
    <w:rsid w:val="00AB3069"/>
    <w:rsid w:val="00AB316C"/>
    <w:rsid w:val="00AB426D"/>
    <w:rsid w:val="00AB4322"/>
    <w:rsid w:val="00AB4683"/>
    <w:rsid w:val="00AB46FF"/>
    <w:rsid w:val="00AB4E28"/>
    <w:rsid w:val="00AB5517"/>
    <w:rsid w:val="00AB5F34"/>
    <w:rsid w:val="00AB5FC8"/>
    <w:rsid w:val="00AB6035"/>
    <w:rsid w:val="00AB6583"/>
    <w:rsid w:val="00AB7516"/>
    <w:rsid w:val="00AC17C9"/>
    <w:rsid w:val="00AC1F3B"/>
    <w:rsid w:val="00AC2A72"/>
    <w:rsid w:val="00AC3CE5"/>
    <w:rsid w:val="00AC40A7"/>
    <w:rsid w:val="00AC4312"/>
    <w:rsid w:val="00AC45F5"/>
    <w:rsid w:val="00AC464B"/>
    <w:rsid w:val="00AC4DE8"/>
    <w:rsid w:val="00AC5276"/>
    <w:rsid w:val="00AC5357"/>
    <w:rsid w:val="00AC587D"/>
    <w:rsid w:val="00AC6511"/>
    <w:rsid w:val="00AC72DC"/>
    <w:rsid w:val="00AC7480"/>
    <w:rsid w:val="00AD033A"/>
    <w:rsid w:val="00AD04F4"/>
    <w:rsid w:val="00AD0C88"/>
    <w:rsid w:val="00AD0CCB"/>
    <w:rsid w:val="00AD1E44"/>
    <w:rsid w:val="00AD2AD1"/>
    <w:rsid w:val="00AD3A63"/>
    <w:rsid w:val="00AD4262"/>
    <w:rsid w:val="00AD49C7"/>
    <w:rsid w:val="00AD49E0"/>
    <w:rsid w:val="00AD561F"/>
    <w:rsid w:val="00AD5731"/>
    <w:rsid w:val="00AD5A7C"/>
    <w:rsid w:val="00AD6311"/>
    <w:rsid w:val="00AD63A6"/>
    <w:rsid w:val="00AD6743"/>
    <w:rsid w:val="00AD698A"/>
    <w:rsid w:val="00AD6E47"/>
    <w:rsid w:val="00AD7234"/>
    <w:rsid w:val="00AD7BF4"/>
    <w:rsid w:val="00AD7F10"/>
    <w:rsid w:val="00AE082F"/>
    <w:rsid w:val="00AE08EF"/>
    <w:rsid w:val="00AE092C"/>
    <w:rsid w:val="00AE13F8"/>
    <w:rsid w:val="00AE1678"/>
    <w:rsid w:val="00AE1772"/>
    <w:rsid w:val="00AE1994"/>
    <w:rsid w:val="00AE1B18"/>
    <w:rsid w:val="00AE2728"/>
    <w:rsid w:val="00AE4101"/>
    <w:rsid w:val="00AE428F"/>
    <w:rsid w:val="00AE4EEA"/>
    <w:rsid w:val="00AE52B8"/>
    <w:rsid w:val="00AE54E9"/>
    <w:rsid w:val="00AE5BC0"/>
    <w:rsid w:val="00AE66EF"/>
    <w:rsid w:val="00AE6D07"/>
    <w:rsid w:val="00AE6E1C"/>
    <w:rsid w:val="00AE7344"/>
    <w:rsid w:val="00AE73EF"/>
    <w:rsid w:val="00AE7E41"/>
    <w:rsid w:val="00AF0E32"/>
    <w:rsid w:val="00AF114C"/>
    <w:rsid w:val="00AF1404"/>
    <w:rsid w:val="00AF1693"/>
    <w:rsid w:val="00AF1F50"/>
    <w:rsid w:val="00AF2238"/>
    <w:rsid w:val="00AF2EB3"/>
    <w:rsid w:val="00AF30FC"/>
    <w:rsid w:val="00AF324E"/>
    <w:rsid w:val="00AF3A3A"/>
    <w:rsid w:val="00AF3B16"/>
    <w:rsid w:val="00AF42E9"/>
    <w:rsid w:val="00AF4343"/>
    <w:rsid w:val="00AF5E8C"/>
    <w:rsid w:val="00AF61F2"/>
    <w:rsid w:val="00B01403"/>
    <w:rsid w:val="00B01575"/>
    <w:rsid w:val="00B01970"/>
    <w:rsid w:val="00B022E1"/>
    <w:rsid w:val="00B02BEF"/>
    <w:rsid w:val="00B03CDE"/>
    <w:rsid w:val="00B04EFE"/>
    <w:rsid w:val="00B05271"/>
    <w:rsid w:val="00B05407"/>
    <w:rsid w:val="00B058E3"/>
    <w:rsid w:val="00B06350"/>
    <w:rsid w:val="00B07529"/>
    <w:rsid w:val="00B0762E"/>
    <w:rsid w:val="00B077AD"/>
    <w:rsid w:val="00B07B43"/>
    <w:rsid w:val="00B07EDB"/>
    <w:rsid w:val="00B100D9"/>
    <w:rsid w:val="00B11352"/>
    <w:rsid w:val="00B113C5"/>
    <w:rsid w:val="00B11552"/>
    <w:rsid w:val="00B12764"/>
    <w:rsid w:val="00B13320"/>
    <w:rsid w:val="00B135CB"/>
    <w:rsid w:val="00B136DD"/>
    <w:rsid w:val="00B137B8"/>
    <w:rsid w:val="00B137DD"/>
    <w:rsid w:val="00B142AD"/>
    <w:rsid w:val="00B149B5"/>
    <w:rsid w:val="00B14EC4"/>
    <w:rsid w:val="00B15830"/>
    <w:rsid w:val="00B1597F"/>
    <w:rsid w:val="00B16A2A"/>
    <w:rsid w:val="00B178AA"/>
    <w:rsid w:val="00B17BED"/>
    <w:rsid w:val="00B17E0F"/>
    <w:rsid w:val="00B200DC"/>
    <w:rsid w:val="00B207B5"/>
    <w:rsid w:val="00B217BC"/>
    <w:rsid w:val="00B21A8D"/>
    <w:rsid w:val="00B21C40"/>
    <w:rsid w:val="00B22051"/>
    <w:rsid w:val="00B2259C"/>
    <w:rsid w:val="00B22B51"/>
    <w:rsid w:val="00B23C8B"/>
    <w:rsid w:val="00B23E62"/>
    <w:rsid w:val="00B2476B"/>
    <w:rsid w:val="00B25193"/>
    <w:rsid w:val="00B25C20"/>
    <w:rsid w:val="00B261BC"/>
    <w:rsid w:val="00B26698"/>
    <w:rsid w:val="00B268A4"/>
    <w:rsid w:val="00B27B26"/>
    <w:rsid w:val="00B31417"/>
    <w:rsid w:val="00B325B9"/>
    <w:rsid w:val="00B32843"/>
    <w:rsid w:val="00B33A1B"/>
    <w:rsid w:val="00B33D86"/>
    <w:rsid w:val="00B34157"/>
    <w:rsid w:val="00B35197"/>
    <w:rsid w:val="00B352C8"/>
    <w:rsid w:val="00B35A5E"/>
    <w:rsid w:val="00B35CB7"/>
    <w:rsid w:val="00B36289"/>
    <w:rsid w:val="00B3672A"/>
    <w:rsid w:val="00B37393"/>
    <w:rsid w:val="00B37A3A"/>
    <w:rsid w:val="00B37C54"/>
    <w:rsid w:val="00B408E7"/>
    <w:rsid w:val="00B4295A"/>
    <w:rsid w:val="00B42B9A"/>
    <w:rsid w:val="00B4357B"/>
    <w:rsid w:val="00B46162"/>
    <w:rsid w:val="00B46EA8"/>
    <w:rsid w:val="00B46F91"/>
    <w:rsid w:val="00B471D5"/>
    <w:rsid w:val="00B471EB"/>
    <w:rsid w:val="00B477FC"/>
    <w:rsid w:val="00B50863"/>
    <w:rsid w:val="00B509EC"/>
    <w:rsid w:val="00B51663"/>
    <w:rsid w:val="00B517B2"/>
    <w:rsid w:val="00B51BE3"/>
    <w:rsid w:val="00B528C4"/>
    <w:rsid w:val="00B52E68"/>
    <w:rsid w:val="00B52F39"/>
    <w:rsid w:val="00B53510"/>
    <w:rsid w:val="00B53529"/>
    <w:rsid w:val="00B53636"/>
    <w:rsid w:val="00B55598"/>
    <w:rsid w:val="00B55F9E"/>
    <w:rsid w:val="00B56038"/>
    <w:rsid w:val="00B57ABB"/>
    <w:rsid w:val="00B57AC5"/>
    <w:rsid w:val="00B57BD6"/>
    <w:rsid w:val="00B57F75"/>
    <w:rsid w:val="00B603FF"/>
    <w:rsid w:val="00B60D4B"/>
    <w:rsid w:val="00B6127B"/>
    <w:rsid w:val="00B620A1"/>
    <w:rsid w:val="00B622A4"/>
    <w:rsid w:val="00B63347"/>
    <w:rsid w:val="00B63521"/>
    <w:rsid w:val="00B6372C"/>
    <w:rsid w:val="00B639A0"/>
    <w:rsid w:val="00B645C4"/>
    <w:rsid w:val="00B64692"/>
    <w:rsid w:val="00B648F6"/>
    <w:rsid w:val="00B65174"/>
    <w:rsid w:val="00B655F0"/>
    <w:rsid w:val="00B6582D"/>
    <w:rsid w:val="00B658E3"/>
    <w:rsid w:val="00B6621E"/>
    <w:rsid w:val="00B668FC"/>
    <w:rsid w:val="00B66FF1"/>
    <w:rsid w:val="00B700DE"/>
    <w:rsid w:val="00B713F5"/>
    <w:rsid w:val="00B7145F"/>
    <w:rsid w:val="00B71478"/>
    <w:rsid w:val="00B715C8"/>
    <w:rsid w:val="00B7169E"/>
    <w:rsid w:val="00B71C33"/>
    <w:rsid w:val="00B720ED"/>
    <w:rsid w:val="00B7220A"/>
    <w:rsid w:val="00B72B60"/>
    <w:rsid w:val="00B73066"/>
    <w:rsid w:val="00B734A7"/>
    <w:rsid w:val="00B734EB"/>
    <w:rsid w:val="00B739CD"/>
    <w:rsid w:val="00B73F26"/>
    <w:rsid w:val="00B7492D"/>
    <w:rsid w:val="00B74A8D"/>
    <w:rsid w:val="00B757A5"/>
    <w:rsid w:val="00B7631D"/>
    <w:rsid w:val="00B804FD"/>
    <w:rsid w:val="00B80647"/>
    <w:rsid w:val="00B80A87"/>
    <w:rsid w:val="00B81160"/>
    <w:rsid w:val="00B817E5"/>
    <w:rsid w:val="00B818B8"/>
    <w:rsid w:val="00B81E07"/>
    <w:rsid w:val="00B81ED3"/>
    <w:rsid w:val="00B81FA3"/>
    <w:rsid w:val="00B82DA1"/>
    <w:rsid w:val="00B83A0F"/>
    <w:rsid w:val="00B84461"/>
    <w:rsid w:val="00B855FD"/>
    <w:rsid w:val="00B85638"/>
    <w:rsid w:val="00B856DD"/>
    <w:rsid w:val="00B85C24"/>
    <w:rsid w:val="00B86B64"/>
    <w:rsid w:val="00B901B6"/>
    <w:rsid w:val="00B905C4"/>
    <w:rsid w:val="00B90645"/>
    <w:rsid w:val="00B916E0"/>
    <w:rsid w:val="00B91AA4"/>
    <w:rsid w:val="00B9222B"/>
    <w:rsid w:val="00B9269E"/>
    <w:rsid w:val="00B929D6"/>
    <w:rsid w:val="00B92AA9"/>
    <w:rsid w:val="00B92CF7"/>
    <w:rsid w:val="00B92EFA"/>
    <w:rsid w:val="00B9389A"/>
    <w:rsid w:val="00B9452A"/>
    <w:rsid w:val="00B951E5"/>
    <w:rsid w:val="00B95381"/>
    <w:rsid w:val="00B955EE"/>
    <w:rsid w:val="00B95688"/>
    <w:rsid w:val="00B957AB"/>
    <w:rsid w:val="00B95DC8"/>
    <w:rsid w:val="00B95FDF"/>
    <w:rsid w:val="00B965D2"/>
    <w:rsid w:val="00B9660C"/>
    <w:rsid w:val="00B9722C"/>
    <w:rsid w:val="00B97B14"/>
    <w:rsid w:val="00BA0A66"/>
    <w:rsid w:val="00BA1D7A"/>
    <w:rsid w:val="00BA26BF"/>
    <w:rsid w:val="00BA2C62"/>
    <w:rsid w:val="00BA338B"/>
    <w:rsid w:val="00BA3717"/>
    <w:rsid w:val="00BA3C7B"/>
    <w:rsid w:val="00BA4C52"/>
    <w:rsid w:val="00BA4D75"/>
    <w:rsid w:val="00BA54D5"/>
    <w:rsid w:val="00BA5553"/>
    <w:rsid w:val="00BA69A9"/>
    <w:rsid w:val="00BA6D85"/>
    <w:rsid w:val="00BA6FC8"/>
    <w:rsid w:val="00BA70D5"/>
    <w:rsid w:val="00BB051A"/>
    <w:rsid w:val="00BB1872"/>
    <w:rsid w:val="00BB1BAA"/>
    <w:rsid w:val="00BB223E"/>
    <w:rsid w:val="00BB2B0B"/>
    <w:rsid w:val="00BB2C78"/>
    <w:rsid w:val="00BB3845"/>
    <w:rsid w:val="00BB3EEC"/>
    <w:rsid w:val="00BB4338"/>
    <w:rsid w:val="00BB47A8"/>
    <w:rsid w:val="00BB4818"/>
    <w:rsid w:val="00BB4B5D"/>
    <w:rsid w:val="00BB5039"/>
    <w:rsid w:val="00BB51A9"/>
    <w:rsid w:val="00BB5CE2"/>
    <w:rsid w:val="00BB704B"/>
    <w:rsid w:val="00BB7067"/>
    <w:rsid w:val="00BB78EE"/>
    <w:rsid w:val="00BB7DB9"/>
    <w:rsid w:val="00BC0396"/>
    <w:rsid w:val="00BC0A45"/>
    <w:rsid w:val="00BC0C76"/>
    <w:rsid w:val="00BC0D6A"/>
    <w:rsid w:val="00BC101E"/>
    <w:rsid w:val="00BC113B"/>
    <w:rsid w:val="00BC15DF"/>
    <w:rsid w:val="00BC1E9C"/>
    <w:rsid w:val="00BC3413"/>
    <w:rsid w:val="00BC3F60"/>
    <w:rsid w:val="00BC42D5"/>
    <w:rsid w:val="00BC4474"/>
    <w:rsid w:val="00BC46F2"/>
    <w:rsid w:val="00BC4CB0"/>
    <w:rsid w:val="00BC516D"/>
    <w:rsid w:val="00BC51E3"/>
    <w:rsid w:val="00BC5AE1"/>
    <w:rsid w:val="00BC6BCD"/>
    <w:rsid w:val="00BC6BE2"/>
    <w:rsid w:val="00BC6DDA"/>
    <w:rsid w:val="00BC7506"/>
    <w:rsid w:val="00BD01C8"/>
    <w:rsid w:val="00BD196D"/>
    <w:rsid w:val="00BD19AF"/>
    <w:rsid w:val="00BD1CE9"/>
    <w:rsid w:val="00BD2B6E"/>
    <w:rsid w:val="00BD3AA7"/>
    <w:rsid w:val="00BD48E8"/>
    <w:rsid w:val="00BD51E1"/>
    <w:rsid w:val="00BD52FE"/>
    <w:rsid w:val="00BD545B"/>
    <w:rsid w:val="00BD559D"/>
    <w:rsid w:val="00BD5A32"/>
    <w:rsid w:val="00BD5C29"/>
    <w:rsid w:val="00BD69B4"/>
    <w:rsid w:val="00BD7E0E"/>
    <w:rsid w:val="00BE07EE"/>
    <w:rsid w:val="00BE09F2"/>
    <w:rsid w:val="00BE1F27"/>
    <w:rsid w:val="00BE2388"/>
    <w:rsid w:val="00BE302B"/>
    <w:rsid w:val="00BE30E4"/>
    <w:rsid w:val="00BE3849"/>
    <w:rsid w:val="00BE39D4"/>
    <w:rsid w:val="00BE4B8F"/>
    <w:rsid w:val="00BE4F36"/>
    <w:rsid w:val="00BE52B7"/>
    <w:rsid w:val="00BE58E6"/>
    <w:rsid w:val="00BE65E9"/>
    <w:rsid w:val="00BE6C76"/>
    <w:rsid w:val="00BE771F"/>
    <w:rsid w:val="00BF0CF4"/>
    <w:rsid w:val="00BF0D17"/>
    <w:rsid w:val="00BF1143"/>
    <w:rsid w:val="00BF1DDA"/>
    <w:rsid w:val="00BF20E4"/>
    <w:rsid w:val="00BF2113"/>
    <w:rsid w:val="00BF2956"/>
    <w:rsid w:val="00BF2D41"/>
    <w:rsid w:val="00BF312B"/>
    <w:rsid w:val="00BF318D"/>
    <w:rsid w:val="00BF322A"/>
    <w:rsid w:val="00BF3E3F"/>
    <w:rsid w:val="00BF4D29"/>
    <w:rsid w:val="00BF5FB2"/>
    <w:rsid w:val="00BF6028"/>
    <w:rsid w:val="00BF61A5"/>
    <w:rsid w:val="00BF7EA9"/>
    <w:rsid w:val="00C00426"/>
    <w:rsid w:val="00C00476"/>
    <w:rsid w:val="00C0078E"/>
    <w:rsid w:val="00C0315C"/>
    <w:rsid w:val="00C0343C"/>
    <w:rsid w:val="00C0410E"/>
    <w:rsid w:val="00C04D1F"/>
    <w:rsid w:val="00C055D6"/>
    <w:rsid w:val="00C0595C"/>
    <w:rsid w:val="00C05A62"/>
    <w:rsid w:val="00C0613F"/>
    <w:rsid w:val="00C0633A"/>
    <w:rsid w:val="00C063CE"/>
    <w:rsid w:val="00C06820"/>
    <w:rsid w:val="00C06B4F"/>
    <w:rsid w:val="00C06B59"/>
    <w:rsid w:val="00C07778"/>
    <w:rsid w:val="00C10847"/>
    <w:rsid w:val="00C108B6"/>
    <w:rsid w:val="00C10FA4"/>
    <w:rsid w:val="00C1150D"/>
    <w:rsid w:val="00C1193A"/>
    <w:rsid w:val="00C11B67"/>
    <w:rsid w:val="00C11C51"/>
    <w:rsid w:val="00C13A4C"/>
    <w:rsid w:val="00C14D1A"/>
    <w:rsid w:val="00C14D72"/>
    <w:rsid w:val="00C15613"/>
    <w:rsid w:val="00C15A0D"/>
    <w:rsid w:val="00C16A87"/>
    <w:rsid w:val="00C16BE7"/>
    <w:rsid w:val="00C17632"/>
    <w:rsid w:val="00C2051C"/>
    <w:rsid w:val="00C20DAD"/>
    <w:rsid w:val="00C210B2"/>
    <w:rsid w:val="00C224C4"/>
    <w:rsid w:val="00C22BA7"/>
    <w:rsid w:val="00C22C28"/>
    <w:rsid w:val="00C23E51"/>
    <w:rsid w:val="00C23E92"/>
    <w:rsid w:val="00C2587D"/>
    <w:rsid w:val="00C26FC6"/>
    <w:rsid w:val="00C272E7"/>
    <w:rsid w:val="00C274E0"/>
    <w:rsid w:val="00C27C32"/>
    <w:rsid w:val="00C30546"/>
    <w:rsid w:val="00C30D8D"/>
    <w:rsid w:val="00C3189F"/>
    <w:rsid w:val="00C320DA"/>
    <w:rsid w:val="00C32500"/>
    <w:rsid w:val="00C32A58"/>
    <w:rsid w:val="00C32A88"/>
    <w:rsid w:val="00C32C33"/>
    <w:rsid w:val="00C32C6B"/>
    <w:rsid w:val="00C33666"/>
    <w:rsid w:val="00C339C5"/>
    <w:rsid w:val="00C33A30"/>
    <w:rsid w:val="00C343D5"/>
    <w:rsid w:val="00C34C14"/>
    <w:rsid w:val="00C351ED"/>
    <w:rsid w:val="00C359C4"/>
    <w:rsid w:val="00C35D43"/>
    <w:rsid w:val="00C3608B"/>
    <w:rsid w:val="00C3666B"/>
    <w:rsid w:val="00C36900"/>
    <w:rsid w:val="00C36950"/>
    <w:rsid w:val="00C36CC8"/>
    <w:rsid w:val="00C37749"/>
    <w:rsid w:val="00C37C0A"/>
    <w:rsid w:val="00C40450"/>
    <w:rsid w:val="00C40B84"/>
    <w:rsid w:val="00C415B1"/>
    <w:rsid w:val="00C416C7"/>
    <w:rsid w:val="00C418A1"/>
    <w:rsid w:val="00C41A9F"/>
    <w:rsid w:val="00C41B0E"/>
    <w:rsid w:val="00C41CE0"/>
    <w:rsid w:val="00C43088"/>
    <w:rsid w:val="00C43517"/>
    <w:rsid w:val="00C439B7"/>
    <w:rsid w:val="00C43ACA"/>
    <w:rsid w:val="00C43C5C"/>
    <w:rsid w:val="00C43E27"/>
    <w:rsid w:val="00C448D5"/>
    <w:rsid w:val="00C44A8D"/>
    <w:rsid w:val="00C44D43"/>
    <w:rsid w:val="00C44EEE"/>
    <w:rsid w:val="00C44F51"/>
    <w:rsid w:val="00C44F92"/>
    <w:rsid w:val="00C4507C"/>
    <w:rsid w:val="00C456D4"/>
    <w:rsid w:val="00C457DC"/>
    <w:rsid w:val="00C45D5E"/>
    <w:rsid w:val="00C46057"/>
    <w:rsid w:val="00C4729E"/>
    <w:rsid w:val="00C473F5"/>
    <w:rsid w:val="00C47570"/>
    <w:rsid w:val="00C477F1"/>
    <w:rsid w:val="00C47B7C"/>
    <w:rsid w:val="00C50251"/>
    <w:rsid w:val="00C50312"/>
    <w:rsid w:val="00C5077B"/>
    <w:rsid w:val="00C50FF4"/>
    <w:rsid w:val="00C5158B"/>
    <w:rsid w:val="00C51E84"/>
    <w:rsid w:val="00C520F6"/>
    <w:rsid w:val="00C52563"/>
    <w:rsid w:val="00C52895"/>
    <w:rsid w:val="00C53036"/>
    <w:rsid w:val="00C53047"/>
    <w:rsid w:val="00C53294"/>
    <w:rsid w:val="00C53382"/>
    <w:rsid w:val="00C54296"/>
    <w:rsid w:val="00C54AC6"/>
    <w:rsid w:val="00C54BA2"/>
    <w:rsid w:val="00C54D1C"/>
    <w:rsid w:val="00C55E68"/>
    <w:rsid w:val="00C5617F"/>
    <w:rsid w:val="00C5659B"/>
    <w:rsid w:val="00C5693C"/>
    <w:rsid w:val="00C5732F"/>
    <w:rsid w:val="00C5742F"/>
    <w:rsid w:val="00C576A3"/>
    <w:rsid w:val="00C576AE"/>
    <w:rsid w:val="00C57706"/>
    <w:rsid w:val="00C578C5"/>
    <w:rsid w:val="00C57D7B"/>
    <w:rsid w:val="00C60140"/>
    <w:rsid w:val="00C620EA"/>
    <w:rsid w:val="00C6267A"/>
    <w:rsid w:val="00C631F2"/>
    <w:rsid w:val="00C635C0"/>
    <w:rsid w:val="00C6373B"/>
    <w:rsid w:val="00C63892"/>
    <w:rsid w:val="00C64717"/>
    <w:rsid w:val="00C668EE"/>
    <w:rsid w:val="00C66AF6"/>
    <w:rsid w:val="00C6750E"/>
    <w:rsid w:val="00C67B7F"/>
    <w:rsid w:val="00C71405"/>
    <w:rsid w:val="00C71709"/>
    <w:rsid w:val="00C719ED"/>
    <w:rsid w:val="00C71FD1"/>
    <w:rsid w:val="00C71FE4"/>
    <w:rsid w:val="00C722FA"/>
    <w:rsid w:val="00C72D8B"/>
    <w:rsid w:val="00C73AB1"/>
    <w:rsid w:val="00C73EDA"/>
    <w:rsid w:val="00C7447C"/>
    <w:rsid w:val="00C758F0"/>
    <w:rsid w:val="00C7595B"/>
    <w:rsid w:val="00C75CE7"/>
    <w:rsid w:val="00C75E4F"/>
    <w:rsid w:val="00C75EA2"/>
    <w:rsid w:val="00C76036"/>
    <w:rsid w:val="00C76043"/>
    <w:rsid w:val="00C76176"/>
    <w:rsid w:val="00C76207"/>
    <w:rsid w:val="00C7670A"/>
    <w:rsid w:val="00C76A87"/>
    <w:rsid w:val="00C7744A"/>
    <w:rsid w:val="00C77D6C"/>
    <w:rsid w:val="00C77EEE"/>
    <w:rsid w:val="00C77F4E"/>
    <w:rsid w:val="00C80DFC"/>
    <w:rsid w:val="00C80EB9"/>
    <w:rsid w:val="00C81421"/>
    <w:rsid w:val="00C8246B"/>
    <w:rsid w:val="00C82539"/>
    <w:rsid w:val="00C82602"/>
    <w:rsid w:val="00C82907"/>
    <w:rsid w:val="00C83EA0"/>
    <w:rsid w:val="00C844A6"/>
    <w:rsid w:val="00C8510D"/>
    <w:rsid w:val="00C8530A"/>
    <w:rsid w:val="00C85536"/>
    <w:rsid w:val="00C8553E"/>
    <w:rsid w:val="00C85AC4"/>
    <w:rsid w:val="00C85BC4"/>
    <w:rsid w:val="00C85D5D"/>
    <w:rsid w:val="00C877A5"/>
    <w:rsid w:val="00C8792D"/>
    <w:rsid w:val="00C87CC7"/>
    <w:rsid w:val="00C906E8"/>
    <w:rsid w:val="00C90ABF"/>
    <w:rsid w:val="00C921AC"/>
    <w:rsid w:val="00C937A2"/>
    <w:rsid w:val="00C9436E"/>
    <w:rsid w:val="00C94D44"/>
    <w:rsid w:val="00C952A1"/>
    <w:rsid w:val="00C9620A"/>
    <w:rsid w:val="00C96BCB"/>
    <w:rsid w:val="00C97005"/>
    <w:rsid w:val="00C9755F"/>
    <w:rsid w:val="00C97D5A"/>
    <w:rsid w:val="00CA008D"/>
    <w:rsid w:val="00CA00E8"/>
    <w:rsid w:val="00CA0790"/>
    <w:rsid w:val="00CA0BAA"/>
    <w:rsid w:val="00CA0E77"/>
    <w:rsid w:val="00CA1203"/>
    <w:rsid w:val="00CA1265"/>
    <w:rsid w:val="00CA1274"/>
    <w:rsid w:val="00CA147F"/>
    <w:rsid w:val="00CA1D66"/>
    <w:rsid w:val="00CA1EA5"/>
    <w:rsid w:val="00CA2177"/>
    <w:rsid w:val="00CA268A"/>
    <w:rsid w:val="00CA2CE0"/>
    <w:rsid w:val="00CA3206"/>
    <w:rsid w:val="00CA3A5B"/>
    <w:rsid w:val="00CA3A8D"/>
    <w:rsid w:val="00CA3DEF"/>
    <w:rsid w:val="00CA40A0"/>
    <w:rsid w:val="00CA492D"/>
    <w:rsid w:val="00CA4931"/>
    <w:rsid w:val="00CA4C89"/>
    <w:rsid w:val="00CA4DEA"/>
    <w:rsid w:val="00CA4EAB"/>
    <w:rsid w:val="00CA517C"/>
    <w:rsid w:val="00CA53F9"/>
    <w:rsid w:val="00CA66FA"/>
    <w:rsid w:val="00CA68A7"/>
    <w:rsid w:val="00CA6A10"/>
    <w:rsid w:val="00CA7557"/>
    <w:rsid w:val="00CA7630"/>
    <w:rsid w:val="00CA7E1A"/>
    <w:rsid w:val="00CA7F79"/>
    <w:rsid w:val="00CB02A6"/>
    <w:rsid w:val="00CB08FD"/>
    <w:rsid w:val="00CB1481"/>
    <w:rsid w:val="00CB2311"/>
    <w:rsid w:val="00CB2A71"/>
    <w:rsid w:val="00CB464F"/>
    <w:rsid w:val="00CB4878"/>
    <w:rsid w:val="00CB6717"/>
    <w:rsid w:val="00CB6D83"/>
    <w:rsid w:val="00CB6DE7"/>
    <w:rsid w:val="00CB6E65"/>
    <w:rsid w:val="00CB6F2B"/>
    <w:rsid w:val="00CB70FC"/>
    <w:rsid w:val="00CB71E5"/>
    <w:rsid w:val="00CC04A2"/>
    <w:rsid w:val="00CC1E7E"/>
    <w:rsid w:val="00CC212B"/>
    <w:rsid w:val="00CC242D"/>
    <w:rsid w:val="00CC2B2B"/>
    <w:rsid w:val="00CC330D"/>
    <w:rsid w:val="00CC34F8"/>
    <w:rsid w:val="00CC3AD1"/>
    <w:rsid w:val="00CC3E77"/>
    <w:rsid w:val="00CC4A61"/>
    <w:rsid w:val="00CC59F7"/>
    <w:rsid w:val="00CC5A45"/>
    <w:rsid w:val="00CC5D11"/>
    <w:rsid w:val="00CC6317"/>
    <w:rsid w:val="00CC6654"/>
    <w:rsid w:val="00CC6953"/>
    <w:rsid w:val="00CC6A10"/>
    <w:rsid w:val="00CC7BD4"/>
    <w:rsid w:val="00CC7F6B"/>
    <w:rsid w:val="00CD0985"/>
    <w:rsid w:val="00CD21E2"/>
    <w:rsid w:val="00CD32B4"/>
    <w:rsid w:val="00CD3577"/>
    <w:rsid w:val="00CD40A2"/>
    <w:rsid w:val="00CD4593"/>
    <w:rsid w:val="00CD46A2"/>
    <w:rsid w:val="00CD48DD"/>
    <w:rsid w:val="00CD4BF3"/>
    <w:rsid w:val="00CD5492"/>
    <w:rsid w:val="00CD57D8"/>
    <w:rsid w:val="00CD5A1D"/>
    <w:rsid w:val="00CD637E"/>
    <w:rsid w:val="00CD6C71"/>
    <w:rsid w:val="00CD771D"/>
    <w:rsid w:val="00CD798E"/>
    <w:rsid w:val="00CE036E"/>
    <w:rsid w:val="00CE0B85"/>
    <w:rsid w:val="00CE0CAF"/>
    <w:rsid w:val="00CE1092"/>
    <w:rsid w:val="00CE1556"/>
    <w:rsid w:val="00CE1CF7"/>
    <w:rsid w:val="00CE26FD"/>
    <w:rsid w:val="00CE2DB3"/>
    <w:rsid w:val="00CE2F97"/>
    <w:rsid w:val="00CE3283"/>
    <w:rsid w:val="00CE352A"/>
    <w:rsid w:val="00CE40FD"/>
    <w:rsid w:val="00CE51F7"/>
    <w:rsid w:val="00CE5CCD"/>
    <w:rsid w:val="00CE639B"/>
    <w:rsid w:val="00CE6516"/>
    <w:rsid w:val="00CE65DE"/>
    <w:rsid w:val="00CE7202"/>
    <w:rsid w:val="00CE7F2B"/>
    <w:rsid w:val="00CF07F7"/>
    <w:rsid w:val="00CF1540"/>
    <w:rsid w:val="00CF17F3"/>
    <w:rsid w:val="00CF1978"/>
    <w:rsid w:val="00CF2194"/>
    <w:rsid w:val="00CF2BA8"/>
    <w:rsid w:val="00CF2F0F"/>
    <w:rsid w:val="00CF2F57"/>
    <w:rsid w:val="00CF30EB"/>
    <w:rsid w:val="00CF3DD0"/>
    <w:rsid w:val="00CF4322"/>
    <w:rsid w:val="00CF4615"/>
    <w:rsid w:val="00CF48BB"/>
    <w:rsid w:val="00CF6132"/>
    <w:rsid w:val="00CF70DB"/>
    <w:rsid w:val="00CF7246"/>
    <w:rsid w:val="00CF7308"/>
    <w:rsid w:val="00CF7F58"/>
    <w:rsid w:val="00CF7F7C"/>
    <w:rsid w:val="00D00D02"/>
    <w:rsid w:val="00D015D6"/>
    <w:rsid w:val="00D0162D"/>
    <w:rsid w:val="00D0179F"/>
    <w:rsid w:val="00D01894"/>
    <w:rsid w:val="00D01BA3"/>
    <w:rsid w:val="00D0229D"/>
    <w:rsid w:val="00D03C61"/>
    <w:rsid w:val="00D03F00"/>
    <w:rsid w:val="00D03FB0"/>
    <w:rsid w:val="00D048FA"/>
    <w:rsid w:val="00D04978"/>
    <w:rsid w:val="00D051F3"/>
    <w:rsid w:val="00D061DC"/>
    <w:rsid w:val="00D06274"/>
    <w:rsid w:val="00D0702F"/>
    <w:rsid w:val="00D07C7F"/>
    <w:rsid w:val="00D10623"/>
    <w:rsid w:val="00D10DBE"/>
    <w:rsid w:val="00D11920"/>
    <w:rsid w:val="00D11FD7"/>
    <w:rsid w:val="00D12397"/>
    <w:rsid w:val="00D126D4"/>
    <w:rsid w:val="00D12752"/>
    <w:rsid w:val="00D12D03"/>
    <w:rsid w:val="00D12D68"/>
    <w:rsid w:val="00D13586"/>
    <w:rsid w:val="00D13CB6"/>
    <w:rsid w:val="00D13DEC"/>
    <w:rsid w:val="00D14055"/>
    <w:rsid w:val="00D146D0"/>
    <w:rsid w:val="00D1496C"/>
    <w:rsid w:val="00D154B3"/>
    <w:rsid w:val="00D154E3"/>
    <w:rsid w:val="00D157FC"/>
    <w:rsid w:val="00D159A1"/>
    <w:rsid w:val="00D15BDF"/>
    <w:rsid w:val="00D167CD"/>
    <w:rsid w:val="00D16DEA"/>
    <w:rsid w:val="00D16F7D"/>
    <w:rsid w:val="00D17339"/>
    <w:rsid w:val="00D17745"/>
    <w:rsid w:val="00D20003"/>
    <w:rsid w:val="00D201BE"/>
    <w:rsid w:val="00D21770"/>
    <w:rsid w:val="00D219D7"/>
    <w:rsid w:val="00D2232D"/>
    <w:rsid w:val="00D224AF"/>
    <w:rsid w:val="00D22D94"/>
    <w:rsid w:val="00D23B6C"/>
    <w:rsid w:val="00D24D4D"/>
    <w:rsid w:val="00D2544F"/>
    <w:rsid w:val="00D26113"/>
    <w:rsid w:val="00D2656A"/>
    <w:rsid w:val="00D26F19"/>
    <w:rsid w:val="00D27679"/>
    <w:rsid w:val="00D302B9"/>
    <w:rsid w:val="00D30371"/>
    <w:rsid w:val="00D30999"/>
    <w:rsid w:val="00D309D4"/>
    <w:rsid w:val="00D319DA"/>
    <w:rsid w:val="00D31E86"/>
    <w:rsid w:val="00D31FEE"/>
    <w:rsid w:val="00D32AFB"/>
    <w:rsid w:val="00D32E60"/>
    <w:rsid w:val="00D334E6"/>
    <w:rsid w:val="00D33DFB"/>
    <w:rsid w:val="00D343A2"/>
    <w:rsid w:val="00D345B3"/>
    <w:rsid w:val="00D34795"/>
    <w:rsid w:val="00D34880"/>
    <w:rsid w:val="00D34915"/>
    <w:rsid w:val="00D34DE4"/>
    <w:rsid w:val="00D3575A"/>
    <w:rsid w:val="00D35B98"/>
    <w:rsid w:val="00D35EC6"/>
    <w:rsid w:val="00D36046"/>
    <w:rsid w:val="00D36CF3"/>
    <w:rsid w:val="00D36D9C"/>
    <w:rsid w:val="00D375A3"/>
    <w:rsid w:val="00D40ABD"/>
    <w:rsid w:val="00D40E0D"/>
    <w:rsid w:val="00D41060"/>
    <w:rsid w:val="00D4111D"/>
    <w:rsid w:val="00D414AC"/>
    <w:rsid w:val="00D41AF3"/>
    <w:rsid w:val="00D41E60"/>
    <w:rsid w:val="00D42FBE"/>
    <w:rsid w:val="00D438AF"/>
    <w:rsid w:val="00D43C3D"/>
    <w:rsid w:val="00D4400B"/>
    <w:rsid w:val="00D4422B"/>
    <w:rsid w:val="00D445CC"/>
    <w:rsid w:val="00D44648"/>
    <w:rsid w:val="00D45136"/>
    <w:rsid w:val="00D458E1"/>
    <w:rsid w:val="00D45ACB"/>
    <w:rsid w:val="00D45C84"/>
    <w:rsid w:val="00D466E0"/>
    <w:rsid w:val="00D46772"/>
    <w:rsid w:val="00D46A0C"/>
    <w:rsid w:val="00D46FF5"/>
    <w:rsid w:val="00D475BD"/>
    <w:rsid w:val="00D477CD"/>
    <w:rsid w:val="00D504A8"/>
    <w:rsid w:val="00D518A8"/>
    <w:rsid w:val="00D52556"/>
    <w:rsid w:val="00D52B11"/>
    <w:rsid w:val="00D52DD4"/>
    <w:rsid w:val="00D5352F"/>
    <w:rsid w:val="00D53A23"/>
    <w:rsid w:val="00D53E08"/>
    <w:rsid w:val="00D54861"/>
    <w:rsid w:val="00D54C19"/>
    <w:rsid w:val="00D54ED7"/>
    <w:rsid w:val="00D55085"/>
    <w:rsid w:val="00D55356"/>
    <w:rsid w:val="00D55F4F"/>
    <w:rsid w:val="00D56061"/>
    <w:rsid w:val="00D5683F"/>
    <w:rsid w:val="00D571F4"/>
    <w:rsid w:val="00D57B19"/>
    <w:rsid w:val="00D6023A"/>
    <w:rsid w:val="00D60279"/>
    <w:rsid w:val="00D60EF4"/>
    <w:rsid w:val="00D6108D"/>
    <w:rsid w:val="00D61454"/>
    <w:rsid w:val="00D61523"/>
    <w:rsid w:val="00D615F3"/>
    <w:rsid w:val="00D61674"/>
    <w:rsid w:val="00D62475"/>
    <w:rsid w:val="00D62CDE"/>
    <w:rsid w:val="00D633C2"/>
    <w:rsid w:val="00D636A8"/>
    <w:rsid w:val="00D65264"/>
    <w:rsid w:val="00D65C16"/>
    <w:rsid w:val="00D65E2A"/>
    <w:rsid w:val="00D662E2"/>
    <w:rsid w:val="00D662ED"/>
    <w:rsid w:val="00D663A1"/>
    <w:rsid w:val="00D673F7"/>
    <w:rsid w:val="00D70382"/>
    <w:rsid w:val="00D7046F"/>
    <w:rsid w:val="00D70642"/>
    <w:rsid w:val="00D72362"/>
    <w:rsid w:val="00D723AC"/>
    <w:rsid w:val="00D7278F"/>
    <w:rsid w:val="00D72A0A"/>
    <w:rsid w:val="00D72A76"/>
    <w:rsid w:val="00D72E44"/>
    <w:rsid w:val="00D734FB"/>
    <w:rsid w:val="00D7372F"/>
    <w:rsid w:val="00D73CEF"/>
    <w:rsid w:val="00D744DB"/>
    <w:rsid w:val="00D74678"/>
    <w:rsid w:val="00D74AD7"/>
    <w:rsid w:val="00D7518D"/>
    <w:rsid w:val="00D7530B"/>
    <w:rsid w:val="00D75A95"/>
    <w:rsid w:val="00D75C9A"/>
    <w:rsid w:val="00D75EC3"/>
    <w:rsid w:val="00D76A67"/>
    <w:rsid w:val="00D802F5"/>
    <w:rsid w:val="00D80313"/>
    <w:rsid w:val="00D80608"/>
    <w:rsid w:val="00D80D37"/>
    <w:rsid w:val="00D80D78"/>
    <w:rsid w:val="00D81893"/>
    <w:rsid w:val="00D81BDD"/>
    <w:rsid w:val="00D822E3"/>
    <w:rsid w:val="00D82536"/>
    <w:rsid w:val="00D82B6C"/>
    <w:rsid w:val="00D8321A"/>
    <w:rsid w:val="00D8379A"/>
    <w:rsid w:val="00D837CB"/>
    <w:rsid w:val="00D840C8"/>
    <w:rsid w:val="00D8468D"/>
    <w:rsid w:val="00D8533B"/>
    <w:rsid w:val="00D85377"/>
    <w:rsid w:val="00D859E8"/>
    <w:rsid w:val="00D85FAF"/>
    <w:rsid w:val="00D86A4C"/>
    <w:rsid w:val="00D86A7E"/>
    <w:rsid w:val="00D87010"/>
    <w:rsid w:val="00D87617"/>
    <w:rsid w:val="00D876C1"/>
    <w:rsid w:val="00D879FE"/>
    <w:rsid w:val="00D87C4B"/>
    <w:rsid w:val="00D90E88"/>
    <w:rsid w:val="00D92897"/>
    <w:rsid w:val="00D93508"/>
    <w:rsid w:val="00D93780"/>
    <w:rsid w:val="00D93C06"/>
    <w:rsid w:val="00D94214"/>
    <w:rsid w:val="00D944E1"/>
    <w:rsid w:val="00D95104"/>
    <w:rsid w:val="00D952E8"/>
    <w:rsid w:val="00D9592A"/>
    <w:rsid w:val="00D959F6"/>
    <w:rsid w:val="00D9666F"/>
    <w:rsid w:val="00D96C99"/>
    <w:rsid w:val="00D96ECD"/>
    <w:rsid w:val="00D96FFA"/>
    <w:rsid w:val="00D9789A"/>
    <w:rsid w:val="00D97ACA"/>
    <w:rsid w:val="00DA0166"/>
    <w:rsid w:val="00DA0B33"/>
    <w:rsid w:val="00DA0BCD"/>
    <w:rsid w:val="00DA0CF6"/>
    <w:rsid w:val="00DA106E"/>
    <w:rsid w:val="00DA1182"/>
    <w:rsid w:val="00DA11D0"/>
    <w:rsid w:val="00DA13EB"/>
    <w:rsid w:val="00DA17B1"/>
    <w:rsid w:val="00DA3259"/>
    <w:rsid w:val="00DA402C"/>
    <w:rsid w:val="00DA4657"/>
    <w:rsid w:val="00DA4B05"/>
    <w:rsid w:val="00DA5B1E"/>
    <w:rsid w:val="00DA6300"/>
    <w:rsid w:val="00DA664E"/>
    <w:rsid w:val="00DB0168"/>
    <w:rsid w:val="00DB047D"/>
    <w:rsid w:val="00DB0636"/>
    <w:rsid w:val="00DB0750"/>
    <w:rsid w:val="00DB0957"/>
    <w:rsid w:val="00DB0EBE"/>
    <w:rsid w:val="00DB11CD"/>
    <w:rsid w:val="00DB1378"/>
    <w:rsid w:val="00DB1404"/>
    <w:rsid w:val="00DB2557"/>
    <w:rsid w:val="00DB2A6C"/>
    <w:rsid w:val="00DB4518"/>
    <w:rsid w:val="00DB4A90"/>
    <w:rsid w:val="00DB4BC9"/>
    <w:rsid w:val="00DB4CB2"/>
    <w:rsid w:val="00DB5200"/>
    <w:rsid w:val="00DB5891"/>
    <w:rsid w:val="00DB64E8"/>
    <w:rsid w:val="00DB7F96"/>
    <w:rsid w:val="00DC068D"/>
    <w:rsid w:val="00DC0ABE"/>
    <w:rsid w:val="00DC1041"/>
    <w:rsid w:val="00DC21E4"/>
    <w:rsid w:val="00DC261B"/>
    <w:rsid w:val="00DC324F"/>
    <w:rsid w:val="00DC344D"/>
    <w:rsid w:val="00DC35E6"/>
    <w:rsid w:val="00DC3A2D"/>
    <w:rsid w:val="00DC3BD0"/>
    <w:rsid w:val="00DC3BD5"/>
    <w:rsid w:val="00DC4594"/>
    <w:rsid w:val="00DC4C72"/>
    <w:rsid w:val="00DC56B1"/>
    <w:rsid w:val="00DC5BF8"/>
    <w:rsid w:val="00DC5DBF"/>
    <w:rsid w:val="00DC5ED6"/>
    <w:rsid w:val="00DC7179"/>
    <w:rsid w:val="00DC71EC"/>
    <w:rsid w:val="00DC7368"/>
    <w:rsid w:val="00DC7447"/>
    <w:rsid w:val="00DC786A"/>
    <w:rsid w:val="00DC7BC9"/>
    <w:rsid w:val="00DD09FC"/>
    <w:rsid w:val="00DD0ADB"/>
    <w:rsid w:val="00DD242F"/>
    <w:rsid w:val="00DD31AF"/>
    <w:rsid w:val="00DD37B8"/>
    <w:rsid w:val="00DD3ADC"/>
    <w:rsid w:val="00DD3E97"/>
    <w:rsid w:val="00DD41FF"/>
    <w:rsid w:val="00DD47E1"/>
    <w:rsid w:val="00DD49D0"/>
    <w:rsid w:val="00DD60F7"/>
    <w:rsid w:val="00DD6363"/>
    <w:rsid w:val="00DD6AAC"/>
    <w:rsid w:val="00DD6E3F"/>
    <w:rsid w:val="00DD6E9E"/>
    <w:rsid w:val="00DE0123"/>
    <w:rsid w:val="00DE0DAB"/>
    <w:rsid w:val="00DE1B62"/>
    <w:rsid w:val="00DE1E59"/>
    <w:rsid w:val="00DE1EDB"/>
    <w:rsid w:val="00DE2045"/>
    <w:rsid w:val="00DE2134"/>
    <w:rsid w:val="00DE2170"/>
    <w:rsid w:val="00DE2BE7"/>
    <w:rsid w:val="00DE31FF"/>
    <w:rsid w:val="00DE3318"/>
    <w:rsid w:val="00DE3543"/>
    <w:rsid w:val="00DE4113"/>
    <w:rsid w:val="00DE47B8"/>
    <w:rsid w:val="00DE4C0A"/>
    <w:rsid w:val="00DE4E18"/>
    <w:rsid w:val="00DE5284"/>
    <w:rsid w:val="00DE6204"/>
    <w:rsid w:val="00DE6290"/>
    <w:rsid w:val="00DE62E5"/>
    <w:rsid w:val="00DE63F3"/>
    <w:rsid w:val="00DE656A"/>
    <w:rsid w:val="00DE65B9"/>
    <w:rsid w:val="00DE75EA"/>
    <w:rsid w:val="00DE7B12"/>
    <w:rsid w:val="00DF024A"/>
    <w:rsid w:val="00DF08FC"/>
    <w:rsid w:val="00DF123B"/>
    <w:rsid w:val="00DF1AEE"/>
    <w:rsid w:val="00DF21FB"/>
    <w:rsid w:val="00DF230F"/>
    <w:rsid w:val="00DF3E6D"/>
    <w:rsid w:val="00DF4094"/>
    <w:rsid w:val="00DF410B"/>
    <w:rsid w:val="00DF44AE"/>
    <w:rsid w:val="00DF5C53"/>
    <w:rsid w:val="00DF674D"/>
    <w:rsid w:val="00DF6866"/>
    <w:rsid w:val="00DF6E39"/>
    <w:rsid w:val="00DF736F"/>
    <w:rsid w:val="00DF7838"/>
    <w:rsid w:val="00DF7BD9"/>
    <w:rsid w:val="00E00485"/>
    <w:rsid w:val="00E0049A"/>
    <w:rsid w:val="00E005BC"/>
    <w:rsid w:val="00E008B5"/>
    <w:rsid w:val="00E011C7"/>
    <w:rsid w:val="00E013E5"/>
    <w:rsid w:val="00E0265B"/>
    <w:rsid w:val="00E02ABE"/>
    <w:rsid w:val="00E0313A"/>
    <w:rsid w:val="00E039B6"/>
    <w:rsid w:val="00E0465B"/>
    <w:rsid w:val="00E047BC"/>
    <w:rsid w:val="00E04F51"/>
    <w:rsid w:val="00E05479"/>
    <w:rsid w:val="00E05B56"/>
    <w:rsid w:val="00E05C59"/>
    <w:rsid w:val="00E05FD9"/>
    <w:rsid w:val="00E06332"/>
    <w:rsid w:val="00E0763A"/>
    <w:rsid w:val="00E07D1C"/>
    <w:rsid w:val="00E108F2"/>
    <w:rsid w:val="00E11514"/>
    <w:rsid w:val="00E11668"/>
    <w:rsid w:val="00E11CD1"/>
    <w:rsid w:val="00E11D0E"/>
    <w:rsid w:val="00E120A0"/>
    <w:rsid w:val="00E13241"/>
    <w:rsid w:val="00E1425A"/>
    <w:rsid w:val="00E14C42"/>
    <w:rsid w:val="00E14FA0"/>
    <w:rsid w:val="00E152DC"/>
    <w:rsid w:val="00E15817"/>
    <w:rsid w:val="00E15861"/>
    <w:rsid w:val="00E15996"/>
    <w:rsid w:val="00E17887"/>
    <w:rsid w:val="00E17B62"/>
    <w:rsid w:val="00E20341"/>
    <w:rsid w:val="00E20B88"/>
    <w:rsid w:val="00E20F51"/>
    <w:rsid w:val="00E21CED"/>
    <w:rsid w:val="00E21D48"/>
    <w:rsid w:val="00E21EAA"/>
    <w:rsid w:val="00E220E3"/>
    <w:rsid w:val="00E226AD"/>
    <w:rsid w:val="00E23001"/>
    <w:rsid w:val="00E23CCB"/>
    <w:rsid w:val="00E23D09"/>
    <w:rsid w:val="00E23E9A"/>
    <w:rsid w:val="00E241BF"/>
    <w:rsid w:val="00E242AC"/>
    <w:rsid w:val="00E2499C"/>
    <w:rsid w:val="00E25ACF"/>
    <w:rsid w:val="00E25C52"/>
    <w:rsid w:val="00E26A17"/>
    <w:rsid w:val="00E26BA4"/>
    <w:rsid w:val="00E26BCD"/>
    <w:rsid w:val="00E27C58"/>
    <w:rsid w:val="00E30913"/>
    <w:rsid w:val="00E30F60"/>
    <w:rsid w:val="00E3176B"/>
    <w:rsid w:val="00E32531"/>
    <w:rsid w:val="00E33195"/>
    <w:rsid w:val="00E3325C"/>
    <w:rsid w:val="00E33AE7"/>
    <w:rsid w:val="00E33D77"/>
    <w:rsid w:val="00E33EF6"/>
    <w:rsid w:val="00E35B5B"/>
    <w:rsid w:val="00E371F2"/>
    <w:rsid w:val="00E37B98"/>
    <w:rsid w:val="00E40E90"/>
    <w:rsid w:val="00E40F93"/>
    <w:rsid w:val="00E41067"/>
    <w:rsid w:val="00E41533"/>
    <w:rsid w:val="00E41775"/>
    <w:rsid w:val="00E42620"/>
    <w:rsid w:val="00E42C53"/>
    <w:rsid w:val="00E44A08"/>
    <w:rsid w:val="00E4522E"/>
    <w:rsid w:val="00E45270"/>
    <w:rsid w:val="00E45476"/>
    <w:rsid w:val="00E45671"/>
    <w:rsid w:val="00E457FC"/>
    <w:rsid w:val="00E45FEC"/>
    <w:rsid w:val="00E46A08"/>
    <w:rsid w:val="00E46FC9"/>
    <w:rsid w:val="00E50382"/>
    <w:rsid w:val="00E50887"/>
    <w:rsid w:val="00E50C3D"/>
    <w:rsid w:val="00E5130E"/>
    <w:rsid w:val="00E517B4"/>
    <w:rsid w:val="00E51E8F"/>
    <w:rsid w:val="00E5205D"/>
    <w:rsid w:val="00E5252B"/>
    <w:rsid w:val="00E52570"/>
    <w:rsid w:val="00E5360A"/>
    <w:rsid w:val="00E53BCC"/>
    <w:rsid w:val="00E540D6"/>
    <w:rsid w:val="00E55042"/>
    <w:rsid w:val="00E55664"/>
    <w:rsid w:val="00E55E41"/>
    <w:rsid w:val="00E55FBA"/>
    <w:rsid w:val="00E56CEB"/>
    <w:rsid w:val="00E608FF"/>
    <w:rsid w:val="00E60E1C"/>
    <w:rsid w:val="00E60E76"/>
    <w:rsid w:val="00E60E97"/>
    <w:rsid w:val="00E6148D"/>
    <w:rsid w:val="00E618D0"/>
    <w:rsid w:val="00E6217B"/>
    <w:rsid w:val="00E62197"/>
    <w:rsid w:val="00E62660"/>
    <w:rsid w:val="00E62743"/>
    <w:rsid w:val="00E630A3"/>
    <w:rsid w:val="00E63412"/>
    <w:rsid w:val="00E63938"/>
    <w:rsid w:val="00E63CC9"/>
    <w:rsid w:val="00E64D38"/>
    <w:rsid w:val="00E64D41"/>
    <w:rsid w:val="00E653B7"/>
    <w:rsid w:val="00E65802"/>
    <w:rsid w:val="00E661C8"/>
    <w:rsid w:val="00E664E9"/>
    <w:rsid w:val="00E665D4"/>
    <w:rsid w:val="00E66DE8"/>
    <w:rsid w:val="00E67DB5"/>
    <w:rsid w:val="00E67E9C"/>
    <w:rsid w:val="00E70698"/>
    <w:rsid w:val="00E70B52"/>
    <w:rsid w:val="00E7124A"/>
    <w:rsid w:val="00E71372"/>
    <w:rsid w:val="00E7179F"/>
    <w:rsid w:val="00E7193C"/>
    <w:rsid w:val="00E71BF1"/>
    <w:rsid w:val="00E72B21"/>
    <w:rsid w:val="00E73D62"/>
    <w:rsid w:val="00E74425"/>
    <w:rsid w:val="00E749BF"/>
    <w:rsid w:val="00E74E7D"/>
    <w:rsid w:val="00E7521F"/>
    <w:rsid w:val="00E753A6"/>
    <w:rsid w:val="00E7614E"/>
    <w:rsid w:val="00E7654E"/>
    <w:rsid w:val="00E7704B"/>
    <w:rsid w:val="00E77434"/>
    <w:rsid w:val="00E7747D"/>
    <w:rsid w:val="00E777DB"/>
    <w:rsid w:val="00E7785A"/>
    <w:rsid w:val="00E779B1"/>
    <w:rsid w:val="00E809E6"/>
    <w:rsid w:val="00E818C6"/>
    <w:rsid w:val="00E8218E"/>
    <w:rsid w:val="00E8275F"/>
    <w:rsid w:val="00E82C58"/>
    <w:rsid w:val="00E82C70"/>
    <w:rsid w:val="00E83880"/>
    <w:rsid w:val="00E8409F"/>
    <w:rsid w:val="00E84776"/>
    <w:rsid w:val="00E849CC"/>
    <w:rsid w:val="00E8591A"/>
    <w:rsid w:val="00E86398"/>
    <w:rsid w:val="00E86673"/>
    <w:rsid w:val="00E871FA"/>
    <w:rsid w:val="00E87247"/>
    <w:rsid w:val="00E872B8"/>
    <w:rsid w:val="00E8738C"/>
    <w:rsid w:val="00E8780D"/>
    <w:rsid w:val="00E9168B"/>
    <w:rsid w:val="00E9195A"/>
    <w:rsid w:val="00E92A7F"/>
    <w:rsid w:val="00E92F6C"/>
    <w:rsid w:val="00E947B8"/>
    <w:rsid w:val="00E94CFF"/>
    <w:rsid w:val="00E94D92"/>
    <w:rsid w:val="00E94F4F"/>
    <w:rsid w:val="00E950BC"/>
    <w:rsid w:val="00E96EB7"/>
    <w:rsid w:val="00EA0494"/>
    <w:rsid w:val="00EA08ED"/>
    <w:rsid w:val="00EA091A"/>
    <w:rsid w:val="00EA0A69"/>
    <w:rsid w:val="00EA2011"/>
    <w:rsid w:val="00EA2DC7"/>
    <w:rsid w:val="00EA3025"/>
    <w:rsid w:val="00EA35B5"/>
    <w:rsid w:val="00EA374A"/>
    <w:rsid w:val="00EA3C53"/>
    <w:rsid w:val="00EA4978"/>
    <w:rsid w:val="00EA5FDE"/>
    <w:rsid w:val="00EA6F6A"/>
    <w:rsid w:val="00EA7118"/>
    <w:rsid w:val="00EA76F5"/>
    <w:rsid w:val="00EB08B4"/>
    <w:rsid w:val="00EB0F67"/>
    <w:rsid w:val="00EB0FD1"/>
    <w:rsid w:val="00EB1215"/>
    <w:rsid w:val="00EB13BE"/>
    <w:rsid w:val="00EB1A33"/>
    <w:rsid w:val="00EB1CD9"/>
    <w:rsid w:val="00EB2224"/>
    <w:rsid w:val="00EB449A"/>
    <w:rsid w:val="00EB44AC"/>
    <w:rsid w:val="00EB44B3"/>
    <w:rsid w:val="00EB4636"/>
    <w:rsid w:val="00EB5BE9"/>
    <w:rsid w:val="00EB5C20"/>
    <w:rsid w:val="00EB5CDA"/>
    <w:rsid w:val="00EB5DA5"/>
    <w:rsid w:val="00EB64C5"/>
    <w:rsid w:val="00EB67EB"/>
    <w:rsid w:val="00EB6E32"/>
    <w:rsid w:val="00EB74A8"/>
    <w:rsid w:val="00EB7F07"/>
    <w:rsid w:val="00EC16B1"/>
    <w:rsid w:val="00EC1BBB"/>
    <w:rsid w:val="00EC2AFA"/>
    <w:rsid w:val="00EC3D69"/>
    <w:rsid w:val="00EC3EA2"/>
    <w:rsid w:val="00EC4471"/>
    <w:rsid w:val="00EC4AFF"/>
    <w:rsid w:val="00EC5593"/>
    <w:rsid w:val="00EC591E"/>
    <w:rsid w:val="00EC62F9"/>
    <w:rsid w:val="00EC69DD"/>
    <w:rsid w:val="00EC73C5"/>
    <w:rsid w:val="00EC7843"/>
    <w:rsid w:val="00EC7B3F"/>
    <w:rsid w:val="00EC7E26"/>
    <w:rsid w:val="00ED0277"/>
    <w:rsid w:val="00ED052D"/>
    <w:rsid w:val="00ED066B"/>
    <w:rsid w:val="00ED103E"/>
    <w:rsid w:val="00ED177B"/>
    <w:rsid w:val="00ED18B1"/>
    <w:rsid w:val="00ED1BCC"/>
    <w:rsid w:val="00ED2408"/>
    <w:rsid w:val="00ED2DC6"/>
    <w:rsid w:val="00ED3D73"/>
    <w:rsid w:val="00ED46E3"/>
    <w:rsid w:val="00ED49E1"/>
    <w:rsid w:val="00ED4A51"/>
    <w:rsid w:val="00ED6591"/>
    <w:rsid w:val="00ED750F"/>
    <w:rsid w:val="00ED7718"/>
    <w:rsid w:val="00ED7A66"/>
    <w:rsid w:val="00ED7D18"/>
    <w:rsid w:val="00EE0782"/>
    <w:rsid w:val="00EE16BD"/>
    <w:rsid w:val="00EE2D4C"/>
    <w:rsid w:val="00EE2FB1"/>
    <w:rsid w:val="00EE3064"/>
    <w:rsid w:val="00EE3900"/>
    <w:rsid w:val="00EE3FDC"/>
    <w:rsid w:val="00EE5211"/>
    <w:rsid w:val="00EE55BD"/>
    <w:rsid w:val="00EE699F"/>
    <w:rsid w:val="00EE69E2"/>
    <w:rsid w:val="00EE6F7A"/>
    <w:rsid w:val="00EE7557"/>
    <w:rsid w:val="00EF0892"/>
    <w:rsid w:val="00EF0D48"/>
    <w:rsid w:val="00EF1308"/>
    <w:rsid w:val="00EF17BD"/>
    <w:rsid w:val="00EF1A4E"/>
    <w:rsid w:val="00EF1E33"/>
    <w:rsid w:val="00EF25DC"/>
    <w:rsid w:val="00EF2CB7"/>
    <w:rsid w:val="00EF34E5"/>
    <w:rsid w:val="00EF3879"/>
    <w:rsid w:val="00EF4A88"/>
    <w:rsid w:val="00EF4FC1"/>
    <w:rsid w:val="00EF57B3"/>
    <w:rsid w:val="00EF58D0"/>
    <w:rsid w:val="00EF5DF3"/>
    <w:rsid w:val="00EF62FE"/>
    <w:rsid w:val="00EF67EE"/>
    <w:rsid w:val="00EF6C82"/>
    <w:rsid w:val="00EF6CB3"/>
    <w:rsid w:val="00EF7FC8"/>
    <w:rsid w:val="00F00F3E"/>
    <w:rsid w:val="00F01205"/>
    <w:rsid w:val="00F01624"/>
    <w:rsid w:val="00F01678"/>
    <w:rsid w:val="00F01A04"/>
    <w:rsid w:val="00F01B6A"/>
    <w:rsid w:val="00F020E9"/>
    <w:rsid w:val="00F0257F"/>
    <w:rsid w:val="00F04485"/>
    <w:rsid w:val="00F04DB3"/>
    <w:rsid w:val="00F050AA"/>
    <w:rsid w:val="00F0539E"/>
    <w:rsid w:val="00F059F1"/>
    <w:rsid w:val="00F0603D"/>
    <w:rsid w:val="00F066C4"/>
    <w:rsid w:val="00F068A4"/>
    <w:rsid w:val="00F069A4"/>
    <w:rsid w:val="00F06E50"/>
    <w:rsid w:val="00F077B0"/>
    <w:rsid w:val="00F1040B"/>
    <w:rsid w:val="00F110D0"/>
    <w:rsid w:val="00F110D4"/>
    <w:rsid w:val="00F11F5F"/>
    <w:rsid w:val="00F120CF"/>
    <w:rsid w:val="00F12F5C"/>
    <w:rsid w:val="00F13A97"/>
    <w:rsid w:val="00F1475C"/>
    <w:rsid w:val="00F14CA2"/>
    <w:rsid w:val="00F15DFB"/>
    <w:rsid w:val="00F168F8"/>
    <w:rsid w:val="00F16EAA"/>
    <w:rsid w:val="00F1746E"/>
    <w:rsid w:val="00F177AE"/>
    <w:rsid w:val="00F204D1"/>
    <w:rsid w:val="00F2073D"/>
    <w:rsid w:val="00F2090A"/>
    <w:rsid w:val="00F21231"/>
    <w:rsid w:val="00F21632"/>
    <w:rsid w:val="00F2226A"/>
    <w:rsid w:val="00F22366"/>
    <w:rsid w:val="00F22DDE"/>
    <w:rsid w:val="00F243B2"/>
    <w:rsid w:val="00F2455F"/>
    <w:rsid w:val="00F24B82"/>
    <w:rsid w:val="00F25455"/>
    <w:rsid w:val="00F2566D"/>
    <w:rsid w:val="00F259E4"/>
    <w:rsid w:val="00F25DAF"/>
    <w:rsid w:val="00F25E99"/>
    <w:rsid w:val="00F26516"/>
    <w:rsid w:val="00F2747F"/>
    <w:rsid w:val="00F27837"/>
    <w:rsid w:val="00F278D8"/>
    <w:rsid w:val="00F27BC3"/>
    <w:rsid w:val="00F3081B"/>
    <w:rsid w:val="00F308AB"/>
    <w:rsid w:val="00F312E3"/>
    <w:rsid w:val="00F31A59"/>
    <w:rsid w:val="00F31ED5"/>
    <w:rsid w:val="00F31EE3"/>
    <w:rsid w:val="00F33C0E"/>
    <w:rsid w:val="00F33C5D"/>
    <w:rsid w:val="00F34879"/>
    <w:rsid w:val="00F349CA"/>
    <w:rsid w:val="00F34A41"/>
    <w:rsid w:val="00F351C7"/>
    <w:rsid w:val="00F35870"/>
    <w:rsid w:val="00F36C6E"/>
    <w:rsid w:val="00F37102"/>
    <w:rsid w:val="00F4069E"/>
    <w:rsid w:val="00F4096E"/>
    <w:rsid w:val="00F41136"/>
    <w:rsid w:val="00F41708"/>
    <w:rsid w:val="00F420B2"/>
    <w:rsid w:val="00F42561"/>
    <w:rsid w:val="00F43C99"/>
    <w:rsid w:val="00F43D2E"/>
    <w:rsid w:val="00F445F8"/>
    <w:rsid w:val="00F4529F"/>
    <w:rsid w:val="00F456AB"/>
    <w:rsid w:val="00F46576"/>
    <w:rsid w:val="00F46C0F"/>
    <w:rsid w:val="00F475D9"/>
    <w:rsid w:val="00F47740"/>
    <w:rsid w:val="00F477B2"/>
    <w:rsid w:val="00F47A78"/>
    <w:rsid w:val="00F5038B"/>
    <w:rsid w:val="00F50A4B"/>
    <w:rsid w:val="00F516D7"/>
    <w:rsid w:val="00F52636"/>
    <w:rsid w:val="00F53D80"/>
    <w:rsid w:val="00F54746"/>
    <w:rsid w:val="00F549D7"/>
    <w:rsid w:val="00F5581E"/>
    <w:rsid w:val="00F55D01"/>
    <w:rsid w:val="00F55E2C"/>
    <w:rsid w:val="00F561D2"/>
    <w:rsid w:val="00F5649C"/>
    <w:rsid w:val="00F565E5"/>
    <w:rsid w:val="00F5690A"/>
    <w:rsid w:val="00F56915"/>
    <w:rsid w:val="00F56B16"/>
    <w:rsid w:val="00F573D7"/>
    <w:rsid w:val="00F576F8"/>
    <w:rsid w:val="00F57810"/>
    <w:rsid w:val="00F607BD"/>
    <w:rsid w:val="00F6089A"/>
    <w:rsid w:val="00F6100E"/>
    <w:rsid w:val="00F61050"/>
    <w:rsid w:val="00F61274"/>
    <w:rsid w:val="00F6134B"/>
    <w:rsid w:val="00F614DC"/>
    <w:rsid w:val="00F615FB"/>
    <w:rsid w:val="00F62845"/>
    <w:rsid w:val="00F62899"/>
    <w:rsid w:val="00F62D56"/>
    <w:rsid w:val="00F62E32"/>
    <w:rsid w:val="00F62ED4"/>
    <w:rsid w:val="00F63133"/>
    <w:rsid w:val="00F63D3E"/>
    <w:rsid w:val="00F63E18"/>
    <w:rsid w:val="00F64E05"/>
    <w:rsid w:val="00F6571E"/>
    <w:rsid w:val="00F65D6B"/>
    <w:rsid w:val="00F66C44"/>
    <w:rsid w:val="00F66FFF"/>
    <w:rsid w:val="00F6704B"/>
    <w:rsid w:val="00F673D9"/>
    <w:rsid w:val="00F674ED"/>
    <w:rsid w:val="00F70A55"/>
    <w:rsid w:val="00F71D16"/>
    <w:rsid w:val="00F71FE0"/>
    <w:rsid w:val="00F721DA"/>
    <w:rsid w:val="00F725C7"/>
    <w:rsid w:val="00F72702"/>
    <w:rsid w:val="00F72BE3"/>
    <w:rsid w:val="00F73178"/>
    <w:rsid w:val="00F736E8"/>
    <w:rsid w:val="00F738EA"/>
    <w:rsid w:val="00F748D2"/>
    <w:rsid w:val="00F7539D"/>
    <w:rsid w:val="00F75532"/>
    <w:rsid w:val="00F7569F"/>
    <w:rsid w:val="00F7570C"/>
    <w:rsid w:val="00F75911"/>
    <w:rsid w:val="00F75A72"/>
    <w:rsid w:val="00F75DCE"/>
    <w:rsid w:val="00F76ABE"/>
    <w:rsid w:val="00F76FC8"/>
    <w:rsid w:val="00F77267"/>
    <w:rsid w:val="00F77DF3"/>
    <w:rsid w:val="00F800D2"/>
    <w:rsid w:val="00F809E3"/>
    <w:rsid w:val="00F812D4"/>
    <w:rsid w:val="00F81ED4"/>
    <w:rsid w:val="00F82145"/>
    <w:rsid w:val="00F82338"/>
    <w:rsid w:val="00F82481"/>
    <w:rsid w:val="00F826A2"/>
    <w:rsid w:val="00F82997"/>
    <w:rsid w:val="00F842C8"/>
    <w:rsid w:val="00F84729"/>
    <w:rsid w:val="00F84889"/>
    <w:rsid w:val="00F84918"/>
    <w:rsid w:val="00F85065"/>
    <w:rsid w:val="00F8525E"/>
    <w:rsid w:val="00F85624"/>
    <w:rsid w:val="00F8585C"/>
    <w:rsid w:val="00F866E2"/>
    <w:rsid w:val="00F86E98"/>
    <w:rsid w:val="00F907CD"/>
    <w:rsid w:val="00F90BB7"/>
    <w:rsid w:val="00F90CED"/>
    <w:rsid w:val="00F91539"/>
    <w:rsid w:val="00F91A74"/>
    <w:rsid w:val="00F93072"/>
    <w:rsid w:val="00F93A51"/>
    <w:rsid w:val="00F93B17"/>
    <w:rsid w:val="00F93C46"/>
    <w:rsid w:val="00F93F53"/>
    <w:rsid w:val="00F9416D"/>
    <w:rsid w:val="00F949BF"/>
    <w:rsid w:val="00F94AEE"/>
    <w:rsid w:val="00F95EF0"/>
    <w:rsid w:val="00F964C7"/>
    <w:rsid w:val="00F967A4"/>
    <w:rsid w:val="00F96D21"/>
    <w:rsid w:val="00F96DB2"/>
    <w:rsid w:val="00F977D7"/>
    <w:rsid w:val="00FA1461"/>
    <w:rsid w:val="00FA2118"/>
    <w:rsid w:val="00FA30DD"/>
    <w:rsid w:val="00FA4B49"/>
    <w:rsid w:val="00FA4C3F"/>
    <w:rsid w:val="00FA5253"/>
    <w:rsid w:val="00FA68FA"/>
    <w:rsid w:val="00FA79A2"/>
    <w:rsid w:val="00FA7C76"/>
    <w:rsid w:val="00FB063C"/>
    <w:rsid w:val="00FB0699"/>
    <w:rsid w:val="00FB0AF2"/>
    <w:rsid w:val="00FB0C34"/>
    <w:rsid w:val="00FB122F"/>
    <w:rsid w:val="00FB208E"/>
    <w:rsid w:val="00FB3E49"/>
    <w:rsid w:val="00FB3E7D"/>
    <w:rsid w:val="00FB4536"/>
    <w:rsid w:val="00FB47A3"/>
    <w:rsid w:val="00FB5816"/>
    <w:rsid w:val="00FB5822"/>
    <w:rsid w:val="00FB5FBA"/>
    <w:rsid w:val="00FB6235"/>
    <w:rsid w:val="00FB7CE3"/>
    <w:rsid w:val="00FC00A8"/>
    <w:rsid w:val="00FC019C"/>
    <w:rsid w:val="00FC0283"/>
    <w:rsid w:val="00FC071D"/>
    <w:rsid w:val="00FC0D0B"/>
    <w:rsid w:val="00FC11AE"/>
    <w:rsid w:val="00FC1443"/>
    <w:rsid w:val="00FC18C1"/>
    <w:rsid w:val="00FC1D88"/>
    <w:rsid w:val="00FC1DDC"/>
    <w:rsid w:val="00FC24D5"/>
    <w:rsid w:val="00FC26E3"/>
    <w:rsid w:val="00FC2F66"/>
    <w:rsid w:val="00FC387C"/>
    <w:rsid w:val="00FC3F20"/>
    <w:rsid w:val="00FC4FDF"/>
    <w:rsid w:val="00FC5B08"/>
    <w:rsid w:val="00FC5E75"/>
    <w:rsid w:val="00FC5FBB"/>
    <w:rsid w:val="00FC6912"/>
    <w:rsid w:val="00FC6A03"/>
    <w:rsid w:val="00FC7363"/>
    <w:rsid w:val="00FC7594"/>
    <w:rsid w:val="00FD056B"/>
    <w:rsid w:val="00FD26AB"/>
    <w:rsid w:val="00FD2D4C"/>
    <w:rsid w:val="00FD2F02"/>
    <w:rsid w:val="00FD341E"/>
    <w:rsid w:val="00FD3A8E"/>
    <w:rsid w:val="00FD43B5"/>
    <w:rsid w:val="00FD444D"/>
    <w:rsid w:val="00FD4728"/>
    <w:rsid w:val="00FD477B"/>
    <w:rsid w:val="00FD4939"/>
    <w:rsid w:val="00FD4A2E"/>
    <w:rsid w:val="00FD4F17"/>
    <w:rsid w:val="00FD794E"/>
    <w:rsid w:val="00FD7DE5"/>
    <w:rsid w:val="00FE0417"/>
    <w:rsid w:val="00FE053C"/>
    <w:rsid w:val="00FE0E7C"/>
    <w:rsid w:val="00FE12E5"/>
    <w:rsid w:val="00FE1EC1"/>
    <w:rsid w:val="00FE22F4"/>
    <w:rsid w:val="00FE2578"/>
    <w:rsid w:val="00FE2EAB"/>
    <w:rsid w:val="00FE3682"/>
    <w:rsid w:val="00FE3856"/>
    <w:rsid w:val="00FE3E3E"/>
    <w:rsid w:val="00FE4074"/>
    <w:rsid w:val="00FE471F"/>
    <w:rsid w:val="00FE5643"/>
    <w:rsid w:val="00FE66DD"/>
    <w:rsid w:val="00FE73AA"/>
    <w:rsid w:val="00FE7FA8"/>
    <w:rsid w:val="00FF06B6"/>
    <w:rsid w:val="00FF1319"/>
    <w:rsid w:val="00FF13D1"/>
    <w:rsid w:val="00FF1B92"/>
    <w:rsid w:val="00FF1D94"/>
    <w:rsid w:val="00FF1E46"/>
    <w:rsid w:val="00FF1FF0"/>
    <w:rsid w:val="00FF3073"/>
    <w:rsid w:val="00FF32BB"/>
    <w:rsid w:val="00FF35B1"/>
    <w:rsid w:val="00FF435C"/>
    <w:rsid w:val="00FF4B7A"/>
    <w:rsid w:val="00FF4E13"/>
    <w:rsid w:val="00FF4FA4"/>
    <w:rsid w:val="00FF5410"/>
    <w:rsid w:val="00FF6041"/>
    <w:rsid w:val="00FF629A"/>
    <w:rsid w:val="00FF6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07C4AD"/>
  <w15:chartTrackingRefBased/>
  <w15:docId w15:val="{9C18CAA5-FD4F-4A9E-BEEF-4FAA8252F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2A09"/>
    <w:rPr>
      <w:rFonts w:ascii="Arial" w:hAnsi="Arial" w:cs="Arial"/>
      <w:sz w:val="24"/>
      <w:szCs w:val="24"/>
    </w:rPr>
  </w:style>
  <w:style w:type="paragraph" w:styleId="Heading1">
    <w:name w:val="heading 1"/>
    <w:basedOn w:val="Normal"/>
    <w:next w:val="Normal"/>
    <w:qFormat/>
    <w:rsid w:val="0032553F"/>
    <w:pPr>
      <w:keepNext/>
      <w:numPr>
        <w:numId w:val="1"/>
      </w:numPr>
      <w:jc w:val="center"/>
      <w:outlineLvl w:val="0"/>
    </w:pPr>
    <w:rPr>
      <w:rFonts w:eastAsia="Arial Unicode MS"/>
      <w:b/>
      <w:bCs/>
    </w:rPr>
  </w:style>
  <w:style w:type="paragraph" w:styleId="Heading2">
    <w:name w:val="heading 2"/>
    <w:basedOn w:val="Normal"/>
    <w:next w:val="Normal"/>
    <w:qFormat/>
    <w:rsid w:val="0032553F"/>
    <w:pPr>
      <w:keepNext/>
      <w:numPr>
        <w:ilvl w:val="1"/>
        <w:numId w:val="1"/>
      </w:numPr>
      <w:outlineLvl w:val="1"/>
    </w:pPr>
    <w:rPr>
      <w:rFonts w:eastAsia="Arial Unicode MS"/>
      <w:b/>
      <w:bCs/>
    </w:rPr>
  </w:style>
  <w:style w:type="paragraph" w:styleId="Heading3">
    <w:name w:val="heading 3"/>
    <w:basedOn w:val="Normal"/>
    <w:next w:val="Normal"/>
    <w:qFormat/>
    <w:rsid w:val="0032553F"/>
    <w:pPr>
      <w:keepNext/>
      <w:numPr>
        <w:ilvl w:val="2"/>
        <w:numId w:val="1"/>
      </w:numPr>
      <w:jc w:val="both"/>
      <w:outlineLvl w:val="2"/>
    </w:pPr>
    <w:rPr>
      <w:rFonts w:eastAsia="Arial Unicode MS"/>
      <w:b/>
      <w:bCs/>
    </w:rPr>
  </w:style>
  <w:style w:type="paragraph" w:styleId="Heading4">
    <w:name w:val="heading 4"/>
    <w:basedOn w:val="Normal"/>
    <w:next w:val="Normal"/>
    <w:qFormat/>
    <w:rsid w:val="0032553F"/>
    <w:pPr>
      <w:keepNext/>
      <w:numPr>
        <w:ilvl w:val="3"/>
        <w:numId w:val="1"/>
      </w:numPr>
      <w:jc w:val="center"/>
      <w:outlineLvl w:val="3"/>
    </w:pPr>
    <w:rPr>
      <w:rFonts w:eastAsia="Arial Unicode MS"/>
      <w:b/>
      <w:bCs/>
      <w:sz w:val="28"/>
    </w:rPr>
  </w:style>
  <w:style w:type="paragraph" w:styleId="Heading5">
    <w:name w:val="heading 5"/>
    <w:basedOn w:val="Normal"/>
    <w:next w:val="Normal"/>
    <w:qFormat/>
    <w:rsid w:val="0032553F"/>
    <w:pPr>
      <w:numPr>
        <w:ilvl w:val="4"/>
        <w:numId w:val="1"/>
      </w:numPr>
      <w:spacing w:before="240" w:after="60"/>
      <w:outlineLvl w:val="4"/>
    </w:pPr>
    <w:rPr>
      <w:b/>
      <w:bCs/>
      <w:i/>
      <w:iCs/>
      <w:sz w:val="26"/>
      <w:szCs w:val="26"/>
    </w:rPr>
  </w:style>
  <w:style w:type="paragraph" w:styleId="Heading6">
    <w:name w:val="heading 6"/>
    <w:basedOn w:val="Normal"/>
    <w:next w:val="Normal"/>
    <w:qFormat/>
    <w:rsid w:val="0032553F"/>
    <w:pPr>
      <w:numPr>
        <w:ilvl w:val="5"/>
        <w:numId w:val="1"/>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32553F"/>
    <w:pPr>
      <w:numPr>
        <w:ilvl w:val="6"/>
        <w:numId w:val="1"/>
      </w:numPr>
      <w:spacing w:before="240" w:after="60"/>
      <w:outlineLvl w:val="6"/>
    </w:pPr>
    <w:rPr>
      <w:rFonts w:ascii="Times New Roman" w:hAnsi="Times New Roman" w:cs="Times New Roman"/>
    </w:rPr>
  </w:style>
  <w:style w:type="paragraph" w:styleId="Heading8">
    <w:name w:val="heading 8"/>
    <w:basedOn w:val="Normal"/>
    <w:next w:val="Normal"/>
    <w:qFormat/>
    <w:rsid w:val="0032553F"/>
    <w:pPr>
      <w:numPr>
        <w:ilvl w:val="7"/>
        <w:numId w:val="1"/>
      </w:numPr>
      <w:spacing w:before="240" w:after="60"/>
      <w:outlineLvl w:val="7"/>
    </w:pPr>
    <w:rPr>
      <w:rFonts w:ascii="Times New Roman" w:hAnsi="Times New Roman" w:cs="Times New Roman"/>
      <w:i/>
      <w:iCs/>
    </w:rPr>
  </w:style>
  <w:style w:type="paragraph" w:styleId="Heading9">
    <w:name w:val="heading 9"/>
    <w:basedOn w:val="Normal"/>
    <w:next w:val="Normal"/>
    <w:qFormat/>
    <w:rsid w:val="0032553F"/>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553F"/>
    <w:pPr>
      <w:jc w:val="center"/>
    </w:pPr>
    <w:rPr>
      <w:rFonts w:cs="Times New Roman"/>
      <w:b/>
      <w:bCs/>
      <w:lang w:val="x-none" w:eastAsia="x-none"/>
    </w:rPr>
  </w:style>
  <w:style w:type="paragraph" w:styleId="BodyText">
    <w:name w:val="Body Text"/>
    <w:basedOn w:val="Normal"/>
    <w:link w:val="BodyTextChar"/>
    <w:rsid w:val="0032553F"/>
    <w:pPr>
      <w:tabs>
        <w:tab w:val="left" w:pos="0"/>
      </w:tabs>
      <w:jc w:val="both"/>
    </w:pPr>
    <w:rPr>
      <w:rFonts w:cs="Times New Roman"/>
      <w:lang w:val="x-none" w:eastAsia="x-none"/>
    </w:rPr>
  </w:style>
  <w:style w:type="paragraph" w:styleId="Subtitle">
    <w:name w:val="Subtitle"/>
    <w:basedOn w:val="Normal"/>
    <w:qFormat/>
    <w:rsid w:val="0032553F"/>
    <w:rPr>
      <w:b/>
      <w:bCs/>
    </w:rPr>
  </w:style>
  <w:style w:type="paragraph" w:styleId="BodyTextIndent">
    <w:name w:val="Body Text Indent"/>
    <w:basedOn w:val="Normal"/>
    <w:rsid w:val="0032553F"/>
    <w:pPr>
      <w:ind w:left="720" w:hanging="360"/>
      <w:jc w:val="both"/>
    </w:pPr>
  </w:style>
  <w:style w:type="paragraph" w:styleId="BodyText3">
    <w:name w:val="Body Text 3"/>
    <w:basedOn w:val="Normal"/>
    <w:rsid w:val="0032553F"/>
    <w:pPr>
      <w:jc w:val="both"/>
    </w:pPr>
    <w:rPr>
      <w:b/>
      <w:bCs/>
    </w:rPr>
  </w:style>
  <w:style w:type="paragraph" w:styleId="Header">
    <w:name w:val="header"/>
    <w:basedOn w:val="Normal"/>
    <w:link w:val="HeaderChar"/>
    <w:rsid w:val="0032553F"/>
    <w:pPr>
      <w:tabs>
        <w:tab w:val="center" w:pos="4320"/>
        <w:tab w:val="right" w:pos="8640"/>
      </w:tabs>
    </w:pPr>
  </w:style>
  <w:style w:type="paragraph" w:styleId="Footer">
    <w:name w:val="footer"/>
    <w:basedOn w:val="Normal"/>
    <w:link w:val="FooterChar"/>
    <w:uiPriority w:val="99"/>
    <w:rsid w:val="0032553F"/>
    <w:pPr>
      <w:tabs>
        <w:tab w:val="center" w:pos="4320"/>
        <w:tab w:val="right" w:pos="8640"/>
      </w:tabs>
    </w:pPr>
  </w:style>
  <w:style w:type="character" w:styleId="PageNumber">
    <w:name w:val="page number"/>
    <w:basedOn w:val="DefaultParagraphFont"/>
    <w:rsid w:val="0032553F"/>
  </w:style>
  <w:style w:type="paragraph" w:styleId="BodyTextIndent2">
    <w:name w:val="Body Text Indent 2"/>
    <w:basedOn w:val="Normal"/>
    <w:rsid w:val="0032553F"/>
    <w:pPr>
      <w:ind w:left="360"/>
    </w:pPr>
  </w:style>
  <w:style w:type="paragraph" w:styleId="BodyTextIndent3">
    <w:name w:val="Body Text Indent 3"/>
    <w:basedOn w:val="Normal"/>
    <w:rsid w:val="0032553F"/>
    <w:pPr>
      <w:ind w:left="360"/>
      <w:jc w:val="both"/>
    </w:pPr>
  </w:style>
  <w:style w:type="paragraph" w:styleId="BodyText2">
    <w:name w:val="Body Text 2"/>
    <w:basedOn w:val="Normal"/>
    <w:rsid w:val="0032553F"/>
    <w:pPr>
      <w:autoSpaceDE w:val="0"/>
      <w:autoSpaceDN w:val="0"/>
      <w:adjustRightInd w:val="0"/>
      <w:spacing w:line="240" w:lineRule="atLeast"/>
      <w:jc w:val="both"/>
    </w:pPr>
    <w:rPr>
      <w:color w:val="000000"/>
    </w:rPr>
  </w:style>
  <w:style w:type="paragraph" w:customStyle="1" w:styleId="p2">
    <w:name w:val="p2"/>
    <w:basedOn w:val="Normal"/>
    <w:rsid w:val="0032553F"/>
    <w:pPr>
      <w:tabs>
        <w:tab w:val="left" w:pos="720"/>
      </w:tabs>
      <w:spacing w:line="280" w:lineRule="atLeast"/>
      <w:jc w:val="both"/>
    </w:pPr>
    <w:rPr>
      <w:rFonts w:ascii="Times New Roman" w:hAnsi="Times New Roman" w:cs="Times New Roman"/>
      <w:szCs w:val="20"/>
    </w:rPr>
  </w:style>
  <w:style w:type="paragraph" w:styleId="BalloonText">
    <w:name w:val="Balloon Text"/>
    <w:basedOn w:val="Normal"/>
    <w:semiHidden/>
    <w:rsid w:val="00EF25DC"/>
    <w:rPr>
      <w:rFonts w:ascii="Tahoma" w:hAnsi="Tahoma" w:cs="Tahoma"/>
      <w:sz w:val="16"/>
      <w:szCs w:val="16"/>
    </w:rPr>
  </w:style>
  <w:style w:type="paragraph" w:styleId="DocumentMap">
    <w:name w:val="Document Map"/>
    <w:basedOn w:val="Normal"/>
    <w:semiHidden/>
    <w:rsid w:val="002C368C"/>
    <w:pPr>
      <w:shd w:val="clear" w:color="auto" w:fill="000080"/>
    </w:pPr>
    <w:rPr>
      <w:rFonts w:ascii="Tahoma" w:hAnsi="Tahoma" w:cs="Tahoma"/>
      <w:sz w:val="20"/>
      <w:szCs w:val="20"/>
    </w:rPr>
  </w:style>
  <w:style w:type="paragraph" w:customStyle="1" w:styleId="DefaultText1">
    <w:name w:val="Default Text:1"/>
    <w:basedOn w:val="Normal"/>
    <w:rsid w:val="00EF1E33"/>
    <w:pPr>
      <w:overflowPunct w:val="0"/>
      <w:autoSpaceDE w:val="0"/>
      <w:autoSpaceDN w:val="0"/>
      <w:adjustRightInd w:val="0"/>
      <w:textAlignment w:val="baseline"/>
    </w:pPr>
    <w:rPr>
      <w:rFonts w:ascii="Times New Roman" w:hAnsi="Times New Roman" w:cs="Times New Roman"/>
      <w:szCs w:val="20"/>
    </w:rPr>
  </w:style>
  <w:style w:type="character" w:customStyle="1" w:styleId="InitialStyle">
    <w:name w:val="InitialStyle"/>
    <w:rsid w:val="00EF1E33"/>
    <w:rPr>
      <w:rFonts w:ascii="Times New Roman" w:hAnsi="Times New Roman"/>
      <w:color w:val="auto"/>
      <w:spacing w:val="0"/>
      <w:sz w:val="24"/>
    </w:rPr>
  </w:style>
  <w:style w:type="paragraph" w:styleId="Revision">
    <w:name w:val="Revision"/>
    <w:hidden/>
    <w:uiPriority w:val="99"/>
    <w:semiHidden/>
    <w:rsid w:val="005822E0"/>
    <w:rPr>
      <w:rFonts w:ascii="Arial" w:hAnsi="Arial" w:cs="Arial"/>
      <w:sz w:val="24"/>
      <w:szCs w:val="24"/>
    </w:rPr>
  </w:style>
  <w:style w:type="character" w:customStyle="1" w:styleId="TitleChar">
    <w:name w:val="Title Char"/>
    <w:link w:val="Title"/>
    <w:rsid w:val="00E94D92"/>
    <w:rPr>
      <w:rFonts w:ascii="Arial" w:hAnsi="Arial" w:cs="Arial"/>
      <w:b/>
      <w:bCs/>
      <w:sz w:val="24"/>
      <w:szCs w:val="24"/>
    </w:rPr>
  </w:style>
  <w:style w:type="paragraph" w:styleId="ListParagraph">
    <w:name w:val="List Paragraph"/>
    <w:basedOn w:val="Normal"/>
    <w:uiPriority w:val="34"/>
    <w:qFormat/>
    <w:rsid w:val="0083644D"/>
    <w:pPr>
      <w:ind w:left="720"/>
    </w:pPr>
  </w:style>
  <w:style w:type="paragraph" w:styleId="NoSpacing">
    <w:name w:val="No Spacing"/>
    <w:uiPriority w:val="1"/>
    <w:qFormat/>
    <w:rsid w:val="00C71709"/>
    <w:rPr>
      <w:rFonts w:ascii="Arial" w:hAnsi="Arial" w:cs="Arial"/>
      <w:sz w:val="24"/>
      <w:szCs w:val="24"/>
    </w:rPr>
  </w:style>
  <w:style w:type="character" w:customStyle="1" w:styleId="BodyTextChar">
    <w:name w:val="Body Text Char"/>
    <w:link w:val="BodyText"/>
    <w:rsid w:val="00EE3FDC"/>
    <w:rPr>
      <w:rFonts w:ascii="Arial" w:hAnsi="Arial" w:cs="Arial"/>
      <w:sz w:val="24"/>
      <w:szCs w:val="24"/>
    </w:rPr>
  </w:style>
  <w:style w:type="character" w:styleId="Hyperlink">
    <w:name w:val="Hyperlink"/>
    <w:uiPriority w:val="99"/>
    <w:rsid w:val="002D79CF"/>
    <w:rPr>
      <w:color w:val="0000FF"/>
      <w:u w:val="single"/>
    </w:rPr>
  </w:style>
  <w:style w:type="paragraph" w:customStyle="1" w:styleId="Default">
    <w:name w:val="Default"/>
    <w:rsid w:val="006340BF"/>
    <w:pPr>
      <w:autoSpaceDE w:val="0"/>
      <w:autoSpaceDN w:val="0"/>
      <w:adjustRightInd w:val="0"/>
    </w:pPr>
    <w:rPr>
      <w:rFonts w:ascii="Arial" w:hAnsi="Arial" w:cs="Arial"/>
      <w:color w:val="000000"/>
      <w:sz w:val="24"/>
      <w:szCs w:val="24"/>
    </w:rPr>
  </w:style>
  <w:style w:type="paragraph" w:customStyle="1" w:styleId="2909F619802848F09E01365C32F34654">
    <w:name w:val="2909F619802848F09E01365C32F34654"/>
    <w:rsid w:val="00CD4BF3"/>
    <w:pPr>
      <w:spacing w:after="200" w:line="276" w:lineRule="auto"/>
    </w:pPr>
    <w:rPr>
      <w:rFonts w:ascii="Calibri" w:eastAsia="MS Mincho" w:hAnsi="Calibri" w:cs="Arial"/>
      <w:sz w:val="22"/>
      <w:szCs w:val="22"/>
      <w:lang w:eastAsia="ja-JP"/>
    </w:rPr>
  </w:style>
  <w:style w:type="paragraph" w:customStyle="1" w:styleId="538552DCBB0F4C4BB087ED922D6A6322">
    <w:name w:val="538552DCBB0F4C4BB087ED922D6A6322"/>
    <w:rsid w:val="00CD4BF3"/>
    <w:pPr>
      <w:spacing w:after="200" w:line="276" w:lineRule="auto"/>
    </w:pPr>
    <w:rPr>
      <w:rFonts w:ascii="Calibri" w:eastAsia="MS Mincho" w:hAnsi="Calibri" w:cs="Arial"/>
      <w:sz w:val="22"/>
      <w:szCs w:val="22"/>
      <w:lang w:eastAsia="ja-JP"/>
    </w:rPr>
  </w:style>
  <w:style w:type="character" w:customStyle="1" w:styleId="FooterChar">
    <w:name w:val="Footer Char"/>
    <w:link w:val="Footer"/>
    <w:uiPriority w:val="99"/>
    <w:rsid w:val="007E53A0"/>
    <w:rPr>
      <w:rFonts w:ascii="Arial" w:hAnsi="Arial" w:cs="Arial"/>
      <w:sz w:val="24"/>
      <w:szCs w:val="24"/>
    </w:rPr>
  </w:style>
  <w:style w:type="paragraph" w:styleId="PlainText">
    <w:name w:val="Plain Text"/>
    <w:basedOn w:val="Normal"/>
    <w:link w:val="PlainTextChar"/>
    <w:uiPriority w:val="99"/>
    <w:unhideWhenUsed/>
    <w:rsid w:val="009E1B0F"/>
    <w:pPr>
      <w:spacing w:before="100" w:beforeAutospacing="1" w:after="100" w:afterAutospacing="1"/>
    </w:pPr>
    <w:rPr>
      <w:rFonts w:ascii="Times New Roman" w:eastAsia="Calibri" w:hAnsi="Times New Roman" w:cs="Times New Roman"/>
    </w:rPr>
  </w:style>
  <w:style w:type="character" w:customStyle="1" w:styleId="PlainTextChar">
    <w:name w:val="Plain Text Char"/>
    <w:link w:val="PlainText"/>
    <w:uiPriority w:val="99"/>
    <w:rsid w:val="009E1B0F"/>
    <w:rPr>
      <w:rFonts w:eastAsia="Calibri"/>
      <w:sz w:val="24"/>
      <w:szCs w:val="24"/>
    </w:rPr>
  </w:style>
  <w:style w:type="character" w:customStyle="1" w:styleId="st">
    <w:name w:val="st"/>
    <w:rsid w:val="0071219D"/>
  </w:style>
  <w:style w:type="table" w:styleId="TableGrid">
    <w:name w:val="Table Grid"/>
    <w:basedOn w:val="TableNormal"/>
    <w:uiPriority w:val="59"/>
    <w:rsid w:val="005D1B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FDF"/>
    <w:rPr>
      <w:sz w:val="16"/>
      <w:szCs w:val="16"/>
    </w:rPr>
  </w:style>
  <w:style w:type="paragraph" w:styleId="CommentText">
    <w:name w:val="annotation text"/>
    <w:basedOn w:val="Normal"/>
    <w:link w:val="CommentTextChar"/>
    <w:rsid w:val="00FC4FDF"/>
    <w:rPr>
      <w:sz w:val="20"/>
      <w:szCs w:val="20"/>
    </w:rPr>
  </w:style>
  <w:style w:type="character" w:customStyle="1" w:styleId="CommentTextChar">
    <w:name w:val="Comment Text Char"/>
    <w:link w:val="CommentText"/>
    <w:rsid w:val="00FC4FDF"/>
    <w:rPr>
      <w:rFonts w:ascii="Arial" w:hAnsi="Arial" w:cs="Arial"/>
    </w:rPr>
  </w:style>
  <w:style w:type="paragraph" w:styleId="CommentSubject">
    <w:name w:val="annotation subject"/>
    <w:basedOn w:val="CommentText"/>
    <w:next w:val="CommentText"/>
    <w:link w:val="CommentSubjectChar"/>
    <w:rsid w:val="00FC4FDF"/>
    <w:rPr>
      <w:b/>
      <w:bCs/>
    </w:rPr>
  </w:style>
  <w:style w:type="character" w:customStyle="1" w:styleId="CommentSubjectChar">
    <w:name w:val="Comment Subject Char"/>
    <w:link w:val="CommentSubject"/>
    <w:rsid w:val="00FC4FDF"/>
    <w:rPr>
      <w:rFonts w:ascii="Arial" w:hAnsi="Arial" w:cs="Arial"/>
      <w:b/>
      <w:bCs/>
    </w:rPr>
  </w:style>
  <w:style w:type="character" w:styleId="FollowedHyperlink">
    <w:name w:val="FollowedHyperlink"/>
    <w:rsid w:val="00C224C4"/>
    <w:rPr>
      <w:color w:val="800080"/>
      <w:u w:val="single"/>
    </w:rPr>
  </w:style>
  <w:style w:type="paragraph" w:customStyle="1" w:styleId="ESSContractsLevel1">
    <w:name w:val="ESS Contracts Level 1"/>
    <w:basedOn w:val="Heading1"/>
    <w:link w:val="ESSContractsLevel1Char"/>
    <w:rsid w:val="003B05E5"/>
    <w:pPr>
      <w:keepLines/>
      <w:spacing w:before="320" w:after="40"/>
      <w:jc w:val="left"/>
    </w:pPr>
    <w:rPr>
      <w:rFonts w:ascii="Courier New" w:eastAsiaTheme="majorEastAsia" w:hAnsi="Courier New" w:cstheme="majorBidi"/>
      <w:b w:val="0"/>
      <w:caps/>
      <w:color w:val="000000" w:themeColor="text1"/>
      <w:spacing w:val="4"/>
      <w:sz w:val="28"/>
      <w:szCs w:val="28"/>
      <w:u w:val="single"/>
    </w:rPr>
  </w:style>
  <w:style w:type="character" w:customStyle="1" w:styleId="ESSContractsLevel1Char">
    <w:name w:val="ESS Contracts Level 1 Char"/>
    <w:basedOn w:val="DefaultParagraphFont"/>
    <w:link w:val="ESSContractsLevel1"/>
    <w:rsid w:val="003B05E5"/>
    <w:rPr>
      <w:rFonts w:ascii="Courier New" w:eastAsiaTheme="majorEastAsia" w:hAnsi="Courier New" w:cstheme="majorBidi"/>
      <w:bCs/>
      <w:caps/>
      <w:color w:val="000000" w:themeColor="text1"/>
      <w:spacing w:val="4"/>
      <w:sz w:val="28"/>
      <w:szCs w:val="28"/>
      <w:u w:val="single"/>
    </w:rPr>
  </w:style>
  <w:style w:type="paragraph" w:customStyle="1" w:styleId="ESSH1">
    <w:name w:val="ESS H1"/>
    <w:basedOn w:val="Normal"/>
    <w:rsid w:val="00910208"/>
    <w:pPr>
      <w:numPr>
        <w:numId w:val="8"/>
      </w:numPr>
    </w:pPr>
  </w:style>
  <w:style w:type="paragraph" w:customStyle="1" w:styleId="ESSH2">
    <w:name w:val="ESS H2"/>
    <w:basedOn w:val="Normal"/>
    <w:rsid w:val="00910208"/>
    <w:pPr>
      <w:numPr>
        <w:ilvl w:val="1"/>
        <w:numId w:val="8"/>
      </w:numPr>
    </w:pPr>
  </w:style>
  <w:style w:type="paragraph" w:customStyle="1" w:styleId="ESSL3">
    <w:name w:val="ESS L3"/>
    <w:basedOn w:val="Normal"/>
    <w:rsid w:val="00910208"/>
    <w:pPr>
      <w:numPr>
        <w:ilvl w:val="2"/>
        <w:numId w:val="8"/>
      </w:numPr>
    </w:pPr>
  </w:style>
  <w:style w:type="paragraph" w:customStyle="1" w:styleId="ESSL4">
    <w:name w:val="ESS L4"/>
    <w:basedOn w:val="Normal"/>
    <w:rsid w:val="00910208"/>
    <w:pPr>
      <w:numPr>
        <w:ilvl w:val="3"/>
        <w:numId w:val="8"/>
      </w:numPr>
    </w:pPr>
  </w:style>
  <w:style w:type="paragraph" w:customStyle="1" w:styleId="ESSL5">
    <w:name w:val="ESS L5"/>
    <w:basedOn w:val="Normal"/>
    <w:rsid w:val="00910208"/>
    <w:pPr>
      <w:numPr>
        <w:ilvl w:val="4"/>
        <w:numId w:val="8"/>
      </w:numPr>
    </w:pPr>
  </w:style>
  <w:style w:type="paragraph" w:customStyle="1" w:styleId="ESSL6">
    <w:name w:val="ESS L6"/>
    <w:basedOn w:val="Normal"/>
    <w:rsid w:val="00910208"/>
    <w:pPr>
      <w:numPr>
        <w:ilvl w:val="5"/>
        <w:numId w:val="8"/>
      </w:numPr>
    </w:pPr>
  </w:style>
  <w:style w:type="paragraph" w:customStyle="1" w:styleId="ESSL7">
    <w:name w:val="ESS L7"/>
    <w:basedOn w:val="Normal"/>
    <w:rsid w:val="00910208"/>
    <w:pPr>
      <w:numPr>
        <w:ilvl w:val="6"/>
        <w:numId w:val="8"/>
      </w:numPr>
    </w:pPr>
  </w:style>
  <w:style w:type="paragraph" w:customStyle="1" w:styleId="ESSL8">
    <w:name w:val="ESS L8"/>
    <w:basedOn w:val="Normal"/>
    <w:rsid w:val="00910208"/>
    <w:pPr>
      <w:numPr>
        <w:ilvl w:val="7"/>
        <w:numId w:val="8"/>
      </w:numPr>
    </w:pPr>
  </w:style>
  <w:style w:type="paragraph" w:customStyle="1" w:styleId="ESSL9">
    <w:name w:val="ESS L9"/>
    <w:basedOn w:val="Normal"/>
    <w:rsid w:val="00910208"/>
    <w:pPr>
      <w:numPr>
        <w:ilvl w:val="8"/>
        <w:numId w:val="8"/>
      </w:numPr>
    </w:pPr>
  </w:style>
  <w:style w:type="character" w:customStyle="1" w:styleId="HeaderChar">
    <w:name w:val="Header Char"/>
    <w:basedOn w:val="DefaultParagraphFont"/>
    <w:link w:val="Header"/>
    <w:rsid w:val="00EA091A"/>
    <w:rPr>
      <w:rFonts w:ascii="Arial" w:hAnsi="Arial" w:cs="Arial"/>
      <w:sz w:val="24"/>
      <w:szCs w:val="24"/>
    </w:rPr>
  </w:style>
  <w:style w:type="character" w:styleId="UnresolvedMention">
    <w:name w:val="Unresolved Mention"/>
    <w:basedOn w:val="DefaultParagraphFont"/>
    <w:uiPriority w:val="99"/>
    <w:semiHidden/>
    <w:unhideWhenUsed/>
    <w:rsid w:val="0092543C"/>
    <w:rPr>
      <w:color w:val="605E5C"/>
      <w:shd w:val="clear" w:color="auto" w:fill="E1DFDD"/>
    </w:rPr>
  </w:style>
  <w:style w:type="character" w:styleId="Strong">
    <w:name w:val="Strong"/>
    <w:basedOn w:val="DefaultParagraphFont"/>
    <w:uiPriority w:val="22"/>
    <w:qFormat/>
    <w:rsid w:val="002E2FDB"/>
    <w:rPr>
      <w:b/>
      <w:bCs/>
    </w:rPr>
  </w:style>
  <w:style w:type="character" w:styleId="LineNumber">
    <w:name w:val="line number"/>
    <w:basedOn w:val="DefaultParagraphFont"/>
    <w:rsid w:val="002E2F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74173">
      <w:bodyDiv w:val="1"/>
      <w:marLeft w:val="0"/>
      <w:marRight w:val="0"/>
      <w:marTop w:val="0"/>
      <w:marBottom w:val="0"/>
      <w:divBdr>
        <w:top w:val="none" w:sz="0" w:space="0" w:color="auto"/>
        <w:left w:val="none" w:sz="0" w:space="0" w:color="auto"/>
        <w:bottom w:val="none" w:sz="0" w:space="0" w:color="auto"/>
        <w:right w:val="none" w:sz="0" w:space="0" w:color="auto"/>
      </w:divBdr>
    </w:div>
    <w:div w:id="217209930">
      <w:bodyDiv w:val="1"/>
      <w:marLeft w:val="0"/>
      <w:marRight w:val="0"/>
      <w:marTop w:val="0"/>
      <w:marBottom w:val="0"/>
      <w:divBdr>
        <w:top w:val="none" w:sz="0" w:space="0" w:color="auto"/>
        <w:left w:val="none" w:sz="0" w:space="0" w:color="auto"/>
        <w:bottom w:val="none" w:sz="0" w:space="0" w:color="auto"/>
        <w:right w:val="none" w:sz="0" w:space="0" w:color="auto"/>
      </w:divBdr>
    </w:div>
    <w:div w:id="221601696">
      <w:bodyDiv w:val="1"/>
      <w:marLeft w:val="0"/>
      <w:marRight w:val="0"/>
      <w:marTop w:val="0"/>
      <w:marBottom w:val="0"/>
      <w:divBdr>
        <w:top w:val="none" w:sz="0" w:space="0" w:color="auto"/>
        <w:left w:val="none" w:sz="0" w:space="0" w:color="auto"/>
        <w:bottom w:val="none" w:sz="0" w:space="0" w:color="auto"/>
        <w:right w:val="none" w:sz="0" w:space="0" w:color="auto"/>
      </w:divBdr>
    </w:div>
    <w:div w:id="397678438">
      <w:bodyDiv w:val="1"/>
      <w:marLeft w:val="0"/>
      <w:marRight w:val="0"/>
      <w:marTop w:val="0"/>
      <w:marBottom w:val="0"/>
      <w:divBdr>
        <w:top w:val="none" w:sz="0" w:space="0" w:color="auto"/>
        <w:left w:val="none" w:sz="0" w:space="0" w:color="auto"/>
        <w:bottom w:val="none" w:sz="0" w:space="0" w:color="auto"/>
        <w:right w:val="none" w:sz="0" w:space="0" w:color="auto"/>
      </w:divBdr>
    </w:div>
    <w:div w:id="650254461">
      <w:bodyDiv w:val="1"/>
      <w:marLeft w:val="0"/>
      <w:marRight w:val="0"/>
      <w:marTop w:val="0"/>
      <w:marBottom w:val="0"/>
      <w:divBdr>
        <w:top w:val="none" w:sz="0" w:space="0" w:color="auto"/>
        <w:left w:val="none" w:sz="0" w:space="0" w:color="auto"/>
        <w:bottom w:val="none" w:sz="0" w:space="0" w:color="auto"/>
        <w:right w:val="none" w:sz="0" w:space="0" w:color="auto"/>
      </w:divBdr>
    </w:div>
    <w:div w:id="846018217">
      <w:bodyDiv w:val="1"/>
      <w:marLeft w:val="0"/>
      <w:marRight w:val="0"/>
      <w:marTop w:val="0"/>
      <w:marBottom w:val="0"/>
      <w:divBdr>
        <w:top w:val="none" w:sz="0" w:space="0" w:color="auto"/>
        <w:left w:val="none" w:sz="0" w:space="0" w:color="auto"/>
        <w:bottom w:val="none" w:sz="0" w:space="0" w:color="auto"/>
        <w:right w:val="none" w:sz="0" w:space="0" w:color="auto"/>
      </w:divBdr>
    </w:div>
    <w:div w:id="859851488">
      <w:bodyDiv w:val="1"/>
      <w:marLeft w:val="0"/>
      <w:marRight w:val="0"/>
      <w:marTop w:val="0"/>
      <w:marBottom w:val="0"/>
      <w:divBdr>
        <w:top w:val="none" w:sz="0" w:space="0" w:color="auto"/>
        <w:left w:val="none" w:sz="0" w:space="0" w:color="auto"/>
        <w:bottom w:val="none" w:sz="0" w:space="0" w:color="auto"/>
        <w:right w:val="none" w:sz="0" w:space="0" w:color="auto"/>
      </w:divBdr>
    </w:div>
    <w:div w:id="921648738">
      <w:bodyDiv w:val="1"/>
      <w:marLeft w:val="0"/>
      <w:marRight w:val="0"/>
      <w:marTop w:val="0"/>
      <w:marBottom w:val="0"/>
      <w:divBdr>
        <w:top w:val="none" w:sz="0" w:space="0" w:color="auto"/>
        <w:left w:val="none" w:sz="0" w:space="0" w:color="auto"/>
        <w:bottom w:val="none" w:sz="0" w:space="0" w:color="auto"/>
        <w:right w:val="none" w:sz="0" w:space="0" w:color="auto"/>
      </w:divBdr>
    </w:div>
    <w:div w:id="1052116652">
      <w:bodyDiv w:val="1"/>
      <w:marLeft w:val="0"/>
      <w:marRight w:val="0"/>
      <w:marTop w:val="0"/>
      <w:marBottom w:val="0"/>
      <w:divBdr>
        <w:top w:val="none" w:sz="0" w:space="0" w:color="auto"/>
        <w:left w:val="none" w:sz="0" w:space="0" w:color="auto"/>
        <w:bottom w:val="none" w:sz="0" w:space="0" w:color="auto"/>
        <w:right w:val="none" w:sz="0" w:space="0" w:color="auto"/>
      </w:divBdr>
    </w:div>
    <w:div w:id="1189029919">
      <w:bodyDiv w:val="1"/>
      <w:marLeft w:val="0"/>
      <w:marRight w:val="0"/>
      <w:marTop w:val="0"/>
      <w:marBottom w:val="0"/>
      <w:divBdr>
        <w:top w:val="none" w:sz="0" w:space="0" w:color="auto"/>
        <w:left w:val="none" w:sz="0" w:space="0" w:color="auto"/>
        <w:bottom w:val="none" w:sz="0" w:space="0" w:color="auto"/>
        <w:right w:val="none" w:sz="0" w:space="0" w:color="auto"/>
      </w:divBdr>
    </w:div>
    <w:div w:id="1301576482">
      <w:bodyDiv w:val="1"/>
      <w:marLeft w:val="0"/>
      <w:marRight w:val="0"/>
      <w:marTop w:val="0"/>
      <w:marBottom w:val="0"/>
      <w:divBdr>
        <w:top w:val="none" w:sz="0" w:space="0" w:color="auto"/>
        <w:left w:val="none" w:sz="0" w:space="0" w:color="auto"/>
        <w:bottom w:val="none" w:sz="0" w:space="0" w:color="auto"/>
        <w:right w:val="none" w:sz="0" w:space="0" w:color="auto"/>
      </w:divBdr>
    </w:div>
    <w:div w:id="1323582562">
      <w:bodyDiv w:val="1"/>
      <w:marLeft w:val="0"/>
      <w:marRight w:val="0"/>
      <w:marTop w:val="0"/>
      <w:marBottom w:val="0"/>
      <w:divBdr>
        <w:top w:val="none" w:sz="0" w:space="0" w:color="auto"/>
        <w:left w:val="none" w:sz="0" w:space="0" w:color="auto"/>
        <w:bottom w:val="none" w:sz="0" w:space="0" w:color="auto"/>
        <w:right w:val="none" w:sz="0" w:space="0" w:color="auto"/>
      </w:divBdr>
    </w:div>
    <w:div w:id="1519082488">
      <w:bodyDiv w:val="1"/>
      <w:marLeft w:val="0"/>
      <w:marRight w:val="0"/>
      <w:marTop w:val="0"/>
      <w:marBottom w:val="0"/>
      <w:divBdr>
        <w:top w:val="none" w:sz="0" w:space="0" w:color="auto"/>
        <w:left w:val="none" w:sz="0" w:space="0" w:color="auto"/>
        <w:bottom w:val="none" w:sz="0" w:space="0" w:color="auto"/>
        <w:right w:val="none" w:sz="0" w:space="0" w:color="auto"/>
      </w:divBdr>
    </w:div>
    <w:div w:id="1751075314">
      <w:bodyDiv w:val="1"/>
      <w:marLeft w:val="0"/>
      <w:marRight w:val="0"/>
      <w:marTop w:val="0"/>
      <w:marBottom w:val="0"/>
      <w:divBdr>
        <w:top w:val="none" w:sz="0" w:space="0" w:color="auto"/>
        <w:left w:val="none" w:sz="0" w:space="0" w:color="auto"/>
        <w:bottom w:val="none" w:sz="0" w:space="0" w:color="auto"/>
        <w:right w:val="none" w:sz="0" w:space="0" w:color="auto"/>
      </w:divBdr>
    </w:div>
    <w:div w:id="1780224248">
      <w:bodyDiv w:val="1"/>
      <w:marLeft w:val="0"/>
      <w:marRight w:val="0"/>
      <w:marTop w:val="0"/>
      <w:marBottom w:val="0"/>
      <w:divBdr>
        <w:top w:val="none" w:sz="0" w:space="0" w:color="auto"/>
        <w:left w:val="none" w:sz="0" w:space="0" w:color="auto"/>
        <w:bottom w:val="none" w:sz="0" w:space="0" w:color="auto"/>
        <w:right w:val="none" w:sz="0" w:space="0" w:color="auto"/>
      </w:divBdr>
    </w:div>
    <w:div w:id="1885209909">
      <w:bodyDiv w:val="1"/>
      <w:marLeft w:val="0"/>
      <w:marRight w:val="0"/>
      <w:marTop w:val="0"/>
      <w:marBottom w:val="0"/>
      <w:divBdr>
        <w:top w:val="none" w:sz="0" w:space="0" w:color="auto"/>
        <w:left w:val="none" w:sz="0" w:space="0" w:color="auto"/>
        <w:bottom w:val="none" w:sz="0" w:space="0" w:color="auto"/>
        <w:right w:val="none" w:sz="0" w:space="0" w:color="auto"/>
      </w:divBdr>
    </w:div>
    <w:div w:id="1951550697">
      <w:bodyDiv w:val="1"/>
      <w:marLeft w:val="0"/>
      <w:marRight w:val="0"/>
      <w:marTop w:val="0"/>
      <w:marBottom w:val="0"/>
      <w:divBdr>
        <w:top w:val="none" w:sz="0" w:space="0" w:color="auto"/>
        <w:left w:val="none" w:sz="0" w:space="0" w:color="auto"/>
        <w:bottom w:val="none" w:sz="0" w:space="0" w:color="auto"/>
        <w:right w:val="none" w:sz="0" w:space="0" w:color="auto"/>
      </w:divBdr>
    </w:div>
    <w:div w:id="198739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rccertification.com/code-of-ethics-4"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onetonline.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po.gov/fdsys/pkg/FR-2016-08-19/pdf/2016-15980.pdf" TargetMode="External"/><Relationship Id="rId5" Type="http://schemas.openxmlformats.org/officeDocument/2006/relationships/numbering" Target="numbering.xml"/><Relationship Id="rId15" Type="http://schemas.openxmlformats.org/officeDocument/2006/relationships/hyperlink" Target="http://www.dhs.gov/E-Verif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ncdetcourses.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A0FB878530E0E49A20F46DA1627174F" ma:contentTypeVersion="0" ma:contentTypeDescription="Create a new document." ma:contentTypeScope="" ma:versionID="f32273aa74d2fb20de352e252b9bb05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6433EB-CE96-4279-BFDA-8E8DCA6EB97E}">
  <ds:schemaRefs>
    <ds:schemaRef ds:uri="http://schemas.openxmlformats.org/officeDocument/2006/bibliography"/>
  </ds:schemaRefs>
</ds:datastoreItem>
</file>

<file path=customXml/itemProps2.xml><?xml version="1.0" encoding="utf-8"?>
<ds:datastoreItem xmlns:ds="http://schemas.openxmlformats.org/officeDocument/2006/customXml" ds:itemID="{EBA11A7A-8911-4C23-ACD5-02915E2D2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5E513E0-6166-4225-9E6C-8CCA28C51A22}">
  <ds:schemaRefs>
    <ds:schemaRef ds:uri="http://schemas.microsoft.com/sharepoint/v3/contenttype/forms"/>
  </ds:schemaRefs>
</ds:datastoreItem>
</file>

<file path=customXml/itemProps4.xml><?xml version="1.0" encoding="utf-8"?>
<ds:datastoreItem xmlns:ds="http://schemas.openxmlformats.org/officeDocument/2006/customXml" ds:itemID="{1F9C21EA-D20A-434C-877A-F15ED593EA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4802</Words>
  <Characters>82922</Characters>
  <Application>Microsoft Office Word</Application>
  <DocSecurity>0</DocSecurity>
  <Lines>691</Lines>
  <Paragraphs>195</Paragraphs>
  <ScaleCrop>false</ScaleCrop>
  <HeadingPairs>
    <vt:vector size="2" baseType="variant">
      <vt:variant>
        <vt:lpstr>Title</vt:lpstr>
      </vt:variant>
      <vt:variant>
        <vt:i4>1</vt:i4>
      </vt:variant>
    </vt:vector>
  </HeadingPairs>
  <TitlesOfParts>
    <vt:vector size="1" baseType="lpstr">
      <vt:lpstr>OKLAHOMA DEPARTMENT OF REHABILITATION SERVICES</vt:lpstr>
    </vt:vector>
  </TitlesOfParts>
  <Manager>JFugitt@okdrs.gov</Manager>
  <Company>Department of Rehabilitation</Company>
  <LinksUpToDate>false</LinksUpToDate>
  <CharactersWithSpaces>97529</CharactersWithSpaces>
  <SharedDoc>false</SharedDoc>
  <HLinks>
    <vt:vector size="36" baseType="variant">
      <vt:variant>
        <vt:i4>2752631</vt:i4>
      </vt:variant>
      <vt:variant>
        <vt:i4>15</vt:i4>
      </vt:variant>
      <vt:variant>
        <vt:i4>0</vt:i4>
      </vt:variant>
      <vt:variant>
        <vt:i4>5</vt:i4>
      </vt:variant>
      <vt:variant>
        <vt:lpwstr>http://www.dhs.gov/E-Verify</vt:lpwstr>
      </vt:variant>
      <vt:variant>
        <vt:lpwstr/>
      </vt:variant>
      <vt:variant>
        <vt:i4>6881336</vt:i4>
      </vt:variant>
      <vt:variant>
        <vt:i4>12</vt:i4>
      </vt:variant>
      <vt:variant>
        <vt:i4>0</vt:i4>
      </vt:variant>
      <vt:variant>
        <vt:i4>5</vt:i4>
      </vt:variant>
      <vt:variant>
        <vt:lpwstr>https://okoffender.doc.ok.gov/</vt:lpwstr>
      </vt:variant>
      <vt:variant>
        <vt:lpwstr/>
      </vt:variant>
      <vt:variant>
        <vt:i4>6291577</vt:i4>
      </vt:variant>
      <vt:variant>
        <vt:i4>9</vt:i4>
      </vt:variant>
      <vt:variant>
        <vt:i4>0</vt:i4>
      </vt:variant>
      <vt:variant>
        <vt:i4>5</vt:i4>
      </vt:variant>
      <vt:variant>
        <vt:lpwstr>http://ncdetlms.oucpm.org/</vt:lpwstr>
      </vt:variant>
      <vt:variant>
        <vt:lpwstr/>
      </vt:variant>
      <vt:variant>
        <vt:i4>4980743</vt:i4>
      </vt:variant>
      <vt:variant>
        <vt:i4>6</vt:i4>
      </vt:variant>
      <vt:variant>
        <vt:i4>0</vt:i4>
      </vt:variant>
      <vt:variant>
        <vt:i4>5</vt:i4>
      </vt:variant>
      <vt:variant>
        <vt:lpwstr>https://www.crccertification.com/code-of-ethics-4</vt:lpwstr>
      </vt:variant>
      <vt:variant>
        <vt:lpwstr/>
      </vt:variant>
      <vt:variant>
        <vt:i4>3670139</vt:i4>
      </vt:variant>
      <vt:variant>
        <vt:i4>3</vt:i4>
      </vt:variant>
      <vt:variant>
        <vt:i4>0</vt:i4>
      </vt:variant>
      <vt:variant>
        <vt:i4>5</vt:i4>
      </vt:variant>
      <vt:variant>
        <vt:lpwstr>https://www.onetonline.org/</vt:lpwstr>
      </vt:variant>
      <vt:variant>
        <vt:lpwstr/>
      </vt:variant>
      <vt:variant>
        <vt:i4>3735614</vt:i4>
      </vt:variant>
      <vt:variant>
        <vt:i4>0</vt:i4>
      </vt:variant>
      <vt:variant>
        <vt:i4>0</vt:i4>
      </vt:variant>
      <vt:variant>
        <vt:i4>5</vt:i4>
      </vt:variant>
      <vt:variant>
        <vt:lpwstr>https://www.gpo.gov/fdsys/pkg/FR-2016-08-19/pdf/2016-1598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DEPARTMENT OF REHABILITATION SERVICES</dc:title>
  <dc:subject/>
  <dc:creator>State of Oklahome;JFugitt@okdrs.gov;MBunch@okdrs.gov;GHatter@okdrs.gov;DBenefee@okdrs.gov</dc:creator>
  <cp:keywords/>
  <cp:lastModifiedBy>Janie Fugitt</cp:lastModifiedBy>
  <cp:revision>2</cp:revision>
  <cp:lastPrinted>2017-10-02T14:59:00Z</cp:lastPrinted>
  <dcterms:created xsi:type="dcterms:W3CDTF">2023-06-28T03:00:00Z</dcterms:created>
  <dcterms:modified xsi:type="dcterms:W3CDTF">2023-06-28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d1ce945d76b4b1eb8c60e500397f9b6432b9cdeeac48ac0485d6a7a1a463e78c</vt:lpwstr>
  </property>
</Properties>
</file>